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4CC6E2" w14:textId="77777777" w:rsidR="0062444B" w:rsidRPr="00B515F7" w:rsidRDefault="0062444B" w:rsidP="0068242C">
      <w:pPr>
        <w:contextualSpacing/>
        <w:rPr>
          <w:rFonts w:ascii="Avenir Roman" w:hAnsi="Avenir Roman"/>
          <w:i/>
          <w:sz w:val="21"/>
          <w:szCs w:val="21"/>
        </w:rPr>
      </w:pPr>
    </w:p>
    <w:p w14:paraId="23769B74" w14:textId="77777777" w:rsidR="006B09FC" w:rsidRDefault="006B09FC" w:rsidP="006B09FC">
      <w:pPr>
        <w:jc w:val="center"/>
        <w:rPr>
          <w:rFonts w:ascii="Avenir Roman" w:hAnsi="Avenir Roman"/>
          <w:b/>
          <w:sz w:val="40"/>
          <w:szCs w:val="40"/>
        </w:rPr>
      </w:pPr>
      <w:r w:rsidRPr="006B09FC">
        <w:rPr>
          <w:rFonts w:ascii="Avenir Roman" w:hAnsi="Avenir Roman"/>
          <w:b/>
          <w:sz w:val="40"/>
          <w:szCs w:val="40"/>
        </w:rPr>
        <w:t>Amanda L. Roy</w:t>
      </w:r>
    </w:p>
    <w:p w14:paraId="18367255" w14:textId="77777777" w:rsidR="005F2479" w:rsidRDefault="005F2479" w:rsidP="005F2479">
      <w:pPr>
        <w:jc w:val="center"/>
        <w:rPr>
          <w:rFonts w:ascii="Avenir Roman" w:hAnsi="Avenir Roman"/>
        </w:rPr>
      </w:pPr>
      <w:r w:rsidRPr="00D31D9A">
        <w:rPr>
          <w:rFonts w:ascii="Avenir Roman" w:hAnsi="Avenir Roman"/>
        </w:rPr>
        <w:t xml:space="preserve">1007 West Harrison Street, 1046D BSB </w:t>
      </w:r>
    </w:p>
    <w:p w14:paraId="7BCCDB66" w14:textId="77777777" w:rsidR="005F2479" w:rsidRPr="00D31D9A" w:rsidRDefault="005F2479" w:rsidP="005F2479">
      <w:pPr>
        <w:jc w:val="center"/>
        <w:rPr>
          <w:rFonts w:ascii="Avenir Roman" w:hAnsi="Avenir Roman"/>
        </w:rPr>
      </w:pPr>
      <w:r w:rsidRPr="00D31D9A">
        <w:rPr>
          <w:rFonts w:ascii="Avenir Roman" w:hAnsi="Avenir Roman"/>
        </w:rPr>
        <w:t>Chicago, Illinois 60607</w:t>
      </w:r>
    </w:p>
    <w:p w14:paraId="7F9FF7CA" w14:textId="77777777" w:rsidR="005F2479" w:rsidRPr="00D31D9A" w:rsidRDefault="005F2479" w:rsidP="005F2479">
      <w:pPr>
        <w:jc w:val="center"/>
        <w:rPr>
          <w:rFonts w:ascii="Avenir Roman" w:hAnsi="Avenir Roman"/>
        </w:rPr>
      </w:pPr>
      <w:hyperlink r:id="rId7" w:history="1">
        <w:r w:rsidRPr="00D31D9A">
          <w:rPr>
            <w:rFonts w:ascii="Avenir Roman" w:hAnsi="Avenir Roman"/>
          </w:rPr>
          <w:t xml:space="preserve">alroy28@uic.edu </w:t>
        </w:r>
      </w:hyperlink>
      <w:r w:rsidRPr="00D31D9A">
        <w:rPr>
          <w:rFonts w:ascii="Avenir Roman" w:hAnsi="Avenir Roman"/>
        </w:rPr>
        <w:t xml:space="preserve"> | </w:t>
      </w:r>
      <w:hyperlink r:id="rId8" w:history="1">
        <w:r w:rsidRPr="00D31D9A">
          <w:rPr>
            <w:rFonts w:ascii="Avenir Roman" w:hAnsi="Avenir Roman"/>
          </w:rPr>
          <w:t xml:space="preserve"> @EDHLab</w:t>
        </w:r>
      </w:hyperlink>
    </w:p>
    <w:p w14:paraId="36F1FA4B" w14:textId="77777777" w:rsidR="005F2479" w:rsidRPr="006B09FC" w:rsidRDefault="005F2479" w:rsidP="005F2479">
      <w:pPr>
        <w:jc w:val="center"/>
        <w:rPr>
          <w:rFonts w:ascii="Avenir Roman" w:hAnsi="Avenir Roman"/>
          <w:b/>
          <w:sz w:val="40"/>
          <w:szCs w:val="40"/>
        </w:rPr>
      </w:pPr>
      <w:r w:rsidRPr="00D31D9A">
        <w:rPr>
          <w:rFonts w:ascii="Avenir Roman" w:hAnsi="Avenir Roman"/>
        </w:rPr>
        <w:t>https://www.edhuiclab.com/</w:t>
      </w:r>
    </w:p>
    <w:p w14:paraId="7C1BD719" w14:textId="77777777" w:rsidR="001B0C03" w:rsidRPr="00B515F7" w:rsidRDefault="001B0C03">
      <w:pPr>
        <w:rPr>
          <w:rFonts w:ascii="Avenir Roman" w:hAnsi="Avenir Roman"/>
          <w:b/>
          <w:color w:val="A5A5A5" w:themeColor="accent3"/>
          <w:sz w:val="21"/>
          <w:szCs w:val="21"/>
        </w:rPr>
      </w:pPr>
      <w:r w:rsidRPr="00B515F7">
        <w:rPr>
          <w:rFonts w:ascii="Avenir Roman" w:hAnsi="Avenir Roman"/>
          <w:b/>
          <w:color w:val="A5A5A5" w:themeColor="accent3"/>
          <w:sz w:val="21"/>
          <w:szCs w:val="21"/>
        </w:rPr>
        <w:t>––––––––––––––––––––––––––––––––––––––––––––––––––––––––––––––––––––––––––––––––––––––––––––––––––––––</w:t>
      </w:r>
    </w:p>
    <w:p w14:paraId="5317E1B4" w14:textId="77777777" w:rsidR="0068242C" w:rsidRPr="00023C06" w:rsidRDefault="0068242C">
      <w:pPr>
        <w:rPr>
          <w:rFonts w:ascii="Avenir Roman" w:hAnsi="Avenir Roman"/>
          <w:b/>
          <w:color w:val="000000" w:themeColor="text1"/>
          <w:sz w:val="32"/>
          <w:szCs w:val="28"/>
        </w:rPr>
      </w:pPr>
      <w:r w:rsidRPr="00023C06">
        <w:rPr>
          <w:rFonts w:ascii="Avenir Roman" w:hAnsi="Avenir Roman"/>
          <w:b/>
          <w:color w:val="000000" w:themeColor="text1"/>
          <w:sz w:val="32"/>
          <w:szCs w:val="28"/>
        </w:rPr>
        <w:t>EMPOLYMENT</w:t>
      </w:r>
    </w:p>
    <w:p w14:paraId="563A8789" w14:textId="77777777" w:rsidR="0068242C" w:rsidRPr="00D44A47" w:rsidRDefault="0068242C" w:rsidP="0068242C">
      <w:pPr>
        <w:rPr>
          <w:rFonts w:ascii="Avenir Roman" w:hAnsi="Avenir Roman"/>
          <w:b/>
          <w:color w:val="44546A" w:themeColor="text2"/>
          <w:sz w:val="21"/>
          <w:szCs w:val="21"/>
        </w:rPr>
      </w:pPr>
      <w:r w:rsidRPr="00D44A47">
        <w:rPr>
          <w:rFonts w:ascii="Avenir Roman" w:hAnsi="Avenir Roman"/>
          <w:b/>
          <w:color w:val="44546A" w:themeColor="text2"/>
          <w:sz w:val="21"/>
          <w:szCs w:val="21"/>
        </w:rPr>
        <w:t>––––––––––––––––––––––––––––––––––––––––</w:t>
      </w:r>
    </w:p>
    <w:p w14:paraId="4547174E" w14:textId="04594F18" w:rsidR="002572C7" w:rsidRDefault="0068242C">
      <w:pPr>
        <w:rPr>
          <w:rFonts w:ascii="Avenir Roman" w:hAnsi="Avenir Roman"/>
          <w:b/>
          <w:color w:val="000000" w:themeColor="text1"/>
        </w:rPr>
      </w:pPr>
      <w:r w:rsidRPr="0068242C">
        <w:rPr>
          <w:rFonts w:ascii="Avenir Roman" w:hAnsi="Avenir Roman"/>
          <w:b/>
          <w:color w:val="000000" w:themeColor="text1"/>
        </w:rPr>
        <w:t>August 2020</w:t>
      </w:r>
      <w:r w:rsidRPr="0068242C">
        <w:rPr>
          <w:rFonts w:ascii="Avenir Roman" w:hAnsi="Avenir Roman"/>
          <w:b/>
          <w:color w:val="000000" w:themeColor="text1"/>
        </w:rPr>
        <w:tab/>
      </w:r>
      <w:r w:rsidR="005E111E">
        <w:rPr>
          <w:rFonts w:ascii="Avenir Roman" w:hAnsi="Avenir Roman"/>
          <w:b/>
          <w:color w:val="000000" w:themeColor="text1"/>
        </w:rPr>
        <w:t>-</w:t>
      </w:r>
      <w:r w:rsidR="002572C7">
        <w:rPr>
          <w:rFonts w:ascii="Avenir Roman" w:hAnsi="Avenir Roman"/>
          <w:b/>
          <w:color w:val="000000" w:themeColor="text1"/>
        </w:rPr>
        <w:t xml:space="preserve"> </w:t>
      </w:r>
      <w:r w:rsidR="002572C7">
        <w:rPr>
          <w:rFonts w:ascii="Avenir Roman" w:hAnsi="Avenir Roman"/>
          <w:b/>
          <w:color w:val="000000" w:themeColor="text1"/>
        </w:rPr>
        <w:tab/>
      </w:r>
      <w:r w:rsidR="002572C7">
        <w:rPr>
          <w:rFonts w:ascii="Avenir Roman" w:hAnsi="Avenir Roman"/>
          <w:b/>
          <w:color w:val="000000" w:themeColor="text1"/>
        </w:rPr>
        <w:tab/>
      </w:r>
      <w:r w:rsidR="002572C7">
        <w:rPr>
          <w:rFonts w:ascii="Avenir Roman" w:hAnsi="Avenir Roman"/>
          <w:b/>
          <w:color w:val="000000" w:themeColor="text1"/>
        </w:rPr>
        <w:tab/>
      </w:r>
      <w:r w:rsidR="002572C7" w:rsidRPr="0068242C">
        <w:rPr>
          <w:rFonts w:ascii="Avenir Roman" w:hAnsi="Avenir Roman"/>
          <w:b/>
          <w:color w:val="000000" w:themeColor="text1"/>
        </w:rPr>
        <w:t>Associate Professor of Psychology</w:t>
      </w:r>
    </w:p>
    <w:p w14:paraId="1E6E881C" w14:textId="423520B4" w:rsidR="0068242C" w:rsidRDefault="002572C7">
      <w:pPr>
        <w:rPr>
          <w:rFonts w:ascii="Avenir Roman" w:hAnsi="Avenir Roman"/>
          <w:bCs/>
          <w:color w:val="000000" w:themeColor="text1"/>
        </w:rPr>
      </w:pPr>
      <w:r>
        <w:rPr>
          <w:rFonts w:ascii="Avenir Roman" w:hAnsi="Avenir Roman"/>
          <w:b/>
          <w:color w:val="000000" w:themeColor="text1"/>
        </w:rPr>
        <w:t>Present</w:t>
      </w:r>
      <w:r w:rsidR="0068242C">
        <w:rPr>
          <w:rFonts w:ascii="Avenir Roman" w:hAnsi="Avenir Roman"/>
          <w:bCs/>
          <w:color w:val="000000" w:themeColor="text1"/>
        </w:rPr>
        <w:tab/>
      </w:r>
      <w:r w:rsidR="0068242C">
        <w:rPr>
          <w:rFonts w:ascii="Avenir Roman" w:hAnsi="Avenir Roman"/>
          <w:bCs/>
          <w:color w:val="000000" w:themeColor="text1"/>
        </w:rPr>
        <w:tab/>
      </w:r>
      <w:r w:rsidR="0068242C">
        <w:rPr>
          <w:rFonts w:ascii="Avenir Roman" w:hAnsi="Avenir Roman"/>
          <w:bCs/>
          <w:color w:val="000000" w:themeColor="text1"/>
        </w:rPr>
        <w:tab/>
      </w:r>
    </w:p>
    <w:p w14:paraId="11685EE2" w14:textId="77777777" w:rsidR="0068242C" w:rsidRDefault="0068242C">
      <w:pPr>
        <w:rPr>
          <w:rFonts w:ascii="Avenir Roman" w:hAnsi="Avenir Roman"/>
          <w:bCs/>
          <w:color w:val="000000" w:themeColor="text1"/>
        </w:rPr>
      </w:pPr>
      <w:r w:rsidRPr="0068242C">
        <w:rPr>
          <w:rFonts w:ascii="Avenir Roman" w:hAnsi="Avenir Roman"/>
          <w:b/>
          <w:color w:val="000000" w:themeColor="text1"/>
        </w:rPr>
        <w:t>August 2014</w:t>
      </w:r>
      <w:r>
        <w:rPr>
          <w:rFonts w:ascii="Avenir Roman" w:hAnsi="Avenir Roman"/>
          <w:b/>
          <w:color w:val="000000" w:themeColor="text1"/>
        </w:rPr>
        <w:tab/>
      </w:r>
      <w:r w:rsidR="00D31D9A">
        <w:rPr>
          <w:rFonts w:ascii="Avenir Roman" w:hAnsi="Avenir Roman"/>
          <w:b/>
          <w:color w:val="000000" w:themeColor="text1"/>
        </w:rPr>
        <w:t>-</w:t>
      </w:r>
      <w:r>
        <w:rPr>
          <w:rFonts w:ascii="Avenir Roman" w:hAnsi="Avenir Roman"/>
          <w:bCs/>
          <w:color w:val="000000" w:themeColor="text1"/>
        </w:rPr>
        <w:tab/>
      </w:r>
      <w:r>
        <w:rPr>
          <w:rFonts w:ascii="Avenir Roman" w:hAnsi="Avenir Roman"/>
          <w:bCs/>
          <w:color w:val="000000" w:themeColor="text1"/>
        </w:rPr>
        <w:tab/>
      </w:r>
      <w:r w:rsidRPr="0068242C">
        <w:rPr>
          <w:rFonts w:ascii="Avenir Roman" w:hAnsi="Avenir Roman"/>
          <w:b/>
          <w:color w:val="000000" w:themeColor="text1"/>
        </w:rPr>
        <w:tab/>
        <w:t>Assistant Professor of Psychology</w:t>
      </w:r>
    </w:p>
    <w:p w14:paraId="6C0CCD3B" w14:textId="77777777" w:rsidR="0068242C" w:rsidRPr="00D31D9A" w:rsidRDefault="0068242C" w:rsidP="0068242C">
      <w:pPr>
        <w:ind w:left="2880" w:hanging="2880"/>
        <w:rPr>
          <w:rFonts w:ascii="Avenir Roman" w:hAnsi="Avenir Roman"/>
          <w:color w:val="000000" w:themeColor="text1"/>
        </w:rPr>
      </w:pPr>
      <w:r w:rsidRPr="0068242C">
        <w:rPr>
          <w:rFonts w:ascii="Avenir Roman" w:hAnsi="Avenir Roman"/>
          <w:b/>
          <w:color w:val="000000" w:themeColor="text1"/>
        </w:rPr>
        <w:t>July 2020</w:t>
      </w:r>
      <w:r>
        <w:rPr>
          <w:rFonts w:ascii="Avenir Roman" w:hAnsi="Avenir Roman"/>
          <w:b/>
          <w:color w:val="000000" w:themeColor="text1"/>
        </w:rPr>
        <w:tab/>
      </w:r>
      <w:r>
        <w:rPr>
          <w:rFonts w:ascii="Avenir Roman" w:hAnsi="Avenir Roman"/>
          <w:b/>
          <w:color w:val="000000" w:themeColor="text1"/>
        </w:rPr>
        <w:tab/>
      </w:r>
      <w:r w:rsidRPr="00D31D9A">
        <w:rPr>
          <w:rFonts w:ascii="Avenir Roman" w:hAnsi="Avenir Roman"/>
          <w:color w:val="000000" w:themeColor="text1"/>
        </w:rPr>
        <w:t xml:space="preserve">Community and Prevention Research Program </w:t>
      </w:r>
    </w:p>
    <w:p w14:paraId="422A3510" w14:textId="77777777" w:rsidR="00D31D9A" w:rsidRDefault="00D31D9A" w:rsidP="0068242C">
      <w:pPr>
        <w:ind w:left="3600"/>
        <w:rPr>
          <w:rFonts w:ascii="Avenir Roman" w:hAnsi="Avenir Roman"/>
          <w:bCs/>
          <w:color w:val="000000" w:themeColor="text1"/>
        </w:rPr>
      </w:pPr>
      <w:r>
        <w:rPr>
          <w:rFonts w:ascii="Avenir Roman" w:hAnsi="Avenir Roman"/>
          <w:bCs/>
          <w:color w:val="000000" w:themeColor="text1"/>
        </w:rPr>
        <w:t>Department of Psychology</w:t>
      </w:r>
    </w:p>
    <w:p w14:paraId="68427E8D" w14:textId="77777777" w:rsidR="0068242C" w:rsidRPr="0068242C" w:rsidRDefault="0068242C" w:rsidP="0068242C">
      <w:pPr>
        <w:ind w:left="3600"/>
        <w:rPr>
          <w:rFonts w:ascii="Avenir Roman" w:hAnsi="Avenir Roman"/>
          <w:bCs/>
          <w:color w:val="000000" w:themeColor="text1"/>
        </w:rPr>
      </w:pPr>
      <w:r w:rsidRPr="0068242C">
        <w:rPr>
          <w:rFonts w:ascii="Avenir Roman" w:hAnsi="Avenir Roman"/>
          <w:bCs/>
          <w:color w:val="000000" w:themeColor="text1"/>
        </w:rPr>
        <w:t>University of Illinois at Chicago</w:t>
      </w:r>
      <w:r>
        <w:rPr>
          <w:rFonts w:ascii="Avenir Roman" w:hAnsi="Avenir Roman"/>
          <w:bCs/>
          <w:color w:val="000000" w:themeColor="text1"/>
        </w:rPr>
        <w:t xml:space="preserve"> </w:t>
      </w:r>
    </w:p>
    <w:p w14:paraId="59FDDBF6" w14:textId="77777777" w:rsidR="002F1C46" w:rsidRPr="00023C06" w:rsidRDefault="001B0C03">
      <w:pPr>
        <w:rPr>
          <w:rFonts w:ascii="Avenir Roman" w:hAnsi="Avenir Roman"/>
          <w:b/>
          <w:color w:val="000000" w:themeColor="text1"/>
          <w:sz w:val="32"/>
          <w:szCs w:val="28"/>
        </w:rPr>
      </w:pPr>
      <w:r w:rsidRPr="00023C06">
        <w:rPr>
          <w:rFonts w:ascii="Avenir Roman" w:hAnsi="Avenir Roman"/>
          <w:b/>
          <w:color w:val="000000" w:themeColor="text1"/>
          <w:sz w:val="32"/>
          <w:szCs w:val="28"/>
        </w:rPr>
        <w:t>EDUCATION</w:t>
      </w:r>
    </w:p>
    <w:p w14:paraId="7AEC460E" w14:textId="77777777" w:rsidR="0062452D" w:rsidRPr="00D44A47" w:rsidRDefault="0062452D" w:rsidP="0062452D">
      <w:pPr>
        <w:rPr>
          <w:rFonts w:ascii="Avenir Roman" w:hAnsi="Avenir Roman"/>
          <w:b/>
          <w:color w:val="44546A" w:themeColor="text2"/>
          <w:sz w:val="21"/>
          <w:szCs w:val="21"/>
        </w:rPr>
      </w:pPr>
      <w:r w:rsidRPr="00D44A47">
        <w:rPr>
          <w:rFonts w:ascii="Avenir Roman" w:hAnsi="Avenir Roman"/>
          <w:b/>
          <w:color w:val="44546A" w:themeColor="text2"/>
          <w:sz w:val="21"/>
          <w:szCs w:val="21"/>
        </w:rPr>
        <w:t>––––––––––––––––––––––––––––––––––––––––</w:t>
      </w:r>
    </w:p>
    <w:p w14:paraId="5548712F" w14:textId="77777777" w:rsidR="002F1C46" w:rsidRPr="00B515F7" w:rsidRDefault="002F1C46">
      <w:pPr>
        <w:rPr>
          <w:rFonts w:ascii="Avenir Roman" w:hAnsi="Avenir Roman"/>
          <w:b/>
          <w:sz w:val="10"/>
          <w:szCs w:val="10"/>
        </w:rPr>
      </w:pPr>
    </w:p>
    <w:p w14:paraId="572AF9B4" w14:textId="77777777" w:rsidR="0068242C" w:rsidRPr="00D31D9A" w:rsidRDefault="0068242C">
      <w:pPr>
        <w:rPr>
          <w:rFonts w:ascii="Avenir Roman" w:hAnsi="Avenir Roman"/>
          <w:b/>
        </w:rPr>
      </w:pPr>
      <w:r w:rsidRPr="00D31D9A">
        <w:rPr>
          <w:rFonts w:ascii="Avenir Roman" w:hAnsi="Avenir Roman"/>
          <w:b/>
        </w:rPr>
        <w:t>2012 – 2014</w:t>
      </w:r>
      <w:r w:rsidRPr="00D31D9A">
        <w:rPr>
          <w:rFonts w:ascii="Avenir Roman" w:hAnsi="Avenir Roman"/>
          <w:b/>
        </w:rPr>
        <w:tab/>
      </w:r>
      <w:r w:rsidRPr="00D31D9A">
        <w:rPr>
          <w:rFonts w:ascii="Avenir Roman" w:hAnsi="Avenir Roman"/>
          <w:b/>
        </w:rPr>
        <w:tab/>
      </w:r>
      <w:r w:rsidRPr="00D31D9A">
        <w:rPr>
          <w:rFonts w:ascii="Avenir Roman" w:hAnsi="Avenir Roman"/>
          <w:b/>
        </w:rPr>
        <w:tab/>
      </w:r>
      <w:r w:rsidRPr="00D31D9A">
        <w:rPr>
          <w:rFonts w:ascii="Avenir Roman" w:hAnsi="Avenir Roman"/>
          <w:b/>
        </w:rPr>
        <w:tab/>
        <w:t xml:space="preserve">Postdoctoral Research Associate </w:t>
      </w:r>
    </w:p>
    <w:p w14:paraId="26BA623B" w14:textId="4D0CE083" w:rsidR="0068242C" w:rsidRPr="00D31D9A" w:rsidRDefault="0068242C" w:rsidP="0068242C">
      <w:pPr>
        <w:ind w:left="2880" w:firstLine="720"/>
        <w:rPr>
          <w:rFonts w:ascii="Avenir Roman" w:hAnsi="Avenir Roman"/>
          <w:bCs/>
        </w:rPr>
      </w:pPr>
      <w:r w:rsidRPr="00D31D9A">
        <w:rPr>
          <w:rFonts w:ascii="Avenir Roman" w:hAnsi="Avenir Roman"/>
          <w:bCs/>
        </w:rPr>
        <w:t>Chicago School Readiness Project</w:t>
      </w:r>
    </w:p>
    <w:p w14:paraId="5757443A" w14:textId="77777777" w:rsidR="0068242C" w:rsidRPr="00D31D9A" w:rsidRDefault="0068242C" w:rsidP="0068242C">
      <w:pPr>
        <w:ind w:left="3600"/>
        <w:rPr>
          <w:rFonts w:ascii="Avenir Roman" w:hAnsi="Avenir Roman"/>
          <w:bCs/>
        </w:rPr>
      </w:pPr>
      <w:r w:rsidRPr="00D31D9A">
        <w:rPr>
          <w:rFonts w:ascii="Avenir Roman" w:hAnsi="Avenir Roman"/>
          <w:bCs/>
        </w:rPr>
        <w:t xml:space="preserve">PI: C. Cybele Raver, Ph.D. Department of Applied Psychology </w:t>
      </w:r>
    </w:p>
    <w:p w14:paraId="49E15A42" w14:textId="77777777" w:rsidR="0068242C" w:rsidRDefault="0068242C" w:rsidP="00745E55">
      <w:pPr>
        <w:ind w:left="3600"/>
        <w:rPr>
          <w:rFonts w:ascii="Avenir Roman" w:hAnsi="Avenir Roman"/>
        </w:rPr>
      </w:pPr>
      <w:r w:rsidRPr="00D31D9A">
        <w:rPr>
          <w:rFonts w:ascii="Avenir Roman" w:hAnsi="Avenir Roman"/>
        </w:rPr>
        <w:t>New York University (NYU) | New York, NY</w:t>
      </w:r>
    </w:p>
    <w:p w14:paraId="6550731C" w14:textId="77777777" w:rsidR="0068242C" w:rsidRPr="00D31D9A" w:rsidRDefault="0068242C" w:rsidP="006E5754">
      <w:pPr>
        <w:spacing w:before="120"/>
        <w:rPr>
          <w:rFonts w:ascii="Avenir Roman" w:hAnsi="Avenir Roman"/>
          <w:b/>
        </w:rPr>
      </w:pPr>
      <w:r w:rsidRPr="00D31D9A">
        <w:rPr>
          <w:rFonts w:ascii="Avenir Roman" w:hAnsi="Avenir Roman"/>
          <w:b/>
        </w:rPr>
        <w:t>2010 – 2012</w:t>
      </w:r>
      <w:r w:rsidRPr="00D31D9A">
        <w:rPr>
          <w:rFonts w:ascii="Avenir Roman" w:hAnsi="Avenir Roman"/>
          <w:b/>
        </w:rPr>
        <w:tab/>
      </w:r>
      <w:r w:rsidRPr="00D31D9A">
        <w:rPr>
          <w:rFonts w:ascii="Avenir Roman" w:hAnsi="Avenir Roman"/>
          <w:b/>
        </w:rPr>
        <w:tab/>
      </w:r>
      <w:r w:rsidRPr="00D31D9A">
        <w:rPr>
          <w:rFonts w:ascii="Avenir Roman" w:hAnsi="Avenir Roman"/>
          <w:b/>
        </w:rPr>
        <w:tab/>
      </w:r>
      <w:r w:rsidRPr="00D31D9A">
        <w:rPr>
          <w:rFonts w:ascii="Avenir Roman" w:hAnsi="Avenir Roman"/>
          <w:b/>
        </w:rPr>
        <w:tab/>
        <w:t xml:space="preserve">Postdoctoral Research Associate </w:t>
      </w:r>
    </w:p>
    <w:p w14:paraId="5A5CF0E8" w14:textId="77777777" w:rsidR="0068242C" w:rsidRPr="00D31D9A" w:rsidRDefault="0068242C" w:rsidP="0068242C">
      <w:pPr>
        <w:ind w:left="3600"/>
        <w:rPr>
          <w:rFonts w:ascii="Avenir Roman" w:hAnsi="Avenir Roman"/>
          <w:bCs/>
        </w:rPr>
      </w:pPr>
      <w:r w:rsidRPr="00D31D9A">
        <w:rPr>
          <w:rFonts w:ascii="Avenir Roman" w:hAnsi="Avenir Roman"/>
          <w:bCs/>
        </w:rPr>
        <w:t xml:space="preserve">MacArthur Network on Housing Quality and Child Development </w:t>
      </w:r>
    </w:p>
    <w:p w14:paraId="3A92D829" w14:textId="77777777" w:rsidR="0068242C" w:rsidRPr="00D31D9A" w:rsidRDefault="0068242C" w:rsidP="0068242C">
      <w:pPr>
        <w:ind w:left="3600"/>
        <w:rPr>
          <w:rFonts w:ascii="Avenir Roman" w:hAnsi="Avenir Roman"/>
          <w:bCs/>
        </w:rPr>
      </w:pPr>
      <w:r w:rsidRPr="00D31D9A">
        <w:rPr>
          <w:rFonts w:ascii="Avenir Roman" w:hAnsi="Avenir Roman"/>
          <w:bCs/>
        </w:rPr>
        <w:t>PI: Thomas Cook, Ph.D. Department of Applied Psychology</w:t>
      </w:r>
    </w:p>
    <w:p w14:paraId="2E7B7B9B" w14:textId="77777777" w:rsidR="0068242C" w:rsidRPr="00D31D9A" w:rsidRDefault="0068242C" w:rsidP="00745E55">
      <w:pPr>
        <w:ind w:left="2880" w:firstLine="720"/>
        <w:rPr>
          <w:rFonts w:ascii="Avenir Roman" w:hAnsi="Avenir Roman"/>
          <w:b/>
        </w:rPr>
      </w:pPr>
      <w:r w:rsidRPr="00D31D9A">
        <w:rPr>
          <w:rFonts w:ascii="Avenir Roman" w:hAnsi="Avenir Roman"/>
        </w:rPr>
        <w:t>New York University | New York, NY</w:t>
      </w:r>
      <w:r w:rsidRPr="00D31D9A">
        <w:rPr>
          <w:rFonts w:ascii="Avenir Roman" w:hAnsi="Avenir Roman"/>
          <w:b/>
        </w:rPr>
        <w:tab/>
      </w:r>
      <w:r w:rsidRPr="00D31D9A">
        <w:rPr>
          <w:rFonts w:ascii="Avenir Roman" w:hAnsi="Avenir Roman"/>
          <w:b/>
        </w:rPr>
        <w:tab/>
      </w:r>
    </w:p>
    <w:p w14:paraId="5241B390" w14:textId="77777777" w:rsidR="0068242C" w:rsidRDefault="0068242C" w:rsidP="006E5754">
      <w:pPr>
        <w:spacing w:before="120"/>
        <w:rPr>
          <w:rFonts w:ascii="Avenir Roman" w:hAnsi="Avenir Roman"/>
          <w:b/>
        </w:rPr>
      </w:pPr>
      <w:r w:rsidRPr="00D31D9A">
        <w:rPr>
          <w:rFonts w:ascii="Avenir Roman" w:hAnsi="Avenir Roman"/>
          <w:b/>
        </w:rPr>
        <w:t>2002 – 2010</w:t>
      </w:r>
      <w:r w:rsidRPr="00D31D9A">
        <w:rPr>
          <w:rFonts w:ascii="Avenir Roman" w:hAnsi="Avenir Roman"/>
          <w:b/>
        </w:rPr>
        <w:tab/>
      </w:r>
      <w:r w:rsidRPr="00D31D9A">
        <w:rPr>
          <w:rFonts w:ascii="Avenir Roman" w:hAnsi="Avenir Roman"/>
          <w:b/>
        </w:rPr>
        <w:tab/>
      </w:r>
      <w:r w:rsidRPr="00D31D9A">
        <w:rPr>
          <w:rFonts w:ascii="Avenir Roman" w:hAnsi="Avenir Roman"/>
          <w:b/>
        </w:rPr>
        <w:tab/>
      </w:r>
      <w:r w:rsidRPr="00D31D9A">
        <w:rPr>
          <w:rFonts w:ascii="Avenir Roman" w:hAnsi="Avenir Roman"/>
          <w:b/>
        </w:rPr>
        <w:tab/>
      </w:r>
      <w:r w:rsidR="00745E55">
        <w:rPr>
          <w:rFonts w:ascii="Avenir Roman" w:hAnsi="Avenir Roman"/>
          <w:b/>
        </w:rPr>
        <w:t>Ph</w:t>
      </w:r>
      <w:r w:rsidRPr="00D31D9A">
        <w:rPr>
          <w:rFonts w:ascii="Avenir Roman" w:hAnsi="Avenir Roman"/>
          <w:b/>
        </w:rPr>
        <w:t>.D. in Community Psychology</w:t>
      </w:r>
    </w:p>
    <w:p w14:paraId="3D927560" w14:textId="77777777" w:rsidR="00745E55" w:rsidRPr="00745E55" w:rsidRDefault="00745E55" w:rsidP="00745E55">
      <w:pPr>
        <w:ind w:left="3600"/>
        <w:rPr>
          <w:rFonts w:ascii="Avenir Roman" w:hAnsi="Avenir Roman"/>
        </w:rPr>
      </w:pPr>
      <w:r w:rsidRPr="00745E55">
        <w:rPr>
          <w:rFonts w:ascii="Avenir Roman" w:hAnsi="Avenir Roman"/>
        </w:rPr>
        <w:t>Concentration in developmental psychology; minor in quantitative methods</w:t>
      </w:r>
    </w:p>
    <w:p w14:paraId="36ADCA74" w14:textId="77777777" w:rsidR="0068242C" w:rsidRPr="00D31D9A" w:rsidRDefault="0068242C" w:rsidP="00745E55">
      <w:pPr>
        <w:ind w:left="2880" w:firstLine="720"/>
        <w:rPr>
          <w:rFonts w:ascii="Avenir Roman" w:hAnsi="Avenir Roman"/>
          <w:b/>
        </w:rPr>
      </w:pPr>
      <w:r w:rsidRPr="00D31D9A">
        <w:rPr>
          <w:rFonts w:ascii="Avenir Roman" w:hAnsi="Avenir Roman"/>
          <w:bCs/>
        </w:rPr>
        <w:t>New York University | New York, NY</w:t>
      </w:r>
    </w:p>
    <w:p w14:paraId="443C912B" w14:textId="77777777" w:rsidR="0068242C" w:rsidRPr="00D31D9A" w:rsidRDefault="0068242C" w:rsidP="006E5754">
      <w:pPr>
        <w:spacing w:before="120"/>
        <w:ind w:left="2880" w:hanging="2880"/>
        <w:rPr>
          <w:rFonts w:ascii="Avenir Roman" w:hAnsi="Avenir Roman"/>
        </w:rPr>
      </w:pPr>
      <w:r w:rsidRPr="00D31D9A">
        <w:rPr>
          <w:rFonts w:ascii="Avenir Roman" w:hAnsi="Avenir Roman"/>
          <w:b/>
        </w:rPr>
        <w:t>1995-1999</w:t>
      </w:r>
      <w:r w:rsidRPr="00D31D9A">
        <w:rPr>
          <w:rFonts w:ascii="Avenir Roman" w:hAnsi="Avenir Roman"/>
          <w:b/>
        </w:rPr>
        <w:tab/>
      </w:r>
      <w:r w:rsidRPr="00D31D9A">
        <w:rPr>
          <w:rFonts w:ascii="Avenir Roman" w:hAnsi="Avenir Roman"/>
          <w:b/>
        </w:rPr>
        <w:tab/>
        <w:t xml:space="preserve">B.A. in Psychology and Sociology with minor in Women’s </w:t>
      </w:r>
      <w:r w:rsidRPr="00D31D9A">
        <w:rPr>
          <w:rFonts w:ascii="Avenir Roman" w:hAnsi="Avenir Roman"/>
          <w:b/>
        </w:rPr>
        <w:tab/>
        <w:t>Studies</w:t>
      </w:r>
    </w:p>
    <w:p w14:paraId="6299EDF8" w14:textId="77777777" w:rsidR="0068242C" w:rsidRPr="00D31D9A" w:rsidRDefault="0068242C" w:rsidP="0068242C">
      <w:pPr>
        <w:ind w:left="2880" w:firstLine="720"/>
        <w:rPr>
          <w:rFonts w:ascii="Avenir Roman" w:hAnsi="Avenir Roman"/>
          <w:b/>
        </w:rPr>
      </w:pPr>
      <w:r w:rsidRPr="00D31D9A">
        <w:rPr>
          <w:rFonts w:ascii="Avenir Roman" w:hAnsi="Avenir Roman"/>
          <w:bCs/>
        </w:rPr>
        <w:t>University of Wisconsin</w:t>
      </w:r>
      <w:r w:rsidRPr="00D31D9A">
        <w:rPr>
          <w:rFonts w:ascii="Avenir Roman" w:hAnsi="Avenir Roman"/>
          <w:b/>
        </w:rPr>
        <w:t xml:space="preserve"> </w:t>
      </w:r>
      <w:r w:rsidRPr="00D31D9A">
        <w:rPr>
          <w:rFonts w:ascii="Avenir Roman" w:hAnsi="Avenir Roman"/>
          <w:bCs/>
        </w:rPr>
        <w:t>– Madison</w:t>
      </w:r>
      <w:r w:rsidRPr="00D31D9A">
        <w:rPr>
          <w:rFonts w:ascii="Avenir Roman" w:hAnsi="Avenir Roman"/>
          <w:b/>
        </w:rPr>
        <w:t xml:space="preserve"> </w:t>
      </w:r>
      <w:r w:rsidRPr="00D31D9A">
        <w:rPr>
          <w:rFonts w:ascii="Avenir Roman" w:hAnsi="Avenir Roman"/>
        </w:rPr>
        <w:t>| Madison, WI</w:t>
      </w:r>
    </w:p>
    <w:p w14:paraId="464B2AA5" w14:textId="77777777" w:rsidR="0068242C" w:rsidRPr="0068242C" w:rsidRDefault="0068242C" w:rsidP="006C369A">
      <w:pPr>
        <w:rPr>
          <w:rFonts w:ascii="Avenir Roman" w:hAnsi="Avenir Roman"/>
        </w:rPr>
      </w:pPr>
    </w:p>
    <w:p w14:paraId="4CAFD6D4" w14:textId="77777777" w:rsidR="001B0C03" w:rsidRPr="0068242C" w:rsidRDefault="001B0C03" w:rsidP="0068242C">
      <w:pPr>
        <w:tabs>
          <w:tab w:val="left" w:pos="2556"/>
        </w:tabs>
        <w:rPr>
          <w:rFonts w:ascii="Avenir Roman" w:hAnsi="Avenir Roman"/>
          <w:b/>
        </w:rPr>
      </w:pPr>
      <w:r w:rsidRPr="00B1362F">
        <w:rPr>
          <w:rFonts w:ascii="Avenir Roman" w:hAnsi="Avenir Roman"/>
          <w:b/>
          <w:color w:val="000000" w:themeColor="text1"/>
          <w:sz w:val="32"/>
          <w:szCs w:val="21"/>
        </w:rPr>
        <w:t>HONORS &amp; AWARDS</w:t>
      </w:r>
    </w:p>
    <w:p w14:paraId="10D16985" w14:textId="77777777" w:rsidR="009616BD" w:rsidRPr="00D44A47" w:rsidRDefault="009616BD" w:rsidP="009616BD">
      <w:pPr>
        <w:rPr>
          <w:rFonts w:ascii="Avenir Roman" w:hAnsi="Avenir Roman"/>
          <w:b/>
          <w:color w:val="44546A" w:themeColor="text2"/>
          <w:sz w:val="21"/>
          <w:szCs w:val="21"/>
        </w:rPr>
      </w:pPr>
      <w:r w:rsidRPr="00D44A47">
        <w:rPr>
          <w:rFonts w:ascii="Avenir Roman" w:hAnsi="Avenir Roman"/>
          <w:b/>
          <w:color w:val="44546A" w:themeColor="text2"/>
          <w:sz w:val="21"/>
          <w:szCs w:val="21"/>
        </w:rPr>
        <w:t>––––––––––––––––––––––––––––––––––––––––</w:t>
      </w:r>
    </w:p>
    <w:p w14:paraId="4CC9D960" w14:textId="77777777" w:rsidR="002F1C46" w:rsidRPr="00B515F7" w:rsidRDefault="002F1C46" w:rsidP="002F1C46">
      <w:pPr>
        <w:rPr>
          <w:rFonts w:ascii="Avenir Roman" w:hAnsi="Avenir Roman"/>
          <w:b/>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9080"/>
      </w:tblGrid>
      <w:tr w:rsidR="00D929BC" w:rsidRPr="0068242C" w14:paraId="08AB67EE" w14:textId="77777777" w:rsidTr="008F7801">
        <w:trPr>
          <w:trHeight w:val="144"/>
        </w:trPr>
        <w:tc>
          <w:tcPr>
            <w:tcW w:w="1710" w:type="dxa"/>
          </w:tcPr>
          <w:p w14:paraId="76A50B58" w14:textId="77777777" w:rsidR="00D929BC" w:rsidRPr="0068242C" w:rsidRDefault="00B1362F" w:rsidP="0062444B">
            <w:pPr>
              <w:rPr>
                <w:rFonts w:ascii="Avenir Roman" w:hAnsi="Avenir Roman"/>
                <w:b/>
              </w:rPr>
            </w:pPr>
            <w:r w:rsidRPr="0068242C">
              <w:rPr>
                <w:rFonts w:ascii="Avenir Roman" w:hAnsi="Avenir Roman"/>
                <w:b/>
              </w:rPr>
              <w:t>2018</w:t>
            </w:r>
          </w:p>
        </w:tc>
        <w:tc>
          <w:tcPr>
            <w:tcW w:w="9080" w:type="dxa"/>
          </w:tcPr>
          <w:p w14:paraId="34B11625" w14:textId="77777777" w:rsidR="00D929BC" w:rsidRPr="0068242C" w:rsidRDefault="00B1362F" w:rsidP="0062444B">
            <w:pPr>
              <w:rPr>
                <w:rFonts w:ascii="Avenir Roman" w:hAnsi="Avenir Roman"/>
              </w:rPr>
            </w:pPr>
            <w:r w:rsidRPr="0068242C">
              <w:rPr>
                <w:rFonts w:ascii="Avenir Roman" w:hAnsi="Avenir Roman"/>
              </w:rPr>
              <w:t>Honoring Our Professor’s Excellence (HOPE) Award, UIC</w:t>
            </w:r>
          </w:p>
        </w:tc>
      </w:tr>
      <w:tr w:rsidR="0062444B" w:rsidRPr="0068242C" w14:paraId="67E9D893" w14:textId="77777777" w:rsidTr="008F7801">
        <w:trPr>
          <w:trHeight w:val="144"/>
        </w:trPr>
        <w:tc>
          <w:tcPr>
            <w:tcW w:w="1710" w:type="dxa"/>
          </w:tcPr>
          <w:p w14:paraId="32BECAD0" w14:textId="77777777" w:rsidR="0062444B" w:rsidRPr="0068242C" w:rsidRDefault="0062444B" w:rsidP="0062444B">
            <w:pPr>
              <w:rPr>
                <w:rFonts w:ascii="Avenir Roman" w:hAnsi="Avenir Roman"/>
                <w:b/>
              </w:rPr>
            </w:pPr>
            <w:r w:rsidRPr="0068242C">
              <w:rPr>
                <w:rFonts w:ascii="Avenir Roman" w:hAnsi="Avenir Roman"/>
                <w:b/>
              </w:rPr>
              <w:t>20</w:t>
            </w:r>
            <w:r w:rsidR="00B1362F" w:rsidRPr="0068242C">
              <w:rPr>
                <w:rFonts w:ascii="Avenir Roman" w:hAnsi="Avenir Roman"/>
                <w:b/>
              </w:rPr>
              <w:t>16</w:t>
            </w:r>
          </w:p>
        </w:tc>
        <w:tc>
          <w:tcPr>
            <w:tcW w:w="9080" w:type="dxa"/>
          </w:tcPr>
          <w:p w14:paraId="5C774DA0" w14:textId="77777777" w:rsidR="0062444B" w:rsidRPr="0068242C" w:rsidRDefault="00B1362F" w:rsidP="0062444B">
            <w:pPr>
              <w:rPr>
                <w:rFonts w:ascii="Avenir Roman" w:hAnsi="Avenir Roman"/>
                <w:iCs/>
              </w:rPr>
            </w:pPr>
            <w:r w:rsidRPr="0068242C">
              <w:rPr>
                <w:rFonts w:ascii="Avenir Roman" w:hAnsi="Avenir Roman"/>
                <w:iCs/>
              </w:rPr>
              <w:t>Center for Clinical and Translational Science KL2 Scholar Award, UIC</w:t>
            </w:r>
          </w:p>
        </w:tc>
      </w:tr>
      <w:tr w:rsidR="0062444B" w:rsidRPr="0068242C" w14:paraId="08A8C3DB" w14:textId="77777777" w:rsidTr="008F7801">
        <w:trPr>
          <w:trHeight w:val="144"/>
        </w:trPr>
        <w:tc>
          <w:tcPr>
            <w:tcW w:w="1710" w:type="dxa"/>
          </w:tcPr>
          <w:p w14:paraId="11267D5C" w14:textId="77777777" w:rsidR="0062444B" w:rsidRPr="0068242C" w:rsidRDefault="0062444B" w:rsidP="0062444B">
            <w:pPr>
              <w:rPr>
                <w:rFonts w:ascii="Avenir Roman" w:hAnsi="Avenir Roman"/>
                <w:b/>
              </w:rPr>
            </w:pPr>
            <w:r w:rsidRPr="0068242C">
              <w:rPr>
                <w:rFonts w:ascii="Avenir Roman" w:hAnsi="Avenir Roman"/>
                <w:b/>
              </w:rPr>
              <w:t>20</w:t>
            </w:r>
            <w:r w:rsidR="00B1362F" w:rsidRPr="0068242C">
              <w:rPr>
                <w:rFonts w:ascii="Avenir Roman" w:hAnsi="Avenir Roman"/>
                <w:b/>
              </w:rPr>
              <w:t>10</w:t>
            </w:r>
          </w:p>
        </w:tc>
        <w:tc>
          <w:tcPr>
            <w:tcW w:w="9080" w:type="dxa"/>
          </w:tcPr>
          <w:p w14:paraId="0CA3F2DD" w14:textId="70C411A0" w:rsidR="0062444B" w:rsidRPr="0068242C" w:rsidRDefault="00B1362F" w:rsidP="0062444B">
            <w:pPr>
              <w:rPr>
                <w:rFonts w:ascii="Avenir Roman" w:hAnsi="Avenir Roman"/>
              </w:rPr>
            </w:pPr>
            <w:r w:rsidRPr="0068242C">
              <w:rPr>
                <w:rFonts w:ascii="Avenir Roman" w:hAnsi="Avenir Roman"/>
              </w:rPr>
              <w:t>Chein-Lehman dissertation award in community psychology, NYU</w:t>
            </w:r>
          </w:p>
        </w:tc>
      </w:tr>
      <w:tr w:rsidR="0062444B" w:rsidRPr="0068242C" w14:paraId="1E14144F" w14:textId="77777777" w:rsidTr="008F7801">
        <w:trPr>
          <w:trHeight w:val="144"/>
        </w:trPr>
        <w:tc>
          <w:tcPr>
            <w:tcW w:w="1710" w:type="dxa"/>
          </w:tcPr>
          <w:p w14:paraId="4D6E6B8B" w14:textId="77777777" w:rsidR="0062444B" w:rsidRPr="0068242C" w:rsidRDefault="0062444B" w:rsidP="0062444B">
            <w:pPr>
              <w:rPr>
                <w:rFonts w:ascii="Avenir Roman" w:hAnsi="Avenir Roman"/>
                <w:b/>
              </w:rPr>
            </w:pPr>
            <w:r w:rsidRPr="0068242C">
              <w:rPr>
                <w:rFonts w:ascii="Avenir Roman" w:hAnsi="Avenir Roman"/>
                <w:b/>
              </w:rPr>
              <w:t>2</w:t>
            </w:r>
            <w:r w:rsidR="00B1362F" w:rsidRPr="0068242C">
              <w:rPr>
                <w:rFonts w:ascii="Avenir Roman" w:hAnsi="Avenir Roman"/>
                <w:b/>
              </w:rPr>
              <w:t>002</w:t>
            </w:r>
          </w:p>
        </w:tc>
        <w:tc>
          <w:tcPr>
            <w:tcW w:w="9080" w:type="dxa"/>
          </w:tcPr>
          <w:p w14:paraId="20209C2C" w14:textId="77777777" w:rsidR="0062444B" w:rsidRPr="0068242C" w:rsidRDefault="00B1362F" w:rsidP="0062444B">
            <w:pPr>
              <w:rPr>
                <w:rFonts w:ascii="Avenir Roman" w:hAnsi="Avenir Roman"/>
              </w:rPr>
            </w:pPr>
            <w:r w:rsidRPr="0068242C">
              <w:rPr>
                <w:rFonts w:ascii="Avenir Roman" w:hAnsi="Avenir Roman"/>
              </w:rPr>
              <w:t xml:space="preserve">Henry M. McCracken Fellowship, Graduate School of Arts and Sciences, NYU </w:t>
            </w:r>
          </w:p>
        </w:tc>
      </w:tr>
      <w:tr w:rsidR="0062444B" w:rsidRPr="0068242C" w14:paraId="79EBDEF7" w14:textId="77777777" w:rsidTr="0068242C">
        <w:trPr>
          <w:trHeight w:val="100"/>
        </w:trPr>
        <w:tc>
          <w:tcPr>
            <w:tcW w:w="1710" w:type="dxa"/>
          </w:tcPr>
          <w:p w14:paraId="035BE9C1" w14:textId="77777777" w:rsidR="0062444B" w:rsidRPr="0068242C" w:rsidRDefault="00B1362F" w:rsidP="0062444B">
            <w:pPr>
              <w:rPr>
                <w:rFonts w:ascii="Avenir Roman" w:hAnsi="Avenir Roman"/>
                <w:b/>
              </w:rPr>
            </w:pPr>
            <w:r w:rsidRPr="0068242C">
              <w:rPr>
                <w:rFonts w:ascii="Avenir Roman" w:hAnsi="Avenir Roman"/>
                <w:b/>
              </w:rPr>
              <w:t>1999</w:t>
            </w:r>
          </w:p>
        </w:tc>
        <w:tc>
          <w:tcPr>
            <w:tcW w:w="9080" w:type="dxa"/>
          </w:tcPr>
          <w:p w14:paraId="7823366D" w14:textId="77777777" w:rsidR="0062444B" w:rsidRPr="0068242C" w:rsidRDefault="00B1362F" w:rsidP="0062444B">
            <w:pPr>
              <w:rPr>
                <w:rFonts w:ascii="Avenir Roman" w:hAnsi="Avenir Roman"/>
              </w:rPr>
            </w:pPr>
            <w:r w:rsidRPr="0068242C">
              <w:rPr>
                <w:rFonts w:ascii="Avenir Roman" w:hAnsi="Avenir Roman"/>
              </w:rPr>
              <w:t xml:space="preserve">Psychology Honors, UW – Madison </w:t>
            </w:r>
          </w:p>
        </w:tc>
      </w:tr>
    </w:tbl>
    <w:p w14:paraId="68D5B52B" w14:textId="77777777" w:rsidR="002F1C46" w:rsidRPr="00B515F7" w:rsidRDefault="002F1C46" w:rsidP="002F1C46">
      <w:pPr>
        <w:rPr>
          <w:rFonts w:ascii="Avenir Roman" w:hAnsi="Avenir Roman"/>
          <w:b/>
          <w:sz w:val="21"/>
          <w:szCs w:val="21"/>
        </w:rPr>
      </w:pPr>
    </w:p>
    <w:p w14:paraId="6994342B" w14:textId="77777777" w:rsidR="0068242C" w:rsidRDefault="0068242C">
      <w:pPr>
        <w:rPr>
          <w:rFonts w:ascii="Avenir Roman" w:hAnsi="Avenir Roman"/>
          <w:b/>
          <w:color w:val="1F4E79" w:themeColor="accent5" w:themeShade="80"/>
          <w:sz w:val="32"/>
          <w:szCs w:val="21"/>
        </w:rPr>
      </w:pPr>
    </w:p>
    <w:p w14:paraId="7016AD92" w14:textId="77777777" w:rsidR="001B0C03" w:rsidRPr="0062452D" w:rsidRDefault="00B1362F">
      <w:pPr>
        <w:rPr>
          <w:rFonts w:ascii="Avenir Roman" w:hAnsi="Avenir Roman"/>
          <w:b/>
          <w:color w:val="1F4E79" w:themeColor="accent5" w:themeShade="80"/>
          <w:sz w:val="32"/>
          <w:szCs w:val="21"/>
        </w:rPr>
      </w:pPr>
      <w:r>
        <w:rPr>
          <w:rFonts w:ascii="Avenir Roman" w:hAnsi="Avenir Roman"/>
          <w:b/>
          <w:color w:val="000000" w:themeColor="text1"/>
          <w:sz w:val="32"/>
          <w:szCs w:val="21"/>
        </w:rPr>
        <w:lastRenderedPageBreak/>
        <w:t xml:space="preserve">RESEARCH FUNDING </w:t>
      </w:r>
    </w:p>
    <w:p w14:paraId="310DB572" w14:textId="77777777" w:rsidR="002F1C46" w:rsidRPr="00B1362F" w:rsidRDefault="009616BD" w:rsidP="002F1C46">
      <w:pPr>
        <w:rPr>
          <w:rFonts w:ascii="Avenir Roman" w:hAnsi="Avenir Roman"/>
          <w:b/>
          <w:color w:val="A5A5A5" w:themeColor="accent3"/>
          <w:sz w:val="21"/>
          <w:szCs w:val="21"/>
        </w:rPr>
      </w:pPr>
      <w:r w:rsidRPr="00B1362F">
        <w:rPr>
          <w:rFonts w:ascii="Avenir Roman" w:hAnsi="Avenir Roman"/>
          <w:b/>
          <w:color w:val="A5A5A5" w:themeColor="accent3"/>
          <w:sz w:val="21"/>
          <w:szCs w:val="21"/>
        </w:rPr>
        <w:t>––––––––––––––––––––––––––––––––––––––––</w:t>
      </w:r>
    </w:p>
    <w:p w14:paraId="75F6B68B" w14:textId="77777777" w:rsidR="00167CB1" w:rsidRPr="00B515F7" w:rsidRDefault="00167CB1">
      <w:pPr>
        <w:rPr>
          <w:rFonts w:ascii="Avenir Roman" w:hAnsi="Avenir Roman"/>
          <w:b/>
          <w:i/>
          <w:color w:val="2E74B5" w:themeColor="accent5" w:themeShade="BF"/>
          <w:sz w:val="10"/>
          <w:szCs w:val="10"/>
        </w:rPr>
      </w:pPr>
    </w:p>
    <w:p w14:paraId="28FED7CD" w14:textId="40883D30" w:rsidR="00E602D0" w:rsidRDefault="00E602D0" w:rsidP="00B1362F">
      <w:pPr>
        <w:rPr>
          <w:rFonts w:ascii="Avenir Roman" w:hAnsi="Avenir Roman"/>
        </w:rPr>
      </w:pPr>
      <w:r>
        <w:rPr>
          <w:rFonts w:ascii="Avenir Roman" w:hAnsi="Avenir Roman"/>
          <w:b/>
          <w:bCs/>
        </w:rPr>
        <w:t>2022 - 2023</w:t>
      </w:r>
      <w:r>
        <w:rPr>
          <w:rFonts w:ascii="Avenir Roman" w:hAnsi="Avenir Roman"/>
          <w:b/>
          <w:bCs/>
        </w:rPr>
        <w:tab/>
      </w:r>
      <w:r>
        <w:rPr>
          <w:rFonts w:ascii="Avenir Roman" w:hAnsi="Avenir Roman"/>
          <w:b/>
          <w:bCs/>
        </w:rPr>
        <w:tab/>
      </w:r>
      <w:r w:rsidRPr="00E602D0">
        <w:rPr>
          <w:rFonts w:ascii="Avenir Roman" w:hAnsi="Avenir Roman"/>
        </w:rPr>
        <w:t>Co-Principal Investigator</w:t>
      </w:r>
      <w:r>
        <w:rPr>
          <w:rFonts w:ascii="Avenir Roman" w:hAnsi="Avenir Roman"/>
        </w:rPr>
        <w:t xml:space="preserve"> (Co-PI: Li-Grining, C.P.)</w:t>
      </w:r>
    </w:p>
    <w:p w14:paraId="2E081935" w14:textId="17354EDA" w:rsidR="00E602D0" w:rsidRDefault="00E602D0" w:rsidP="00E602D0">
      <w:pPr>
        <w:ind w:left="2160"/>
        <w:rPr>
          <w:rFonts w:ascii="Avenir Roman" w:hAnsi="Avenir Roman"/>
        </w:rPr>
      </w:pPr>
      <w:r>
        <w:rPr>
          <w:rFonts w:ascii="Avenir Roman" w:hAnsi="Avenir Roman"/>
        </w:rPr>
        <w:t>Spencer Foundation Communications Grant "</w:t>
      </w:r>
      <w:r w:rsidRPr="00E602D0">
        <w:rPr>
          <w:rFonts w:ascii="Avenir Roman" w:hAnsi="Avenir Roman"/>
        </w:rPr>
        <w:t>: Persistence and resistance: The role of social</w:t>
      </w:r>
      <w:r>
        <w:rPr>
          <w:rFonts w:ascii="Avenir Roman" w:hAnsi="Avenir Roman"/>
        </w:rPr>
        <w:t>-</w:t>
      </w:r>
      <w:r w:rsidRPr="00E602D0">
        <w:rPr>
          <w:rFonts w:ascii="Avenir Roman" w:hAnsi="Avenir Roman"/>
        </w:rPr>
        <w:t>emotional competencies in the education and career paths of under</w:t>
      </w:r>
      <w:r>
        <w:rPr>
          <w:rFonts w:ascii="Avenir Roman" w:hAnsi="Avenir Roman"/>
        </w:rPr>
        <w:t>-</w:t>
      </w:r>
      <w:r w:rsidRPr="00E602D0">
        <w:rPr>
          <w:rFonts w:ascii="Avenir Roman" w:hAnsi="Avenir Roman"/>
        </w:rPr>
        <w:t>resourced, racial/ethnic minority young adults</w:t>
      </w:r>
      <w:r>
        <w:rPr>
          <w:rFonts w:ascii="Avenir Roman" w:hAnsi="Avenir Roman"/>
        </w:rPr>
        <w:t>"</w:t>
      </w:r>
    </w:p>
    <w:p w14:paraId="7CAF9486" w14:textId="481DF9EB" w:rsidR="00E602D0" w:rsidRPr="00E602D0" w:rsidRDefault="00E602D0" w:rsidP="00E602D0">
      <w:pPr>
        <w:spacing w:after="120"/>
        <w:ind w:left="2160"/>
        <w:rPr>
          <w:rFonts w:ascii="Avenir Roman" w:hAnsi="Avenir Roman"/>
          <w:b/>
          <w:bCs/>
        </w:rPr>
      </w:pPr>
      <w:r w:rsidRPr="00E602D0">
        <w:rPr>
          <w:rFonts w:ascii="Avenir Roman" w:hAnsi="Avenir Roman"/>
          <w:b/>
          <w:bCs/>
        </w:rPr>
        <w:t>$15,000 awarded</w:t>
      </w:r>
    </w:p>
    <w:p w14:paraId="47E8BC0C" w14:textId="546E5D51" w:rsidR="003C3E12" w:rsidRDefault="003C3E12" w:rsidP="00B1362F">
      <w:pPr>
        <w:rPr>
          <w:rFonts w:ascii="Avenir Roman" w:hAnsi="Avenir Roman"/>
          <w:bCs/>
        </w:rPr>
      </w:pPr>
      <w:r>
        <w:rPr>
          <w:rFonts w:ascii="Avenir Roman" w:hAnsi="Avenir Roman"/>
          <w:b/>
          <w:bCs/>
        </w:rPr>
        <w:t>2022 - 2023</w:t>
      </w:r>
      <w:r>
        <w:rPr>
          <w:rFonts w:ascii="Avenir Roman" w:hAnsi="Avenir Roman"/>
          <w:b/>
          <w:bCs/>
        </w:rPr>
        <w:tab/>
      </w:r>
      <w:r>
        <w:rPr>
          <w:rFonts w:ascii="Avenir Roman" w:hAnsi="Avenir Roman"/>
          <w:b/>
          <w:bCs/>
        </w:rPr>
        <w:tab/>
      </w:r>
      <w:r w:rsidRPr="003C3E12">
        <w:rPr>
          <w:rFonts w:ascii="Avenir Roman" w:hAnsi="Avenir Roman"/>
          <w:bCs/>
        </w:rPr>
        <w:t xml:space="preserve">Principal </w:t>
      </w:r>
      <w:r>
        <w:rPr>
          <w:rFonts w:ascii="Avenir Roman" w:hAnsi="Avenir Roman"/>
          <w:bCs/>
        </w:rPr>
        <w:t>Investigator</w:t>
      </w:r>
    </w:p>
    <w:p w14:paraId="2B7ADEB5" w14:textId="1E8448BE" w:rsidR="003C3E12" w:rsidRDefault="003C3E12" w:rsidP="003C3E12">
      <w:pPr>
        <w:ind w:left="2160"/>
        <w:rPr>
          <w:rFonts w:ascii="Avenir Roman" w:hAnsi="Avenir Roman"/>
          <w:bCs/>
        </w:rPr>
      </w:pPr>
      <w:r>
        <w:rPr>
          <w:rFonts w:ascii="Avenir Roman" w:hAnsi="Avenir Roman"/>
          <w:bCs/>
        </w:rPr>
        <w:t>UIC Office of Student Affairs "Promoting educational e</w:t>
      </w:r>
      <w:r w:rsidRPr="003C3E12">
        <w:rPr>
          <w:rFonts w:ascii="Avenir Roman" w:hAnsi="Avenir Roman"/>
          <w:bCs/>
        </w:rPr>
        <w:t xml:space="preserve">quity: Identifying and </w:t>
      </w:r>
      <w:r>
        <w:rPr>
          <w:rFonts w:ascii="Avenir Roman" w:hAnsi="Avenir Roman"/>
          <w:bCs/>
        </w:rPr>
        <w:t>understanding transformative social-emotional student s</w:t>
      </w:r>
      <w:r w:rsidRPr="003C3E12">
        <w:rPr>
          <w:rFonts w:ascii="Avenir Roman" w:hAnsi="Avenir Roman"/>
          <w:bCs/>
        </w:rPr>
        <w:t>upports</w:t>
      </w:r>
      <w:r>
        <w:rPr>
          <w:rFonts w:ascii="Avenir Roman" w:hAnsi="Avenir Roman"/>
          <w:bCs/>
        </w:rPr>
        <w:t xml:space="preserve">" </w:t>
      </w:r>
    </w:p>
    <w:p w14:paraId="74ED4C36" w14:textId="4E919A6B" w:rsidR="003E50BC" w:rsidRDefault="003E50BC" w:rsidP="003C3E12">
      <w:pPr>
        <w:ind w:left="2160"/>
        <w:rPr>
          <w:rFonts w:ascii="Avenir Roman" w:hAnsi="Avenir Roman"/>
          <w:b/>
          <w:bCs/>
        </w:rPr>
      </w:pPr>
      <w:r>
        <w:rPr>
          <w:rFonts w:ascii="Avenir Roman" w:hAnsi="Avenir Roman"/>
          <w:b/>
          <w:bCs/>
        </w:rPr>
        <w:t>$20,000 awarded</w:t>
      </w:r>
    </w:p>
    <w:p w14:paraId="31F78091" w14:textId="41FB9088" w:rsidR="005C269C" w:rsidRDefault="0049098F" w:rsidP="008830E4">
      <w:pPr>
        <w:spacing w:before="120"/>
        <w:rPr>
          <w:rFonts w:ascii="Avenir Roman" w:hAnsi="Avenir Roman"/>
        </w:rPr>
      </w:pPr>
      <w:r>
        <w:rPr>
          <w:rFonts w:ascii="Avenir Roman" w:hAnsi="Avenir Roman"/>
          <w:b/>
          <w:bCs/>
        </w:rPr>
        <w:t>202</w:t>
      </w:r>
      <w:r w:rsidR="00E40A30">
        <w:rPr>
          <w:rFonts w:ascii="Avenir Roman" w:hAnsi="Avenir Roman"/>
          <w:b/>
          <w:bCs/>
        </w:rPr>
        <w:t>0</w:t>
      </w:r>
      <w:r w:rsidR="00A32EE7">
        <w:rPr>
          <w:rFonts w:ascii="Avenir Roman" w:hAnsi="Avenir Roman"/>
          <w:b/>
          <w:bCs/>
        </w:rPr>
        <w:t xml:space="preserve"> </w:t>
      </w:r>
      <w:r>
        <w:rPr>
          <w:rFonts w:ascii="Avenir Roman" w:hAnsi="Avenir Roman"/>
          <w:b/>
          <w:bCs/>
        </w:rPr>
        <w:t>-</w:t>
      </w:r>
      <w:r w:rsidR="00E40A30">
        <w:rPr>
          <w:rFonts w:ascii="Avenir Roman" w:hAnsi="Avenir Roman"/>
          <w:b/>
          <w:bCs/>
        </w:rPr>
        <w:t xml:space="preserve"> 2022</w:t>
      </w:r>
      <w:r w:rsidR="00A32EE7">
        <w:rPr>
          <w:rFonts w:ascii="Avenir Roman" w:hAnsi="Avenir Roman"/>
          <w:b/>
          <w:bCs/>
        </w:rPr>
        <w:t xml:space="preserve"> </w:t>
      </w:r>
      <w:r w:rsidR="00744B14">
        <w:rPr>
          <w:rFonts w:ascii="Avenir Roman" w:hAnsi="Avenir Roman"/>
          <w:b/>
          <w:bCs/>
        </w:rPr>
        <w:tab/>
      </w:r>
      <w:r w:rsidR="00744B14">
        <w:rPr>
          <w:rFonts w:ascii="Avenir Roman" w:hAnsi="Avenir Roman"/>
          <w:b/>
          <w:bCs/>
        </w:rPr>
        <w:tab/>
      </w:r>
      <w:r w:rsidR="00744B14" w:rsidRPr="00D11FF9">
        <w:rPr>
          <w:rFonts w:ascii="Avenir Roman" w:hAnsi="Avenir Roman"/>
        </w:rPr>
        <w:t>Co-Principal Investigator (Co-PI</w:t>
      </w:r>
      <w:r w:rsidR="00E602D0">
        <w:rPr>
          <w:rFonts w:ascii="Avenir Roman" w:hAnsi="Avenir Roman"/>
        </w:rPr>
        <w:t>:</w:t>
      </w:r>
      <w:r w:rsidR="00744B14" w:rsidRPr="00D11FF9">
        <w:rPr>
          <w:rFonts w:ascii="Avenir Roman" w:hAnsi="Avenir Roman"/>
        </w:rPr>
        <w:t xml:space="preserve"> Sh</w:t>
      </w:r>
      <w:r w:rsidR="00D11FF9" w:rsidRPr="00D11FF9">
        <w:rPr>
          <w:rFonts w:ascii="Avenir Roman" w:hAnsi="Avenir Roman"/>
        </w:rPr>
        <w:t>a</w:t>
      </w:r>
      <w:r w:rsidR="00744B14" w:rsidRPr="00D11FF9">
        <w:rPr>
          <w:rFonts w:ascii="Avenir Roman" w:hAnsi="Avenir Roman"/>
        </w:rPr>
        <w:t>w, J</w:t>
      </w:r>
      <w:r w:rsidR="00D11FF9" w:rsidRPr="00D11FF9">
        <w:rPr>
          <w:rFonts w:ascii="Avenir Roman" w:hAnsi="Avenir Roman"/>
        </w:rPr>
        <w:t>.</w:t>
      </w:r>
      <w:r w:rsidR="00744B14" w:rsidRPr="00D11FF9">
        <w:rPr>
          <w:rFonts w:ascii="Avenir Roman" w:hAnsi="Avenir Roman"/>
        </w:rPr>
        <w:t>)</w:t>
      </w:r>
    </w:p>
    <w:p w14:paraId="0ADB4E8F" w14:textId="45181D18" w:rsidR="00D11FF9" w:rsidRDefault="00D11FF9" w:rsidP="00B1362F">
      <w:pPr>
        <w:rPr>
          <w:rFonts w:ascii="Avenir Roman" w:hAnsi="Avenir Roman"/>
        </w:rPr>
      </w:pPr>
      <w:r>
        <w:rPr>
          <w:rFonts w:ascii="Avenir Roman" w:hAnsi="Avenir Roman"/>
        </w:rPr>
        <w:tab/>
      </w:r>
      <w:r>
        <w:rPr>
          <w:rFonts w:ascii="Avenir Roman" w:hAnsi="Avenir Roman"/>
        </w:rPr>
        <w:tab/>
      </w:r>
      <w:r>
        <w:rPr>
          <w:rFonts w:ascii="Avenir Roman" w:hAnsi="Avenir Roman"/>
        </w:rPr>
        <w:tab/>
        <w:t xml:space="preserve">UIC Student Success </w:t>
      </w:r>
      <w:r w:rsidR="00CA25BC">
        <w:rPr>
          <w:rFonts w:ascii="Avenir Roman" w:hAnsi="Avenir Roman"/>
        </w:rPr>
        <w:t>Innovation</w:t>
      </w:r>
      <w:r>
        <w:rPr>
          <w:rFonts w:ascii="Avenir Roman" w:hAnsi="Avenir Roman"/>
        </w:rPr>
        <w:t xml:space="preserve"> Fund</w:t>
      </w:r>
      <w:r w:rsidR="00CA25BC">
        <w:rPr>
          <w:rFonts w:ascii="Avenir Roman" w:hAnsi="Avenir Roman"/>
        </w:rPr>
        <w:t xml:space="preserve"> "Black </w:t>
      </w:r>
      <w:r w:rsidR="009F2B9F">
        <w:rPr>
          <w:rFonts w:ascii="Avenir Roman" w:hAnsi="Avenir Roman"/>
        </w:rPr>
        <w:t>Scholar Speaker Series"</w:t>
      </w:r>
    </w:p>
    <w:p w14:paraId="4921085F" w14:textId="44D231C4" w:rsidR="009F2B9F" w:rsidRPr="00873D21" w:rsidRDefault="009F2B9F" w:rsidP="00B1362F">
      <w:pPr>
        <w:rPr>
          <w:rFonts w:ascii="Avenir Roman" w:hAnsi="Avenir Roman"/>
          <w:b/>
          <w:bCs/>
        </w:rPr>
      </w:pPr>
      <w:r>
        <w:rPr>
          <w:rFonts w:ascii="Avenir Roman" w:hAnsi="Avenir Roman"/>
        </w:rPr>
        <w:tab/>
      </w:r>
      <w:r>
        <w:rPr>
          <w:rFonts w:ascii="Avenir Roman" w:hAnsi="Avenir Roman"/>
        </w:rPr>
        <w:tab/>
      </w:r>
      <w:r>
        <w:rPr>
          <w:rFonts w:ascii="Avenir Roman" w:hAnsi="Avenir Roman"/>
        </w:rPr>
        <w:tab/>
      </w:r>
      <w:r w:rsidR="00873D21">
        <w:rPr>
          <w:rFonts w:ascii="Avenir Roman" w:hAnsi="Avenir Roman"/>
          <w:b/>
          <w:bCs/>
        </w:rPr>
        <w:t>$20,000 awarded</w:t>
      </w:r>
    </w:p>
    <w:p w14:paraId="14C5F46D" w14:textId="674089E8" w:rsidR="00B1362F" w:rsidRPr="0068242C" w:rsidRDefault="00B1362F" w:rsidP="008830E4">
      <w:pPr>
        <w:spacing w:before="120"/>
        <w:rPr>
          <w:rFonts w:ascii="Avenir Roman" w:hAnsi="Avenir Roman"/>
          <w:bCs/>
        </w:rPr>
      </w:pPr>
      <w:r w:rsidRPr="006E5754">
        <w:rPr>
          <w:rFonts w:ascii="Avenir Roman" w:hAnsi="Avenir Roman"/>
          <w:b/>
          <w:bCs/>
        </w:rPr>
        <w:t>2020 – 2023</w:t>
      </w:r>
      <w:r w:rsidRPr="0068242C">
        <w:rPr>
          <w:rFonts w:ascii="Avenir Roman" w:hAnsi="Avenir Roman"/>
          <w:bCs/>
        </w:rPr>
        <w:tab/>
        <w:t xml:space="preserve"> </w:t>
      </w:r>
      <w:r w:rsidRPr="0068242C">
        <w:rPr>
          <w:rFonts w:ascii="Avenir Roman" w:hAnsi="Avenir Roman"/>
          <w:bCs/>
        </w:rPr>
        <w:tab/>
        <w:t>Co-Principal Investigator (Co-PI: Li-Grining, C.P.)</w:t>
      </w:r>
    </w:p>
    <w:p w14:paraId="093EABE1" w14:textId="77777777" w:rsidR="00B1362F" w:rsidRPr="0068242C" w:rsidRDefault="00B1362F" w:rsidP="00B1362F">
      <w:pPr>
        <w:ind w:left="2160"/>
        <w:rPr>
          <w:rFonts w:ascii="Avenir Roman" w:hAnsi="Avenir Roman"/>
          <w:bCs/>
        </w:rPr>
      </w:pPr>
      <w:r w:rsidRPr="0068242C">
        <w:rPr>
          <w:rFonts w:ascii="Avenir Roman" w:hAnsi="Avenir Roman"/>
          <w:bCs/>
        </w:rPr>
        <w:t xml:space="preserve">Spencer Foundation Large Grant “Persistence and resistance: The role of social- emotional competencies in the education and career paths of under-resourced, racial/ethnic minority young adults” </w:t>
      </w:r>
    </w:p>
    <w:p w14:paraId="445485A5" w14:textId="77777777" w:rsidR="00B1362F" w:rsidRPr="0068242C" w:rsidRDefault="00B1362F" w:rsidP="00B1362F">
      <w:pPr>
        <w:ind w:left="2160"/>
        <w:rPr>
          <w:rFonts w:ascii="Avenir Roman" w:hAnsi="Avenir Roman"/>
          <w:b/>
        </w:rPr>
      </w:pPr>
      <w:r w:rsidRPr="0068242C">
        <w:rPr>
          <w:rFonts w:ascii="Avenir Roman" w:hAnsi="Avenir Roman"/>
          <w:b/>
        </w:rPr>
        <w:t>$485,877 awarded</w:t>
      </w:r>
    </w:p>
    <w:p w14:paraId="7997D98A" w14:textId="77777777" w:rsidR="00B1362F" w:rsidRPr="0068242C" w:rsidRDefault="00B1362F" w:rsidP="006E5754">
      <w:pPr>
        <w:spacing w:before="120"/>
        <w:rPr>
          <w:rFonts w:ascii="Avenir Roman" w:hAnsi="Avenir Roman"/>
          <w:bCs/>
        </w:rPr>
      </w:pPr>
      <w:r w:rsidRPr="006E5754">
        <w:rPr>
          <w:rFonts w:ascii="Avenir Roman" w:hAnsi="Avenir Roman"/>
          <w:b/>
          <w:bCs/>
        </w:rPr>
        <w:t>2019 – 2020</w:t>
      </w:r>
      <w:r w:rsidRPr="0068242C">
        <w:rPr>
          <w:rFonts w:ascii="Avenir Roman" w:hAnsi="Avenir Roman"/>
          <w:bCs/>
        </w:rPr>
        <w:tab/>
      </w:r>
      <w:r w:rsidRPr="0068242C">
        <w:rPr>
          <w:rFonts w:ascii="Avenir Roman" w:hAnsi="Avenir Roman"/>
          <w:b/>
        </w:rPr>
        <w:tab/>
      </w:r>
      <w:r w:rsidRPr="0068242C">
        <w:rPr>
          <w:rFonts w:ascii="Avenir Roman" w:hAnsi="Avenir Roman"/>
          <w:bCs/>
        </w:rPr>
        <w:t>Co-Investigator (PI: Raver, C.C.)</w:t>
      </w:r>
    </w:p>
    <w:p w14:paraId="518171BA" w14:textId="77777777" w:rsidR="00B1362F" w:rsidRPr="0068242C" w:rsidRDefault="00B1362F" w:rsidP="00B1362F">
      <w:pPr>
        <w:ind w:left="2160"/>
        <w:rPr>
          <w:rFonts w:ascii="Avenir Roman" w:hAnsi="Avenir Roman"/>
          <w:bCs/>
        </w:rPr>
      </w:pPr>
      <w:r w:rsidRPr="0068242C">
        <w:rPr>
          <w:rFonts w:ascii="Avenir Roman" w:hAnsi="Avenir Roman"/>
          <w:bCs/>
        </w:rPr>
        <w:t>National Institutes of Health R01 “Type, timing, &amp; turbulence of poverty-related risk: Long-term evidence from CSRP”</w:t>
      </w:r>
    </w:p>
    <w:p w14:paraId="6DF4CA4E" w14:textId="77777777" w:rsidR="00B1362F" w:rsidRPr="0068242C" w:rsidRDefault="00B1362F" w:rsidP="00B1362F">
      <w:pPr>
        <w:ind w:left="2160"/>
        <w:rPr>
          <w:rFonts w:ascii="Avenir Roman" w:hAnsi="Avenir Roman"/>
          <w:b/>
        </w:rPr>
      </w:pPr>
      <w:r w:rsidRPr="0068242C">
        <w:rPr>
          <w:rFonts w:ascii="Avenir Roman" w:hAnsi="Avenir Roman"/>
          <w:b/>
        </w:rPr>
        <w:t>$3,628,623 total; $210,000 sub-award to UIC</w:t>
      </w:r>
    </w:p>
    <w:p w14:paraId="6301F517" w14:textId="77777777" w:rsidR="00B1362F" w:rsidRPr="0068242C" w:rsidRDefault="00B1362F" w:rsidP="006E5754">
      <w:pPr>
        <w:spacing w:before="120"/>
        <w:rPr>
          <w:rFonts w:ascii="Avenir Roman" w:hAnsi="Avenir Roman"/>
          <w:bCs/>
        </w:rPr>
      </w:pPr>
      <w:r w:rsidRPr="006E5754">
        <w:rPr>
          <w:rFonts w:ascii="Avenir Roman" w:hAnsi="Avenir Roman"/>
          <w:b/>
          <w:bCs/>
        </w:rPr>
        <w:t>2018 – 2020</w:t>
      </w:r>
      <w:r w:rsidRPr="006E5754">
        <w:rPr>
          <w:rFonts w:ascii="Avenir Roman" w:hAnsi="Avenir Roman"/>
          <w:b/>
          <w:bCs/>
        </w:rPr>
        <w:tab/>
      </w:r>
      <w:r w:rsidRPr="0068242C">
        <w:rPr>
          <w:rFonts w:ascii="Avenir Roman" w:hAnsi="Avenir Roman"/>
          <w:bCs/>
        </w:rPr>
        <w:tab/>
        <w:t>Co-Principal Investigator (Co-PI: Li-Grining, C.P.)</w:t>
      </w:r>
    </w:p>
    <w:p w14:paraId="5D245CC7" w14:textId="77777777" w:rsidR="00B1362F" w:rsidRPr="0068242C" w:rsidRDefault="00B1362F" w:rsidP="00B1362F">
      <w:pPr>
        <w:ind w:left="2160"/>
        <w:rPr>
          <w:rFonts w:ascii="Avenir Roman" w:hAnsi="Avenir Roman"/>
          <w:bCs/>
        </w:rPr>
      </w:pPr>
      <w:r w:rsidRPr="0068242C">
        <w:rPr>
          <w:rFonts w:ascii="Avenir Roman" w:hAnsi="Avenir Roman"/>
          <w:bCs/>
        </w:rPr>
        <w:t xml:space="preserve">Spencer Foundation Small Research Grants “On the Brink of Adulthood: Understanding Education and Work Decisions among Low-Income, Racial/Ethnic Minority Youth” </w:t>
      </w:r>
    </w:p>
    <w:p w14:paraId="57082DEF" w14:textId="77777777" w:rsidR="00B1362F" w:rsidRPr="0068242C" w:rsidRDefault="00B1362F" w:rsidP="00B1362F">
      <w:pPr>
        <w:ind w:left="2160"/>
        <w:rPr>
          <w:rFonts w:ascii="Avenir Roman" w:hAnsi="Avenir Roman"/>
          <w:b/>
        </w:rPr>
      </w:pPr>
      <w:r w:rsidRPr="0068242C">
        <w:rPr>
          <w:rFonts w:ascii="Avenir Roman" w:hAnsi="Avenir Roman"/>
          <w:b/>
        </w:rPr>
        <w:t>$50,000 awarded</w:t>
      </w:r>
    </w:p>
    <w:p w14:paraId="6FD71C63" w14:textId="77777777" w:rsidR="00B1362F" w:rsidRPr="0068242C" w:rsidRDefault="00B1362F" w:rsidP="00023C06">
      <w:pPr>
        <w:spacing w:before="120"/>
        <w:rPr>
          <w:rFonts w:ascii="Avenir Roman" w:hAnsi="Avenir Roman"/>
          <w:bCs/>
        </w:rPr>
      </w:pPr>
      <w:r w:rsidRPr="006E5754">
        <w:rPr>
          <w:rFonts w:ascii="Avenir Roman" w:hAnsi="Avenir Roman"/>
          <w:b/>
          <w:bCs/>
        </w:rPr>
        <w:t>2016 – 2020</w:t>
      </w:r>
      <w:r w:rsidRPr="0068242C">
        <w:rPr>
          <w:rFonts w:ascii="Avenir Roman" w:hAnsi="Avenir Roman"/>
          <w:bCs/>
        </w:rPr>
        <w:tab/>
      </w:r>
      <w:r w:rsidRPr="0068242C">
        <w:rPr>
          <w:rFonts w:ascii="Avenir Roman" w:hAnsi="Avenir Roman"/>
          <w:bCs/>
        </w:rPr>
        <w:tab/>
        <w:t>Co-Principal Investigator (PI: Raver, C.C.)</w:t>
      </w:r>
    </w:p>
    <w:p w14:paraId="2A68F7C1" w14:textId="77777777" w:rsidR="00B1362F" w:rsidRPr="0068242C" w:rsidRDefault="00B1362F" w:rsidP="00B1362F">
      <w:pPr>
        <w:ind w:left="2160"/>
        <w:rPr>
          <w:rFonts w:ascii="Avenir Roman" w:hAnsi="Avenir Roman"/>
          <w:bCs/>
        </w:rPr>
      </w:pPr>
      <w:r w:rsidRPr="0068242C">
        <w:rPr>
          <w:rFonts w:ascii="Avenir Roman" w:hAnsi="Avenir Roman"/>
          <w:bCs/>
        </w:rPr>
        <w:t xml:space="preserve">Institute of Education Sciences (IES) Goal 3 “Improving the odds of college readiness for low income students in Chicago Public Schools: The respective roles of child self- regulation and preschool vs. high school intervention” </w:t>
      </w:r>
    </w:p>
    <w:p w14:paraId="17F56F46" w14:textId="77777777" w:rsidR="00982F2F" w:rsidRPr="0068242C" w:rsidRDefault="00B1362F" w:rsidP="00B1362F">
      <w:pPr>
        <w:ind w:left="2160"/>
        <w:rPr>
          <w:rFonts w:ascii="Avenir Roman" w:hAnsi="Avenir Roman"/>
          <w:b/>
        </w:rPr>
      </w:pPr>
      <w:r w:rsidRPr="0068242C">
        <w:rPr>
          <w:rFonts w:ascii="Avenir Roman" w:hAnsi="Avenir Roman"/>
          <w:b/>
        </w:rPr>
        <w:t>$3,210,436 total; $443,879 sub-award to UIC</w:t>
      </w:r>
    </w:p>
    <w:p w14:paraId="3DBA80D5" w14:textId="77777777" w:rsidR="00B1362F" w:rsidRPr="0068242C" w:rsidRDefault="00B1362F" w:rsidP="00023C06">
      <w:pPr>
        <w:spacing w:before="120"/>
        <w:rPr>
          <w:rFonts w:ascii="Avenir Roman" w:hAnsi="Avenir Roman"/>
          <w:bCs/>
        </w:rPr>
      </w:pPr>
      <w:r w:rsidRPr="006E5754">
        <w:rPr>
          <w:rFonts w:ascii="Avenir Roman" w:hAnsi="Avenir Roman"/>
          <w:b/>
          <w:bCs/>
        </w:rPr>
        <w:t>2016 - 2018</w:t>
      </w:r>
      <w:r w:rsidRPr="0068242C">
        <w:rPr>
          <w:rFonts w:ascii="Avenir Roman" w:hAnsi="Avenir Roman"/>
          <w:bCs/>
        </w:rPr>
        <w:tab/>
      </w:r>
      <w:r w:rsidRPr="0068242C">
        <w:rPr>
          <w:rFonts w:ascii="Avenir Roman" w:hAnsi="Avenir Roman"/>
          <w:bCs/>
        </w:rPr>
        <w:tab/>
        <w:t>Principal Investigator</w:t>
      </w:r>
    </w:p>
    <w:p w14:paraId="36ED5242" w14:textId="3C9C1DB9" w:rsidR="00B1362F" w:rsidRPr="0068242C" w:rsidRDefault="00B1362F" w:rsidP="00B1362F">
      <w:pPr>
        <w:ind w:left="2160"/>
        <w:rPr>
          <w:rFonts w:ascii="Avenir Roman" w:hAnsi="Avenir Roman"/>
          <w:bCs/>
        </w:rPr>
      </w:pPr>
      <w:r w:rsidRPr="0068242C">
        <w:rPr>
          <w:rFonts w:ascii="Avenir Roman" w:hAnsi="Avenir Roman"/>
          <w:bCs/>
        </w:rPr>
        <w:t>NIH KL</w:t>
      </w:r>
      <w:r w:rsidR="00D05957">
        <w:rPr>
          <w:rFonts w:ascii="Avenir Roman" w:hAnsi="Avenir Roman"/>
          <w:bCs/>
        </w:rPr>
        <w:t>2</w:t>
      </w:r>
      <w:r w:rsidRPr="0068242C">
        <w:rPr>
          <w:rFonts w:ascii="Avenir Roman" w:hAnsi="Avenir Roman"/>
          <w:bCs/>
        </w:rPr>
        <w:t xml:space="preserve"> Clinical and Translational Sciences Program Award</w:t>
      </w:r>
    </w:p>
    <w:p w14:paraId="49797083" w14:textId="77777777" w:rsidR="00B1362F" w:rsidRPr="0068242C" w:rsidRDefault="00B1362F" w:rsidP="00B1362F">
      <w:pPr>
        <w:ind w:left="2160"/>
        <w:rPr>
          <w:rFonts w:ascii="Avenir Roman" w:hAnsi="Avenir Roman"/>
          <w:b/>
        </w:rPr>
      </w:pPr>
      <w:r w:rsidRPr="0068242C">
        <w:rPr>
          <w:rFonts w:ascii="Avenir Roman" w:hAnsi="Avenir Roman"/>
          <w:b/>
        </w:rPr>
        <w:t>$55,000 awarded</w:t>
      </w:r>
    </w:p>
    <w:p w14:paraId="52DE36D1" w14:textId="77777777" w:rsidR="00B1362F" w:rsidRPr="0068242C" w:rsidRDefault="00B1362F" w:rsidP="00023C06">
      <w:pPr>
        <w:spacing w:before="120"/>
        <w:ind w:left="2160" w:hanging="2160"/>
        <w:rPr>
          <w:rFonts w:ascii="Avenir Roman" w:hAnsi="Avenir Roman"/>
          <w:bCs/>
        </w:rPr>
      </w:pPr>
      <w:r w:rsidRPr="006E5754">
        <w:rPr>
          <w:rFonts w:ascii="Avenir Roman" w:hAnsi="Avenir Roman"/>
          <w:b/>
          <w:bCs/>
        </w:rPr>
        <w:t>2016 – 2017</w:t>
      </w:r>
      <w:r w:rsidRPr="0068242C">
        <w:rPr>
          <w:rFonts w:ascii="Avenir Roman" w:hAnsi="Avenir Roman"/>
          <w:bCs/>
        </w:rPr>
        <w:tab/>
        <w:t>Co-Principal Investigator (Co-PIs: Chen, N., Kohler, K., Martin, M.) National Cancer Institute Sandpit Collaboration Plan Development Support</w:t>
      </w:r>
    </w:p>
    <w:p w14:paraId="31E9D8FA" w14:textId="77777777" w:rsidR="00B1362F" w:rsidRPr="0068242C" w:rsidRDefault="00B1362F" w:rsidP="00B1362F">
      <w:pPr>
        <w:ind w:left="2160"/>
        <w:rPr>
          <w:rFonts w:ascii="Avenir Roman" w:hAnsi="Avenir Roman"/>
          <w:b/>
        </w:rPr>
      </w:pPr>
      <w:r w:rsidRPr="0068242C">
        <w:rPr>
          <w:rFonts w:ascii="Avenir Roman" w:hAnsi="Avenir Roman"/>
          <w:b/>
        </w:rPr>
        <w:t xml:space="preserve">$20,000 awarded </w:t>
      </w:r>
    </w:p>
    <w:p w14:paraId="7335BB9E" w14:textId="77777777" w:rsidR="00B1362F" w:rsidRPr="0068242C" w:rsidRDefault="00B1362F" w:rsidP="00023C06">
      <w:pPr>
        <w:spacing w:before="120"/>
        <w:rPr>
          <w:rFonts w:ascii="Avenir Roman" w:hAnsi="Avenir Roman"/>
          <w:bCs/>
        </w:rPr>
      </w:pPr>
      <w:r w:rsidRPr="006E5754">
        <w:rPr>
          <w:rFonts w:ascii="Avenir Roman" w:hAnsi="Avenir Roman"/>
          <w:b/>
          <w:bCs/>
        </w:rPr>
        <w:t>2015 – 2016</w:t>
      </w:r>
      <w:r w:rsidRPr="0068242C">
        <w:rPr>
          <w:rFonts w:ascii="Avenir Roman" w:hAnsi="Avenir Roman"/>
          <w:bCs/>
        </w:rPr>
        <w:tab/>
      </w:r>
      <w:r w:rsidRPr="0068242C">
        <w:rPr>
          <w:rFonts w:ascii="Avenir Roman" w:hAnsi="Avenir Roman"/>
          <w:bCs/>
        </w:rPr>
        <w:tab/>
        <w:t>Principal Investigator</w:t>
      </w:r>
    </w:p>
    <w:p w14:paraId="6F6BA391" w14:textId="77777777" w:rsidR="00B1362F" w:rsidRPr="0068242C" w:rsidRDefault="00B1362F" w:rsidP="00B1362F">
      <w:pPr>
        <w:ind w:left="2160"/>
        <w:rPr>
          <w:rFonts w:ascii="Avenir Roman" w:hAnsi="Avenir Roman"/>
          <w:bCs/>
        </w:rPr>
      </w:pPr>
      <w:r w:rsidRPr="0068242C">
        <w:rPr>
          <w:rFonts w:ascii="Avenir Roman" w:hAnsi="Avenir Roman"/>
          <w:bCs/>
        </w:rPr>
        <w:t>UIC Campus Review Board Pilot Grant “Noise and sleep and their relationship with self-regulation, psychological symptoms, and cognition”</w:t>
      </w:r>
    </w:p>
    <w:p w14:paraId="0F6EE598" w14:textId="77777777" w:rsidR="00B1362F" w:rsidRPr="0068242C" w:rsidRDefault="00B1362F" w:rsidP="00B1362F">
      <w:pPr>
        <w:ind w:left="2160"/>
        <w:rPr>
          <w:rFonts w:ascii="Avenir Roman" w:hAnsi="Avenir Roman"/>
          <w:b/>
        </w:rPr>
      </w:pPr>
      <w:r w:rsidRPr="0068242C">
        <w:rPr>
          <w:rFonts w:ascii="Avenir Roman" w:hAnsi="Avenir Roman"/>
          <w:b/>
        </w:rPr>
        <w:lastRenderedPageBreak/>
        <w:t>$20,000 awarded</w:t>
      </w:r>
    </w:p>
    <w:p w14:paraId="2C6AABB2" w14:textId="77777777" w:rsidR="00B1362F" w:rsidRPr="0068242C" w:rsidRDefault="00B1362F" w:rsidP="00023C06">
      <w:pPr>
        <w:spacing w:before="120"/>
        <w:rPr>
          <w:rFonts w:ascii="Avenir Roman" w:hAnsi="Avenir Roman"/>
          <w:bCs/>
        </w:rPr>
      </w:pPr>
      <w:r w:rsidRPr="006E5754">
        <w:rPr>
          <w:rFonts w:ascii="Avenir Roman" w:hAnsi="Avenir Roman"/>
          <w:b/>
          <w:bCs/>
        </w:rPr>
        <w:t>2014 – 2015</w:t>
      </w:r>
      <w:r w:rsidRPr="0068242C">
        <w:rPr>
          <w:rFonts w:ascii="Avenir Roman" w:hAnsi="Avenir Roman"/>
          <w:bCs/>
        </w:rPr>
        <w:tab/>
      </w:r>
      <w:r w:rsidRPr="0068242C">
        <w:rPr>
          <w:rFonts w:ascii="Avenir Roman" w:hAnsi="Avenir Roman"/>
          <w:bCs/>
        </w:rPr>
        <w:tab/>
        <w:t>Principal Investigator</w:t>
      </w:r>
    </w:p>
    <w:p w14:paraId="13499D57" w14:textId="77777777" w:rsidR="00B1362F" w:rsidRPr="0068242C" w:rsidRDefault="00B1362F" w:rsidP="00B1362F">
      <w:pPr>
        <w:ind w:left="2160"/>
        <w:rPr>
          <w:rFonts w:ascii="Avenir Roman" w:hAnsi="Avenir Roman"/>
          <w:bCs/>
        </w:rPr>
      </w:pPr>
      <w:r w:rsidRPr="0068242C">
        <w:rPr>
          <w:rFonts w:ascii="Avenir Roman" w:hAnsi="Avenir Roman"/>
          <w:bCs/>
        </w:rPr>
        <w:t>UIC OSSR Seed Grant “Noise exposure, daily mood, and executive function”</w:t>
      </w:r>
    </w:p>
    <w:p w14:paraId="0A25C5A3" w14:textId="77777777" w:rsidR="00B1362F" w:rsidRDefault="00B1362F" w:rsidP="00931AD0">
      <w:pPr>
        <w:spacing w:after="120"/>
        <w:ind w:left="2160"/>
        <w:rPr>
          <w:rFonts w:ascii="Avenir Roman" w:hAnsi="Avenir Roman"/>
          <w:b/>
        </w:rPr>
      </w:pPr>
      <w:r w:rsidRPr="0068242C">
        <w:rPr>
          <w:rFonts w:ascii="Avenir Roman" w:hAnsi="Avenir Roman"/>
          <w:b/>
        </w:rPr>
        <w:t>$4,698 awarded</w:t>
      </w:r>
    </w:p>
    <w:p w14:paraId="661BA613" w14:textId="77777777" w:rsidR="00B1362F" w:rsidRPr="0068242C" w:rsidRDefault="00B1362F" w:rsidP="00023C06">
      <w:pPr>
        <w:spacing w:before="120"/>
        <w:rPr>
          <w:rFonts w:ascii="Avenir Roman" w:hAnsi="Avenir Roman"/>
          <w:bCs/>
        </w:rPr>
      </w:pPr>
      <w:r w:rsidRPr="006E5754">
        <w:rPr>
          <w:rFonts w:ascii="Avenir Roman" w:hAnsi="Avenir Roman"/>
          <w:b/>
          <w:bCs/>
        </w:rPr>
        <w:t>2013 – 2014</w:t>
      </w:r>
      <w:r w:rsidRPr="0068242C">
        <w:rPr>
          <w:rFonts w:ascii="Avenir Roman" w:hAnsi="Avenir Roman"/>
          <w:bCs/>
        </w:rPr>
        <w:tab/>
      </w:r>
      <w:r w:rsidRPr="0068242C">
        <w:rPr>
          <w:rFonts w:ascii="Avenir Roman" w:hAnsi="Avenir Roman"/>
          <w:bCs/>
        </w:rPr>
        <w:tab/>
        <w:t>Principal Investigator</w:t>
      </w:r>
    </w:p>
    <w:p w14:paraId="4DBF1905" w14:textId="77777777" w:rsidR="00B1362F" w:rsidRPr="0068242C" w:rsidRDefault="00B1362F" w:rsidP="00B1362F">
      <w:pPr>
        <w:ind w:left="2160"/>
        <w:rPr>
          <w:rFonts w:ascii="Avenir Roman" w:hAnsi="Avenir Roman"/>
          <w:bCs/>
        </w:rPr>
      </w:pPr>
      <w:r w:rsidRPr="0068242C">
        <w:rPr>
          <w:rFonts w:ascii="Avenir Roman" w:hAnsi="Avenir Roman"/>
          <w:bCs/>
        </w:rPr>
        <w:t>Annie E. Casey Foundation’s Making Connections Research Scholar Award “Modeling the complexities of organizational resource use: A mediating pathway between neighborhood disadvantage and child health and behavior problems”</w:t>
      </w:r>
    </w:p>
    <w:p w14:paraId="372FA0CB" w14:textId="77777777" w:rsidR="00B1362F" w:rsidRPr="0068242C" w:rsidRDefault="00B1362F" w:rsidP="00B1362F">
      <w:pPr>
        <w:ind w:left="2160"/>
        <w:rPr>
          <w:rFonts w:ascii="Avenir Roman" w:hAnsi="Avenir Roman"/>
          <w:b/>
        </w:rPr>
      </w:pPr>
      <w:r w:rsidRPr="0068242C">
        <w:rPr>
          <w:rFonts w:ascii="Avenir Roman" w:hAnsi="Avenir Roman"/>
          <w:b/>
        </w:rPr>
        <w:t xml:space="preserve">$7,500 awarded </w:t>
      </w:r>
    </w:p>
    <w:p w14:paraId="1CE0EF5F" w14:textId="77777777" w:rsidR="00B1362F" w:rsidRPr="0068242C" w:rsidRDefault="00B1362F" w:rsidP="00023C06">
      <w:pPr>
        <w:spacing w:before="120"/>
        <w:rPr>
          <w:rFonts w:ascii="Avenir Roman" w:hAnsi="Avenir Roman"/>
          <w:bCs/>
        </w:rPr>
      </w:pPr>
      <w:r w:rsidRPr="00023C06">
        <w:rPr>
          <w:rFonts w:ascii="Avenir Roman" w:hAnsi="Avenir Roman"/>
          <w:b/>
          <w:bCs/>
        </w:rPr>
        <w:t>2012 – 2013</w:t>
      </w:r>
      <w:r w:rsidRPr="0068242C">
        <w:rPr>
          <w:rFonts w:ascii="Avenir Roman" w:hAnsi="Avenir Roman"/>
          <w:bCs/>
        </w:rPr>
        <w:tab/>
      </w:r>
      <w:r w:rsidRPr="0068242C">
        <w:rPr>
          <w:rFonts w:ascii="Avenir Roman" w:hAnsi="Avenir Roman"/>
          <w:bCs/>
        </w:rPr>
        <w:tab/>
        <w:t>Co-Principal Investigator (Co-PI: Godfrey, E.)</w:t>
      </w:r>
    </w:p>
    <w:p w14:paraId="7C4BDA96" w14:textId="77777777" w:rsidR="00B1362F" w:rsidRPr="0068242C" w:rsidRDefault="00B1362F" w:rsidP="00B1362F">
      <w:pPr>
        <w:ind w:left="2160"/>
        <w:rPr>
          <w:rFonts w:ascii="Avenir Roman" w:hAnsi="Avenir Roman"/>
          <w:bCs/>
        </w:rPr>
      </w:pPr>
      <w:r w:rsidRPr="0068242C">
        <w:rPr>
          <w:rFonts w:ascii="Avenir Roman" w:hAnsi="Avenir Roman"/>
          <w:bCs/>
        </w:rPr>
        <w:t>RTI International Research Challenge “Income inequality, health, life satisfaction, and societal trust”</w:t>
      </w:r>
    </w:p>
    <w:p w14:paraId="050DACD9" w14:textId="2B463FC5" w:rsidR="00B1362F" w:rsidRPr="0068242C" w:rsidRDefault="00B1362F" w:rsidP="00B1362F">
      <w:pPr>
        <w:ind w:left="2160"/>
        <w:rPr>
          <w:rFonts w:ascii="Avenir Roman" w:hAnsi="Avenir Roman"/>
          <w:bCs/>
        </w:rPr>
      </w:pPr>
      <w:r w:rsidRPr="0068242C">
        <w:rPr>
          <w:rFonts w:ascii="Avenir Roman" w:hAnsi="Avenir Roman"/>
          <w:bCs/>
        </w:rPr>
        <w:t xml:space="preserve">Selected from national call for proposals to include measures in data collection </w:t>
      </w:r>
      <w:r w:rsidR="00EC15BF">
        <w:rPr>
          <w:rFonts w:ascii="Avenir Roman" w:hAnsi="Avenir Roman"/>
          <w:bCs/>
        </w:rPr>
        <w:t>with</w:t>
      </w:r>
      <w:r w:rsidRPr="0068242C">
        <w:rPr>
          <w:rFonts w:ascii="Avenir Roman" w:hAnsi="Avenir Roman"/>
          <w:bCs/>
        </w:rPr>
        <w:t xml:space="preserve"> a nationally representative sample</w:t>
      </w:r>
    </w:p>
    <w:p w14:paraId="78ACBA26" w14:textId="77777777" w:rsidR="00B1362F" w:rsidRPr="0068242C" w:rsidRDefault="00B1362F" w:rsidP="00B1362F">
      <w:pPr>
        <w:ind w:left="2160"/>
        <w:rPr>
          <w:rFonts w:ascii="Avenir Roman" w:hAnsi="Avenir Roman"/>
          <w:bCs/>
        </w:rPr>
      </w:pPr>
    </w:p>
    <w:p w14:paraId="156E4249" w14:textId="77777777" w:rsidR="00D44A47" w:rsidRPr="00023C06" w:rsidRDefault="00B1362F" w:rsidP="00B1362F">
      <w:pPr>
        <w:rPr>
          <w:rFonts w:ascii="Avenir Roman" w:hAnsi="Avenir Roman"/>
          <w:b/>
          <w:color w:val="000000" w:themeColor="text1"/>
          <w:sz w:val="32"/>
          <w:szCs w:val="21"/>
        </w:rPr>
      </w:pPr>
      <w:r w:rsidRPr="00023C06">
        <w:rPr>
          <w:rFonts w:ascii="Avenir Roman" w:hAnsi="Avenir Roman"/>
          <w:b/>
          <w:color w:val="000000" w:themeColor="text1"/>
          <w:sz w:val="32"/>
          <w:szCs w:val="21"/>
        </w:rPr>
        <w:t>PUBLICATIONS</w:t>
      </w:r>
    </w:p>
    <w:p w14:paraId="41F1B560" w14:textId="77777777" w:rsidR="00B1362F" w:rsidRPr="00D44A47" w:rsidRDefault="00B1362F" w:rsidP="00B1362F">
      <w:pPr>
        <w:rPr>
          <w:rFonts w:ascii="Avenir Roman" w:hAnsi="Avenir Roman"/>
          <w:b/>
          <w:i/>
          <w:color w:val="000000" w:themeColor="text1"/>
          <w:sz w:val="28"/>
          <w:szCs w:val="21"/>
        </w:rPr>
      </w:pPr>
      <w:r w:rsidRPr="00B1362F">
        <w:rPr>
          <w:rFonts w:ascii="Avenir Roman" w:hAnsi="Avenir Roman"/>
          <w:bCs/>
          <w:i/>
          <w:color w:val="000000" w:themeColor="text1"/>
          <w:sz w:val="28"/>
          <w:szCs w:val="21"/>
        </w:rPr>
        <w:t>JOURNAL ARTCLES (PEER REVIEWED)</w:t>
      </w:r>
    </w:p>
    <w:p w14:paraId="70C7E8F5" w14:textId="77777777" w:rsidR="00B1362F" w:rsidRPr="00B1362F" w:rsidRDefault="00B1362F" w:rsidP="00B1362F">
      <w:pPr>
        <w:rPr>
          <w:rFonts w:ascii="Avenir Roman" w:hAnsi="Avenir Roman"/>
          <w:b/>
          <w:color w:val="A5A5A5" w:themeColor="accent3"/>
          <w:sz w:val="21"/>
          <w:szCs w:val="21"/>
        </w:rPr>
      </w:pPr>
      <w:r w:rsidRPr="00B1362F">
        <w:rPr>
          <w:rFonts w:ascii="Avenir Roman" w:hAnsi="Avenir Roman"/>
          <w:b/>
          <w:color w:val="A5A5A5" w:themeColor="accent3"/>
          <w:sz w:val="21"/>
          <w:szCs w:val="21"/>
        </w:rPr>
        <w:t>––––––––––––––––––––––––––––––––––––––––</w:t>
      </w:r>
    </w:p>
    <w:p w14:paraId="4040EAFA" w14:textId="1752D70C" w:rsidR="00B1362F" w:rsidRPr="007A7ECA" w:rsidRDefault="00B1362F" w:rsidP="00B1362F">
      <w:pPr>
        <w:rPr>
          <w:rFonts w:ascii="Avenir Roman" w:hAnsi="Avenir Roman"/>
          <w:b/>
          <w:i/>
          <w:sz w:val="28"/>
          <w:szCs w:val="21"/>
        </w:rPr>
      </w:pPr>
      <w:r w:rsidRPr="007A7ECA">
        <w:rPr>
          <w:rFonts w:ascii="Avenir Roman" w:hAnsi="Avenir Roman" w:cs="Book Antiqua"/>
        </w:rPr>
        <w:t>† i</w:t>
      </w:r>
      <w:r w:rsidRPr="007A7ECA">
        <w:rPr>
          <w:rFonts w:ascii="Avenir Roman" w:hAnsi="Avenir Roman" w:cs="Book Antiqua"/>
          <w:spacing w:val="1"/>
        </w:rPr>
        <w:t>n</w:t>
      </w:r>
      <w:r w:rsidRPr="007A7ECA">
        <w:rPr>
          <w:rFonts w:ascii="Avenir Roman" w:hAnsi="Avenir Roman" w:cs="Book Antiqua"/>
          <w:spacing w:val="-3"/>
        </w:rPr>
        <w:t>d</w:t>
      </w:r>
      <w:r w:rsidRPr="007A7ECA">
        <w:rPr>
          <w:rFonts w:ascii="Avenir Roman" w:hAnsi="Avenir Roman" w:cs="Book Antiqua"/>
        </w:rPr>
        <w:t>icates g</w:t>
      </w:r>
      <w:r w:rsidRPr="007A7ECA">
        <w:rPr>
          <w:rFonts w:ascii="Avenir Roman" w:hAnsi="Avenir Roman" w:cs="Book Antiqua"/>
          <w:spacing w:val="-2"/>
        </w:rPr>
        <w:t>r</w:t>
      </w:r>
      <w:r w:rsidRPr="007A7ECA">
        <w:rPr>
          <w:rFonts w:ascii="Avenir Roman" w:hAnsi="Avenir Roman" w:cs="Book Antiqua"/>
        </w:rPr>
        <w:t>ad</w:t>
      </w:r>
      <w:r w:rsidRPr="007A7ECA">
        <w:rPr>
          <w:rFonts w:ascii="Avenir Roman" w:hAnsi="Avenir Roman" w:cs="Book Antiqua"/>
          <w:spacing w:val="-2"/>
        </w:rPr>
        <w:t>u</w:t>
      </w:r>
      <w:r w:rsidRPr="007A7ECA">
        <w:rPr>
          <w:rFonts w:ascii="Avenir Roman" w:hAnsi="Avenir Roman" w:cs="Book Antiqua"/>
        </w:rPr>
        <w:t>ate</w:t>
      </w:r>
      <w:r w:rsidRPr="007A7ECA">
        <w:rPr>
          <w:rFonts w:ascii="Avenir Roman" w:hAnsi="Avenir Roman" w:cs="Book Antiqua"/>
          <w:spacing w:val="-3"/>
        </w:rPr>
        <w:t xml:space="preserve"> </w:t>
      </w:r>
      <w:r w:rsidRPr="007A7ECA">
        <w:rPr>
          <w:rFonts w:ascii="Avenir Roman" w:hAnsi="Avenir Roman" w:cs="Book Antiqua"/>
        </w:rPr>
        <w:t>st</w:t>
      </w:r>
      <w:r w:rsidRPr="007A7ECA">
        <w:rPr>
          <w:rFonts w:ascii="Avenir Roman" w:hAnsi="Avenir Roman" w:cs="Book Antiqua"/>
          <w:spacing w:val="-2"/>
        </w:rPr>
        <w:t>u</w:t>
      </w:r>
      <w:r w:rsidRPr="007A7ECA">
        <w:rPr>
          <w:rFonts w:ascii="Avenir Roman" w:hAnsi="Avenir Roman" w:cs="Book Antiqua"/>
          <w:spacing w:val="-3"/>
        </w:rPr>
        <w:t>d</w:t>
      </w:r>
      <w:r w:rsidRPr="007A7ECA">
        <w:rPr>
          <w:rFonts w:ascii="Avenir Roman" w:hAnsi="Avenir Roman" w:cs="Book Antiqua"/>
        </w:rPr>
        <w:t>ent m</w:t>
      </w:r>
      <w:r w:rsidRPr="007A7ECA">
        <w:rPr>
          <w:rFonts w:ascii="Avenir Roman" w:hAnsi="Avenir Roman" w:cs="Book Antiqua"/>
          <w:spacing w:val="-4"/>
        </w:rPr>
        <w:t>e</w:t>
      </w:r>
      <w:r w:rsidRPr="007A7ECA">
        <w:rPr>
          <w:rFonts w:ascii="Avenir Roman" w:hAnsi="Avenir Roman" w:cs="Book Antiqua"/>
        </w:rPr>
        <w:t>ntees,</w:t>
      </w:r>
      <w:r w:rsidRPr="007A7ECA">
        <w:rPr>
          <w:rFonts w:ascii="Avenir Roman" w:hAnsi="Avenir Roman" w:cs="Book Antiqua"/>
          <w:spacing w:val="-3"/>
        </w:rPr>
        <w:t xml:space="preserve"> </w:t>
      </w:r>
      <w:r w:rsidRPr="007A7ECA">
        <w:rPr>
          <w:rFonts w:ascii="Avenir Roman" w:hAnsi="Avenir Roman" w:cs="Book Antiqua"/>
        </w:rPr>
        <w:t xml:space="preserve">* </w:t>
      </w:r>
      <w:r w:rsidRPr="007A7ECA">
        <w:rPr>
          <w:rFonts w:ascii="Avenir Roman" w:hAnsi="Avenir Roman" w:cs="Book Antiqua"/>
          <w:spacing w:val="-2"/>
        </w:rPr>
        <w:t>i</w:t>
      </w:r>
      <w:r w:rsidRPr="007A7ECA">
        <w:rPr>
          <w:rFonts w:ascii="Avenir Roman" w:hAnsi="Avenir Roman" w:cs="Book Antiqua"/>
        </w:rPr>
        <w:t>ndic</w:t>
      </w:r>
      <w:r w:rsidRPr="007A7ECA">
        <w:rPr>
          <w:rFonts w:ascii="Avenir Roman" w:hAnsi="Avenir Roman" w:cs="Book Antiqua"/>
          <w:spacing w:val="-2"/>
        </w:rPr>
        <w:t>a</w:t>
      </w:r>
      <w:r w:rsidRPr="007A7ECA">
        <w:rPr>
          <w:rFonts w:ascii="Avenir Roman" w:hAnsi="Avenir Roman" w:cs="Book Antiqua"/>
        </w:rPr>
        <w:t>tes</w:t>
      </w:r>
      <w:r w:rsidRPr="007A7ECA">
        <w:rPr>
          <w:rFonts w:ascii="Avenir Roman" w:hAnsi="Avenir Roman" w:cs="Book Antiqua"/>
          <w:spacing w:val="-3"/>
        </w:rPr>
        <w:t xml:space="preserve"> </w:t>
      </w:r>
      <w:r w:rsidRPr="007A7ECA">
        <w:rPr>
          <w:rFonts w:ascii="Avenir Roman" w:hAnsi="Avenir Roman" w:cs="Book Antiqua"/>
          <w:spacing w:val="-2"/>
        </w:rPr>
        <w:t>u</w:t>
      </w:r>
      <w:r w:rsidRPr="007A7ECA">
        <w:rPr>
          <w:rFonts w:ascii="Avenir Roman" w:hAnsi="Avenir Roman" w:cs="Book Antiqua"/>
        </w:rPr>
        <w:t>nd</w:t>
      </w:r>
      <w:r w:rsidRPr="007A7ECA">
        <w:rPr>
          <w:rFonts w:ascii="Avenir Roman" w:hAnsi="Avenir Roman" w:cs="Book Antiqua"/>
          <w:spacing w:val="-1"/>
        </w:rPr>
        <w:t>er</w:t>
      </w:r>
      <w:r w:rsidRPr="007A7ECA">
        <w:rPr>
          <w:rFonts w:ascii="Avenir Roman" w:hAnsi="Avenir Roman" w:cs="Book Antiqua"/>
        </w:rPr>
        <w:t>g</w:t>
      </w:r>
      <w:r w:rsidRPr="007A7ECA">
        <w:rPr>
          <w:rFonts w:ascii="Avenir Roman" w:hAnsi="Avenir Roman" w:cs="Book Antiqua"/>
          <w:spacing w:val="-2"/>
        </w:rPr>
        <w:t>r</w:t>
      </w:r>
      <w:r w:rsidRPr="007A7ECA">
        <w:rPr>
          <w:rFonts w:ascii="Avenir Roman" w:hAnsi="Avenir Roman" w:cs="Book Antiqua"/>
        </w:rPr>
        <w:t>ad</w:t>
      </w:r>
      <w:r w:rsidRPr="007A7ECA">
        <w:rPr>
          <w:rFonts w:ascii="Avenir Roman" w:hAnsi="Avenir Roman" w:cs="Book Antiqua"/>
          <w:spacing w:val="-2"/>
        </w:rPr>
        <w:t>u</w:t>
      </w:r>
      <w:r w:rsidRPr="007A7ECA">
        <w:rPr>
          <w:rFonts w:ascii="Avenir Roman" w:hAnsi="Avenir Roman" w:cs="Book Antiqua"/>
        </w:rPr>
        <w:t xml:space="preserve">ate </w:t>
      </w:r>
      <w:r w:rsidRPr="007A7ECA">
        <w:rPr>
          <w:rFonts w:ascii="Avenir Roman" w:hAnsi="Avenir Roman" w:cs="Book Antiqua"/>
          <w:spacing w:val="-1"/>
        </w:rPr>
        <w:t>m</w:t>
      </w:r>
      <w:r w:rsidRPr="007A7ECA">
        <w:rPr>
          <w:rFonts w:ascii="Avenir Roman" w:hAnsi="Avenir Roman" w:cs="Book Antiqua"/>
        </w:rPr>
        <w:t>ente</w:t>
      </w:r>
      <w:r w:rsidRPr="007A7ECA">
        <w:rPr>
          <w:rFonts w:ascii="Avenir Roman" w:hAnsi="Avenir Roman" w:cs="Book Antiqua"/>
          <w:spacing w:val="-3"/>
        </w:rPr>
        <w:t>e</w:t>
      </w:r>
      <w:r w:rsidRPr="007A7ECA">
        <w:rPr>
          <w:rFonts w:ascii="Avenir Roman" w:hAnsi="Avenir Roman" w:cs="Book Antiqua"/>
        </w:rPr>
        <w:t>s</w:t>
      </w:r>
      <w:r w:rsidR="00AE24D0">
        <w:rPr>
          <w:rFonts w:ascii="Avenir Roman" w:hAnsi="Avenir Roman" w:cs="Book Antiqua"/>
        </w:rPr>
        <w:t>, ^ indicates joint contribution</w:t>
      </w:r>
    </w:p>
    <w:p w14:paraId="4FE66340" w14:textId="21591484" w:rsidR="00F576A8" w:rsidRPr="00681B37" w:rsidRDefault="00F576A8" w:rsidP="009C4397">
      <w:pPr>
        <w:pStyle w:val="BodyText"/>
        <w:spacing w:before="120"/>
        <w:ind w:left="0" w:right="547"/>
        <w:rPr>
          <w:rFonts w:ascii="Avenir Roman" w:hAnsi="Avenir Roman" w:cs="Book Antiqua"/>
          <w:bCs/>
          <w:spacing w:val="-2"/>
          <w:sz w:val="24"/>
          <w:szCs w:val="24"/>
        </w:rPr>
      </w:pPr>
      <w:r w:rsidRPr="007A7ECA">
        <w:rPr>
          <w:rFonts w:ascii="Avenir Roman" w:hAnsi="Avenir Roman" w:cs="Book Antiqua"/>
          <w:bCs/>
          <w:spacing w:val="-2"/>
          <w:sz w:val="24"/>
          <w:szCs w:val="24"/>
        </w:rPr>
        <w:t xml:space="preserve">Lay, T.*, Uriostegui, M.†, </w:t>
      </w:r>
      <w:r w:rsidRPr="00681B37">
        <w:rPr>
          <w:rFonts w:ascii="Avenir Roman" w:hAnsi="Avenir Roman" w:cs="Book Antiqua"/>
          <w:b/>
          <w:spacing w:val="-2"/>
          <w:sz w:val="24"/>
          <w:szCs w:val="24"/>
        </w:rPr>
        <w:t>Roy, A.L.,</w:t>
      </w:r>
      <w:r w:rsidRPr="007A7ECA">
        <w:rPr>
          <w:rFonts w:ascii="Avenir Roman" w:hAnsi="Avenir Roman" w:cs="Book Antiqua"/>
          <w:bCs/>
          <w:spacing w:val="-2"/>
          <w:sz w:val="24"/>
          <w:szCs w:val="24"/>
        </w:rPr>
        <w:t xml:space="preserve"> &amp; Villasanta, S.L.* (</w:t>
      </w:r>
      <w:r w:rsidR="00681B37">
        <w:rPr>
          <w:rFonts w:ascii="Avenir Roman" w:hAnsi="Avenir Roman" w:cs="Book Antiqua"/>
          <w:bCs/>
          <w:spacing w:val="-2"/>
          <w:sz w:val="24"/>
          <w:szCs w:val="24"/>
        </w:rPr>
        <w:t>2023</w:t>
      </w:r>
      <w:r w:rsidRPr="007A7ECA">
        <w:rPr>
          <w:rFonts w:ascii="Avenir Roman" w:hAnsi="Avenir Roman" w:cs="Book Antiqua"/>
          <w:bCs/>
          <w:spacing w:val="-2"/>
          <w:sz w:val="24"/>
          <w:szCs w:val="24"/>
        </w:rPr>
        <w:t xml:space="preserve">). “I get to see another day”: </w:t>
      </w:r>
      <w:r w:rsidR="007A7ECA" w:rsidRPr="007A7ECA">
        <w:rPr>
          <w:rFonts w:ascii="Avenir Roman" w:hAnsi="Avenir Roman" w:cs="Book Antiqua"/>
          <w:bCs/>
          <w:spacing w:val="-2"/>
          <w:sz w:val="24"/>
          <w:szCs w:val="24"/>
        </w:rPr>
        <w:t xml:space="preserve">Examining </w:t>
      </w:r>
      <w:r w:rsidR="00B274DF">
        <w:rPr>
          <w:rFonts w:ascii="Avenir Roman" w:hAnsi="Avenir Roman" w:cs="Book Antiqua"/>
          <w:bCs/>
          <w:spacing w:val="-2"/>
          <w:sz w:val="24"/>
          <w:szCs w:val="24"/>
        </w:rPr>
        <w:t>w</w:t>
      </w:r>
      <w:r w:rsidR="007A7ECA" w:rsidRPr="007A7ECA">
        <w:rPr>
          <w:rFonts w:ascii="Avenir Roman" w:hAnsi="Avenir Roman" w:cs="Book Antiqua"/>
          <w:bCs/>
          <w:spacing w:val="-2"/>
          <w:sz w:val="24"/>
          <w:szCs w:val="24"/>
        </w:rPr>
        <w:t xml:space="preserve">here Black and Latinx </w:t>
      </w:r>
      <w:r w:rsidR="00B274DF">
        <w:rPr>
          <w:rFonts w:ascii="Avenir Roman" w:hAnsi="Avenir Roman" w:cs="Book Antiqua"/>
          <w:bCs/>
          <w:spacing w:val="-2"/>
          <w:sz w:val="24"/>
          <w:szCs w:val="24"/>
        </w:rPr>
        <w:t>y</w:t>
      </w:r>
      <w:r w:rsidR="007A7ECA" w:rsidRPr="007A7ECA">
        <w:rPr>
          <w:rFonts w:ascii="Avenir Roman" w:hAnsi="Avenir Roman" w:cs="Book Antiqua"/>
          <w:bCs/>
          <w:spacing w:val="-2"/>
          <w:sz w:val="24"/>
          <w:szCs w:val="24"/>
        </w:rPr>
        <w:t xml:space="preserve">outh </w:t>
      </w:r>
      <w:r w:rsidR="00B274DF">
        <w:rPr>
          <w:rFonts w:ascii="Avenir Roman" w:hAnsi="Avenir Roman" w:cs="Book Antiqua"/>
          <w:bCs/>
          <w:spacing w:val="-2"/>
          <w:sz w:val="24"/>
          <w:szCs w:val="24"/>
        </w:rPr>
        <w:t>f</w:t>
      </w:r>
      <w:r w:rsidR="007A7ECA" w:rsidRPr="007A7ECA">
        <w:rPr>
          <w:rFonts w:ascii="Avenir Roman" w:hAnsi="Avenir Roman" w:cs="Book Antiqua"/>
          <w:bCs/>
          <w:spacing w:val="-2"/>
          <w:sz w:val="24"/>
          <w:szCs w:val="24"/>
        </w:rPr>
        <w:t xml:space="preserve">rom </w:t>
      </w:r>
      <w:r w:rsidR="00B274DF">
        <w:rPr>
          <w:rFonts w:ascii="Avenir Roman" w:hAnsi="Avenir Roman" w:cs="Book Antiqua"/>
          <w:bCs/>
          <w:spacing w:val="-2"/>
          <w:sz w:val="24"/>
          <w:szCs w:val="24"/>
        </w:rPr>
        <w:t>e</w:t>
      </w:r>
      <w:r w:rsidR="007A7ECA" w:rsidRPr="007A7ECA">
        <w:rPr>
          <w:rFonts w:ascii="Avenir Roman" w:hAnsi="Avenir Roman" w:cs="Book Antiqua"/>
          <w:bCs/>
          <w:spacing w:val="-2"/>
          <w:sz w:val="24"/>
          <w:szCs w:val="24"/>
        </w:rPr>
        <w:t xml:space="preserve">conomically </w:t>
      </w:r>
      <w:r w:rsidR="00B274DF">
        <w:rPr>
          <w:rFonts w:ascii="Avenir Roman" w:hAnsi="Avenir Roman" w:cs="Book Antiqua"/>
          <w:bCs/>
          <w:spacing w:val="-2"/>
          <w:sz w:val="24"/>
          <w:szCs w:val="24"/>
        </w:rPr>
        <w:t>d</w:t>
      </w:r>
      <w:r w:rsidR="007A7ECA" w:rsidRPr="007A7ECA">
        <w:rPr>
          <w:rFonts w:ascii="Avenir Roman" w:hAnsi="Avenir Roman" w:cs="Book Antiqua"/>
          <w:bCs/>
          <w:spacing w:val="-2"/>
          <w:sz w:val="24"/>
          <w:szCs w:val="24"/>
        </w:rPr>
        <w:t xml:space="preserve">isenfranchised Chicago </w:t>
      </w:r>
      <w:r w:rsidR="00B274DF">
        <w:rPr>
          <w:rFonts w:ascii="Avenir Roman" w:hAnsi="Avenir Roman" w:cs="Book Antiqua"/>
          <w:bCs/>
          <w:spacing w:val="-2"/>
          <w:sz w:val="24"/>
          <w:szCs w:val="24"/>
        </w:rPr>
        <w:t>n</w:t>
      </w:r>
      <w:r w:rsidR="007A7ECA" w:rsidRPr="007A7ECA">
        <w:rPr>
          <w:rFonts w:ascii="Avenir Roman" w:hAnsi="Avenir Roman" w:cs="Book Antiqua"/>
          <w:bCs/>
          <w:spacing w:val="-2"/>
          <w:sz w:val="24"/>
          <w:szCs w:val="24"/>
        </w:rPr>
        <w:t xml:space="preserve">eighborhoods </w:t>
      </w:r>
      <w:r w:rsidR="00B274DF">
        <w:rPr>
          <w:rFonts w:ascii="Avenir Roman" w:hAnsi="Avenir Roman" w:cs="Book Antiqua"/>
          <w:bCs/>
          <w:spacing w:val="-2"/>
          <w:sz w:val="24"/>
          <w:szCs w:val="24"/>
        </w:rPr>
        <w:t>f</w:t>
      </w:r>
      <w:r w:rsidR="007A7ECA" w:rsidRPr="007A7ECA">
        <w:rPr>
          <w:rFonts w:ascii="Avenir Roman" w:hAnsi="Avenir Roman" w:cs="Book Antiqua"/>
          <w:bCs/>
          <w:spacing w:val="-2"/>
          <w:sz w:val="24"/>
          <w:szCs w:val="24"/>
        </w:rPr>
        <w:t xml:space="preserve">ind </w:t>
      </w:r>
      <w:r w:rsidR="00B274DF">
        <w:rPr>
          <w:rFonts w:ascii="Avenir Roman" w:hAnsi="Avenir Roman" w:cs="Book Antiqua"/>
          <w:bCs/>
          <w:spacing w:val="-2"/>
          <w:sz w:val="24"/>
          <w:szCs w:val="24"/>
        </w:rPr>
        <w:t>h</w:t>
      </w:r>
      <w:r w:rsidR="007A7ECA" w:rsidRPr="007A7ECA">
        <w:rPr>
          <w:rFonts w:ascii="Avenir Roman" w:hAnsi="Avenir Roman" w:cs="Book Antiqua"/>
          <w:bCs/>
          <w:spacing w:val="-2"/>
          <w:sz w:val="24"/>
          <w:szCs w:val="24"/>
        </w:rPr>
        <w:t>appiness</w:t>
      </w:r>
      <w:r w:rsidRPr="007A7ECA">
        <w:rPr>
          <w:rFonts w:ascii="Avenir Roman" w:hAnsi="Avenir Roman" w:cs="Book Antiqua"/>
          <w:bCs/>
          <w:spacing w:val="-2"/>
          <w:sz w:val="24"/>
          <w:szCs w:val="24"/>
        </w:rPr>
        <w:t xml:space="preserve">. </w:t>
      </w:r>
      <w:r w:rsidRPr="007A7ECA">
        <w:rPr>
          <w:rFonts w:ascii="Avenir Roman" w:hAnsi="Avenir Roman" w:cs="Book Antiqua"/>
          <w:bCs/>
          <w:i/>
          <w:iCs/>
          <w:spacing w:val="-2"/>
          <w:sz w:val="24"/>
          <w:szCs w:val="24"/>
        </w:rPr>
        <w:t>Journal of Adolescent Research</w:t>
      </w:r>
      <w:r w:rsidR="00681B37">
        <w:rPr>
          <w:rFonts w:ascii="Avenir Roman" w:hAnsi="Avenir Roman" w:cs="Book Antiqua"/>
          <w:bCs/>
          <w:i/>
          <w:iCs/>
          <w:spacing w:val="-2"/>
          <w:sz w:val="24"/>
          <w:szCs w:val="24"/>
        </w:rPr>
        <w:t xml:space="preserve">, </w:t>
      </w:r>
      <w:r w:rsidR="00681B37" w:rsidRPr="00681B37">
        <w:rPr>
          <w:rFonts w:ascii="Avenir Roman" w:hAnsi="Avenir Roman" w:cs="Book Antiqua"/>
          <w:bCs/>
          <w:spacing w:val="-2"/>
          <w:sz w:val="24"/>
          <w:szCs w:val="24"/>
        </w:rPr>
        <w:t>07435584231171385.</w:t>
      </w:r>
    </w:p>
    <w:p w14:paraId="7E2A48FF" w14:textId="74904707" w:rsidR="00091D7D" w:rsidRPr="007A7ECA" w:rsidRDefault="00091D7D" w:rsidP="00091D7D">
      <w:pPr>
        <w:pStyle w:val="BodyText"/>
        <w:spacing w:before="120"/>
        <w:ind w:left="0" w:right="547"/>
        <w:rPr>
          <w:rFonts w:ascii="Avenir Roman" w:hAnsi="Avenir Roman" w:cs="Book Antiqua"/>
          <w:bCs/>
          <w:spacing w:val="-2"/>
          <w:sz w:val="24"/>
          <w:szCs w:val="24"/>
        </w:rPr>
      </w:pPr>
      <w:r w:rsidRPr="00091D7D">
        <w:rPr>
          <w:rFonts w:ascii="Avenir Roman" w:hAnsi="Avenir Roman" w:cs="Book Antiqua"/>
          <w:bCs/>
          <w:spacing w:val="-2"/>
          <w:sz w:val="24"/>
          <w:szCs w:val="24"/>
        </w:rPr>
        <w:t>Pichardo, C.M.</w:t>
      </w:r>
      <w:r>
        <w:rPr>
          <w:rFonts w:ascii="Avenir Roman" w:hAnsi="Avenir Roman" w:cs="Book Antiqua"/>
          <w:bCs/>
          <w:spacing w:val="-2"/>
          <w:sz w:val="24"/>
          <w:szCs w:val="24"/>
        </w:rPr>
        <w:t xml:space="preserve"> </w:t>
      </w:r>
      <w:r>
        <w:rPr>
          <w:rFonts w:ascii="Calibri" w:hAnsi="Calibri" w:cs="Calibri"/>
          <w:bCs/>
          <w:spacing w:val="-2"/>
          <w:sz w:val="24"/>
          <w:szCs w:val="24"/>
        </w:rPr>
        <w:t>Ɨ</w:t>
      </w:r>
      <w:r w:rsidRPr="00091D7D">
        <w:rPr>
          <w:rFonts w:ascii="Avenir Roman" w:hAnsi="Avenir Roman" w:cs="Book Antiqua"/>
          <w:bCs/>
          <w:spacing w:val="-2"/>
          <w:sz w:val="24"/>
          <w:szCs w:val="24"/>
        </w:rPr>
        <w:t xml:space="preserve">, Chambers, E.C., Sanchez-Johnsen, L.A., Pichardo, M.S., Gallo, L., Talavera, G.A., Pirzada, A., </w:t>
      </w:r>
      <w:r w:rsidRPr="00091D7D">
        <w:rPr>
          <w:rFonts w:ascii="Avenir Roman" w:hAnsi="Avenir Roman" w:cs="Book Antiqua"/>
          <w:b/>
          <w:spacing w:val="-2"/>
          <w:sz w:val="24"/>
          <w:szCs w:val="24"/>
        </w:rPr>
        <w:t>Roy, A.L</w:t>
      </w:r>
      <w:r>
        <w:rPr>
          <w:rFonts w:ascii="Avenir Roman" w:hAnsi="Avenir Roman" w:cs="Book Antiqua"/>
          <w:bCs/>
          <w:spacing w:val="-2"/>
          <w:sz w:val="24"/>
          <w:szCs w:val="24"/>
        </w:rPr>
        <w:t>.</w:t>
      </w:r>
      <w:r w:rsidRPr="00091D7D">
        <w:rPr>
          <w:rFonts w:ascii="Avenir Roman" w:hAnsi="Avenir Roman" w:cs="Book Antiqua"/>
          <w:bCs/>
          <w:spacing w:val="-2"/>
          <w:sz w:val="24"/>
          <w:szCs w:val="24"/>
        </w:rPr>
        <w:t xml:space="preserve">, Castañeda, S.F., Durazo-Arvizu, R.A. and Perreira, K.M., 2023. (2023). Association of census-tract level gentrification and income inequality with 6-year incidence of metabolic syndrome in the Hispanic Community Health Study/Study of Latinos, an epidemiologic cohort study. </w:t>
      </w:r>
      <w:r w:rsidRPr="00091D7D">
        <w:rPr>
          <w:rFonts w:ascii="Avenir Roman" w:hAnsi="Avenir Roman" w:cs="Book Antiqua"/>
          <w:bCs/>
          <w:i/>
          <w:iCs/>
          <w:spacing w:val="-2"/>
          <w:sz w:val="24"/>
          <w:szCs w:val="24"/>
        </w:rPr>
        <w:t>Social Science &amp; Medicine, 336</w:t>
      </w:r>
      <w:r w:rsidRPr="00091D7D">
        <w:rPr>
          <w:rFonts w:ascii="Avenir Roman" w:hAnsi="Avenir Roman" w:cs="Book Antiqua"/>
          <w:bCs/>
          <w:spacing w:val="-2"/>
          <w:sz w:val="24"/>
          <w:szCs w:val="24"/>
        </w:rPr>
        <w:t>, 116222.</w:t>
      </w:r>
    </w:p>
    <w:p w14:paraId="6553B3B6" w14:textId="1A9F8C73" w:rsidR="00AA6059" w:rsidRDefault="00AA6059" w:rsidP="009C4397">
      <w:pPr>
        <w:pStyle w:val="BodyText"/>
        <w:spacing w:before="120"/>
        <w:ind w:left="0" w:right="547"/>
        <w:rPr>
          <w:rFonts w:ascii="Avenir Roman" w:hAnsi="Avenir Roman" w:cs="Book Antiqua"/>
          <w:bCs/>
          <w:spacing w:val="-2"/>
          <w:sz w:val="24"/>
          <w:szCs w:val="24"/>
        </w:rPr>
      </w:pPr>
      <w:r w:rsidRPr="007A7ECA">
        <w:rPr>
          <w:rFonts w:ascii="Avenir Roman" w:hAnsi="Avenir Roman" w:cs="Book Antiqua"/>
          <w:bCs/>
          <w:spacing w:val="-2"/>
          <w:sz w:val="24"/>
          <w:szCs w:val="24"/>
        </w:rPr>
        <w:t xml:space="preserve">Pichardo, C.M.†, Pichardo, M.S., Gallo, L.C., Talavera, G.A., Chambers, E.C., Sanchez-Johnsen, L.A., Pirzada, A., </w:t>
      </w:r>
      <w:r w:rsidRPr="007A7ECA">
        <w:rPr>
          <w:rFonts w:ascii="Avenir Roman" w:hAnsi="Avenir Roman" w:cs="Book Antiqua"/>
          <w:b/>
          <w:spacing w:val="-2"/>
          <w:sz w:val="24"/>
          <w:szCs w:val="24"/>
        </w:rPr>
        <w:t>Roy, A.L.</w:t>
      </w:r>
      <w:r w:rsidRPr="007A7ECA">
        <w:rPr>
          <w:rFonts w:ascii="Avenir Roman" w:hAnsi="Avenir Roman" w:cs="Book Antiqua"/>
          <w:bCs/>
          <w:spacing w:val="-2"/>
          <w:sz w:val="24"/>
          <w:szCs w:val="24"/>
        </w:rPr>
        <w:t>, Rodriguez, C., Castañeda, S.F. and Durazo-Arvizu, R.A. (2023). Association of neighborhood segregation with 6-year incidence of metabolic syndrome in the Hispanic community health study/study of Latinos. </w:t>
      </w:r>
      <w:r w:rsidRPr="007A7ECA">
        <w:rPr>
          <w:rFonts w:ascii="Avenir Roman" w:hAnsi="Avenir Roman" w:cs="Book Antiqua"/>
          <w:bCs/>
          <w:i/>
          <w:iCs/>
          <w:spacing w:val="-2"/>
          <w:sz w:val="24"/>
          <w:szCs w:val="24"/>
        </w:rPr>
        <w:t>Annals of Epidemiology</w:t>
      </w:r>
      <w:r w:rsidRPr="007A7ECA">
        <w:rPr>
          <w:rFonts w:ascii="Avenir Roman" w:hAnsi="Avenir Roman" w:cs="Book Antiqua"/>
          <w:bCs/>
          <w:spacing w:val="-2"/>
          <w:sz w:val="24"/>
          <w:szCs w:val="24"/>
        </w:rPr>
        <w:t>, </w:t>
      </w:r>
      <w:r w:rsidRPr="007A7ECA">
        <w:rPr>
          <w:rFonts w:ascii="Avenir Roman" w:hAnsi="Avenir Roman" w:cs="Book Antiqua"/>
          <w:bCs/>
          <w:i/>
          <w:iCs/>
          <w:spacing w:val="-2"/>
          <w:sz w:val="24"/>
          <w:szCs w:val="24"/>
        </w:rPr>
        <w:t>78</w:t>
      </w:r>
      <w:r w:rsidRPr="007A7ECA">
        <w:rPr>
          <w:rFonts w:ascii="Avenir Roman" w:hAnsi="Avenir Roman" w:cs="Book Antiqua"/>
          <w:bCs/>
          <w:spacing w:val="-2"/>
          <w:sz w:val="24"/>
          <w:szCs w:val="24"/>
        </w:rPr>
        <w:t>, pp.1-8.</w:t>
      </w:r>
    </w:p>
    <w:p w14:paraId="520AC525" w14:textId="5CD7B655" w:rsidR="00DB619D" w:rsidRPr="007A7ECA" w:rsidRDefault="00DB619D" w:rsidP="009C4397">
      <w:pPr>
        <w:pStyle w:val="BodyText"/>
        <w:spacing w:before="120"/>
        <w:ind w:left="0" w:right="547"/>
        <w:rPr>
          <w:rFonts w:ascii="Avenir Roman" w:hAnsi="Avenir Roman" w:cs="Book Antiqua"/>
          <w:bCs/>
          <w:spacing w:val="-2"/>
          <w:sz w:val="24"/>
          <w:szCs w:val="24"/>
        </w:rPr>
      </w:pPr>
      <w:r w:rsidRPr="007A7ECA">
        <w:rPr>
          <w:rFonts w:ascii="Avenir Roman" w:hAnsi="Avenir Roman" w:cs="Book Antiqua"/>
          <w:bCs/>
          <w:spacing w:val="-2"/>
          <w:sz w:val="24"/>
          <w:szCs w:val="24"/>
        </w:rPr>
        <w:t xml:space="preserve">White, R. M., Witherspoon, D. P., Wei, W., Zhao, C., Pasco, M. C., Maereg, T. M., Bámaca‐Colbert, M., Browning, C., Furr‐Holden, D., Leech, T., Leventhal, T., Matthews, S.A., </w:t>
      </w:r>
      <w:r w:rsidRPr="007A7ECA">
        <w:rPr>
          <w:rFonts w:ascii="Avenir Roman" w:hAnsi="Avenir Roman" w:cs="Book Antiqua"/>
          <w:b/>
          <w:spacing w:val="-2"/>
          <w:sz w:val="24"/>
          <w:szCs w:val="24"/>
        </w:rPr>
        <w:t>Roy, A.L.</w:t>
      </w:r>
      <w:r w:rsidRPr="007A7ECA">
        <w:rPr>
          <w:rFonts w:ascii="Avenir Roman" w:hAnsi="Avenir Roman" w:cs="Book Antiqua"/>
          <w:bCs/>
          <w:spacing w:val="-2"/>
          <w:sz w:val="24"/>
          <w:szCs w:val="24"/>
        </w:rPr>
        <w:t>, Sugie, N. &amp; Winkler, E. (2021). Adolescent development in context: A decade review of neighborhood and activity space research. </w:t>
      </w:r>
      <w:r w:rsidRPr="007A7ECA">
        <w:rPr>
          <w:rFonts w:ascii="Avenir Roman" w:hAnsi="Avenir Roman" w:cs="Book Antiqua"/>
          <w:bCs/>
          <w:i/>
          <w:iCs/>
          <w:spacing w:val="-2"/>
          <w:sz w:val="24"/>
          <w:szCs w:val="24"/>
        </w:rPr>
        <w:t>Journal of Research on Adolescence</w:t>
      </w:r>
      <w:r w:rsidRPr="007A7ECA">
        <w:rPr>
          <w:rFonts w:ascii="Avenir Roman" w:hAnsi="Avenir Roman" w:cs="Book Antiqua"/>
          <w:bCs/>
          <w:spacing w:val="-2"/>
          <w:sz w:val="24"/>
          <w:szCs w:val="24"/>
        </w:rPr>
        <w:t>, </w:t>
      </w:r>
      <w:r w:rsidRPr="007A7ECA">
        <w:rPr>
          <w:rFonts w:ascii="Avenir Roman" w:hAnsi="Avenir Roman" w:cs="Book Antiqua"/>
          <w:bCs/>
          <w:i/>
          <w:iCs/>
          <w:spacing w:val="-2"/>
          <w:sz w:val="24"/>
          <w:szCs w:val="24"/>
        </w:rPr>
        <w:t>31</w:t>
      </w:r>
      <w:r w:rsidRPr="007A7ECA">
        <w:rPr>
          <w:rFonts w:ascii="Avenir Roman" w:hAnsi="Avenir Roman" w:cs="Book Antiqua"/>
          <w:bCs/>
          <w:spacing w:val="-2"/>
          <w:sz w:val="24"/>
          <w:szCs w:val="24"/>
        </w:rPr>
        <w:t>(4), 944-965.</w:t>
      </w:r>
    </w:p>
    <w:p w14:paraId="6D3A5B87" w14:textId="1D73181C" w:rsidR="00050D76" w:rsidRPr="007A7ECA" w:rsidRDefault="00050D76" w:rsidP="00050D76">
      <w:pPr>
        <w:pStyle w:val="BodyText"/>
        <w:spacing w:before="120"/>
        <w:ind w:left="0" w:right="547"/>
        <w:rPr>
          <w:rFonts w:ascii="Avenir Roman" w:hAnsi="Avenir Roman" w:cs="Book Antiqua"/>
          <w:bCs/>
          <w:spacing w:val="-2"/>
          <w:sz w:val="24"/>
          <w:szCs w:val="24"/>
        </w:rPr>
      </w:pPr>
      <w:r w:rsidRPr="007A7ECA">
        <w:rPr>
          <w:rFonts w:ascii="Avenir Roman" w:hAnsi="Avenir Roman" w:cs="Book Antiqua"/>
          <w:bCs/>
          <w:spacing w:val="-2"/>
          <w:sz w:val="24"/>
          <w:szCs w:val="24"/>
        </w:rPr>
        <w:t xml:space="preserve">Li-Grining, C. P., </w:t>
      </w:r>
      <w:r w:rsidRPr="007A7ECA">
        <w:rPr>
          <w:rFonts w:ascii="Avenir Roman" w:hAnsi="Avenir Roman" w:cs="Book Antiqua"/>
          <w:b/>
          <w:spacing w:val="-2"/>
          <w:sz w:val="24"/>
          <w:szCs w:val="24"/>
        </w:rPr>
        <w:t>Roy, A.L.</w:t>
      </w:r>
      <w:r w:rsidRPr="007A7ECA">
        <w:rPr>
          <w:rFonts w:ascii="Avenir Roman" w:hAnsi="Avenir Roman" w:cs="Book Antiqua"/>
          <w:bCs/>
          <w:spacing w:val="-2"/>
          <w:sz w:val="24"/>
          <w:szCs w:val="24"/>
        </w:rPr>
        <w:t>, Koh, J., Boyer, A., Radulescu, M. &amp; Naqi, Z. (202</w:t>
      </w:r>
      <w:r>
        <w:rPr>
          <w:rFonts w:ascii="Avenir Roman" w:hAnsi="Avenir Roman" w:cs="Book Antiqua"/>
          <w:bCs/>
          <w:spacing w:val="-2"/>
          <w:sz w:val="24"/>
          <w:szCs w:val="24"/>
        </w:rPr>
        <w:t>1</w:t>
      </w:r>
      <w:r w:rsidRPr="007A7ECA">
        <w:rPr>
          <w:rFonts w:ascii="Avenir Roman" w:hAnsi="Avenir Roman" w:cs="Book Antiqua"/>
          <w:bCs/>
          <w:spacing w:val="-2"/>
          <w:sz w:val="24"/>
          <w:szCs w:val="24"/>
        </w:rPr>
        <w:t>). Black and Latino adolescents’ self-regulation: Placing college preparedness in context. </w:t>
      </w:r>
      <w:bookmarkStart w:id="0" w:name="_Hlk134786525"/>
      <w:r w:rsidRPr="007A7ECA">
        <w:rPr>
          <w:rFonts w:ascii="Avenir Roman" w:hAnsi="Avenir Roman" w:cs="Book Antiqua"/>
          <w:bCs/>
          <w:i/>
          <w:iCs/>
          <w:spacing w:val="-2"/>
          <w:sz w:val="24"/>
          <w:szCs w:val="24"/>
        </w:rPr>
        <w:t>Journal of Adolescent Research</w:t>
      </w:r>
      <w:bookmarkEnd w:id="0"/>
      <w:r w:rsidRPr="007A7ECA">
        <w:rPr>
          <w:rFonts w:ascii="Avenir Roman" w:hAnsi="Avenir Roman" w:cs="Book Antiqua"/>
          <w:bCs/>
          <w:i/>
          <w:iCs/>
          <w:spacing w:val="-2"/>
          <w:sz w:val="24"/>
          <w:szCs w:val="24"/>
        </w:rPr>
        <w:t>, 38</w:t>
      </w:r>
      <w:r w:rsidRPr="007A7ECA">
        <w:rPr>
          <w:rFonts w:ascii="Avenir Roman" w:hAnsi="Avenir Roman" w:cs="Book Antiqua"/>
          <w:bCs/>
          <w:spacing w:val="-2"/>
          <w:sz w:val="24"/>
          <w:szCs w:val="24"/>
        </w:rPr>
        <w:t>(3), 423-455.</w:t>
      </w:r>
      <w:r w:rsidRPr="007A7ECA">
        <w:rPr>
          <w:rFonts w:ascii="Avenir Roman" w:hAnsi="Avenir Roman" w:cs="Book Antiqua"/>
          <w:bCs/>
          <w:i/>
          <w:iCs/>
          <w:spacing w:val="-2"/>
          <w:sz w:val="24"/>
          <w:szCs w:val="24"/>
        </w:rPr>
        <w:t> </w:t>
      </w:r>
      <w:r w:rsidRPr="007A7ECA">
        <w:rPr>
          <w:rFonts w:ascii="Avenir Roman" w:hAnsi="Avenir Roman" w:cs="Book Antiqua"/>
          <w:bCs/>
          <w:spacing w:val="-2"/>
          <w:sz w:val="24"/>
          <w:szCs w:val="24"/>
        </w:rPr>
        <w:t>doi: 10.1177/07435584211064576 </w:t>
      </w:r>
    </w:p>
    <w:p w14:paraId="675CDD07" w14:textId="365AECBD" w:rsidR="00BF0345" w:rsidRPr="007A7ECA" w:rsidRDefault="00BF0345" w:rsidP="009C4397">
      <w:pPr>
        <w:pStyle w:val="BodyText"/>
        <w:spacing w:before="120"/>
        <w:ind w:left="0" w:right="547"/>
        <w:rPr>
          <w:rFonts w:ascii="Avenir Roman" w:hAnsi="Avenir Roman" w:cs="Book Antiqua"/>
          <w:bCs/>
          <w:spacing w:val="-2"/>
          <w:sz w:val="24"/>
          <w:szCs w:val="24"/>
        </w:rPr>
      </w:pPr>
      <w:r w:rsidRPr="007A7ECA">
        <w:rPr>
          <w:rFonts w:ascii="Avenir Roman" w:hAnsi="Avenir Roman" w:cs="Book Antiqua"/>
          <w:bCs/>
          <w:spacing w:val="-2"/>
          <w:sz w:val="24"/>
          <w:szCs w:val="24"/>
        </w:rPr>
        <w:t xml:space="preserve">Li-Grining, C. P., </w:t>
      </w:r>
      <w:r w:rsidRPr="007A7ECA">
        <w:rPr>
          <w:rFonts w:ascii="Avenir Roman" w:hAnsi="Avenir Roman" w:cs="Book Antiqua"/>
          <w:b/>
          <w:bCs/>
          <w:spacing w:val="-2"/>
          <w:sz w:val="24"/>
          <w:szCs w:val="24"/>
        </w:rPr>
        <w:t>Roy, A.L.</w:t>
      </w:r>
      <w:r w:rsidRPr="007A7ECA">
        <w:rPr>
          <w:rFonts w:ascii="Avenir Roman" w:hAnsi="Avenir Roman" w:cs="Book Antiqua"/>
          <w:bCs/>
          <w:spacing w:val="-2"/>
          <w:sz w:val="24"/>
          <w:szCs w:val="24"/>
        </w:rPr>
        <w:t>, Uriostegui, M.†, Radulescu, M., Naqi, Z.,</w:t>
      </w:r>
      <w:r w:rsidR="0032799F" w:rsidRPr="007A7ECA">
        <w:rPr>
          <w:rFonts w:ascii="Avenir Roman" w:hAnsi="Avenir Roman" w:cs="Book Antiqua"/>
          <w:bCs/>
          <w:spacing w:val="-2"/>
          <w:sz w:val="24"/>
          <w:szCs w:val="24"/>
        </w:rPr>
        <w:t xml:space="preserve"> &amp; Boyer, A. (2021). Promoting educational equity: Embedding transformative social and e</w:t>
      </w:r>
      <w:r w:rsidRPr="007A7ECA">
        <w:rPr>
          <w:rFonts w:ascii="Avenir Roman" w:hAnsi="Avenir Roman" w:cs="Book Antiqua"/>
          <w:bCs/>
          <w:spacing w:val="-2"/>
          <w:sz w:val="24"/>
          <w:szCs w:val="24"/>
        </w:rPr>
        <w:t>mo</w:t>
      </w:r>
      <w:r w:rsidR="0032799F" w:rsidRPr="007A7ECA">
        <w:rPr>
          <w:rFonts w:ascii="Avenir Roman" w:hAnsi="Avenir Roman" w:cs="Book Antiqua"/>
          <w:bCs/>
          <w:spacing w:val="-2"/>
          <w:sz w:val="24"/>
          <w:szCs w:val="24"/>
        </w:rPr>
        <w:t>tional learning in experiential l</w:t>
      </w:r>
      <w:r w:rsidRPr="007A7ECA">
        <w:rPr>
          <w:rFonts w:ascii="Avenir Roman" w:hAnsi="Avenir Roman" w:cs="Book Antiqua"/>
          <w:bCs/>
          <w:spacing w:val="-2"/>
          <w:sz w:val="24"/>
          <w:szCs w:val="24"/>
        </w:rPr>
        <w:t xml:space="preserve">earning. </w:t>
      </w:r>
      <w:r w:rsidRPr="007A7ECA">
        <w:rPr>
          <w:rFonts w:ascii="Avenir Roman" w:hAnsi="Avenir Roman" w:cs="Book Antiqua"/>
          <w:bCs/>
          <w:i/>
          <w:spacing w:val="-2"/>
          <w:sz w:val="24"/>
          <w:szCs w:val="24"/>
        </w:rPr>
        <w:t>Experiential Learning &amp; Teaching in Higher Education, 4(2)</w:t>
      </w:r>
      <w:r w:rsidRPr="007A7ECA">
        <w:rPr>
          <w:rFonts w:ascii="Avenir Roman" w:hAnsi="Avenir Roman" w:cs="Book Antiqua"/>
          <w:bCs/>
          <w:spacing w:val="-2"/>
          <w:sz w:val="24"/>
          <w:szCs w:val="24"/>
        </w:rPr>
        <w:t>, 99-105.</w:t>
      </w:r>
    </w:p>
    <w:p w14:paraId="158348EC" w14:textId="1604AA4F" w:rsidR="00B1362F" w:rsidRPr="007A7ECA" w:rsidRDefault="00B1362F" w:rsidP="009C4397">
      <w:pPr>
        <w:pStyle w:val="BodyText"/>
        <w:spacing w:before="120"/>
        <w:ind w:left="0" w:right="547"/>
        <w:rPr>
          <w:rFonts w:ascii="Avenir Roman" w:hAnsi="Avenir Roman"/>
          <w:iCs/>
          <w:sz w:val="24"/>
          <w:szCs w:val="24"/>
        </w:rPr>
      </w:pPr>
      <w:r w:rsidRPr="007A7ECA">
        <w:rPr>
          <w:rFonts w:ascii="Avenir Roman" w:hAnsi="Avenir Roman" w:cs="Book Antiqua"/>
          <w:b/>
          <w:bCs/>
          <w:spacing w:val="-2"/>
          <w:sz w:val="24"/>
          <w:szCs w:val="24"/>
          <w:lang w:val="pt-BR"/>
        </w:rPr>
        <w:lastRenderedPageBreak/>
        <w:t>R</w:t>
      </w:r>
      <w:r w:rsidRPr="007A7ECA">
        <w:rPr>
          <w:rFonts w:ascii="Avenir Roman" w:hAnsi="Avenir Roman" w:cs="Book Antiqua"/>
          <w:b/>
          <w:bCs/>
          <w:sz w:val="24"/>
          <w:szCs w:val="24"/>
          <w:lang w:val="pt-BR"/>
        </w:rPr>
        <w:t>o</w:t>
      </w:r>
      <w:r w:rsidRPr="007A7ECA">
        <w:rPr>
          <w:rFonts w:ascii="Avenir Roman" w:hAnsi="Avenir Roman" w:cs="Book Antiqua"/>
          <w:b/>
          <w:bCs/>
          <w:spacing w:val="-1"/>
          <w:sz w:val="24"/>
          <w:szCs w:val="24"/>
          <w:lang w:val="pt-BR"/>
        </w:rPr>
        <w:t>y</w:t>
      </w:r>
      <w:r w:rsidRPr="007A7ECA">
        <w:rPr>
          <w:rFonts w:ascii="Avenir Roman" w:hAnsi="Avenir Roman" w:cs="Book Antiqua"/>
          <w:b/>
          <w:bCs/>
          <w:sz w:val="24"/>
          <w:szCs w:val="24"/>
          <w:lang w:val="pt-BR"/>
        </w:rPr>
        <w:t>, A.</w:t>
      </w:r>
      <w:r w:rsidRPr="007A7ECA">
        <w:rPr>
          <w:rFonts w:ascii="Avenir Roman" w:hAnsi="Avenir Roman" w:cs="Book Antiqua"/>
          <w:b/>
          <w:bCs/>
          <w:spacing w:val="-1"/>
          <w:sz w:val="24"/>
          <w:szCs w:val="24"/>
          <w:lang w:val="pt-BR"/>
        </w:rPr>
        <w:t>L</w:t>
      </w:r>
      <w:r w:rsidRPr="007A7ECA">
        <w:rPr>
          <w:rFonts w:ascii="Avenir Roman" w:hAnsi="Avenir Roman" w:cs="Book Antiqua"/>
          <w:sz w:val="24"/>
          <w:szCs w:val="24"/>
          <w:lang w:val="pt-BR"/>
        </w:rPr>
        <w:t>., Is</w:t>
      </w:r>
      <w:r w:rsidRPr="007A7ECA">
        <w:rPr>
          <w:rFonts w:ascii="Avenir Roman" w:hAnsi="Avenir Roman" w:cs="Book Antiqua"/>
          <w:spacing w:val="-3"/>
          <w:sz w:val="24"/>
          <w:szCs w:val="24"/>
          <w:lang w:val="pt-BR"/>
        </w:rPr>
        <w:t>a</w:t>
      </w:r>
      <w:r w:rsidRPr="007A7ECA">
        <w:rPr>
          <w:rFonts w:ascii="Avenir Roman" w:hAnsi="Avenir Roman" w:cs="Book Antiqua"/>
          <w:sz w:val="24"/>
          <w:szCs w:val="24"/>
          <w:lang w:val="pt-BR"/>
        </w:rPr>
        <w:t>ia,</w:t>
      </w:r>
      <w:r w:rsidRPr="007A7ECA">
        <w:rPr>
          <w:rFonts w:ascii="Avenir Roman" w:hAnsi="Avenir Roman" w:cs="Book Antiqua"/>
          <w:spacing w:val="-2"/>
          <w:sz w:val="24"/>
          <w:szCs w:val="24"/>
          <w:lang w:val="pt-BR"/>
        </w:rPr>
        <w:t xml:space="preserve"> </w:t>
      </w:r>
      <w:r w:rsidRPr="007A7ECA">
        <w:rPr>
          <w:rFonts w:ascii="Avenir Roman" w:hAnsi="Avenir Roman" w:cs="Book Antiqua"/>
          <w:sz w:val="24"/>
          <w:szCs w:val="24"/>
          <w:lang w:val="pt-BR"/>
        </w:rPr>
        <w:t>A†.,</w:t>
      </w:r>
      <w:r w:rsidRPr="007A7ECA">
        <w:rPr>
          <w:rFonts w:ascii="Avenir Roman" w:hAnsi="Avenir Roman" w:cs="Book Antiqua"/>
          <w:spacing w:val="-3"/>
          <w:sz w:val="24"/>
          <w:szCs w:val="24"/>
          <w:lang w:val="pt-BR"/>
        </w:rPr>
        <w:t xml:space="preserve"> </w:t>
      </w:r>
      <w:r w:rsidRPr="007A7ECA">
        <w:rPr>
          <w:rFonts w:ascii="Avenir Roman" w:hAnsi="Avenir Roman" w:cs="Book Antiqua"/>
          <w:sz w:val="24"/>
          <w:szCs w:val="24"/>
          <w:lang w:val="pt-BR"/>
        </w:rPr>
        <w:t>Po</w:t>
      </w:r>
      <w:r w:rsidRPr="007A7ECA">
        <w:rPr>
          <w:rFonts w:ascii="Avenir Roman" w:hAnsi="Avenir Roman" w:cs="Book Antiqua"/>
          <w:spacing w:val="-2"/>
          <w:sz w:val="24"/>
          <w:szCs w:val="24"/>
          <w:lang w:val="pt-BR"/>
        </w:rPr>
        <w:t>u</w:t>
      </w:r>
      <w:r w:rsidRPr="007A7ECA">
        <w:rPr>
          <w:rFonts w:ascii="Avenir Roman" w:hAnsi="Avenir Roman" w:cs="Book Antiqua"/>
          <w:sz w:val="24"/>
          <w:szCs w:val="24"/>
          <w:lang w:val="pt-BR"/>
        </w:rPr>
        <w:t xml:space="preserve">los, C., </w:t>
      </w:r>
      <w:r w:rsidRPr="007A7ECA">
        <w:rPr>
          <w:rFonts w:ascii="Avenir Roman" w:hAnsi="Avenir Roman" w:cs="Book Antiqua"/>
          <w:spacing w:val="-2"/>
          <w:sz w:val="24"/>
          <w:szCs w:val="24"/>
          <w:lang w:val="pt-BR"/>
        </w:rPr>
        <w:t>E</w:t>
      </w:r>
      <w:r w:rsidRPr="007A7ECA">
        <w:rPr>
          <w:rFonts w:ascii="Avenir Roman" w:hAnsi="Avenir Roman" w:cs="Book Antiqua"/>
          <w:sz w:val="24"/>
          <w:szCs w:val="24"/>
          <w:lang w:val="pt-BR"/>
        </w:rPr>
        <w:t>is</w:t>
      </w:r>
      <w:r w:rsidRPr="007A7ECA">
        <w:rPr>
          <w:rFonts w:ascii="Avenir Roman" w:hAnsi="Avenir Roman" w:cs="Book Antiqua"/>
          <w:spacing w:val="-2"/>
          <w:sz w:val="24"/>
          <w:szCs w:val="24"/>
          <w:lang w:val="pt-BR"/>
        </w:rPr>
        <w:t>e</w:t>
      </w:r>
      <w:r w:rsidRPr="007A7ECA">
        <w:rPr>
          <w:rFonts w:ascii="Avenir Roman" w:hAnsi="Avenir Roman" w:cs="Book Antiqua"/>
          <w:sz w:val="24"/>
          <w:szCs w:val="24"/>
          <w:lang w:val="pt-BR"/>
        </w:rPr>
        <w:t>nbe</w:t>
      </w:r>
      <w:r w:rsidRPr="007A7ECA">
        <w:rPr>
          <w:rFonts w:ascii="Avenir Roman" w:hAnsi="Avenir Roman" w:cs="Book Antiqua"/>
          <w:spacing w:val="-1"/>
          <w:sz w:val="24"/>
          <w:szCs w:val="24"/>
          <w:lang w:val="pt-BR"/>
        </w:rPr>
        <w:t>r</w:t>
      </w:r>
      <w:r w:rsidRPr="007A7ECA">
        <w:rPr>
          <w:rFonts w:ascii="Avenir Roman" w:hAnsi="Avenir Roman" w:cs="Book Antiqua"/>
          <w:sz w:val="24"/>
          <w:szCs w:val="24"/>
          <w:lang w:val="pt-BR"/>
        </w:rPr>
        <w:t xml:space="preserve">g, </w:t>
      </w:r>
      <w:r w:rsidRPr="007A7ECA">
        <w:rPr>
          <w:rFonts w:ascii="Avenir Roman" w:hAnsi="Avenir Roman" w:cs="Book Antiqua"/>
          <w:spacing w:val="-2"/>
          <w:sz w:val="24"/>
          <w:szCs w:val="24"/>
          <w:lang w:val="pt-BR"/>
        </w:rPr>
        <w:t>Y</w:t>
      </w:r>
      <w:r w:rsidRPr="007A7ECA">
        <w:rPr>
          <w:rFonts w:ascii="Avenir Roman" w:hAnsi="Avenir Roman" w:cs="Book Antiqua"/>
          <w:sz w:val="24"/>
          <w:szCs w:val="24"/>
          <w:lang w:val="pt-BR"/>
        </w:rPr>
        <w:t>.,</w:t>
      </w:r>
      <w:r w:rsidRPr="007A7ECA">
        <w:rPr>
          <w:rFonts w:ascii="Avenir Roman" w:hAnsi="Avenir Roman" w:cs="Book Antiqua"/>
          <w:spacing w:val="-3"/>
          <w:sz w:val="24"/>
          <w:szCs w:val="24"/>
          <w:lang w:val="pt-BR"/>
        </w:rPr>
        <w:t xml:space="preserve"> </w:t>
      </w:r>
      <w:r w:rsidRPr="007A7ECA">
        <w:rPr>
          <w:rFonts w:ascii="Avenir Roman" w:hAnsi="Avenir Roman" w:cs="Book Antiqua"/>
          <w:sz w:val="24"/>
          <w:szCs w:val="24"/>
          <w:lang w:val="pt-BR"/>
        </w:rPr>
        <w:t>&amp;</w:t>
      </w:r>
      <w:r w:rsidRPr="007A7ECA">
        <w:rPr>
          <w:rFonts w:ascii="Avenir Roman" w:hAnsi="Avenir Roman" w:cs="Book Antiqua"/>
          <w:spacing w:val="-2"/>
          <w:sz w:val="24"/>
          <w:szCs w:val="24"/>
          <w:lang w:val="pt-BR"/>
        </w:rPr>
        <w:t xml:space="preserve"> </w:t>
      </w:r>
      <w:r w:rsidRPr="007A7ECA">
        <w:rPr>
          <w:rFonts w:ascii="Avenir Roman" w:hAnsi="Avenir Roman" w:cs="Book Antiqua"/>
          <w:sz w:val="24"/>
          <w:szCs w:val="24"/>
          <w:lang w:val="pt-BR"/>
        </w:rPr>
        <w:t>Da</w:t>
      </w:r>
      <w:r w:rsidRPr="007A7ECA">
        <w:rPr>
          <w:rFonts w:ascii="Avenir Roman" w:hAnsi="Avenir Roman" w:cs="Book Antiqua"/>
          <w:spacing w:val="-2"/>
          <w:sz w:val="24"/>
          <w:szCs w:val="24"/>
          <w:lang w:val="pt-BR"/>
        </w:rPr>
        <w:t>V</w:t>
      </w:r>
      <w:r w:rsidRPr="007A7ECA">
        <w:rPr>
          <w:rFonts w:ascii="Avenir Roman" w:hAnsi="Avenir Roman" w:cs="Book Antiqua"/>
          <w:sz w:val="24"/>
          <w:szCs w:val="24"/>
          <w:lang w:val="pt-BR"/>
        </w:rPr>
        <w:t>iera, A.†</w:t>
      </w:r>
      <w:r w:rsidRPr="007A7ECA">
        <w:rPr>
          <w:rFonts w:ascii="Avenir Roman" w:hAnsi="Avenir Roman" w:cs="Book Antiqua"/>
          <w:spacing w:val="-2"/>
          <w:sz w:val="24"/>
          <w:szCs w:val="24"/>
          <w:lang w:val="pt-BR"/>
        </w:rPr>
        <w:t xml:space="preserve"> </w:t>
      </w:r>
      <w:r w:rsidRPr="007A7ECA">
        <w:rPr>
          <w:rFonts w:ascii="Avenir Roman" w:hAnsi="Avenir Roman" w:cs="Book Antiqua"/>
          <w:sz w:val="24"/>
          <w:szCs w:val="24"/>
          <w:lang w:val="pt-BR"/>
        </w:rPr>
        <w:t>(</w:t>
      </w:r>
      <w:r w:rsidR="00D01BD2" w:rsidRPr="007A7ECA">
        <w:rPr>
          <w:rFonts w:ascii="Avenir Roman" w:hAnsi="Avenir Roman" w:cs="Book Antiqua"/>
          <w:spacing w:val="-2"/>
          <w:sz w:val="24"/>
          <w:szCs w:val="24"/>
          <w:lang w:val="pt-BR"/>
        </w:rPr>
        <w:t>2021</w:t>
      </w:r>
      <w:r w:rsidRPr="007A7ECA">
        <w:rPr>
          <w:rFonts w:ascii="Avenir Roman" w:hAnsi="Avenir Roman" w:cs="Book Antiqua"/>
          <w:spacing w:val="-2"/>
          <w:sz w:val="24"/>
          <w:szCs w:val="24"/>
          <w:lang w:val="pt-BR"/>
        </w:rPr>
        <w:t>)</w:t>
      </w:r>
      <w:r w:rsidRPr="007A7ECA">
        <w:rPr>
          <w:rFonts w:ascii="Avenir Roman" w:hAnsi="Avenir Roman" w:cs="Book Antiqua"/>
          <w:sz w:val="24"/>
          <w:szCs w:val="24"/>
          <w:lang w:val="pt-BR"/>
        </w:rPr>
        <w:t xml:space="preserve">. </w:t>
      </w:r>
      <w:r w:rsidRPr="007A7ECA">
        <w:rPr>
          <w:rFonts w:ascii="Avenir Roman" w:hAnsi="Avenir Roman" w:cs="Book Antiqua"/>
          <w:spacing w:val="-2"/>
          <w:sz w:val="24"/>
          <w:szCs w:val="24"/>
        </w:rPr>
        <w:t>R</w:t>
      </w:r>
      <w:r w:rsidRPr="007A7ECA">
        <w:rPr>
          <w:rFonts w:ascii="Avenir Roman" w:hAnsi="Avenir Roman" w:cs="Book Antiqua"/>
          <w:sz w:val="24"/>
          <w:szCs w:val="24"/>
        </w:rPr>
        <w:t>e</w:t>
      </w:r>
      <w:r w:rsidRPr="007A7ECA">
        <w:rPr>
          <w:rFonts w:ascii="Avenir Roman" w:hAnsi="Avenir Roman" w:cs="Book Antiqua"/>
          <w:spacing w:val="-1"/>
          <w:sz w:val="24"/>
          <w:szCs w:val="24"/>
        </w:rPr>
        <w:t>d</w:t>
      </w:r>
      <w:r w:rsidRPr="007A7ECA">
        <w:rPr>
          <w:rFonts w:ascii="Avenir Roman" w:hAnsi="Avenir Roman" w:cs="Book Antiqua"/>
          <w:sz w:val="24"/>
          <w:szCs w:val="24"/>
        </w:rPr>
        <w:t>ef</w:t>
      </w:r>
      <w:r w:rsidRPr="007A7ECA">
        <w:rPr>
          <w:rFonts w:ascii="Avenir Roman" w:hAnsi="Avenir Roman" w:cs="Book Antiqua"/>
          <w:spacing w:val="-2"/>
          <w:sz w:val="24"/>
          <w:szCs w:val="24"/>
        </w:rPr>
        <w:t>i</w:t>
      </w:r>
      <w:r w:rsidRPr="007A7ECA">
        <w:rPr>
          <w:rFonts w:ascii="Avenir Roman" w:hAnsi="Avenir Roman" w:cs="Book Antiqua"/>
          <w:sz w:val="24"/>
          <w:szCs w:val="24"/>
        </w:rPr>
        <w:t>n</w:t>
      </w:r>
      <w:r w:rsidRPr="007A7ECA">
        <w:rPr>
          <w:rFonts w:ascii="Avenir Roman" w:hAnsi="Avenir Roman" w:cs="Book Antiqua"/>
          <w:spacing w:val="-2"/>
          <w:sz w:val="24"/>
          <w:szCs w:val="24"/>
        </w:rPr>
        <w:t>i</w:t>
      </w:r>
      <w:r w:rsidRPr="007A7ECA">
        <w:rPr>
          <w:rFonts w:ascii="Avenir Roman" w:hAnsi="Avenir Roman" w:cs="Book Antiqua"/>
          <w:sz w:val="24"/>
          <w:szCs w:val="24"/>
        </w:rPr>
        <w:t xml:space="preserve">ng </w:t>
      </w:r>
      <w:r w:rsidRPr="007A7ECA">
        <w:rPr>
          <w:rFonts w:ascii="Avenir Roman" w:hAnsi="Avenir Roman"/>
          <w:sz w:val="24"/>
          <w:szCs w:val="24"/>
        </w:rPr>
        <w:t>e</w:t>
      </w:r>
      <w:r w:rsidRPr="007A7ECA">
        <w:rPr>
          <w:rFonts w:ascii="Avenir Roman" w:hAnsi="Avenir Roman"/>
          <w:spacing w:val="-2"/>
          <w:sz w:val="24"/>
          <w:szCs w:val="24"/>
        </w:rPr>
        <w:t>x</w:t>
      </w:r>
      <w:r w:rsidRPr="007A7ECA">
        <w:rPr>
          <w:rFonts w:ascii="Avenir Roman" w:hAnsi="Avenir Roman"/>
          <w:spacing w:val="-1"/>
          <w:sz w:val="24"/>
          <w:szCs w:val="24"/>
        </w:rPr>
        <w:t>p</w:t>
      </w:r>
      <w:r w:rsidRPr="007A7ECA">
        <w:rPr>
          <w:rFonts w:ascii="Avenir Roman" w:hAnsi="Avenir Roman"/>
          <w:sz w:val="24"/>
          <w:szCs w:val="24"/>
        </w:rPr>
        <w:t>os</w:t>
      </w:r>
      <w:r w:rsidRPr="007A7ECA">
        <w:rPr>
          <w:rFonts w:ascii="Avenir Roman" w:hAnsi="Avenir Roman"/>
          <w:spacing w:val="-2"/>
          <w:sz w:val="24"/>
          <w:szCs w:val="24"/>
        </w:rPr>
        <w:t>u</w:t>
      </w:r>
      <w:r w:rsidRPr="007A7ECA">
        <w:rPr>
          <w:rFonts w:ascii="Avenir Roman" w:hAnsi="Avenir Roman"/>
          <w:spacing w:val="-1"/>
          <w:sz w:val="24"/>
          <w:szCs w:val="24"/>
        </w:rPr>
        <w:t>r</w:t>
      </w:r>
      <w:r w:rsidRPr="007A7ECA">
        <w:rPr>
          <w:rFonts w:ascii="Avenir Roman" w:hAnsi="Avenir Roman"/>
          <w:sz w:val="24"/>
          <w:szCs w:val="24"/>
        </w:rPr>
        <w:t>e: Usi</w:t>
      </w:r>
      <w:r w:rsidRPr="007A7ECA">
        <w:rPr>
          <w:rFonts w:ascii="Avenir Roman" w:hAnsi="Avenir Roman"/>
          <w:spacing w:val="1"/>
          <w:sz w:val="24"/>
          <w:szCs w:val="24"/>
        </w:rPr>
        <w:t>n</w:t>
      </w:r>
      <w:r w:rsidRPr="007A7ECA">
        <w:rPr>
          <w:rFonts w:ascii="Avenir Roman" w:hAnsi="Avenir Roman"/>
          <w:sz w:val="24"/>
          <w:szCs w:val="24"/>
        </w:rPr>
        <w:t xml:space="preserve">g </w:t>
      </w:r>
      <w:r w:rsidRPr="007A7ECA">
        <w:rPr>
          <w:rFonts w:ascii="Avenir Roman" w:hAnsi="Avenir Roman"/>
          <w:spacing w:val="-1"/>
          <w:sz w:val="24"/>
          <w:szCs w:val="24"/>
        </w:rPr>
        <w:t>m</w:t>
      </w:r>
      <w:r w:rsidRPr="007A7ECA">
        <w:rPr>
          <w:rFonts w:ascii="Avenir Roman" w:hAnsi="Avenir Roman"/>
          <w:spacing w:val="-3"/>
          <w:sz w:val="24"/>
          <w:szCs w:val="24"/>
        </w:rPr>
        <w:t>o</w:t>
      </w:r>
      <w:r w:rsidRPr="007A7ECA">
        <w:rPr>
          <w:rFonts w:ascii="Avenir Roman" w:hAnsi="Avenir Roman"/>
          <w:sz w:val="24"/>
          <w:szCs w:val="24"/>
        </w:rPr>
        <w:t>bile</w:t>
      </w:r>
      <w:r w:rsidRPr="007A7ECA">
        <w:rPr>
          <w:rFonts w:ascii="Avenir Roman" w:hAnsi="Avenir Roman"/>
          <w:spacing w:val="-2"/>
          <w:sz w:val="24"/>
          <w:szCs w:val="24"/>
        </w:rPr>
        <w:t xml:space="preserve"> </w:t>
      </w:r>
      <w:r w:rsidRPr="007A7ECA">
        <w:rPr>
          <w:rFonts w:ascii="Avenir Roman" w:hAnsi="Avenir Roman"/>
          <w:spacing w:val="-3"/>
          <w:sz w:val="24"/>
          <w:szCs w:val="24"/>
        </w:rPr>
        <w:t>t</w:t>
      </w:r>
      <w:r w:rsidRPr="007A7ECA">
        <w:rPr>
          <w:rFonts w:ascii="Avenir Roman" w:hAnsi="Avenir Roman"/>
          <w:sz w:val="24"/>
          <w:szCs w:val="24"/>
        </w:rPr>
        <w:t>ec</w:t>
      </w:r>
      <w:r w:rsidRPr="007A7ECA">
        <w:rPr>
          <w:rFonts w:ascii="Avenir Roman" w:hAnsi="Avenir Roman"/>
          <w:spacing w:val="-2"/>
          <w:sz w:val="24"/>
          <w:szCs w:val="24"/>
        </w:rPr>
        <w:t>h</w:t>
      </w:r>
      <w:r w:rsidRPr="007A7ECA">
        <w:rPr>
          <w:rFonts w:ascii="Avenir Roman" w:hAnsi="Avenir Roman"/>
          <w:sz w:val="24"/>
          <w:szCs w:val="24"/>
        </w:rPr>
        <w:t>nolo</w:t>
      </w:r>
      <w:r w:rsidRPr="007A7ECA">
        <w:rPr>
          <w:rFonts w:ascii="Avenir Roman" w:hAnsi="Avenir Roman"/>
          <w:spacing w:val="-1"/>
          <w:sz w:val="24"/>
          <w:szCs w:val="24"/>
        </w:rPr>
        <w:t>g</w:t>
      </w:r>
      <w:r w:rsidRPr="007A7ECA">
        <w:rPr>
          <w:rFonts w:ascii="Avenir Roman" w:hAnsi="Avenir Roman"/>
          <w:sz w:val="24"/>
          <w:szCs w:val="24"/>
        </w:rPr>
        <w:t>y to</w:t>
      </w:r>
      <w:r w:rsidRPr="007A7ECA">
        <w:rPr>
          <w:rFonts w:ascii="Avenir Roman" w:hAnsi="Avenir Roman"/>
          <w:spacing w:val="-1"/>
          <w:sz w:val="24"/>
          <w:szCs w:val="24"/>
        </w:rPr>
        <w:t xml:space="preserve"> </w:t>
      </w:r>
      <w:r w:rsidRPr="007A7ECA">
        <w:rPr>
          <w:rFonts w:ascii="Avenir Roman" w:hAnsi="Avenir Roman"/>
          <w:sz w:val="24"/>
          <w:szCs w:val="24"/>
        </w:rPr>
        <w:t>e</w:t>
      </w:r>
      <w:r w:rsidRPr="007A7ECA">
        <w:rPr>
          <w:rFonts w:ascii="Avenir Roman" w:hAnsi="Avenir Roman"/>
          <w:spacing w:val="-2"/>
          <w:sz w:val="24"/>
          <w:szCs w:val="24"/>
        </w:rPr>
        <w:t>x</w:t>
      </w:r>
      <w:r w:rsidRPr="007A7ECA">
        <w:rPr>
          <w:rFonts w:ascii="Avenir Roman" w:hAnsi="Avenir Roman"/>
          <w:spacing w:val="-1"/>
          <w:sz w:val="24"/>
          <w:szCs w:val="24"/>
        </w:rPr>
        <w:t>p</w:t>
      </w:r>
      <w:r w:rsidRPr="007A7ECA">
        <w:rPr>
          <w:rFonts w:ascii="Avenir Roman" w:hAnsi="Avenir Roman"/>
          <w:sz w:val="24"/>
          <w:szCs w:val="24"/>
        </w:rPr>
        <w:t>lo</w:t>
      </w:r>
      <w:r w:rsidRPr="007A7ECA">
        <w:rPr>
          <w:rFonts w:ascii="Avenir Roman" w:hAnsi="Avenir Roman"/>
          <w:spacing w:val="-1"/>
          <w:sz w:val="24"/>
          <w:szCs w:val="24"/>
        </w:rPr>
        <w:t>r</w:t>
      </w:r>
      <w:r w:rsidRPr="007A7ECA">
        <w:rPr>
          <w:rFonts w:ascii="Avenir Roman" w:hAnsi="Avenir Roman"/>
          <w:sz w:val="24"/>
          <w:szCs w:val="24"/>
        </w:rPr>
        <w:t>e</w:t>
      </w:r>
      <w:r w:rsidRPr="007A7ECA">
        <w:rPr>
          <w:rFonts w:ascii="Avenir Roman" w:hAnsi="Avenir Roman"/>
          <w:spacing w:val="-3"/>
          <w:sz w:val="24"/>
          <w:szCs w:val="24"/>
        </w:rPr>
        <w:t xml:space="preserve"> </w:t>
      </w:r>
      <w:r w:rsidRPr="007A7ECA">
        <w:rPr>
          <w:rFonts w:ascii="Avenir Roman" w:hAnsi="Avenir Roman"/>
          <w:sz w:val="24"/>
          <w:szCs w:val="24"/>
        </w:rPr>
        <w:t>wh</w:t>
      </w:r>
      <w:r w:rsidRPr="007A7ECA">
        <w:rPr>
          <w:rFonts w:ascii="Avenir Roman" w:hAnsi="Avenir Roman"/>
          <w:spacing w:val="-1"/>
          <w:sz w:val="24"/>
          <w:szCs w:val="24"/>
        </w:rPr>
        <w:t>e</w:t>
      </w:r>
      <w:r w:rsidRPr="007A7ECA">
        <w:rPr>
          <w:rFonts w:ascii="Avenir Roman" w:hAnsi="Avenir Roman"/>
          <w:sz w:val="24"/>
          <w:szCs w:val="24"/>
        </w:rPr>
        <w:t>n</w:t>
      </w:r>
      <w:r w:rsidRPr="007A7ECA">
        <w:rPr>
          <w:rFonts w:ascii="Avenir Roman" w:hAnsi="Avenir Roman"/>
          <w:spacing w:val="1"/>
          <w:sz w:val="24"/>
          <w:szCs w:val="24"/>
        </w:rPr>
        <w:t xml:space="preserve"> </w:t>
      </w:r>
      <w:r w:rsidRPr="007A7ECA">
        <w:rPr>
          <w:rFonts w:ascii="Avenir Roman" w:hAnsi="Avenir Roman"/>
          <w:spacing w:val="-3"/>
          <w:sz w:val="24"/>
          <w:szCs w:val="24"/>
        </w:rPr>
        <w:t>a</w:t>
      </w:r>
      <w:r w:rsidRPr="007A7ECA">
        <w:rPr>
          <w:rFonts w:ascii="Avenir Roman" w:hAnsi="Avenir Roman"/>
          <w:sz w:val="24"/>
          <w:szCs w:val="24"/>
        </w:rPr>
        <w:t xml:space="preserve">nd </w:t>
      </w:r>
      <w:r w:rsidRPr="007A7ECA">
        <w:rPr>
          <w:rFonts w:ascii="Avenir Roman" w:hAnsi="Avenir Roman"/>
          <w:spacing w:val="-3"/>
          <w:sz w:val="24"/>
          <w:szCs w:val="24"/>
        </w:rPr>
        <w:t>w</w:t>
      </w:r>
      <w:r w:rsidRPr="007A7ECA">
        <w:rPr>
          <w:rFonts w:ascii="Avenir Roman" w:hAnsi="Avenir Roman"/>
          <w:sz w:val="24"/>
          <w:szCs w:val="24"/>
        </w:rPr>
        <w:t>he</w:t>
      </w:r>
      <w:r w:rsidRPr="007A7ECA">
        <w:rPr>
          <w:rFonts w:ascii="Avenir Roman" w:hAnsi="Avenir Roman"/>
          <w:spacing w:val="-1"/>
          <w:sz w:val="24"/>
          <w:szCs w:val="24"/>
        </w:rPr>
        <w:t>r</w:t>
      </w:r>
      <w:r w:rsidRPr="007A7ECA">
        <w:rPr>
          <w:rFonts w:ascii="Avenir Roman" w:hAnsi="Avenir Roman"/>
          <w:sz w:val="24"/>
          <w:szCs w:val="24"/>
        </w:rPr>
        <w:t xml:space="preserve">e </w:t>
      </w:r>
      <w:r w:rsidRPr="007A7ECA">
        <w:rPr>
          <w:rFonts w:ascii="Avenir Roman" w:hAnsi="Avenir Roman"/>
          <w:spacing w:val="-4"/>
          <w:sz w:val="24"/>
          <w:szCs w:val="24"/>
        </w:rPr>
        <w:t>C</w:t>
      </w:r>
      <w:r w:rsidRPr="007A7ECA">
        <w:rPr>
          <w:rFonts w:ascii="Avenir Roman" w:hAnsi="Avenir Roman"/>
          <w:sz w:val="24"/>
          <w:szCs w:val="24"/>
        </w:rPr>
        <w:t>hicago</w:t>
      </w:r>
      <w:r w:rsidRPr="007A7ECA">
        <w:rPr>
          <w:rFonts w:ascii="Avenir Roman" w:hAnsi="Avenir Roman"/>
          <w:spacing w:val="-4"/>
          <w:sz w:val="24"/>
          <w:szCs w:val="24"/>
        </w:rPr>
        <w:t xml:space="preserve"> </w:t>
      </w:r>
      <w:r w:rsidRPr="007A7ECA">
        <w:rPr>
          <w:rFonts w:ascii="Avenir Roman" w:hAnsi="Avenir Roman"/>
          <w:spacing w:val="-3"/>
          <w:sz w:val="24"/>
          <w:szCs w:val="24"/>
        </w:rPr>
        <w:t>a</w:t>
      </w:r>
      <w:r w:rsidRPr="007A7ECA">
        <w:rPr>
          <w:rFonts w:ascii="Avenir Roman" w:hAnsi="Avenir Roman"/>
          <w:sz w:val="24"/>
          <w:szCs w:val="24"/>
        </w:rPr>
        <w:t>d</w:t>
      </w:r>
      <w:r w:rsidRPr="007A7ECA">
        <w:rPr>
          <w:rFonts w:ascii="Avenir Roman" w:hAnsi="Avenir Roman"/>
          <w:spacing w:val="-2"/>
          <w:sz w:val="24"/>
          <w:szCs w:val="24"/>
        </w:rPr>
        <w:t>o</w:t>
      </w:r>
      <w:r w:rsidRPr="007A7ECA">
        <w:rPr>
          <w:rFonts w:ascii="Avenir Roman" w:hAnsi="Avenir Roman"/>
          <w:sz w:val="24"/>
          <w:szCs w:val="24"/>
        </w:rPr>
        <w:t>lesc</w:t>
      </w:r>
      <w:r w:rsidRPr="007A7ECA">
        <w:rPr>
          <w:rFonts w:ascii="Avenir Roman" w:hAnsi="Avenir Roman"/>
          <w:spacing w:val="-3"/>
          <w:sz w:val="24"/>
          <w:szCs w:val="24"/>
        </w:rPr>
        <w:t>e</w:t>
      </w:r>
      <w:r w:rsidRPr="007A7ECA">
        <w:rPr>
          <w:rFonts w:ascii="Avenir Roman" w:hAnsi="Avenir Roman"/>
          <w:sz w:val="24"/>
          <w:szCs w:val="24"/>
        </w:rPr>
        <w:t>nts a</w:t>
      </w:r>
      <w:r w:rsidRPr="007A7ECA">
        <w:rPr>
          <w:rFonts w:ascii="Avenir Roman" w:hAnsi="Avenir Roman"/>
          <w:spacing w:val="-1"/>
          <w:sz w:val="24"/>
          <w:szCs w:val="24"/>
        </w:rPr>
        <w:t>r</w:t>
      </w:r>
      <w:r w:rsidRPr="007A7ECA">
        <w:rPr>
          <w:rFonts w:ascii="Avenir Roman" w:hAnsi="Avenir Roman"/>
          <w:sz w:val="24"/>
          <w:szCs w:val="24"/>
        </w:rPr>
        <w:t>e e</w:t>
      </w:r>
      <w:r w:rsidRPr="007A7ECA">
        <w:rPr>
          <w:rFonts w:ascii="Avenir Roman" w:hAnsi="Avenir Roman"/>
          <w:spacing w:val="-2"/>
          <w:sz w:val="24"/>
          <w:szCs w:val="24"/>
        </w:rPr>
        <w:t>x</w:t>
      </w:r>
      <w:r w:rsidRPr="007A7ECA">
        <w:rPr>
          <w:rFonts w:ascii="Avenir Roman" w:hAnsi="Avenir Roman"/>
          <w:spacing w:val="-1"/>
          <w:sz w:val="24"/>
          <w:szCs w:val="24"/>
        </w:rPr>
        <w:t>p</w:t>
      </w:r>
      <w:r w:rsidRPr="007A7ECA">
        <w:rPr>
          <w:rFonts w:ascii="Avenir Roman" w:hAnsi="Avenir Roman"/>
          <w:sz w:val="24"/>
          <w:szCs w:val="24"/>
        </w:rPr>
        <w:t>os</w:t>
      </w:r>
      <w:r w:rsidRPr="007A7ECA">
        <w:rPr>
          <w:rFonts w:ascii="Avenir Roman" w:hAnsi="Avenir Roman"/>
          <w:spacing w:val="-1"/>
          <w:sz w:val="24"/>
          <w:szCs w:val="24"/>
        </w:rPr>
        <w:t>e</w:t>
      </w:r>
      <w:r w:rsidRPr="007A7ECA">
        <w:rPr>
          <w:rFonts w:ascii="Avenir Roman" w:hAnsi="Avenir Roman"/>
          <w:sz w:val="24"/>
          <w:szCs w:val="24"/>
        </w:rPr>
        <w:t>d to</w:t>
      </w:r>
      <w:r w:rsidRPr="007A7ECA">
        <w:rPr>
          <w:rFonts w:ascii="Avenir Roman" w:hAnsi="Avenir Roman"/>
          <w:spacing w:val="-2"/>
          <w:sz w:val="24"/>
          <w:szCs w:val="24"/>
        </w:rPr>
        <w:t xml:space="preserve"> </w:t>
      </w:r>
      <w:r w:rsidRPr="007A7ECA">
        <w:rPr>
          <w:rFonts w:ascii="Avenir Roman" w:hAnsi="Avenir Roman"/>
          <w:sz w:val="24"/>
          <w:szCs w:val="24"/>
        </w:rPr>
        <w:t>nei</w:t>
      </w:r>
      <w:r w:rsidRPr="007A7ECA">
        <w:rPr>
          <w:rFonts w:ascii="Avenir Roman" w:hAnsi="Avenir Roman"/>
          <w:spacing w:val="-3"/>
          <w:sz w:val="24"/>
          <w:szCs w:val="24"/>
        </w:rPr>
        <w:t>g</w:t>
      </w:r>
      <w:r w:rsidRPr="007A7ECA">
        <w:rPr>
          <w:rFonts w:ascii="Avenir Roman" w:hAnsi="Avenir Roman"/>
          <w:sz w:val="24"/>
          <w:szCs w:val="24"/>
        </w:rPr>
        <w:t>hbo</w:t>
      </w:r>
      <w:r w:rsidRPr="007A7ECA">
        <w:rPr>
          <w:rFonts w:ascii="Avenir Roman" w:hAnsi="Avenir Roman"/>
          <w:spacing w:val="-2"/>
          <w:sz w:val="24"/>
          <w:szCs w:val="24"/>
        </w:rPr>
        <w:t>r</w:t>
      </w:r>
      <w:r w:rsidRPr="007A7ECA">
        <w:rPr>
          <w:rFonts w:ascii="Avenir Roman" w:hAnsi="Avenir Roman"/>
          <w:sz w:val="24"/>
          <w:szCs w:val="24"/>
        </w:rPr>
        <w:t>ho</w:t>
      </w:r>
      <w:r w:rsidRPr="007A7ECA">
        <w:rPr>
          <w:rFonts w:ascii="Avenir Roman" w:hAnsi="Avenir Roman"/>
          <w:spacing w:val="-4"/>
          <w:sz w:val="24"/>
          <w:szCs w:val="24"/>
        </w:rPr>
        <w:t>o</w:t>
      </w:r>
      <w:r w:rsidRPr="007A7ECA">
        <w:rPr>
          <w:rFonts w:ascii="Avenir Roman" w:hAnsi="Avenir Roman"/>
          <w:sz w:val="24"/>
          <w:szCs w:val="24"/>
        </w:rPr>
        <w:t>d cha</w:t>
      </w:r>
      <w:r w:rsidRPr="007A7ECA">
        <w:rPr>
          <w:rFonts w:ascii="Avenir Roman" w:hAnsi="Avenir Roman"/>
          <w:spacing w:val="-1"/>
          <w:sz w:val="24"/>
          <w:szCs w:val="24"/>
        </w:rPr>
        <w:t>r</w:t>
      </w:r>
      <w:r w:rsidRPr="007A7ECA">
        <w:rPr>
          <w:rFonts w:ascii="Avenir Roman" w:hAnsi="Avenir Roman"/>
          <w:sz w:val="24"/>
          <w:szCs w:val="24"/>
        </w:rPr>
        <w:t>a</w:t>
      </w:r>
      <w:r w:rsidRPr="007A7ECA">
        <w:rPr>
          <w:rFonts w:ascii="Avenir Roman" w:hAnsi="Avenir Roman"/>
          <w:spacing w:val="-2"/>
          <w:sz w:val="24"/>
          <w:szCs w:val="24"/>
        </w:rPr>
        <w:t>c</w:t>
      </w:r>
      <w:r w:rsidRPr="007A7ECA">
        <w:rPr>
          <w:rFonts w:ascii="Avenir Roman" w:hAnsi="Avenir Roman"/>
          <w:sz w:val="24"/>
          <w:szCs w:val="24"/>
        </w:rPr>
        <w:t>te</w:t>
      </w:r>
      <w:r w:rsidRPr="007A7ECA">
        <w:rPr>
          <w:rFonts w:ascii="Avenir Roman" w:hAnsi="Avenir Roman"/>
          <w:spacing w:val="-1"/>
          <w:sz w:val="24"/>
          <w:szCs w:val="24"/>
        </w:rPr>
        <w:t>r</w:t>
      </w:r>
      <w:r w:rsidRPr="007A7ECA">
        <w:rPr>
          <w:rFonts w:ascii="Avenir Roman" w:hAnsi="Avenir Roman"/>
          <w:sz w:val="24"/>
          <w:szCs w:val="24"/>
        </w:rPr>
        <w:t>ist</w:t>
      </w:r>
      <w:r w:rsidRPr="007A7ECA">
        <w:rPr>
          <w:rFonts w:ascii="Avenir Roman" w:hAnsi="Avenir Roman"/>
          <w:spacing w:val="-2"/>
          <w:sz w:val="24"/>
          <w:szCs w:val="24"/>
        </w:rPr>
        <w:t>i</w:t>
      </w:r>
      <w:r w:rsidRPr="007A7ECA">
        <w:rPr>
          <w:rFonts w:ascii="Avenir Roman" w:hAnsi="Avenir Roman"/>
          <w:sz w:val="24"/>
          <w:szCs w:val="24"/>
        </w:rPr>
        <w:t>c</w:t>
      </w:r>
      <w:r w:rsidRPr="007A7ECA">
        <w:rPr>
          <w:rFonts w:ascii="Avenir Roman" w:hAnsi="Avenir Roman"/>
          <w:spacing w:val="2"/>
          <w:sz w:val="24"/>
          <w:szCs w:val="24"/>
        </w:rPr>
        <w:t>s</w:t>
      </w:r>
      <w:r w:rsidRPr="007A7ECA">
        <w:rPr>
          <w:rFonts w:ascii="Avenir Roman" w:hAnsi="Avenir Roman"/>
          <w:sz w:val="24"/>
          <w:szCs w:val="24"/>
        </w:rPr>
        <w:t xml:space="preserve">. </w:t>
      </w:r>
      <w:r w:rsidRPr="007A7ECA">
        <w:rPr>
          <w:rFonts w:ascii="Avenir Roman" w:hAnsi="Avenir Roman"/>
          <w:i/>
          <w:sz w:val="24"/>
          <w:szCs w:val="24"/>
        </w:rPr>
        <w:t>American Journal of Community Psycholog</w:t>
      </w:r>
      <w:r w:rsidR="0022598F" w:rsidRPr="007A7ECA">
        <w:rPr>
          <w:rFonts w:ascii="Avenir Roman" w:hAnsi="Avenir Roman"/>
          <w:i/>
          <w:sz w:val="24"/>
          <w:szCs w:val="24"/>
        </w:rPr>
        <w:t xml:space="preserve">y, </w:t>
      </w:r>
      <w:r w:rsidR="0022598F" w:rsidRPr="007A7ECA">
        <w:rPr>
          <w:rFonts w:ascii="Avenir Roman" w:hAnsi="Avenir Roman"/>
          <w:iCs/>
          <w:sz w:val="24"/>
          <w:szCs w:val="24"/>
        </w:rPr>
        <w:t>Online advance publication.</w:t>
      </w:r>
    </w:p>
    <w:p w14:paraId="68913FE0" w14:textId="65246FBD" w:rsidR="00D44A47" w:rsidRPr="007A7ECA" w:rsidRDefault="00B1362F" w:rsidP="00074977">
      <w:pPr>
        <w:pStyle w:val="BodyText"/>
        <w:spacing w:before="120"/>
        <w:ind w:left="0" w:right="115"/>
        <w:rPr>
          <w:rFonts w:ascii="Avenir Roman" w:hAnsi="Avenir Roman" w:cs="Book Antiqua"/>
          <w:sz w:val="24"/>
          <w:szCs w:val="24"/>
        </w:rPr>
      </w:pPr>
      <w:r w:rsidRPr="007A7ECA">
        <w:rPr>
          <w:rFonts w:ascii="Avenir Roman" w:hAnsi="Avenir Roman" w:cs="Book Antiqua"/>
          <w:sz w:val="24"/>
          <w:szCs w:val="24"/>
        </w:rPr>
        <w:t xml:space="preserve">Uriostegui, M.†, </w:t>
      </w:r>
      <w:r w:rsidRPr="007A7ECA">
        <w:rPr>
          <w:rFonts w:ascii="Avenir Roman" w:hAnsi="Avenir Roman" w:cs="Book Antiqua"/>
          <w:b/>
          <w:sz w:val="24"/>
          <w:szCs w:val="24"/>
        </w:rPr>
        <w:t xml:space="preserve">Roy, A.L., </w:t>
      </w:r>
      <w:r w:rsidR="00023C06" w:rsidRPr="007A7ECA">
        <w:rPr>
          <w:rFonts w:ascii="Avenir Roman" w:hAnsi="Avenir Roman" w:cs="Book Antiqua"/>
          <w:sz w:val="24"/>
          <w:szCs w:val="24"/>
        </w:rPr>
        <w:t>Li-Grining, C.P. (2020</w:t>
      </w:r>
      <w:r w:rsidRPr="007A7ECA">
        <w:rPr>
          <w:rFonts w:ascii="Avenir Roman" w:hAnsi="Avenir Roman" w:cs="Book Antiqua"/>
          <w:sz w:val="24"/>
          <w:szCs w:val="24"/>
        </w:rPr>
        <w:t xml:space="preserve">). What drives you? Black and Latinx youth's critical consciousness, motivations, and academic and career activities. </w:t>
      </w:r>
      <w:r w:rsidRPr="007A7ECA">
        <w:rPr>
          <w:rFonts w:ascii="Avenir Roman" w:hAnsi="Avenir Roman" w:cs="Book Antiqua"/>
          <w:i/>
          <w:sz w:val="24"/>
          <w:szCs w:val="24"/>
        </w:rPr>
        <w:t>Journal of Youth and Adolescence</w:t>
      </w:r>
      <w:r w:rsidR="008E6194" w:rsidRPr="007A7ECA">
        <w:rPr>
          <w:rFonts w:ascii="Avenir Roman" w:hAnsi="Avenir Roman" w:cs="Book Antiqua"/>
          <w:i/>
          <w:sz w:val="24"/>
          <w:szCs w:val="24"/>
        </w:rPr>
        <w:t>,</w:t>
      </w:r>
      <w:r w:rsidR="00023C06" w:rsidRPr="007A7ECA">
        <w:rPr>
          <w:rFonts w:ascii="Avenir Roman" w:hAnsi="Avenir Roman" w:cs="Book Antiqua"/>
          <w:i/>
          <w:sz w:val="24"/>
          <w:szCs w:val="24"/>
        </w:rPr>
        <w:t xml:space="preserve"> </w:t>
      </w:r>
      <w:r w:rsidR="00DD4D19" w:rsidRPr="007A7ECA">
        <w:rPr>
          <w:rFonts w:ascii="Avenir Roman" w:hAnsi="Avenir Roman" w:cs="Book Antiqua"/>
          <w:i/>
          <w:iCs/>
          <w:sz w:val="24"/>
          <w:szCs w:val="24"/>
        </w:rPr>
        <w:t>50</w:t>
      </w:r>
      <w:r w:rsidR="00DD4D19" w:rsidRPr="007A7ECA">
        <w:rPr>
          <w:rFonts w:ascii="Avenir Roman" w:hAnsi="Avenir Roman" w:cs="Book Antiqua"/>
          <w:sz w:val="24"/>
          <w:szCs w:val="24"/>
        </w:rPr>
        <w:t>(1), 58-74</w:t>
      </w:r>
      <w:r w:rsidR="008E6194" w:rsidRPr="007A7ECA">
        <w:rPr>
          <w:rFonts w:ascii="Avenir Roman" w:hAnsi="Avenir Roman" w:cs="Book Antiqua"/>
          <w:sz w:val="24"/>
          <w:szCs w:val="24"/>
        </w:rPr>
        <w:t>.</w:t>
      </w:r>
    </w:p>
    <w:p w14:paraId="274C72C8" w14:textId="77777777" w:rsidR="00B1362F" w:rsidRPr="007A7ECA" w:rsidRDefault="00B1362F" w:rsidP="00074977">
      <w:pPr>
        <w:pStyle w:val="BodyText"/>
        <w:spacing w:before="120"/>
        <w:ind w:left="0" w:right="115"/>
        <w:rPr>
          <w:rFonts w:ascii="Avenir Roman" w:hAnsi="Avenir Roman"/>
          <w:spacing w:val="-1"/>
          <w:sz w:val="24"/>
          <w:szCs w:val="24"/>
        </w:rPr>
      </w:pPr>
      <w:r w:rsidRPr="007A7ECA">
        <w:rPr>
          <w:rFonts w:ascii="Avenir Roman" w:hAnsi="Avenir Roman" w:cs="Book Antiqua"/>
          <w:sz w:val="24"/>
          <w:szCs w:val="24"/>
        </w:rPr>
        <w:t>Da</w:t>
      </w:r>
      <w:r w:rsidRPr="007A7ECA">
        <w:rPr>
          <w:rFonts w:ascii="Avenir Roman" w:hAnsi="Avenir Roman" w:cs="Book Antiqua"/>
          <w:spacing w:val="-2"/>
          <w:sz w:val="24"/>
          <w:szCs w:val="24"/>
        </w:rPr>
        <w:t>V</w:t>
      </w:r>
      <w:r w:rsidRPr="007A7ECA">
        <w:rPr>
          <w:rFonts w:ascii="Avenir Roman" w:hAnsi="Avenir Roman" w:cs="Book Antiqua"/>
          <w:sz w:val="24"/>
          <w:szCs w:val="24"/>
        </w:rPr>
        <w:t>iera, A.</w:t>
      </w:r>
      <w:r w:rsidRPr="007A7ECA">
        <w:rPr>
          <w:rFonts w:ascii="Avenir Roman" w:hAnsi="Avenir Roman" w:cs="Book Antiqua"/>
          <w:spacing w:val="-2"/>
          <w:sz w:val="24"/>
          <w:szCs w:val="24"/>
        </w:rPr>
        <w:t>†</w:t>
      </w:r>
      <w:r w:rsidRPr="007A7ECA">
        <w:rPr>
          <w:rFonts w:ascii="Avenir Roman" w:hAnsi="Avenir Roman" w:cs="Book Antiqua"/>
          <w:sz w:val="24"/>
          <w:szCs w:val="24"/>
        </w:rPr>
        <w:t xml:space="preserve">, </w:t>
      </w:r>
      <w:r w:rsidRPr="007A7ECA">
        <w:rPr>
          <w:rFonts w:ascii="Avenir Roman" w:hAnsi="Avenir Roman" w:cs="Book Antiqua"/>
          <w:b/>
          <w:bCs/>
          <w:spacing w:val="-2"/>
          <w:sz w:val="24"/>
          <w:szCs w:val="24"/>
        </w:rPr>
        <w:t>R</w:t>
      </w:r>
      <w:r w:rsidRPr="007A7ECA">
        <w:rPr>
          <w:rFonts w:ascii="Avenir Roman" w:hAnsi="Avenir Roman" w:cs="Book Antiqua"/>
          <w:b/>
          <w:bCs/>
          <w:sz w:val="24"/>
          <w:szCs w:val="24"/>
        </w:rPr>
        <w:t>o</w:t>
      </w:r>
      <w:r w:rsidRPr="007A7ECA">
        <w:rPr>
          <w:rFonts w:ascii="Avenir Roman" w:hAnsi="Avenir Roman" w:cs="Book Antiqua"/>
          <w:b/>
          <w:bCs/>
          <w:spacing w:val="-1"/>
          <w:sz w:val="24"/>
          <w:szCs w:val="24"/>
        </w:rPr>
        <w:t>y</w:t>
      </w:r>
      <w:r w:rsidRPr="007A7ECA">
        <w:rPr>
          <w:rFonts w:ascii="Avenir Roman" w:hAnsi="Avenir Roman" w:cs="Book Antiqua"/>
          <w:b/>
          <w:bCs/>
          <w:sz w:val="24"/>
          <w:szCs w:val="24"/>
        </w:rPr>
        <w:t>, A.L</w:t>
      </w:r>
      <w:r w:rsidRPr="007A7ECA">
        <w:rPr>
          <w:rFonts w:ascii="Avenir Roman" w:hAnsi="Avenir Roman"/>
          <w:spacing w:val="-3"/>
          <w:sz w:val="24"/>
          <w:szCs w:val="24"/>
        </w:rPr>
        <w:t>.</w:t>
      </w:r>
      <w:r w:rsidRPr="007A7ECA">
        <w:rPr>
          <w:rFonts w:ascii="Avenir Roman" w:hAnsi="Avenir Roman"/>
          <w:sz w:val="24"/>
          <w:szCs w:val="24"/>
        </w:rPr>
        <w:t>,</w:t>
      </w:r>
      <w:r w:rsidRPr="007A7ECA">
        <w:rPr>
          <w:rFonts w:ascii="Avenir Roman" w:hAnsi="Avenir Roman"/>
          <w:spacing w:val="-3"/>
          <w:sz w:val="24"/>
          <w:szCs w:val="24"/>
        </w:rPr>
        <w:t xml:space="preserve"> </w:t>
      </w:r>
      <w:r w:rsidRPr="007A7ECA">
        <w:rPr>
          <w:rFonts w:ascii="Avenir Roman" w:hAnsi="Avenir Roman"/>
          <w:sz w:val="24"/>
          <w:szCs w:val="24"/>
        </w:rPr>
        <w:t>U</w:t>
      </w:r>
      <w:r w:rsidRPr="007A7ECA">
        <w:rPr>
          <w:rFonts w:ascii="Avenir Roman" w:hAnsi="Avenir Roman"/>
          <w:spacing w:val="-1"/>
          <w:sz w:val="24"/>
          <w:szCs w:val="24"/>
        </w:rPr>
        <w:t>r</w:t>
      </w:r>
      <w:r w:rsidRPr="007A7ECA">
        <w:rPr>
          <w:rFonts w:ascii="Avenir Roman" w:hAnsi="Avenir Roman"/>
          <w:sz w:val="24"/>
          <w:szCs w:val="24"/>
        </w:rPr>
        <w:t>iosteg</w:t>
      </w:r>
      <w:r w:rsidRPr="007A7ECA">
        <w:rPr>
          <w:rFonts w:ascii="Avenir Roman" w:hAnsi="Avenir Roman"/>
          <w:spacing w:val="-2"/>
          <w:sz w:val="24"/>
          <w:szCs w:val="24"/>
        </w:rPr>
        <w:t>u</w:t>
      </w:r>
      <w:r w:rsidRPr="007A7ECA">
        <w:rPr>
          <w:rFonts w:ascii="Avenir Roman" w:hAnsi="Avenir Roman"/>
          <w:sz w:val="24"/>
          <w:szCs w:val="24"/>
        </w:rPr>
        <w:t>i,</w:t>
      </w:r>
      <w:r w:rsidRPr="007A7ECA">
        <w:rPr>
          <w:rFonts w:ascii="Avenir Roman" w:hAnsi="Avenir Roman"/>
          <w:spacing w:val="-3"/>
          <w:sz w:val="24"/>
          <w:szCs w:val="24"/>
        </w:rPr>
        <w:t xml:space="preserve"> </w:t>
      </w:r>
      <w:r w:rsidRPr="007A7ECA">
        <w:rPr>
          <w:rFonts w:ascii="Avenir Roman" w:hAnsi="Avenir Roman" w:cs="Book Antiqua"/>
          <w:spacing w:val="-1"/>
          <w:sz w:val="24"/>
          <w:szCs w:val="24"/>
        </w:rPr>
        <w:t>M.</w:t>
      </w:r>
      <w:r w:rsidRPr="007A7ECA">
        <w:rPr>
          <w:rFonts w:ascii="Avenir Roman" w:hAnsi="Avenir Roman" w:cs="Book Antiqua"/>
          <w:sz w:val="24"/>
          <w:szCs w:val="24"/>
        </w:rPr>
        <w:t>†</w:t>
      </w:r>
      <w:r w:rsidRPr="007A7ECA">
        <w:rPr>
          <w:rFonts w:ascii="Avenir Roman" w:hAnsi="Avenir Roman"/>
          <w:sz w:val="24"/>
          <w:szCs w:val="24"/>
        </w:rPr>
        <w:t>,</w:t>
      </w:r>
      <w:r w:rsidRPr="007A7ECA">
        <w:rPr>
          <w:rFonts w:ascii="Avenir Roman" w:hAnsi="Avenir Roman"/>
          <w:spacing w:val="-3"/>
          <w:sz w:val="24"/>
          <w:szCs w:val="24"/>
        </w:rPr>
        <w:t xml:space="preserve"> </w:t>
      </w:r>
      <w:r w:rsidRPr="007A7ECA">
        <w:rPr>
          <w:rFonts w:ascii="Avenir Roman" w:hAnsi="Avenir Roman"/>
          <w:sz w:val="24"/>
          <w:szCs w:val="24"/>
        </w:rPr>
        <w:t>&amp;</w:t>
      </w:r>
      <w:r w:rsidRPr="007A7ECA">
        <w:rPr>
          <w:rFonts w:ascii="Avenir Roman" w:hAnsi="Avenir Roman"/>
          <w:spacing w:val="1"/>
          <w:sz w:val="24"/>
          <w:szCs w:val="24"/>
        </w:rPr>
        <w:t xml:space="preserve"> </w:t>
      </w:r>
      <w:r w:rsidRPr="007A7ECA">
        <w:rPr>
          <w:rFonts w:ascii="Avenir Roman" w:hAnsi="Avenir Roman"/>
          <w:sz w:val="24"/>
          <w:szCs w:val="24"/>
        </w:rPr>
        <w:t>Fies</w:t>
      </w:r>
      <w:r w:rsidRPr="007A7ECA">
        <w:rPr>
          <w:rFonts w:ascii="Avenir Roman" w:hAnsi="Avenir Roman"/>
          <w:spacing w:val="-3"/>
          <w:sz w:val="24"/>
          <w:szCs w:val="24"/>
        </w:rPr>
        <w:t>ta</w:t>
      </w:r>
      <w:r w:rsidRPr="007A7ECA">
        <w:rPr>
          <w:rFonts w:ascii="Avenir Roman" w:hAnsi="Avenir Roman"/>
          <w:sz w:val="24"/>
          <w:szCs w:val="24"/>
        </w:rPr>
        <w:t xml:space="preserve">, D.* </w:t>
      </w:r>
      <w:r w:rsidRPr="007A7ECA">
        <w:rPr>
          <w:rFonts w:ascii="Avenir Roman" w:hAnsi="Avenir Roman"/>
          <w:spacing w:val="1"/>
          <w:sz w:val="24"/>
          <w:szCs w:val="24"/>
        </w:rPr>
        <w:t>(</w:t>
      </w:r>
      <w:r w:rsidRPr="007A7ECA">
        <w:rPr>
          <w:rFonts w:ascii="Avenir Roman" w:hAnsi="Avenir Roman"/>
          <w:spacing w:val="-2"/>
          <w:sz w:val="24"/>
          <w:szCs w:val="24"/>
        </w:rPr>
        <w:t>2020)</w:t>
      </w:r>
      <w:r w:rsidRPr="007A7ECA">
        <w:rPr>
          <w:rFonts w:ascii="Avenir Roman" w:hAnsi="Avenir Roman"/>
          <w:sz w:val="24"/>
          <w:szCs w:val="24"/>
        </w:rPr>
        <w:t xml:space="preserve">. </w:t>
      </w:r>
      <w:r w:rsidRPr="007A7ECA">
        <w:rPr>
          <w:rFonts w:ascii="Avenir Roman" w:hAnsi="Avenir Roman"/>
          <w:spacing w:val="-1"/>
          <w:sz w:val="24"/>
          <w:szCs w:val="24"/>
        </w:rPr>
        <w:t xml:space="preserve">Safe spaces embedded in dangerous contexts: </w:t>
      </w:r>
      <w:r w:rsidRPr="007A7ECA">
        <w:rPr>
          <w:rFonts w:ascii="Avenir Roman" w:hAnsi="Avenir Roman"/>
          <w:sz w:val="24"/>
          <w:szCs w:val="24"/>
        </w:rPr>
        <w:t>H</w:t>
      </w:r>
      <w:r w:rsidRPr="007A7ECA">
        <w:rPr>
          <w:rFonts w:ascii="Avenir Roman" w:hAnsi="Avenir Roman"/>
          <w:spacing w:val="-3"/>
          <w:sz w:val="24"/>
          <w:szCs w:val="24"/>
        </w:rPr>
        <w:t>o</w:t>
      </w:r>
      <w:r w:rsidRPr="007A7ECA">
        <w:rPr>
          <w:rFonts w:ascii="Avenir Roman" w:hAnsi="Avenir Roman"/>
          <w:sz w:val="24"/>
          <w:szCs w:val="24"/>
        </w:rPr>
        <w:t xml:space="preserve">w </w:t>
      </w:r>
      <w:r w:rsidRPr="007A7ECA">
        <w:rPr>
          <w:rFonts w:ascii="Avenir Roman" w:hAnsi="Avenir Roman"/>
          <w:spacing w:val="-2"/>
          <w:sz w:val="24"/>
          <w:szCs w:val="24"/>
        </w:rPr>
        <w:t xml:space="preserve">Chicago youth </w:t>
      </w:r>
      <w:r w:rsidRPr="007A7ECA">
        <w:rPr>
          <w:rFonts w:ascii="Avenir Roman" w:hAnsi="Avenir Roman"/>
          <w:sz w:val="24"/>
          <w:szCs w:val="24"/>
        </w:rPr>
        <w:t>naviga</w:t>
      </w:r>
      <w:r w:rsidRPr="007A7ECA">
        <w:rPr>
          <w:rFonts w:ascii="Avenir Roman" w:hAnsi="Avenir Roman"/>
          <w:spacing w:val="-3"/>
          <w:sz w:val="24"/>
          <w:szCs w:val="24"/>
        </w:rPr>
        <w:t>t</w:t>
      </w:r>
      <w:r w:rsidRPr="007A7ECA">
        <w:rPr>
          <w:rFonts w:ascii="Avenir Roman" w:hAnsi="Avenir Roman"/>
          <w:sz w:val="24"/>
          <w:szCs w:val="24"/>
        </w:rPr>
        <w:t xml:space="preserve">e </w:t>
      </w:r>
      <w:r w:rsidRPr="007A7ECA">
        <w:rPr>
          <w:rFonts w:ascii="Avenir Roman" w:hAnsi="Avenir Roman"/>
          <w:spacing w:val="-1"/>
          <w:sz w:val="24"/>
          <w:szCs w:val="24"/>
        </w:rPr>
        <w:t>d</w:t>
      </w:r>
      <w:r w:rsidRPr="007A7ECA">
        <w:rPr>
          <w:rFonts w:ascii="Avenir Roman" w:hAnsi="Avenir Roman"/>
          <w:sz w:val="24"/>
          <w:szCs w:val="24"/>
        </w:rPr>
        <w:t>aily</w:t>
      </w:r>
      <w:r w:rsidRPr="007A7ECA">
        <w:rPr>
          <w:rFonts w:ascii="Avenir Roman" w:hAnsi="Avenir Roman"/>
          <w:spacing w:val="-3"/>
          <w:sz w:val="24"/>
          <w:szCs w:val="24"/>
        </w:rPr>
        <w:t xml:space="preserve"> </w:t>
      </w:r>
      <w:r w:rsidRPr="007A7ECA">
        <w:rPr>
          <w:rFonts w:ascii="Avenir Roman" w:hAnsi="Avenir Roman"/>
          <w:sz w:val="24"/>
          <w:szCs w:val="24"/>
        </w:rPr>
        <w:t>life</w:t>
      </w:r>
      <w:r w:rsidRPr="007A7ECA">
        <w:rPr>
          <w:rFonts w:ascii="Avenir Roman" w:hAnsi="Avenir Roman"/>
          <w:spacing w:val="-3"/>
          <w:sz w:val="24"/>
          <w:szCs w:val="24"/>
        </w:rPr>
        <w:t xml:space="preserve"> </w:t>
      </w:r>
      <w:r w:rsidRPr="007A7ECA">
        <w:rPr>
          <w:rFonts w:ascii="Avenir Roman" w:hAnsi="Avenir Roman"/>
          <w:sz w:val="24"/>
          <w:szCs w:val="24"/>
        </w:rPr>
        <w:t xml:space="preserve">and </w:t>
      </w:r>
      <w:r w:rsidRPr="007A7ECA">
        <w:rPr>
          <w:rFonts w:ascii="Avenir Roman" w:hAnsi="Avenir Roman"/>
          <w:spacing w:val="-2"/>
          <w:sz w:val="24"/>
          <w:szCs w:val="24"/>
        </w:rPr>
        <w:t>d</w:t>
      </w:r>
      <w:r w:rsidRPr="007A7ECA">
        <w:rPr>
          <w:rFonts w:ascii="Avenir Roman" w:hAnsi="Avenir Roman"/>
          <w:sz w:val="24"/>
          <w:szCs w:val="24"/>
        </w:rPr>
        <w:t>e</w:t>
      </w:r>
      <w:r w:rsidRPr="007A7ECA">
        <w:rPr>
          <w:rFonts w:ascii="Avenir Roman" w:hAnsi="Avenir Roman"/>
          <w:spacing w:val="-1"/>
          <w:sz w:val="24"/>
          <w:szCs w:val="24"/>
        </w:rPr>
        <w:t>m</w:t>
      </w:r>
      <w:r w:rsidRPr="007A7ECA">
        <w:rPr>
          <w:rFonts w:ascii="Avenir Roman" w:hAnsi="Avenir Roman"/>
          <w:spacing w:val="-3"/>
          <w:sz w:val="24"/>
          <w:szCs w:val="24"/>
        </w:rPr>
        <w:t>o</w:t>
      </w:r>
      <w:r w:rsidRPr="007A7ECA">
        <w:rPr>
          <w:rFonts w:ascii="Avenir Roman" w:hAnsi="Avenir Roman"/>
          <w:sz w:val="24"/>
          <w:szCs w:val="24"/>
        </w:rPr>
        <w:t>nst</w:t>
      </w:r>
      <w:r w:rsidRPr="007A7ECA">
        <w:rPr>
          <w:rFonts w:ascii="Avenir Roman" w:hAnsi="Avenir Roman"/>
          <w:spacing w:val="-1"/>
          <w:sz w:val="24"/>
          <w:szCs w:val="24"/>
        </w:rPr>
        <w:t>r</w:t>
      </w:r>
      <w:r w:rsidRPr="007A7ECA">
        <w:rPr>
          <w:rFonts w:ascii="Avenir Roman" w:hAnsi="Avenir Roman"/>
          <w:sz w:val="24"/>
          <w:szCs w:val="24"/>
        </w:rPr>
        <w:t xml:space="preserve">ate </w:t>
      </w:r>
      <w:r w:rsidRPr="007A7ECA">
        <w:rPr>
          <w:rFonts w:ascii="Avenir Roman" w:hAnsi="Avenir Roman"/>
          <w:spacing w:val="-1"/>
          <w:sz w:val="24"/>
          <w:szCs w:val="24"/>
        </w:rPr>
        <w:t>r</w:t>
      </w:r>
      <w:r w:rsidRPr="007A7ECA">
        <w:rPr>
          <w:rFonts w:ascii="Avenir Roman" w:hAnsi="Avenir Roman"/>
          <w:sz w:val="24"/>
          <w:szCs w:val="24"/>
        </w:rPr>
        <w:t>e</w:t>
      </w:r>
      <w:r w:rsidRPr="007A7ECA">
        <w:rPr>
          <w:rFonts w:ascii="Avenir Roman" w:hAnsi="Avenir Roman"/>
          <w:spacing w:val="-3"/>
          <w:sz w:val="24"/>
          <w:szCs w:val="24"/>
        </w:rPr>
        <w:t>s</w:t>
      </w:r>
      <w:r w:rsidRPr="007A7ECA">
        <w:rPr>
          <w:rFonts w:ascii="Avenir Roman" w:hAnsi="Avenir Roman"/>
          <w:sz w:val="24"/>
          <w:szCs w:val="24"/>
        </w:rPr>
        <w:t>ili</w:t>
      </w:r>
      <w:r w:rsidRPr="007A7ECA">
        <w:rPr>
          <w:rFonts w:ascii="Avenir Roman" w:hAnsi="Avenir Roman"/>
          <w:spacing w:val="-2"/>
          <w:sz w:val="24"/>
          <w:szCs w:val="24"/>
        </w:rPr>
        <w:t>e</w:t>
      </w:r>
      <w:r w:rsidRPr="007A7ECA">
        <w:rPr>
          <w:rFonts w:ascii="Avenir Roman" w:hAnsi="Avenir Roman"/>
          <w:sz w:val="24"/>
          <w:szCs w:val="24"/>
        </w:rPr>
        <w:t>nce</w:t>
      </w:r>
      <w:r w:rsidRPr="007A7ECA">
        <w:rPr>
          <w:rFonts w:ascii="Avenir Roman" w:hAnsi="Avenir Roman"/>
          <w:spacing w:val="-2"/>
          <w:sz w:val="24"/>
          <w:szCs w:val="24"/>
        </w:rPr>
        <w:t xml:space="preserve"> </w:t>
      </w:r>
      <w:r w:rsidRPr="007A7ECA">
        <w:rPr>
          <w:rFonts w:ascii="Avenir Roman" w:hAnsi="Avenir Roman"/>
          <w:sz w:val="24"/>
          <w:szCs w:val="24"/>
        </w:rPr>
        <w:t>in</w:t>
      </w:r>
      <w:r w:rsidRPr="007A7ECA">
        <w:rPr>
          <w:rFonts w:ascii="Avenir Roman" w:hAnsi="Avenir Roman"/>
          <w:spacing w:val="-1"/>
          <w:sz w:val="24"/>
          <w:szCs w:val="24"/>
        </w:rPr>
        <w:t xml:space="preserve"> </w:t>
      </w:r>
      <w:r w:rsidRPr="007A7ECA">
        <w:rPr>
          <w:rFonts w:ascii="Avenir Roman" w:hAnsi="Avenir Roman"/>
          <w:sz w:val="24"/>
          <w:szCs w:val="24"/>
        </w:rPr>
        <w:t>hi</w:t>
      </w:r>
      <w:r w:rsidRPr="007A7ECA">
        <w:rPr>
          <w:rFonts w:ascii="Avenir Roman" w:hAnsi="Avenir Roman"/>
          <w:spacing w:val="-3"/>
          <w:sz w:val="24"/>
          <w:szCs w:val="24"/>
        </w:rPr>
        <w:t>g</w:t>
      </w:r>
      <w:r w:rsidRPr="007A7ECA">
        <w:rPr>
          <w:rFonts w:ascii="Avenir Roman" w:hAnsi="Avenir Roman"/>
          <w:spacing w:val="1"/>
          <w:sz w:val="24"/>
          <w:szCs w:val="24"/>
        </w:rPr>
        <w:t>h</w:t>
      </w:r>
      <w:r w:rsidRPr="007A7ECA">
        <w:rPr>
          <w:rFonts w:ascii="Avenir Roman" w:hAnsi="Avenir Roman"/>
          <w:sz w:val="24"/>
          <w:szCs w:val="24"/>
        </w:rPr>
        <w:t>-c</w:t>
      </w:r>
      <w:r w:rsidRPr="007A7ECA">
        <w:rPr>
          <w:rFonts w:ascii="Avenir Roman" w:hAnsi="Avenir Roman"/>
          <w:spacing w:val="-3"/>
          <w:sz w:val="24"/>
          <w:szCs w:val="24"/>
        </w:rPr>
        <w:t>r</w:t>
      </w:r>
      <w:r w:rsidRPr="007A7ECA">
        <w:rPr>
          <w:rFonts w:ascii="Avenir Roman" w:hAnsi="Avenir Roman"/>
          <w:sz w:val="24"/>
          <w:szCs w:val="24"/>
        </w:rPr>
        <w:t>ime n</w:t>
      </w:r>
      <w:r w:rsidRPr="007A7ECA">
        <w:rPr>
          <w:rFonts w:ascii="Avenir Roman" w:hAnsi="Avenir Roman"/>
          <w:spacing w:val="-3"/>
          <w:sz w:val="24"/>
          <w:szCs w:val="24"/>
        </w:rPr>
        <w:t>e</w:t>
      </w:r>
      <w:r w:rsidRPr="007A7ECA">
        <w:rPr>
          <w:rFonts w:ascii="Avenir Roman" w:hAnsi="Avenir Roman"/>
          <w:sz w:val="24"/>
          <w:szCs w:val="24"/>
        </w:rPr>
        <w:t>ig</w:t>
      </w:r>
      <w:r w:rsidRPr="007A7ECA">
        <w:rPr>
          <w:rFonts w:ascii="Avenir Roman" w:hAnsi="Avenir Roman"/>
          <w:spacing w:val="1"/>
          <w:sz w:val="24"/>
          <w:szCs w:val="24"/>
        </w:rPr>
        <w:t>h</w:t>
      </w:r>
      <w:r w:rsidRPr="007A7ECA">
        <w:rPr>
          <w:rFonts w:ascii="Avenir Roman" w:hAnsi="Avenir Roman"/>
          <w:sz w:val="24"/>
          <w:szCs w:val="24"/>
        </w:rPr>
        <w:t>bo</w:t>
      </w:r>
      <w:r w:rsidRPr="007A7ECA">
        <w:rPr>
          <w:rFonts w:ascii="Avenir Roman" w:hAnsi="Avenir Roman"/>
          <w:spacing w:val="-4"/>
          <w:sz w:val="24"/>
          <w:szCs w:val="24"/>
        </w:rPr>
        <w:t>r</w:t>
      </w:r>
      <w:r w:rsidRPr="007A7ECA">
        <w:rPr>
          <w:rFonts w:ascii="Avenir Roman" w:hAnsi="Avenir Roman"/>
          <w:sz w:val="24"/>
          <w:szCs w:val="24"/>
        </w:rPr>
        <w:t>ho</w:t>
      </w:r>
      <w:r w:rsidRPr="007A7ECA">
        <w:rPr>
          <w:rFonts w:ascii="Avenir Roman" w:hAnsi="Avenir Roman"/>
          <w:spacing w:val="-2"/>
          <w:sz w:val="24"/>
          <w:szCs w:val="24"/>
        </w:rPr>
        <w:t>o</w:t>
      </w:r>
      <w:r w:rsidRPr="007A7ECA">
        <w:rPr>
          <w:rFonts w:ascii="Avenir Roman" w:hAnsi="Avenir Roman"/>
          <w:sz w:val="24"/>
          <w:szCs w:val="24"/>
        </w:rPr>
        <w:t>d</w:t>
      </w:r>
      <w:r w:rsidRPr="007A7ECA">
        <w:rPr>
          <w:rFonts w:ascii="Avenir Roman" w:hAnsi="Avenir Roman"/>
          <w:spacing w:val="1"/>
          <w:sz w:val="24"/>
          <w:szCs w:val="24"/>
        </w:rPr>
        <w:t>s</w:t>
      </w:r>
      <w:r w:rsidRPr="007A7ECA">
        <w:rPr>
          <w:rFonts w:ascii="Avenir Roman" w:hAnsi="Avenir Roman"/>
          <w:sz w:val="24"/>
          <w:szCs w:val="24"/>
        </w:rPr>
        <w:t>.</w:t>
      </w:r>
      <w:r w:rsidRPr="007A7ECA">
        <w:rPr>
          <w:rFonts w:ascii="Avenir Roman" w:hAnsi="Avenir Roman"/>
          <w:spacing w:val="-1"/>
          <w:sz w:val="24"/>
          <w:szCs w:val="24"/>
        </w:rPr>
        <w:t xml:space="preserve"> </w:t>
      </w:r>
      <w:r w:rsidRPr="007A7ECA">
        <w:rPr>
          <w:rFonts w:ascii="Avenir Roman" w:hAnsi="Avenir Roman" w:cs="Book Antiqua"/>
          <w:i/>
          <w:spacing w:val="-4"/>
          <w:sz w:val="24"/>
          <w:szCs w:val="24"/>
        </w:rPr>
        <w:t>A</w:t>
      </w:r>
      <w:r w:rsidRPr="007A7ECA">
        <w:rPr>
          <w:rFonts w:ascii="Avenir Roman" w:hAnsi="Avenir Roman" w:cs="Book Antiqua"/>
          <w:i/>
          <w:sz w:val="24"/>
          <w:szCs w:val="24"/>
        </w:rPr>
        <w:t>me</w:t>
      </w:r>
      <w:r w:rsidRPr="007A7ECA">
        <w:rPr>
          <w:rFonts w:ascii="Avenir Roman" w:hAnsi="Avenir Roman" w:cs="Book Antiqua"/>
          <w:i/>
          <w:spacing w:val="-2"/>
          <w:sz w:val="24"/>
          <w:szCs w:val="24"/>
        </w:rPr>
        <w:t>r</w:t>
      </w:r>
      <w:r w:rsidRPr="007A7ECA">
        <w:rPr>
          <w:rFonts w:ascii="Avenir Roman" w:hAnsi="Avenir Roman" w:cs="Book Antiqua"/>
          <w:i/>
          <w:sz w:val="24"/>
          <w:szCs w:val="24"/>
        </w:rPr>
        <w:t>i</w:t>
      </w:r>
      <w:r w:rsidRPr="007A7ECA">
        <w:rPr>
          <w:rFonts w:ascii="Avenir Roman" w:hAnsi="Avenir Roman" w:cs="Book Antiqua"/>
          <w:i/>
          <w:spacing w:val="-2"/>
          <w:sz w:val="24"/>
          <w:szCs w:val="24"/>
        </w:rPr>
        <w:t>c</w:t>
      </w:r>
      <w:r w:rsidRPr="007A7ECA">
        <w:rPr>
          <w:rFonts w:ascii="Avenir Roman" w:hAnsi="Avenir Roman" w:cs="Book Antiqua"/>
          <w:i/>
          <w:sz w:val="24"/>
          <w:szCs w:val="24"/>
        </w:rPr>
        <w:t xml:space="preserve">an </w:t>
      </w:r>
      <w:r w:rsidRPr="007A7ECA">
        <w:rPr>
          <w:rFonts w:ascii="Avenir Roman" w:hAnsi="Avenir Roman" w:cs="Book Antiqua"/>
          <w:i/>
          <w:spacing w:val="-2"/>
          <w:sz w:val="24"/>
          <w:szCs w:val="24"/>
        </w:rPr>
        <w:t>J</w:t>
      </w:r>
      <w:r w:rsidRPr="007A7ECA">
        <w:rPr>
          <w:rFonts w:ascii="Avenir Roman" w:hAnsi="Avenir Roman" w:cs="Book Antiqua"/>
          <w:i/>
          <w:sz w:val="24"/>
          <w:szCs w:val="24"/>
        </w:rPr>
        <w:t>ou</w:t>
      </w:r>
      <w:r w:rsidRPr="007A7ECA">
        <w:rPr>
          <w:rFonts w:ascii="Avenir Roman" w:hAnsi="Avenir Roman" w:cs="Book Antiqua"/>
          <w:i/>
          <w:spacing w:val="-3"/>
          <w:sz w:val="24"/>
          <w:szCs w:val="24"/>
        </w:rPr>
        <w:t>r</w:t>
      </w:r>
      <w:r w:rsidRPr="007A7ECA">
        <w:rPr>
          <w:rFonts w:ascii="Avenir Roman" w:hAnsi="Avenir Roman" w:cs="Book Antiqua"/>
          <w:i/>
          <w:sz w:val="24"/>
          <w:szCs w:val="24"/>
        </w:rPr>
        <w:t>nal</w:t>
      </w:r>
      <w:r w:rsidRPr="007A7ECA">
        <w:rPr>
          <w:rFonts w:ascii="Avenir Roman" w:hAnsi="Avenir Roman" w:cs="Book Antiqua"/>
          <w:i/>
          <w:spacing w:val="1"/>
          <w:sz w:val="24"/>
          <w:szCs w:val="24"/>
        </w:rPr>
        <w:t xml:space="preserve"> </w:t>
      </w:r>
      <w:r w:rsidRPr="007A7ECA">
        <w:rPr>
          <w:rFonts w:ascii="Avenir Roman" w:hAnsi="Avenir Roman" w:cs="Book Antiqua"/>
          <w:i/>
          <w:spacing w:val="-2"/>
          <w:sz w:val="24"/>
          <w:szCs w:val="24"/>
        </w:rPr>
        <w:t>o</w:t>
      </w:r>
      <w:r w:rsidRPr="007A7ECA">
        <w:rPr>
          <w:rFonts w:ascii="Avenir Roman" w:hAnsi="Avenir Roman" w:cs="Book Antiqua"/>
          <w:i/>
          <w:sz w:val="24"/>
          <w:szCs w:val="24"/>
        </w:rPr>
        <w:t>f</w:t>
      </w:r>
      <w:r w:rsidRPr="007A7ECA">
        <w:rPr>
          <w:rFonts w:ascii="Avenir Roman" w:hAnsi="Avenir Roman" w:cs="Book Antiqua"/>
          <w:i/>
          <w:spacing w:val="1"/>
          <w:sz w:val="24"/>
          <w:szCs w:val="24"/>
        </w:rPr>
        <w:t xml:space="preserve"> </w:t>
      </w:r>
      <w:r w:rsidRPr="007A7ECA">
        <w:rPr>
          <w:rFonts w:ascii="Avenir Roman" w:hAnsi="Avenir Roman" w:cs="Book Antiqua"/>
          <w:i/>
          <w:spacing w:val="-1"/>
          <w:sz w:val="24"/>
          <w:szCs w:val="24"/>
        </w:rPr>
        <w:t>C</w:t>
      </w:r>
      <w:r w:rsidRPr="007A7ECA">
        <w:rPr>
          <w:rFonts w:ascii="Avenir Roman" w:hAnsi="Avenir Roman" w:cs="Book Antiqua"/>
          <w:i/>
          <w:spacing w:val="-2"/>
          <w:sz w:val="24"/>
          <w:szCs w:val="24"/>
        </w:rPr>
        <w:t>o</w:t>
      </w:r>
      <w:r w:rsidRPr="007A7ECA">
        <w:rPr>
          <w:rFonts w:ascii="Avenir Roman" w:hAnsi="Avenir Roman" w:cs="Book Antiqua"/>
          <w:i/>
          <w:sz w:val="24"/>
          <w:szCs w:val="24"/>
        </w:rPr>
        <w:t>mmu</w:t>
      </w:r>
      <w:r w:rsidRPr="007A7ECA">
        <w:rPr>
          <w:rFonts w:ascii="Avenir Roman" w:hAnsi="Avenir Roman" w:cs="Book Antiqua"/>
          <w:i/>
          <w:spacing w:val="-4"/>
          <w:sz w:val="24"/>
          <w:szCs w:val="24"/>
        </w:rPr>
        <w:t>n</w:t>
      </w:r>
      <w:r w:rsidRPr="007A7ECA">
        <w:rPr>
          <w:rFonts w:ascii="Avenir Roman" w:hAnsi="Avenir Roman" w:cs="Book Antiqua"/>
          <w:i/>
          <w:sz w:val="24"/>
          <w:szCs w:val="24"/>
        </w:rPr>
        <w:t>i</w:t>
      </w:r>
      <w:r w:rsidRPr="007A7ECA">
        <w:rPr>
          <w:rFonts w:ascii="Avenir Roman" w:hAnsi="Avenir Roman" w:cs="Book Antiqua"/>
          <w:i/>
          <w:spacing w:val="-2"/>
          <w:sz w:val="24"/>
          <w:szCs w:val="24"/>
        </w:rPr>
        <w:t>t</w:t>
      </w:r>
      <w:r w:rsidRPr="007A7ECA">
        <w:rPr>
          <w:rFonts w:ascii="Avenir Roman" w:hAnsi="Avenir Roman" w:cs="Book Antiqua"/>
          <w:i/>
          <w:sz w:val="24"/>
          <w:szCs w:val="24"/>
        </w:rPr>
        <w:t>y Psy</w:t>
      </w:r>
      <w:r w:rsidRPr="007A7ECA">
        <w:rPr>
          <w:rFonts w:ascii="Avenir Roman" w:hAnsi="Avenir Roman" w:cs="Book Antiqua"/>
          <w:i/>
          <w:spacing w:val="-2"/>
          <w:sz w:val="24"/>
          <w:szCs w:val="24"/>
        </w:rPr>
        <w:t>c</w:t>
      </w:r>
      <w:r w:rsidRPr="007A7ECA">
        <w:rPr>
          <w:rFonts w:ascii="Avenir Roman" w:hAnsi="Avenir Roman" w:cs="Book Antiqua"/>
          <w:i/>
          <w:sz w:val="24"/>
          <w:szCs w:val="24"/>
        </w:rPr>
        <w:t>ho</w:t>
      </w:r>
      <w:r w:rsidRPr="007A7ECA">
        <w:rPr>
          <w:rFonts w:ascii="Avenir Roman" w:hAnsi="Avenir Roman" w:cs="Book Antiqua"/>
          <w:i/>
          <w:spacing w:val="1"/>
          <w:sz w:val="24"/>
          <w:szCs w:val="24"/>
        </w:rPr>
        <w:t>l</w:t>
      </w:r>
      <w:r w:rsidRPr="007A7ECA">
        <w:rPr>
          <w:rFonts w:ascii="Avenir Roman" w:hAnsi="Avenir Roman" w:cs="Book Antiqua"/>
          <w:i/>
          <w:spacing w:val="-2"/>
          <w:sz w:val="24"/>
          <w:szCs w:val="24"/>
        </w:rPr>
        <w:t>o</w:t>
      </w:r>
      <w:r w:rsidRPr="007A7ECA">
        <w:rPr>
          <w:rFonts w:ascii="Avenir Roman" w:hAnsi="Avenir Roman" w:cs="Book Antiqua"/>
          <w:i/>
          <w:sz w:val="24"/>
          <w:szCs w:val="24"/>
        </w:rPr>
        <w:t>gy, 66</w:t>
      </w:r>
      <w:r w:rsidRPr="007A7ECA">
        <w:rPr>
          <w:rFonts w:ascii="Avenir Roman" w:hAnsi="Avenir Roman" w:cs="Book Antiqua"/>
          <w:sz w:val="24"/>
          <w:szCs w:val="24"/>
        </w:rPr>
        <w:t>(1-2),</w:t>
      </w:r>
      <w:r w:rsidRPr="007A7ECA">
        <w:rPr>
          <w:rFonts w:ascii="Avenir Roman" w:hAnsi="Avenir Roman" w:cs="Book Antiqua"/>
          <w:i/>
          <w:sz w:val="24"/>
          <w:szCs w:val="24"/>
        </w:rPr>
        <w:t xml:space="preserve"> </w:t>
      </w:r>
      <w:r w:rsidRPr="007A7ECA">
        <w:rPr>
          <w:rFonts w:ascii="Avenir Roman" w:hAnsi="Avenir Roman" w:cs="Book Antiqua"/>
          <w:sz w:val="24"/>
          <w:szCs w:val="24"/>
        </w:rPr>
        <w:t>65-80.</w:t>
      </w:r>
    </w:p>
    <w:p w14:paraId="3ADC268B" w14:textId="77777777" w:rsidR="00D44A47" w:rsidRPr="007A7ECA" w:rsidRDefault="00B1362F" w:rsidP="00074977">
      <w:pPr>
        <w:spacing w:before="120"/>
        <w:ind w:right="461"/>
        <w:jc w:val="both"/>
        <w:rPr>
          <w:rFonts w:ascii="Avenir Roman" w:hAnsi="Avenir Roman" w:cs="Book Antiqua"/>
        </w:rPr>
      </w:pPr>
      <w:r w:rsidRPr="007A7ECA">
        <w:rPr>
          <w:rFonts w:ascii="Avenir Roman" w:eastAsia="Book Antiqua" w:hAnsi="Avenir Roman" w:cs="Book Antiqua"/>
        </w:rPr>
        <w:t xml:space="preserve">DaViera, A† &amp; </w:t>
      </w:r>
      <w:r w:rsidRPr="007A7ECA">
        <w:rPr>
          <w:rFonts w:ascii="Avenir Roman" w:eastAsia="Book Antiqua" w:hAnsi="Avenir Roman" w:cs="Book Antiqua"/>
          <w:b/>
        </w:rPr>
        <w:t>Roy, A.L.</w:t>
      </w:r>
      <w:r w:rsidRPr="007A7ECA">
        <w:rPr>
          <w:rFonts w:ascii="Avenir Roman" w:eastAsia="Book Antiqua" w:hAnsi="Avenir Roman" w:cs="Book Antiqua"/>
        </w:rPr>
        <w:t xml:space="preserve"> (2019). Chicago youths’ exposure to community violence: Contextualizing spatial dynamics of violence and psychological functioning. </w:t>
      </w:r>
      <w:r w:rsidRPr="007A7ECA">
        <w:rPr>
          <w:rFonts w:ascii="Avenir Roman" w:eastAsia="Book Antiqua" w:hAnsi="Avenir Roman" w:cs="Book Antiqua"/>
          <w:i/>
          <w:spacing w:val="-4"/>
        </w:rPr>
        <w:t>A</w:t>
      </w:r>
      <w:r w:rsidRPr="007A7ECA">
        <w:rPr>
          <w:rFonts w:ascii="Avenir Roman" w:eastAsia="Book Antiqua" w:hAnsi="Avenir Roman" w:cs="Book Antiqua"/>
          <w:i/>
        </w:rPr>
        <w:t>me</w:t>
      </w:r>
      <w:r w:rsidRPr="007A7ECA">
        <w:rPr>
          <w:rFonts w:ascii="Avenir Roman" w:eastAsia="Book Antiqua" w:hAnsi="Avenir Roman" w:cs="Book Antiqua"/>
          <w:i/>
          <w:spacing w:val="-2"/>
        </w:rPr>
        <w:t>r</w:t>
      </w:r>
      <w:r w:rsidRPr="007A7ECA">
        <w:rPr>
          <w:rFonts w:ascii="Avenir Roman" w:eastAsia="Book Antiqua" w:hAnsi="Avenir Roman" w:cs="Book Antiqua"/>
          <w:i/>
        </w:rPr>
        <w:t>i</w:t>
      </w:r>
      <w:r w:rsidRPr="007A7ECA">
        <w:rPr>
          <w:rFonts w:ascii="Avenir Roman" w:eastAsia="Book Antiqua" w:hAnsi="Avenir Roman" w:cs="Book Antiqua"/>
          <w:i/>
          <w:spacing w:val="-2"/>
        </w:rPr>
        <w:t>c</w:t>
      </w:r>
      <w:r w:rsidRPr="007A7ECA">
        <w:rPr>
          <w:rFonts w:ascii="Avenir Roman" w:eastAsia="Book Antiqua" w:hAnsi="Avenir Roman" w:cs="Book Antiqua"/>
          <w:i/>
        </w:rPr>
        <w:t xml:space="preserve">an </w:t>
      </w:r>
      <w:r w:rsidRPr="007A7ECA">
        <w:rPr>
          <w:rFonts w:ascii="Avenir Roman" w:eastAsia="Book Antiqua" w:hAnsi="Avenir Roman" w:cs="Book Antiqua"/>
          <w:i/>
          <w:spacing w:val="-2"/>
        </w:rPr>
        <w:t>J</w:t>
      </w:r>
      <w:r w:rsidRPr="007A7ECA">
        <w:rPr>
          <w:rFonts w:ascii="Avenir Roman" w:eastAsia="Book Antiqua" w:hAnsi="Avenir Roman" w:cs="Book Antiqua"/>
          <w:i/>
        </w:rPr>
        <w:t>ou</w:t>
      </w:r>
      <w:r w:rsidRPr="007A7ECA">
        <w:rPr>
          <w:rFonts w:ascii="Avenir Roman" w:eastAsia="Book Antiqua" w:hAnsi="Avenir Roman" w:cs="Book Antiqua"/>
          <w:i/>
          <w:spacing w:val="-3"/>
        </w:rPr>
        <w:t>r</w:t>
      </w:r>
      <w:r w:rsidRPr="007A7ECA">
        <w:rPr>
          <w:rFonts w:ascii="Avenir Roman" w:eastAsia="Book Antiqua" w:hAnsi="Avenir Roman" w:cs="Book Antiqua"/>
          <w:i/>
        </w:rPr>
        <w:t>nal</w:t>
      </w:r>
      <w:r w:rsidRPr="007A7ECA">
        <w:rPr>
          <w:rFonts w:ascii="Avenir Roman" w:eastAsia="Book Antiqua" w:hAnsi="Avenir Roman" w:cs="Book Antiqua"/>
          <w:i/>
          <w:spacing w:val="1"/>
        </w:rPr>
        <w:t xml:space="preserve"> </w:t>
      </w:r>
      <w:r w:rsidRPr="007A7ECA">
        <w:rPr>
          <w:rFonts w:ascii="Avenir Roman" w:eastAsia="Book Antiqua" w:hAnsi="Avenir Roman" w:cs="Book Antiqua"/>
          <w:i/>
          <w:spacing w:val="-2"/>
        </w:rPr>
        <w:t>o</w:t>
      </w:r>
      <w:r w:rsidRPr="007A7ECA">
        <w:rPr>
          <w:rFonts w:ascii="Avenir Roman" w:eastAsia="Book Antiqua" w:hAnsi="Avenir Roman" w:cs="Book Antiqua"/>
          <w:i/>
        </w:rPr>
        <w:t>f</w:t>
      </w:r>
      <w:r w:rsidRPr="007A7ECA">
        <w:rPr>
          <w:rFonts w:ascii="Avenir Roman" w:eastAsia="Book Antiqua" w:hAnsi="Avenir Roman" w:cs="Book Antiqua"/>
          <w:i/>
          <w:spacing w:val="1"/>
        </w:rPr>
        <w:t xml:space="preserve"> </w:t>
      </w:r>
      <w:r w:rsidRPr="007A7ECA">
        <w:rPr>
          <w:rFonts w:ascii="Avenir Roman" w:eastAsia="Book Antiqua" w:hAnsi="Avenir Roman" w:cs="Book Antiqua"/>
          <w:i/>
          <w:spacing w:val="-1"/>
        </w:rPr>
        <w:t>C</w:t>
      </w:r>
      <w:r w:rsidRPr="007A7ECA">
        <w:rPr>
          <w:rFonts w:ascii="Avenir Roman" w:eastAsia="Book Antiqua" w:hAnsi="Avenir Roman" w:cs="Book Antiqua"/>
          <w:i/>
          <w:spacing w:val="-2"/>
        </w:rPr>
        <w:t>o</w:t>
      </w:r>
      <w:r w:rsidRPr="007A7ECA">
        <w:rPr>
          <w:rFonts w:ascii="Avenir Roman" w:eastAsia="Book Antiqua" w:hAnsi="Avenir Roman" w:cs="Book Antiqua"/>
          <w:i/>
        </w:rPr>
        <w:t>mmu</w:t>
      </w:r>
      <w:r w:rsidRPr="007A7ECA">
        <w:rPr>
          <w:rFonts w:ascii="Avenir Roman" w:eastAsia="Book Antiqua" w:hAnsi="Avenir Roman" w:cs="Book Antiqua"/>
          <w:i/>
          <w:spacing w:val="-4"/>
        </w:rPr>
        <w:t>n</w:t>
      </w:r>
      <w:r w:rsidRPr="007A7ECA">
        <w:rPr>
          <w:rFonts w:ascii="Avenir Roman" w:eastAsia="Book Antiqua" w:hAnsi="Avenir Roman" w:cs="Book Antiqua"/>
          <w:i/>
        </w:rPr>
        <w:t>i</w:t>
      </w:r>
      <w:r w:rsidRPr="007A7ECA">
        <w:rPr>
          <w:rFonts w:ascii="Avenir Roman" w:eastAsia="Book Antiqua" w:hAnsi="Avenir Roman" w:cs="Book Antiqua"/>
          <w:i/>
          <w:spacing w:val="-2"/>
        </w:rPr>
        <w:t>t</w:t>
      </w:r>
      <w:r w:rsidRPr="007A7ECA">
        <w:rPr>
          <w:rFonts w:ascii="Avenir Roman" w:eastAsia="Book Antiqua" w:hAnsi="Avenir Roman" w:cs="Book Antiqua"/>
          <w:i/>
        </w:rPr>
        <w:t>y Psy</w:t>
      </w:r>
      <w:r w:rsidRPr="007A7ECA">
        <w:rPr>
          <w:rFonts w:ascii="Avenir Roman" w:eastAsia="Book Antiqua" w:hAnsi="Avenir Roman" w:cs="Book Antiqua"/>
          <w:i/>
          <w:spacing w:val="-2"/>
        </w:rPr>
        <w:t>c</w:t>
      </w:r>
      <w:r w:rsidRPr="007A7ECA">
        <w:rPr>
          <w:rFonts w:ascii="Avenir Roman" w:eastAsia="Book Antiqua" w:hAnsi="Avenir Roman" w:cs="Book Antiqua"/>
          <w:i/>
        </w:rPr>
        <w:t>ho</w:t>
      </w:r>
      <w:r w:rsidRPr="007A7ECA">
        <w:rPr>
          <w:rFonts w:ascii="Avenir Roman" w:eastAsia="Book Antiqua" w:hAnsi="Avenir Roman" w:cs="Book Antiqua"/>
          <w:i/>
          <w:spacing w:val="1"/>
        </w:rPr>
        <w:t>l</w:t>
      </w:r>
      <w:r w:rsidRPr="007A7ECA">
        <w:rPr>
          <w:rFonts w:ascii="Avenir Roman" w:eastAsia="Book Antiqua" w:hAnsi="Avenir Roman" w:cs="Book Antiqua"/>
          <w:i/>
          <w:spacing w:val="-2"/>
        </w:rPr>
        <w:t>o</w:t>
      </w:r>
      <w:r w:rsidRPr="007A7ECA">
        <w:rPr>
          <w:rFonts w:ascii="Avenir Roman" w:eastAsia="Book Antiqua" w:hAnsi="Avenir Roman" w:cs="Book Antiqua"/>
          <w:i/>
        </w:rPr>
        <w:t>gy,</w:t>
      </w:r>
      <w:r w:rsidRPr="007A7ECA">
        <w:rPr>
          <w:rFonts w:ascii="Avenir Roman" w:hAnsi="Avenir Roman" w:cs="Book Antiqua"/>
          <w:i/>
        </w:rPr>
        <w:t xml:space="preserve"> 65</w:t>
      </w:r>
      <w:r w:rsidRPr="007A7ECA">
        <w:rPr>
          <w:rFonts w:ascii="Avenir Roman" w:hAnsi="Avenir Roman" w:cs="Book Antiqua"/>
        </w:rPr>
        <w:t>(3-4),</w:t>
      </w:r>
      <w:r w:rsidRPr="007A7ECA">
        <w:rPr>
          <w:rFonts w:ascii="Avenir Roman" w:hAnsi="Avenir Roman" w:cs="Book Antiqua"/>
          <w:i/>
        </w:rPr>
        <w:t xml:space="preserve"> </w:t>
      </w:r>
      <w:r w:rsidRPr="007A7ECA">
        <w:rPr>
          <w:rFonts w:ascii="Avenir Roman" w:hAnsi="Avenir Roman" w:cs="Book Antiqua"/>
        </w:rPr>
        <w:t>332-342.</w:t>
      </w:r>
    </w:p>
    <w:p w14:paraId="2ABF6BB4" w14:textId="77777777" w:rsidR="00B1362F" w:rsidRPr="007A7ECA" w:rsidRDefault="00B1362F" w:rsidP="00074977">
      <w:pPr>
        <w:pStyle w:val="BodyText"/>
        <w:spacing w:before="120"/>
        <w:ind w:left="0" w:right="130"/>
        <w:rPr>
          <w:rFonts w:ascii="Avenir Roman" w:hAnsi="Avenir Roman"/>
          <w:sz w:val="24"/>
          <w:szCs w:val="24"/>
        </w:rPr>
      </w:pPr>
      <w:r w:rsidRPr="007A7ECA">
        <w:rPr>
          <w:rFonts w:ascii="Avenir Roman" w:hAnsi="Avenir Roman" w:cs="Book Antiqua"/>
          <w:b/>
          <w:bCs/>
          <w:spacing w:val="-2"/>
          <w:sz w:val="24"/>
          <w:szCs w:val="24"/>
        </w:rPr>
        <w:t>R</w:t>
      </w:r>
      <w:r w:rsidRPr="007A7ECA">
        <w:rPr>
          <w:rFonts w:ascii="Avenir Roman" w:hAnsi="Avenir Roman" w:cs="Book Antiqua"/>
          <w:b/>
          <w:bCs/>
          <w:sz w:val="24"/>
          <w:szCs w:val="24"/>
        </w:rPr>
        <w:t>o</w:t>
      </w:r>
      <w:r w:rsidRPr="007A7ECA">
        <w:rPr>
          <w:rFonts w:ascii="Avenir Roman" w:hAnsi="Avenir Roman" w:cs="Book Antiqua"/>
          <w:b/>
          <w:bCs/>
          <w:spacing w:val="-1"/>
          <w:sz w:val="24"/>
          <w:szCs w:val="24"/>
        </w:rPr>
        <w:t>y</w:t>
      </w:r>
      <w:r w:rsidRPr="007A7ECA">
        <w:rPr>
          <w:rFonts w:ascii="Avenir Roman" w:hAnsi="Avenir Roman" w:cs="Book Antiqua"/>
          <w:b/>
          <w:bCs/>
          <w:sz w:val="24"/>
          <w:szCs w:val="24"/>
        </w:rPr>
        <w:t>, A. L.,</w:t>
      </w:r>
      <w:r w:rsidRPr="007A7ECA">
        <w:rPr>
          <w:rFonts w:ascii="Avenir Roman" w:hAnsi="Avenir Roman" w:cs="Book Antiqua"/>
          <w:b/>
          <w:bCs/>
          <w:spacing w:val="-1"/>
          <w:sz w:val="24"/>
          <w:szCs w:val="24"/>
        </w:rPr>
        <w:t xml:space="preserve"> </w:t>
      </w:r>
      <w:r w:rsidRPr="007A7ECA">
        <w:rPr>
          <w:rFonts w:ascii="Avenir Roman" w:hAnsi="Avenir Roman" w:cs="Book Antiqua"/>
          <w:spacing w:val="-2"/>
          <w:sz w:val="24"/>
          <w:szCs w:val="24"/>
        </w:rPr>
        <w:t>R</w:t>
      </w:r>
      <w:r w:rsidRPr="007A7ECA">
        <w:rPr>
          <w:rFonts w:ascii="Avenir Roman" w:hAnsi="Avenir Roman" w:cs="Book Antiqua"/>
          <w:sz w:val="24"/>
          <w:szCs w:val="24"/>
        </w:rPr>
        <w:t>ave</w:t>
      </w:r>
      <w:r w:rsidRPr="007A7ECA">
        <w:rPr>
          <w:rFonts w:ascii="Avenir Roman" w:hAnsi="Avenir Roman" w:cs="Book Antiqua"/>
          <w:spacing w:val="-1"/>
          <w:sz w:val="24"/>
          <w:szCs w:val="24"/>
        </w:rPr>
        <w:t>r</w:t>
      </w:r>
      <w:r w:rsidRPr="007A7ECA">
        <w:rPr>
          <w:rFonts w:ascii="Avenir Roman" w:hAnsi="Avenir Roman" w:cs="Book Antiqua"/>
          <w:sz w:val="24"/>
          <w:szCs w:val="24"/>
        </w:rPr>
        <w:t xml:space="preserve">, C. </w:t>
      </w:r>
      <w:r w:rsidRPr="007A7ECA">
        <w:rPr>
          <w:rFonts w:ascii="Avenir Roman" w:hAnsi="Avenir Roman" w:cs="Book Antiqua"/>
          <w:spacing w:val="-4"/>
          <w:sz w:val="24"/>
          <w:szCs w:val="24"/>
        </w:rPr>
        <w:t>C</w:t>
      </w:r>
      <w:r w:rsidRPr="007A7ECA">
        <w:rPr>
          <w:rFonts w:ascii="Avenir Roman" w:hAnsi="Avenir Roman" w:cs="Book Antiqua"/>
          <w:sz w:val="24"/>
          <w:szCs w:val="24"/>
        </w:rPr>
        <w:t>.,</w:t>
      </w:r>
      <w:r w:rsidRPr="007A7ECA">
        <w:rPr>
          <w:rFonts w:ascii="Avenir Roman" w:hAnsi="Avenir Roman" w:cs="Book Antiqua"/>
          <w:spacing w:val="-3"/>
          <w:sz w:val="24"/>
          <w:szCs w:val="24"/>
        </w:rPr>
        <w:t xml:space="preserve"> </w:t>
      </w:r>
      <w:r w:rsidRPr="007A7ECA">
        <w:rPr>
          <w:rFonts w:ascii="Avenir Roman" w:hAnsi="Avenir Roman" w:cs="Book Antiqua"/>
          <w:sz w:val="24"/>
          <w:szCs w:val="24"/>
        </w:rPr>
        <w:t>Mas</w:t>
      </w:r>
      <w:r w:rsidRPr="007A7ECA">
        <w:rPr>
          <w:rFonts w:ascii="Avenir Roman" w:hAnsi="Avenir Roman" w:cs="Book Antiqua"/>
          <w:spacing w:val="-2"/>
          <w:sz w:val="24"/>
          <w:szCs w:val="24"/>
        </w:rPr>
        <w:t>u</w:t>
      </w:r>
      <w:r w:rsidRPr="007A7ECA">
        <w:rPr>
          <w:rFonts w:ascii="Avenir Roman" w:hAnsi="Avenir Roman" w:cs="Book Antiqua"/>
          <w:sz w:val="24"/>
          <w:szCs w:val="24"/>
        </w:rPr>
        <w:t>cci,</w:t>
      </w:r>
      <w:r w:rsidRPr="007A7ECA">
        <w:rPr>
          <w:rFonts w:ascii="Avenir Roman" w:hAnsi="Avenir Roman" w:cs="Book Antiqua"/>
          <w:spacing w:val="-2"/>
          <w:sz w:val="24"/>
          <w:szCs w:val="24"/>
        </w:rPr>
        <w:t xml:space="preserve"> </w:t>
      </w:r>
      <w:r w:rsidRPr="007A7ECA">
        <w:rPr>
          <w:rFonts w:ascii="Avenir Roman" w:hAnsi="Avenir Roman" w:cs="Book Antiqua"/>
          <w:sz w:val="24"/>
          <w:szCs w:val="24"/>
        </w:rPr>
        <w:t>M. D.,</w:t>
      </w:r>
      <w:r w:rsidRPr="007A7ECA">
        <w:rPr>
          <w:rFonts w:ascii="Avenir Roman" w:hAnsi="Avenir Roman" w:cs="Book Antiqua"/>
          <w:spacing w:val="-3"/>
          <w:sz w:val="24"/>
          <w:szCs w:val="24"/>
        </w:rPr>
        <w:t xml:space="preserve"> </w:t>
      </w:r>
      <w:r w:rsidRPr="007A7ECA">
        <w:rPr>
          <w:rFonts w:ascii="Avenir Roman" w:hAnsi="Avenir Roman" w:cs="Book Antiqua"/>
          <w:sz w:val="24"/>
          <w:szCs w:val="24"/>
        </w:rPr>
        <w:t>&amp;</w:t>
      </w:r>
      <w:r w:rsidRPr="007A7ECA">
        <w:rPr>
          <w:rFonts w:ascii="Avenir Roman" w:hAnsi="Avenir Roman" w:cs="Book Antiqua"/>
          <w:spacing w:val="1"/>
          <w:sz w:val="24"/>
          <w:szCs w:val="24"/>
        </w:rPr>
        <w:t xml:space="preserve"> </w:t>
      </w:r>
      <w:r w:rsidRPr="007A7ECA">
        <w:rPr>
          <w:rFonts w:ascii="Avenir Roman" w:hAnsi="Avenir Roman" w:cs="Book Antiqua"/>
          <w:sz w:val="24"/>
          <w:szCs w:val="24"/>
        </w:rPr>
        <w:t>D</w:t>
      </w:r>
      <w:r w:rsidRPr="007A7ECA">
        <w:rPr>
          <w:rFonts w:ascii="Avenir Roman" w:hAnsi="Avenir Roman" w:cs="Book Antiqua"/>
          <w:spacing w:val="-4"/>
          <w:sz w:val="24"/>
          <w:szCs w:val="24"/>
        </w:rPr>
        <w:t>e</w:t>
      </w:r>
      <w:r w:rsidRPr="007A7ECA">
        <w:rPr>
          <w:rFonts w:ascii="Avenir Roman" w:hAnsi="Avenir Roman" w:cs="Book Antiqua"/>
          <w:sz w:val="24"/>
          <w:szCs w:val="24"/>
        </w:rPr>
        <w:t>Jo</w:t>
      </w:r>
      <w:r w:rsidRPr="007A7ECA">
        <w:rPr>
          <w:rFonts w:ascii="Avenir Roman" w:hAnsi="Avenir Roman" w:cs="Book Antiqua"/>
          <w:spacing w:val="-3"/>
          <w:sz w:val="24"/>
          <w:szCs w:val="24"/>
        </w:rPr>
        <w:t>s</w:t>
      </w:r>
      <w:r w:rsidRPr="007A7ECA">
        <w:rPr>
          <w:rFonts w:ascii="Avenir Roman" w:hAnsi="Avenir Roman" w:cs="Book Antiqua"/>
          <w:sz w:val="24"/>
          <w:szCs w:val="24"/>
        </w:rPr>
        <w:t>e</w:t>
      </w:r>
      <w:r w:rsidRPr="007A7ECA">
        <w:rPr>
          <w:rFonts w:ascii="Avenir Roman" w:hAnsi="Avenir Roman" w:cs="Book Antiqua"/>
          <w:spacing w:val="-1"/>
          <w:sz w:val="24"/>
          <w:szCs w:val="24"/>
        </w:rPr>
        <w:t>p</w:t>
      </w:r>
      <w:r w:rsidRPr="007A7ECA">
        <w:rPr>
          <w:rFonts w:ascii="Avenir Roman" w:hAnsi="Avenir Roman" w:cs="Book Antiqua"/>
          <w:sz w:val="24"/>
          <w:szCs w:val="24"/>
        </w:rPr>
        <w:t>h, M.</w:t>
      </w:r>
      <w:r w:rsidRPr="007A7ECA">
        <w:rPr>
          <w:rFonts w:ascii="Avenir Roman" w:hAnsi="Avenir Roman" w:cs="Book Antiqua"/>
          <w:spacing w:val="-3"/>
          <w:sz w:val="24"/>
          <w:szCs w:val="24"/>
        </w:rPr>
        <w:t xml:space="preserve"> </w:t>
      </w:r>
      <w:r w:rsidRPr="007A7ECA">
        <w:rPr>
          <w:rFonts w:ascii="Avenir Roman" w:hAnsi="Avenir Roman" w:cs="Book Antiqua"/>
          <w:sz w:val="24"/>
          <w:szCs w:val="24"/>
        </w:rPr>
        <w:t>(201</w:t>
      </w:r>
      <w:r w:rsidRPr="007A7ECA">
        <w:rPr>
          <w:rFonts w:ascii="Avenir Roman" w:hAnsi="Avenir Roman" w:cs="Book Antiqua"/>
          <w:spacing w:val="-3"/>
          <w:sz w:val="24"/>
          <w:szCs w:val="24"/>
        </w:rPr>
        <w:t>9</w:t>
      </w:r>
      <w:r w:rsidRPr="007A7ECA">
        <w:rPr>
          <w:rFonts w:ascii="Avenir Roman" w:hAnsi="Avenir Roman" w:cs="Book Antiqua"/>
          <w:sz w:val="24"/>
          <w:szCs w:val="24"/>
        </w:rPr>
        <w:t>). “</w:t>
      </w:r>
      <w:r w:rsidRPr="007A7ECA">
        <w:rPr>
          <w:rFonts w:ascii="Avenir Roman" w:hAnsi="Avenir Roman" w:cs="Book Antiqua"/>
          <w:spacing w:val="-3"/>
          <w:sz w:val="24"/>
          <w:szCs w:val="24"/>
        </w:rPr>
        <w:t>I</w:t>
      </w:r>
      <w:r w:rsidRPr="007A7ECA">
        <w:rPr>
          <w:rFonts w:ascii="Avenir Roman" w:hAnsi="Avenir Roman" w:cs="Book Antiqua"/>
          <w:sz w:val="24"/>
          <w:szCs w:val="24"/>
        </w:rPr>
        <w:t xml:space="preserve">f </w:t>
      </w:r>
      <w:r w:rsidRPr="007A7ECA">
        <w:rPr>
          <w:rFonts w:ascii="Avenir Roman" w:hAnsi="Avenir Roman" w:cs="Book Antiqua"/>
          <w:spacing w:val="-3"/>
          <w:sz w:val="24"/>
          <w:szCs w:val="24"/>
        </w:rPr>
        <w:t>t</w:t>
      </w:r>
      <w:r w:rsidRPr="007A7ECA">
        <w:rPr>
          <w:rFonts w:ascii="Avenir Roman" w:hAnsi="Avenir Roman" w:cs="Book Antiqua"/>
          <w:sz w:val="24"/>
          <w:szCs w:val="24"/>
        </w:rPr>
        <w:t xml:space="preserve">hey </w:t>
      </w:r>
      <w:r w:rsidRPr="007A7ECA">
        <w:rPr>
          <w:rFonts w:ascii="Avenir Roman" w:hAnsi="Avenir Roman" w:cs="Book Antiqua"/>
          <w:spacing w:val="-2"/>
          <w:sz w:val="24"/>
          <w:szCs w:val="24"/>
        </w:rPr>
        <w:t>f</w:t>
      </w:r>
      <w:r w:rsidRPr="007A7ECA">
        <w:rPr>
          <w:rFonts w:ascii="Avenir Roman" w:hAnsi="Avenir Roman" w:cs="Book Antiqua"/>
          <w:sz w:val="24"/>
          <w:szCs w:val="24"/>
        </w:rPr>
        <w:t>oc</w:t>
      </w:r>
      <w:r w:rsidRPr="007A7ECA">
        <w:rPr>
          <w:rFonts w:ascii="Avenir Roman" w:hAnsi="Avenir Roman" w:cs="Book Antiqua"/>
          <w:spacing w:val="-2"/>
          <w:sz w:val="24"/>
          <w:szCs w:val="24"/>
        </w:rPr>
        <w:t>u</w:t>
      </w:r>
      <w:r w:rsidRPr="007A7ECA">
        <w:rPr>
          <w:rFonts w:ascii="Avenir Roman" w:hAnsi="Avenir Roman" w:cs="Book Antiqua"/>
          <w:sz w:val="24"/>
          <w:szCs w:val="24"/>
        </w:rPr>
        <w:t>s on gi</w:t>
      </w:r>
      <w:r w:rsidRPr="007A7ECA">
        <w:rPr>
          <w:rFonts w:ascii="Avenir Roman" w:hAnsi="Avenir Roman" w:cs="Book Antiqua"/>
          <w:spacing w:val="-3"/>
          <w:sz w:val="24"/>
          <w:szCs w:val="24"/>
        </w:rPr>
        <w:t>v</w:t>
      </w:r>
      <w:r w:rsidRPr="007A7ECA">
        <w:rPr>
          <w:rFonts w:ascii="Avenir Roman" w:hAnsi="Avenir Roman" w:cs="Book Antiqua"/>
          <w:sz w:val="24"/>
          <w:szCs w:val="24"/>
        </w:rPr>
        <w:t>i</w:t>
      </w:r>
      <w:r w:rsidRPr="007A7ECA">
        <w:rPr>
          <w:rFonts w:ascii="Avenir Roman" w:hAnsi="Avenir Roman" w:cs="Book Antiqua"/>
          <w:spacing w:val="1"/>
          <w:sz w:val="24"/>
          <w:szCs w:val="24"/>
        </w:rPr>
        <w:t>n</w:t>
      </w:r>
      <w:r w:rsidRPr="007A7ECA">
        <w:rPr>
          <w:rFonts w:ascii="Avenir Roman" w:hAnsi="Avenir Roman" w:cs="Book Antiqua"/>
          <w:sz w:val="24"/>
          <w:szCs w:val="24"/>
        </w:rPr>
        <w:t xml:space="preserve">g </w:t>
      </w:r>
      <w:r w:rsidRPr="007A7ECA">
        <w:rPr>
          <w:rFonts w:ascii="Avenir Roman" w:hAnsi="Avenir Roman" w:cs="Book Antiqua"/>
          <w:spacing w:val="-2"/>
          <w:sz w:val="24"/>
          <w:szCs w:val="24"/>
        </w:rPr>
        <w:t>u</w:t>
      </w:r>
      <w:r w:rsidRPr="007A7ECA">
        <w:rPr>
          <w:rFonts w:ascii="Avenir Roman" w:hAnsi="Avenir Roman" w:cs="Book Antiqua"/>
          <w:sz w:val="24"/>
          <w:szCs w:val="24"/>
        </w:rPr>
        <w:t>s</w:t>
      </w:r>
      <w:r w:rsidRPr="007A7ECA">
        <w:rPr>
          <w:rFonts w:ascii="Avenir Roman" w:hAnsi="Avenir Roman" w:cs="Book Antiqua"/>
          <w:spacing w:val="-3"/>
          <w:sz w:val="24"/>
          <w:szCs w:val="24"/>
        </w:rPr>
        <w:t xml:space="preserve"> </w:t>
      </w:r>
      <w:r w:rsidRPr="007A7ECA">
        <w:rPr>
          <w:rFonts w:ascii="Avenir Roman" w:hAnsi="Avenir Roman" w:cs="Book Antiqua"/>
          <w:sz w:val="24"/>
          <w:szCs w:val="24"/>
        </w:rPr>
        <w:t>a c</w:t>
      </w:r>
      <w:r w:rsidRPr="007A7ECA">
        <w:rPr>
          <w:rFonts w:ascii="Avenir Roman" w:hAnsi="Avenir Roman" w:cs="Book Antiqua"/>
          <w:spacing w:val="1"/>
          <w:sz w:val="24"/>
          <w:szCs w:val="24"/>
        </w:rPr>
        <w:t>h</w:t>
      </w:r>
      <w:r w:rsidRPr="007A7ECA">
        <w:rPr>
          <w:rFonts w:ascii="Avenir Roman" w:hAnsi="Avenir Roman" w:cs="Book Antiqua"/>
          <w:spacing w:val="-3"/>
          <w:sz w:val="24"/>
          <w:szCs w:val="24"/>
        </w:rPr>
        <w:t>a</w:t>
      </w:r>
      <w:r w:rsidRPr="007A7ECA">
        <w:rPr>
          <w:rFonts w:ascii="Avenir Roman" w:hAnsi="Avenir Roman" w:cs="Book Antiqua"/>
          <w:sz w:val="24"/>
          <w:szCs w:val="24"/>
        </w:rPr>
        <w:t>nce</w:t>
      </w:r>
      <w:r w:rsidRPr="007A7ECA">
        <w:rPr>
          <w:rFonts w:ascii="Avenir Roman" w:hAnsi="Avenir Roman" w:cs="Book Antiqua"/>
          <w:spacing w:val="-2"/>
          <w:sz w:val="24"/>
          <w:szCs w:val="24"/>
        </w:rPr>
        <w:t xml:space="preserve"> </w:t>
      </w:r>
      <w:r w:rsidRPr="007A7ECA">
        <w:rPr>
          <w:rFonts w:ascii="Avenir Roman" w:hAnsi="Avenir Roman" w:cs="Book Antiqua"/>
          <w:sz w:val="24"/>
          <w:szCs w:val="24"/>
        </w:rPr>
        <w:t>in</w:t>
      </w:r>
      <w:r w:rsidRPr="007A7ECA">
        <w:rPr>
          <w:rFonts w:ascii="Avenir Roman" w:hAnsi="Avenir Roman" w:cs="Book Antiqua"/>
          <w:spacing w:val="-1"/>
          <w:sz w:val="24"/>
          <w:szCs w:val="24"/>
        </w:rPr>
        <w:t xml:space="preserve"> </w:t>
      </w:r>
      <w:r w:rsidRPr="007A7ECA">
        <w:rPr>
          <w:rFonts w:ascii="Avenir Roman" w:hAnsi="Avenir Roman" w:cs="Book Antiqua"/>
          <w:sz w:val="24"/>
          <w:szCs w:val="24"/>
        </w:rPr>
        <w:t>life</w:t>
      </w:r>
      <w:r w:rsidRPr="007A7ECA">
        <w:rPr>
          <w:rFonts w:ascii="Avenir Roman" w:hAnsi="Avenir Roman" w:cs="Book Antiqua"/>
          <w:spacing w:val="-3"/>
          <w:sz w:val="24"/>
          <w:szCs w:val="24"/>
        </w:rPr>
        <w:t xml:space="preserve"> </w:t>
      </w:r>
      <w:r w:rsidRPr="007A7ECA">
        <w:rPr>
          <w:rFonts w:ascii="Avenir Roman" w:hAnsi="Avenir Roman" w:cs="Book Antiqua"/>
          <w:sz w:val="24"/>
          <w:szCs w:val="24"/>
        </w:rPr>
        <w:t>we</w:t>
      </w:r>
      <w:r w:rsidRPr="007A7ECA">
        <w:rPr>
          <w:rFonts w:ascii="Avenir Roman" w:hAnsi="Avenir Roman" w:cs="Book Antiqua"/>
          <w:spacing w:val="-2"/>
          <w:sz w:val="24"/>
          <w:szCs w:val="24"/>
        </w:rPr>
        <w:t xml:space="preserve"> </w:t>
      </w:r>
      <w:r w:rsidRPr="007A7ECA">
        <w:rPr>
          <w:rFonts w:ascii="Avenir Roman" w:hAnsi="Avenir Roman" w:cs="Book Antiqua"/>
          <w:sz w:val="24"/>
          <w:szCs w:val="24"/>
        </w:rPr>
        <w:t>can</w:t>
      </w:r>
      <w:r w:rsidRPr="007A7ECA">
        <w:rPr>
          <w:rFonts w:ascii="Avenir Roman" w:hAnsi="Avenir Roman" w:cs="Book Antiqua"/>
          <w:spacing w:val="-1"/>
          <w:sz w:val="24"/>
          <w:szCs w:val="24"/>
        </w:rPr>
        <w:t xml:space="preserve"> </w:t>
      </w:r>
      <w:r w:rsidRPr="007A7ECA">
        <w:rPr>
          <w:rFonts w:ascii="Avenir Roman" w:hAnsi="Avenir Roman" w:cs="Book Antiqua"/>
          <w:sz w:val="24"/>
          <w:szCs w:val="24"/>
        </w:rPr>
        <w:t>ac</w:t>
      </w:r>
      <w:r w:rsidRPr="007A7ECA">
        <w:rPr>
          <w:rFonts w:ascii="Avenir Roman" w:hAnsi="Avenir Roman" w:cs="Book Antiqua"/>
          <w:spacing w:val="-2"/>
          <w:sz w:val="24"/>
          <w:szCs w:val="24"/>
        </w:rPr>
        <w:t>tu</w:t>
      </w:r>
      <w:r w:rsidRPr="007A7ECA">
        <w:rPr>
          <w:rFonts w:ascii="Avenir Roman" w:hAnsi="Avenir Roman" w:cs="Book Antiqua"/>
          <w:sz w:val="24"/>
          <w:szCs w:val="24"/>
        </w:rPr>
        <w:t xml:space="preserve">ally </w:t>
      </w:r>
      <w:r w:rsidRPr="007A7ECA">
        <w:rPr>
          <w:rFonts w:ascii="Avenir Roman" w:hAnsi="Avenir Roman" w:cs="Book Antiqua"/>
          <w:spacing w:val="-1"/>
          <w:sz w:val="24"/>
          <w:szCs w:val="24"/>
        </w:rPr>
        <w:t>d</w:t>
      </w:r>
      <w:r w:rsidRPr="007A7ECA">
        <w:rPr>
          <w:rFonts w:ascii="Avenir Roman" w:hAnsi="Avenir Roman" w:cs="Book Antiqua"/>
          <w:sz w:val="24"/>
          <w:szCs w:val="24"/>
        </w:rPr>
        <w:t>o s</w:t>
      </w:r>
      <w:r w:rsidRPr="007A7ECA">
        <w:rPr>
          <w:rFonts w:ascii="Avenir Roman" w:hAnsi="Avenir Roman" w:cs="Book Antiqua"/>
          <w:spacing w:val="-2"/>
          <w:sz w:val="24"/>
          <w:szCs w:val="24"/>
        </w:rPr>
        <w:t>o</w:t>
      </w:r>
      <w:r w:rsidRPr="007A7ECA">
        <w:rPr>
          <w:rFonts w:ascii="Avenir Roman" w:hAnsi="Avenir Roman" w:cs="Book Antiqua"/>
          <w:sz w:val="24"/>
          <w:szCs w:val="24"/>
        </w:rPr>
        <w:t>m</w:t>
      </w:r>
      <w:r w:rsidRPr="007A7ECA">
        <w:rPr>
          <w:rFonts w:ascii="Avenir Roman" w:hAnsi="Avenir Roman" w:cs="Book Antiqua"/>
          <w:spacing w:val="-1"/>
          <w:sz w:val="24"/>
          <w:szCs w:val="24"/>
        </w:rPr>
        <w:t>e</w:t>
      </w:r>
      <w:r w:rsidRPr="007A7ECA">
        <w:rPr>
          <w:rFonts w:ascii="Avenir Roman" w:hAnsi="Avenir Roman" w:cs="Book Antiqua"/>
          <w:spacing w:val="-3"/>
          <w:sz w:val="24"/>
          <w:szCs w:val="24"/>
        </w:rPr>
        <w:t>t</w:t>
      </w:r>
      <w:r w:rsidRPr="007A7ECA">
        <w:rPr>
          <w:rFonts w:ascii="Avenir Roman" w:hAnsi="Avenir Roman" w:cs="Book Antiqua"/>
          <w:sz w:val="24"/>
          <w:szCs w:val="24"/>
        </w:rPr>
        <w:t>h</w:t>
      </w:r>
      <w:r w:rsidRPr="007A7ECA">
        <w:rPr>
          <w:rFonts w:ascii="Avenir Roman" w:hAnsi="Avenir Roman" w:cs="Book Antiqua"/>
          <w:spacing w:val="-2"/>
          <w:sz w:val="24"/>
          <w:szCs w:val="24"/>
        </w:rPr>
        <w:t>i</w:t>
      </w:r>
      <w:r w:rsidRPr="007A7ECA">
        <w:rPr>
          <w:rFonts w:ascii="Avenir Roman" w:hAnsi="Avenir Roman" w:cs="Book Antiqua"/>
          <w:sz w:val="24"/>
          <w:szCs w:val="24"/>
        </w:rPr>
        <w:t xml:space="preserve">ng </w:t>
      </w:r>
      <w:r w:rsidRPr="007A7ECA">
        <w:rPr>
          <w:rFonts w:ascii="Avenir Roman" w:hAnsi="Avenir Roman" w:cs="Book Antiqua"/>
          <w:spacing w:val="-3"/>
          <w:sz w:val="24"/>
          <w:szCs w:val="24"/>
        </w:rPr>
        <w:t>i</w:t>
      </w:r>
      <w:r w:rsidRPr="007A7ECA">
        <w:rPr>
          <w:rFonts w:ascii="Avenir Roman" w:hAnsi="Avenir Roman" w:cs="Book Antiqua"/>
          <w:sz w:val="24"/>
          <w:szCs w:val="24"/>
        </w:rPr>
        <w:t>n</w:t>
      </w:r>
      <w:r w:rsidRPr="007A7ECA">
        <w:rPr>
          <w:rFonts w:ascii="Avenir Roman" w:hAnsi="Avenir Roman" w:cs="Book Antiqua"/>
          <w:spacing w:val="1"/>
          <w:sz w:val="24"/>
          <w:szCs w:val="24"/>
        </w:rPr>
        <w:t xml:space="preserve"> </w:t>
      </w:r>
      <w:r w:rsidRPr="007A7ECA">
        <w:rPr>
          <w:rFonts w:ascii="Avenir Roman" w:hAnsi="Avenir Roman" w:cs="Book Antiqua"/>
          <w:spacing w:val="-3"/>
          <w:sz w:val="24"/>
          <w:szCs w:val="24"/>
        </w:rPr>
        <w:t>t</w:t>
      </w:r>
      <w:r w:rsidRPr="007A7ECA">
        <w:rPr>
          <w:rFonts w:ascii="Avenir Roman" w:hAnsi="Avenir Roman" w:cs="Book Antiqua"/>
          <w:sz w:val="24"/>
          <w:szCs w:val="24"/>
        </w:rPr>
        <w:t>h</w:t>
      </w:r>
      <w:r w:rsidRPr="007A7ECA">
        <w:rPr>
          <w:rFonts w:ascii="Avenir Roman" w:hAnsi="Avenir Roman" w:cs="Book Antiqua"/>
          <w:spacing w:val="-2"/>
          <w:sz w:val="24"/>
          <w:szCs w:val="24"/>
        </w:rPr>
        <w:t>i</w:t>
      </w:r>
      <w:r w:rsidRPr="007A7ECA">
        <w:rPr>
          <w:rFonts w:ascii="Avenir Roman" w:hAnsi="Avenir Roman" w:cs="Book Antiqua"/>
          <w:sz w:val="24"/>
          <w:szCs w:val="24"/>
        </w:rPr>
        <w:t>s wo</w:t>
      </w:r>
      <w:r w:rsidRPr="007A7ECA">
        <w:rPr>
          <w:rFonts w:ascii="Avenir Roman" w:hAnsi="Avenir Roman" w:cs="Book Antiqua"/>
          <w:spacing w:val="-1"/>
          <w:sz w:val="24"/>
          <w:szCs w:val="24"/>
        </w:rPr>
        <w:t>r</w:t>
      </w:r>
      <w:r w:rsidRPr="007A7ECA">
        <w:rPr>
          <w:rFonts w:ascii="Avenir Roman" w:hAnsi="Avenir Roman" w:cs="Book Antiqua"/>
          <w:sz w:val="24"/>
          <w:szCs w:val="24"/>
        </w:rPr>
        <w:t>ld”:</w:t>
      </w:r>
      <w:r w:rsidRPr="007A7ECA">
        <w:rPr>
          <w:rFonts w:ascii="Avenir Roman" w:hAnsi="Avenir Roman" w:cs="Book Antiqua"/>
          <w:spacing w:val="-3"/>
          <w:sz w:val="24"/>
          <w:szCs w:val="24"/>
        </w:rPr>
        <w:t xml:space="preserve"> </w:t>
      </w:r>
      <w:r w:rsidRPr="007A7ECA">
        <w:rPr>
          <w:rFonts w:ascii="Avenir Roman" w:hAnsi="Avenir Roman" w:cs="Book Antiqua"/>
          <w:sz w:val="24"/>
          <w:szCs w:val="24"/>
        </w:rPr>
        <w:t>Pov</w:t>
      </w:r>
      <w:r w:rsidRPr="007A7ECA">
        <w:rPr>
          <w:rFonts w:ascii="Avenir Roman" w:hAnsi="Avenir Roman" w:cs="Book Antiqua"/>
          <w:spacing w:val="-1"/>
          <w:sz w:val="24"/>
          <w:szCs w:val="24"/>
        </w:rPr>
        <w:t>er</w:t>
      </w:r>
      <w:r w:rsidRPr="007A7ECA">
        <w:rPr>
          <w:rFonts w:ascii="Avenir Roman" w:hAnsi="Avenir Roman" w:cs="Book Antiqua"/>
          <w:sz w:val="24"/>
          <w:szCs w:val="24"/>
        </w:rPr>
        <w:t xml:space="preserve">ty, </w:t>
      </w:r>
      <w:r w:rsidRPr="007A7ECA">
        <w:rPr>
          <w:rFonts w:ascii="Avenir Roman" w:hAnsi="Avenir Roman" w:cs="Book Antiqua"/>
          <w:spacing w:val="-3"/>
          <w:sz w:val="24"/>
          <w:szCs w:val="24"/>
        </w:rPr>
        <w:t>i</w:t>
      </w:r>
      <w:r w:rsidRPr="007A7ECA">
        <w:rPr>
          <w:rFonts w:ascii="Avenir Roman" w:hAnsi="Avenir Roman" w:cs="Book Antiqua"/>
          <w:sz w:val="24"/>
          <w:szCs w:val="24"/>
        </w:rPr>
        <w:t>n</w:t>
      </w:r>
      <w:r w:rsidRPr="007A7ECA">
        <w:rPr>
          <w:rFonts w:ascii="Avenir Roman" w:hAnsi="Avenir Roman" w:cs="Book Antiqua"/>
          <w:spacing w:val="-3"/>
          <w:sz w:val="24"/>
          <w:szCs w:val="24"/>
        </w:rPr>
        <w:t>e</w:t>
      </w:r>
      <w:r w:rsidRPr="007A7ECA">
        <w:rPr>
          <w:rFonts w:ascii="Avenir Roman" w:hAnsi="Avenir Roman" w:cs="Book Antiqua"/>
          <w:sz w:val="24"/>
          <w:szCs w:val="24"/>
        </w:rPr>
        <w:t>q</w:t>
      </w:r>
      <w:r w:rsidRPr="007A7ECA">
        <w:rPr>
          <w:rFonts w:ascii="Avenir Roman" w:hAnsi="Avenir Roman" w:cs="Book Antiqua"/>
          <w:spacing w:val="-4"/>
          <w:sz w:val="24"/>
          <w:szCs w:val="24"/>
        </w:rPr>
        <w:t>u</w:t>
      </w:r>
      <w:r w:rsidRPr="007A7ECA">
        <w:rPr>
          <w:rFonts w:ascii="Avenir Roman" w:hAnsi="Avenir Roman" w:cs="Book Antiqua"/>
          <w:sz w:val="24"/>
          <w:szCs w:val="24"/>
        </w:rPr>
        <w:t xml:space="preserve">ality, </w:t>
      </w:r>
      <w:r w:rsidRPr="007A7ECA">
        <w:rPr>
          <w:rFonts w:ascii="Avenir Roman" w:hAnsi="Avenir Roman" w:cs="Book Antiqua"/>
          <w:spacing w:val="-3"/>
          <w:sz w:val="24"/>
          <w:szCs w:val="24"/>
        </w:rPr>
        <w:t>a</w:t>
      </w:r>
      <w:r w:rsidRPr="007A7ECA">
        <w:rPr>
          <w:rFonts w:ascii="Avenir Roman" w:hAnsi="Avenir Roman" w:cs="Book Antiqua"/>
          <w:sz w:val="24"/>
          <w:szCs w:val="24"/>
        </w:rPr>
        <w:t xml:space="preserve">nd </w:t>
      </w:r>
      <w:r w:rsidRPr="007A7ECA">
        <w:rPr>
          <w:rFonts w:ascii="Avenir Roman" w:hAnsi="Avenir Roman" w:cs="Book Antiqua"/>
          <w:spacing w:val="-1"/>
          <w:sz w:val="24"/>
          <w:szCs w:val="24"/>
        </w:rPr>
        <w:t>y</w:t>
      </w:r>
      <w:r w:rsidRPr="007A7ECA">
        <w:rPr>
          <w:rFonts w:ascii="Avenir Roman" w:hAnsi="Avenir Roman" w:cs="Book Antiqua"/>
          <w:sz w:val="24"/>
          <w:szCs w:val="24"/>
        </w:rPr>
        <w:t>o</w:t>
      </w:r>
      <w:r w:rsidRPr="007A7ECA">
        <w:rPr>
          <w:rFonts w:ascii="Avenir Roman" w:hAnsi="Avenir Roman" w:cs="Book Antiqua"/>
          <w:spacing w:val="-2"/>
          <w:sz w:val="24"/>
          <w:szCs w:val="24"/>
        </w:rPr>
        <w:t>u</w:t>
      </w:r>
      <w:r w:rsidRPr="007A7ECA">
        <w:rPr>
          <w:rFonts w:ascii="Avenir Roman" w:hAnsi="Avenir Roman" w:cs="Book Antiqua"/>
          <w:sz w:val="24"/>
          <w:szCs w:val="24"/>
        </w:rPr>
        <w:t>t</w:t>
      </w:r>
      <w:r w:rsidRPr="007A7ECA">
        <w:rPr>
          <w:rFonts w:ascii="Avenir Roman" w:hAnsi="Avenir Roman" w:cs="Book Antiqua"/>
          <w:spacing w:val="-2"/>
          <w:sz w:val="24"/>
          <w:szCs w:val="24"/>
        </w:rPr>
        <w:t>h</w:t>
      </w:r>
      <w:r w:rsidRPr="007A7ECA">
        <w:rPr>
          <w:rFonts w:ascii="Avenir Roman" w:hAnsi="Avenir Roman" w:cs="Book Antiqua"/>
          <w:sz w:val="24"/>
          <w:szCs w:val="24"/>
        </w:rPr>
        <w:t xml:space="preserve">s’ </w:t>
      </w:r>
      <w:r w:rsidRPr="007A7ECA">
        <w:rPr>
          <w:rFonts w:ascii="Avenir Roman" w:hAnsi="Avenir Roman"/>
          <w:sz w:val="24"/>
          <w:szCs w:val="24"/>
        </w:rPr>
        <w:t>critic</w:t>
      </w:r>
      <w:r w:rsidRPr="007A7ECA">
        <w:rPr>
          <w:rFonts w:ascii="Avenir Roman" w:hAnsi="Avenir Roman"/>
          <w:spacing w:val="-2"/>
          <w:sz w:val="24"/>
          <w:szCs w:val="24"/>
        </w:rPr>
        <w:t>a</w:t>
      </w:r>
      <w:r w:rsidRPr="007A7ECA">
        <w:rPr>
          <w:rFonts w:ascii="Avenir Roman" w:hAnsi="Avenir Roman"/>
          <w:sz w:val="24"/>
          <w:szCs w:val="24"/>
        </w:rPr>
        <w:t>l c</w:t>
      </w:r>
      <w:r w:rsidRPr="007A7ECA">
        <w:rPr>
          <w:rFonts w:ascii="Avenir Roman" w:hAnsi="Avenir Roman"/>
          <w:spacing w:val="-3"/>
          <w:sz w:val="24"/>
          <w:szCs w:val="24"/>
        </w:rPr>
        <w:t>o</w:t>
      </w:r>
      <w:r w:rsidRPr="007A7ECA">
        <w:rPr>
          <w:rFonts w:ascii="Avenir Roman" w:hAnsi="Avenir Roman"/>
          <w:sz w:val="24"/>
          <w:szCs w:val="24"/>
        </w:rPr>
        <w:t>nscio</w:t>
      </w:r>
      <w:r w:rsidRPr="007A7ECA">
        <w:rPr>
          <w:rFonts w:ascii="Avenir Roman" w:hAnsi="Avenir Roman"/>
          <w:spacing w:val="-2"/>
          <w:sz w:val="24"/>
          <w:szCs w:val="24"/>
        </w:rPr>
        <w:t>u</w:t>
      </w:r>
      <w:r w:rsidRPr="007A7ECA">
        <w:rPr>
          <w:rFonts w:ascii="Avenir Roman" w:hAnsi="Avenir Roman"/>
          <w:spacing w:val="-3"/>
          <w:sz w:val="24"/>
          <w:szCs w:val="24"/>
        </w:rPr>
        <w:t>s</w:t>
      </w:r>
      <w:r w:rsidRPr="007A7ECA">
        <w:rPr>
          <w:rFonts w:ascii="Avenir Roman" w:hAnsi="Avenir Roman"/>
          <w:sz w:val="24"/>
          <w:szCs w:val="24"/>
        </w:rPr>
        <w:t>ness.</w:t>
      </w:r>
      <w:r w:rsidRPr="007A7ECA">
        <w:rPr>
          <w:rFonts w:ascii="Avenir Roman" w:hAnsi="Avenir Roman"/>
          <w:spacing w:val="-1"/>
          <w:sz w:val="24"/>
          <w:szCs w:val="24"/>
        </w:rPr>
        <w:t xml:space="preserve"> </w:t>
      </w:r>
      <w:r w:rsidRPr="007A7ECA">
        <w:rPr>
          <w:rFonts w:ascii="Avenir Roman" w:hAnsi="Avenir Roman" w:cs="Book Antiqua"/>
          <w:i/>
          <w:sz w:val="24"/>
          <w:szCs w:val="24"/>
        </w:rPr>
        <w:t>D</w:t>
      </w:r>
      <w:r w:rsidRPr="007A7ECA">
        <w:rPr>
          <w:rFonts w:ascii="Avenir Roman" w:hAnsi="Avenir Roman" w:cs="Book Antiqua"/>
          <w:i/>
          <w:spacing w:val="-3"/>
          <w:sz w:val="24"/>
          <w:szCs w:val="24"/>
        </w:rPr>
        <w:t>e</w:t>
      </w:r>
      <w:r w:rsidRPr="007A7ECA">
        <w:rPr>
          <w:rFonts w:ascii="Avenir Roman" w:hAnsi="Avenir Roman" w:cs="Book Antiqua"/>
          <w:i/>
          <w:sz w:val="24"/>
          <w:szCs w:val="24"/>
        </w:rPr>
        <w:t>ve</w:t>
      </w:r>
      <w:r w:rsidRPr="007A7ECA">
        <w:rPr>
          <w:rFonts w:ascii="Avenir Roman" w:hAnsi="Avenir Roman" w:cs="Book Antiqua"/>
          <w:i/>
          <w:spacing w:val="1"/>
          <w:sz w:val="24"/>
          <w:szCs w:val="24"/>
        </w:rPr>
        <w:t>l</w:t>
      </w:r>
      <w:r w:rsidRPr="007A7ECA">
        <w:rPr>
          <w:rFonts w:ascii="Avenir Roman" w:hAnsi="Avenir Roman" w:cs="Book Antiqua"/>
          <w:i/>
          <w:sz w:val="24"/>
          <w:szCs w:val="24"/>
        </w:rPr>
        <w:t>o</w:t>
      </w:r>
      <w:r w:rsidRPr="007A7ECA">
        <w:rPr>
          <w:rFonts w:ascii="Avenir Roman" w:hAnsi="Avenir Roman" w:cs="Book Antiqua"/>
          <w:i/>
          <w:spacing w:val="-2"/>
          <w:sz w:val="24"/>
          <w:szCs w:val="24"/>
        </w:rPr>
        <w:t>pm</w:t>
      </w:r>
      <w:r w:rsidRPr="007A7ECA">
        <w:rPr>
          <w:rFonts w:ascii="Avenir Roman" w:hAnsi="Avenir Roman" w:cs="Book Antiqua"/>
          <w:i/>
          <w:sz w:val="24"/>
          <w:szCs w:val="24"/>
        </w:rPr>
        <w:t>ent</w:t>
      </w:r>
      <w:r w:rsidRPr="007A7ECA">
        <w:rPr>
          <w:rFonts w:ascii="Avenir Roman" w:hAnsi="Avenir Roman" w:cs="Book Antiqua"/>
          <w:i/>
          <w:spacing w:val="-2"/>
          <w:sz w:val="24"/>
          <w:szCs w:val="24"/>
        </w:rPr>
        <w:t>a</w:t>
      </w:r>
      <w:r w:rsidRPr="007A7ECA">
        <w:rPr>
          <w:rFonts w:ascii="Avenir Roman" w:hAnsi="Avenir Roman" w:cs="Book Antiqua"/>
          <w:i/>
          <w:sz w:val="24"/>
          <w:szCs w:val="24"/>
        </w:rPr>
        <w:t>l</w:t>
      </w:r>
      <w:r w:rsidRPr="007A7ECA">
        <w:rPr>
          <w:rFonts w:ascii="Avenir Roman" w:hAnsi="Avenir Roman" w:cs="Book Antiqua"/>
          <w:i/>
          <w:spacing w:val="1"/>
          <w:sz w:val="24"/>
          <w:szCs w:val="24"/>
        </w:rPr>
        <w:t xml:space="preserve"> </w:t>
      </w:r>
      <w:r w:rsidRPr="007A7ECA">
        <w:rPr>
          <w:rFonts w:ascii="Avenir Roman" w:hAnsi="Avenir Roman" w:cs="Book Antiqua"/>
          <w:i/>
          <w:sz w:val="24"/>
          <w:szCs w:val="24"/>
        </w:rPr>
        <w:t>Psyc</w:t>
      </w:r>
      <w:r w:rsidRPr="007A7ECA">
        <w:rPr>
          <w:rFonts w:ascii="Avenir Roman" w:hAnsi="Avenir Roman" w:cs="Book Antiqua"/>
          <w:i/>
          <w:spacing w:val="-3"/>
          <w:sz w:val="24"/>
          <w:szCs w:val="24"/>
        </w:rPr>
        <w:t>h</w:t>
      </w:r>
      <w:r w:rsidRPr="007A7ECA">
        <w:rPr>
          <w:rFonts w:ascii="Avenir Roman" w:hAnsi="Avenir Roman" w:cs="Book Antiqua"/>
          <w:i/>
          <w:sz w:val="24"/>
          <w:szCs w:val="24"/>
        </w:rPr>
        <w:t>o</w:t>
      </w:r>
      <w:r w:rsidRPr="007A7ECA">
        <w:rPr>
          <w:rFonts w:ascii="Avenir Roman" w:hAnsi="Avenir Roman" w:cs="Book Antiqua"/>
          <w:i/>
          <w:spacing w:val="1"/>
          <w:sz w:val="24"/>
          <w:szCs w:val="24"/>
        </w:rPr>
        <w:t>l</w:t>
      </w:r>
      <w:r w:rsidRPr="007A7ECA">
        <w:rPr>
          <w:rFonts w:ascii="Avenir Roman" w:hAnsi="Avenir Roman" w:cs="Book Antiqua"/>
          <w:i/>
          <w:spacing w:val="-2"/>
          <w:sz w:val="24"/>
          <w:szCs w:val="24"/>
        </w:rPr>
        <w:t>o</w:t>
      </w:r>
      <w:r w:rsidRPr="007A7ECA">
        <w:rPr>
          <w:rFonts w:ascii="Avenir Roman" w:hAnsi="Avenir Roman" w:cs="Book Antiqua"/>
          <w:i/>
          <w:sz w:val="24"/>
          <w:szCs w:val="24"/>
        </w:rPr>
        <w:t>gy</w:t>
      </w:r>
      <w:r w:rsidRPr="007A7ECA">
        <w:rPr>
          <w:rFonts w:ascii="Avenir Roman" w:hAnsi="Avenir Roman"/>
          <w:sz w:val="24"/>
          <w:szCs w:val="24"/>
        </w:rPr>
        <w:t xml:space="preserve">, </w:t>
      </w:r>
      <w:r w:rsidRPr="007A7ECA">
        <w:rPr>
          <w:rFonts w:ascii="Avenir Roman" w:hAnsi="Avenir Roman" w:cs="Book Antiqua"/>
          <w:i/>
          <w:spacing w:val="-3"/>
          <w:sz w:val="24"/>
          <w:szCs w:val="24"/>
        </w:rPr>
        <w:t>5</w:t>
      </w:r>
      <w:r w:rsidRPr="007A7ECA">
        <w:rPr>
          <w:rFonts w:ascii="Avenir Roman" w:hAnsi="Avenir Roman" w:cs="Book Antiqua"/>
          <w:i/>
          <w:sz w:val="24"/>
          <w:szCs w:val="24"/>
        </w:rPr>
        <w:t>5</w:t>
      </w:r>
      <w:r w:rsidRPr="007A7ECA">
        <w:rPr>
          <w:rFonts w:ascii="Avenir Roman" w:hAnsi="Avenir Roman"/>
          <w:sz w:val="24"/>
          <w:szCs w:val="24"/>
        </w:rPr>
        <w:t>(3),</w:t>
      </w:r>
      <w:r w:rsidRPr="007A7ECA">
        <w:rPr>
          <w:rFonts w:ascii="Avenir Roman" w:hAnsi="Avenir Roman"/>
          <w:spacing w:val="-3"/>
          <w:sz w:val="24"/>
          <w:szCs w:val="24"/>
        </w:rPr>
        <w:t xml:space="preserve"> </w:t>
      </w:r>
      <w:r w:rsidRPr="007A7ECA">
        <w:rPr>
          <w:rFonts w:ascii="Avenir Roman" w:hAnsi="Avenir Roman"/>
          <w:sz w:val="24"/>
          <w:szCs w:val="24"/>
        </w:rPr>
        <w:t>550.</w:t>
      </w:r>
    </w:p>
    <w:p w14:paraId="0C939DA1" w14:textId="77777777" w:rsidR="00B1362F" w:rsidRPr="007A7ECA" w:rsidRDefault="00B1362F" w:rsidP="00074977">
      <w:pPr>
        <w:pStyle w:val="BodyText"/>
        <w:spacing w:before="120"/>
        <w:ind w:left="0" w:right="130"/>
        <w:rPr>
          <w:rFonts w:ascii="Avenir Roman" w:hAnsi="Avenir Roman"/>
          <w:sz w:val="24"/>
          <w:szCs w:val="24"/>
        </w:rPr>
      </w:pPr>
      <w:r w:rsidRPr="007A7ECA">
        <w:rPr>
          <w:rFonts w:ascii="Avenir Roman" w:hAnsi="Avenir Roman"/>
          <w:sz w:val="24"/>
          <w:szCs w:val="24"/>
        </w:rPr>
        <w:t xml:space="preserve">Cuartas, J. &amp; </w:t>
      </w:r>
      <w:r w:rsidRPr="007A7ECA">
        <w:rPr>
          <w:rFonts w:ascii="Avenir Roman" w:hAnsi="Avenir Roman"/>
          <w:b/>
          <w:bCs/>
          <w:sz w:val="24"/>
          <w:szCs w:val="24"/>
        </w:rPr>
        <w:t>Roy, A.L</w:t>
      </w:r>
      <w:r w:rsidRPr="007A7ECA">
        <w:rPr>
          <w:rFonts w:ascii="Avenir Roman" w:hAnsi="Avenir Roman"/>
          <w:sz w:val="24"/>
          <w:szCs w:val="24"/>
        </w:rPr>
        <w:t xml:space="preserve">. (2019). The threat of proximity to community violence: Exposure to local homicides and adolescents’ mental health in Colombia. </w:t>
      </w:r>
      <w:r w:rsidRPr="007A7ECA">
        <w:rPr>
          <w:rFonts w:ascii="Avenir Roman" w:hAnsi="Avenir Roman"/>
          <w:i/>
          <w:sz w:val="24"/>
          <w:szCs w:val="24"/>
        </w:rPr>
        <w:t>American Journal of Community Psychology, 64(1-2),</w:t>
      </w:r>
      <w:r w:rsidRPr="007A7ECA">
        <w:rPr>
          <w:rFonts w:ascii="Avenir Roman" w:hAnsi="Avenir Roman"/>
          <w:sz w:val="24"/>
          <w:szCs w:val="24"/>
        </w:rPr>
        <w:t xml:space="preserve"> 219-231.</w:t>
      </w:r>
    </w:p>
    <w:p w14:paraId="1612D6AC" w14:textId="77777777" w:rsidR="00B1362F" w:rsidRPr="007A7ECA" w:rsidRDefault="00B1362F" w:rsidP="0083073D">
      <w:pPr>
        <w:spacing w:before="120"/>
        <w:rPr>
          <w:rFonts w:ascii="Avenir Roman" w:eastAsia="Book Antiqua" w:hAnsi="Avenir Roman" w:cs="Book Antiqua"/>
        </w:rPr>
      </w:pPr>
      <w:r w:rsidRPr="007A7ECA">
        <w:rPr>
          <w:rFonts w:ascii="Avenir Roman" w:eastAsia="Book Antiqua" w:hAnsi="Avenir Roman" w:cs="Book Antiqua"/>
          <w:b/>
          <w:bCs/>
          <w:spacing w:val="-2"/>
        </w:rPr>
        <w:t>R</w:t>
      </w:r>
      <w:r w:rsidRPr="007A7ECA">
        <w:rPr>
          <w:rFonts w:ascii="Avenir Roman" w:eastAsia="Book Antiqua" w:hAnsi="Avenir Roman" w:cs="Book Antiqua"/>
          <w:b/>
          <w:bCs/>
        </w:rPr>
        <w:t>o</w:t>
      </w:r>
      <w:r w:rsidRPr="007A7ECA">
        <w:rPr>
          <w:rFonts w:ascii="Avenir Roman" w:eastAsia="Book Antiqua" w:hAnsi="Avenir Roman" w:cs="Book Antiqua"/>
          <w:b/>
          <w:bCs/>
          <w:spacing w:val="-1"/>
        </w:rPr>
        <w:t>y</w:t>
      </w:r>
      <w:r w:rsidRPr="007A7ECA">
        <w:rPr>
          <w:rFonts w:ascii="Avenir Roman" w:eastAsia="Book Antiqua" w:hAnsi="Avenir Roman" w:cs="Book Antiqua"/>
          <w:b/>
          <w:bCs/>
        </w:rPr>
        <w:t>, A.L.,</w:t>
      </w:r>
      <w:r w:rsidRPr="007A7ECA">
        <w:rPr>
          <w:rFonts w:ascii="Avenir Roman" w:eastAsia="Book Antiqua" w:hAnsi="Avenir Roman" w:cs="Book Antiqua"/>
          <w:b/>
          <w:bCs/>
          <w:spacing w:val="-1"/>
        </w:rPr>
        <w:t xml:space="preserve"> </w:t>
      </w:r>
      <w:r w:rsidRPr="007A7ECA">
        <w:rPr>
          <w:rFonts w:ascii="Avenir Roman" w:eastAsia="Book Antiqua" w:hAnsi="Avenir Roman" w:cs="Book Antiqua"/>
        </w:rPr>
        <w:t>Is</w:t>
      </w:r>
      <w:r w:rsidRPr="007A7ECA">
        <w:rPr>
          <w:rFonts w:ascii="Avenir Roman" w:eastAsia="Book Antiqua" w:hAnsi="Avenir Roman" w:cs="Book Antiqua"/>
          <w:spacing w:val="-3"/>
        </w:rPr>
        <w:t>a</w:t>
      </w:r>
      <w:r w:rsidRPr="007A7ECA">
        <w:rPr>
          <w:rFonts w:ascii="Avenir Roman" w:eastAsia="Book Antiqua" w:hAnsi="Avenir Roman" w:cs="Book Antiqua"/>
        </w:rPr>
        <w:t>ia,</w:t>
      </w:r>
      <w:r w:rsidRPr="007A7ECA">
        <w:rPr>
          <w:rFonts w:ascii="Avenir Roman" w:eastAsia="Book Antiqua" w:hAnsi="Avenir Roman" w:cs="Book Antiqua"/>
          <w:spacing w:val="-2"/>
        </w:rPr>
        <w:t xml:space="preserve"> </w:t>
      </w:r>
      <w:r w:rsidRPr="007A7ECA">
        <w:rPr>
          <w:rFonts w:ascii="Avenir Roman" w:eastAsia="Book Antiqua" w:hAnsi="Avenir Roman" w:cs="Book Antiqua"/>
        </w:rPr>
        <w:t>A†.,</w:t>
      </w:r>
      <w:r w:rsidRPr="007A7ECA">
        <w:rPr>
          <w:rFonts w:ascii="Avenir Roman" w:eastAsia="Book Antiqua" w:hAnsi="Avenir Roman" w:cs="Book Antiqua"/>
          <w:spacing w:val="-3"/>
        </w:rPr>
        <w:t xml:space="preserve"> </w:t>
      </w:r>
      <w:r w:rsidRPr="007A7ECA">
        <w:rPr>
          <w:rFonts w:ascii="Avenir Roman" w:eastAsia="Book Antiqua" w:hAnsi="Avenir Roman" w:cs="Book Antiqua"/>
        </w:rPr>
        <w:t>&amp;</w:t>
      </w:r>
      <w:r w:rsidRPr="007A7ECA">
        <w:rPr>
          <w:rFonts w:ascii="Avenir Roman" w:eastAsia="Book Antiqua" w:hAnsi="Avenir Roman" w:cs="Book Antiqua"/>
          <w:spacing w:val="1"/>
        </w:rPr>
        <w:t xml:space="preserve"> </w:t>
      </w:r>
      <w:r w:rsidRPr="007A7ECA">
        <w:rPr>
          <w:rFonts w:ascii="Avenir Roman" w:eastAsia="Book Antiqua" w:hAnsi="Avenir Roman" w:cs="Book Antiqua"/>
          <w:spacing w:val="-3"/>
        </w:rPr>
        <w:t>L</w:t>
      </w:r>
      <w:r w:rsidRPr="007A7ECA">
        <w:rPr>
          <w:rFonts w:ascii="Avenir Roman" w:eastAsia="Book Antiqua" w:hAnsi="Avenir Roman" w:cs="Book Antiqua"/>
        </w:rPr>
        <w:t>i-G</w:t>
      </w:r>
      <w:r w:rsidRPr="007A7ECA">
        <w:rPr>
          <w:rFonts w:ascii="Avenir Roman" w:eastAsia="Book Antiqua" w:hAnsi="Avenir Roman" w:cs="Book Antiqua"/>
          <w:spacing w:val="-2"/>
        </w:rPr>
        <w:t>ri</w:t>
      </w:r>
      <w:r w:rsidRPr="007A7ECA">
        <w:rPr>
          <w:rFonts w:ascii="Avenir Roman" w:eastAsia="Book Antiqua" w:hAnsi="Avenir Roman" w:cs="Book Antiqua"/>
        </w:rPr>
        <w:t>n</w:t>
      </w:r>
      <w:r w:rsidRPr="007A7ECA">
        <w:rPr>
          <w:rFonts w:ascii="Avenir Roman" w:eastAsia="Book Antiqua" w:hAnsi="Avenir Roman" w:cs="Book Antiqua"/>
          <w:spacing w:val="-2"/>
        </w:rPr>
        <w:t>i</w:t>
      </w:r>
      <w:r w:rsidRPr="007A7ECA">
        <w:rPr>
          <w:rFonts w:ascii="Avenir Roman" w:eastAsia="Book Antiqua" w:hAnsi="Avenir Roman" w:cs="Book Antiqua"/>
        </w:rPr>
        <w:t xml:space="preserve">ng, </w:t>
      </w:r>
      <w:r w:rsidRPr="007A7ECA">
        <w:rPr>
          <w:rFonts w:ascii="Avenir Roman" w:eastAsia="Book Antiqua" w:hAnsi="Avenir Roman" w:cs="Book Antiqua"/>
          <w:spacing w:val="-1"/>
        </w:rPr>
        <w:t>C</w:t>
      </w:r>
      <w:r w:rsidRPr="007A7ECA">
        <w:rPr>
          <w:rFonts w:ascii="Avenir Roman" w:eastAsia="Book Antiqua" w:hAnsi="Avenir Roman" w:cs="Book Antiqua"/>
        </w:rPr>
        <w:t xml:space="preserve">. </w:t>
      </w:r>
      <w:r w:rsidRPr="007A7ECA">
        <w:rPr>
          <w:rFonts w:ascii="Avenir Roman" w:eastAsia="Book Antiqua" w:hAnsi="Avenir Roman" w:cs="Book Antiqua"/>
          <w:spacing w:val="-2"/>
        </w:rPr>
        <w:t>(</w:t>
      </w:r>
      <w:r w:rsidRPr="007A7ECA">
        <w:rPr>
          <w:rFonts w:ascii="Avenir Roman" w:eastAsia="Book Antiqua" w:hAnsi="Avenir Roman" w:cs="Book Antiqua"/>
        </w:rPr>
        <w:t>2019</w:t>
      </w:r>
      <w:r w:rsidRPr="007A7ECA">
        <w:rPr>
          <w:rFonts w:ascii="Avenir Roman" w:eastAsia="Book Antiqua" w:hAnsi="Avenir Roman" w:cs="Book Antiqua"/>
          <w:spacing w:val="-2"/>
        </w:rPr>
        <w:t>)</w:t>
      </w:r>
      <w:r w:rsidRPr="007A7ECA">
        <w:rPr>
          <w:rFonts w:ascii="Avenir Roman" w:eastAsia="Book Antiqua" w:hAnsi="Avenir Roman" w:cs="Book Antiqua"/>
        </w:rPr>
        <w:t>. Ma</w:t>
      </w:r>
      <w:r w:rsidRPr="007A7ECA">
        <w:rPr>
          <w:rFonts w:ascii="Avenir Roman" w:eastAsia="Book Antiqua" w:hAnsi="Avenir Roman" w:cs="Book Antiqua"/>
          <w:spacing w:val="-3"/>
        </w:rPr>
        <w:t>k</w:t>
      </w:r>
      <w:r w:rsidRPr="007A7ECA">
        <w:rPr>
          <w:rFonts w:ascii="Avenir Roman" w:eastAsia="Book Antiqua" w:hAnsi="Avenir Roman" w:cs="Book Antiqua"/>
        </w:rPr>
        <w:t>i</w:t>
      </w:r>
      <w:r w:rsidRPr="007A7ECA">
        <w:rPr>
          <w:rFonts w:ascii="Avenir Roman" w:eastAsia="Book Antiqua" w:hAnsi="Avenir Roman" w:cs="Book Antiqua"/>
          <w:spacing w:val="1"/>
        </w:rPr>
        <w:t>n</w:t>
      </w:r>
      <w:r w:rsidRPr="007A7ECA">
        <w:rPr>
          <w:rFonts w:ascii="Avenir Roman" w:eastAsia="Book Antiqua" w:hAnsi="Avenir Roman" w:cs="Book Antiqua"/>
        </w:rPr>
        <w:t>g m</w:t>
      </w:r>
      <w:r w:rsidRPr="007A7ECA">
        <w:rPr>
          <w:rFonts w:ascii="Avenir Roman" w:eastAsia="Book Antiqua" w:hAnsi="Avenir Roman" w:cs="Book Antiqua"/>
          <w:spacing w:val="-1"/>
        </w:rPr>
        <w:t>e</w:t>
      </w:r>
      <w:r w:rsidRPr="007A7ECA">
        <w:rPr>
          <w:rFonts w:ascii="Avenir Roman" w:eastAsia="Book Antiqua" w:hAnsi="Avenir Roman" w:cs="Book Antiqua"/>
          <w:spacing w:val="-3"/>
        </w:rPr>
        <w:t>a</w:t>
      </w:r>
      <w:r w:rsidRPr="007A7ECA">
        <w:rPr>
          <w:rFonts w:ascii="Avenir Roman" w:eastAsia="Book Antiqua" w:hAnsi="Avenir Roman" w:cs="Book Antiqua"/>
        </w:rPr>
        <w:t>n</w:t>
      </w:r>
      <w:r w:rsidRPr="007A7ECA">
        <w:rPr>
          <w:rFonts w:ascii="Avenir Roman" w:eastAsia="Book Antiqua" w:hAnsi="Avenir Roman" w:cs="Book Antiqua"/>
          <w:spacing w:val="-2"/>
        </w:rPr>
        <w:t>i</w:t>
      </w:r>
      <w:r w:rsidRPr="007A7ECA">
        <w:rPr>
          <w:rFonts w:ascii="Avenir Roman" w:eastAsia="Book Antiqua" w:hAnsi="Avenir Roman" w:cs="Book Antiqua"/>
        </w:rPr>
        <w:t>ng</w:t>
      </w:r>
      <w:r w:rsidRPr="007A7ECA">
        <w:rPr>
          <w:rFonts w:ascii="Avenir Roman" w:eastAsia="Book Antiqua" w:hAnsi="Avenir Roman" w:cs="Book Antiqua"/>
          <w:spacing w:val="-3"/>
        </w:rPr>
        <w:t xml:space="preserve"> </w:t>
      </w:r>
      <w:r w:rsidRPr="007A7ECA">
        <w:rPr>
          <w:rFonts w:ascii="Avenir Roman" w:eastAsia="Book Antiqua" w:hAnsi="Avenir Roman" w:cs="Book Antiqua"/>
        </w:rPr>
        <w:t>f</w:t>
      </w:r>
      <w:r w:rsidRPr="007A7ECA">
        <w:rPr>
          <w:rFonts w:ascii="Avenir Roman" w:eastAsia="Book Antiqua" w:hAnsi="Avenir Roman" w:cs="Book Antiqua"/>
          <w:spacing w:val="-1"/>
        </w:rPr>
        <w:t>r</w:t>
      </w:r>
      <w:r w:rsidRPr="007A7ECA">
        <w:rPr>
          <w:rFonts w:ascii="Avenir Roman" w:eastAsia="Book Antiqua" w:hAnsi="Avenir Roman" w:cs="Book Antiqua"/>
        </w:rPr>
        <w:t>om</w:t>
      </w:r>
      <w:r w:rsidRPr="007A7ECA">
        <w:rPr>
          <w:rFonts w:ascii="Avenir Roman" w:eastAsia="Book Antiqua" w:hAnsi="Avenir Roman" w:cs="Book Antiqua"/>
          <w:spacing w:val="-1"/>
        </w:rPr>
        <w:t xml:space="preserve"> </w:t>
      </w:r>
      <w:r w:rsidRPr="007A7ECA">
        <w:rPr>
          <w:rFonts w:ascii="Avenir Roman" w:eastAsia="Book Antiqua" w:hAnsi="Avenir Roman" w:cs="Book Antiqua"/>
        </w:rPr>
        <w:t>m</w:t>
      </w:r>
      <w:r w:rsidRPr="007A7ECA">
        <w:rPr>
          <w:rFonts w:ascii="Avenir Roman" w:eastAsia="Book Antiqua" w:hAnsi="Avenir Roman" w:cs="Book Antiqua"/>
          <w:spacing w:val="-2"/>
        </w:rPr>
        <w:t>o</w:t>
      </w:r>
      <w:r w:rsidRPr="007A7ECA">
        <w:rPr>
          <w:rFonts w:ascii="Avenir Roman" w:eastAsia="Book Antiqua" w:hAnsi="Avenir Roman" w:cs="Book Antiqua"/>
        </w:rPr>
        <w:t>n</w:t>
      </w:r>
      <w:r w:rsidRPr="007A7ECA">
        <w:rPr>
          <w:rFonts w:ascii="Avenir Roman" w:eastAsia="Book Antiqua" w:hAnsi="Avenir Roman" w:cs="Book Antiqua"/>
          <w:spacing w:val="-3"/>
        </w:rPr>
        <w:t>e</w:t>
      </w:r>
      <w:r w:rsidRPr="007A7ECA">
        <w:rPr>
          <w:rFonts w:ascii="Avenir Roman" w:eastAsia="Book Antiqua" w:hAnsi="Avenir Roman" w:cs="Book Antiqua"/>
        </w:rPr>
        <w:t xml:space="preserve">y: </w:t>
      </w:r>
      <w:r w:rsidRPr="007A7ECA">
        <w:rPr>
          <w:rFonts w:ascii="Avenir Roman" w:eastAsia="Book Antiqua" w:hAnsi="Avenir Roman" w:cs="Book Antiqua"/>
          <w:spacing w:val="-2"/>
        </w:rPr>
        <w:t>Su</w:t>
      </w:r>
      <w:r w:rsidRPr="007A7ECA">
        <w:rPr>
          <w:rFonts w:ascii="Avenir Roman" w:eastAsia="Book Antiqua" w:hAnsi="Avenir Roman" w:cs="Book Antiqua"/>
        </w:rPr>
        <w:t>b</w:t>
      </w:r>
      <w:r w:rsidRPr="007A7ECA">
        <w:rPr>
          <w:rFonts w:ascii="Avenir Roman" w:eastAsia="Book Antiqua" w:hAnsi="Avenir Roman" w:cs="Book Antiqua"/>
          <w:spacing w:val="1"/>
        </w:rPr>
        <w:t>j</w:t>
      </w:r>
      <w:r w:rsidRPr="007A7ECA">
        <w:rPr>
          <w:rFonts w:ascii="Avenir Roman" w:eastAsia="Book Antiqua" w:hAnsi="Avenir Roman" w:cs="Book Antiqua"/>
        </w:rPr>
        <w:t>ect</w:t>
      </w:r>
      <w:r w:rsidRPr="007A7ECA">
        <w:rPr>
          <w:rFonts w:ascii="Avenir Roman" w:eastAsia="Book Antiqua" w:hAnsi="Avenir Roman" w:cs="Book Antiqua"/>
          <w:spacing w:val="-2"/>
        </w:rPr>
        <w:t>i</w:t>
      </w:r>
      <w:r w:rsidRPr="007A7ECA">
        <w:rPr>
          <w:rFonts w:ascii="Avenir Roman" w:eastAsia="Book Antiqua" w:hAnsi="Avenir Roman" w:cs="Book Antiqua"/>
        </w:rPr>
        <w:t>ve s</w:t>
      </w:r>
      <w:r w:rsidRPr="007A7ECA">
        <w:rPr>
          <w:rFonts w:ascii="Avenir Roman" w:eastAsia="Book Antiqua" w:hAnsi="Avenir Roman" w:cs="Book Antiqua"/>
          <w:spacing w:val="-1"/>
        </w:rPr>
        <w:t>o</w:t>
      </w:r>
      <w:r w:rsidRPr="007A7ECA">
        <w:rPr>
          <w:rFonts w:ascii="Avenir Roman" w:eastAsia="Book Antiqua" w:hAnsi="Avenir Roman" w:cs="Book Antiqua"/>
          <w:spacing w:val="-2"/>
        </w:rPr>
        <w:t>c</w:t>
      </w:r>
      <w:r w:rsidRPr="007A7ECA">
        <w:rPr>
          <w:rFonts w:ascii="Avenir Roman" w:eastAsia="Book Antiqua" w:hAnsi="Avenir Roman" w:cs="Book Antiqua"/>
        </w:rPr>
        <w:t>ial stat</w:t>
      </w:r>
      <w:r w:rsidRPr="007A7ECA">
        <w:rPr>
          <w:rFonts w:ascii="Avenir Roman" w:eastAsia="Book Antiqua" w:hAnsi="Avenir Roman" w:cs="Book Antiqua"/>
          <w:spacing w:val="-2"/>
        </w:rPr>
        <w:t>u</w:t>
      </w:r>
      <w:r w:rsidRPr="007A7ECA">
        <w:rPr>
          <w:rFonts w:ascii="Avenir Roman" w:eastAsia="Book Antiqua" w:hAnsi="Avenir Roman" w:cs="Book Antiqua"/>
        </w:rPr>
        <w:t xml:space="preserve">s, </w:t>
      </w:r>
      <w:r w:rsidRPr="007A7ECA">
        <w:rPr>
          <w:rFonts w:ascii="Avenir Roman" w:eastAsia="Book Antiqua" w:hAnsi="Avenir Roman" w:cs="Book Antiqua"/>
          <w:spacing w:val="-1"/>
        </w:rPr>
        <w:t>p</w:t>
      </w:r>
      <w:r w:rsidRPr="007A7ECA">
        <w:rPr>
          <w:rFonts w:ascii="Avenir Roman" w:eastAsia="Book Antiqua" w:hAnsi="Avenir Roman" w:cs="Book Antiqua"/>
        </w:rPr>
        <w:t>a</w:t>
      </w:r>
      <w:r w:rsidRPr="007A7ECA">
        <w:rPr>
          <w:rFonts w:ascii="Avenir Roman" w:eastAsia="Book Antiqua" w:hAnsi="Avenir Roman" w:cs="Book Antiqua"/>
          <w:spacing w:val="-1"/>
        </w:rPr>
        <w:t>r</w:t>
      </w:r>
      <w:r w:rsidRPr="007A7ECA">
        <w:rPr>
          <w:rFonts w:ascii="Avenir Roman" w:eastAsia="Book Antiqua" w:hAnsi="Avenir Roman" w:cs="Book Antiqua"/>
        </w:rPr>
        <w:t xml:space="preserve">ent </w:t>
      </w:r>
      <w:r w:rsidRPr="007A7ECA">
        <w:rPr>
          <w:rFonts w:ascii="Avenir Roman" w:eastAsia="Book Antiqua" w:hAnsi="Avenir Roman" w:cs="Book Antiqua"/>
          <w:spacing w:val="-3"/>
        </w:rPr>
        <w:t>s</w:t>
      </w:r>
      <w:r w:rsidRPr="007A7ECA">
        <w:rPr>
          <w:rFonts w:ascii="Avenir Roman" w:eastAsia="Book Antiqua" w:hAnsi="Avenir Roman" w:cs="Book Antiqua"/>
        </w:rPr>
        <w:t>t</w:t>
      </w:r>
      <w:r w:rsidRPr="007A7ECA">
        <w:rPr>
          <w:rFonts w:ascii="Avenir Roman" w:eastAsia="Book Antiqua" w:hAnsi="Avenir Roman" w:cs="Book Antiqua"/>
          <w:spacing w:val="-1"/>
        </w:rPr>
        <w:t>r</w:t>
      </w:r>
      <w:r w:rsidRPr="007A7ECA">
        <w:rPr>
          <w:rFonts w:ascii="Avenir Roman" w:eastAsia="Book Antiqua" w:hAnsi="Avenir Roman" w:cs="Book Antiqua"/>
        </w:rPr>
        <w:t xml:space="preserve">ess, </w:t>
      </w:r>
      <w:r w:rsidRPr="007A7ECA">
        <w:rPr>
          <w:rFonts w:ascii="Avenir Roman" w:eastAsia="Book Antiqua" w:hAnsi="Avenir Roman" w:cs="Book Antiqua"/>
          <w:spacing w:val="-3"/>
        </w:rPr>
        <w:t>a</w:t>
      </w:r>
      <w:r w:rsidRPr="007A7ECA">
        <w:rPr>
          <w:rFonts w:ascii="Avenir Roman" w:eastAsia="Book Antiqua" w:hAnsi="Avenir Roman" w:cs="Book Antiqua"/>
        </w:rPr>
        <w:t>nd</w:t>
      </w:r>
      <w:r w:rsidRPr="007A7ECA">
        <w:rPr>
          <w:rFonts w:ascii="Avenir Roman" w:eastAsia="Book Antiqua" w:hAnsi="Avenir Roman" w:cs="Book Antiqua"/>
          <w:spacing w:val="-3"/>
        </w:rPr>
        <w:t xml:space="preserve"> </w:t>
      </w:r>
      <w:r w:rsidRPr="007A7ECA">
        <w:rPr>
          <w:rFonts w:ascii="Avenir Roman" w:eastAsia="Book Antiqua" w:hAnsi="Avenir Roman" w:cs="Book Antiqua"/>
        </w:rPr>
        <w:t>c</w:t>
      </w:r>
      <w:r w:rsidRPr="007A7ECA">
        <w:rPr>
          <w:rFonts w:ascii="Avenir Roman" w:eastAsia="Book Antiqua" w:hAnsi="Avenir Roman" w:cs="Book Antiqua"/>
          <w:spacing w:val="1"/>
        </w:rPr>
        <w:t>h</w:t>
      </w:r>
      <w:r w:rsidRPr="007A7ECA">
        <w:rPr>
          <w:rFonts w:ascii="Avenir Roman" w:eastAsia="Book Antiqua" w:hAnsi="Avenir Roman" w:cs="Book Antiqua"/>
          <w:spacing w:val="-2"/>
        </w:rPr>
        <w:t>i</w:t>
      </w:r>
      <w:r w:rsidRPr="007A7ECA">
        <w:rPr>
          <w:rFonts w:ascii="Avenir Roman" w:eastAsia="Book Antiqua" w:hAnsi="Avenir Roman" w:cs="Book Antiqua"/>
        </w:rPr>
        <w:t>ld</w:t>
      </w:r>
      <w:r w:rsidRPr="007A7ECA">
        <w:rPr>
          <w:rFonts w:ascii="Avenir Roman" w:eastAsia="Book Antiqua" w:hAnsi="Avenir Roman" w:cs="Book Antiqua"/>
          <w:spacing w:val="-1"/>
        </w:rPr>
        <w:t>r</w:t>
      </w:r>
      <w:r w:rsidRPr="007A7ECA">
        <w:rPr>
          <w:rFonts w:ascii="Avenir Roman" w:eastAsia="Book Antiqua" w:hAnsi="Avenir Roman" w:cs="Book Antiqua"/>
        </w:rPr>
        <w:t>e</w:t>
      </w:r>
      <w:r w:rsidRPr="007A7ECA">
        <w:rPr>
          <w:rFonts w:ascii="Avenir Roman" w:eastAsia="Book Antiqua" w:hAnsi="Avenir Roman" w:cs="Book Antiqua"/>
          <w:spacing w:val="-2"/>
        </w:rPr>
        <w:t>n</w:t>
      </w:r>
      <w:r w:rsidRPr="007A7ECA">
        <w:rPr>
          <w:rFonts w:ascii="Avenir Roman" w:eastAsia="Book Antiqua" w:hAnsi="Avenir Roman" w:cs="Book Antiqua"/>
        </w:rPr>
        <w:t>’s d</w:t>
      </w:r>
      <w:r w:rsidRPr="007A7ECA">
        <w:rPr>
          <w:rFonts w:ascii="Avenir Roman" w:eastAsia="Book Antiqua" w:hAnsi="Avenir Roman" w:cs="Book Antiqua"/>
          <w:spacing w:val="-1"/>
        </w:rPr>
        <w:t>e</w:t>
      </w:r>
      <w:r w:rsidRPr="007A7ECA">
        <w:rPr>
          <w:rFonts w:ascii="Avenir Roman" w:eastAsia="Book Antiqua" w:hAnsi="Avenir Roman" w:cs="Book Antiqua"/>
        </w:rPr>
        <w:t>v</w:t>
      </w:r>
      <w:r w:rsidRPr="007A7ECA">
        <w:rPr>
          <w:rFonts w:ascii="Avenir Roman" w:eastAsia="Book Antiqua" w:hAnsi="Avenir Roman" w:cs="Book Antiqua"/>
          <w:spacing w:val="-3"/>
        </w:rPr>
        <w:t>e</w:t>
      </w:r>
      <w:r w:rsidRPr="007A7ECA">
        <w:rPr>
          <w:rFonts w:ascii="Avenir Roman" w:eastAsia="Book Antiqua" w:hAnsi="Avenir Roman" w:cs="Book Antiqua"/>
        </w:rPr>
        <w:t>lo</w:t>
      </w:r>
      <w:r w:rsidRPr="007A7ECA">
        <w:rPr>
          <w:rFonts w:ascii="Avenir Roman" w:eastAsia="Book Antiqua" w:hAnsi="Avenir Roman" w:cs="Book Antiqua"/>
          <w:spacing w:val="-1"/>
        </w:rPr>
        <w:t>p</w:t>
      </w:r>
      <w:r w:rsidRPr="007A7ECA">
        <w:rPr>
          <w:rFonts w:ascii="Avenir Roman" w:eastAsia="Book Antiqua" w:hAnsi="Avenir Roman" w:cs="Book Antiqua"/>
        </w:rPr>
        <w:t>m</w:t>
      </w:r>
      <w:r w:rsidRPr="007A7ECA">
        <w:rPr>
          <w:rFonts w:ascii="Avenir Roman" w:eastAsia="Book Antiqua" w:hAnsi="Avenir Roman" w:cs="Book Antiqua"/>
          <w:spacing w:val="-1"/>
        </w:rPr>
        <w:t>e</w:t>
      </w:r>
      <w:r w:rsidRPr="007A7ECA">
        <w:rPr>
          <w:rFonts w:ascii="Avenir Roman" w:eastAsia="Book Antiqua" w:hAnsi="Avenir Roman" w:cs="Book Antiqua"/>
        </w:rPr>
        <w:t>n</w:t>
      </w:r>
      <w:r w:rsidRPr="007A7ECA">
        <w:rPr>
          <w:rFonts w:ascii="Avenir Roman" w:eastAsia="Book Antiqua" w:hAnsi="Avenir Roman" w:cs="Book Antiqua"/>
          <w:spacing w:val="1"/>
        </w:rPr>
        <w:t>t</w:t>
      </w:r>
      <w:r w:rsidRPr="007A7ECA">
        <w:rPr>
          <w:rFonts w:ascii="Avenir Roman" w:eastAsia="Book Antiqua" w:hAnsi="Avenir Roman" w:cs="Book Antiqua"/>
        </w:rPr>
        <w:t>.</w:t>
      </w:r>
      <w:r w:rsidRPr="007A7ECA">
        <w:rPr>
          <w:rFonts w:ascii="Avenir Roman" w:eastAsia="Book Antiqua" w:hAnsi="Avenir Roman" w:cs="Book Antiqua"/>
          <w:spacing w:val="-3"/>
        </w:rPr>
        <w:t xml:space="preserve"> </w:t>
      </w:r>
      <w:r w:rsidRPr="007A7ECA">
        <w:rPr>
          <w:rFonts w:ascii="Avenir Roman" w:eastAsia="Book Antiqua" w:hAnsi="Avenir Roman" w:cs="Book Antiqua"/>
          <w:i/>
        </w:rPr>
        <w:t>Journ</w:t>
      </w:r>
      <w:r w:rsidRPr="007A7ECA">
        <w:rPr>
          <w:rFonts w:ascii="Avenir Roman" w:eastAsia="Book Antiqua" w:hAnsi="Avenir Roman" w:cs="Book Antiqua"/>
          <w:i/>
          <w:spacing w:val="-3"/>
        </w:rPr>
        <w:t>a</w:t>
      </w:r>
      <w:r w:rsidRPr="007A7ECA">
        <w:rPr>
          <w:rFonts w:ascii="Avenir Roman" w:eastAsia="Book Antiqua" w:hAnsi="Avenir Roman" w:cs="Book Antiqua"/>
          <w:i/>
        </w:rPr>
        <w:t>l</w:t>
      </w:r>
      <w:r w:rsidRPr="007A7ECA">
        <w:rPr>
          <w:rFonts w:ascii="Avenir Roman" w:eastAsia="Book Antiqua" w:hAnsi="Avenir Roman" w:cs="Book Antiqua"/>
          <w:i/>
          <w:spacing w:val="1"/>
        </w:rPr>
        <w:t xml:space="preserve"> </w:t>
      </w:r>
      <w:r w:rsidRPr="007A7ECA">
        <w:rPr>
          <w:rFonts w:ascii="Avenir Roman" w:eastAsia="Book Antiqua" w:hAnsi="Avenir Roman" w:cs="Book Antiqua"/>
          <w:i/>
          <w:spacing w:val="-2"/>
        </w:rPr>
        <w:t>o</w:t>
      </w:r>
      <w:r w:rsidRPr="007A7ECA">
        <w:rPr>
          <w:rFonts w:ascii="Avenir Roman" w:eastAsia="Book Antiqua" w:hAnsi="Avenir Roman" w:cs="Book Antiqua"/>
          <w:i/>
        </w:rPr>
        <w:t>f</w:t>
      </w:r>
      <w:r w:rsidRPr="007A7ECA">
        <w:rPr>
          <w:rFonts w:ascii="Avenir Roman" w:eastAsia="Book Antiqua" w:hAnsi="Avenir Roman" w:cs="Book Antiqua"/>
          <w:i/>
          <w:spacing w:val="1"/>
        </w:rPr>
        <w:t xml:space="preserve"> </w:t>
      </w:r>
      <w:r w:rsidRPr="007A7ECA">
        <w:rPr>
          <w:rFonts w:ascii="Avenir Roman" w:eastAsia="Book Antiqua" w:hAnsi="Avenir Roman" w:cs="Book Antiqua"/>
          <w:i/>
        </w:rPr>
        <w:t>F</w:t>
      </w:r>
      <w:r w:rsidRPr="007A7ECA">
        <w:rPr>
          <w:rFonts w:ascii="Avenir Roman" w:eastAsia="Book Antiqua" w:hAnsi="Avenir Roman" w:cs="Book Antiqua"/>
          <w:i/>
          <w:spacing w:val="-3"/>
        </w:rPr>
        <w:t>a</w:t>
      </w:r>
      <w:r w:rsidRPr="007A7ECA">
        <w:rPr>
          <w:rFonts w:ascii="Avenir Roman" w:eastAsia="Book Antiqua" w:hAnsi="Avenir Roman" w:cs="Book Antiqua"/>
          <w:i/>
          <w:spacing w:val="-2"/>
        </w:rPr>
        <w:t>m</w:t>
      </w:r>
      <w:r w:rsidRPr="007A7ECA">
        <w:rPr>
          <w:rFonts w:ascii="Avenir Roman" w:eastAsia="Book Antiqua" w:hAnsi="Avenir Roman" w:cs="Book Antiqua"/>
          <w:i/>
        </w:rPr>
        <w:t xml:space="preserve">ily </w:t>
      </w:r>
      <w:r w:rsidRPr="007A7ECA">
        <w:rPr>
          <w:rFonts w:ascii="Avenir Roman" w:eastAsia="Book Antiqua" w:hAnsi="Avenir Roman" w:cs="Book Antiqua"/>
          <w:i/>
          <w:spacing w:val="-3"/>
        </w:rPr>
        <w:t>P</w:t>
      </w:r>
      <w:r w:rsidRPr="007A7ECA">
        <w:rPr>
          <w:rFonts w:ascii="Avenir Roman" w:eastAsia="Book Antiqua" w:hAnsi="Avenir Roman" w:cs="Book Antiqua"/>
          <w:i/>
        </w:rPr>
        <w:t>sycho</w:t>
      </w:r>
      <w:r w:rsidRPr="007A7ECA">
        <w:rPr>
          <w:rFonts w:ascii="Avenir Roman" w:eastAsia="Book Antiqua" w:hAnsi="Avenir Roman" w:cs="Book Antiqua"/>
          <w:i/>
          <w:spacing w:val="-2"/>
        </w:rPr>
        <w:t>lo</w:t>
      </w:r>
      <w:r w:rsidRPr="007A7ECA">
        <w:rPr>
          <w:rFonts w:ascii="Avenir Roman" w:eastAsia="Book Antiqua" w:hAnsi="Avenir Roman" w:cs="Book Antiqua"/>
          <w:i/>
        </w:rPr>
        <w:t>gy,</w:t>
      </w:r>
      <w:r w:rsidRPr="007A7ECA">
        <w:rPr>
          <w:rFonts w:ascii="Avenir Roman" w:eastAsia="Book Antiqua" w:hAnsi="Avenir Roman" w:cs="Book Antiqua"/>
          <w:i/>
          <w:spacing w:val="1"/>
        </w:rPr>
        <w:t xml:space="preserve"> </w:t>
      </w:r>
      <w:r w:rsidRPr="007A7ECA">
        <w:rPr>
          <w:rFonts w:ascii="Avenir Roman" w:eastAsia="Book Antiqua" w:hAnsi="Avenir Roman" w:cs="Book Antiqua"/>
          <w:i/>
        </w:rPr>
        <w:t>33(</w:t>
      </w:r>
      <w:r w:rsidRPr="007A7ECA">
        <w:rPr>
          <w:rFonts w:ascii="Avenir Roman" w:eastAsia="Book Antiqua" w:hAnsi="Avenir Roman" w:cs="Book Antiqua"/>
          <w:i/>
          <w:spacing w:val="-3"/>
        </w:rPr>
        <w:t>2</w:t>
      </w:r>
      <w:r w:rsidRPr="007A7ECA">
        <w:rPr>
          <w:rFonts w:ascii="Avenir Roman" w:eastAsia="Book Antiqua" w:hAnsi="Avenir Roman" w:cs="Book Antiqua"/>
          <w:i/>
        </w:rPr>
        <w:t xml:space="preserve">), </w:t>
      </w:r>
      <w:r w:rsidRPr="007A7ECA">
        <w:rPr>
          <w:rFonts w:ascii="Avenir Roman" w:eastAsia="Book Antiqua" w:hAnsi="Avenir Roman" w:cs="Book Antiqua"/>
        </w:rPr>
        <w:t>2</w:t>
      </w:r>
      <w:r w:rsidRPr="007A7ECA">
        <w:rPr>
          <w:rFonts w:ascii="Avenir Roman" w:eastAsia="Book Antiqua" w:hAnsi="Avenir Roman" w:cs="Book Antiqua"/>
          <w:spacing w:val="-3"/>
        </w:rPr>
        <w:t>4</w:t>
      </w:r>
      <w:r w:rsidRPr="007A7ECA">
        <w:rPr>
          <w:rFonts w:ascii="Avenir Roman" w:eastAsia="Book Antiqua" w:hAnsi="Avenir Roman" w:cs="Book Antiqua"/>
        </w:rPr>
        <w:t>0.</w:t>
      </w:r>
    </w:p>
    <w:p w14:paraId="6BC24C43" w14:textId="77777777" w:rsidR="00B1362F" w:rsidRPr="007A7ECA" w:rsidRDefault="00B1362F" w:rsidP="00074977">
      <w:pPr>
        <w:spacing w:before="120"/>
        <w:ind w:right="144"/>
        <w:rPr>
          <w:rFonts w:ascii="Avenir Roman" w:eastAsia="Book Antiqua" w:hAnsi="Avenir Roman" w:cs="Book Antiqua"/>
        </w:rPr>
      </w:pPr>
      <w:r w:rsidRPr="007A7ECA">
        <w:rPr>
          <w:rFonts w:ascii="Avenir Roman" w:eastAsia="Book Antiqua" w:hAnsi="Avenir Roman" w:cs="Book Antiqua"/>
          <w:b/>
          <w:bCs/>
          <w:spacing w:val="-2"/>
        </w:rPr>
        <w:t>R</w:t>
      </w:r>
      <w:r w:rsidRPr="007A7ECA">
        <w:rPr>
          <w:rFonts w:ascii="Avenir Roman" w:eastAsia="Book Antiqua" w:hAnsi="Avenir Roman" w:cs="Book Antiqua"/>
          <w:b/>
          <w:bCs/>
        </w:rPr>
        <w:t>o</w:t>
      </w:r>
      <w:r w:rsidRPr="007A7ECA">
        <w:rPr>
          <w:rFonts w:ascii="Avenir Roman" w:eastAsia="Book Antiqua" w:hAnsi="Avenir Roman" w:cs="Book Antiqua"/>
          <w:b/>
          <w:bCs/>
          <w:spacing w:val="-1"/>
        </w:rPr>
        <w:t>y</w:t>
      </w:r>
      <w:r w:rsidRPr="007A7ECA">
        <w:rPr>
          <w:rFonts w:ascii="Avenir Roman" w:eastAsia="Book Antiqua" w:hAnsi="Avenir Roman" w:cs="Book Antiqua"/>
          <w:b/>
          <w:bCs/>
        </w:rPr>
        <w:t>, A.L.</w:t>
      </w:r>
      <w:r w:rsidRPr="007A7ECA">
        <w:rPr>
          <w:rFonts w:ascii="Avenir Roman" w:eastAsia="Book Antiqua" w:hAnsi="Avenir Roman" w:cs="Book Antiqua"/>
          <w:b/>
          <w:bCs/>
          <w:spacing w:val="-1"/>
        </w:rPr>
        <w:t xml:space="preserve"> </w:t>
      </w:r>
      <w:r w:rsidRPr="007A7ECA">
        <w:rPr>
          <w:rFonts w:ascii="Avenir Roman" w:eastAsia="Book Antiqua" w:hAnsi="Avenir Roman" w:cs="Book Antiqua"/>
          <w:spacing w:val="-2"/>
        </w:rPr>
        <w:t>(</w:t>
      </w:r>
      <w:r w:rsidRPr="007A7ECA">
        <w:rPr>
          <w:rFonts w:ascii="Avenir Roman" w:eastAsia="Book Antiqua" w:hAnsi="Avenir Roman" w:cs="Book Antiqua"/>
        </w:rPr>
        <w:t>201</w:t>
      </w:r>
      <w:r w:rsidRPr="007A7ECA">
        <w:rPr>
          <w:rFonts w:ascii="Avenir Roman" w:eastAsia="Book Antiqua" w:hAnsi="Avenir Roman" w:cs="Book Antiqua"/>
          <w:spacing w:val="-3"/>
        </w:rPr>
        <w:t>8</w:t>
      </w:r>
      <w:r w:rsidRPr="007A7ECA">
        <w:rPr>
          <w:rFonts w:ascii="Avenir Roman" w:eastAsia="Book Antiqua" w:hAnsi="Avenir Roman" w:cs="Book Antiqua"/>
        </w:rPr>
        <w:t>). I</w:t>
      </w:r>
      <w:r w:rsidRPr="007A7ECA">
        <w:rPr>
          <w:rFonts w:ascii="Avenir Roman" w:eastAsia="Book Antiqua" w:hAnsi="Avenir Roman" w:cs="Book Antiqua"/>
          <w:spacing w:val="-2"/>
        </w:rPr>
        <w:t>n</w:t>
      </w:r>
      <w:r w:rsidRPr="007A7ECA">
        <w:rPr>
          <w:rFonts w:ascii="Avenir Roman" w:eastAsia="Book Antiqua" w:hAnsi="Avenir Roman" w:cs="Book Antiqua"/>
        </w:rPr>
        <w:t>te</w:t>
      </w:r>
      <w:r w:rsidRPr="007A7ECA">
        <w:rPr>
          <w:rFonts w:ascii="Avenir Roman" w:eastAsia="Book Antiqua" w:hAnsi="Avenir Roman" w:cs="Book Antiqua"/>
          <w:spacing w:val="-1"/>
        </w:rPr>
        <w:t>r</w:t>
      </w:r>
      <w:r w:rsidRPr="007A7ECA">
        <w:rPr>
          <w:rFonts w:ascii="Avenir Roman" w:eastAsia="Book Antiqua" w:hAnsi="Avenir Roman" w:cs="Book Antiqua"/>
        </w:rPr>
        <w:t>se</w:t>
      </w:r>
      <w:r w:rsidRPr="007A7ECA">
        <w:rPr>
          <w:rFonts w:ascii="Avenir Roman" w:eastAsia="Book Antiqua" w:hAnsi="Avenir Roman" w:cs="Book Antiqua"/>
          <w:spacing w:val="-3"/>
        </w:rPr>
        <w:t>c</w:t>
      </w:r>
      <w:r w:rsidRPr="007A7ECA">
        <w:rPr>
          <w:rFonts w:ascii="Avenir Roman" w:eastAsia="Book Antiqua" w:hAnsi="Avenir Roman" w:cs="Book Antiqua"/>
        </w:rPr>
        <w:t>tion</w:t>
      </w:r>
      <w:r w:rsidRPr="007A7ECA">
        <w:rPr>
          <w:rFonts w:ascii="Avenir Roman" w:eastAsia="Book Antiqua" w:hAnsi="Avenir Roman" w:cs="Book Antiqua"/>
          <w:spacing w:val="-3"/>
        </w:rPr>
        <w:t>a</w:t>
      </w:r>
      <w:r w:rsidRPr="007A7ECA">
        <w:rPr>
          <w:rFonts w:ascii="Avenir Roman" w:eastAsia="Book Antiqua" w:hAnsi="Avenir Roman" w:cs="Book Antiqua"/>
        </w:rPr>
        <w:t>l ecolo</w:t>
      </w:r>
      <w:r w:rsidRPr="007A7ECA">
        <w:rPr>
          <w:rFonts w:ascii="Avenir Roman" w:eastAsia="Book Antiqua" w:hAnsi="Avenir Roman" w:cs="Book Antiqua"/>
          <w:spacing w:val="-4"/>
        </w:rPr>
        <w:t>g</w:t>
      </w:r>
      <w:r w:rsidRPr="007A7ECA">
        <w:rPr>
          <w:rFonts w:ascii="Avenir Roman" w:eastAsia="Book Antiqua" w:hAnsi="Avenir Roman" w:cs="Book Antiqua"/>
        </w:rPr>
        <w:t>ies:</w:t>
      </w:r>
      <w:r w:rsidRPr="007A7ECA">
        <w:rPr>
          <w:rFonts w:ascii="Avenir Roman" w:eastAsia="Book Antiqua" w:hAnsi="Avenir Roman" w:cs="Book Antiqua"/>
          <w:spacing w:val="-2"/>
        </w:rPr>
        <w:t xml:space="preserve"> </w:t>
      </w:r>
      <w:r w:rsidRPr="007A7ECA">
        <w:rPr>
          <w:rFonts w:ascii="Avenir Roman" w:eastAsia="Book Antiqua" w:hAnsi="Avenir Roman" w:cs="Book Antiqua"/>
        </w:rPr>
        <w:t>Positi</w:t>
      </w:r>
      <w:r w:rsidRPr="007A7ECA">
        <w:rPr>
          <w:rFonts w:ascii="Avenir Roman" w:eastAsia="Book Antiqua" w:hAnsi="Avenir Roman" w:cs="Book Antiqua"/>
          <w:spacing w:val="-3"/>
        </w:rPr>
        <w:t>o</w:t>
      </w:r>
      <w:r w:rsidRPr="007A7ECA">
        <w:rPr>
          <w:rFonts w:ascii="Avenir Roman" w:eastAsia="Book Antiqua" w:hAnsi="Avenir Roman" w:cs="Book Antiqua"/>
          <w:spacing w:val="-2"/>
        </w:rPr>
        <w:t>n</w:t>
      </w:r>
      <w:r w:rsidRPr="007A7ECA">
        <w:rPr>
          <w:rFonts w:ascii="Avenir Roman" w:eastAsia="Book Antiqua" w:hAnsi="Avenir Roman" w:cs="Book Antiqua"/>
        </w:rPr>
        <w:t>i</w:t>
      </w:r>
      <w:r w:rsidRPr="007A7ECA">
        <w:rPr>
          <w:rFonts w:ascii="Avenir Roman" w:eastAsia="Book Antiqua" w:hAnsi="Avenir Roman" w:cs="Book Antiqua"/>
          <w:spacing w:val="1"/>
        </w:rPr>
        <w:t>n</w:t>
      </w:r>
      <w:r w:rsidRPr="007A7ECA">
        <w:rPr>
          <w:rFonts w:ascii="Avenir Roman" w:eastAsia="Book Antiqua" w:hAnsi="Avenir Roman" w:cs="Book Antiqua"/>
        </w:rPr>
        <w:t xml:space="preserve">g </w:t>
      </w:r>
      <w:r w:rsidRPr="007A7ECA">
        <w:rPr>
          <w:rFonts w:ascii="Avenir Roman" w:eastAsia="Book Antiqua" w:hAnsi="Avenir Roman" w:cs="Book Antiqua"/>
          <w:spacing w:val="-3"/>
        </w:rPr>
        <w:t>i</w:t>
      </w:r>
      <w:r w:rsidRPr="007A7ECA">
        <w:rPr>
          <w:rFonts w:ascii="Avenir Roman" w:eastAsia="Book Antiqua" w:hAnsi="Avenir Roman" w:cs="Book Antiqua"/>
        </w:rPr>
        <w:t>nte</w:t>
      </w:r>
      <w:r w:rsidRPr="007A7ECA">
        <w:rPr>
          <w:rFonts w:ascii="Avenir Roman" w:eastAsia="Book Antiqua" w:hAnsi="Avenir Roman" w:cs="Book Antiqua"/>
          <w:spacing w:val="-1"/>
        </w:rPr>
        <w:t>r</w:t>
      </w:r>
      <w:r w:rsidRPr="007A7ECA">
        <w:rPr>
          <w:rFonts w:ascii="Avenir Roman" w:eastAsia="Book Antiqua" w:hAnsi="Avenir Roman" w:cs="Book Antiqua"/>
        </w:rPr>
        <w:t>s</w:t>
      </w:r>
      <w:r w:rsidRPr="007A7ECA">
        <w:rPr>
          <w:rFonts w:ascii="Avenir Roman" w:eastAsia="Book Antiqua" w:hAnsi="Avenir Roman" w:cs="Book Antiqua"/>
          <w:spacing w:val="-3"/>
        </w:rPr>
        <w:t>e</w:t>
      </w:r>
      <w:r w:rsidRPr="007A7ECA">
        <w:rPr>
          <w:rFonts w:ascii="Avenir Roman" w:eastAsia="Book Antiqua" w:hAnsi="Avenir Roman" w:cs="Book Antiqua"/>
        </w:rPr>
        <w:t>cti</w:t>
      </w:r>
      <w:r w:rsidRPr="007A7ECA">
        <w:rPr>
          <w:rFonts w:ascii="Avenir Roman" w:eastAsia="Book Antiqua" w:hAnsi="Avenir Roman" w:cs="Book Antiqua"/>
          <w:spacing w:val="-3"/>
        </w:rPr>
        <w:t>o</w:t>
      </w:r>
      <w:r w:rsidRPr="007A7ECA">
        <w:rPr>
          <w:rFonts w:ascii="Avenir Roman" w:eastAsia="Book Antiqua" w:hAnsi="Avenir Roman" w:cs="Book Antiqua"/>
        </w:rPr>
        <w:t>nality</w:t>
      </w:r>
      <w:r w:rsidRPr="007A7ECA">
        <w:rPr>
          <w:rFonts w:ascii="Avenir Roman" w:eastAsia="Book Antiqua" w:hAnsi="Avenir Roman" w:cs="Book Antiqua"/>
          <w:spacing w:val="-3"/>
        </w:rPr>
        <w:t xml:space="preserve"> </w:t>
      </w:r>
      <w:r w:rsidRPr="007A7ECA">
        <w:rPr>
          <w:rFonts w:ascii="Avenir Roman" w:eastAsia="Book Antiqua" w:hAnsi="Avenir Roman" w:cs="Book Antiqua"/>
          <w:spacing w:val="-2"/>
        </w:rPr>
        <w:t>i</w:t>
      </w:r>
      <w:r w:rsidRPr="007A7ECA">
        <w:rPr>
          <w:rFonts w:ascii="Avenir Roman" w:eastAsia="Book Antiqua" w:hAnsi="Avenir Roman" w:cs="Book Antiqua"/>
        </w:rPr>
        <w:t>n</w:t>
      </w:r>
      <w:r w:rsidRPr="007A7ECA">
        <w:rPr>
          <w:rFonts w:ascii="Avenir Roman" w:eastAsia="Book Antiqua" w:hAnsi="Avenir Roman" w:cs="Book Antiqua"/>
          <w:spacing w:val="1"/>
        </w:rPr>
        <w:t xml:space="preserve"> </w:t>
      </w:r>
      <w:r w:rsidRPr="007A7ECA">
        <w:rPr>
          <w:rFonts w:ascii="Avenir Roman" w:eastAsia="Book Antiqua" w:hAnsi="Avenir Roman" w:cs="Book Antiqua"/>
        </w:rPr>
        <w:t>s</w:t>
      </w:r>
      <w:r w:rsidRPr="007A7ECA">
        <w:rPr>
          <w:rFonts w:ascii="Avenir Roman" w:eastAsia="Book Antiqua" w:hAnsi="Avenir Roman" w:cs="Book Antiqua"/>
          <w:spacing w:val="-3"/>
        </w:rPr>
        <w:t>e</w:t>
      </w:r>
      <w:r w:rsidRPr="007A7ECA">
        <w:rPr>
          <w:rFonts w:ascii="Avenir Roman" w:eastAsia="Book Antiqua" w:hAnsi="Avenir Roman" w:cs="Book Antiqua"/>
        </w:rPr>
        <w:t>tti</w:t>
      </w:r>
      <w:r w:rsidRPr="007A7ECA">
        <w:rPr>
          <w:rFonts w:ascii="Avenir Roman" w:eastAsia="Book Antiqua" w:hAnsi="Avenir Roman" w:cs="Book Antiqua"/>
          <w:spacing w:val="1"/>
        </w:rPr>
        <w:t>n</w:t>
      </w:r>
      <w:r w:rsidRPr="007A7ECA">
        <w:rPr>
          <w:rFonts w:ascii="Avenir Roman" w:eastAsia="Book Antiqua" w:hAnsi="Avenir Roman" w:cs="Book Antiqua"/>
        </w:rPr>
        <w:t>gs-le</w:t>
      </w:r>
      <w:r w:rsidRPr="007A7ECA">
        <w:rPr>
          <w:rFonts w:ascii="Avenir Roman" w:eastAsia="Book Antiqua" w:hAnsi="Avenir Roman" w:cs="Book Antiqua"/>
          <w:spacing w:val="-2"/>
        </w:rPr>
        <w:t>v</w:t>
      </w:r>
      <w:r w:rsidRPr="007A7ECA">
        <w:rPr>
          <w:rFonts w:ascii="Avenir Roman" w:eastAsia="Book Antiqua" w:hAnsi="Avenir Roman" w:cs="Book Antiqua"/>
        </w:rPr>
        <w:t xml:space="preserve">el </w:t>
      </w:r>
      <w:r w:rsidRPr="007A7ECA">
        <w:rPr>
          <w:rFonts w:ascii="Avenir Roman" w:eastAsia="Book Antiqua" w:hAnsi="Avenir Roman" w:cs="Book Antiqua"/>
          <w:spacing w:val="-1"/>
        </w:rPr>
        <w:t>r</w:t>
      </w:r>
      <w:r w:rsidRPr="007A7ECA">
        <w:rPr>
          <w:rFonts w:ascii="Avenir Roman" w:eastAsia="Book Antiqua" w:hAnsi="Avenir Roman" w:cs="Book Antiqua"/>
        </w:rPr>
        <w:t>esea</w:t>
      </w:r>
      <w:r w:rsidRPr="007A7ECA">
        <w:rPr>
          <w:rFonts w:ascii="Avenir Roman" w:eastAsia="Book Antiqua" w:hAnsi="Avenir Roman" w:cs="Book Antiqua"/>
          <w:spacing w:val="-2"/>
        </w:rPr>
        <w:t>r</w:t>
      </w:r>
      <w:r w:rsidRPr="007A7ECA">
        <w:rPr>
          <w:rFonts w:ascii="Avenir Roman" w:eastAsia="Book Antiqua" w:hAnsi="Avenir Roman" w:cs="Book Antiqua"/>
        </w:rPr>
        <w:t>c</w:t>
      </w:r>
      <w:r w:rsidRPr="007A7ECA">
        <w:rPr>
          <w:rFonts w:ascii="Avenir Roman" w:eastAsia="Book Antiqua" w:hAnsi="Avenir Roman" w:cs="Book Antiqua"/>
          <w:spacing w:val="1"/>
        </w:rPr>
        <w:t>h</w:t>
      </w:r>
      <w:r w:rsidRPr="007A7ECA">
        <w:rPr>
          <w:rFonts w:ascii="Avenir Roman" w:eastAsia="Book Antiqua" w:hAnsi="Avenir Roman" w:cs="Book Antiqua"/>
        </w:rPr>
        <w:t>.</w:t>
      </w:r>
      <w:r w:rsidRPr="007A7ECA">
        <w:rPr>
          <w:rFonts w:ascii="Avenir Roman" w:eastAsia="Book Antiqua" w:hAnsi="Avenir Roman" w:cs="Book Antiqua"/>
          <w:spacing w:val="-3"/>
        </w:rPr>
        <w:t xml:space="preserve"> </w:t>
      </w:r>
      <w:r w:rsidRPr="007A7ECA">
        <w:rPr>
          <w:rFonts w:ascii="Avenir Roman" w:eastAsia="Book Antiqua" w:hAnsi="Avenir Roman" w:cs="Book Antiqua"/>
          <w:i/>
        </w:rPr>
        <w:t>New</w:t>
      </w:r>
      <w:r w:rsidRPr="007A7ECA">
        <w:rPr>
          <w:rFonts w:ascii="Avenir Roman" w:eastAsia="Book Antiqua" w:hAnsi="Avenir Roman" w:cs="Book Antiqua"/>
          <w:i/>
          <w:spacing w:val="-3"/>
        </w:rPr>
        <w:t xml:space="preserve"> </w:t>
      </w:r>
      <w:r w:rsidRPr="007A7ECA">
        <w:rPr>
          <w:rFonts w:ascii="Avenir Roman" w:eastAsia="Book Antiqua" w:hAnsi="Avenir Roman" w:cs="Book Antiqua"/>
          <w:i/>
        </w:rPr>
        <w:t>D</w:t>
      </w:r>
      <w:r w:rsidRPr="007A7ECA">
        <w:rPr>
          <w:rFonts w:ascii="Avenir Roman" w:eastAsia="Book Antiqua" w:hAnsi="Avenir Roman" w:cs="Book Antiqua"/>
          <w:i/>
          <w:spacing w:val="-2"/>
        </w:rPr>
        <w:t>i</w:t>
      </w:r>
      <w:r w:rsidRPr="007A7ECA">
        <w:rPr>
          <w:rFonts w:ascii="Avenir Roman" w:eastAsia="Book Antiqua" w:hAnsi="Avenir Roman" w:cs="Book Antiqua"/>
          <w:i/>
        </w:rPr>
        <w:t>re</w:t>
      </w:r>
      <w:r w:rsidRPr="007A7ECA">
        <w:rPr>
          <w:rFonts w:ascii="Avenir Roman" w:eastAsia="Book Antiqua" w:hAnsi="Avenir Roman" w:cs="Book Antiqua"/>
          <w:i/>
          <w:spacing w:val="-2"/>
        </w:rPr>
        <w:t>c</w:t>
      </w:r>
      <w:r w:rsidRPr="007A7ECA">
        <w:rPr>
          <w:rFonts w:ascii="Avenir Roman" w:eastAsia="Book Antiqua" w:hAnsi="Avenir Roman" w:cs="Book Antiqua"/>
          <w:i/>
          <w:spacing w:val="-1"/>
        </w:rPr>
        <w:t>t</w:t>
      </w:r>
      <w:r w:rsidRPr="007A7ECA">
        <w:rPr>
          <w:rFonts w:ascii="Avenir Roman" w:eastAsia="Book Antiqua" w:hAnsi="Avenir Roman" w:cs="Book Antiqua"/>
          <w:i/>
        </w:rPr>
        <w:t>ions</w:t>
      </w:r>
      <w:r w:rsidRPr="007A7ECA">
        <w:rPr>
          <w:rFonts w:ascii="Avenir Roman" w:eastAsia="Book Antiqua" w:hAnsi="Avenir Roman" w:cs="Book Antiqua"/>
          <w:i/>
          <w:spacing w:val="-2"/>
        </w:rPr>
        <w:t xml:space="preserve"> f</w:t>
      </w:r>
      <w:r w:rsidRPr="007A7ECA">
        <w:rPr>
          <w:rFonts w:ascii="Avenir Roman" w:eastAsia="Book Antiqua" w:hAnsi="Avenir Roman" w:cs="Book Antiqua"/>
          <w:i/>
        </w:rPr>
        <w:t xml:space="preserve">or </w:t>
      </w:r>
      <w:r w:rsidRPr="007A7ECA">
        <w:rPr>
          <w:rFonts w:ascii="Avenir Roman" w:eastAsia="Book Antiqua" w:hAnsi="Avenir Roman" w:cs="Book Antiqua"/>
          <w:i/>
          <w:spacing w:val="-1"/>
        </w:rPr>
        <w:t>C</w:t>
      </w:r>
      <w:r w:rsidRPr="007A7ECA">
        <w:rPr>
          <w:rFonts w:ascii="Avenir Roman" w:eastAsia="Book Antiqua" w:hAnsi="Avenir Roman" w:cs="Book Antiqua"/>
          <w:i/>
        </w:rPr>
        <w:t>h</w:t>
      </w:r>
      <w:r w:rsidRPr="007A7ECA">
        <w:rPr>
          <w:rFonts w:ascii="Avenir Roman" w:eastAsia="Book Antiqua" w:hAnsi="Avenir Roman" w:cs="Book Antiqua"/>
          <w:i/>
          <w:spacing w:val="-2"/>
        </w:rPr>
        <w:t>i</w:t>
      </w:r>
      <w:r w:rsidRPr="007A7ECA">
        <w:rPr>
          <w:rFonts w:ascii="Avenir Roman" w:eastAsia="Book Antiqua" w:hAnsi="Avenir Roman" w:cs="Book Antiqua"/>
          <w:i/>
        </w:rPr>
        <w:t>ld a</w:t>
      </w:r>
      <w:r w:rsidRPr="007A7ECA">
        <w:rPr>
          <w:rFonts w:ascii="Avenir Roman" w:eastAsia="Book Antiqua" w:hAnsi="Avenir Roman" w:cs="Book Antiqua"/>
          <w:i/>
          <w:spacing w:val="-3"/>
        </w:rPr>
        <w:t>n</w:t>
      </w:r>
      <w:r w:rsidRPr="007A7ECA">
        <w:rPr>
          <w:rFonts w:ascii="Avenir Roman" w:eastAsia="Book Antiqua" w:hAnsi="Avenir Roman" w:cs="Book Antiqua"/>
          <w:i/>
        </w:rPr>
        <w:t xml:space="preserve">d </w:t>
      </w:r>
      <w:r w:rsidRPr="007A7ECA">
        <w:rPr>
          <w:rFonts w:ascii="Avenir Roman" w:eastAsia="Book Antiqua" w:hAnsi="Avenir Roman" w:cs="Book Antiqua"/>
          <w:i/>
          <w:spacing w:val="-2"/>
        </w:rPr>
        <w:t>A</w:t>
      </w:r>
      <w:r w:rsidRPr="007A7ECA">
        <w:rPr>
          <w:rFonts w:ascii="Avenir Roman" w:eastAsia="Book Antiqua" w:hAnsi="Avenir Roman" w:cs="Book Antiqua"/>
          <w:i/>
        </w:rPr>
        <w:t>do</w:t>
      </w:r>
      <w:r w:rsidRPr="007A7ECA">
        <w:rPr>
          <w:rFonts w:ascii="Avenir Roman" w:eastAsia="Book Antiqua" w:hAnsi="Avenir Roman" w:cs="Book Antiqua"/>
          <w:i/>
          <w:spacing w:val="-2"/>
        </w:rPr>
        <w:t>l</w:t>
      </w:r>
      <w:r w:rsidRPr="007A7ECA">
        <w:rPr>
          <w:rFonts w:ascii="Avenir Roman" w:eastAsia="Book Antiqua" w:hAnsi="Avenir Roman" w:cs="Book Antiqua"/>
          <w:i/>
        </w:rPr>
        <w:t>es</w:t>
      </w:r>
      <w:r w:rsidRPr="007A7ECA">
        <w:rPr>
          <w:rFonts w:ascii="Avenir Roman" w:eastAsia="Book Antiqua" w:hAnsi="Avenir Roman" w:cs="Book Antiqua"/>
          <w:i/>
          <w:spacing w:val="-2"/>
        </w:rPr>
        <w:t>c</w:t>
      </w:r>
      <w:r w:rsidRPr="007A7ECA">
        <w:rPr>
          <w:rFonts w:ascii="Avenir Roman" w:eastAsia="Book Antiqua" w:hAnsi="Avenir Roman" w:cs="Book Antiqua"/>
          <w:i/>
        </w:rPr>
        <w:t>e</w:t>
      </w:r>
      <w:r w:rsidRPr="007A7ECA">
        <w:rPr>
          <w:rFonts w:ascii="Avenir Roman" w:eastAsia="Book Antiqua" w:hAnsi="Avenir Roman" w:cs="Book Antiqua"/>
          <w:i/>
          <w:spacing w:val="-3"/>
        </w:rPr>
        <w:t>n</w:t>
      </w:r>
      <w:r w:rsidRPr="007A7ECA">
        <w:rPr>
          <w:rFonts w:ascii="Avenir Roman" w:eastAsia="Book Antiqua" w:hAnsi="Avenir Roman" w:cs="Book Antiqua"/>
          <w:i/>
        </w:rPr>
        <w:t xml:space="preserve">t </w:t>
      </w:r>
      <w:r w:rsidRPr="007A7ECA">
        <w:rPr>
          <w:rFonts w:ascii="Avenir Roman" w:eastAsia="Book Antiqua" w:hAnsi="Avenir Roman" w:cs="Book Antiqua"/>
          <w:i/>
          <w:spacing w:val="-2"/>
        </w:rPr>
        <w:t>D</w:t>
      </w:r>
      <w:r w:rsidRPr="007A7ECA">
        <w:rPr>
          <w:rFonts w:ascii="Avenir Roman" w:eastAsia="Book Antiqua" w:hAnsi="Avenir Roman" w:cs="Book Antiqua"/>
          <w:i/>
          <w:spacing w:val="-3"/>
        </w:rPr>
        <w:t>e</w:t>
      </w:r>
      <w:r w:rsidRPr="007A7ECA">
        <w:rPr>
          <w:rFonts w:ascii="Avenir Roman" w:eastAsia="Book Antiqua" w:hAnsi="Avenir Roman" w:cs="Book Antiqua"/>
          <w:i/>
        </w:rPr>
        <w:t>ve</w:t>
      </w:r>
      <w:r w:rsidRPr="007A7ECA">
        <w:rPr>
          <w:rFonts w:ascii="Avenir Roman" w:eastAsia="Book Antiqua" w:hAnsi="Avenir Roman" w:cs="Book Antiqua"/>
          <w:i/>
          <w:spacing w:val="1"/>
        </w:rPr>
        <w:t>l</w:t>
      </w:r>
      <w:r w:rsidRPr="007A7ECA">
        <w:rPr>
          <w:rFonts w:ascii="Avenir Roman" w:eastAsia="Book Antiqua" w:hAnsi="Avenir Roman" w:cs="Book Antiqua"/>
          <w:i/>
        </w:rPr>
        <w:t>o</w:t>
      </w:r>
      <w:r w:rsidRPr="007A7ECA">
        <w:rPr>
          <w:rFonts w:ascii="Avenir Roman" w:eastAsia="Book Antiqua" w:hAnsi="Avenir Roman" w:cs="Book Antiqua"/>
          <w:i/>
          <w:spacing w:val="-2"/>
        </w:rPr>
        <w:t>pm</w:t>
      </w:r>
      <w:r w:rsidRPr="007A7ECA">
        <w:rPr>
          <w:rFonts w:ascii="Avenir Roman" w:eastAsia="Book Antiqua" w:hAnsi="Avenir Roman" w:cs="Book Antiqua"/>
          <w:i/>
        </w:rPr>
        <w:t>ent,</w:t>
      </w:r>
      <w:r w:rsidRPr="007A7ECA">
        <w:rPr>
          <w:rFonts w:ascii="Avenir Roman" w:eastAsia="Book Antiqua" w:hAnsi="Avenir Roman" w:cs="Book Antiqua"/>
          <w:i/>
          <w:spacing w:val="-3"/>
        </w:rPr>
        <w:t xml:space="preserve"> </w:t>
      </w:r>
      <w:r w:rsidRPr="007A7ECA">
        <w:rPr>
          <w:rFonts w:ascii="Avenir Roman" w:eastAsia="Book Antiqua" w:hAnsi="Avenir Roman" w:cs="Book Antiqua"/>
          <w:i/>
        </w:rPr>
        <w:t>(16</w:t>
      </w:r>
      <w:r w:rsidRPr="007A7ECA">
        <w:rPr>
          <w:rFonts w:ascii="Avenir Roman" w:eastAsia="Book Antiqua" w:hAnsi="Avenir Roman" w:cs="Book Antiqua"/>
          <w:i/>
          <w:spacing w:val="-3"/>
        </w:rPr>
        <w:t>1</w:t>
      </w:r>
      <w:r w:rsidRPr="007A7ECA">
        <w:rPr>
          <w:rFonts w:ascii="Avenir Roman" w:eastAsia="Book Antiqua" w:hAnsi="Avenir Roman" w:cs="Book Antiqua"/>
          <w:i/>
        </w:rPr>
        <w:t>),</w:t>
      </w:r>
      <w:r w:rsidRPr="007A7ECA">
        <w:rPr>
          <w:rFonts w:ascii="Avenir Roman" w:eastAsia="Book Antiqua" w:hAnsi="Avenir Roman" w:cs="Book Antiqua"/>
          <w:i/>
          <w:spacing w:val="1"/>
        </w:rPr>
        <w:t xml:space="preserve"> </w:t>
      </w:r>
      <w:r w:rsidRPr="007A7ECA">
        <w:rPr>
          <w:rFonts w:ascii="Avenir Roman" w:eastAsia="Book Antiqua" w:hAnsi="Avenir Roman" w:cs="Book Antiqua"/>
        </w:rPr>
        <w:t>5</w:t>
      </w:r>
      <w:r w:rsidRPr="007A7ECA">
        <w:rPr>
          <w:rFonts w:ascii="Avenir Roman" w:eastAsia="Book Antiqua" w:hAnsi="Avenir Roman" w:cs="Book Antiqua"/>
          <w:spacing w:val="-3"/>
        </w:rPr>
        <w:t>7</w:t>
      </w:r>
      <w:r w:rsidRPr="007A7ECA">
        <w:rPr>
          <w:rFonts w:ascii="Avenir Roman" w:eastAsia="Book Antiqua" w:hAnsi="Avenir Roman" w:cs="Book Antiqua"/>
        </w:rPr>
        <w:t>-74.</w:t>
      </w:r>
    </w:p>
    <w:p w14:paraId="17F4A6FF" w14:textId="77777777" w:rsidR="00B1362F" w:rsidRPr="007A7ECA" w:rsidRDefault="00B1362F" w:rsidP="00074977">
      <w:pPr>
        <w:spacing w:before="120"/>
        <w:ind w:right="144"/>
        <w:rPr>
          <w:rFonts w:ascii="Avenir Roman" w:eastAsia="Book Antiqua" w:hAnsi="Avenir Roman" w:cs="Book Antiqua"/>
        </w:rPr>
      </w:pPr>
      <w:r w:rsidRPr="007A7ECA">
        <w:rPr>
          <w:rFonts w:ascii="Avenir Roman" w:eastAsia="Book Antiqua" w:hAnsi="Avenir Roman" w:cs="Book Antiqua"/>
        </w:rPr>
        <w:t xml:space="preserve">McKinnon, R., Friedman-Krauss, Raver, C.C. &amp; </w:t>
      </w:r>
      <w:r w:rsidRPr="007A7ECA">
        <w:rPr>
          <w:rFonts w:ascii="Avenir Roman" w:eastAsia="Book Antiqua" w:hAnsi="Avenir Roman" w:cs="Book Antiqua"/>
          <w:b/>
          <w:bCs/>
        </w:rPr>
        <w:t>Roy, A.L.</w:t>
      </w:r>
      <w:r w:rsidRPr="007A7ECA">
        <w:rPr>
          <w:rFonts w:ascii="Avenir Roman" w:eastAsia="Book Antiqua" w:hAnsi="Avenir Roman" w:cs="Book Antiqua"/>
        </w:rPr>
        <w:t xml:space="preserve"> (2018). Teacher-child relationships in the context of poverty: The role of school mobility. </w:t>
      </w:r>
      <w:r w:rsidRPr="007A7ECA">
        <w:rPr>
          <w:rFonts w:ascii="Avenir Roman" w:eastAsia="Book Antiqua" w:hAnsi="Avenir Roman" w:cs="Book Antiqua"/>
          <w:i/>
        </w:rPr>
        <w:t>Journal of Children and Poverty, 24(1),</w:t>
      </w:r>
      <w:r w:rsidRPr="007A7ECA">
        <w:rPr>
          <w:rFonts w:ascii="Avenir Roman" w:eastAsia="Book Antiqua" w:hAnsi="Avenir Roman" w:cs="Book Antiqua"/>
        </w:rPr>
        <w:t xml:space="preserve"> 25-46.</w:t>
      </w:r>
    </w:p>
    <w:p w14:paraId="1FB73378" w14:textId="77777777" w:rsidR="00B1362F" w:rsidRPr="007A7ECA" w:rsidRDefault="00D44A47" w:rsidP="00074977">
      <w:pPr>
        <w:pStyle w:val="BodyText"/>
        <w:spacing w:before="120"/>
        <w:ind w:left="0"/>
        <w:rPr>
          <w:rFonts w:ascii="Avenir Roman" w:hAnsi="Avenir Roman"/>
          <w:sz w:val="24"/>
          <w:szCs w:val="24"/>
        </w:rPr>
      </w:pPr>
      <w:r w:rsidRPr="007A7ECA">
        <w:rPr>
          <w:rFonts w:ascii="Avenir Roman" w:hAnsi="Avenir Roman"/>
          <w:sz w:val="24"/>
          <w:szCs w:val="24"/>
        </w:rPr>
        <w:t xml:space="preserve"> </w:t>
      </w:r>
      <w:r w:rsidR="00B1362F" w:rsidRPr="007A7ECA">
        <w:rPr>
          <w:rFonts w:ascii="Avenir Roman" w:hAnsi="Avenir Roman"/>
          <w:sz w:val="24"/>
          <w:szCs w:val="24"/>
        </w:rPr>
        <w:t>Mc</w:t>
      </w:r>
      <w:r w:rsidR="00B1362F" w:rsidRPr="007A7ECA">
        <w:rPr>
          <w:rFonts w:ascii="Avenir Roman" w:hAnsi="Avenir Roman"/>
          <w:spacing w:val="-1"/>
          <w:sz w:val="24"/>
          <w:szCs w:val="24"/>
        </w:rPr>
        <w:t>C</w:t>
      </w:r>
      <w:r w:rsidR="00B1362F" w:rsidRPr="007A7ECA">
        <w:rPr>
          <w:rFonts w:ascii="Avenir Roman" w:hAnsi="Avenir Roman"/>
          <w:sz w:val="24"/>
          <w:szCs w:val="24"/>
        </w:rPr>
        <w:t>o</w:t>
      </w:r>
      <w:r w:rsidR="00B1362F" w:rsidRPr="007A7ECA">
        <w:rPr>
          <w:rFonts w:ascii="Avenir Roman" w:hAnsi="Avenir Roman"/>
          <w:spacing w:val="-1"/>
          <w:sz w:val="24"/>
          <w:szCs w:val="24"/>
        </w:rPr>
        <w:t>y</w:t>
      </w:r>
      <w:r w:rsidR="00B1362F" w:rsidRPr="007A7ECA">
        <w:rPr>
          <w:rFonts w:ascii="Avenir Roman" w:hAnsi="Avenir Roman"/>
          <w:sz w:val="24"/>
          <w:szCs w:val="24"/>
        </w:rPr>
        <w:t xml:space="preserve">, D. </w:t>
      </w:r>
      <w:r w:rsidR="00B1362F" w:rsidRPr="007A7ECA">
        <w:rPr>
          <w:rFonts w:ascii="Avenir Roman" w:hAnsi="Avenir Roman"/>
          <w:spacing w:val="-2"/>
          <w:sz w:val="24"/>
          <w:szCs w:val="24"/>
        </w:rPr>
        <w:t>C</w:t>
      </w:r>
      <w:r w:rsidR="00B1362F" w:rsidRPr="007A7ECA">
        <w:rPr>
          <w:rFonts w:ascii="Avenir Roman" w:hAnsi="Avenir Roman"/>
          <w:sz w:val="24"/>
          <w:szCs w:val="24"/>
        </w:rPr>
        <w:t>.,</w:t>
      </w:r>
      <w:r w:rsidR="00B1362F" w:rsidRPr="007A7ECA">
        <w:rPr>
          <w:rFonts w:ascii="Avenir Roman" w:hAnsi="Avenir Roman"/>
          <w:spacing w:val="-3"/>
          <w:sz w:val="24"/>
          <w:szCs w:val="24"/>
        </w:rPr>
        <w:t xml:space="preserve"> </w:t>
      </w:r>
      <w:r w:rsidR="00B1362F" w:rsidRPr="007A7ECA">
        <w:rPr>
          <w:rFonts w:ascii="Avenir Roman" w:hAnsi="Avenir Roman"/>
          <w:sz w:val="24"/>
          <w:szCs w:val="24"/>
        </w:rPr>
        <w:t>Jon</w:t>
      </w:r>
      <w:r w:rsidR="00B1362F" w:rsidRPr="007A7ECA">
        <w:rPr>
          <w:rFonts w:ascii="Avenir Roman" w:hAnsi="Avenir Roman"/>
          <w:spacing w:val="-2"/>
          <w:sz w:val="24"/>
          <w:szCs w:val="24"/>
        </w:rPr>
        <w:t>e</w:t>
      </w:r>
      <w:r w:rsidR="00B1362F" w:rsidRPr="007A7ECA">
        <w:rPr>
          <w:rFonts w:ascii="Avenir Roman" w:hAnsi="Avenir Roman"/>
          <w:sz w:val="24"/>
          <w:szCs w:val="24"/>
        </w:rPr>
        <w:t xml:space="preserve">s, </w:t>
      </w:r>
      <w:r w:rsidR="00B1362F" w:rsidRPr="007A7ECA">
        <w:rPr>
          <w:rFonts w:ascii="Avenir Roman" w:hAnsi="Avenir Roman"/>
          <w:spacing w:val="-1"/>
          <w:sz w:val="24"/>
          <w:szCs w:val="24"/>
        </w:rPr>
        <w:t>S</w:t>
      </w:r>
      <w:r w:rsidR="00B1362F" w:rsidRPr="007A7ECA">
        <w:rPr>
          <w:rFonts w:ascii="Avenir Roman" w:hAnsi="Avenir Roman"/>
          <w:sz w:val="24"/>
          <w:szCs w:val="24"/>
        </w:rPr>
        <w:t>.,</w:t>
      </w:r>
      <w:r w:rsidR="00B1362F" w:rsidRPr="007A7ECA">
        <w:rPr>
          <w:rFonts w:ascii="Avenir Roman" w:hAnsi="Avenir Roman"/>
          <w:spacing w:val="-2"/>
          <w:sz w:val="24"/>
          <w:szCs w:val="24"/>
        </w:rPr>
        <w:t xml:space="preserve"> </w:t>
      </w:r>
      <w:r w:rsidR="00B1362F" w:rsidRPr="007A7ECA">
        <w:rPr>
          <w:rFonts w:ascii="Avenir Roman" w:hAnsi="Avenir Roman" w:cs="Book Antiqua"/>
          <w:b/>
          <w:bCs/>
          <w:spacing w:val="-2"/>
          <w:sz w:val="24"/>
          <w:szCs w:val="24"/>
        </w:rPr>
        <w:t>R</w:t>
      </w:r>
      <w:r w:rsidR="00B1362F" w:rsidRPr="007A7ECA">
        <w:rPr>
          <w:rFonts w:ascii="Avenir Roman" w:hAnsi="Avenir Roman" w:cs="Book Antiqua"/>
          <w:b/>
          <w:bCs/>
          <w:sz w:val="24"/>
          <w:szCs w:val="24"/>
        </w:rPr>
        <w:t>o</w:t>
      </w:r>
      <w:r w:rsidR="00B1362F" w:rsidRPr="007A7ECA">
        <w:rPr>
          <w:rFonts w:ascii="Avenir Roman" w:hAnsi="Avenir Roman" w:cs="Book Antiqua"/>
          <w:b/>
          <w:bCs/>
          <w:spacing w:val="-1"/>
          <w:sz w:val="24"/>
          <w:szCs w:val="24"/>
        </w:rPr>
        <w:t>y</w:t>
      </w:r>
      <w:r w:rsidR="00B1362F" w:rsidRPr="007A7ECA">
        <w:rPr>
          <w:rFonts w:ascii="Avenir Roman" w:hAnsi="Avenir Roman" w:cs="Book Antiqua"/>
          <w:b/>
          <w:bCs/>
          <w:sz w:val="24"/>
          <w:szCs w:val="24"/>
        </w:rPr>
        <w:t>, A.L</w:t>
      </w:r>
      <w:r w:rsidR="00B1362F" w:rsidRPr="007A7ECA">
        <w:rPr>
          <w:rFonts w:ascii="Avenir Roman" w:hAnsi="Avenir Roman" w:cs="Book Antiqua"/>
          <w:b/>
          <w:bCs/>
          <w:spacing w:val="-1"/>
          <w:sz w:val="24"/>
          <w:szCs w:val="24"/>
        </w:rPr>
        <w:t>.</w:t>
      </w:r>
      <w:r w:rsidR="00B1362F" w:rsidRPr="007A7ECA">
        <w:rPr>
          <w:rFonts w:ascii="Avenir Roman" w:hAnsi="Avenir Roman"/>
          <w:sz w:val="24"/>
          <w:szCs w:val="24"/>
        </w:rPr>
        <w:t>,</w:t>
      </w:r>
      <w:r w:rsidR="00B1362F" w:rsidRPr="007A7ECA">
        <w:rPr>
          <w:rFonts w:ascii="Avenir Roman" w:hAnsi="Avenir Roman"/>
          <w:spacing w:val="-3"/>
          <w:sz w:val="24"/>
          <w:szCs w:val="24"/>
        </w:rPr>
        <w:t xml:space="preserve"> </w:t>
      </w:r>
      <w:r w:rsidR="00B1362F" w:rsidRPr="007A7ECA">
        <w:rPr>
          <w:rFonts w:ascii="Avenir Roman" w:hAnsi="Avenir Roman"/>
          <w:sz w:val="24"/>
          <w:szCs w:val="24"/>
        </w:rPr>
        <w:t>&amp;</w:t>
      </w:r>
      <w:r w:rsidR="00B1362F" w:rsidRPr="007A7ECA">
        <w:rPr>
          <w:rFonts w:ascii="Avenir Roman" w:hAnsi="Avenir Roman"/>
          <w:spacing w:val="1"/>
          <w:sz w:val="24"/>
          <w:szCs w:val="24"/>
        </w:rPr>
        <w:t xml:space="preserve"> </w:t>
      </w:r>
      <w:r w:rsidR="00B1362F" w:rsidRPr="007A7ECA">
        <w:rPr>
          <w:rFonts w:ascii="Avenir Roman" w:hAnsi="Avenir Roman"/>
          <w:spacing w:val="-2"/>
          <w:sz w:val="24"/>
          <w:szCs w:val="24"/>
        </w:rPr>
        <w:t>R</w:t>
      </w:r>
      <w:r w:rsidR="00B1362F" w:rsidRPr="007A7ECA">
        <w:rPr>
          <w:rFonts w:ascii="Avenir Roman" w:hAnsi="Avenir Roman"/>
          <w:sz w:val="24"/>
          <w:szCs w:val="24"/>
        </w:rPr>
        <w:t>ave</w:t>
      </w:r>
      <w:r w:rsidR="00B1362F" w:rsidRPr="007A7ECA">
        <w:rPr>
          <w:rFonts w:ascii="Avenir Roman" w:hAnsi="Avenir Roman"/>
          <w:spacing w:val="-1"/>
          <w:sz w:val="24"/>
          <w:szCs w:val="24"/>
        </w:rPr>
        <w:t>r</w:t>
      </w:r>
      <w:r w:rsidR="00B1362F" w:rsidRPr="007A7ECA">
        <w:rPr>
          <w:rFonts w:ascii="Avenir Roman" w:hAnsi="Avenir Roman"/>
          <w:sz w:val="24"/>
          <w:szCs w:val="24"/>
        </w:rPr>
        <w:t xml:space="preserve">, C. </w:t>
      </w:r>
      <w:r w:rsidR="00B1362F" w:rsidRPr="007A7ECA">
        <w:rPr>
          <w:rFonts w:ascii="Avenir Roman" w:hAnsi="Avenir Roman"/>
          <w:spacing w:val="-2"/>
          <w:sz w:val="24"/>
          <w:szCs w:val="24"/>
        </w:rPr>
        <w:t>C</w:t>
      </w:r>
      <w:r w:rsidR="00B1362F" w:rsidRPr="007A7ECA">
        <w:rPr>
          <w:rFonts w:ascii="Avenir Roman" w:hAnsi="Avenir Roman"/>
          <w:sz w:val="24"/>
          <w:szCs w:val="24"/>
        </w:rPr>
        <w:t>.</w:t>
      </w:r>
      <w:r w:rsidR="00B1362F" w:rsidRPr="007A7ECA">
        <w:rPr>
          <w:rFonts w:ascii="Avenir Roman" w:hAnsi="Avenir Roman"/>
          <w:spacing w:val="-3"/>
          <w:sz w:val="24"/>
          <w:szCs w:val="24"/>
        </w:rPr>
        <w:t xml:space="preserve"> </w:t>
      </w:r>
      <w:r w:rsidR="00B1362F" w:rsidRPr="007A7ECA">
        <w:rPr>
          <w:rFonts w:ascii="Avenir Roman" w:hAnsi="Avenir Roman"/>
          <w:sz w:val="24"/>
          <w:szCs w:val="24"/>
        </w:rPr>
        <w:t>(201</w:t>
      </w:r>
      <w:r w:rsidR="00B1362F" w:rsidRPr="007A7ECA">
        <w:rPr>
          <w:rFonts w:ascii="Avenir Roman" w:hAnsi="Avenir Roman"/>
          <w:spacing w:val="-2"/>
          <w:sz w:val="24"/>
          <w:szCs w:val="24"/>
        </w:rPr>
        <w:t>8</w:t>
      </w:r>
      <w:r w:rsidR="00B1362F" w:rsidRPr="007A7ECA">
        <w:rPr>
          <w:rFonts w:ascii="Avenir Roman" w:hAnsi="Avenir Roman"/>
          <w:sz w:val="24"/>
          <w:szCs w:val="24"/>
        </w:rPr>
        <w:t>). Cla</w:t>
      </w:r>
      <w:r w:rsidR="00B1362F" w:rsidRPr="007A7ECA">
        <w:rPr>
          <w:rFonts w:ascii="Avenir Roman" w:hAnsi="Avenir Roman"/>
          <w:spacing w:val="-3"/>
          <w:sz w:val="24"/>
          <w:szCs w:val="24"/>
        </w:rPr>
        <w:t>s</w:t>
      </w:r>
      <w:r w:rsidR="00B1362F" w:rsidRPr="007A7ECA">
        <w:rPr>
          <w:rFonts w:ascii="Avenir Roman" w:hAnsi="Avenir Roman"/>
          <w:sz w:val="24"/>
          <w:szCs w:val="24"/>
        </w:rPr>
        <w:t>si</w:t>
      </w:r>
      <w:r w:rsidR="00B1362F" w:rsidRPr="007A7ECA">
        <w:rPr>
          <w:rFonts w:ascii="Avenir Roman" w:hAnsi="Avenir Roman"/>
          <w:spacing w:val="1"/>
          <w:sz w:val="24"/>
          <w:szCs w:val="24"/>
        </w:rPr>
        <w:t>f</w:t>
      </w:r>
      <w:r w:rsidR="00B1362F" w:rsidRPr="007A7ECA">
        <w:rPr>
          <w:rFonts w:ascii="Avenir Roman" w:hAnsi="Avenir Roman"/>
          <w:spacing w:val="-3"/>
          <w:sz w:val="24"/>
          <w:szCs w:val="24"/>
        </w:rPr>
        <w:t>y</w:t>
      </w:r>
      <w:r w:rsidR="00B1362F" w:rsidRPr="007A7ECA">
        <w:rPr>
          <w:rFonts w:ascii="Avenir Roman" w:hAnsi="Avenir Roman"/>
          <w:sz w:val="24"/>
          <w:szCs w:val="24"/>
        </w:rPr>
        <w:t>i</w:t>
      </w:r>
      <w:r w:rsidR="00B1362F" w:rsidRPr="007A7ECA">
        <w:rPr>
          <w:rFonts w:ascii="Avenir Roman" w:hAnsi="Avenir Roman"/>
          <w:spacing w:val="1"/>
          <w:sz w:val="24"/>
          <w:szCs w:val="24"/>
        </w:rPr>
        <w:t>n</w:t>
      </w:r>
      <w:r w:rsidR="00B1362F" w:rsidRPr="007A7ECA">
        <w:rPr>
          <w:rFonts w:ascii="Avenir Roman" w:hAnsi="Avenir Roman"/>
          <w:sz w:val="24"/>
          <w:szCs w:val="24"/>
        </w:rPr>
        <w:t>g</w:t>
      </w:r>
      <w:r w:rsidR="00B1362F" w:rsidRPr="007A7ECA">
        <w:rPr>
          <w:rFonts w:ascii="Avenir Roman" w:hAnsi="Avenir Roman"/>
          <w:spacing w:val="-3"/>
          <w:sz w:val="24"/>
          <w:szCs w:val="24"/>
        </w:rPr>
        <w:t xml:space="preserve"> </w:t>
      </w:r>
      <w:r w:rsidR="00B1362F" w:rsidRPr="007A7ECA">
        <w:rPr>
          <w:rFonts w:ascii="Avenir Roman" w:hAnsi="Avenir Roman"/>
          <w:sz w:val="24"/>
          <w:szCs w:val="24"/>
        </w:rPr>
        <w:t>t</w:t>
      </w:r>
      <w:r w:rsidR="00B1362F" w:rsidRPr="007A7ECA">
        <w:rPr>
          <w:rFonts w:ascii="Avenir Roman" w:hAnsi="Avenir Roman"/>
          <w:spacing w:val="-1"/>
          <w:sz w:val="24"/>
          <w:szCs w:val="24"/>
        </w:rPr>
        <w:t>r</w:t>
      </w:r>
      <w:r w:rsidR="00B1362F" w:rsidRPr="007A7ECA">
        <w:rPr>
          <w:rFonts w:ascii="Avenir Roman" w:hAnsi="Avenir Roman"/>
          <w:sz w:val="24"/>
          <w:szCs w:val="24"/>
        </w:rPr>
        <w:t>aje</w:t>
      </w:r>
      <w:r w:rsidR="00B1362F" w:rsidRPr="007A7ECA">
        <w:rPr>
          <w:rFonts w:ascii="Avenir Roman" w:hAnsi="Avenir Roman"/>
          <w:spacing w:val="-3"/>
          <w:sz w:val="24"/>
          <w:szCs w:val="24"/>
        </w:rPr>
        <w:t>c</w:t>
      </w:r>
      <w:r w:rsidR="00B1362F" w:rsidRPr="007A7ECA">
        <w:rPr>
          <w:rFonts w:ascii="Avenir Roman" w:hAnsi="Avenir Roman"/>
          <w:sz w:val="24"/>
          <w:szCs w:val="24"/>
        </w:rPr>
        <w:t>to</w:t>
      </w:r>
      <w:r w:rsidR="00B1362F" w:rsidRPr="007A7ECA">
        <w:rPr>
          <w:rFonts w:ascii="Avenir Roman" w:hAnsi="Avenir Roman"/>
          <w:spacing w:val="-2"/>
          <w:sz w:val="24"/>
          <w:szCs w:val="24"/>
        </w:rPr>
        <w:t>r</w:t>
      </w:r>
      <w:r w:rsidR="00B1362F" w:rsidRPr="007A7ECA">
        <w:rPr>
          <w:rFonts w:ascii="Avenir Roman" w:hAnsi="Avenir Roman"/>
          <w:sz w:val="24"/>
          <w:szCs w:val="24"/>
        </w:rPr>
        <w:t>ies of so</w:t>
      </w:r>
      <w:r w:rsidR="00B1362F" w:rsidRPr="007A7ECA">
        <w:rPr>
          <w:rFonts w:ascii="Avenir Roman" w:hAnsi="Avenir Roman"/>
          <w:spacing w:val="-3"/>
          <w:sz w:val="24"/>
          <w:szCs w:val="24"/>
        </w:rPr>
        <w:t>c</w:t>
      </w:r>
      <w:r w:rsidR="00B1362F" w:rsidRPr="007A7ECA">
        <w:rPr>
          <w:rFonts w:ascii="Avenir Roman" w:hAnsi="Avenir Roman"/>
          <w:sz w:val="24"/>
          <w:szCs w:val="24"/>
        </w:rPr>
        <w:t>ial- e</w:t>
      </w:r>
      <w:r w:rsidR="00B1362F" w:rsidRPr="007A7ECA">
        <w:rPr>
          <w:rFonts w:ascii="Avenir Roman" w:hAnsi="Avenir Roman"/>
          <w:spacing w:val="-1"/>
          <w:sz w:val="24"/>
          <w:szCs w:val="24"/>
        </w:rPr>
        <w:t>m</w:t>
      </w:r>
      <w:r w:rsidR="00B1362F" w:rsidRPr="007A7ECA">
        <w:rPr>
          <w:rFonts w:ascii="Avenir Roman" w:hAnsi="Avenir Roman"/>
          <w:sz w:val="24"/>
          <w:szCs w:val="24"/>
        </w:rPr>
        <w:t>otion</w:t>
      </w:r>
      <w:r w:rsidR="00B1362F" w:rsidRPr="007A7ECA">
        <w:rPr>
          <w:rFonts w:ascii="Avenir Roman" w:hAnsi="Avenir Roman"/>
          <w:spacing w:val="-2"/>
          <w:sz w:val="24"/>
          <w:szCs w:val="24"/>
        </w:rPr>
        <w:t>a</w:t>
      </w:r>
      <w:r w:rsidR="00B1362F" w:rsidRPr="007A7ECA">
        <w:rPr>
          <w:rFonts w:ascii="Avenir Roman" w:hAnsi="Avenir Roman"/>
          <w:sz w:val="24"/>
          <w:szCs w:val="24"/>
        </w:rPr>
        <w:t>l di</w:t>
      </w:r>
      <w:r w:rsidR="00B1362F" w:rsidRPr="007A7ECA">
        <w:rPr>
          <w:rFonts w:ascii="Avenir Roman" w:hAnsi="Avenir Roman"/>
          <w:spacing w:val="-1"/>
          <w:sz w:val="24"/>
          <w:szCs w:val="24"/>
        </w:rPr>
        <w:t>f</w:t>
      </w:r>
      <w:r w:rsidR="00B1362F" w:rsidRPr="007A7ECA">
        <w:rPr>
          <w:rFonts w:ascii="Avenir Roman" w:hAnsi="Avenir Roman"/>
          <w:sz w:val="24"/>
          <w:szCs w:val="24"/>
        </w:rPr>
        <w:t>f</w:t>
      </w:r>
      <w:r w:rsidR="00B1362F" w:rsidRPr="007A7ECA">
        <w:rPr>
          <w:rFonts w:ascii="Avenir Roman" w:hAnsi="Avenir Roman"/>
          <w:spacing w:val="-2"/>
          <w:sz w:val="24"/>
          <w:szCs w:val="24"/>
        </w:rPr>
        <w:t>i</w:t>
      </w:r>
      <w:r w:rsidR="00B1362F" w:rsidRPr="007A7ECA">
        <w:rPr>
          <w:rFonts w:ascii="Avenir Roman" w:hAnsi="Avenir Roman"/>
          <w:sz w:val="24"/>
          <w:szCs w:val="24"/>
        </w:rPr>
        <w:t>c</w:t>
      </w:r>
      <w:r w:rsidR="00B1362F" w:rsidRPr="007A7ECA">
        <w:rPr>
          <w:rFonts w:ascii="Avenir Roman" w:hAnsi="Avenir Roman"/>
          <w:spacing w:val="-1"/>
          <w:sz w:val="24"/>
          <w:szCs w:val="24"/>
        </w:rPr>
        <w:t>u</w:t>
      </w:r>
      <w:r w:rsidR="00B1362F" w:rsidRPr="007A7ECA">
        <w:rPr>
          <w:rFonts w:ascii="Avenir Roman" w:hAnsi="Avenir Roman"/>
          <w:sz w:val="24"/>
          <w:szCs w:val="24"/>
        </w:rPr>
        <w:t xml:space="preserve">lties </w:t>
      </w:r>
      <w:r w:rsidR="00B1362F" w:rsidRPr="007A7ECA">
        <w:rPr>
          <w:rFonts w:ascii="Avenir Roman" w:hAnsi="Avenir Roman"/>
          <w:spacing w:val="-3"/>
          <w:sz w:val="24"/>
          <w:szCs w:val="24"/>
        </w:rPr>
        <w:t>t</w:t>
      </w:r>
      <w:r w:rsidR="00B1362F" w:rsidRPr="007A7ECA">
        <w:rPr>
          <w:rFonts w:ascii="Avenir Roman" w:hAnsi="Avenir Roman"/>
          <w:sz w:val="24"/>
          <w:szCs w:val="24"/>
        </w:rPr>
        <w:t>h</w:t>
      </w:r>
      <w:r w:rsidR="00B1362F" w:rsidRPr="007A7ECA">
        <w:rPr>
          <w:rFonts w:ascii="Avenir Roman" w:hAnsi="Avenir Roman"/>
          <w:spacing w:val="-4"/>
          <w:sz w:val="24"/>
          <w:szCs w:val="24"/>
        </w:rPr>
        <w:t>r</w:t>
      </w:r>
      <w:r w:rsidR="00B1362F" w:rsidRPr="007A7ECA">
        <w:rPr>
          <w:rFonts w:ascii="Avenir Roman" w:hAnsi="Avenir Roman"/>
          <w:sz w:val="24"/>
          <w:szCs w:val="24"/>
        </w:rPr>
        <w:t>o</w:t>
      </w:r>
      <w:r w:rsidR="00B1362F" w:rsidRPr="007A7ECA">
        <w:rPr>
          <w:rFonts w:ascii="Avenir Roman" w:hAnsi="Avenir Roman"/>
          <w:spacing w:val="-2"/>
          <w:sz w:val="24"/>
          <w:szCs w:val="24"/>
        </w:rPr>
        <w:t>u</w:t>
      </w:r>
      <w:r w:rsidR="00B1362F" w:rsidRPr="007A7ECA">
        <w:rPr>
          <w:rFonts w:ascii="Avenir Roman" w:hAnsi="Avenir Roman"/>
          <w:sz w:val="24"/>
          <w:szCs w:val="24"/>
        </w:rPr>
        <w:t>gh elem</w:t>
      </w:r>
      <w:r w:rsidR="00B1362F" w:rsidRPr="007A7ECA">
        <w:rPr>
          <w:rFonts w:ascii="Avenir Roman" w:hAnsi="Avenir Roman"/>
          <w:spacing w:val="-3"/>
          <w:sz w:val="24"/>
          <w:szCs w:val="24"/>
        </w:rPr>
        <w:t>e</w:t>
      </w:r>
      <w:r w:rsidR="00B1362F" w:rsidRPr="007A7ECA">
        <w:rPr>
          <w:rFonts w:ascii="Avenir Roman" w:hAnsi="Avenir Roman"/>
          <w:sz w:val="24"/>
          <w:szCs w:val="24"/>
        </w:rPr>
        <w:t>nta</w:t>
      </w:r>
      <w:r w:rsidR="00B1362F" w:rsidRPr="007A7ECA">
        <w:rPr>
          <w:rFonts w:ascii="Avenir Roman" w:hAnsi="Avenir Roman"/>
          <w:spacing w:val="-1"/>
          <w:sz w:val="24"/>
          <w:szCs w:val="24"/>
        </w:rPr>
        <w:t>r</w:t>
      </w:r>
      <w:r w:rsidR="00B1362F" w:rsidRPr="007A7ECA">
        <w:rPr>
          <w:rFonts w:ascii="Avenir Roman" w:hAnsi="Avenir Roman"/>
          <w:sz w:val="24"/>
          <w:szCs w:val="24"/>
        </w:rPr>
        <w:t>y s</w:t>
      </w:r>
      <w:r w:rsidR="00B1362F" w:rsidRPr="007A7ECA">
        <w:rPr>
          <w:rFonts w:ascii="Avenir Roman" w:hAnsi="Avenir Roman"/>
          <w:spacing w:val="-3"/>
          <w:sz w:val="24"/>
          <w:szCs w:val="24"/>
        </w:rPr>
        <w:t>c</w:t>
      </w:r>
      <w:r w:rsidR="00B1362F" w:rsidRPr="007A7ECA">
        <w:rPr>
          <w:rFonts w:ascii="Avenir Roman" w:hAnsi="Avenir Roman"/>
          <w:sz w:val="24"/>
          <w:szCs w:val="24"/>
        </w:rPr>
        <w:t>ho</w:t>
      </w:r>
      <w:r w:rsidR="00B1362F" w:rsidRPr="007A7ECA">
        <w:rPr>
          <w:rFonts w:ascii="Avenir Roman" w:hAnsi="Avenir Roman"/>
          <w:spacing w:val="-2"/>
          <w:sz w:val="24"/>
          <w:szCs w:val="24"/>
        </w:rPr>
        <w:t>o</w:t>
      </w:r>
      <w:r w:rsidR="00B1362F" w:rsidRPr="007A7ECA">
        <w:rPr>
          <w:rFonts w:ascii="Avenir Roman" w:hAnsi="Avenir Roman"/>
          <w:sz w:val="24"/>
          <w:szCs w:val="24"/>
        </w:rPr>
        <w:t>l:</w:t>
      </w:r>
      <w:r w:rsidR="00B1362F" w:rsidRPr="007A7ECA">
        <w:rPr>
          <w:rFonts w:ascii="Avenir Roman" w:hAnsi="Avenir Roman"/>
          <w:spacing w:val="-2"/>
          <w:sz w:val="24"/>
          <w:szCs w:val="24"/>
        </w:rPr>
        <w:t xml:space="preserve"> </w:t>
      </w:r>
      <w:r w:rsidR="00B1362F" w:rsidRPr="007A7ECA">
        <w:rPr>
          <w:rFonts w:ascii="Avenir Roman" w:hAnsi="Avenir Roman"/>
          <w:sz w:val="24"/>
          <w:szCs w:val="24"/>
        </w:rPr>
        <w:t>Im</w:t>
      </w:r>
      <w:r w:rsidR="00B1362F" w:rsidRPr="007A7ECA">
        <w:rPr>
          <w:rFonts w:ascii="Avenir Roman" w:hAnsi="Avenir Roman"/>
          <w:spacing w:val="-2"/>
          <w:sz w:val="24"/>
          <w:szCs w:val="24"/>
        </w:rPr>
        <w:t>p</w:t>
      </w:r>
      <w:r w:rsidR="00B1362F" w:rsidRPr="007A7ECA">
        <w:rPr>
          <w:rFonts w:ascii="Avenir Roman" w:hAnsi="Avenir Roman"/>
          <w:sz w:val="24"/>
          <w:szCs w:val="24"/>
        </w:rPr>
        <w:t xml:space="preserve">acts of </w:t>
      </w:r>
      <w:r w:rsidR="00B1362F" w:rsidRPr="007A7ECA">
        <w:rPr>
          <w:rFonts w:ascii="Avenir Roman" w:hAnsi="Avenir Roman"/>
          <w:spacing w:val="-3"/>
          <w:sz w:val="24"/>
          <w:szCs w:val="24"/>
        </w:rPr>
        <w:t>t</w:t>
      </w:r>
      <w:r w:rsidR="00B1362F" w:rsidRPr="007A7ECA">
        <w:rPr>
          <w:rFonts w:ascii="Avenir Roman" w:hAnsi="Avenir Roman"/>
          <w:sz w:val="24"/>
          <w:szCs w:val="24"/>
        </w:rPr>
        <w:t xml:space="preserve">he </w:t>
      </w:r>
      <w:r w:rsidR="00B1362F" w:rsidRPr="007A7ECA">
        <w:rPr>
          <w:rFonts w:ascii="Avenir Roman" w:hAnsi="Avenir Roman"/>
          <w:spacing w:val="-4"/>
          <w:sz w:val="24"/>
          <w:szCs w:val="24"/>
        </w:rPr>
        <w:t>C</w:t>
      </w:r>
      <w:r w:rsidR="00B1362F" w:rsidRPr="007A7ECA">
        <w:rPr>
          <w:rFonts w:ascii="Avenir Roman" w:hAnsi="Avenir Roman"/>
          <w:sz w:val="24"/>
          <w:szCs w:val="24"/>
        </w:rPr>
        <w:t>h</w:t>
      </w:r>
      <w:r w:rsidR="00B1362F" w:rsidRPr="007A7ECA">
        <w:rPr>
          <w:rFonts w:ascii="Avenir Roman" w:hAnsi="Avenir Roman"/>
          <w:spacing w:val="-2"/>
          <w:sz w:val="24"/>
          <w:szCs w:val="24"/>
        </w:rPr>
        <w:t>i</w:t>
      </w:r>
      <w:r w:rsidR="00B1362F" w:rsidRPr="007A7ECA">
        <w:rPr>
          <w:rFonts w:ascii="Avenir Roman" w:hAnsi="Avenir Roman"/>
          <w:sz w:val="24"/>
          <w:szCs w:val="24"/>
        </w:rPr>
        <w:t xml:space="preserve">cago </w:t>
      </w:r>
      <w:r w:rsidR="00B1362F" w:rsidRPr="007A7ECA">
        <w:rPr>
          <w:rFonts w:ascii="Avenir Roman" w:hAnsi="Avenir Roman"/>
          <w:spacing w:val="-4"/>
          <w:sz w:val="24"/>
          <w:szCs w:val="24"/>
        </w:rPr>
        <w:t>S</w:t>
      </w:r>
      <w:r w:rsidR="00B1362F" w:rsidRPr="007A7ECA">
        <w:rPr>
          <w:rFonts w:ascii="Avenir Roman" w:hAnsi="Avenir Roman"/>
          <w:sz w:val="24"/>
          <w:szCs w:val="24"/>
        </w:rPr>
        <w:t>c</w:t>
      </w:r>
      <w:r w:rsidR="00B1362F" w:rsidRPr="007A7ECA">
        <w:rPr>
          <w:rFonts w:ascii="Avenir Roman" w:hAnsi="Avenir Roman"/>
          <w:spacing w:val="1"/>
          <w:sz w:val="24"/>
          <w:szCs w:val="24"/>
        </w:rPr>
        <w:t>h</w:t>
      </w:r>
      <w:r w:rsidR="00B1362F" w:rsidRPr="007A7ECA">
        <w:rPr>
          <w:rFonts w:ascii="Avenir Roman" w:hAnsi="Avenir Roman"/>
          <w:sz w:val="24"/>
          <w:szCs w:val="24"/>
        </w:rPr>
        <w:t>o</w:t>
      </w:r>
      <w:r w:rsidR="00B1362F" w:rsidRPr="007A7ECA">
        <w:rPr>
          <w:rFonts w:ascii="Avenir Roman" w:hAnsi="Avenir Roman"/>
          <w:spacing w:val="-2"/>
          <w:sz w:val="24"/>
          <w:szCs w:val="24"/>
        </w:rPr>
        <w:t>o</w:t>
      </w:r>
      <w:r w:rsidR="00B1362F" w:rsidRPr="007A7ECA">
        <w:rPr>
          <w:rFonts w:ascii="Avenir Roman" w:hAnsi="Avenir Roman"/>
          <w:sz w:val="24"/>
          <w:szCs w:val="24"/>
        </w:rPr>
        <w:t>l R</w:t>
      </w:r>
      <w:r w:rsidR="00B1362F" w:rsidRPr="007A7ECA">
        <w:rPr>
          <w:rFonts w:ascii="Avenir Roman" w:hAnsi="Avenir Roman"/>
          <w:spacing w:val="-1"/>
          <w:sz w:val="24"/>
          <w:szCs w:val="24"/>
        </w:rPr>
        <w:t>e</w:t>
      </w:r>
      <w:r w:rsidR="00B1362F" w:rsidRPr="007A7ECA">
        <w:rPr>
          <w:rFonts w:ascii="Avenir Roman" w:hAnsi="Avenir Roman"/>
          <w:sz w:val="24"/>
          <w:szCs w:val="24"/>
        </w:rPr>
        <w:t>a</w:t>
      </w:r>
      <w:r w:rsidR="00B1362F" w:rsidRPr="007A7ECA">
        <w:rPr>
          <w:rFonts w:ascii="Avenir Roman" w:hAnsi="Avenir Roman"/>
          <w:spacing w:val="-3"/>
          <w:sz w:val="24"/>
          <w:szCs w:val="24"/>
        </w:rPr>
        <w:t>d</w:t>
      </w:r>
      <w:r w:rsidR="00B1362F" w:rsidRPr="007A7ECA">
        <w:rPr>
          <w:rFonts w:ascii="Avenir Roman" w:hAnsi="Avenir Roman"/>
          <w:sz w:val="24"/>
          <w:szCs w:val="24"/>
        </w:rPr>
        <w:t>i</w:t>
      </w:r>
      <w:r w:rsidR="00B1362F" w:rsidRPr="007A7ECA">
        <w:rPr>
          <w:rFonts w:ascii="Avenir Roman" w:hAnsi="Avenir Roman"/>
          <w:spacing w:val="1"/>
          <w:sz w:val="24"/>
          <w:szCs w:val="24"/>
        </w:rPr>
        <w:t>n</w:t>
      </w:r>
      <w:r w:rsidR="00B1362F" w:rsidRPr="007A7ECA">
        <w:rPr>
          <w:rFonts w:ascii="Avenir Roman" w:hAnsi="Avenir Roman"/>
          <w:sz w:val="24"/>
          <w:szCs w:val="24"/>
        </w:rPr>
        <w:t>e</w:t>
      </w:r>
      <w:r w:rsidR="00B1362F" w:rsidRPr="007A7ECA">
        <w:rPr>
          <w:rFonts w:ascii="Avenir Roman" w:hAnsi="Avenir Roman"/>
          <w:spacing w:val="-3"/>
          <w:sz w:val="24"/>
          <w:szCs w:val="24"/>
        </w:rPr>
        <w:t>s</w:t>
      </w:r>
      <w:r w:rsidR="00B1362F" w:rsidRPr="007A7ECA">
        <w:rPr>
          <w:rFonts w:ascii="Avenir Roman" w:hAnsi="Avenir Roman"/>
          <w:sz w:val="24"/>
          <w:szCs w:val="24"/>
        </w:rPr>
        <w:t>s P</w:t>
      </w:r>
      <w:r w:rsidR="00B1362F" w:rsidRPr="007A7ECA">
        <w:rPr>
          <w:rFonts w:ascii="Avenir Roman" w:hAnsi="Avenir Roman"/>
          <w:spacing w:val="-1"/>
          <w:sz w:val="24"/>
          <w:szCs w:val="24"/>
        </w:rPr>
        <w:t>r</w:t>
      </w:r>
      <w:r w:rsidR="00B1362F" w:rsidRPr="007A7ECA">
        <w:rPr>
          <w:rFonts w:ascii="Avenir Roman" w:hAnsi="Avenir Roman"/>
          <w:sz w:val="24"/>
          <w:szCs w:val="24"/>
        </w:rPr>
        <w:t>ojec</w:t>
      </w:r>
      <w:r w:rsidR="00B1362F" w:rsidRPr="007A7ECA">
        <w:rPr>
          <w:rFonts w:ascii="Avenir Roman" w:hAnsi="Avenir Roman"/>
          <w:spacing w:val="-3"/>
          <w:sz w:val="24"/>
          <w:szCs w:val="24"/>
        </w:rPr>
        <w:t>t</w:t>
      </w:r>
      <w:r w:rsidR="00B1362F" w:rsidRPr="007A7ECA">
        <w:rPr>
          <w:rFonts w:ascii="Avenir Roman" w:hAnsi="Avenir Roman"/>
          <w:sz w:val="24"/>
          <w:szCs w:val="24"/>
        </w:rPr>
        <w:t>.</w:t>
      </w:r>
      <w:r w:rsidR="00B1362F" w:rsidRPr="007A7ECA">
        <w:rPr>
          <w:rFonts w:ascii="Avenir Roman" w:hAnsi="Avenir Roman"/>
          <w:spacing w:val="-3"/>
          <w:sz w:val="24"/>
          <w:szCs w:val="24"/>
        </w:rPr>
        <w:t xml:space="preserve"> </w:t>
      </w:r>
      <w:r w:rsidR="00B1362F" w:rsidRPr="007A7ECA">
        <w:rPr>
          <w:rFonts w:ascii="Avenir Roman" w:hAnsi="Avenir Roman" w:cs="Book Antiqua"/>
          <w:i/>
          <w:spacing w:val="-2"/>
          <w:sz w:val="24"/>
          <w:szCs w:val="24"/>
        </w:rPr>
        <w:t>D</w:t>
      </w:r>
      <w:r w:rsidR="00B1362F" w:rsidRPr="007A7ECA">
        <w:rPr>
          <w:rFonts w:ascii="Avenir Roman" w:hAnsi="Avenir Roman" w:cs="Book Antiqua"/>
          <w:i/>
          <w:sz w:val="24"/>
          <w:szCs w:val="24"/>
        </w:rPr>
        <w:t>ev</w:t>
      </w:r>
      <w:r w:rsidR="00B1362F" w:rsidRPr="007A7ECA">
        <w:rPr>
          <w:rFonts w:ascii="Avenir Roman" w:hAnsi="Avenir Roman" w:cs="Book Antiqua"/>
          <w:i/>
          <w:spacing w:val="-2"/>
          <w:sz w:val="24"/>
          <w:szCs w:val="24"/>
        </w:rPr>
        <w:t>e</w:t>
      </w:r>
      <w:r w:rsidR="00B1362F" w:rsidRPr="007A7ECA">
        <w:rPr>
          <w:rFonts w:ascii="Avenir Roman" w:hAnsi="Avenir Roman" w:cs="Book Antiqua"/>
          <w:i/>
          <w:sz w:val="24"/>
          <w:szCs w:val="24"/>
        </w:rPr>
        <w:t>lo</w:t>
      </w:r>
      <w:r w:rsidR="00B1362F" w:rsidRPr="007A7ECA">
        <w:rPr>
          <w:rFonts w:ascii="Avenir Roman" w:hAnsi="Avenir Roman" w:cs="Book Antiqua"/>
          <w:i/>
          <w:spacing w:val="-2"/>
          <w:sz w:val="24"/>
          <w:szCs w:val="24"/>
        </w:rPr>
        <w:t>p</w:t>
      </w:r>
      <w:r w:rsidR="00B1362F" w:rsidRPr="007A7ECA">
        <w:rPr>
          <w:rFonts w:ascii="Avenir Roman" w:hAnsi="Avenir Roman" w:cs="Book Antiqua"/>
          <w:i/>
          <w:sz w:val="24"/>
          <w:szCs w:val="24"/>
        </w:rPr>
        <w:t>me</w:t>
      </w:r>
      <w:r w:rsidR="00B1362F" w:rsidRPr="007A7ECA">
        <w:rPr>
          <w:rFonts w:ascii="Avenir Roman" w:hAnsi="Avenir Roman" w:cs="Book Antiqua"/>
          <w:i/>
          <w:spacing w:val="-3"/>
          <w:sz w:val="24"/>
          <w:szCs w:val="24"/>
        </w:rPr>
        <w:t>n</w:t>
      </w:r>
      <w:r w:rsidR="00B1362F" w:rsidRPr="007A7ECA">
        <w:rPr>
          <w:rFonts w:ascii="Avenir Roman" w:hAnsi="Avenir Roman" w:cs="Book Antiqua"/>
          <w:i/>
          <w:sz w:val="24"/>
          <w:szCs w:val="24"/>
        </w:rPr>
        <w:t>tal</w:t>
      </w:r>
      <w:r w:rsidR="00B1362F" w:rsidRPr="007A7ECA">
        <w:rPr>
          <w:rFonts w:ascii="Avenir Roman" w:hAnsi="Avenir Roman" w:cs="Book Antiqua"/>
          <w:i/>
          <w:spacing w:val="-3"/>
          <w:sz w:val="24"/>
          <w:szCs w:val="24"/>
        </w:rPr>
        <w:t xml:space="preserve"> </w:t>
      </w:r>
      <w:r w:rsidR="00B1362F" w:rsidRPr="007A7ECA">
        <w:rPr>
          <w:rFonts w:ascii="Avenir Roman" w:hAnsi="Avenir Roman" w:cs="Book Antiqua"/>
          <w:i/>
          <w:sz w:val="24"/>
          <w:szCs w:val="24"/>
        </w:rPr>
        <w:t>P</w:t>
      </w:r>
      <w:r w:rsidR="00B1362F" w:rsidRPr="007A7ECA">
        <w:rPr>
          <w:rFonts w:ascii="Avenir Roman" w:hAnsi="Avenir Roman" w:cs="Book Antiqua"/>
          <w:i/>
          <w:spacing w:val="-3"/>
          <w:sz w:val="24"/>
          <w:szCs w:val="24"/>
        </w:rPr>
        <w:t>s</w:t>
      </w:r>
      <w:r w:rsidR="00B1362F" w:rsidRPr="007A7ECA">
        <w:rPr>
          <w:rFonts w:ascii="Avenir Roman" w:hAnsi="Avenir Roman" w:cs="Book Antiqua"/>
          <w:i/>
          <w:sz w:val="24"/>
          <w:szCs w:val="24"/>
        </w:rPr>
        <w:t>y</w:t>
      </w:r>
      <w:r w:rsidR="00B1362F" w:rsidRPr="007A7ECA">
        <w:rPr>
          <w:rFonts w:ascii="Avenir Roman" w:hAnsi="Avenir Roman" w:cs="Book Antiqua"/>
          <w:i/>
          <w:spacing w:val="-2"/>
          <w:sz w:val="24"/>
          <w:szCs w:val="24"/>
        </w:rPr>
        <w:t>c</w:t>
      </w:r>
      <w:r w:rsidR="00B1362F" w:rsidRPr="007A7ECA">
        <w:rPr>
          <w:rFonts w:ascii="Avenir Roman" w:hAnsi="Avenir Roman" w:cs="Book Antiqua"/>
          <w:i/>
          <w:sz w:val="24"/>
          <w:szCs w:val="24"/>
        </w:rPr>
        <w:t>ho</w:t>
      </w:r>
      <w:r w:rsidR="00B1362F" w:rsidRPr="007A7ECA">
        <w:rPr>
          <w:rFonts w:ascii="Avenir Roman" w:hAnsi="Avenir Roman" w:cs="Book Antiqua"/>
          <w:i/>
          <w:spacing w:val="1"/>
          <w:sz w:val="24"/>
          <w:szCs w:val="24"/>
        </w:rPr>
        <w:t>l</w:t>
      </w:r>
      <w:r w:rsidR="00B1362F" w:rsidRPr="007A7ECA">
        <w:rPr>
          <w:rFonts w:ascii="Avenir Roman" w:hAnsi="Avenir Roman" w:cs="Book Antiqua"/>
          <w:i/>
          <w:sz w:val="24"/>
          <w:szCs w:val="24"/>
        </w:rPr>
        <w:t>og</w:t>
      </w:r>
      <w:r w:rsidR="00B1362F" w:rsidRPr="007A7ECA">
        <w:rPr>
          <w:rFonts w:ascii="Avenir Roman" w:hAnsi="Avenir Roman" w:cs="Book Antiqua"/>
          <w:i/>
          <w:spacing w:val="-1"/>
          <w:sz w:val="24"/>
          <w:szCs w:val="24"/>
        </w:rPr>
        <w:t>y</w:t>
      </w:r>
      <w:r w:rsidR="00B1362F" w:rsidRPr="007A7ECA">
        <w:rPr>
          <w:rFonts w:ascii="Avenir Roman" w:hAnsi="Avenir Roman" w:cs="Book Antiqua"/>
          <w:i/>
          <w:sz w:val="24"/>
          <w:szCs w:val="24"/>
        </w:rPr>
        <w:t>,</w:t>
      </w:r>
      <w:r w:rsidR="00B1362F" w:rsidRPr="007A7ECA">
        <w:rPr>
          <w:rFonts w:ascii="Avenir Roman" w:hAnsi="Avenir Roman" w:cs="Book Antiqua"/>
          <w:i/>
          <w:spacing w:val="-2"/>
          <w:sz w:val="24"/>
          <w:szCs w:val="24"/>
        </w:rPr>
        <w:t xml:space="preserve"> </w:t>
      </w:r>
      <w:r w:rsidR="00B1362F" w:rsidRPr="007A7ECA">
        <w:rPr>
          <w:rFonts w:ascii="Avenir Roman" w:hAnsi="Avenir Roman" w:cs="Book Antiqua"/>
          <w:i/>
          <w:color w:val="212121"/>
          <w:spacing w:val="1"/>
          <w:sz w:val="24"/>
          <w:szCs w:val="24"/>
        </w:rPr>
        <w:t>5</w:t>
      </w:r>
      <w:r w:rsidR="00B1362F" w:rsidRPr="007A7ECA">
        <w:rPr>
          <w:rFonts w:ascii="Avenir Roman" w:hAnsi="Avenir Roman" w:cs="Book Antiqua"/>
          <w:i/>
          <w:color w:val="212121"/>
          <w:spacing w:val="-2"/>
          <w:sz w:val="24"/>
          <w:szCs w:val="24"/>
        </w:rPr>
        <w:t>4</w:t>
      </w:r>
      <w:r w:rsidR="00B1362F" w:rsidRPr="007A7ECA">
        <w:rPr>
          <w:rFonts w:ascii="Avenir Roman" w:hAnsi="Avenir Roman"/>
          <w:color w:val="212121"/>
          <w:sz w:val="24"/>
          <w:szCs w:val="24"/>
        </w:rPr>
        <w:t>(</w:t>
      </w:r>
      <w:r w:rsidR="00B1362F" w:rsidRPr="007A7ECA">
        <w:rPr>
          <w:rFonts w:ascii="Avenir Roman" w:hAnsi="Avenir Roman"/>
          <w:color w:val="212121"/>
          <w:spacing w:val="1"/>
          <w:sz w:val="24"/>
          <w:szCs w:val="24"/>
        </w:rPr>
        <w:t>4</w:t>
      </w:r>
      <w:r w:rsidR="00B1362F" w:rsidRPr="007A7ECA">
        <w:rPr>
          <w:rFonts w:ascii="Avenir Roman" w:hAnsi="Avenir Roman"/>
          <w:color w:val="212121"/>
          <w:sz w:val="24"/>
          <w:szCs w:val="24"/>
        </w:rPr>
        <w:t>),</w:t>
      </w:r>
      <w:r w:rsidR="00B1362F" w:rsidRPr="007A7ECA">
        <w:rPr>
          <w:rFonts w:ascii="Avenir Roman" w:hAnsi="Avenir Roman"/>
          <w:color w:val="212121"/>
          <w:spacing w:val="-4"/>
          <w:sz w:val="24"/>
          <w:szCs w:val="24"/>
        </w:rPr>
        <w:t xml:space="preserve"> </w:t>
      </w:r>
      <w:r w:rsidR="00B1362F" w:rsidRPr="007A7ECA">
        <w:rPr>
          <w:rFonts w:ascii="Avenir Roman" w:hAnsi="Avenir Roman"/>
          <w:color w:val="212121"/>
          <w:spacing w:val="1"/>
          <w:sz w:val="24"/>
          <w:szCs w:val="24"/>
        </w:rPr>
        <w:t>77</w:t>
      </w:r>
      <w:r w:rsidR="00B1362F" w:rsidRPr="007A7ECA">
        <w:rPr>
          <w:rFonts w:ascii="Avenir Roman" w:hAnsi="Avenir Roman"/>
          <w:color w:val="212121"/>
          <w:spacing w:val="-2"/>
          <w:sz w:val="24"/>
          <w:szCs w:val="24"/>
        </w:rPr>
        <w:t>2</w:t>
      </w:r>
      <w:r w:rsidR="00B1362F" w:rsidRPr="007A7ECA">
        <w:rPr>
          <w:rFonts w:ascii="Avenir Roman" w:hAnsi="Avenir Roman"/>
          <w:color w:val="212121"/>
          <w:sz w:val="24"/>
          <w:szCs w:val="24"/>
        </w:rPr>
        <w:t>.</w:t>
      </w:r>
    </w:p>
    <w:p w14:paraId="523E4A39" w14:textId="77777777" w:rsidR="00B1362F" w:rsidRPr="007A7ECA" w:rsidRDefault="00D44A47" w:rsidP="00074977">
      <w:pPr>
        <w:spacing w:before="120"/>
        <w:rPr>
          <w:rFonts w:ascii="Avenir Roman" w:eastAsia="Book Antiqua" w:hAnsi="Avenir Roman" w:cs="Book Antiqua"/>
        </w:rPr>
      </w:pPr>
      <w:r w:rsidRPr="007A7ECA">
        <w:rPr>
          <w:rFonts w:ascii="Avenir Roman" w:eastAsia="Book Antiqua" w:hAnsi="Avenir Roman" w:cs="Book Antiqua"/>
          <w:b/>
          <w:bCs/>
          <w:spacing w:val="-2"/>
        </w:rPr>
        <w:t xml:space="preserve"> </w:t>
      </w:r>
      <w:r w:rsidR="00B1362F" w:rsidRPr="007A7ECA">
        <w:rPr>
          <w:rFonts w:ascii="Avenir Roman" w:eastAsia="Book Antiqua" w:hAnsi="Avenir Roman" w:cs="Book Antiqua"/>
          <w:b/>
          <w:bCs/>
          <w:spacing w:val="-2"/>
        </w:rPr>
        <w:t>R</w:t>
      </w:r>
      <w:r w:rsidR="00B1362F" w:rsidRPr="007A7ECA">
        <w:rPr>
          <w:rFonts w:ascii="Avenir Roman" w:eastAsia="Book Antiqua" w:hAnsi="Avenir Roman" w:cs="Book Antiqua"/>
          <w:b/>
          <w:bCs/>
        </w:rPr>
        <w:t>o</w:t>
      </w:r>
      <w:r w:rsidR="00B1362F" w:rsidRPr="007A7ECA">
        <w:rPr>
          <w:rFonts w:ascii="Avenir Roman" w:eastAsia="Book Antiqua" w:hAnsi="Avenir Roman" w:cs="Book Antiqua"/>
          <w:b/>
          <w:bCs/>
          <w:spacing w:val="-1"/>
        </w:rPr>
        <w:t>y</w:t>
      </w:r>
      <w:r w:rsidR="00B1362F" w:rsidRPr="007A7ECA">
        <w:rPr>
          <w:rFonts w:ascii="Avenir Roman" w:eastAsia="Book Antiqua" w:hAnsi="Avenir Roman" w:cs="Book Antiqua"/>
          <w:b/>
          <w:bCs/>
        </w:rPr>
        <w:t>, A. L.</w:t>
      </w:r>
      <w:r w:rsidR="00B1362F" w:rsidRPr="007A7ECA">
        <w:rPr>
          <w:rFonts w:ascii="Avenir Roman" w:eastAsia="Book Antiqua" w:hAnsi="Avenir Roman" w:cs="Book Antiqua"/>
          <w:b/>
          <w:bCs/>
          <w:spacing w:val="-1"/>
        </w:rPr>
        <w:t xml:space="preserve"> </w:t>
      </w:r>
      <w:r w:rsidR="00B1362F" w:rsidRPr="007A7ECA">
        <w:rPr>
          <w:rFonts w:ascii="Avenir Roman" w:eastAsia="Book Antiqua" w:hAnsi="Avenir Roman" w:cs="Book Antiqua"/>
          <w:spacing w:val="-2"/>
        </w:rPr>
        <w:t>(</w:t>
      </w:r>
      <w:r w:rsidR="00B1362F" w:rsidRPr="007A7ECA">
        <w:rPr>
          <w:rFonts w:ascii="Avenir Roman" w:eastAsia="Book Antiqua" w:hAnsi="Avenir Roman" w:cs="Book Antiqua"/>
        </w:rPr>
        <w:t>201</w:t>
      </w:r>
      <w:r w:rsidR="00B1362F" w:rsidRPr="007A7ECA">
        <w:rPr>
          <w:rFonts w:ascii="Avenir Roman" w:eastAsia="Book Antiqua" w:hAnsi="Avenir Roman" w:cs="Book Antiqua"/>
          <w:spacing w:val="-3"/>
        </w:rPr>
        <w:t>7</w:t>
      </w:r>
      <w:r w:rsidR="00B1362F" w:rsidRPr="007A7ECA">
        <w:rPr>
          <w:rFonts w:ascii="Avenir Roman" w:eastAsia="Book Antiqua" w:hAnsi="Avenir Roman" w:cs="Book Antiqua"/>
        </w:rPr>
        <w:t xml:space="preserve">). </w:t>
      </w:r>
      <w:r w:rsidR="00B1362F" w:rsidRPr="007A7ECA">
        <w:rPr>
          <w:rFonts w:ascii="Avenir Roman" w:eastAsia="Book Antiqua" w:hAnsi="Avenir Roman" w:cs="Book Antiqua"/>
          <w:spacing w:val="-3"/>
        </w:rPr>
        <w:t>I</w:t>
      </w:r>
      <w:r w:rsidR="00B1362F" w:rsidRPr="007A7ECA">
        <w:rPr>
          <w:rFonts w:ascii="Avenir Roman" w:eastAsia="Book Antiqua" w:hAnsi="Avenir Roman" w:cs="Book Antiqua"/>
        </w:rPr>
        <w:t>nnov</w:t>
      </w:r>
      <w:r w:rsidR="00B1362F" w:rsidRPr="007A7ECA">
        <w:rPr>
          <w:rFonts w:ascii="Avenir Roman" w:eastAsia="Book Antiqua" w:hAnsi="Avenir Roman" w:cs="Book Antiqua"/>
          <w:spacing w:val="-3"/>
        </w:rPr>
        <w:t>a</w:t>
      </w:r>
      <w:r w:rsidR="00B1362F" w:rsidRPr="007A7ECA">
        <w:rPr>
          <w:rFonts w:ascii="Avenir Roman" w:eastAsia="Book Antiqua" w:hAnsi="Avenir Roman" w:cs="Book Antiqua"/>
        </w:rPr>
        <w:t>ti</w:t>
      </w:r>
      <w:r w:rsidR="00B1362F" w:rsidRPr="007A7ECA">
        <w:rPr>
          <w:rFonts w:ascii="Avenir Roman" w:eastAsia="Book Antiqua" w:hAnsi="Avenir Roman" w:cs="Book Antiqua"/>
          <w:spacing w:val="1"/>
        </w:rPr>
        <w:t>o</w:t>
      </w:r>
      <w:r w:rsidR="00B1362F" w:rsidRPr="007A7ECA">
        <w:rPr>
          <w:rFonts w:ascii="Avenir Roman" w:eastAsia="Book Antiqua" w:hAnsi="Avenir Roman" w:cs="Book Antiqua"/>
        </w:rPr>
        <w:t>n</w:t>
      </w:r>
      <w:r w:rsidR="00B1362F" w:rsidRPr="007A7ECA">
        <w:rPr>
          <w:rFonts w:ascii="Avenir Roman" w:eastAsia="Book Antiqua" w:hAnsi="Avenir Roman" w:cs="Book Antiqua"/>
          <w:spacing w:val="1"/>
        </w:rPr>
        <w:t xml:space="preserve"> </w:t>
      </w:r>
      <w:r w:rsidR="00B1362F" w:rsidRPr="007A7ECA">
        <w:rPr>
          <w:rFonts w:ascii="Avenir Roman" w:eastAsia="Book Antiqua" w:hAnsi="Avenir Roman" w:cs="Book Antiqua"/>
        </w:rPr>
        <w:t>or</w:t>
      </w:r>
      <w:r w:rsidR="00B1362F" w:rsidRPr="007A7ECA">
        <w:rPr>
          <w:rFonts w:ascii="Avenir Roman" w:eastAsia="Book Antiqua" w:hAnsi="Avenir Roman" w:cs="Book Antiqua"/>
          <w:spacing w:val="-2"/>
        </w:rPr>
        <w:t xml:space="preserve"> </w:t>
      </w:r>
      <w:r w:rsidR="00B1362F" w:rsidRPr="007A7ECA">
        <w:rPr>
          <w:rFonts w:ascii="Avenir Roman" w:eastAsia="Book Antiqua" w:hAnsi="Avenir Roman" w:cs="Book Antiqua"/>
        </w:rPr>
        <w:t>vi</w:t>
      </w:r>
      <w:r w:rsidR="00B1362F" w:rsidRPr="007A7ECA">
        <w:rPr>
          <w:rFonts w:ascii="Avenir Roman" w:eastAsia="Book Antiqua" w:hAnsi="Avenir Roman" w:cs="Book Antiqua"/>
          <w:spacing w:val="-3"/>
        </w:rPr>
        <w:t>o</w:t>
      </w:r>
      <w:r w:rsidR="00B1362F" w:rsidRPr="007A7ECA">
        <w:rPr>
          <w:rFonts w:ascii="Avenir Roman" w:eastAsia="Book Antiqua" w:hAnsi="Avenir Roman" w:cs="Book Antiqua"/>
        </w:rPr>
        <w:t>lati</w:t>
      </w:r>
      <w:r w:rsidR="00B1362F" w:rsidRPr="007A7ECA">
        <w:rPr>
          <w:rFonts w:ascii="Avenir Roman" w:eastAsia="Book Antiqua" w:hAnsi="Avenir Roman" w:cs="Book Antiqua"/>
          <w:spacing w:val="-3"/>
        </w:rPr>
        <w:t>o</w:t>
      </w:r>
      <w:r w:rsidR="00B1362F" w:rsidRPr="007A7ECA">
        <w:rPr>
          <w:rFonts w:ascii="Avenir Roman" w:eastAsia="Book Antiqua" w:hAnsi="Avenir Roman" w:cs="Book Antiqua"/>
        </w:rPr>
        <w:t>n? L</w:t>
      </w:r>
      <w:r w:rsidR="00B1362F" w:rsidRPr="007A7ECA">
        <w:rPr>
          <w:rFonts w:ascii="Avenir Roman" w:eastAsia="Book Antiqua" w:hAnsi="Avenir Roman" w:cs="Book Antiqua"/>
          <w:spacing w:val="-3"/>
        </w:rPr>
        <w:t>e</w:t>
      </w:r>
      <w:r w:rsidR="00B1362F" w:rsidRPr="007A7ECA">
        <w:rPr>
          <w:rFonts w:ascii="Avenir Roman" w:eastAsia="Book Antiqua" w:hAnsi="Avenir Roman" w:cs="Book Antiqua"/>
        </w:rPr>
        <w:t>ve</w:t>
      </w:r>
      <w:r w:rsidR="00B1362F" w:rsidRPr="007A7ECA">
        <w:rPr>
          <w:rFonts w:ascii="Avenir Roman" w:eastAsia="Book Antiqua" w:hAnsi="Avenir Roman" w:cs="Book Antiqua"/>
          <w:spacing w:val="-1"/>
        </w:rPr>
        <w:t>r</w:t>
      </w:r>
      <w:r w:rsidR="00B1362F" w:rsidRPr="007A7ECA">
        <w:rPr>
          <w:rFonts w:ascii="Avenir Roman" w:eastAsia="Book Antiqua" w:hAnsi="Avenir Roman" w:cs="Book Antiqua"/>
          <w:spacing w:val="-3"/>
        </w:rPr>
        <w:t>a</w:t>
      </w:r>
      <w:r w:rsidR="00B1362F" w:rsidRPr="007A7ECA">
        <w:rPr>
          <w:rFonts w:ascii="Avenir Roman" w:eastAsia="Book Antiqua" w:hAnsi="Avenir Roman" w:cs="Book Antiqua"/>
        </w:rPr>
        <w:t>gi</w:t>
      </w:r>
      <w:r w:rsidR="00B1362F" w:rsidRPr="007A7ECA">
        <w:rPr>
          <w:rFonts w:ascii="Avenir Roman" w:eastAsia="Book Antiqua" w:hAnsi="Avenir Roman" w:cs="Book Antiqua"/>
          <w:spacing w:val="1"/>
        </w:rPr>
        <w:t>n</w:t>
      </w:r>
      <w:r w:rsidR="00B1362F" w:rsidRPr="007A7ECA">
        <w:rPr>
          <w:rFonts w:ascii="Avenir Roman" w:eastAsia="Book Antiqua" w:hAnsi="Avenir Roman" w:cs="Book Antiqua"/>
        </w:rPr>
        <w:t xml:space="preserve">g </w:t>
      </w:r>
      <w:r w:rsidR="00B1362F" w:rsidRPr="007A7ECA">
        <w:rPr>
          <w:rFonts w:ascii="Avenir Roman" w:eastAsia="Book Antiqua" w:hAnsi="Avenir Roman" w:cs="Book Antiqua"/>
          <w:spacing w:val="-1"/>
        </w:rPr>
        <w:t>m</w:t>
      </w:r>
      <w:r w:rsidR="00B1362F" w:rsidRPr="007A7ECA">
        <w:rPr>
          <w:rFonts w:ascii="Avenir Roman" w:eastAsia="Book Antiqua" w:hAnsi="Avenir Roman" w:cs="Book Antiqua"/>
        </w:rPr>
        <w:t>o</w:t>
      </w:r>
      <w:r w:rsidR="00B1362F" w:rsidRPr="007A7ECA">
        <w:rPr>
          <w:rFonts w:ascii="Avenir Roman" w:eastAsia="Book Antiqua" w:hAnsi="Avenir Roman" w:cs="Book Antiqua"/>
          <w:spacing w:val="-3"/>
        </w:rPr>
        <w:t>b</w:t>
      </w:r>
      <w:r w:rsidR="00B1362F" w:rsidRPr="007A7ECA">
        <w:rPr>
          <w:rFonts w:ascii="Avenir Roman" w:eastAsia="Book Antiqua" w:hAnsi="Avenir Roman" w:cs="Book Antiqua"/>
        </w:rPr>
        <w:t>ile t</w:t>
      </w:r>
      <w:r w:rsidR="00B1362F" w:rsidRPr="007A7ECA">
        <w:rPr>
          <w:rFonts w:ascii="Avenir Roman" w:eastAsia="Book Antiqua" w:hAnsi="Avenir Roman" w:cs="Book Antiqua"/>
          <w:spacing w:val="-3"/>
        </w:rPr>
        <w:t>e</w:t>
      </w:r>
      <w:r w:rsidR="00B1362F" w:rsidRPr="007A7ECA">
        <w:rPr>
          <w:rFonts w:ascii="Avenir Roman" w:eastAsia="Book Antiqua" w:hAnsi="Avenir Roman" w:cs="Book Antiqua"/>
        </w:rPr>
        <w:t>c</w:t>
      </w:r>
      <w:r w:rsidR="00B1362F" w:rsidRPr="007A7ECA">
        <w:rPr>
          <w:rFonts w:ascii="Avenir Roman" w:eastAsia="Book Antiqua" w:hAnsi="Avenir Roman" w:cs="Book Antiqua"/>
          <w:spacing w:val="-1"/>
        </w:rPr>
        <w:t>h</w:t>
      </w:r>
      <w:r w:rsidR="00B1362F" w:rsidRPr="007A7ECA">
        <w:rPr>
          <w:rFonts w:ascii="Avenir Roman" w:eastAsia="Book Antiqua" w:hAnsi="Avenir Roman" w:cs="Book Antiqua"/>
        </w:rPr>
        <w:t>nolo</w:t>
      </w:r>
      <w:r w:rsidR="00B1362F" w:rsidRPr="007A7ECA">
        <w:rPr>
          <w:rFonts w:ascii="Avenir Roman" w:eastAsia="Book Antiqua" w:hAnsi="Avenir Roman" w:cs="Book Antiqua"/>
          <w:spacing w:val="-1"/>
        </w:rPr>
        <w:t>g</w:t>
      </w:r>
      <w:r w:rsidR="00B1362F" w:rsidRPr="007A7ECA">
        <w:rPr>
          <w:rFonts w:ascii="Avenir Roman" w:eastAsia="Book Antiqua" w:hAnsi="Avenir Roman" w:cs="Book Antiqua"/>
        </w:rPr>
        <w:t xml:space="preserve">y </w:t>
      </w:r>
      <w:r w:rsidR="00B1362F" w:rsidRPr="007A7ECA">
        <w:rPr>
          <w:rFonts w:ascii="Avenir Roman" w:eastAsia="Book Antiqua" w:hAnsi="Avenir Roman" w:cs="Book Antiqua"/>
          <w:spacing w:val="-3"/>
        </w:rPr>
        <w:t>t</w:t>
      </w:r>
      <w:r w:rsidR="00B1362F" w:rsidRPr="007A7ECA">
        <w:rPr>
          <w:rFonts w:ascii="Avenir Roman" w:eastAsia="Book Antiqua" w:hAnsi="Avenir Roman" w:cs="Book Antiqua"/>
        </w:rPr>
        <w:t>o c</w:t>
      </w:r>
      <w:r w:rsidR="00B1362F" w:rsidRPr="007A7ECA">
        <w:rPr>
          <w:rFonts w:ascii="Avenir Roman" w:eastAsia="Book Antiqua" w:hAnsi="Avenir Roman" w:cs="Book Antiqua"/>
          <w:spacing w:val="-1"/>
        </w:rPr>
        <w:t>o</w:t>
      </w:r>
      <w:r w:rsidR="00B1362F" w:rsidRPr="007A7ECA">
        <w:rPr>
          <w:rFonts w:ascii="Avenir Roman" w:eastAsia="Book Antiqua" w:hAnsi="Avenir Roman" w:cs="Book Antiqua"/>
        </w:rPr>
        <w:t>nd</w:t>
      </w:r>
      <w:r w:rsidR="00B1362F" w:rsidRPr="007A7ECA">
        <w:rPr>
          <w:rFonts w:ascii="Avenir Roman" w:eastAsia="Book Antiqua" w:hAnsi="Avenir Roman" w:cs="Book Antiqua"/>
          <w:spacing w:val="-2"/>
        </w:rPr>
        <w:t>u</w:t>
      </w:r>
      <w:r w:rsidR="00B1362F" w:rsidRPr="007A7ECA">
        <w:rPr>
          <w:rFonts w:ascii="Avenir Roman" w:eastAsia="Book Antiqua" w:hAnsi="Avenir Roman" w:cs="Book Antiqua"/>
        </w:rPr>
        <w:t>ct s</w:t>
      </w:r>
      <w:r w:rsidR="00B1362F" w:rsidRPr="007A7ECA">
        <w:rPr>
          <w:rFonts w:ascii="Avenir Roman" w:eastAsia="Book Antiqua" w:hAnsi="Avenir Roman" w:cs="Book Antiqua"/>
          <w:spacing w:val="-3"/>
        </w:rPr>
        <w:t>o</w:t>
      </w:r>
      <w:r w:rsidR="00B1362F" w:rsidRPr="007A7ECA">
        <w:rPr>
          <w:rFonts w:ascii="Avenir Roman" w:eastAsia="Book Antiqua" w:hAnsi="Avenir Roman" w:cs="Book Antiqua"/>
        </w:rPr>
        <w:t>cia</w:t>
      </w:r>
      <w:r w:rsidR="00B1362F" w:rsidRPr="007A7ECA">
        <w:rPr>
          <w:rFonts w:ascii="Avenir Roman" w:eastAsia="Book Antiqua" w:hAnsi="Avenir Roman" w:cs="Book Antiqua"/>
          <w:spacing w:val="-2"/>
        </w:rPr>
        <w:t>l</w:t>
      </w:r>
      <w:r w:rsidR="00B1362F" w:rsidRPr="007A7ECA">
        <w:rPr>
          <w:rFonts w:ascii="Avenir Roman" w:eastAsia="Book Antiqua" w:hAnsi="Avenir Roman" w:cs="Book Antiqua"/>
        </w:rPr>
        <w:t xml:space="preserve">ly </w:t>
      </w:r>
      <w:r w:rsidR="00B1362F" w:rsidRPr="007A7ECA">
        <w:rPr>
          <w:rFonts w:ascii="Avenir Roman" w:eastAsia="Book Antiqua" w:hAnsi="Avenir Roman" w:cs="Book Antiqua"/>
          <w:spacing w:val="-1"/>
        </w:rPr>
        <w:t>r</w:t>
      </w:r>
      <w:r w:rsidR="00B1362F" w:rsidRPr="007A7ECA">
        <w:rPr>
          <w:rFonts w:ascii="Avenir Roman" w:eastAsia="Book Antiqua" w:hAnsi="Avenir Roman" w:cs="Book Antiqua"/>
        </w:rPr>
        <w:t>es</w:t>
      </w:r>
      <w:r w:rsidR="00B1362F" w:rsidRPr="007A7ECA">
        <w:rPr>
          <w:rFonts w:ascii="Avenir Roman" w:eastAsia="Book Antiqua" w:hAnsi="Avenir Roman" w:cs="Book Antiqua"/>
          <w:spacing w:val="-1"/>
        </w:rPr>
        <w:t>p</w:t>
      </w:r>
      <w:r w:rsidR="00B1362F" w:rsidRPr="007A7ECA">
        <w:rPr>
          <w:rFonts w:ascii="Avenir Roman" w:eastAsia="Book Antiqua" w:hAnsi="Avenir Roman" w:cs="Book Antiqua"/>
        </w:rPr>
        <w:t>onsi</w:t>
      </w:r>
      <w:r w:rsidR="00B1362F" w:rsidRPr="007A7ECA">
        <w:rPr>
          <w:rFonts w:ascii="Avenir Roman" w:eastAsia="Book Antiqua" w:hAnsi="Avenir Roman" w:cs="Book Antiqua"/>
          <w:spacing w:val="-3"/>
        </w:rPr>
        <w:t>b</w:t>
      </w:r>
      <w:r w:rsidR="00B1362F" w:rsidRPr="007A7ECA">
        <w:rPr>
          <w:rFonts w:ascii="Avenir Roman" w:eastAsia="Book Antiqua" w:hAnsi="Avenir Roman" w:cs="Book Antiqua"/>
        </w:rPr>
        <w:t>le co</w:t>
      </w:r>
      <w:r w:rsidR="00B1362F" w:rsidRPr="007A7ECA">
        <w:rPr>
          <w:rFonts w:ascii="Avenir Roman" w:eastAsia="Book Antiqua" w:hAnsi="Avenir Roman" w:cs="Book Antiqua"/>
          <w:spacing w:val="-2"/>
        </w:rPr>
        <w:t>m</w:t>
      </w:r>
      <w:r w:rsidR="00B1362F" w:rsidRPr="007A7ECA">
        <w:rPr>
          <w:rFonts w:ascii="Avenir Roman" w:eastAsia="Book Antiqua" w:hAnsi="Avenir Roman" w:cs="Book Antiqua"/>
        </w:rPr>
        <w:t>m</w:t>
      </w:r>
      <w:r w:rsidR="00B1362F" w:rsidRPr="007A7ECA">
        <w:rPr>
          <w:rFonts w:ascii="Avenir Roman" w:eastAsia="Book Antiqua" w:hAnsi="Avenir Roman" w:cs="Book Antiqua"/>
          <w:spacing w:val="-5"/>
        </w:rPr>
        <w:t>u</w:t>
      </w:r>
      <w:r w:rsidR="00B1362F" w:rsidRPr="007A7ECA">
        <w:rPr>
          <w:rFonts w:ascii="Avenir Roman" w:eastAsia="Book Antiqua" w:hAnsi="Avenir Roman" w:cs="Book Antiqua"/>
        </w:rPr>
        <w:t xml:space="preserve">nity </w:t>
      </w:r>
      <w:r w:rsidR="00B1362F" w:rsidRPr="007A7ECA">
        <w:rPr>
          <w:rFonts w:ascii="Avenir Roman" w:eastAsia="Book Antiqua" w:hAnsi="Avenir Roman" w:cs="Book Antiqua"/>
          <w:spacing w:val="-4"/>
        </w:rPr>
        <w:t>r</w:t>
      </w:r>
      <w:r w:rsidR="00B1362F" w:rsidRPr="007A7ECA">
        <w:rPr>
          <w:rFonts w:ascii="Avenir Roman" w:eastAsia="Book Antiqua" w:hAnsi="Avenir Roman" w:cs="Book Antiqua"/>
        </w:rPr>
        <w:t>esea</w:t>
      </w:r>
      <w:r w:rsidR="00B1362F" w:rsidRPr="007A7ECA">
        <w:rPr>
          <w:rFonts w:ascii="Avenir Roman" w:eastAsia="Book Antiqua" w:hAnsi="Avenir Roman" w:cs="Book Antiqua"/>
          <w:spacing w:val="-2"/>
        </w:rPr>
        <w:t>r</w:t>
      </w:r>
      <w:r w:rsidR="00B1362F" w:rsidRPr="007A7ECA">
        <w:rPr>
          <w:rFonts w:ascii="Avenir Roman" w:eastAsia="Book Antiqua" w:hAnsi="Avenir Roman" w:cs="Book Antiqua"/>
        </w:rPr>
        <w:t>c</w:t>
      </w:r>
      <w:r w:rsidR="00B1362F" w:rsidRPr="007A7ECA">
        <w:rPr>
          <w:rFonts w:ascii="Avenir Roman" w:eastAsia="Book Antiqua" w:hAnsi="Avenir Roman" w:cs="Book Antiqua"/>
          <w:spacing w:val="1"/>
        </w:rPr>
        <w:t>h</w:t>
      </w:r>
      <w:r w:rsidR="00B1362F" w:rsidRPr="007A7ECA">
        <w:rPr>
          <w:rFonts w:ascii="Avenir Roman" w:eastAsia="Book Antiqua" w:hAnsi="Avenir Roman" w:cs="Book Antiqua"/>
        </w:rPr>
        <w:t>.</w:t>
      </w:r>
      <w:r w:rsidR="00B1362F" w:rsidRPr="007A7ECA">
        <w:rPr>
          <w:rFonts w:ascii="Avenir Roman" w:eastAsia="Book Antiqua" w:hAnsi="Avenir Roman" w:cs="Book Antiqua"/>
          <w:spacing w:val="1"/>
        </w:rPr>
        <w:t xml:space="preserve"> </w:t>
      </w:r>
      <w:r w:rsidR="00B1362F" w:rsidRPr="007A7ECA">
        <w:rPr>
          <w:rFonts w:ascii="Avenir Roman" w:eastAsia="Book Antiqua" w:hAnsi="Avenir Roman" w:cs="Book Antiqua"/>
          <w:i/>
          <w:spacing w:val="-4"/>
        </w:rPr>
        <w:t>A</w:t>
      </w:r>
      <w:r w:rsidR="00B1362F" w:rsidRPr="007A7ECA">
        <w:rPr>
          <w:rFonts w:ascii="Avenir Roman" w:eastAsia="Book Antiqua" w:hAnsi="Avenir Roman" w:cs="Book Antiqua"/>
          <w:i/>
        </w:rPr>
        <w:t>m</w:t>
      </w:r>
      <w:r w:rsidR="00B1362F" w:rsidRPr="007A7ECA">
        <w:rPr>
          <w:rFonts w:ascii="Avenir Roman" w:eastAsia="Book Antiqua" w:hAnsi="Avenir Roman" w:cs="Book Antiqua"/>
          <w:i/>
          <w:spacing w:val="-3"/>
        </w:rPr>
        <w:t>e</w:t>
      </w:r>
      <w:r w:rsidR="00B1362F" w:rsidRPr="007A7ECA">
        <w:rPr>
          <w:rFonts w:ascii="Avenir Roman" w:eastAsia="Book Antiqua" w:hAnsi="Avenir Roman" w:cs="Book Antiqua"/>
          <w:i/>
        </w:rPr>
        <w:t>r</w:t>
      </w:r>
      <w:r w:rsidR="00B1362F" w:rsidRPr="007A7ECA">
        <w:rPr>
          <w:rFonts w:ascii="Avenir Roman" w:eastAsia="Book Antiqua" w:hAnsi="Avenir Roman" w:cs="Book Antiqua"/>
          <w:i/>
          <w:spacing w:val="1"/>
        </w:rPr>
        <w:t>i</w:t>
      </w:r>
      <w:r w:rsidR="00B1362F" w:rsidRPr="007A7ECA">
        <w:rPr>
          <w:rFonts w:ascii="Avenir Roman" w:eastAsia="Book Antiqua" w:hAnsi="Avenir Roman" w:cs="Book Antiqua"/>
          <w:i/>
          <w:spacing w:val="-2"/>
        </w:rPr>
        <w:t>c</w:t>
      </w:r>
      <w:r w:rsidR="00B1362F" w:rsidRPr="007A7ECA">
        <w:rPr>
          <w:rFonts w:ascii="Avenir Roman" w:eastAsia="Book Antiqua" w:hAnsi="Avenir Roman" w:cs="Book Antiqua"/>
          <w:i/>
        </w:rPr>
        <w:t>an</w:t>
      </w:r>
      <w:r w:rsidR="00B1362F" w:rsidRPr="007A7ECA">
        <w:rPr>
          <w:rFonts w:ascii="Avenir Roman" w:eastAsia="Book Antiqua" w:hAnsi="Avenir Roman" w:cs="Book Antiqua"/>
          <w:i/>
          <w:spacing w:val="-3"/>
        </w:rPr>
        <w:t xml:space="preserve"> </w:t>
      </w:r>
      <w:r w:rsidR="00B1362F" w:rsidRPr="007A7ECA">
        <w:rPr>
          <w:rFonts w:ascii="Avenir Roman" w:eastAsia="Book Antiqua" w:hAnsi="Avenir Roman" w:cs="Book Antiqua"/>
          <w:i/>
        </w:rPr>
        <w:t>Jour</w:t>
      </w:r>
      <w:r w:rsidR="00B1362F" w:rsidRPr="007A7ECA">
        <w:rPr>
          <w:rFonts w:ascii="Avenir Roman" w:eastAsia="Book Antiqua" w:hAnsi="Avenir Roman" w:cs="Book Antiqua"/>
          <w:i/>
          <w:spacing w:val="-3"/>
        </w:rPr>
        <w:t>n</w:t>
      </w:r>
      <w:r w:rsidR="00B1362F" w:rsidRPr="007A7ECA">
        <w:rPr>
          <w:rFonts w:ascii="Avenir Roman" w:eastAsia="Book Antiqua" w:hAnsi="Avenir Roman" w:cs="Book Antiqua"/>
          <w:i/>
        </w:rPr>
        <w:t>al</w:t>
      </w:r>
      <w:r w:rsidR="00B1362F" w:rsidRPr="007A7ECA">
        <w:rPr>
          <w:rFonts w:ascii="Avenir Roman" w:eastAsia="Book Antiqua" w:hAnsi="Avenir Roman" w:cs="Book Antiqua"/>
          <w:i/>
          <w:spacing w:val="-1"/>
        </w:rPr>
        <w:t xml:space="preserve"> </w:t>
      </w:r>
      <w:r w:rsidR="00B1362F" w:rsidRPr="007A7ECA">
        <w:rPr>
          <w:rFonts w:ascii="Avenir Roman" w:eastAsia="Book Antiqua" w:hAnsi="Avenir Roman" w:cs="Book Antiqua"/>
          <w:i/>
        </w:rPr>
        <w:t>of</w:t>
      </w:r>
      <w:r w:rsidR="00B1362F" w:rsidRPr="007A7ECA">
        <w:rPr>
          <w:rFonts w:ascii="Avenir Roman" w:eastAsia="Book Antiqua" w:hAnsi="Avenir Roman" w:cs="Book Antiqua"/>
          <w:i/>
          <w:spacing w:val="1"/>
        </w:rPr>
        <w:t xml:space="preserve"> </w:t>
      </w:r>
      <w:r w:rsidR="00B1362F" w:rsidRPr="007A7ECA">
        <w:rPr>
          <w:rFonts w:ascii="Avenir Roman" w:eastAsia="Book Antiqua" w:hAnsi="Avenir Roman" w:cs="Book Antiqua"/>
          <w:i/>
          <w:spacing w:val="-1"/>
        </w:rPr>
        <w:t>C</w:t>
      </w:r>
      <w:r w:rsidR="00B1362F" w:rsidRPr="007A7ECA">
        <w:rPr>
          <w:rFonts w:ascii="Avenir Roman" w:eastAsia="Book Antiqua" w:hAnsi="Avenir Roman" w:cs="Book Antiqua"/>
          <w:i/>
          <w:spacing w:val="-2"/>
        </w:rPr>
        <w:t>om</w:t>
      </w:r>
      <w:r w:rsidR="00B1362F" w:rsidRPr="007A7ECA">
        <w:rPr>
          <w:rFonts w:ascii="Avenir Roman" w:eastAsia="Book Antiqua" w:hAnsi="Avenir Roman" w:cs="Book Antiqua"/>
          <w:i/>
        </w:rPr>
        <w:t>mu</w:t>
      </w:r>
      <w:r w:rsidR="00B1362F" w:rsidRPr="007A7ECA">
        <w:rPr>
          <w:rFonts w:ascii="Avenir Roman" w:eastAsia="Book Antiqua" w:hAnsi="Avenir Roman" w:cs="Book Antiqua"/>
          <w:i/>
          <w:spacing w:val="-1"/>
        </w:rPr>
        <w:t>n</w:t>
      </w:r>
      <w:r w:rsidR="00B1362F" w:rsidRPr="007A7ECA">
        <w:rPr>
          <w:rFonts w:ascii="Avenir Roman" w:eastAsia="Book Antiqua" w:hAnsi="Avenir Roman" w:cs="Book Antiqua"/>
          <w:i/>
          <w:spacing w:val="-2"/>
        </w:rPr>
        <w:t>i</w:t>
      </w:r>
      <w:r w:rsidR="00B1362F" w:rsidRPr="007A7ECA">
        <w:rPr>
          <w:rFonts w:ascii="Avenir Roman" w:eastAsia="Book Antiqua" w:hAnsi="Avenir Roman" w:cs="Book Antiqua"/>
          <w:i/>
        </w:rPr>
        <w:t>ty Psy</w:t>
      </w:r>
      <w:r w:rsidR="00B1362F" w:rsidRPr="007A7ECA">
        <w:rPr>
          <w:rFonts w:ascii="Avenir Roman" w:eastAsia="Book Antiqua" w:hAnsi="Avenir Roman" w:cs="Book Antiqua"/>
          <w:i/>
          <w:spacing w:val="-2"/>
        </w:rPr>
        <w:t>c</w:t>
      </w:r>
      <w:r w:rsidR="00B1362F" w:rsidRPr="007A7ECA">
        <w:rPr>
          <w:rFonts w:ascii="Avenir Roman" w:eastAsia="Book Antiqua" w:hAnsi="Avenir Roman" w:cs="Book Antiqua"/>
          <w:i/>
        </w:rPr>
        <w:t>h</w:t>
      </w:r>
      <w:r w:rsidR="00B1362F" w:rsidRPr="007A7ECA">
        <w:rPr>
          <w:rFonts w:ascii="Avenir Roman" w:eastAsia="Book Antiqua" w:hAnsi="Avenir Roman" w:cs="Book Antiqua"/>
          <w:i/>
          <w:spacing w:val="-2"/>
        </w:rPr>
        <w:t>o</w:t>
      </w:r>
      <w:r w:rsidR="00B1362F" w:rsidRPr="007A7ECA">
        <w:rPr>
          <w:rFonts w:ascii="Avenir Roman" w:eastAsia="Book Antiqua" w:hAnsi="Avenir Roman" w:cs="Book Antiqua"/>
          <w:i/>
        </w:rPr>
        <w:t>lo</w:t>
      </w:r>
      <w:r w:rsidR="00B1362F" w:rsidRPr="007A7ECA">
        <w:rPr>
          <w:rFonts w:ascii="Avenir Roman" w:eastAsia="Book Antiqua" w:hAnsi="Avenir Roman" w:cs="Book Antiqua"/>
          <w:i/>
          <w:spacing w:val="-2"/>
        </w:rPr>
        <w:t>g</w:t>
      </w:r>
      <w:r w:rsidR="00B1362F" w:rsidRPr="007A7ECA">
        <w:rPr>
          <w:rFonts w:ascii="Avenir Roman" w:eastAsia="Book Antiqua" w:hAnsi="Avenir Roman" w:cs="Book Antiqua"/>
          <w:i/>
          <w:spacing w:val="-3"/>
        </w:rPr>
        <w:t>y</w:t>
      </w:r>
      <w:r w:rsidR="00B1362F" w:rsidRPr="007A7ECA">
        <w:rPr>
          <w:rFonts w:ascii="Avenir Roman" w:eastAsia="Book Antiqua" w:hAnsi="Avenir Roman" w:cs="Book Antiqua"/>
          <w:i/>
        </w:rPr>
        <w:t>, 60(</w:t>
      </w:r>
      <w:r w:rsidR="00B1362F" w:rsidRPr="007A7ECA">
        <w:rPr>
          <w:rFonts w:ascii="Avenir Roman" w:eastAsia="Book Antiqua" w:hAnsi="Avenir Roman" w:cs="Book Antiqua"/>
          <w:i/>
          <w:spacing w:val="-1"/>
        </w:rPr>
        <w:t>3</w:t>
      </w:r>
      <w:r w:rsidR="00B1362F" w:rsidRPr="007A7ECA">
        <w:rPr>
          <w:rFonts w:ascii="Avenir Roman" w:eastAsia="Book Antiqua" w:hAnsi="Avenir Roman" w:cs="Book Antiqua"/>
          <w:i/>
        </w:rPr>
        <w:t>-4)</w:t>
      </w:r>
      <w:r w:rsidR="00B1362F" w:rsidRPr="007A7ECA">
        <w:rPr>
          <w:rFonts w:ascii="Avenir Roman" w:eastAsia="Book Antiqua" w:hAnsi="Avenir Roman" w:cs="Book Antiqua"/>
        </w:rPr>
        <w:t>,</w:t>
      </w:r>
      <w:r w:rsidR="00B1362F" w:rsidRPr="007A7ECA">
        <w:rPr>
          <w:rFonts w:ascii="Avenir Roman" w:eastAsia="Book Antiqua" w:hAnsi="Avenir Roman" w:cs="Book Antiqua"/>
          <w:spacing w:val="-3"/>
        </w:rPr>
        <w:t xml:space="preserve"> </w:t>
      </w:r>
      <w:r w:rsidR="00B1362F" w:rsidRPr="007A7ECA">
        <w:rPr>
          <w:rFonts w:ascii="Avenir Roman" w:eastAsia="Book Antiqua" w:hAnsi="Avenir Roman" w:cs="Book Antiqua"/>
        </w:rPr>
        <w:t>385</w:t>
      </w:r>
      <w:r w:rsidR="00B1362F" w:rsidRPr="007A7ECA">
        <w:rPr>
          <w:rFonts w:ascii="Avenir Roman" w:eastAsia="Book Antiqua" w:hAnsi="Avenir Roman" w:cs="Book Antiqua"/>
          <w:spacing w:val="-2"/>
        </w:rPr>
        <w:t>-</w:t>
      </w:r>
      <w:r w:rsidR="00B1362F" w:rsidRPr="007A7ECA">
        <w:rPr>
          <w:rFonts w:ascii="Avenir Roman" w:eastAsia="Book Antiqua" w:hAnsi="Avenir Roman" w:cs="Book Antiqua"/>
        </w:rPr>
        <w:t>390.</w:t>
      </w:r>
    </w:p>
    <w:p w14:paraId="3AB25F6C" w14:textId="5E47D1C7" w:rsidR="00B1362F" w:rsidRPr="007A7ECA" w:rsidRDefault="00D44A47" w:rsidP="00074977">
      <w:pPr>
        <w:pStyle w:val="BodyText"/>
        <w:spacing w:before="120"/>
        <w:ind w:left="0" w:right="101"/>
        <w:rPr>
          <w:rFonts w:ascii="Avenir Roman" w:hAnsi="Avenir Roman"/>
          <w:sz w:val="24"/>
          <w:szCs w:val="24"/>
        </w:rPr>
      </w:pPr>
      <w:r w:rsidRPr="007A7ECA">
        <w:rPr>
          <w:rFonts w:ascii="Avenir Roman" w:hAnsi="Avenir Roman"/>
          <w:spacing w:val="-2"/>
          <w:sz w:val="24"/>
          <w:szCs w:val="24"/>
        </w:rPr>
        <w:t xml:space="preserve"> </w:t>
      </w:r>
      <w:r w:rsidR="00B1362F" w:rsidRPr="007A7ECA">
        <w:rPr>
          <w:rFonts w:ascii="Avenir Roman" w:hAnsi="Avenir Roman"/>
          <w:spacing w:val="-2"/>
          <w:sz w:val="24"/>
          <w:szCs w:val="24"/>
        </w:rPr>
        <w:t>R</w:t>
      </w:r>
      <w:r w:rsidR="00B1362F" w:rsidRPr="007A7ECA">
        <w:rPr>
          <w:rFonts w:ascii="Avenir Roman" w:hAnsi="Avenir Roman"/>
          <w:sz w:val="24"/>
          <w:szCs w:val="24"/>
        </w:rPr>
        <w:t>ave</w:t>
      </w:r>
      <w:r w:rsidR="00B1362F" w:rsidRPr="007A7ECA">
        <w:rPr>
          <w:rFonts w:ascii="Avenir Roman" w:hAnsi="Avenir Roman"/>
          <w:spacing w:val="-1"/>
          <w:sz w:val="24"/>
          <w:szCs w:val="24"/>
        </w:rPr>
        <w:t>r</w:t>
      </w:r>
      <w:r w:rsidR="00B1362F" w:rsidRPr="007A7ECA">
        <w:rPr>
          <w:rFonts w:ascii="Avenir Roman" w:hAnsi="Avenir Roman"/>
          <w:sz w:val="24"/>
          <w:szCs w:val="24"/>
        </w:rPr>
        <w:t xml:space="preserve">, C. </w:t>
      </w:r>
      <w:r w:rsidR="00B1362F" w:rsidRPr="007A7ECA">
        <w:rPr>
          <w:rFonts w:ascii="Avenir Roman" w:hAnsi="Avenir Roman"/>
          <w:spacing w:val="-2"/>
          <w:sz w:val="24"/>
          <w:szCs w:val="24"/>
        </w:rPr>
        <w:t>C</w:t>
      </w:r>
      <w:r w:rsidR="00B1362F" w:rsidRPr="007A7ECA">
        <w:rPr>
          <w:rFonts w:ascii="Avenir Roman" w:hAnsi="Avenir Roman"/>
          <w:sz w:val="24"/>
          <w:szCs w:val="24"/>
        </w:rPr>
        <w:t xml:space="preserve">., </w:t>
      </w:r>
      <w:r w:rsidR="00B1362F" w:rsidRPr="007A7ECA">
        <w:rPr>
          <w:rFonts w:ascii="Avenir Roman" w:hAnsi="Avenir Roman" w:cs="Book Antiqua"/>
          <w:b/>
          <w:bCs/>
          <w:spacing w:val="-2"/>
          <w:sz w:val="24"/>
          <w:szCs w:val="24"/>
        </w:rPr>
        <w:t>R</w:t>
      </w:r>
      <w:r w:rsidR="00B1362F" w:rsidRPr="007A7ECA">
        <w:rPr>
          <w:rFonts w:ascii="Avenir Roman" w:hAnsi="Avenir Roman" w:cs="Book Antiqua"/>
          <w:b/>
          <w:bCs/>
          <w:sz w:val="24"/>
          <w:szCs w:val="24"/>
        </w:rPr>
        <w:t>o</w:t>
      </w:r>
      <w:r w:rsidR="00B1362F" w:rsidRPr="007A7ECA">
        <w:rPr>
          <w:rFonts w:ascii="Avenir Roman" w:hAnsi="Avenir Roman" w:cs="Book Antiqua"/>
          <w:b/>
          <w:bCs/>
          <w:spacing w:val="-1"/>
          <w:sz w:val="24"/>
          <w:szCs w:val="24"/>
        </w:rPr>
        <w:t>y</w:t>
      </w:r>
      <w:r w:rsidR="00B1362F" w:rsidRPr="007A7ECA">
        <w:rPr>
          <w:rFonts w:ascii="Avenir Roman" w:hAnsi="Avenir Roman" w:cs="Book Antiqua"/>
          <w:b/>
          <w:bCs/>
          <w:sz w:val="24"/>
          <w:szCs w:val="24"/>
        </w:rPr>
        <w:t xml:space="preserve">, A. </w:t>
      </w:r>
      <w:r w:rsidR="00B1362F" w:rsidRPr="007A7ECA">
        <w:rPr>
          <w:rFonts w:ascii="Avenir Roman" w:hAnsi="Avenir Roman" w:cs="Book Antiqua"/>
          <w:b/>
          <w:bCs/>
          <w:spacing w:val="-3"/>
          <w:sz w:val="24"/>
          <w:szCs w:val="24"/>
        </w:rPr>
        <w:t>L</w:t>
      </w:r>
      <w:r w:rsidR="00B1362F" w:rsidRPr="007A7ECA">
        <w:rPr>
          <w:rFonts w:ascii="Avenir Roman" w:hAnsi="Avenir Roman"/>
          <w:sz w:val="24"/>
          <w:szCs w:val="24"/>
        </w:rPr>
        <w:t>.,</w:t>
      </w:r>
      <w:r w:rsidR="00B1362F" w:rsidRPr="007A7ECA">
        <w:rPr>
          <w:rFonts w:ascii="Avenir Roman" w:hAnsi="Avenir Roman"/>
          <w:spacing w:val="-3"/>
          <w:sz w:val="24"/>
          <w:szCs w:val="24"/>
        </w:rPr>
        <w:t xml:space="preserve"> </w:t>
      </w:r>
      <w:r w:rsidR="00B1362F" w:rsidRPr="007A7ECA">
        <w:rPr>
          <w:rFonts w:ascii="Avenir Roman" w:hAnsi="Avenir Roman"/>
          <w:sz w:val="24"/>
          <w:szCs w:val="24"/>
        </w:rPr>
        <w:t>P</w:t>
      </w:r>
      <w:r w:rsidR="00B1362F" w:rsidRPr="007A7ECA">
        <w:rPr>
          <w:rFonts w:ascii="Avenir Roman" w:hAnsi="Avenir Roman"/>
          <w:spacing w:val="-1"/>
          <w:sz w:val="24"/>
          <w:szCs w:val="24"/>
        </w:rPr>
        <w:t>r</w:t>
      </w:r>
      <w:r w:rsidR="00B1362F" w:rsidRPr="007A7ECA">
        <w:rPr>
          <w:rFonts w:ascii="Avenir Roman" w:hAnsi="Avenir Roman"/>
          <w:sz w:val="24"/>
          <w:szCs w:val="24"/>
        </w:rPr>
        <w:t xml:space="preserve">essler, </w:t>
      </w:r>
      <w:r w:rsidR="00B1362F" w:rsidRPr="007A7ECA">
        <w:rPr>
          <w:rFonts w:ascii="Avenir Roman" w:hAnsi="Avenir Roman"/>
          <w:spacing w:val="-2"/>
          <w:sz w:val="24"/>
          <w:szCs w:val="24"/>
        </w:rPr>
        <w:t>E</w:t>
      </w:r>
      <w:r w:rsidR="00B1362F" w:rsidRPr="007A7ECA">
        <w:rPr>
          <w:rFonts w:ascii="Avenir Roman" w:hAnsi="Avenir Roman"/>
          <w:sz w:val="24"/>
          <w:szCs w:val="24"/>
        </w:rPr>
        <w:t>.,</w:t>
      </w:r>
      <w:r w:rsidR="00B1362F" w:rsidRPr="007A7ECA">
        <w:rPr>
          <w:rFonts w:ascii="Avenir Roman" w:hAnsi="Avenir Roman"/>
          <w:spacing w:val="-3"/>
          <w:sz w:val="24"/>
          <w:szCs w:val="24"/>
        </w:rPr>
        <w:t xml:space="preserve"> </w:t>
      </w:r>
      <w:r w:rsidR="00B1362F" w:rsidRPr="007A7ECA">
        <w:rPr>
          <w:rFonts w:ascii="Avenir Roman" w:hAnsi="Avenir Roman"/>
          <w:sz w:val="24"/>
          <w:szCs w:val="24"/>
        </w:rPr>
        <w:t>U</w:t>
      </w:r>
      <w:r w:rsidR="00B1362F" w:rsidRPr="007A7ECA">
        <w:rPr>
          <w:rFonts w:ascii="Avenir Roman" w:hAnsi="Avenir Roman"/>
          <w:spacing w:val="-1"/>
          <w:sz w:val="24"/>
          <w:szCs w:val="24"/>
        </w:rPr>
        <w:t>r</w:t>
      </w:r>
      <w:r w:rsidR="00B1362F" w:rsidRPr="007A7ECA">
        <w:rPr>
          <w:rFonts w:ascii="Avenir Roman" w:hAnsi="Avenir Roman"/>
          <w:sz w:val="24"/>
          <w:szCs w:val="24"/>
        </w:rPr>
        <w:t>s</w:t>
      </w:r>
      <w:r w:rsidR="00B1362F" w:rsidRPr="007A7ECA">
        <w:rPr>
          <w:rFonts w:ascii="Avenir Roman" w:hAnsi="Avenir Roman"/>
          <w:spacing w:val="-3"/>
          <w:sz w:val="24"/>
          <w:szCs w:val="24"/>
        </w:rPr>
        <w:t>a</w:t>
      </w:r>
      <w:r w:rsidR="00B1362F" w:rsidRPr="007A7ECA">
        <w:rPr>
          <w:rFonts w:ascii="Avenir Roman" w:hAnsi="Avenir Roman"/>
          <w:sz w:val="24"/>
          <w:szCs w:val="24"/>
        </w:rPr>
        <w:t>c</w:t>
      </w:r>
      <w:r w:rsidR="00B1362F" w:rsidRPr="007A7ECA">
        <w:rPr>
          <w:rFonts w:ascii="Avenir Roman" w:hAnsi="Avenir Roman"/>
          <w:spacing w:val="1"/>
          <w:sz w:val="24"/>
          <w:szCs w:val="24"/>
        </w:rPr>
        <w:t>h</w:t>
      </w:r>
      <w:r w:rsidR="00B1362F" w:rsidRPr="007A7ECA">
        <w:rPr>
          <w:rFonts w:ascii="Avenir Roman" w:hAnsi="Avenir Roman"/>
          <w:sz w:val="24"/>
          <w:szCs w:val="24"/>
        </w:rPr>
        <w:t>e,</w:t>
      </w:r>
      <w:r w:rsidR="00B1362F" w:rsidRPr="007A7ECA">
        <w:rPr>
          <w:rFonts w:ascii="Avenir Roman" w:hAnsi="Avenir Roman"/>
          <w:spacing w:val="-3"/>
          <w:sz w:val="24"/>
          <w:szCs w:val="24"/>
        </w:rPr>
        <w:t xml:space="preserve"> </w:t>
      </w:r>
      <w:r w:rsidR="00B1362F" w:rsidRPr="007A7ECA">
        <w:rPr>
          <w:rFonts w:ascii="Avenir Roman" w:hAnsi="Avenir Roman"/>
          <w:sz w:val="24"/>
          <w:szCs w:val="24"/>
        </w:rPr>
        <w:t>A.</w:t>
      </w:r>
      <w:r w:rsidR="00B1362F" w:rsidRPr="007A7ECA">
        <w:rPr>
          <w:rFonts w:ascii="Avenir Roman" w:hAnsi="Avenir Roman"/>
          <w:spacing w:val="-3"/>
          <w:sz w:val="24"/>
          <w:szCs w:val="24"/>
        </w:rPr>
        <w:t xml:space="preserve"> </w:t>
      </w:r>
      <w:r w:rsidR="00B1362F" w:rsidRPr="007A7ECA">
        <w:rPr>
          <w:rFonts w:ascii="Avenir Roman" w:hAnsi="Avenir Roman"/>
          <w:sz w:val="24"/>
          <w:szCs w:val="24"/>
        </w:rPr>
        <w:t xml:space="preserve">M., &amp; </w:t>
      </w:r>
      <w:r w:rsidR="00B1362F" w:rsidRPr="007A7ECA">
        <w:rPr>
          <w:rFonts w:ascii="Avenir Roman" w:hAnsi="Avenir Roman"/>
          <w:spacing w:val="-3"/>
          <w:sz w:val="24"/>
          <w:szCs w:val="24"/>
        </w:rPr>
        <w:t>C</w:t>
      </w:r>
      <w:r w:rsidR="00B1362F" w:rsidRPr="007A7ECA">
        <w:rPr>
          <w:rFonts w:ascii="Avenir Roman" w:hAnsi="Avenir Roman"/>
          <w:sz w:val="24"/>
          <w:szCs w:val="24"/>
        </w:rPr>
        <w:t>h</w:t>
      </w:r>
      <w:r w:rsidR="00B1362F" w:rsidRPr="007A7ECA">
        <w:rPr>
          <w:rFonts w:ascii="Avenir Roman" w:hAnsi="Avenir Roman"/>
          <w:spacing w:val="1"/>
          <w:sz w:val="24"/>
          <w:szCs w:val="24"/>
        </w:rPr>
        <w:t>a</w:t>
      </w:r>
      <w:r w:rsidR="00B1362F" w:rsidRPr="007A7ECA">
        <w:rPr>
          <w:rFonts w:ascii="Avenir Roman" w:hAnsi="Avenir Roman"/>
          <w:spacing w:val="-1"/>
          <w:sz w:val="24"/>
          <w:szCs w:val="24"/>
        </w:rPr>
        <w:t>r</w:t>
      </w:r>
      <w:r w:rsidR="00B1362F" w:rsidRPr="007A7ECA">
        <w:rPr>
          <w:rFonts w:ascii="Avenir Roman" w:hAnsi="Avenir Roman"/>
          <w:sz w:val="24"/>
          <w:szCs w:val="24"/>
        </w:rPr>
        <w:t>les</w:t>
      </w:r>
      <w:r w:rsidR="00B1362F" w:rsidRPr="007A7ECA">
        <w:rPr>
          <w:rFonts w:ascii="Avenir Roman" w:hAnsi="Avenir Roman"/>
          <w:spacing w:val="-2"/>
          <w:sz w:val="24"/>
          <w:szCs w:val="24"/>
        </w:rPr>
        <w:t xml:space="preserve"> </w:t>
      </w:r>
      <w:r w:rsidR="00B1362F" w:rsidRPr="007A7ECA">
        <w:rPr>
          <w:rFonts w:ascii="Avenir Roman" w:hAnsi="Avenir Roman"/>
          <w:sz w:val="24"/>
          <w:szCs w:val="24"/>
        </w:rPr>
        <w:t>McC</w:t>
      </w:r>
      <w:r w:rsidR="00B1362F" w:rsidRPr="007A7ECA">
        <w:rPr>
          <w:rFonts w:ascii="Avenir Roman" w:hAnsi="Avenir Roman"/>
          <w:spacing w:val="-1"/>
          <w:sz w:val="24"/>
          <w:szCs w:val="24"/>
        </w:rPr>
        <w:t>o</w:t>
      </w:r>
      <w:r w:rsidR="00B1362F" w:rsidRPr="007A7ECA">
        <w:rPr>
          <w:rFonts w:ascii="Avenir Roman" w:hAnsi="Avenir Roman"/>
          <w:sz w:val="24"/>
          <w:szCs w:val="24"/>
        </w:rPr>
        <w:t xml:space="preserve">y, </w:t>
      </w:r>
      <w:r w:rsidR="00B1362F" w:rsidRPr="007A7ECA">
        <w:rPr>
          <w:rFonts w:ascii="Avenir Roman" w:hAnsi="Avenir Roman"/>
          <w:spacing w:val="-1"/>
          <w:sz w:val="24"/>
          <w:szCs w:val="24"/>
        </w:rPr>
        <w:t>D</w:t>
      </w:r>
      <w:r w:rsidR="00B1362F" w:rsidRPr="007A7ECA">
        <w:rPr>
          <w:rFonts w:ascii="Avenir Roman" w:hAnsi="Avenir Roman"/>
          <w:sz w:val="24"/>
          <w:szCs w:val="24"/>
        </w:rPr>
        <w:t>.</w:t>
      </w:r>
      <w:r w:rsidR="00B1362F" w:rsidRPr="007A7ECA">
        <w:rPr>
          <w:rFonts w:ascii="Avenir Roman" w:hAnsi="Avenir Roman"/>
          <w:spacing w:val="-3"/>
          <w:sz w:val="24"/>
          <w:szCs w:val="24"/>
        </w:rPr>
        <w:t xml:space="preserve"> </w:t>
      </w:r>
      <w:r w:rsidR="00B1362F" w:rsidRPr="007A7ECA">
        <w:rPr>
          <w:rFonts w:ascii="Avenir Roman" w:hAnsi="Avenir Roman"/>
          <w:sz w:val="24"/>
          <w:szCs w:val="24"/>
        </w:rPr>
        <w:t>(201</w:t>
      </w:r>
      <w:r w:rsidR="00B1362F" w:rsidRPr="007A7ECA">
        <w:rPr>
          <w:rFonts w:ascii="Avenir Roman" w:hAnsi="Avenir Roman"/>
          <w:spacing w:val="-3"/>
          <w:sz w:val="24"/>
          <w:szCs w:val="24"/>
        </w:rPr>
        <w:t>6</w:t>
      </w:r>
      <w:r w:rsidR="00B1362F" w:rsidRPr="007A7ECA">
        <w:rPr>
          <w:rFonts w:ascii="Avenir Roman" w:hAnsi="Avenir Roman"/>
          <w:sz w:val="24"/>
          <w:szCs w:val="24"/>
        </w:rPr>
        <w:t>). P</w:t>
      </w:r>
      <w:r w:rsidR="00B1362F" w:rsidRPr="007A7ECA">
        <w:rPr>
          <w:rFonts w:ascii="Avenir Roman" w:hAnsi="Avenir Roman"/>
          <w:spacing w:val="-3"/>
          <w:sz w:val="24"/>
          <w:szCs w:val="24"/>
        </w:rPr>
        <w:t>o</w:t>
      </w:r>
      <w:r w:rsidR="00B1362F" w:rsidRPr="007A7ECA">
        <w:rPr>
          <w:rFonts w:ascii="Avenir Roman" w:hAnsi="Avenir Roman"/>
          <w:sz w:val="24"/>
          <w:szCs w:val="24"/>
        </w:rPr>
        <w:t>ve</w:t>
      </w:r>
      <w:r w:rsidR="00B1362F" w:rsidRPr="007A7ECA">
        <w:rPr>
          <w:rFonts w:ascii="Avenir Roman" w:hAnsi="Avenir Roman"/>
          <w:spacing w:val="-1"/>
          <w:sz w:val="24"/>
          <w:szCs w:val="24"/>
        </w:rPr>
        <w:t>r</w:t>
      </w:r>
      <w:r w:rsidR="00B1362F" w:rsidRPr="007A7ECA">
        <w:rPr>
          <w:rFonts w:ascii="Avenir Roman" w:hAnsi="Avenir Roman"/>
          <w:sz w:val="24"/>
          <w:szCs w:val="24"/>
        </w:rPr>
        <w:t xml:space="preserve">ty- </w:t>
      </w:r>
      <w:r w:rsidR="00B1362F" w:rsidRPr="007A7ECA">
        <w:rPr>
          <w:rFonts w:ascii="Avenir Roman" w:hAnsi="Avenir Roman"/>
          <w:spacing w:val="-1"/>
          <w:sz w:val="24"/>
          <w:szCs w:val="24"/>
        </w:rPr>
        <w:t>r</w:t>
      </w:r>
      <w:r w:rsidR="00B1362F" w:rsidRPr="007A7ECA">
        <w:rPr>
          <w:rFonts w:ascii="Avenir Roman" w:hAnsi="Avenir Roman"/>
          <w:sz w:val="24"/>
          <w:szCs w:val="24"/>
        </w:rPr>
        <w:t>elated a</w:t>
      </w:r>
      <w:r w:rsidR="00B1362F" w:rsidRPr="007A7ECA">
        <w:rPr>
          <w:rFonts w:ascii="Avenir Roman" w:hAnsi="Avenir Roman"/>
          <w:spacing w:val="-2"/>
          <w:sz w:val="24"/>
          <w:szCs w:val="24"/>
        </w:rPr>
        <w:t>d</w:t>
      </w:r>
      <w:r w:rsidR="00B1362F" w:rsidRPr="007A7ECA">
        <w:rPr>
          <w:rFonts w:ascii="Avenir Roman" w:hAnsi="Avenir Roman"/>
          <w:sz w:val="24"/>
          <w:szCs w:val="24"/>
        </w:rPr>
        <w:t>ve</w:t>
      </w:r>
      <w:r w:rsidR="00B1362F" w:rsidRPr="007A7ECA">
        <w:rPr>
          <w:rFonts w:ascii="Avenir Roman" w:hAnsi="Avenir Roman"/>
          <w:spacing w:val="-1"/>
          <w:sz w:val="24"/>
          <w:szCs w:val="24"/>
        </w:rPr>
        <w:t>r</w:t>
      </w:r>
      <w:r w:rsidR="00B1362F" w:rsidRPr="007A7ECA">
        <w:rPr>
          <w:rFonts w:ascii="Avenir Roman" w:hAnsi="Avenir Roman"/>
          <w:sz w:val="24"/>
          <w:szCs w:val="24"/>
        </w:rPr>
        <w:t>sity</w:t>
      </w:r>
      <w:r w:rsidR="00B1362F" w:rsidRPr="007A7ECA">
        <w:rPr>
          <w:rFonts w:ascii="Avenir Roman" w:hAnsi="Avenir Roman"/>
          <w:spacing w:val="-3"/>
          <w:sz w:val="24"/>
          <w:szCs w:val="24"/>
        </w:rPr>
        <w:t xml:space="preserve"> </w:t>
      </w:r>
      <w:r w:rsidR="00B1362F" w:rsidRPr="007A7ECA">
        <w:rPr>
          <w:rFonts w:ascii="Avenir Roman" w:hAnsi="Avenir Roman"/>
          <w:sz w:val="24"/>
          <w:szCs w:val="24"/>
        </w:rPr>
        <w:t>and</w:t>
      </w:r>
      <w:r w:rsidR="00B1362F" w:rsidRPr="007A7ECA">
        <w:rPr>
          <w:rFonts w:ascii="Avenir Roman" w:hAnsi="Avenir Roman"/>
          <w:spacing w:val="-3"/>
          <w:sz w:val="24"/>
          <w:szCs w:val="24"/>
        </w:rPr>
        <w:t xml:space="preserve"> </w:t>
      </w:r>
      <w:r w:rsidR="00B1362F" w:rsidRPr="007A7ECA">
        <w:rPr>
          <w:rFonts w:ascii="Avenir Roman" w:hAnsi="Avenir Roman"/>
          <w:sz w:val="24"/>
          <w:szCs w:val="24"/>
        </w:rPr>
        <w:t>e</w:t>
      </w:r>
      <w:r w:rsidR="00B1362F" w:rsidRPr="007A7ECA">
        <w:rPr>
          <w:rFonts w:ascii="Avenir Roman" w:hAnsi="Avenir Roman"/>
          <w:spacing w:val="-4"/>
          <w:sz w:val="24"/>
          <w:szCs w:val="24"/>
        </w:rPr>
        <w:t>m</w:t>
      </w:r>
      <w:r w:rsidR="00B1362F" w:rsidRPr="007A7ECA">
        <w:rPr>
          <w:rFonts w:ascii="Avenir Roman" w:hAnsi="Avenir Roman"/>
          <w:sz w:val="24"/>
          <w:szCs w:val="24"/>
        </w:rPr>
        <w:t>otion re</w:t>
      </w:r>
      <w:r w:rsidR="00B1362F" w:rsidRPr="007A7ECA">
        <w:rPr>
          <w:rFonts w:ascii="Avenir Roman" w:hAnsi="Avenir Roman"/>
          <w:spacing w:val="-1"/>
          <w:sz w:val="24"/>
          <w:szCs w:val="24"/>
        </w:rPr>
        <w:t>g</w:t>
      </w:r>
      <w:r w:rsidR="00B1362F" w:rsidRPr="007A7ECA">
        <w:rPr>
          <w:rFonts w:ascii="Avenir Roman" w:hAnsi="Avenir Roman"/>
          <w:spacing w:val="-2"/>
          <w:sz w:val="24"/>
          <w:szCs w:val="24"/>
        </w:rPr>
        <w:t>u</w:t>
      </w:r>
      <w:r w:rsidR="00B1362F" w:rsidRPr="007A7ECA">
        <w:rPr>
          <w:rFonts w:ascii="Avenir Roman" w:hAnsi="Avenir Roman"/>
          <w:sz w:val="24"/>
          <w:szCs w:val="24"/>
        </w:rPr>
        <w:t>la</w:t>
      </w:r>
      <w:r w:rsidR="00B1362F" w:rsidRPr="007A7ECA">
        <w:rPr>
          <w:rFonts w:ascii="Avenir Roman" w:hAnsi="Avenir Roman"/>
          <w:spacing w:val="-2"/>
          <w:sz w:val="24"/>
          <w:szCs w:val="24"/>
        </w:rPr>
        <w:t>t</w:t>
      </w:r>
      <w:r w:rsidR="00B1362F" w:rsidRPr="007A7ECA">
        <w:rPr>
          <w:rFonts w:ascii="Avenir Roman" w:hAnsi="Avenir Roman"/>
          <w:sz w:val="24"/>
          <w:szCs w:val="24"/>
        </w:rPr>
        <w:t>ion</w:t>
      </w:r>
      <w:r w:rsidR="00B1362F" w:rsidRPr="007A7ECA">
        <w:rPr>
          <w:rFonts w:ascii="Avenir Roman" w:hAnsi="Avenir Roman"/>
          <w:spacing w:val="1"/>
          <w:sz w:val="24"/>
          <w:szCs w:val="24"/>
        </w:rPr>
        <w:t xml:space="preserve"> </w:t>
      </w:r>
      <w:r w:rsidR="00B1362F" w:rsidRPr="007A7ECA">
        <w:rPr>
          <w:rFonts w:ascii="Avenir Roman" w:hAnsi="Avenir Roman"/>
          <w:spacing w:val="-1"/>
          <w:sz w:val="24"/>
          <w:szCs w:val="24"/>
        </w:rPr>
        <w:t>pr</w:t>
      </w:r>
      <w:r w:rsidR="00B1362F" w:rsidRPr="007A7ECA">
        <w:rPr>
          <w:rFonts w:ascii="Avenir Roman" w:hAnsi="Avenir Roman"/>
          <w:sz w:val="24"/>
          <w:szCs w:val="24"/>
        </w:rPr>
        <w:t>e</w:t>
      </w:r>
      <w:r w:rsidR="00B1362F" w:rsidRPr="007A7ECA">
        <w:rPr>
          <w:rFonts w:ascii="Avenir Roman" w:hAnsi="Avenir Roman"/>
          <w:spacing w:val="-1"/>
          <w:sz w:val="24"/>
          <w:szCs w:val="24"/>
        </w:rPr>
        <w:t>d</w:t>
      </w:r>
      <w:r w:rsidR="00B1362F" w:rsidRPr="007A7ECA">
        <w:rPr>
          <w:rFonts w:ascii="Avenir Roman" w:hAnsi="Avenir Roman"/>
          <w:spacing w:val="-2"/>
          <w:sz w:val="24"/>
          <w:szCs w:val="24"/>
        </w:rPr>
        <w:t>i</w:t>
      </w:r>
      <w:r w:rsidR="00B1362F" w:rsidRPr="007A7ECA">
        <w:rPr>
          <w:rFonts w:ascii="Avenir Roman" w:hAnsi="Avenir Roman"/>
          <w:sz w:val="24"/>
          <w:szCs w:val="24"/>
        </w:rPr>
        <w:t xml:space="preserve">ct </w:t>
      </w:r>
      <w:r w:rsidR="00B1362F" w:rsidRPr="007A7ECA">
        <w:rPr>
          <w:rFonts w:ascii="Avenir Roman" w:hAnsi="Avenir Roman"/>
          <w:spacing w:val="-2"/>
          <w:sz w:val="24"/>
          <w:szCs w:val="24"/>
        </w:rPr>
        <w:t>i</w:t>
      </w:r>
      <w:r w:rsidR="00B1362F" w:rsidRPr="007A7ECA">
        <w:rPr>
          <w:rFonts w:ascii="Avenir Roman" w:hAnsi="Avenir Roman"/>
          <w:sz w:val="24"/>
          <w:szCs w:val="24"/>
        </w:rPr>
        <w:t>nte</w:t>
      </w:r>
      <w:r w:rsidR="00B1362F" w:rsidRPr="007A7ECA">
        <w:rPr>
          <w:rFonts w:ascii="Avenir Roman" w:hAnsi="Avenir Roman"/>
          <w:spacing w:val="-1"/>
          <w:sz w:val="24"/>
          <w:szCs w:val="24"/>
        </w:rPr>
        <w:t>r</w:t>
      </w:r>
      <w:r w:rsidR="00B1362F" w:rsidRPr="007A7ECA">
        <w:rPr>
          <w:rFonts w:ascii="Avenir Roman" w:hAnsi="Avenir Roman"/>
          <w:sz w:val="24"/>
          <w:szCs w:val="24"/>
        </w:rPr>
        <w:t>n</w:t>
      </w:r>
      <w:r w:rsidR="00B1362F" w:rsidRPr="007A7ECA">
        <w:rPr>
          <w:rFonts w:ascii="Avenir Roman" w:hAnsi="Avenir Roman"/>
          <w:spacing w:val="-3"/>
          <w:sz w:val="24"/>
          <w:szCs w:val="24"/>
        </w:rPr>
        <w:t>a</w:t>
      </w:r>
      <w:r w:rsidR="00B1362F" w:rsidRPr="007A7ECA">
        <w:rPr>
          <w:rFonts w:ascii="Avenir Roman" w:hAnsi="Avenir Roman"/>
          <w:sz w:val="24"/>
          <w:szCs w:val="24"/>
        </w:rPr>
        <w:t>li</w:t>
      </w:r>
      <w:r w:rsidR="00B1362F" w:rsidRPr="007A7ECA">
        <w:rPr>
          <w:rFonts w:ascii="Avenir Roman" w:hAnsi="Avenir Roman"/>
          <w:spacing w:val="-3"/>
          <w:sz w:val="24"/>
          <w:szCs w:val="24"/>
        </w:rPr>
        <w:t>z</w:t>
      </w:r>
      <w:r w:rsidR="00B1362F" w:rsidRPr="007A7ECA">
        <w:rPr>
          <w:rFonts w:ascii="Avenir Roman" w:hAnsi="Avenir Roman"/>
          <w:sz w:val="24"/>
          <w:szCs w:val="24"/>
        </w:rPr>
        <w:t>i</w:t>
      </w:r>
      <w:r w:rsidR="00B1362F" w:rsidRPr="007A7ECA">
        <w:rPr>
          <w:rFonts w:ascii="Avenir Roman" w:hAnsi="Avenir Roman"/>
          <w:spacing w:val="1"/>
          <w:sz w:val="24"/>
          <w:szCs w:val="24"/>
        </w:rPr>
        <w:t>n</w:t>
      </w:r>
      <w:r w:rsidR="00B1362F" w:rsidRPr="007A7ECA">
        <w:rPr>
          <w:rFonts w:ascii="Avenir Roman" w:hAnsi="Avenir Roman"/>
          <w:sz w:val="24"/>
          <w:szCs w:val="24"/>
        </w:rPr>
        <w:t>g</w:t>
      </w:r>
      <w:r w:rsidR="00B1362F" w:rsidRPr="007A7ECA">
        <w:rPr>
          <w:rFonts w:ascii="Avenir Roman" w:hAnsi="Avenir Roman"/>
          <w:spacing w:val="-3"/>
          <w:sz w:val="24"/>
          <w:szCs w:val="24"/>
        </w:rPr>
        <w:t xml:space="preserve"> </w:t>
      </w:r>
      <w:r w:rsidR="00B1362F" w:rsidRPr="007A7ECA">
        <w:rPr>
          <w:rFonts w:ascii="Avenir Roman" w:hAnsi="Avenir Roman"/>
          <w:sz w:val="24"/>
          <w:szCs w:val="24"/>
        </w:rPr>
        <w:t>be</w:t>
      </w:r>
      <w:r w:rsidR="00B1362F" w:rsidRPr="007A7ECA">
        <w:rPr>
          <w:rFonts w:ascii="Avenir Roman" w:hAnsi="Avenir Roman"/>
          <w:spacing w:val="1"/>
          <w:sz w:val="24"/>
          <w:szCs w:val="24"/>
        </w:rPr>
        <w:t>h</w:t>
      </w:r>
      <w:r w:rsidR="00B1362F" w:rsidRPr="007A7ECA">
        <w:rPr>
          <w:rFonts w:ascii="Avenir Roman" w:hAnsi="Avenir Roman"/>
          <w:spacing w:val="-3"/>
          <w:sz w:val="24"/>
          <w:szCs w:val="24"/>
        </w:rPr>
        <w:t>a</w:t>
      </w:r>
      <w:r w:rsidR="00B1362F" w:rsidRPr="007A7ECA">
        <w:rPr>
          <w:rFonts w:ascii="Avenir Roman" w:hAnsi="Avenir Roman"/>
          <w:sz w:val="24"/>
          <w:szCs w:val="24"/>
        </w:rPr>
        <w:t>vior</w:t>
      </w:r>
      <w:r w:rsidR="00B1362F" w:rsidRPr="007A7ECA">
        <w:rPr>
          <w:rFonts w:ascii="Avenir Roman" w:hAnsi="Avenir Roman"/>
          <w:spacing w:val="-1"/>
          <w:sz w:val="24"/>
          <w:szCs w:val="24"/>
        </w:rPr>
        <w:t xml:space="preserve"> p</w:t>
      </w:r>
      <w:r w:rsidR="00B1362F" w:rsidRPr="007A7ECA">
        <w:rPr>
          <w:rFonts w:ascii="Avenir Roman" w:hAnsi="Avenir Roman"/>
          <w:spacing w:val="-4"/>
          <w:sz w:val="24"/>
          <w:szCs w:val="24"/>
        </w:rPr>
        <w:t>r</w:t>
      </w:r>
      <w:r w:rsidR="00B1362F" w:rsidRPr="007A7ECA">
        <w:rPr>
          <w:rFonts w:ascii="Avenir Roman" w:hAnsi="Avenir Roman"/>
          <w:sz w:val="24"/>
          <w:szCs w:val="24"/>
        </w:rPr>
        <w:t>oblems a</w:t>
      </w:r>
      <w:r w:rsidR="00B1362F" w:rsidRPr="007A7ECA">
        <w:rPr>
          <w:rFonts w:ascii="Avenir Roman" w:hAnsi="Avenir Roman"/>
          <w:spacing w:val="-2"/>
          <w:sz w:val="24"/>
          <w:szCs w:val="24"/>
        </w:rPr>
        <w:t>m</w:t>
      </w:r>
      <w:r w:rsidR="00B1362F" w:rsidRPr="007A7ECA">
        <w:rPr>
          <w:rFonts w:ascii="Avenir Roman" w:hAnsi="Avenir Roman"/>
          <w:spacing w:val="-3"/>
          <w:sz w:val="24"/>
          <w:szCs w:val="24"/>
        </w:rPr>
        <w:t>o</w:t>
      </w:r>
      <w:r w:rsidR="00B1362F" w:rsidRPr="007A7ECA">
        <w:rPr>
          <w:rFonts w:ascii="Avenir Roman" w:hAnsi="Avenir Roman"/>
          <w:sz w:val="24"/>
          <w:szCs w:val="24"/>
        </w:rPr>
        <w:t>ng l</w:t>
      </w:r>
      <w:r w:rsidR="00B1362F" w:rsidRPr="007A7ECA">
        <w:rPr>
          <w:rFonts w:ascii="Avenir Roman" w:hAnsi="Avenir Roman"/>
          <w:spacing w:val="-3"/>
          <w:sz w:val="24"/>
          <w:szCs w:val="24"/>
        </w:rPr>
        <w:t>o</w:t>
      </w:r>
      <w:r w:rsidR="00B1362F" w:rsidRPr="007A7ECA">
        <w:rPr>
          <w:rFonts w:ascii="Avenir Roman" w:hAnsi="Avenir Roman"/>
          <w:spacing w:val="4"/>
          <w:sz w:val="24"/>
          <w:szCs w:val="24"/>
        </w:rPr>
        <w:t>w</w:t>
      </w:r>
      <w:r w:rsidR="00B1362F" w:rsidRPr="007A7ECA">
        <w:rPr>
          <w:rFonts w:ascii="Avenir Roman" w:hAnsi="Avenir Roman"/>
          <w:sz w:val="24"/>
          <w:szCs w:val="24"/>
        </w:rPr>
        <w:t>- i</w:t>
      </w:r>
      <w:r w:rsidR="00B1362F" w:rsidRPr="007A7ECA">
        <w:rPr>
          <w:rFonts w:ascii="Avenir Roman" w:hAnsi="Avenir Roman"/>
          <w:spacing w:val="1"/>
          <w:sz w:val="24"/>
          <w:szCs w:val="24"/>
        </w:rPr>
        <w:t>n</w:t>
      </w:r>
      <w:r w:rsidR="00B1362F" w:rsidRPr="007A7ECA">
        <w:rPr>
          <w:rFonts w:ascii="Avenir Roman" w:hAnsi="Avenir Roman"/>
          <w:sz w:val="24"/>
          <w:szCs w:val="24"/>
        </w:rPr>
        <w:t>co</w:t>
      </w:r>
      <w:r w:rsidR="00B1362F" w:rsidRPr="007A7ECA">
        <w:rPr>
          <w:rFonts w:ascii="Avenir Roman" w:hAnsi="Avenir Roman"/>
          <w:spacing w:val="-1"/>
          <w:sz w:val="24"/>
          <w:szCs w:val="24"/>
        </w:rPr>
        <w:t>m</w:t>
      </w:r>
      <w:r w:rsidR="00B1362F" w:rsidRPr="007A7ECA">
        <w:rPr>
          <w:rFonts w:ascii="Avenir Roman" w:hAnsi="Avenir Roman"/>
          <w:sz w:val="24"/>
          <w:szCs w:val="24"/>
        </w:rPr>
        <w:t>e</w:t>
      </w:r>
      <w:r w:rsidR="00B1362F" w:rsidRPr="007A7ECA">
        <w:rPr>
          <w:rFonts w:ascii="Avenir Roman" w:hAnsi="Avenir Roman"/>
          <w:spacing w:val="-3"/>
          <w:sz w:val="24"/>
          <w:szCs w:val="24"/>
        </w:rPr>
        <w:t xml:space="preserve"> </w:t>
      </w:r>
      <w:r w:rsidR="00B1362F" w:rsidRPr="007A7ECA">
        <w:rPr>
          <w:rFonts w:ascii="Avenir Roman" w:hAnsi="Avenir Roman"/>
          <w:sz w:val="24"/>
          <w:szCs w:val="24"/>
        </w:rPr>
        <w:t>c</w:t>
      </w:r>
      <w:r w:rsidR="00B1362F" w:rsidRPr="007A7ECA">
        <w:rPr>
          <w:rFonts w:ascii="Avenir Roman" w:hAnsi="Avenir Roman"/>
          <w:spacing w:val="-2"/>
          <w:sz w:val="24"/>
          <w:szCs w:val="24"/>
        </w:rPr>
        <w:t>h</w:t>
      </w:r>
      <w:r w:rsidR="00B1362F" w:rsidRPr="007A7ECA">
        <w:rPr>
          <w:rFonts w:ascii="Avenir Roman" w:hAnsi="Avenir Roman"/>
          <w:sz w:val="24"/>
          <w:szCs w:val="24"/>
        </w:rPr>
        <w:t>ild</w:t>
      </w:r>
      <w:r w:rsidR="00B1362F" w:rsidRPr="007A7ECA">
        <w:rPr>
          <w:rFonts w:ascii="Avenir Roman" w:hAnsi="Avenir Roman"/>
          <w:spacing w:val="-2"/>
          <w:sz w:val="24"/>
          <w:szCs w:val="24"/>
        </w:rPr>
        <w:t>r</w:t>
      </w:r>
      <w:r w:rsidR="00B1362F" w:rsidRPr="007A7ECA">
        <w:rPr>
          <w:rFonts w:ascii="Avenir Roman" w:hAnsi="Avenir Roman"/>
          <w:spacing w:val="-3"/>
          <w:sz w:val="24"/>
          <w:szCs w:val="24"/>
        </w:rPr>
        <w:t>e</w:t>
      </w:r>
      <w:r w:rsidR="00B1362F" w:rsidRPr="007A7ECA">
        <w:rPr>
          <w:rFonts w:ascii="Avenir Roman" w:hAnsi="Avenir Roman"/>
          <w:sz w:val="24"/>
          <w:szCs w:val="24"/>
        </w:rPr>
        <w:t>n</w:t>
      </w:r>
      <w:r w:rsidR="00B1362F" w:rsidRPr="007A7ECA">
        <w:rPr>
          <w:rFonts w:ascii="Avenir Roman" w:hAnsi="Avenir Roman"/>
          <w:spacing w:val="1"/>
          <w:sz w:val="24"/>
          <w:szCs w:val="24"/>
        </w:rPr>
        <w:t xml:space="preserve"> </w:t>
      </w:r>
      <w:r w:rsidR="00B1362F" w:rsidRPr="007A7ECA">
        <w:rPr>
          <w:rFonts w:ascii="Avenir Roman" w:hAnsi="Avenir Roman"/>
          <w:sz w:val="24"/>
          <w:szCs w:val="24"/>
        </w:rPr>
        <w:t>Ag</w:t>
      </w:r>
      <w:r w:rsidR="00B1362F" w:rsidRPr="007A7ECA">
        <w:rPr>
          <w:rFonts w:ascii="Avenir Roman" w:hAnsi="Avenir Roman"/>
          <w:spacing w:val="-3"/>
          <w:sz w:val="24"/>
          <w:szCs w:val="24"/>
        </w:rPr>
        <w:t>e</w:t>
      </w:r>
      <w:r w:rsidR="00B1362F" w:rsidRPr="007A7ECA">
        <w:rPr>
          <w:rFonts w:ascii="Avenir Roman" w:hAnsi="Avenir Roman"/>
          <w:sz w:val="24"/>
          <w:szCs w:val="24"/>
        </w:rPr>
        <w:t xml:space="preserve">s </w:t>
      </w:r>
      <w:r w:rsidR="00B1362F" w:rsidRPr="007A7ECA">
        <w:rPr>
          <w:rFonts w:ascii="Avenir Roman" w:hAnsi="Avenir Roman"/>
          <w:spacing w:val="1"/>
          <w:sz w:val="24"/>
          <w:szCs w:val="24"/>
        </w:rPr>
        <w:t>8</w:t>
      </w:r>
      <w:r w:rsidR="00B1362F" w:rsidRPr="007A7ECA">
        <w:rPr>
          <w:rFonts w:ascii="Avenir Roman" w:hAnsi="Avenir Roman" w:cs="Book Antiqua"/>
          <w:spacing w:val="-3"/>
          <w:sz w:val="24"/>
          <w:szCs w:val="24"/>
        </w:rPr>
        <w:t>–</w:t>
      </w:r>
      <w:r w:rsidR="00B1362F" w:rsidRPr="007A7ECA">
        <w:rPr>
          <w:rFonts w:ascii="Avenir Roman" w:hAnsi="Avenir Roman"/>
          <w:sz w:val="24"/>
          <w:szCs w:val="24"/>
        </w:rPr>
        <w:t xml:space="preserve">11. </w:t>
      </w:r>
      <w:r w:rsidR="00B1362F" w:rsidRPr="007A7ECA">
        <w:rPr>
          <w:rFonts w:ascii="Avenir Roman" w:hAnsi="Avenir Roman" w:cs="Book Antiqua"/>
          <w:i/>
          <w:sz w:val="24"/>
          <w:szCs w:val="24"/>
        </w:rPr>
        <w:t>Beha</w:t>
      </w:r>
      <w:r w:rsidR="00B1362F" w:rsidRPr="007A7ECA">
        <w:rPr>
          <w:rFonts w:ascii="Avenir Roman" w:hAnsi="Avenir Roman" w:cs="Book Antiqua"/>
          <w:i/>
          <w:spacing w:val="-2"/>
          <w:sz w:val="24"/>
          <w:szCs w:val="24"/>
        </w:rPr>
        <w:t>v</w:t>
      </w:r>
      <w:r w:rsidR="00B1362F" w:rsidRPr="007A7ECA">
        <w:rPr>
          <w:rFonts w:ascii="Avenir Roman" w:hAnsi="Avenir Roman" w:cs="Book Antiqua"/>
          <w:i/>
          <w:sz w:val="24"/>
          <w:szCs w:val="24"/>
        </w:rPr>
        <w:t>i</w:t>
      </w:r>
      <w:r w:rsidR="00B1362F" w:rsidRPr="007A7ECA">
        <w:rPr>
          <w:rFonts w:ascii="Avenir Roman" w:hAnsi="Avenir Roman" w:cs="Book Antiqua"/>
          <w:i/>
          <w:spacing w:val="-2"/>
          <w:sz w:val="24"/>
          <w:szCs w:val="24"/>
        </w:rPr>
        <w:t>o</w:t>
      </w:r>
      <w:r w:rsidR="00B1362F" w:rsidRPr="007A7ECA">
        <w:rPr>
          <w:rFonts w:ascii="Avenir Roman" w:hAnsi="Avenir Roman" w:cs="Book Antiqua"/>
          <w:i/>
          <w:sz w:val="24"/>
          <w:szCs w:val="24"/>
        </w:rPr>
        <w:t>ral</w:t>
      </w:r>
      <w:r w:rsidR="00B1362F" w:rsidRPr="007A7ECA">
        <w:rPr>
          <w:rFonts w:ascii="Avenir Roman" w:hAnsi="Avenir Roman" w:cs="Book Antiqua"/>
          <w:i/>
          <w:spacing w:val="-2"/>
          <w:sz w:val="24"/>
          <w:szCs w:val="24"/>
        </w:rPr>
        <w:t xml:space="preserve"> </w:t>
      </w:r>
      <w:r w:rsidR="00B1362F" w:rsidRPr="007A7ECA">
        <w:rPr>
          <w:rFonts w:ascii="Avenir Roman" w:hAnsi="Avenir Roman" w:cs="Book Antiqua"/>
          <w:i/>
          <w:sz w:val="24"/>
          <w:szCs w:val="24"/>
        </w:rPr>
        <w:t>S</w:t>
      </w:r>
      <w:r w:rsidR="00B1362F" w:rsidRPr="007A7ECA">
        <w:rPr>
          <w:rFonts w:ascii="Avenir Roman" w:hAnsi="Avenir Roman" w:cs="Book Antiqua"/>
          <w:i/>
          <w:spacing w:val="-2"/>
          <w:sz w:val="24"/>
          <w:szCs w:val="24"/>
        </w:rPr>
        <w:t>c</w:t>
      </w:r>
      <w:r w:rsidR="00B1362F" w:rsidRPr="007A7ECA">
        <w:rPr>
          <w:rFonts w:ascii="Avenir Roman" w:hAnsi="Avenir Roman" w:cs="Book Antiqua"/>
          <w:i/>
          <w:sz w:val="24"/>
          <w:szCs w:val="24"/>
        </w:rPr>
        <w:t>ien</w:t>
      </w:r>
      <w:r w:rsidR="00B1362F" w:rsidRPr="007A7ECA">
        <w:rPr>
          <w:rFonts w:ascii="Avenir Roman" w:hAnsi="Avenir Roman" w:cs="Book Antiqua"/>
          <w:i/>
          <w:spacing w:val="-1"/>
          <w:sz w:val="24"/>
          <w:szCs w:val="24"/>
        </w:rPr>
        <w:t>c</w:t>
      </w:r>
      <w:r w:rsidR="00B1362F" w:rsidRPr="007A7ECA">
        <w:rPr>
          <w:rFonts w:ascii="Avenir Roman" w:hAnsi="Avenir Roman" w:cs="Book Antiqua"/>
          <w:i/>
          <w:sz w:val="24"/>
          <w:szCs w:val="24"/>
        </w:rPr>
        <w:t>e</w:t>
      </w:r>
      <w:r w:rsidR="00B1362F" w:rsidRPr="007A7ECA">
        <w:rPr>
          <w:rFonts w:ascii="Avenir Roman" w:hAnsi="Avenir Roman" w:cs="Book Antiqua"/>
          <w:i/>
          <w:spacing w:val="1"/>
          <w:sz w:val="24"/>
          <w:szCs w:val="24"/>
        </w:rPr>
        <w:t>s</w:t>
      </w:r>
      <w:r w:rsidR="00B1362F" w:rsidRPr="007A7ECA">
        <w:rPr>
          <w:rFonts w:ascii="Avenir Roman" w:hAnsi="Avenir Roman"/>
          <w:sz w:val="24"/>
          <w:szCs w:val="24"/>
        </w:rPr>
        <w:t>,</w:t>
      </w:r>
      <w:r w:rsidR="00B1362F" w:rsidRPr="007A7ECA">
        <w:rPr>
          <w:rFonts w:ascii="Avenir Roman" w:hAnsi="Avenir Roman"/>
          <w:spacing w:val="-3"/>
          <w:sz w:val="24"/>
          <w:szCs w:val="24"/>
        </w:rPr>
        <w:t xml:space="preserve"> </w:t>
      </w:r>
      <w:r w:rsidR="00B1362F" w:rsidRPr="007A7ECA">
        <w:rPr>
          <w:rFonts w:ascii="Avenir Roman" w:hAnsi="Avenir Roman" w:cs="Book Antiqua"/>
          <w:i/>
          <w:sz w:val="24"/>
          <w:szCs w:val="24"/>
        </w:rPr>
        <w:t>7</w:t>
      </w:r>
      <w:r w:rsidR="00B1362F" w:rsidRPr="007A7ECA">
        <w:rPr>
          <w:rFonts w:ascii="Avenir Roman" w:hAnsi="Avenir Roman"/>
          <w:spacing w:val="-2"/>
          <w:sz w:val="24"/>
          <w:szCs w:val="24"/>
        </w:rPr>
        <w:t>(</w:t>
      </w:r>
      <w:r w:rsidR="00B1362F" w:rsidRPr="007A7ECA">
        <w:rPr>
          <w:rFonts w:ascii="Avenir Roman" w:hAnsi="Avenir Roman"/>
          <w:sz w:val="24"/>
          <w:szCs w:val="24"/>
        </w:rPr>
        <w:t>1), 2.</w:t>
      </w:r>
    </w:p>
    <w:p w14:paraId="3F21FFA7" w14:textId="1F7FB8E2" w:rsidR="00B1362F" w:rsidRPr="007A7ECA" w:rsidRDefault="00D44A47" w:rsidP="00074977">
      <w:pPr>
        <w:spacing w:before="70"/>
        <w:ind w:right="187"/>
        <w:rPr>
          <w:rFonts w:ascii="Avenir Roman" w:eastAsia="Book Antiqua" w:hAnsi="Avenir Roman" w:cs="Book Antiqua"/>
        </w:rPr>
      </w:pPr>
      <w:r w:rsidRPr="007A7ECA">
        <w:rPr>
          <w:rFonts w:ascii="Avenir Roman" w:eastAsia="Book Antiqua" w:hAnsi="Avenir Roman" w:cs="Book Antiqua"/>
          <w:b/>
          <w:bCs/>
          <w:spacing w:val="-2"/>
        </w:rPr>
        <w:t xml:space="preserve"> </w:t>
      </w:r>
      <w:r w:rsidR="00B1362F" w:rsidRPr="007A7ECA">
        <w:rPr>
          <w:rFonts w:ascii="Avenir Roman" w:eastAsia="Book Antiqua" w:hAnsi="Avenir Roman" w:cs="Book Antiqua"/>
          <w:b/>
          <w:bCs/>
          <w:spacing w:val="-2"/>
        </w:rPr>
        <w:t>R</w:t>
      </w:r>
      <w:r w:rsidR="00B1362F" w:rsidRPr="007A7ECA">
        <w:rPr>
          <w:rFonts w:ascii="Avenir Roman" w:eastAsia="Book Antiqua" w:hAnsi="Avenir Roman" w:cs="Book Antiqua"/>
          <w:b/>
          <w:bCs/>
        </w:rPr>
        <w:t>o</w:t>
      </w:r>
      <w:r w:rsidR="00B1362F" w:rsidRPr="007A7ECA">
        <w:rPr>
          <w:rFonts w:ascii="Avenir Roman" w:eastAsia="Book Antiqua" w:hAnsi="Avenir Roman" w:cs="Book Antiqua"/>
          <w:b/>
          <w:bCs/>
          <w:spacing w:val="-1"/>
        </w:rPr>
        <w:t>y</w:t>
      </w:r>
      <w:r w:rsidR="00B1362F" w:rsidRPr="007A7ECA">
        <w:rPr>
          <w:rFonts w:ascii="Avenir Roman" w:eastAsia="Book Antiqua" w:hAnsi="Avenir Roman" w:cs="Book Antiqua"/>
          <w:b/>
          <w:bCs/>
        </w:rPr>
        <w:t>, A.L.</w:t>
      </w:r>
      <w:r w:rsidR="00B1362F" w:rsidRPr="007A7ECA">
        <w:rPr>
          <w:rFonts w:ascii="Avenir Roman" w:eastAsia="Book Antiqua" w:hAnsi="Avenir Roman" w:cs="Book Antiqua"/>
          <w:b/>
          <w:bCs/>
          <w:spacing w:val="-3"/>
        </w:rPr>
        <w:t xml:space="preserve"> </w:t>
      </w:r>
      <w:r w:rsidR="00B1362F" w:rsidRPr="007A7ECA">
        <w:rPr>
          <w:rFonts w:ascii="Avenir Roman" w:eastAsia="Book Antiqua" w:hAnsi="Avenir Roman" w:cs="Book Antiqua"/>
        </w:rPr>
        <w:t>&amp;</w:t>
      </w:r>
      <w:r w:rsidR="00B1362F" w:rsidRPr="007A7ECA">
        <w:rPr>
          <w:rFonts w:ascii="Avenir Roman" w:eastAsia="Book Antiqua" w:hAnsi="Avenir Roman" w:cs="Book Antiqua"/>
          <w:spacing w:val="1"/>
        </w:rPr>
        <w:t xml:space="preserve"> </w:t>
      </w:r>
      <w:r w:rsidR="00B1362F" w:rsidRPr="007A7ECA">
        <w:rPr>
          <w:rFonts w:ascii="Avenir Roman" w:eastAsia="Book Antiqua" w:hAnsi="Avenir Roman" w:cs="Book Antiqua"/>
        </w:rPr>
        <w:t>G</w:t>
      </w:r>
      <w:r w:rsidR="00B1362F" w:rsidRPr="007A7ECA">
        <w:rPr>
          <w:rFonts w:ascii="Avenir Roman" w:eastAsia="Book Antiqua" w:hAnsi="Avenir Roman" w:cs="Book Antiqua"/>
          <w:spacing w:val="-2"/>
        </w:rPr>
        <w:t>o</w:t>
      </w:r>
      <w:r w:rsidR="00B1362F" w:rsidRPr="007A7ECA">
        <w:rPr>
          <w:rFonts w:ascii="Avenir Roman" w:eastAsia="Book Antiqua" w:hAnsi="Avenir Roman" w:cs="Book Antiqua"/>
        </w:rPr>
        <w:t>dfre</w:t>
      </w:r>
      <w:r w:rsidR="00B1362F" w:rsidRPr="007A7ECA">
        <w:rPr>
          <w:rFonts w:ascii="Avenir Roman" w:eastAsia="Book Antiqua" w:hAnsi="Avenir Roman" w:cs="Book Antiqua"/>
          <w:spacing w:val="-1"/>
        </w:rPr>
        <w:t>y</w:t>
      </w:r>
      <w:r w:rsidR="00B1362F" w:rsidRPr="007A7ECA">
        <w:rPr>
          <w:rFonts w:ascii="Avenir Roman" w:eastAsia="Book Antiqua" w:hAnsi="Avenir Roman" w:cs="Book Antiqua"/>
        </w:rPr>
        <w:t>, E.</w:t>
      </w:r>
      <w:r w:rsidR="00B1362F" w:rsidRPr="007A7ECA">
        <w:rPr>
          <w:rFonts w:ascii="Avenir Roman" w:eastAsia="Book Antiqua" w:hAnsi="Avenir Roman" w:cs="Book Antiqua"/>
          <w:spacing w:val="-4"/>
        </w:rPr>
        <w:t>B</w:t>
      </w:r>
      <w:r w:rsidR="00B1362F" w:rsidRPr="007A7ECA">
        <w:rPr>
          <w:rFonts w:ascii="Avenir Roman" w:eastAsia="Book Antiqua" w:hAnsi="Avenir Roman" w:cs="Book Antiqua"/>
        </w:rPr>
        <w:t xml:space="preserve">. </w:t>
      </w:r>
      <w:r w:rsidR="00B1362F" w:rsidRPr="007A7ECA">
        <w:rPr>
          <w:rFonts w:ascii="Avenir Roman" w:eastAsia="Book Antiqua" w:hAnsi="Avenir Roman" w:cs="Book Antiqua"/>
          <w:spacing w:val="1"/>
        </w:rPr>
        <w:t>(</w:t>
      </w:r>
      <w:r w:rsidR="00B1362F" w:rsidRPr="007A7ECA">
        <w:rPr>
          <w:rFonts w:ascii="Avenir Roman" w:eastAsia="Book Antiqua" w:hAnsi="Avenir Roman" w:cs="Book Antiqua"/>
        </w:rPr>
        <w:t>201</w:t>
      </w:r>
      <w:r w:rsidR="00B1362F" w:rsidRPr="007A7ECA">
        <w:rPr>
          <w:rFonts w:ascii="Avenir Roman" w:eastAsia="Book Antiqua" w:hAnsi="Avenir Roman" w:cs="Book Antiqua"/>
          <w:spacing w:val="-3"/>
        </w:rPr>
        <w:t>6</w:t>
      </w:r>
      <w:r w:rsidR="00B1362F" w:rsidRPr="007A7ECA">
        <w:rPr>
          <w:rFonts w:ascii="Avenir Roman" w:eastAsia="Book Antiqua" w:hAnsi="Avenir Roman" w:cs="Book Antiqua"/>
        </w:rPr>
        <w:t xml:space="preserve">). </w:t>
      </w:r>
      <w:r w:rsidR="00B1362F" w:rsidRPr="007A7ECA">
        <w:rPr>
          <w:rFonts w:ascii="Avenir Roman" w:eastAsia="Book Antiqua" w:hAnsi="Avenir Roman" w:cs="Book Antiqua"/>
          <w:spacing w:val="-2"/>
        </w:rPr>
        <w:t>R</w:t>
      </w:r>
      <w:r w:rsidR="00B1362F" w:rsidRPr="007A7ECA">
        <w:rPr>
          <w:rFonts w:ascii="Avenir Roman" w:eastAsia="Book Antiqua" w:hAnsi="Avenir Roman" w:cs="Book Antiqua"/>
        </w:rPr>
        <w:t>ela</w:t>
      </w:r>
      <w:r w:rsidR="00B1362F" w:rsidRPr="007A7ECA">
        <w:rPr>
          <w:rFonts w:ascii="Avenir Roman" w:eastAsia="Book Antiqua" w:hAnsi="Avenir Roman" w:cs="Book Antiqua"/>
          <w:spacing w:val="-3"/>
        </w:rPr>
        <w:t>t</w:t>
      </w:r>
      <w:r w:rsidR="00B1362F" w:rsidRPr="007A7ECA">
        <w:rPr>
          <w:rFonts w:ascii="Avenir Roman" w:eastAsia="Book Antiqua" w:hAnsi="Avenir Roman" w:cs="Book Antiqua"/>
        </w:rPr>
        <w:t>ion</w:t>
      </w:r>
      <w:r w:rsidR="00B1362F" w:rsidRPr="007A7ECA">
        <w:rPr>
          <w:rFonts w:ascii="Avenir Roman" w:eastAsia="Book Antiqua" w:hAnsi="Avenir Roman" w:cs="Book Antiqua"/>
          <w:spacing w:val="-3"/>
        </w:rPr>
        <w:t>s</w:t>
      </w:r>
      <w:r w:rsidR="00B1362F" w:rsidRPr="007A7ECA">
        <w:rPr>
          <w:rFonts w:ascii="Avenir Roman" w:eastAsia="Book Antiqua" w:hAnsi="Avenir Roman" w:cs="Book Antiqua"/>
        </w:rPr>
        <w:t>hips</w:t>
      </w:r>
      <w:r w:rsidR="00B1362F" w:rsidRPr="007A7ECA">
        <w:rPr>
          <w:rFonts w:ascii="Avenir Roman" w:eastAsia="Book Antiqua" w:hAnsi="Avenir Roman" w:cs="Book Antiqua"/>
          <w:spacing w:val="-3"/>
        </w:rPr>
        <w:t xml:space="preserve"> </w:t>
      </w:r>
      <w:r w:rsidR="00B1362F" w:rsidRPr="007A7ECA">
        <w:rPr>
          <w:rFonts w:ascii="Avenir Roman" w:eastAsia="Book Antiqua" w:hAnsi="Avenir Roman" w:cs="Book Antiqua"/>
        </w:rPr>
        <w:t>b</w:t>
      </w:r>
      <w:r w:rsidR="00B1362F" w:rsidRPr="007A7ECA">
        <w:rPr>
          <w:rFonts w:ascii="Avenir Roman" w:eastAsia="Book Antiqua" w:hAnsi="Avenir Roman" w:cs="Book Antiqua"/>
          <w:spacing w:val="-3"/>
        </w:rPr>
        <w:t>e</w:t>
      </w:r>
      <w:r w:rsidR="00B1362F" w:rsidRPr="007A7ECA">
        <w:rPr>
          <w:rFonts w:ascii="Avenir Roman" w:eastAsia="Book Antiqua" w:hAnsi="Avenir Roman" w:cs="Book Antiqua"/>
        </w:rPr>
        <w:t>tween</w:t>
      </w:r>
      <w:r w:rsidR="00B1362F" w:rsidRPr="007A7ECA">
        <w:rPr>
          <w:rFonts w:ascii="Avenir Roman" w:eastAsia="Book Antiqua" w:hAnsi="Avenir Roman" w:cs="Book Antiqua"/>
          <w:spacing w:val="-1"/>
        </w:rPr>
        <w:t xml:space="preserve"> </w:t>
      </w:r>
      <w:r w:rsidR="00B1362F" w:rsidRPr="007A7ECA">
        <w:rPr>
          <w:rFonts w:ascii="Avenir Roman" w:eastAsia="Book Antiqua" w:hAnsi="Avenir Roman" w:cs="Book Antiqua"/>
        </w:rPr>
        <w:t>fa</w:t>
      </w:r>
      <w:r w:rsidR="00B1362F" w:rsidRPr="007A7ECA">
        <w:rPr>
          <w:rFonts w:ascii="Avenir Roman" w:eastAsia="Book Antiqua" w:hAnsi="Avenir Roman" w:cs="Book Antiqua"/>
          <w:spacing w:val="-3"/>
        </w:rPr>
        <w:t>m</w:t>
      </w:r>
      <w:r w:rsidR="00B1362F" w:rsidRPr="007A7ECA">
        <w:rPr>
          <w:rFonts w:ascii="Avenir Roman" w:eastAsia="Book Antiqua" w:hAnsi="Avenir Roman" w:cs="Book Antiqua"/>
        </w:rPr>
        <w:t xml:space="preserve">ily </w:t>
      </w:r>
      <w:r w:rsidR="00B1362F" w:rsidRPr="007A7ECA">
        <w:rPr>
          <w:rFonts w:ascii="Avenir Roman" w:eastAsia="Book Antiqua" w:hAnsi="Avenir Roman" w:cs="Book Antiqua"/>
          <w:spacing w:val="-3"/>
        </w:rPr>
        <w:t>a</w:t>
      </w:r>
      <w:r w:rsidR="00B1362F" w:rsidRPr="007A7ECA">
        <w:rPr>
          <w:rFonts w:ascii="Avenir Roman" w:eastAsia="Book Antiqua" w:hAnsi="Avenir Roman" w:cs="Book Antiqua"/>
        </w:rPr>
        <w:t>nd</w:t>
      </w:r>
      <w:r w:rsidR="00B1362F" w:rsidRPr="007A7ECA">
        <w:rPr>
          <w:rFonts w:ascii="Avenir Roman" w:eastAsia="Book Antiqua" w:hAnsi="Avenir Roman" w:cs="Book Antiqua"/>
          <w:spacing w:val="-3"/>
        </w:rPr>
        <w:t xml:space="preserve"> </w:t>
      </w:r>
      <w:r w:rsidR="00B1362F" w:rsidRPr="007A7ECA">
        <w:rPr>
          <w:rFonts w:ascii="Avenir Roman" w:eastAsia="Book Antiqua" w:hAnsi="Avenir Roman" w:cs="Book Antiqua"/>
        </w:rPr>
        <w:t>nei</w:t>
      </w:r>
      <w:r w:rsidR="00B1362F" w:rsidRPr="007A7ECA">
        <w:rPr>
          <w:rFonts w:ascii="Avenir Roman" w:eastAsia="Book Antiqua" w:hAnsi="Avenir Roman" w:cs="Book Antiqua"/>
          <w:spacing w:val="-3"/>
        </w:rPr>
        <w:t>g</w:t>
      </w:r>
      <w:r w:rsidR="00B1362F" w:rsidRPr="007A7ECA">
        <w:rPr>
          <w:rFonts w:ascii="Avenir Roman" w:eastAsia="Book Antiqua" w:hAnsi="Avenir Roman" w:cs="Book Antiqua"/>
        </w:rPr>
        <w:t>h</w:t>
      </w:r>
      <w:r w:rsidR="00B1362F" w:rsidRPr="007A7ECA">
        <w:rPr>
          <w:rFonts w:ascii="Avenir Roman" w:eastAsia="Book Antiqua" w:hAnsi="Avenir Roman" w:cs="Book Antiqua"/>
          <w:spacing w:val="-3"/>
        </w:rPr>
        <w:t>b</w:t>
      </w:r>
      <w:r w:rsidR="00B1362F" w:rsidRPr="007A7ECA">
        <w:rPr>
          <w:rFonts w:ascii="Avenir Roman" w:eastAsia="Book Antiqua" w:hAnsi="Avenir Roman" w:cs="Book Antiqua"/>
        </w:rPr>
        <w:t>o</w:t>
      </w:r>
      <w:r w:rsidR="00B1362F" w:rsidRPr="007A7ECA">
        <w:rPr>
          <w:rFonts w:ascii="Avenir Roman" w:eastAsia="Book Antiqua" w:hAnsi="Avenir Roman" w:cs="Book Antiqua"/>
          <w:spacing w:val="-2"/>
        </w:rPr>
        <w:t>r</w:t>
      </w:r>
      <w:r w:rsidR="00B1362F" w:rsidRPr="007A7ECA">
        <w:rPr>
          <w:rFonts w:ascii="Avenir Roman" w:eastAsia="Book Antiqua" w:hAnsi="Avenir Roman" w:cs="Book Antiqua"/>
        </w:rPr>
        <w:t>ho</w:t>
      </w:r>
      <w:r w:rsidR="00B1362F" w:rsidRPr="007A7ECA">
        <w:rPr>
          <w:rFonts w:ascii="Avenir Roman" w:eastAsia="Book Antiqua" w:hAnsi="Avenir Roman" w:cs="Book Antiqua"/>
          <w:spacing w:val="-2"/>
        </w:rPr>
        <w:t>o</w:t>
      </w:r>
      <w:r w:rsidR="00B1362F" w:rsidRPr="007A7ECA">
        <w:rPr>
          <w:rFonts w:ascii="Avenir Roman" w:eastAsia="Book Antiqua" w:hAnsi="Avenir Roman" w:cs="Book Antiqua"/>
        </w:rPr>
        <w:t>d i</w:t>
      </w:r>
      <w:r w:rsidR="00B1362F" w:rsidRPr="007A7ECA">
        <w:rPr>
          <w:rFonts w:ascii="Avenir Roman" w:eastAsia="Book Antiqua" w:hAnsi="Avenir Roman" w:cs="Book Antiqua"/>
          <w:spacing w:val="-2"/>
        </w:rPr>
        <w:t>n</w:t>
      </w:r>
      <w:r w:rsidR="00B1362F" w:rsidRPr="007A7ECA">
        <w:rPr>
          <w:rFonts w:ascii="Avenir Roman" w:eastAsia="Book Antiqua" w:hAnsi="Avenir Roman" w:cs="Book Antiqua"/>
        </w:rPr>
        <w:t>co</w:t>
      </w:r>
      <w:r w:rsidR="00B1362F" w:rsidRPr="007A7ECA">
        <w:rPr>
          <w:rFonts w:ascii="Avenir Roman" w:eastAsia="Book Antiqua" w:hAnsi="Avenir Roman" w:cs="Book Antiqua"/>
          <w:spacing w:val="-1"/>
        </w:rPr>
        <w:t>m</w:t>
      </w:r>
      <w:r w:rsidR="00B1362F" w:rsidRPr="007A7ECA">
        <w:rPr>
          <w:rFonts w:ascii="Avenir Roman" w:eastAsia="Book Antiqua" w:hAnsi="Avenir Roman" w:cs="Book Antiqua"/>
        </w:rPr>
        <w:t xml:space="preserve">e and </w:t>
      </w:r>
      <w:r w:rsidR="00B1362F" w:rsidRPr="007A7ECA">
        <w:rPr>
          <w:rFonts w:ascii="Avenir Roman" w:eastAsia="Book Antiqua" w:hAnsi="Avenir Roman" w:cs="Book Antiqua"/>
          <w:spacing w:val="-2"/>
        </w:rPr>
        <w:t>f</w:t>
      </w:r>
      <w:r w:rsidR="00B1362F" w:rsidRPr="007A7ECA">
        <w:rPr>
          <w:rFonts w:ascii="Avenir Roman" w:eastAsia="Book Antiqua" w:hAnsi="Avenir Roman" w:cs="Book Antiqua"/>
        </w:rPr>
        <w:t>irs</w:t>
      </w:r>
      <w:r w:rsidR="00B1362F" w:rsidRPr="007A7ECA">
        <w:rPr>
          <w:rFonts w:ascii="Avenir Roman" w:eastAsia="Book Antiqua" w:hAnsi="Avenir Roman" w:cs="Book Antiqua"/>
          <w:spacing w:val="-1"/>
        </w:rPr>
        <w:t>t</w:t>
      </w:r>
      <w:r w:rsidR="00B1362F" w:rsidRPr="007A7ECA">
        <w:rPr>
          <w:rFonts w:ascii="Avenir Roman" w:eastAsia="Book Antiqua" w:hAnsi="Avenir Roman" w:cs="Book Antiqua"/>
        </w:rPr>
        <w:t>-g</w:t>
      </w:r>
      <w:r w:rsidR="00B1362F" w:rsidRPr="007A7ECA">
        <w:rPr>
          <w:rFonts w:ascii="Avenir Roman" w:eastAsia="Book Antiqua" w:hAnsi="Avenir Roman" w:cs="Book Antiqua"/>
          <w:spacing w:val="-3"/>
        </w:rPr>
        <w:t>e</w:t>
      </w:r>
      <w:r w:rsidR="00B1362F" w:rsidRPr="007A7ECA">
        <w:rPr>
          <w:rFonts w:ascii="Avenir Roman" w:eastAsia="Book Antiqua" w:hAnsi="Avenir Roman" w:cs="Book Antiqua"/>
        </w:rPr>
        <w:t>ne</w:t>
      </w:r>
      <w:r w:rsidR="00B1362F" w:rsidRPr="007A7ECA">
        <w:rPr>
          <w:rFonts w:ascii="Avenir Roman" w:eastAsia="Book Antiqua" w:hAnsi="Avenir Roman" w:cs="Book Antiqua"/>
          <w:spacing w:val="-1"/>
        </w:rPr>
        <w:t>r</w:t>
      </w:r>
      <w:r w:rsidR="00B1362F" w:rsidRPr="007A7ECA">
        <w:rPr>
          <w:rFonts w:ascii="Avenir Roman" w:eastAsia="Book Antiqua" w:hAnsi="Avenir Roman" w:cs="Book Antiqua"/>
        </w:rPr>
        <w:t>ati</w:t>
      </w:r>
      <w:r w:rsidR="00B1362F" w:rsidRPr="007A7ECA">
        <w:rPr>
          <w:rFonts w:ascii="Avenir Roman" w:eastAsia="Book Antiqua" w:hAnsi="Avenir Roman" w:cs="Book Antiqua"/>
          <w:spacing w:val="-3"/>
        </w:rPr>
        <w:t>o</w:t>
      </w:r>
      <w:r w:rsidR="00B1362F" w:rsidRPr="007A7ECA">
        <w:rPr>
          <w:rFonts w:ascii="Avenir Roman" w:eastAsia="Book Antiqua" w:hAnsi="Avenir Roman" w:cs="Book Antiqua"/>
        </w:rPr>
        <w:t>n</w:t>
      </w:r>
      <w:r w:rsidR="00B1362F" w:rsidRPr="007A7ECA">
        <w:rPr>
          <w:rFonts w:ascii="Avenir Roman" w:eastAsia="Book Antiqua" w:hAnsi="Avenir Roman" w:cs="Book Antiqua"/>
          <w:spacing w:val="2"/>
        </w:rPr>
        <w:t xml:space="preserve"> </w:t>
      </w:r>
      <w:r w:rsidR="00B1362F" w:rsidRPr="007A7ECA">
        <w:rPr>
          <w:rFonts w:ascii="Avenir Roman" w:eastAsia="Book Antiqua" w:hAnsi="Avenir Roman" w:cs="Book Antiqua"/>
        </w:rPr>
        <w:t>La</w:t>
      </w:r>
      <w:r w:rsidR="00B1362F" w:rsidRPr="007A7ECA">
        <w:rPr>
          <w:rFonts w:ascii="Avenir Roman" w:eastAsia="Book Antiqua" w:hAnsi="Avenir Roman" w:cs="Book Antiqua"/>
          <w:spacing w:val="-3"/>
        </w:rPr>
        <w:t>t</w:t>
      </w:r>
      <w:r w:rsidR="00B1362F" w:rsidRPr="007A7ECA">
        <w:rPr>
          <w:rFonts w:ascii="Avenir Roman" w:eastAsia="Book Antiqua" w:hAnsi="Avenir Roman" w:cs="Book Antiqua"/>
          <w:spacing w:val="-2"/>
        </w:rPr>
        <w:t>i</w:t>
      </w:r>
      <w:r w:rsidR="00B1362F" w:rsidRPr="007A7ECA">
        <w:rPr>
          <w:rFonts w:ascii="Avenir Roman" w:eastAsia="Book Antiqua" w:hAnsi="Avenir Roman" w:cs="Book Antiqua"/>
        </w:rPr>
        <w:t>no a</w:t>
      </w:r>
      <w:r w:rsidR="00B1362F" w:rsidRPr="007A7ECA">
        <w:rPr>
          <w:rFonts w:ascii="Avenir Roman" w:eastAsia="Book Antiqua" w:hAnsi="Avenir Roman" w:cs="Book Antiqua"/>
          <w:spacing w:val="-2"/>
        </w:rPr>
        <w:t>du</w:t>
      </w:r>
      <w:r w:rsidR="00B1362F" w:rsidRPr="007A7ECA">
        <w:rPr>
          <w:rFonts w:ascii="Avenir Roman" w:eastAsia="Book Antiqua" w:hAnsi="Avenir Roman" w:cs="Book Antiqua"/>
        </w:rPr>
        <w:t>lt</w:t>
      </w:r>
      <w:r w:rsidR="00B1362F" w:rsidRPr="007A7ECA">
        <w:rPr>
          <w:rFonts w:ascii="Avenir Roman" w:eastAsia="Book Antiqua" w:hAnsi="Avenir Roman" w:cs="Book Antiqua"/>
          <w:spacing w:val="-2"/>
        </w:rPr>
        <w:t>s</w:t>
      </w:r>
      <w:r w:rsidR="00B1362F" w:rsidRPr="007A7ECA">
        <w:rPr>
          <w:rFonts w:ascii="Avenir Roman" w:eastAsia="Book Antiqua" w:hAnsi="Avenir Roman" w:cs="Book Antiqua"/>
        </w:rPr>
        <w:t>’</w:t>
      </w:r>
      <w:r w:rsidR="00B1362F" w:rsidRPr="007A7ECA">
        <w:rPr>
          <w:rFonts w:ascii="Avenir Roman" w:eastAsia="Book Antiqua" w:hAnsi="Avenir Roman" w:cs="Book Antiqua"/>
          <w:spacing w:val="1"/>
        </w:rPr>
        <w:t xml:space="preserve"> </w:t>
      </w:r>
      <w:r w:rsidR="00B1362F" w:rsidRPr="007A7ECA">
        <w:rPr>
          <w:rFonts w:ascii="Avenir Roman" w:eastAsia="Book Antiqua" w:hAnsi="Avenir Roman" w:cs="Book Antiqua"/>
        </w:rPr>
        <w:t>d</w:t>
      </w:r>
      <w:r w:rsidR="00B1362F" w:rsidRPr="007A7ECA">
        <w:rPr>
          <w:rFonts w:ascii="Avenir Roman" w:eastAsia="Book Antiqua" w:hAnsi="Avenir Roman" w:cs="Book Antiqua"/>
          <w:spacing w:val="-1"/>
        </w:rPr>
        <w:t>epr</w:t>
      </w:r>
      <w:r w:rsidR="00B1362F" w:rsidRPr="007A7ECA">
        <w:rPr>
          <w:rFonts w:ascii="Avenir Roman" w:eastAsia="Book Antiqua" w:hAnsi="Avenir Roman" w:cs="Book Antiqua"/>
        </w:rPr>
        <w:t>essi</w:t>
      </w:r>
      <w:r w:rsidR="00B1362F" w:rsidRPr="007A7ECA">
        <w:rPr>
          <w:rFonts w:ascii="Avenir Roman" w:eastAsia="Book Antiqua" w:hAnsi="Avenir Roman" w:cs="Book Antiqua"/>
          <w:spacing w:val="-2"/>
        </w:rPr>
        <w:t>v</w:t>
      </w:r>
      <w:r w:rsidR="00B1362F" w:rsidRPr="007A7ECA">
        <w:rPr>
          <w:rFonts w:ascii="Avenir Roman" w:eastAsia="Book Antiqua" w:hAnsi="Avenir Roman" w:cs="Book Antiqua"/>
        </w:rPr>
        <w:t>e s</w:t>
      </w:r>
      <w:r w:rsidR="00B1362F" w:rsidRPr="007A7ECA">
        <w:rPr>
          <w:rFonts w:ascii="Avenir Roman" w:eastAsia="Book Antiqua" w:hAnsi="Avenir Roman" w:cs="Book Antiqua"/>
          <w:spacing w:val="-3"/>
        </w:rPr>
        <w:t>y</w:t>
      </w:r>
      <w:r w:rsidR="00B1362F" w:rsidRPr="007A7ECA">
        <w:rPr>
          <w:rFonts w:ascii="Avenir Roman" w:eastAsia="Book Antiqua" w:hAnsi="Avenir Roman" w:cs="Book Antiqua"/>
        </w:rPr>
        <w:t>m</w:t>
      </w:r>
      <w:r w:rsidR="00B1362F" w:rsidRPr="007A7ECA">
        <w:rPr>
          <w:rFonts w:ascii="Avenir Roman" w:eastAsia="Book Antiqua" w:hAnsi="Avenir Roman" w:cs="Book Antiqua"/>
          <w:spacing w:val="-2"/>
        </w:rPr>
        <w:t>p</w:t>
      </w:r>
      <w:r w:rsidR="00B1362F" w:rsidRPr="007A7ECA">
        <w:rPr>
          <w:rFonts w:ascii="Avenir Roman" w:eastAsia="Book Antiqua" w:hAnsi="Avenir Roman" w:cs="Book Antiqua"/>
        </w:rPr>
        <w:t>to</w:t>
      </w:r>
      <w:r w:rsidR="00B1362F" w:rsidRPr="007A7ECA">
        <w:rPr>
          <w:rFonts w:ascii="Avenir Roman" w:eastAsia="Book Antiqua" w:hAnsi="Avenir Roman" w:cs="Book Antiqua"/>
          <w:spacing w:val="-2"/>
        </w:rPr>
        <w:t>m</w:t>
      </w:r>
      <w:r w:rsidR="00B1362F" w:rsidRPr="007A7ECA">
        <w:rPr>
          <w:rFonts w:ascii="Avenir Roman" w:eastAsia="Book Antiqua" w:hAnsi="Avenir Roman" w:cs="Book Antiqua"/>
        </w:rPr>
        <w:t>s and</w:t>
      </w:r>
      <w:r w:rsidR="00B1362F" w:rsidRPr="007A7ECA">
        <w:rPr>
          <w:rFonts w:ascii="Avenir Roman" w:eastAsia="Book Antiqua" w:hAnsi="Avenir Roman" w:cs="Book Antiqua"/>
          <w:spacing w:val="-3"/>
        </w:rPr>
        <w:t xml:space="preserve"> </w:t>
      </w:r>
      <w:r w:rsidR="00B1362F" w:rsidRPr="007A7ECA">
        <w:rPr>
          <w:rFonts w:ascii="Avenir Roman" w:eastAsia="Book Antiqua" w:hAnsi="Avenir Roman" w:cs="Book Antiqua"/>
        </w:rPr>
        <w:t>wel</w:t>
      </w:r>
      <w:r w:rsidR="00B1362F" w:rsidRPr="007A7ECA">
        <w:rPr>
          <w:rFonts w:ascii="Avenir Roman" w:eastAsia="Book Antiqua" w:hAnsi="Avenir Roman" w:cs="Book Antiqua"/>
          <w:spacing w:val="-2"/>
        </w:rPr>
        <w:t>l</w:t>
      </w:r>
      <w:r w:rsidR="00B1362F" w:rsidRPr="007A7ECA">
        <w:rPr>
          <w:rFonts w:ascii="Avenir Roman" w:eastAsia="Book Antiqua" w:hAnsi="Avenir Roman" w:cs="Book Antiqua"/>
        </w:rPr>
        <w:t>-b</w:t>
      </w:r>
      <w:r w:rsidR="00B1362F" w:rsidRPr="007A7ECA">
        <w:rPr>
          <w:rFonts w:ascii="Avenir Roman" w:eastAsia="Book Antiqua" w:hAnsi="Avenir Roman" w:cs="Book Antiqua"/>
          <w:spacing w:val="-3"/>
        </w:rPr>
        <w:t>e</w:t>
      </w:r>
      <w:r w:rsidR="00B1362F" w:rsidRPr="007A7ECA">
        <w:rPr>
          <w:rFonts w:ascii="Avenir Roman" w:eastAsia="Book Antiqua" w:hAnsi="Avenir Roman" w:cs="Book Antiqua"/>
        </w:rPr>
        <w:t>i</w:t>
      </w:r>
      <w:r w:rsidR="00B1362F" w:rsidRPr="007A7ECA">
        <w:rPr>
          <w:rFonts w:ascii="Avenir Roman" w:eastAsia="Book Antiqua" w:hAnsi="Avenir Roman" w:cs="Book Antiqua"/>
          <w:spacing w:val="1"/>
        </w:rPr>
        <w:t>n</w:t>
      </w:r>
      <w:r w:rsidR="00B1362F" w:rsidRPr="007A7ECA">
        <w:rPr>
          <w:rFonts w:ascii="Avenir Roman" w:eastAsia="Book Antiqua" w:hAnsi="Avenir Roman" w:cs="Book Antiqua"/>
        </w:rPr>
        <w:t>g.</w:t>
      </w:r>
      <w:r w:rsidR="00B1362F" w:rsidRPr="007A7ECA">
        <w:rPr>
          <w:rFonts w:ascii="Avenir Roman" w:eastAsia="Book Antiqua" w:hAnsi="Avenir Roman" w:cs="Book Antiqua"/>
          <w:spacing w:val="-2"/>
        </w:rPr>
        <w:t xml:space="preserve"> </w:t>
      </w:r>
      <w:r w:rsidR="00B1362F" w:rsidRPr="007A7ECA">
        <w:rPr>
          <w:rFonts w:ascii="Avenir Roman" w:eastAsia="Book Antiqua" w:hAnsi="Avenir Roman" w:cs="Book Antiqua"/>
          <w:i/>
        </w:rPr>
        <w:t>Journ</w:t>
      </w:r>
      <w:r w:rsidR="00B1362F" w:rsidRPr="007A7ECA">
        <w:rPr>
          <w:rFonts w:ascii="Avenir Roman" w:eastAsia="Book Antiqua" w:hAnsi="Avenir Roman" w:cs="Book Antiqua"/>
          <w:i/>
          <w:spacing w:val="-3"/>
        </w:rPr>
        <w:t>a</w:t>
      </w:r>
      <w:r w:rsidR="00B1362F" w:rsidRPr="007A7ECA">
        <w:rPr>
          <w:rFonts w:ascii="Avenir Roman" w:eastAsia="Book Antiqua" w:hAnsi="Avenir Roman" w:cs="Book Antiqua"/>
          <w:i/>
        </w:rPr>
        <w:t>l</w:t>
      </w:r>
      <w:r w:rsidR="00B1362F" w:rsidRPr="007A7ECA">
        <w:rPr>
          <w:rFonts w:ascii="Avenir Roman" w:eastAsia="Book Antiqua" w:hAnsi="Avenir Roman" w:cs="Book Antiqua"/>
          <w:i/>
          <w:spacing w:val="1"/>
        </w:rPr>
        <w:t xml:space="preserve"> </w:t>
      </w:r>
      <w:r w:rsidR="00B1362F" w:rsidRPr="007A7ECA">
        <w:rPr>
          <w:rFonts w:ascii="Avenir Roman" w:eastAsia="Book Antiqua" w:hAnsi="Avenir Roman" w:cs="Book Antiqua"/>
          <w:i/>
          <w:spacing w:val="-2"/>
        </w:rPr>
        <w:t>o</w:t>
      </w:r>
      <w:r w:rsidR="00B1362F" w:rsidRPr="007A7ECA">
        <w:rPr>
          <w:rFonts w:ascii="Avenir Roman" w:eastAsia="Book Antiqua" w:hAnsi="Avenir Roman" w:cs="Book Antiqua"/>
          <w:i/>
        </w:rPr>
        <w:t>f</w:t>
      </w:r>
      <w:r w:rsidR="00B1362F" w:rsidRPr="007A7ECA">
        <w:rPr>
          <w:rFonts w:ascii="Avenir Roman" w:eastAsia="Book Antiqua" w:hAnsi="Avenir Roman" w:cs="Book Antiqua"/>
          <w:i/>
          <w:spacing w:val="1"/>
        </w:rPr>
        <w:t xml:space="preserve"> </w:t>
      </w:r>
      <w:r w:rsidR="00B1362F" w:rsidRPr="007A7ECA">
        <w:rPr>
          <w:rFonts w:ascii="Avenir Roman" w:eastAsia="Book Antiqua" w:hAnsi="Avenir Roman" w:cs="Book Antiqua"/>
          <w:i/>
          <w:spacing w:val="-1"/>
        </w:rPr>
        <w:t>C</w:t>
      </w:r>
      <w:r w:rsidR="00B1362F" w:rsidRPr="007A7ECA">
        <w:rPr>
          <w:rFonts w:ascii="Avenir Roman" w:eastAsia="Book Antiqua" w:hAnsi="Avenir Roman" w:cs="Book Antiqua"/>
          <w:i/>
          <w:spacing w:val="-2"/>
        </w:rPr>
        <w:t>om</w:t>
      </w:r>
      <w:r w:rsidR="00B1362F" w:rsidRPr="007A7ECA">
        <w:rPr>
          <w:rFonts w:ascii="Avenir Roman" w:eastAsia="Book Antiqua" w:hAnsi="Avenir Roman" w:cs="Book Antiqua"/>
          <w:i/>
        </w:rPr>
        <w:t>mu</w:t>
      </w:r>
      <w:r w:rsidR="00B1362F" w:rsidRPr="007A7ECA">
        <w:rPr>
          <w:rFonts w:ascii="Avenir Roman" w:eastAsia="Book Antiqua" w:hAnsi="Avenir Roman" w:cs="Book Antiqua"/>
          <w:i/>
          <w:spacing w:val="-1"/>
        </w:rPr>
        <w:t>n</w:t>
      </w:r>
      <w:r w:rsidR="00B1362F" w:rsidRPr="007A7ECA">
        <w:rPr>
          <w:rFonts w:ascii="Avenir Roman" w:eastAsia="Book Antiqua" w:hAnsi="Avenir Roman" w:cs="Book Antiqua"/>
          <w:i/>
          <w:spacing w:val="-2"/>
        </w:rPr>
        <w:t>i</w:t>
      </w:r>
      <w:r w:rsidR="00B1362F" w:rsidRPr="007A7ECA">
        <w:rPr>
          <w:rFonts w:ascii="Avenir Roman" w:eastAsia="Book Antiqua" w:hAnsi="Avenir Roman" w:cs="Book Antiqua"/>
          <w:i/>
        </w:rPr>
        <w:t>ty Psy</w:t>
      </w:r>
      <w:r w:rsidR="00B1362F" w:rsidRPr="007A7ECA">
        <w:rPr>
          <w:rFonts w:ascii="Avenir Roman" w:eastAsia="Book Antiqua" w:hAnsi="Avenir Roman" w:cs="Book Antiqua"/>
          <w:i/>
          <w:spacing w:val="-2"/>
        </w:rPr>
        <w:t>c</w:t>
      </w:r>
      <w:r w:rsidR="00B1362F" w:rsidRPr="007A7ECA">
        <w:rPr>
          <w:rFonts w:ascii="Avenir Roman" w:eastAsia="Book Antiqua" w:hAnsi="Avenir Roman" w:cs="Book Antiqua"/>
          <w:i/>
        </w:rPr>
        <w:t>ho</w:t>
      </w:r>
      <w:r w:rsidR="00B1362F" w:rsidRPr="007A7ECA">
        <w:rPr>
          <w:rFonts w:ascii="Avenir Roman" w:eastAsia="Book Antiqua" w:hAnsi="Avenir Roman" w:cs="Book Antiqua"/>
          <w:i/>
          <w:spacing w:val="1"/>
        </w:rPr>
        <w:t>l</w:t>
      </w:r>
      <w:r w:rsidR="00B1362F" w:rsidRPr="007A7ECA">
        <w:rPr>
          <w:rFonts w:ascii="Avenir Roman" w:eastAsia="Book Antiqua" w:hAnsi="Avenir Roman" w:cs="Book Antiqua"/>
          <w:i/>
          <w:spacing w:val="-2"/>
        </w:rPr>
        <w:t>o</w:t>
      </w:r>
      <w:r w:rsidR="00B1362F" w:rsidRPr="007A7ECA">
        <w:rPr>
          <w:rFonts w:ascii="Avenir Roman" w:eastAsia="Book Antiqua" w:hAnsi="Avenir Roman" w:cs="Book Antiqua"/>
          <w:i/>
        </w:rPr>
        <w:t>gy, 4</w:t>
      </w:r>
      <w:r w:rsidR="00B1362F" w:rsidRPr="007A7ECA">
        <w:rPr>
          <w:rFonts w:ascii="Avenir Roman" w:eastAsia="Book Antiqua" w:hAnsi="Avenir Roman" w:cs="Book Antiqua"/>
          <w:i/>
          <w:spacing w:val="-3"/>
        </w:rPr>
        <w:t>4</w:t>
      </w:r>
      <w:r w:rsidR="00B1362F" w:rsidRPr="007A7ECA">
        <w:rPr>
          <w:rFonts w:ascii="Avenir Roman" w:eastAsia="Book Antiqua" w:hAnsi="Avenir Roman" w:cs="Book Antiqua"/>
          <w:i/>
        </w:rPr>
        <w:t>(7),</w:t>
      </w:r>
      <w:r w:rsidR="00B1362F" w:rsidRPr="007A7ECA">
        <w:rPr>
          <w:rFonts w:ascii="Avenir Roman" w:eastAsia="Book Antiqua" w:hAnsi="Avenir Roman" w:cs="Book Antiqua"/>
          <w:i/>
          <w:spacing w:val="-2"/>
        </w:rPr>
        <w:t xml:space="preserve"> </w:t>
      </w:r>
      <w:r w:rsidR="00B1362F" w:rsidRPr="007A7ECA">
        <w:rPr>
          <w:rFonts w:ascii="Avenir Roman" w:eastAsia="Book Antiqua" w:hAnsi="Avenir Roman" w:cs="Book Antiqua"/>
        </w:rPr>
        <w:t>85</w:t>
      </w:r>
      <w:r w:rsidR="00B1362F" w:rsidRPr="007A7ECA">
        <w:rPr>
          <w:rFonts w:ascii="Avenir Roman" w:eastAsia="Book Antiqua" w:hAnsi="Avenir Roman" w:cs="Book Antiqua"/>
          <w:spacing w:val="-2"/>
        </w:rPr>
        <w:t>6</w:t>
      </w:r>
      <w:r w:rsidR="00B1362F" w:rsidRPr="007A7ECA">
        <w:rPr>
          <w:rFonts w:ascii="Avenir Roman" w:eastAsia="Book Antiqua" w:hAnsi="Avenir Roman" w:cs="Book Antiqua"/>
        </w:rPr>
        <w:t>-87</w:t>
      </w:r>
      <w:r w:rsidR="00B1362F" w:rsidRPr="007A7ECA">
        <w:rPr>
          <w:rFonts w:ascii="Avenir Roman" w:eastAsia="Book Antiqua" w:hAnsi="Avenir Roman" w:cs="Book Antiqua"/>
          <w:spacing w:val="-3"/>
        </w:rPr>
        <w:t>1</w:t>
      </w:r>
      <w:r w:rsidR="00B1362F" w:rsidRPr="007A7ECA">
        <w:rPr>
          <w:rFonts w:ascii="Avenir Roman" w:eastAsia="Book Antiqua" w:hAnsi="Avenir Roman" w:cs="Book Antiqua"/>
        </w:rPr>
        <w:t>.</w:t>
      </w:r>
    </w:p>
    <w:p w14:paraId="16598981" w14:textId="77777777" w:rsidR="00D44A47" w:rsidRPr="007A7ECA" w:rsidRDefault="00D44A47" w:rsidP="00074977">
      <w:pPr>
        <w:spacing w:before="120"/>
        <w:ind w:right="187"/>
        <w:rPr>
          <w:rFonts w:ascii="Avenir Roman" w:eastAsia="Book Antiqua" w:hAnsi="Avenir Roman" w:cs="Book Antiqua"/>
        </w:rPr>
      </w:pPr>
      <w:r w:rsidRPr="007A7ECA">
        <w:rPr>
          <w:rFonts w:ascii="Avenir Roman" w:eastAsia="Book Antiqua" w:hAnsi="Avenir Roman" w:cs="Book Antiqua"/>
          <w:b/>
          <w:bCs/>
          <w:spacing w:val="-2"/>
        </w:rPr>
        <w:t xml:space="preserve"> </w:t>
      </w:r>
      <w:r w:rsidR="00B1362F" w:rsidRPr="007A7ECA">
        <w:rPr>
          <w:rFonts w:ascii="Avenir Roman" w:eastAsia="Book Antiqua" w:hAnsi="Avenir Roman" w:cs="Book Antiqua"/>
          <w:b/>
          <w:bCs/>
          <w:spacing w:val="-2"/>
        </w:rPr>
        <w:t>R</w:t>
      </w:r>
      <w:r w:rsidR="00B1362F" w:rsidRPr="007A7ECA">
        <w:rPr>
          <w:rFonts w:ascii="Avenir Roman" w:eastAsia="Book Antiqua" w:hAnsi="Avenir Roman" w:cs="Book Antiqua"/>
          <w:b/>
          <w:bCs/>
        </w:rPr>
        <w:t>o</w:t>
      </w:r>
      <w:r w:rsidR="00B1362F" w:rsidRPr="007A7ECA">
        <w:rPr>
          <w:rFonts w:ascii="Avenir Roman" w:eastAsia="Book Antiqua" w:hAnsi="Avenir Roman" w:cs="Book Antiqua"/>
          <w:b/>
          <w:bCs/>
          <w:spacing w:val="-1"/>
        </w:rPr>
        <w:t>y</w:t>
      </w:r>
      <w:r w:rsidR="00B1362F" w:rsidRPr="007A7ECA">
        <w:rPr>
          <w:rFonts w:ascii="Avenir Roman" w:eastAsia="Book Antiqua" w:hAnsi="Avenir Roman" w:cs="Book Antiqua"/>
          <w:b/>
          <w:bCs/>
        </w:rPr>
        <w:t>, A.L.,</w:t>
      </w:r>
      <w:r w:rsidR="00B1362F" w:rsidRPr="007A7ECA">
        <w:rPr>
          <w:rFonts w:ascii="Avenir Roman" w:eastAsia="Book Antiqua" w:hAnsi="Avenir Roman" w:cs="Book Antiqua"/>
          <w:b/>
          <w:bCs/>
          <w:spacing w:val="-1"/>
        </w:rPr>
        <w:t xml:space="preserve"> </w:t>
      </w:r>
      <w:r w:rsidR="00B1362F" w:rsidRPr="007A7ECA">
        <w:rPr>
          <w:rFonts w:ascii="Avenir Roman" w:eastAsia="Book Antiqua" w:hAnsi="Avenir Roman" w:cs="Book Antiqua"/>
        </w:rPr>
        <w:t>G</w:t>
      </w:r>
      <w:r w:rsidR="00B1362F" w:rsidRPr="007A7ECA">
        <w:rPr>
          <w:rFonts w:ascii="Avenir Roman" w:eastAsia="Book Antiqua" w:hAnsi="Avenir Roman" w:cs="Book Antiqua"/>
          <w:spacing w:val="-2"/>
        </w:rPr>
        <w:t>o</w:t>
      </w:r>
      <w:r w:rsidR="00B1362F" w:rsidRPr="007A7ECA">
        <w:rPr>
          <w:rFonts w:ascii="Avenir Roman" w:eastAsia="Book Antiqua" w:hAnsi="Avenir Roman" w:cs="Book Antiqua"/>
        </w:rPr>
        <w:t>dfre</w:t>
      </w:r>
      <w:r w:rsidR="00B1362F" w:rsidRPr="007A7ECA">
        <w:rPr>
          <w:rFonts w:ascii="Avenir Roman" w:eastAsia="Book Antiqua" w:hAnsi="Avenir Roman" w:cs="Book Antiqua"/>
          <w:spacing w:val="-1"/>
        </w:rPr>
        <w:t>y</w:t>
      </w:r>
      <w:r w:rsidR="00B1362F" w:rsidRPr="007A7ECA">
        <w:rPr>
          <w:rFonts w:ascii="Avenir Roman" w:eastAsia="Book Antiqua" w:hAnsi="Avenir Roman" w:cs="Book Antiqua"/>
        </w:rPr>
        <w:t>,</w:t>
      </w:r>
      <w:r w:rsidR="00B1362F" w:rsidRPr="007A7ECA">
        <w:rPr>
          <w:rFonts w:ascii="Avenir Roman" w:eastAsia="Book Antiqua" w:hAnsi="Avenir Roman" w:cs="Book Antiqua"/>
          <w:spacing w:val="-3"/>
        </w:rPr>
        <w:t xml:space="preserve"> </w:t>
      </w:r>
      <w:r w:rsidR="00B1362F" w:rsidRPr="007A7ECA">
        <w:rPr>
          <w:rFonts w:ascii="Avenir Roman" w:eastAsia="Book Antiqua" w:hAnsi="Avenir Roman" w:cs="Book Antiqua"/>
        </w:rPr>
        <w:t>E.</w:t>
      </w:r>
      <w:r w:rsidR="00B1362F" w:rsidRPr="007A7ECA">
        <w:rPr>
          <w:rFonts w:ascii="Avenir Roman" w:eastAsia="Book Antiqua" w:hAnsi="Avenir Roman" w:cs="Book Antiqua"/>
          <w:spacing w:val="-2"/>
        </w:rPr>
        <w:t>B</w:t>
      </w:r>
      <w:r w:rsidR="00B1362F" w:rsidRPr="007A7ECA">
        <w:rPr>
          <w:rFonts w:ascii="Avenir Roman" w:eastAsia="Book Antiqua" w:hAnsi="Avenir Roman" w:cs="Book Antiqua"/>
        </w:rPr>
        <w:t>.,</w:t>
      </w:r>
      <w:r w:rsidR="00B1362F" w:rsidRPr="007A7ECA">
        <w:rPr>
          <w:rFonts w:ascii="Avenir Roman" w:eastAsia="Book Antiqua" w:hAnsi="Avenir Roman" w:cs="Book Antiqua"/>
          <w:spacing w:val="-2"/>
        </w:rPr>
        <w:t xml:space="preserve"> </w:t>
      </w:r>
      <w:r w:rsidR="00B1362F" w:rsidRPr="007A7ECA">
        <w:rPr>
          <w:rFonts w:ascii="Avenir Roman" w:eastAsia="Book Antiqua" w:hAnsi="Avenir Roman" w:cs="Book Antiqua"/>
        </w:rPr>
        <w:t>&amp;</w:t>
      </w:r>
      <w:r w:rsidR="00B1362F" w:rsidRPr="007A7ECA">
        <w:rPr>
          <w:rFonts w:ascii="Avenir Roman" w:eastAsia="Book Antiqua" w:hAnsi="Avenir Roman" w:cs="Book Antiqua"/>
          <w:spacing w:val="1"/>
        </w:rPr>
        <w:t xml:space="preserve"> </w:t>
      </w:r>
      <w:r w:rsidR="00B1362F" w:rsidRPr="007A7ECA">
        <w:rPr>
          <w:rFonts w:ascii="Avenir Roman" w:eastAsia="Book Antiqua" w:hAnsi="Avenir Roman" w:cs="Book Antiqua"/>
          <w:spacing w:val="-2"/>
        </w:rPr>
        <w:t>R</w:t>
      </w:r>
      <w:r w:rsidR="00B1362F" w:rsidRPr="007A7ECA">
        <w:rPr>
          <w:rFonts w:ascii="Avenir Roman" w:eastAsia="Book Antiqua" w:hAnsi="Avenir Roman" w:cs="Book Antiqua"/>
        </w:rPr>
        <w:t>a</w:t>
      </w:r>
      <w:r w:rsidR="00B1362F" w:rsidRPr="007A7ECA">
        <w:rPr>
          <w:rFonts w:ascii="Avenir Roman" w:eastAsia="Book Antiqua" w:hAnsi="Avenir Roman" w:cs="Book Antiqua"/>
          <w:spacing w:val="-1"/>
        </w:rPr>
        <w:t>r</w:t>
      </w:r>
      <w:r w:rsidR="00B1362F" w:rsidRPr="007A7ECA">
        <w:rPr>
          <w:rFonts w:ascii="Avenir Roman" w:eastAsia="Book Antiqua" w:hAnsi="Avenir Roman" w:cs="Book Antiqua"/>
        </w:rPr>
        <w:t>ick,</w:t>
      </w:r>
      <w:r w:rsidR="00B1362F" w:rsidRPr="007A7ECA">
        <w:rPr>
          <w:rFonts w:ascii="Avenir Roman" w:eastAsia="Book Antiqua" w:hAnsi="Avenir Roman" w:cs="Book Antiqua"/>
          <w:spacing w:val="-3"/>
        </w:rPr>
        <w:t xml:space="preserve"> </w:t>
      </w:r>
      <w:r w:rsidR="00B1362F" w:rsidRPr="007A7ECA">
        <w:rPr>
          <w:rFonts w:ascii="Avenir Roman" w:eastAsia="Book Antiqua" w:hAnsi="Avenir Roman" w:cs="Book Antiqua"/>
        </w:rPr>
        <w:t>J.</w:t>
      </w:r>
      <w:r w:rsidR="00B1362F" w:rsidRPr="007A7ECA">
        <w:rPr>
          <w:rFonts w:ascii="Avenir Roman" w:eastAsia="Book Antiqua" w:hAnsi="Avenir Roman" w:cs="Book Antiqua"/>
          <w:spacing w:val="-2"/>
        </w:rPr>
        <w:t>R</w:t>
      </w:r>
      <w:r w:rsidR="00B1362F" w:rsidRPr="007A7ECA">
        <w:rPr>
          <w:rFonts w:ascii="Avenir Roman" w:eastAsia="Book Antiqua" w:hAnsi="Avenir Roman" w:cs="Book Antiqua"/>
        </w:rPr>
        <w:t xml:space="preserve">.D. </w:t>
      </w:r>
      <w:r w:rsidR="00B1362F" w:rsidRPr="007A7ECA">
        <w:rPr>
          <w:rFonts w:ascii="Avenir Roman" w:eastAsia="Book Antiqua" w:hAnsi="Avenir Roman" w:cs="Book Antiqua"/>
          <w:spacing w:val="-2"/>
        </w:rPr>
        <w:t>(</w:t>
      </w:r>
      <w:r w:rsidR="00B1362F" w:rsidRPr="007A7ECA">
        <w:rPr>
          <w:rFonts w:ascii="Avenir Roman" w:eastAsia="Book Antiqua" w:hAnsi="Avenir Roman" w:cs="Book Antiqua"/>
        </w:rPr>
        <w:t>201</w:t>
      </w:r>
      <w:r w:rsidR="00B1362F" w:rsidRPr="007A7ECA">
        <w:rPr>
          <w:rFonts w:ascii="Avenir Roman" w:eastAsia="Book Antiqua" w:hAnsi="Avenir Roman" w:cs="Book Antiqua"/>
          <w:spacing w:val="-2"/>
        </w:rPr>
        <w:t>6</w:t>
      </w:r>
      <w:r w:rsidR="00B1362F" w:rsidRPr="007A7ECA">
        <w:rPr>
          <w:rFonts w:ascii="Avenir Roman" w:eastAsia="Book Antiqua" w:hAnsi="Avenir Roman" w:cs="Book Antiqua"/>
        </w:rPr>
        <w:t xml:space="preserve">). </w:t>
      </w:r>
      <w:r w:rsidR="00B1362F" w:rsidRPr="007A7ECA">
        <w:rPr>
          <w:rFonts w:ascii="Avenir Roman" w:eastAsia="Book Antiqua" w:hAnsi="Avenir Roman" w:cs="Book Antiqua"/>
          <w:spacing w:val="-3"/>
        </w:rPr>
        <w:t>D</w:t>
      </w:r>
      <w:r w:rsidR="00B1362F" w:rsidRPr="007A7ECA">
        <w:rPr>
          <w:rFonts w:ascii="Avenir Roman" w:eastAsia="Book Antiqua" w:hAnsi="Avenir Roman" w:cs="Book Antiqua"/>
        </w:rPr>
        <w:t>o we kn</w:t>
      </w:r>
      <w:r w:rsidR="00B1362F" w:rsidRPr="007A7ECA">
        <w:rPr>
          <w:rFonts w:ascii="Avenir Roman" w:eastAsia="Book Antiqua" w:hAnsi="Avenir Roman" w:cs="Book Antiqua"/>
          <w:spacing w:val="-3"/>
        </w:rPr>
        <w:t>o</w:t>
      </w:r>
      <w:r w:rsidR="00B1362F" w:rsidRPr="007A7ECA">
        <w:rPr>
          <w:rFonts w:ascii="Avenir Roman" w:eastAsia="Book Antiqua" w:hAnsi="Avenir Roman" w:cs="Book Antiqua"/>
        </w:rPr>
        <w:t>w</w:t>
      </w:r>
      <w:r w:rsidR="00B1362F" w:rsidRPr="007A7ECA">
        <w:rPr>
          <w:rFonts w:ascii="Avenir Roman" w:eastAsia="Book Antiqua" w:hAnsi="Avenir Roman" w:cs="Book Antiqua"/>
          <w:spacing w:val="-2"/>
        </w:rPr>
        <w:t xml:space="preserve"> </w:t>
      </w:r>
      <w:r w:rsidR="00B1362F" w:rsidRPr="007A7ECA">
        <w:rPr>
          <w:rFonts w:ascii="Avenir Roman" w:eastAsia="Book Antiqua" w:hAnsi="Avenir Roman" w:cs="Book Antiqua"/>
        </w:rPr>
        <w:t>w</w:t>
      </w:r>
      <w:r w:rsidR="00B1362F" w:rsidRPr="007A7ECA">
        <w:rPr>
          <w:rFonts w:ascii="Avenir Roman" w:eastAsia="Book Antiqua" w:hAnsi="Avenir Roman" w:cs="Book Antiqua"/>
          <w:spacing w:val="1"/>
        </w:rPr>
        <w:t>h</w:t>
      </w:r>
      <w:r w:rsidR="00B1362F" w:rsidRPr="007A7ECA">
        <w:rPr>
          <w:rFonts w:ascii="Avenir Roman" w:eastAsia="Book Antiqua" w:hAnsi="Avenir Roman" w:cs="Book Antiqua"/>
        </w:rPr>
        <w:t>e</w:t>
      </w:r>
      <w:r w:rsidR="00B1362F" w:rsidRPr="007A7ECA">
        <w:rPr>
          <w:rFonts w:ascii="Avenir Roman" w:eastAsia="Book Antiqua" w:hAnsi="Avenir Roman" w:cs="Book Antiqua"/>
          <w:spacing w:val="-1"/>
        </w:rPr>
        <w:t>r</w:t>
      </w:r>
      <w:r w:rsidR="00B1362F" w:rsidRPr="007A7ECA">
        <w:rPr>
          <w:rFonts w:ascii="Avenir Roman" w:eastAsia="Book Antiqua" w:hAnsi="Avenir Roman" w:cs="Book Antiqua"/>
        </w:rPr>
        <w:t>e</w:t>
      </w:r>
      <w:r w:rsidR="00B1362F" w:rsidRPr="007A7ECA">
        <w:rPr>
          <w:rFonts w:ascii="Avenir Roman" w:eastAsia="Book Antiqua" w:hAnsi="Avenir Roman" w:cs="Book Antiqua"/>
          <w:spacing w:val="-3"/>
        </w:rPr>
        <w:t xml:space="preserve"> </w:t>
      </w:r>
      <w:r w:rsidR="00B1362F" w:rsidRPr="007A7ECA">
        <w:rPr>
          <w:rFonts w:ascii="Avenir Roman" w:eastAsia="Book Antiqua" w:hAnsi="Avenir Roman" w:cs="Book Antiqua"/>
        </w:rPr>
        <w:t>we st</w:t>
      </w:r>
      <w:r w:rsidR="00B1362F" w:rsidRPr="007A7ECA">
        <w:rPr>
          <w:rFonts w:ascii="Avenir Roman" w:eastAsia="Book Antiqua" w:hAnsi="Avenir Roman" w:cs="Book Antiqua"/>
          <w:spacing w:val="-2"/>
        </w:rPr>
        <w:t>a</w:t>
      </w:r>
      <w:r w:rsidR="00B1362F" w:rsidRPr="007A7ECA">
        <w:rPr>
          <w:rFonts w:ascii="Avenir Roman" w:eastAsia="Book Antiqua" w:hAnsi="Avenir Roman" w:cs="Book Antiqua"/>
        </w:rPr>
        <w:t xml:space="preserve">nd? </w:t>
      </w:r>
      <w:r w:rsidR="00B1362F" w:rsidRPr="007A7ECA">
        <w:rPr>
          <w:rFonts w:ascii="Avenir Roman" w:eastAsia="Book Antiqua" w:hAnsi="Avenir Roman" w:cs="Book Antiqua"/>
          <w:spacing w:val="-2"/>
        </w:rPr>
        <w:t>R</w:t>
      </w:r>
      <w:r w:rsidR="00B1362F" w:rsidRPr="007A7ECA">
        <w:rPr>
          <w:rFonts w:ascii="Avenir Roman" w:eastAsia="Book Antiqua" w:hAnsi="Avenir Roman" w:cs="Book Antiqua"/>
        </w:rPr>
        <w:t>ela</w:t>
      </w:r>
      <w:r w:rsidR="00B1362F" w:rsidRPr="007A7ECA">
        <w:rPr>
          <w:rFonts w:ascii="Avenir Roman" w:eastAsia="Book Antiqua" w:hAnsi="Avenir Roman" w:cs="Book Antiqua"/>
          <w:spacing w:val="-3"/>
        </w:rPr>
        <w:t>t</w:t>
      </w:r>
      <w:r w:rsidR="00B1362F" w:rsidRPr="007A7ECA">
        <w:rPr>
          <w:rFonts w:ascii="Avenir Roman" w:eastAsia="Book Antiqua" w:hAnsi="Avenir Roman" w:cs="Book Antiqua"/>
        </w:rPr>
        <w:t>ive nei</w:t>
      </w:r>
      <w:r w:rsidR="00B1362F" w:rsidRPr="007A7ECA">
        <w:rPr>
          <w:rFonts w:ascii="Avenir Roman" w:eastAsia="Book Antiqua" w:hAnsi="Avenir Roman" w:cs="Book Antiqua"/>
          <w:spacing w:val="-3"/>
        </w:rPr>
        <w:t>g</w:t>
      </w:r>
      <w:r w:rsidR="00B1362F" w:rsidRPr="007A7ECA">
        <w:rPr>
          <w:rFonts w:ascii="Avenir Roman" w:eastAsia="Book Antiqua" w:hAnsi="Avenir Roman" w:cs="Book Antiqua"/>
        </w:rPr>
        <w:t>hbo</w:t>
      </w:r>
      <w:r w:rsidR="00B1362F" w:rsidRPr="007A7ECA">
        <w:rPr>
          <w:rFonts w:ascii="Avenir Roman" w:eastAsia="Book Antiqua" w:hAnsi="Avenir Roman" w:cs="Book Antiqua"/>
          <w:spacing w:val="-2"/>
        </w:rPr>
        <w:t>r</w:t>
      </w:r>
      <w:r w:rsidR="00B1362F" w:rsidRPr="007A7ECA">
        <w:rPr>
          <w:rFonts w:ascii="Avenir Roman" w:eastAsia="Book Antiqua" w:hAnsi="Avenir Roman" w:cs="Book Antiqua"/>
        </w:rPr>
        <w:t>ho</w:t>
      </w:r>
      <w:r w:rsidR="00B1362F" w:rsidRPr="007A7ECA">
        <w:rPr>
          <w:rFonts w:ascii="Avenir Roman" w:eastAsia="Book Antiqua" w:hAnsi="Avenir Roman" w:cs="Book Antiqua"/>
          <w:spacing w:val="-2"/>
        </w:rPr>
        <w:t>o</w:t>
      </w:r>
      <w:r w:rsidR="00B1362F" w:rsidRPr="007A7ECA">
        <w:rPr>
          <w:rFonts w:ascii="Avenir Roman" w:eastAsia="Book Antiqua" w:hAnsi="Avenir Roman" w:cs="Book Antiqua"/>
        </w:rPr>
        <w:t>d</w:t>
      </w:r>
      <w:r w:rsidR="00B1362F" w:rsidRPr="007A7ECA">
        <w:rPr>
          <w:rFonts w:ascii="Avenir Roman" w:eastAsia="Book Antiqua" w:hAnsi="Avenir Roman" w:cs="Book Antiqua"/>
          <w:spacing w:val="-3"/>
        </w:rPr>
        <w:t xml:space="preserve"> </w:t>
      </w:r>
      <w:r w:rsidR="00B1362F" w:rsidRPr="007A7ECA">
        <w:rPr>
          <w:rFonts w:ascii="Avenir Roman" w:eastAsia="Book Antiqua" w:hAnsi="Avenir Roman" w:cs="Book Antiqua"/>
        </w:rPr>
        <w:t>i</w:t>
      </w:r>
      <w:r w:rsidR="00B1362F" w:rsidRPr="007A7ECA">
        <w:rPr>
          <w:rFonts w:ascii="Avenir Roman" w:eastAsia="Book Antiqua" w:hAnsi="Avenir Roman" w:cs="Book Antiqua"/>
          <w:spacing w:val="-1"/>
        </w:rPr>
        <w:t>n</w:t>
      </w:r>
      <w:r w:rsidR="00B1362F" w:rsidRPr="007A7ECA">
        <w:rPr>
          <w:rFonts w:ascii="Avenir Roman" w:eastAsia="Book Antiqua" w:hAnsi="Avenir Roman" w:cs="Book Antiqua"/>
        </w:rPr>
        <w:t>co</w:t>
      </w:r>
      <w:r w:rsidR="00B1362F" w:rsidRPr="007A7ECA">
        <w:rPr>
          <w:rFonts w:ascii="Avenir Roman" w:eastAsia="Book Antiqua" w:hAnsi="Avenir Roman" w:cs="Book Antiqua"/>
          <w:spacing w:val="-1"/>
        </w:rPr>
        <w:t>m</w:t>
      </w:r>
      <w:r w:rsidR="00B1362F" w:rsidRPr="007A7ECA">
        <w:rPr>
          <w:rFonts w:ascii="Avenir Roman" w:eastAsia="Book Antiqua" w:hAnsi="Avenir Roman" w:cs="Book Antiqua"/>
        </w:rPr>
        <w:t xml:space="preserve">e, </w:t>
      </w:r>
      <w:r w:rsidR="00B1362F" w:rsidRPr="007A7ECA">
        <w:rPr>
          <w:rFonts w:ascii="Avenir Roman" w:eastAsia="Book Antiqua" w:hAnsi="Avenir Roman" w:cs="Book Antiqua"/>
          <w:spacing w:val="-3"/>
        </w:rPr>
        <w:t>s</w:t>
      </w:r>
      <w:r w:rsidR="00B1362F" w:rsidRPr="007A7ECA">
        <w:rPr>
          <w:rFonts w:ascii="Avenir Roman" w:eastAsia="Book Antiqua" w:hAnsi="Avenir Roman" w:cs="Book Antiqua"/>
          <w:spacing w:val="-2"/>
        </w:rPr>
        <w:t>u</w:t>
      </w:r>
      <w:r w:rsidR="00B1362F" w:rsidRPr="007A7ECA">
        <w:rPr>
          <w:rFonts w:ascii="Avenir Roman" w:eastAsia="Book Antiqua" w:hAnsi="Avenir Roman" w:cs="Book Antiqua"/>
        </w:rPr>
        <w:t>b</w:t>
      </w:r>
      <w:r w:rsidR="00B1362F" w:rsidRPr="007A7ECA">
        <w:rPr>
          <w:rFonts w:ascii="Avenir Roman" w:eastAsia="Book Antiqua" w:hAnsi="Avenir Roman" w:cs="Book Antiqua"/>
          <w:spacing w:val="1"/>
        </w:rPr>
        <w:t>j</w:t>
      </w:r>
      <w:r w:rsidR="00B1362F" w:rsidRPr="007A7ECA">
        <w:rPr>
          <w:rFonts w:ascii="Avenir Roman" w:eastAsia="Book Antiqua" w:hAnsi="Avenir Roman" w:cs="Book Antiqua"/>
        </w:rPr>
        <w:t>ect</w:t>
      </w:r>
      <w:r w:rsidR="00B1362F" w:rsidRPr="007A7ECA">
        <w:rPr>
          <w:rFonts w:ascii="Avenir Roman" w:eastAsia="Book Antiqua" w:hAnsi="Avenir Roman" w:cs="Book Antiqua"/>
          <w:spacing w:val="-2"/>
        </w:rPr>
        <w:t>i</w:t>
      </w:r>
      <w:r w:rsidR="00B1362F" w:rsidRPr="007A7ECA">
        <w:rPr>
          <w:rFonts w:ascii="Avenir Roman" w:eastAsia="Book Antiqua" w:hAnsi="Avenir Roman" w:cs="Book Antiqua"/>
        </w:rPr>
        <w:t>ve s</w:t>
      </w:r>
      <w:r w:rsidR="00B1362F" w:rsidRPr="007A7ECA">
        <w:rPr>
          <w:rFonts w:ascii="Avenir Roman" w:eastAsia="Book Antiqua" w:hAnsi="Avenir Roman" w:cs="Book Antiqua"/>
          <w:spacing w:val="-1"/>
        </w:rPr>
        <w:t>o</w:t>
      </w:r>
      <w:r w:rsidR="00B1362F" w:rsidRPr="007A7ECA">
        <w:rPr>
          <w:rFonts w:ascii="Avenir Roman" w:eastAsia="Book Antiqua" w:hAnsi="Avenir Roman" w:cs="Book Antiqua"/>
        </w:rPr>
        <w:t>c</w:t>
      </w:r>
      <w:r w:rsidR="00B1362F" w:rsidRPr="007A7ECA">
        <w:rPr>
          <w:rFonts w:ascii="Avenir Roman" w:eastAsia="Book Antiqua" w:hAnsi="Avenir Roman" w:cs="Book Antiqua"/>
          <w:spacing w:val="-2"/>
        </w:rPr>
        <w:t>i</w:t>
      </w:r>
      <w:r w:rsidR="00B1362F" w:rsidRPr="007A7ECA">
        <w:rPr>
          <w:rFonts w:ascii="Avenir Roman" w:eastAsia="Book Antiqua" w:hAnsi="Avenir Roman" w:cs="Book Antiqua"/>
        </w:rPr>
        <w:t>al st</w:t>
      </w:r>
      <w:r w:rsidR="00B1362F" w:rsidRPr="007A7ECA">
        <w:rPr>
          <w:rFonts w:ascii="Avenir Roman" w:eastAsia="Book Antiqua" w:hAnsi="Avenir Roman" w:cs="Book Antiqua"/>
          <w:spacing w:val="-2"/>
        </w:rPr>
        <w:t>a</w:t>
      </w:r>
      <w:r w:rsidR="00B1362F" w:rsidRPr="007A7ECA">
        <w:rPr>
          <w:rFonts w:ascii="Avenir Roman" w:eastAsia="Book Antiqua" w:hAnsi="Avenir Roman" w:cs="Book Antiqua"/>
        </w:rPr>
        <w:t>t</w:t>
      </w:r>
      <w:r w:rsidR="00B1362F" w:rsidRPr="007A7ECA">
        <w:rPr>
          <w:rFonts w:ascii="Avenir Roman" w:eastAsia="Book Antiqua" w:hAnsi="Avenir Roman" w:cs="Book Antiqua"/>
          <w:spacing w:val="-2"/>
        </w:rPr>
        <w:t>u</w:t>
      </w:r>
      <w:r w:rsidR="00B1362F" w:rsidRPr="007A7ECA">
        <w:rPr>
          <w:rFonts w:ascii="Avenir Roman" w:eastAsia="Book Antiqua" w:hAnsi="Avenir Roman" w:cs="Book Antiqua"/>
        </w:rPr>
        <w:t>s, a</w:t>
      </w:r>
      <w:r w:rsidR="00B1362F" w:rsidRPr="007A7ECA">
        <w:rPr>
          <w:rFonts w:ascii="Avenir Roman" w:eastAsia="Book Antiqua" w:hAnsi="Avenir Roman" w:cs="Book Antiqua"/>
          <w:spacing w:val="-2"/>
        </w:rPr>
        <w:t>n</w:t>
      </w:r>
      <w:r w:rsidR="00B1362F" w:rsidRPr="007A7ECA">
        <w:rPr>
          <w:rFonts w:ascii="Avenir Roman" w:eastAsia="Book Antiqua" w:hAnsi="Avenir Roman" w:cs="Book Antiqua"/>
        </w:rPr>
        <w:t>d heal</w:t>
      </w:r>
      <w:r w:rsidR="00B1362F" w:rsidRPr="007A7ECA">
        <w:rPr>
          <w:rFonts w:ascii="Avenir Roman" w:eastAsia="Book Antiqua" w:hAnsi="Avenir Roman" w:cs="Book Antiqua"/>
          <w:spacing w:val="-3"/>
        </w:rPr>
        <w:t>t</w:t>
      </w:r>
      <w:r w:rsidR="00B1362F" w:rsidRPr="007A7ECA">
        <w:rPr>
          <w:rFonts w:ascii="Avenir Roman" w:eastAsia="Book Antiqua" w:hAnsi="Avenir Roman" w:cs="Book Antiqua"/>
        </w:rPr>
        <w:t>h.</w:t>
      </w:r>
      <w:r w:rsidR="00B1362F" w:rsidRPr="007A7ECA">
        <w:rPr>
          <w:rFonts w:ascii="Avenir Roman" w:eastAsia="Book Antiqua" w:hAnsi="Avenir Roman" w:cs="Book Antiqua"/>
          <w:spacing w:val="2"/>
        </w:rPr>
        <w:t xml:space="preserve"> </w:t>
      </w:r>
      <w:r w:rsidR="00B1362F" w:rsidRPr="007A7ECA">
        <w:rPr>
          <w:rFonts w:ascii="Avenir Roman" w:eastAsia="Book Antiqua" w:hAnsi="Avenir Roman" w:cs="Book Antiqua"/>
          <w:i/>
          <w:spacing w:val="-4"/>
        </w:rPr>
        <w:t>A</w:t>
      </w:r>
      <w:r w:rsidR="00B1362F" w:rsidRPr="007A7ECA">
        <w:rPr>
          <w:rFonts w:ascii="Avenir Roman" w:eastAsia="Book Antiqua" w:hAnsi="Avenir Roman" w:cs="Book Antiqua"/>
          <w:i/>
        </w:rPr>
        <w:t>me</w:t>
      </w:r>
      <w:r w:rsidR="00B1362F" w:rsidRPr="007A7ECA">
        <w:rPr>
          <w:rFonts w:ascii="Avenir Roman" w:eastAsia="Book Antiqua" w:hAnsi="Avenir Roman" w:cs="Book Antiqua"/>
          <w:i/>
          <w:spacing w:val="-2"/>
        </w:rPr>
        <w:t>r</w:t>
      </w:r>
      <w:r w:rsidR="00B1362F" w:rsidRPr="007A7ECA">
        <w:rPr>
          <w:rFonts w:ascii="Avenir Roman" w:eastAsia="Book Antiqua" w:hAnsi="Avenir Roman" w:cs="Book Antiqua"/>
          <w:i/>
        </w:rPr>
        <w:t>i</w:t>
      </w:r>
      <w:r w:rsidR="00B1362F" w:rsidRPr="007A7ECA">
        <w:rPr>
          <w:rFonts w:ascii="Avenir Roman" w:eastAsia="Book Antiqua" w:hAnsi="Avenir Roman" w:cs="Book Antiqua"/>
          <w:i/>
          <w:spacing w:val="-2"/>
        </w:rPr>
        <w:t>c</w:t>
      </w:r>
      <w:r w:rsidR="00B1362F" w:rsidRPr="007A7ECA">
        <w:rPr>
          <w:rFonts w:ascii="Avenir Roman" w:eastAsia="Book Antiqua" w:hAnsi="Avenir Roman" w:cs="Book Antiqua"/>
          <w:i/>
        </w:rPr>
        <w:t xml:space="preserve">an </w:t>
      </w:r>
      <w:r w:rsidR="00B1362F" w:rsidRPr="007A7ECA">
        <w:rPr>
          <w:rFonts w:ascii="Avenir Roman" w:eastAsia="Book Antiqua" w:hAnsi="Avenir Roman" w:cs="Book Antiqua"/>
          <w:i/>
          <w:spacing w:val="-2"/>
        </w:rPr>
        <w:t>J</w:t>
      </w:r>
      <w:r w:rsidR="00B1362F" w:rsidRPr="007A7ECA">
        <w:rPr>
          <w:rFonts w:ascii="Avenir Roman" w:eastAsia="Book Antiqua" w:hAnsi="Avenir Roman" w:cs="Book Antiqua"/>
          <w:i/>
        </w:rPr>
        <w:t>ourn</w:t>
      </w:r>
      <w:r w:rsidR="00B1362F" w:rsidRPr="007A7ECA">
        <w:rPr>
          <w:rFonts w:ascii="Avenir Roman" w:eastAsia="Book Antiqua" w:hAnsi="Avenir Roman" w:cs="Book Antiqua"/>
          <w:i/>
          <w:spacing w:val="-3"/>
        </w:rPr>
        <w:t>a</w:t>
      </w:r>
      <w:r w:rsidR="00B1362F" w:rsidRPr="007A7ECA">
        <w:rPr>
          <w:rFonts w:ascii="Avenir Roman" w:eastAsia="Book Antiqua" w:hAnsi="Avenir Roman" w:cs="Book Antiqua"/>
          <w:i/>
        </w:rPr>
        <w:t>l</w:t>
      </w:r>
      <w:r w:rsidR="00B1362F" w:rsidRPr="007A7ECA">
        <w:rPr>
          <w:rFonts w:ascii="Avenir Roman" w:eastAsia="Book Antiqua" w:hAnsi="Avenir Roman" w:cs="Book Antiqua"/>
          <w:i/>
          <w:spacing w:val="1"/>
        </w:rPr>
        <w:t xml:space="preserve"> </w:t>
      </w:r>
      <w:r w:rsidR="00B1362F" w:rsidRPr="007A7ECA">
        <w:rPr>
          <w:rFonts w:ascii="Avenir Roman" w:eastAsia="Book Antiqua" w:hAnsi="Avenir Roman" w:cs="Book Antiqua"/>
          <w:i/>
        </w:rPr>
        <w:t>of</w:t>
      </w:r>
      <w:r w:rsidR="00B1362F" w:rsidRPr="007A7ECA">
        <w:rPr>
          <w:rFonts w:ascii="Avenir Roman" w:eastAsia="Book Antiqua" w:hAnsi="Avenir Roman" w:cs="Book Antiqua"/>
          <w:i/>
          <w:spacing w:val="-1"/>
        </w:rPr>
        <w:t xml:space="preserve"> C</w:t>
      </w:r>
      <w:r w:rsidR="00B1362F" w:rsidRPr="007A7ECA">
        <w:rPr>
          <w:rFonts w:ascii="Avenir Roman" w:eastAsia="Book Antiqua" w:hAnsi="Avenir Roman" w:cs="Book Antiqua"/>
          <w:i/>
        </w:rPr>
        <w:t>o</w:t>
      </w:r>
      <w:r w:rsidR="00B1362F" w:rsidRPr="007A7ECA">
        <w:rPr>
          <w:rFonts w:ascii="Avenir Roman" w:eastAsia="Book Antiqua" w:hAnsi="Avenir Roman" w:cs="Book Antiqua"/>
          <w:i/>
          <w:spacing w:val="-2"/>
        </w:rPr>
        <w:t>m</w:t>
      </w:r>
      <w:r w:rsidR="00B1362F" w:rsidRPr="007A7ECA">
        <w:rPr>
          <w:rFonts w:ascii="Avenir Roman" w:eastAsia="Book Antiqua" w:hAnsi="Avenir Roman" w:cs="Book Antiqua"/>
          <w:i/>
        </w:rPr>
        <w:t>mu</w:t>
      </w:r>
      <w:r w:rsidR="00B1362F" w:rsidRPr="007A7ECA">
        <w:rPr>
          <w:rFonts w:ascii="Avenir Roman" w:eastAsia="Book Antiqua" w:hAnsi="Avenir Roman" w:cs="Book Antiqua"/>
          <w:i/>
          <w:spacing w:val="-4"/>
        </w:rPr>
        <w:t>n</w:t>
      </w:r>
      <w:r w:rsidR="00B1362F" w:rsidRPr="007A7ECA">
        <w:rPr>
          <w:rFonts w:ascii="Avenir Roman" w:eastAsia="Book Antiqua" w:hAnsi="Avenir Roman" w:cs="Book Antiqua"/>
          <w:i/>
        </w:rPr>
        <w:t>ity Psy</w:t>
      </w:r>
      <w:r w:rsidR="00B1362F" w:rsidRPr="007A7ECA">
        <w:rPr>
          <w:rFonts w:ascii="Avenir Roman" w:eastAsia="Book Antiqua" w:hAnsi="Avenir Roman" w:cs="Book Antiqua"/>
          <w:i/>
          <w:spacing w:val="-2"/>
        </w:rPr>
        <w:t>c</w:t>
      </w:r>
      <w:r w:rsidR="00B1362F" w:rsidRPr="007A7ECA">
        <w:rPr>
          <w:rFonts w:ascii="Avenir Roman" w:eastAsia="Book Antiqua" w:hAnsi="Avenir Roman" w:cs="Book Antiqua"/>
          <w:i/>
        </w:rPr>
        <w:t>ho</w:t>
      </w:r>
      <w:r w:rsidR="00B1362F" w:rsidRPr="007A7ECA">
        <w:rPr>
          <w:rFonts w:ascii="Avenir Roman" w:eastAsia="Book Antiqua" w:hAnsi="Avenir Roman" w:cs="Book Antiqua"/>
          <w:i/>
          <w:spacing w:val="1"/>
        </w:rPr>
        <w:t>l</w:t>
      </w:r>
      <w:r w:rsidR="00B1362F" w:rsidRPr="007A7ECA">
        <w:rPr>
          <w:rFonts w:ascii="Avenir Roman" w:eastAsia="Book Antiqua" w:hAnsi="Avenir Roman" w:cs="Book Antiqua"/>
          <w:i/>
          <w:spacing w:val="-2"/>
        </w:rPr>
        <w:t>o</w:t>
      </w:r>
      <w:r w:rsidR="00B1362F" w:rsidRPr="007A7ECA">
        <w:rPr>
          <w:rFonts w:ascii="Avenir Roman" w:eastAsia="Book Antiqua" w:hAnsi="Avenir Roman" w:cs="Book Antiqua"/>
          <w:i/>
        </w:rPr>
        <w:t>gy, 5</w:t>
      </w:r>
      <w:r w:rsidR="00B1362F" w:rsidRPr="007A7ECA">
        <w:rPr>
          <w:rFonts w:ascii="Avenir Roman" w:eastAsia="Book Antiqua" w:hAnsi="Avenir Roman" w:cs="Book Antiqua"/>
          <w:i/>
          <w:spacing w:val="-3"/>
        </w:rPr>
        <w:t>7</w:t>
      </w:r>
      <w:r w:rsidR="00B1362F" w:rsidRPr="007A7ECA">
        <w:rPr>
          <w:rFonts w:ascii="Avenir Roman" w:eastAsia="Book Antiqua" w:hAnsi="Avenir Roman" w:cs="Book Antiqua"/>
          <w:i/>
        </w:rPr>
        <w:t>(3</w:t>
      </w:r>
      <w:r w:rsidR="00B1362F" w:rsidRPr="007A7ECA">
        <w:rPr>
          <w:rFonts w:ascii="Avenir Roman" w:eastAsia="Book Antiqua" w:hAnsi="Avenir Roman" w:cs="Book Antiqua"/>
          <w:i/>
          <w:spacing w:val="-2"/>
        </w:rPr>
        <w:t>-</w:t>
      </w:r>
      <w:r w:rsidR="00B1362F" w:rsidRPr="007A7ECA">
        <w:rPr>
          <w:rFonts w:ascii="Avenir Roman" w:eastAsia="Book Antiqua" w:hAnsi="Avenir Roman" w:cs="Book Antiqua"/>
          <w:i/>
        </w:rPr>
        <w:t>4),</w:t>
      </w:r>
      <w:r w:rsidR="00B1362F" w:rsidRPr="007A7ECA">
        <w:rPr>
          <w:rFonts w:ascii="Avenir Roman" w:eastAsia="Book Antiqua" w:hAnsi="Avenir Roman" w:cs="Book Antiqua"/>
          <w:i/>
          <w:spacing w:val="1"/>
        </w:rPr>
        <w:t xml:space="preserve"> </w:t>
      </w:r>
      <w:r w:rsidR="00B1362F" w:rsidRPr="007A7ECA">
        <w:rPr>
          <w:rFonts w:ascii="Avenir Roman" w:eastAsia="Book Antiqua" w:hAnsi="Avenir Roman" w:cs="Book Antiqua"/>
          <w:spacing w:val="-3"/>
        </w:rPr>
        <w:t>4</w:t>
      </w:r>
      <w:r w:rsidR="00B1362F" w:rsidRPr="007A7ECA">
        <w:rPr>
          <w:rFonts w:ascii="Avenir Roman" w:eastAsia="Book Antiqua" w:hAnsi="Avenir Roman" w:cs="Book Antiqua"/>
        </w:rPr>
        <w:t>48-</w:t>
      </w:r>
      <w:r w:rsidR="00B1362F" w:rsidRPr="007A7ECA">
        <w:rPr>
          <w:rFonts w:ascii="Avenir Roman" w:eastAsia="Book Antiqua" w:hAnsi="Avenir Roman" w:cs="Book Antiqua"/>
          <w:spacing w:val="-3"/>
        </w:rPr>
        <w:t>4</w:t>
      </w:r>
      <w:r w:rsidR="00B1362F" w:rsidRPr="007A7ECA">
        <w:rPr>
          <w:rFonts w:ascii="Avenir Roman" w:eastAsia="Book Antiqua" w:hAnsi="Avenir Roman" w:cs="Book Antiqua"/>
        </w:rPr>
        <w:t>58.</w:t>
      </w:r>
    </w:p>
    <w:p w14:paraId="03FCD98E" w14:textId="77777777" w:rsidR="00D44A47" w:rsidRPr="007A7ECA" w:rsidRDefault="00D44A47" w:rsidP="00074977">
      <w:pPr>
        <w:spacing w:before="120"/>
        <w:ind w:right="720"/>
        <w:rPr>
          <w:rFonts w:ascii="Avenir Roman" w:eastAsia="Book Antiqua" w:hAnsi="Avenir Roman" w:cs="Book Antiqua"/>
          <w:color w:val="000000" w:themeColor="text1"/>
        </w:rPr>
      </w:pPr>
      <w:r w:rsidRPr="007A7ECA">
        <w:rPr>
          <w:rFonts w:ascii="Avenir Roman" w:eastAsia="Book Antiqua" w:hAnsi="Avenir Roman" w:cs="Book Antiqua"/>
          <w:color w:val="000000" w:themeColor="text1"/>
        </w:rPr>
        <w:t>P</w:t>
      </w:r>
      <w:r w:rsidRPr="007A7ECA">
        <w:rPr>
          <w:rFonts w:ascii="Avenir Roman" w:eastAsia="Book Antiqua" w:hAnsi="Avenir Roman" w:cs="Book Antiqua"/>
          <w:color w:val="000000" w:themeColor="text1"/>
          <w:spacing w:val="-1"/>
        </w:rPr>
        <w:t>r</w:t>
      </w:r>
      <w:r w:rsidRPr="007A7ECA">
        <w:rPr>
          <w:rFonts w:ascii="Avenir Roman" w:eastAsia="Book Antiqua" w:hAnsi="Avenir Roman" w:cs="Book Antiqua"/>
          <w:color w:val="000000" w:themeColor="text1"/>
        </w:rPr>
        <w:t xml:space="preserve">essler, </w:t>
      </w:r>
      <w:r w:rsidRPr="007A7ECA">
        <w:rPr>
          <w:rFonts w:ascii="Avenir Roman" w:eastAsia="Book Antiqua" w:hAnsi="Avenir Roman" w:cs="Book Antiqua"/>
          <w:color w:val="000000" w:themeColor="text1"/>
          <w:spacing w:val="-2"/>
        </w:rPr>
        <w:t>E</w:t>
      </w:r>
      <w:r w:rsidRPr="007A7ECA">
        <w:rPr>
          <w:rFonts w:ascii="Avenir Roman" w:eastAsia="Book Antiqua" w:hAnsi="Avenir Roman" w:cs="Book Antiqua"/>
          <w:color w:val="000000" w:themeColor="text1"/>
        </w:rPr>
        <w:t xml:space="preserve">., </w:t>
      </w:r>
      <w:r w:rsidRPr="007A7ECA">
        <w:rPr>
          <w:rFonts w:ascii="Avenir Roman" w:eastAsia="Book Antiqua" w:hAnsi="Avenir Roman" w:cs="Book Antiqua"/>
          <w:color w:val="000000" w:themeColor="text1"/>
          <w:spacing w:val="-2"/>
        </w:rPr>
        <w:t>R</w:t>
      </w:r>
      <w:r w:rsidRPr="007A7ECA">
        <w:rPr>
          <w:rFonts w:ascii="Avenir Roman" w:eastAsia="Book Antiqua" w:hAnsi="Avenir Roman" w:cs="Book Antiqua"/>
          <w:color w:val="000000" w:themeColor="text1"/>
          <w:spacing w:val="-3"/>
        </w:rPr>
        <w:t>a</w:t>
      </w:r>
      <w:r w:rsidRPr="007A7ECA">
        <w:rPr>
          <w:rFonts w:ascii="Avenir Roman" w:eastAsia="Book Antiqua" w:hAnsi="Avenir Roman" w:cs="Book Antiqua"/>
          <w:color w:val="000000" w:themeColor="text1"/>
        </w:rPr>
        <w:t>ve</w:t>
      </w:r>
      <w:r w:rsidRPr="007A7ECA">
        <w:rPr>
          <w:rFonts w:ascii="Avenir Roman" w:eastAsia="Book Antiqua" w:hAnsi="Avenir Roman" w:cs="Book Antiqua"/>
          <w:color w:val="000000" w:themeColor="text1"/>
          <w:spacing w:val="-1"/>
        </w:rPr>
        <w:t>r</w:t>
      </w:r>
      <w:r w:rsidRPr="007A7ECA">
        <w:rPr>
          <w:rFonts w:ascii="Avenir Roman" w:eastAsia="Book Antiqua" w:hAnsi="Avenir Roman" w:cs="Book Antiqua"/>
          <w:color w:val="000000" w:themeColor="text1"/>
        </w:rPr>
        <w:t xml:space="preserve">, C. </w:t>
      </w:r>
      <w:r w:rsidRPr="007A7ECA">
        <w:rPr>
          <w:rFonts w:ascii="Avenir Roman" w:eastAsia="Book Antiqua" w:hAnsi="Avenir Roman" w:cs="Book Antiqua"/>
          <w:color w:val="000000" w:themeColor="text1"/>
          <w:spacing w:val="-2"/>
        </w:rPr>
        <w:t>C</w:t>
      </w:r>
      <w:r w:rsidRPr="007A7ECA">
        <w:rPr>
          <w:rFonts w:ascii="Avenir Roman" w:eastAsia="Book Antiqua" w:hAnsi="Avenir Roman" w:cs="Book Antiqua"/>
          <w:color w:val="000000" w:themeColor="text1"/>
        </w:rPr>
        <w:t>.,</w:t>
      </w:r>
      <w:r w:rsidRPr="007A7ECA">
        <w:rPr>
          <w:rFonts w:ascii="Avenir Roman" w:eastAsia="Book Antiqua" w:hAnsi="Avenir Roman" w:cs="Book Antiqua"/>
          <w:color w:val="000000" w:themeColor="text1"/>
          <w:spacing w:val="-3"/>
        </w:rPr>
        <w:t xml:space="preserve"> </w:t>
      </w:r>
      <w:r w:rsidRPr="007A7ECA">
        <w:rPr>
          <w:rFonts w:ascii="Avenir Roman" w:eastAsia="Book Antiqua" w:hAnsi="Avenir Roman" w:cs="Book Antiqua"/>
          <w:color w:val="000000" w:themeColor="text1"/>
        </w:rPr>
        <w:t>F</w:t>
      </w:r>
      <w:r w:rsidRPr="007A7ECA">
        <w:rPr>
          <w:rFonts w:ascii="Avenir Roman" w:eastAsia="Book Antiqua" w:hAnsi="Avenir Roman" w:cs="Book Antiqua"/>
          <w:color w:val="000000" w:themeColor="text1"/>
          <w:spacing w:val="-2"/>
        </w:rPr>
        <w:t>r</w:t>
      </w:r>
      <w:r w:rsidRPr="007A7ECA">
        <w:rPr>
          <w:rFonts w:ascii="Avenir Roman" w:eastAsia="Book Antiqua" w:hAnsi="Avenir Roman" w:cs="Book Antiqua"/>
          <w:color w:val="000000" w:themeColor="text1"/>
        </w:rPr>
        <w:t>ied</w:t>
      </w:r>
      <w:r w:rsidRPr="007A7ECA">
        <w:rPr>
          <w:rFonts w:ascii="Avenir Roman" w:eastAsia="Book Antiqua" w:hAnsi="Avenir Roman" w:cs="Book Antiqua"/>
          <w:color w:val="000000" w:themeColor="text1"/>
          <w:spacing w:val="-1"/>
        </w:rPr>
        <w:t>m</w:t>
      </w:r>
      <w:r w:rsidRPr="007A7ECA">
        <w:rPr>
          <w:rFonts w:ascii="Avenir Roman" w:eastAsia="Book Antiqua" w:hAnsi="Avenir Roman" w:cs="Book Antiqua"/>
          <w:color w:val="000000" w:themeColor="text1"/>
        </w:rPr>
        <w:t>a</w:t>
      </w:r>
      <w:r w:rsidRPr="007A7ECA">
        <w:rPr>
          <w:rFonts w:ascii="Avenir Roman" w:eastAsia="Book Antiqua" w:hAnsi="Avenir Roman" w:cs="Book Antiqua"/>
          <w:color w:val="000000" w:themeColor="text1"/>
          <w:spacing w:val="-1"/>
        </w:rPr>
        <w:t>n</w:t>
      </w:r>
      <w:r w:rsidRPr="007A7ECA">
        <w:rPr>
          <w:rFonts w:ascii="Avenir Roman" w:eastAsia="Book Antiqua" w:hAnsi="Avenir Roman" w:cs="Book Antiqua"/>
          <w:color w:val="000000" w:themeColor="text1"/>
        </w:rPr>
        <w:t>-Kra</w:t>
      </w:r>
      <w:r w:rsidRPr="007A7ECA">
        <w:rPr>
          <w:rFonts w:ascii="Avenir Roman" w:eastAsia="Book Antiqua" w:hAnsi="Avenir Roman" w:cs="Book Antiqua"/>
          <w:color w:val="000000" w:themeColor="text1"/>
          <w:spacing w:val="-2"/>
        </w:rPr>
        <w:t>u</w:t>
      </w:r>
      <w:r w:rsidRPr="007A7ECA">
        <w:rPr>
          <w:rFonts w:ascii="Avenir Roman" w:eastAsia="Book Antiqua" w:hAnsi="Avenir Roman" w:cs="Book Antiqua"/>
          <w:color w:val="000000" w:themeColor="text1"/>
        </w:rPr>
        <w:t>ss,</w:t>
      </w:r>
      <w:r w:rsidRPr="007A7ECA">
        <w:rPr>
          <w:rFonts w:ascii="Avenir Roman" w:eastAsia="Book Antiqua" w:hAnsi="Avenir Roman" w:cs="Book Antiqua"/>
          <w:color w:val="000000" w:themeColor="text1"/>
          <w:spacing w:val="-3"/>
        </w:rPr>
        <w:t xml:space="preserve"> </w:t>
      </w:r>
      <w:r w:rsidRPr="007A7ECA">
        <w:rPr>
          <w:rFonts w:ascii="Avenir Roman" w:eastAsia="Book Antiqua" w:hAnsi="Avenir Roman" w:cs="Book Antiqua"/>
          <w:color w:val="000000" w:themeColor="text1"/>
        </w:rPr>
        <w:t>A.</w:t>
      </w:r>
      <w:r w:rsidRPr="007A7ECA">
        <w:rPr>
          <w:rFonts w:ascii="Avenir Roman" w:eastAsia="Book Antiqua" w:hAnsi="Avenir Roman" w:cs="Book Antiqua"/>
          <w:color w:val="000000" w:themeColor="text1"/>
          <w:spacing w:val="-3"/>
        </w:rPr>
        <w:t xml:space="preserve"> </w:t>
      </w:r>
      <w:r w:rsidRPr="007A7ECA">
        <w:rPr>
          <w:rFonts w:ascii="Avenir Roman" w:eastAsia="Book Antiqua" w:hAnsi="Avenir Roman" w:cs="Book Antiqua"/>
          <w:color w:val="000000" w:themeColor="text1"/>
        </w:rPr>
        <w:t>H.,</w:t>
      </w:r>
      <w:r w:rsidRPr="007A7ECA">
        <w:rPr>
          <w:rFonts w:ascii="Avenir Roman" w:eastAsia="Book Antiqua" w:hAnsi="Avenir Roman" w:cs="Book Antiqua"/>
          <w:color w:val="000000" w:themeColor="text1"/>
          <w:spacing w:val="-3"/>
        </w:rPr>
        <w:t xml:space="preserve"> </w:t>
      </w:r>
      <w:r w:rsidRPr="007A7ECA">
        <w:rPr>
          <w:rFonts w:ascii="Avenir Roman" w:eastAsia="Book Antiqua" w:hAnsi="Avenir Roman" w:cs="Book Antiqua"/>
          <w:color w:val="000000" w:themeColor="text1"/>
        </w:rPr>
        <w:t>&amp;</w:t>
      </w:r>
      <w:r w:rsidRPr="007A7ECA">
        <w:rPr>
          <w:rFonts w:ascii="Avenir Roman" w:eastAsia="Book Antiqua" w:hAnsi="Avenir Roman" w:cs="Book Antiqua"/>
          <w:color w:val="000000" w:themeColor="text1"/>
          <w:spacing w:val="2"/>
        </w:rPr>
        <w:t xml:space="preserve"> </w:t>
      </w:r>
      <w:r w:rsidRPr="007A7ECA">
        <w:rPr>
          <w:rFonts w:ascii="Avenir Roman" w:eastAsia="Book Antiqua" w:hAnsi="Avenir Roman" w:cs="Book Antiqua"/>
          <w:b/>
          <w:bCs/>
          <w:color w:val="000000" w:themeColor="text1"/>
          <w:spacing w:val="-2"/>
        </w:rPr>
        <w:t>R</w:t>
      </w:r>
      <w:r w:rsidRPr="007A7ECA">
        <w:rPr>
          <w:rFonts w:ascii="Avenir Roman" w:eastAsia="Book Antiqua" w:hAnsi="Avenir Roman" w:cs="Book Antiqua"/>
          <w:b/>
          <w:bCs/>
          <w:color w:val="000000" w:themeColor="text1"/>
        </w:rPr>
        <w:t>o</w:t>
      </w:r>
      <w:r w:rsidRPr="007A7ECA">
        <w:rPr>
          <w:rFonts w:ascii="Avenir Roman" w:eastAsia="Book Antiqua" w:hAnsi="Avenir Roman" w:cs="Book Antiqua"/>
          <w:b/>
          <w:bCs/>
          <w:color w:val="000000" w:themeColor="text1"/>
          <w:spacing w:val="-1"/>
        </w:rPr>
        <w:t>y</w:t>
      </w:r>
      <w:r w:rsidRPr="007A7ECA">
        <w:rPr>
          <w:rFonts w:ascii="Avenir Roman" w:eastAsia="Book Antiqua" w:hAnsi="Avenir Roman" w:cs="Book Antiqua"/>
          <w:b/>
          <w:bCs/>
          <w:color w:val="000000" w:themeColor="text1"/>
        </w:rPr>
        <w:t xml:space="preserve">, </w:t>
      </w:r>
      <w:r w:rsidRPr="007A7ECA">
        <w:rPr>
          <w:rFonts w:ascii="Avenir Roman" w:eastAsia="Book Antiqua" w:hAnsi="Avenir Roman" w:cs="Book Antiqua"/>
          <w:b/>
          <w:bCs/>
          <w:color w:val="000000" w:themeColor="text1"/>
          <w:spacing w:val="-2"/>
        </w:rPr>
        <w:t>A</w:t>
      </w:r>
      <w:r w:rsidRPr="007A7ECA">
        <w:rPr>
          <w:rFonts w:ascii="Avenir Roman" w:eastAsia="Book Antiqua" w:hAnsi="Avenir Roman" w:cs="Book Antiqua"/>
          <w:b/>
          <w:bCs/>
          <w:color w:val="000000" w:themeColor="text1"/>
        </w:rPr>
        <w:t>.L.</w:t>
      </w:r>
      <w:r w:rsidRPr="007A7ECA">
        <w:rPr>
          <w:rFonts w:ascii="Avenir Roman" w:eastAsia="Book Antiqua" w:hAnsi="Avenir Roman" w:cs="Book Antiqua"/>
          <w:b/>
          <w:bCs/>
          <w:color w:val="000000" w:themeColor="text1"/>
          <w:spacing w:val="-1"/>
        </w:rPr>
        <w:t xml:space="preserve"> </w:t>
      </w:r>
      <w:r w:rsidRPr="007A7ECA">
        <w:rPr>
          <w:rFonts w:ascii="Avenir Roman" w:eastAsia="Book Antiqua" w:hAnsi="Avenir Roman" w:cs="Book Antiqua"/>
          <w:color w:val="000000" w:themeColor="text1"/>
        </w:rPr>
        <w:t>(</w:t>
      </w:r>
      <w:r w:rsidRPr="007A7ECA">
        <w:rPr>
          <w:rFonts w:ascii="Avenir Roman" w:eastAsia="Book Antiqua" w:hAnsi="Avenir Roman" w:cs="Book Antiqua"/>
          <w:color w:val="000000" w:themeColor="text1"/>
          <w:spacing w:val="-3"/>
        </w:rPr>
        <w:t>2</w:t>
      </w:r>
      <w:r w:rsidRPr="007A7ECA">
        <w:rPr>
          <w:rFonts w:ascii="Avenir Roman" w:eastAsia="Book Antiqua" w:hAnsi="Avenir Roman" w:cs="Book Antiqua"/>
          <w:color w:val="000000" w:themeColor="text1"/>
        </w:rPr>
        <w:t xml:space="preserve">016). </w:t>
      </w:r>
      <w:r w:rsidRPr="007A7ECA">
        <w:rPr>
          <w:rFonts w:ascii="Avenir Roman" w:eastAsia="Book Antiqua" w:hAnsi="Avenir Roman" w:cs="Book Antiqua"/>
          <w:color w:val="000000" w:themeColor="text1"/>
          <w:spacing w:val="-4"/>
        </w:rPr>
        <w:t>T</w:t>
      </w:r>
      <w:r w:rsidRPr="007A7ECA">
        <w:rPr>
          <w:rFonts w:ascii="Avenir Roman" w:eastAsia="Book Antiqua" w:hAnsi="Avenir Roman" w:cs="Book Antiqua"/>
          <w:color w:val="000000" w:themeColor="text1"/>
        </w:rPr>
        <w:t xml:space="preserve">he </w:t>
      </w:r>
      <w:r w:rsidRPr="007A7ECA">
        <w:rPr>
          <w:rFonts w:ascii="Avenir Roman" w:eastAsia="Book Antiqua" w:hAnsi="Avenir Roman" w:cs="Book Antiqua"/>
          <w:color w:val="000000" w:themeColor="text1"/>
          <w:spacing w:val="-4"/>
        </w:rPr>
        <w:t>r</w:t>
      </w:r>
      <w:r w:rsidRPr="007A7ECA">
        <w:rPr>
          <w:rFonts w:ascii="Avenir Roman" w:eastAsia="Book Antiqua" w:hAnsi="Avenir Roman" w:cs="Book Antiqua"/>
          <w:color w:val="000000" w:themeColor="text1"/>
        </w:rPr>
        <w:t xml:space="preserve">oles </w:t>
      </w:r>
      <w:r w:rsidRPr="007A7ECA">
        <w:rPr>
          <w:rFonts w:ascii="Avenir Roman" w:eastAsia="Book Antiqua" w:hAnsi="Avenir Roman" w:cs="Book Antiqua"/>
          <w:color w:val="000000" w:themeColor="text1"/>
          <w:spacing w:val="-1"/>
        </w:rPr>
        <w:t>o</w:t>
      </w:r>
      <w:r w:rsidRPr="007A7ECA">
        <w:rPr>
          <w:rFonts w:ascii="Avenir Roman" w:eastAsia="Book Antiqua" w:hAnsi="Avenir Roman" w:cs="Book Antiqua"/>
          <w:color w:val="000000" w:themeColor="text1"/>
        </w:rPr>
        <w:t xml:space="preserve">f </w:t>
      </w:r>
      <w:r w:rsidRPr="007A7ECA">
        <w:rPr>
          <w:rFonts w:ascii="Avenir Roman" w:eastAsia="Book Antiqua" w:hAnsi="Avenir Roman" w:cs="Book Antiqua"/>
          <w:color w:val="000000" w:themeColor="text1"/>
          <w:spacing w:val="-3"/>
        </w:rPr>
        <w:t>s</w:t>
      </w:r>
      <w:r w:rsidRPr="007A7ECA">
        <w:rPr>
          <w:rFonts w:ascii="Avenir Roman" w:eastAsia="Book Antiqua" w:hAnsi="Avenir Roman" w:cs="Book Antiqua"/>
          <w:color w:val="000000" w:themeColor="text1"/>
        </w:rPr>
        <w:t>c</w:t>
      </w:r>
      <w:r w:rsidRPr="007A7ECA">
        <w:rPr>
          <w:rFonts w:ascii="Avenir Roman" w:eastAsia="Book Antiqua" w:hAnsi="Avenir Roman" w:cs="Book Antiqua"/>
          <w:color w:val="000000" w:themeColor="text1"/>
          <w:spacing w:val="1"/>
        </w:rPr>
        <w:t>h</w:t>
      </w:r>
      <w:r w:rsidRPr="007A7ECA">
        <w:rPr>
          <w:rFonts w:ascii="Avenir Roman" w:eastAsia="Book Antiqua" w:hAnsi="Avenir Roman" w:cs="Book Antiqua"/>
          <w:color w:val="000000" w:themeColor="text1"/>
        </w:rPr>
        <w:t>o</w:t>
      </w:r>
      <w:r w:rsidRPr="007A7ECA">
        <w:rPr>
          <w:rFonts w:ascii="Avenir Roman" w:eastAsia="Book Antiqua" w:hAnsi="Avenir Roman" w:cs="Book Antiqua"/>
          <w:color w:val="000000" w:themeColor="text1"/>
          <w:spacing w:val="-2"/>
        </w:rPr>
        <w:t>o</w:t>
      </w:r>
      <w:r w:rsidRPr="007A7ECA">
        <w:rPr>
          <w:rFonts w:ascii="Avenir Roman" w:eastAsia="Book Antiqua" w:hAnsi="Avenir Roman" w:cs="Book Antiqua"/>
          <w:color w:val="000000" w:themeColor="text1"/>
        </w:rPr>
        <w:t xml:space="preserve">l </w:t>
      </w:r>
      <w:r w:rsidRPr="007A7ECA">
        <w:rPr>
          <w:rFonts w:ascii="Avenir Roman" w:eastAsia="Book Antiqua" w:hAnsi="Avenir Roman" w:cs="Book Antiqua"/>
          <w:color w:val="000000" w:themeColor="text1"/>
          <w:spacing w:val="-1"/>
        </w:rPr>
        <w:t>r</w:t>
      </w:r>
      <w:r w:rsidRPr="007A7ECA">
        <w:rPr>
          <w:rFonts w:ascii="Avenir Roman" w:eastAsia="Book Antiqua" w:hAnsi="Avenir Roman" w:cs="Book Antiqua"/>
          <w:color w:val="000000" w:themeColor="text1"/>
        </w:rPr>
        <w:t>ea</w:t>
      </w:r>
      <w:r w:rsidRPr="007A7ECA">
        <w:rPr>
          <w:rFonts w:ascii="Avenir Roman" w:eastAsia="Book Antiqua" w:hAnsi="Avenir Roman" w:cs="Book Antiqua"/>
          <w:color w:val="000000" w:themeColor="text1"/>
          <w:spacing w:val="-1"/>
        </w:rPr>
        <w:t>d</w:t>
      </w:r>
      <w:r w:rsidRPr="007A7ECA">
        <w:rPr>
          <w:rFonts w:ascii="Avenir Roman" w:eastAsia="Book Antiqua" w:hAnsi="Avenir Roman" w:cs="Book Antiqua"/>
          <w:color w:val="000000" w:themeColor="text1"/>
        </w:rPr>
        <w:t>i</w:t>
      </w:r>
      <w:r w:rsidRPr="007A7ECA">
        <w:rPr>
          <w:rFonts w:ascii="Avenir Roman" w:eastAsia="Book Antiqua" w:hAnsi="Avenir Roman" w:cs="Book Antiqua"/>
          <w:color w:val="000000" w:themeColor="text1"/>
          <w:spacing w:val="1"/>
        </w:rPr>
        <w:t>n</w:t>
      </w:r>
      <w:r w:rsidRPr="007A7ECA">
        <w:rPr>
          <w:rFonts w:ascii="Avenir Roman" w:eastAsia="Book Antiqua" w:hAnsi="Avenir Roman" w:cs="Book Antiqua"/>
          <w:color w:val="000000" w:themeColor="text1"/>
        </w:rPr>
        <w:t>ess</w:t>
      </w:r>
      <w:r w:rsidRPr="007A7ECA">
        <w:rPr>
          <w:rFonts w:ascii="Avenir Roman" w:eastAsia="Book Antiqua" w:hAnsi="Avenir Roman" w:cs="Book Antiqua"/>
          <w:color w:val="000000" w:themeColor="text1"/>
          <w:spacing w:val="-3"/>
        </w:rPr>
        <w:t xml:space="preserve"> </w:t>
      </w:r>
      <w:r w:rsidRPr="007A7ECA">
        <w:rPr>
          <w:rFonts w:ascii="Avenir Roman" w:eastAsia="Book Antiqua" w:hAnsi="Avenir Roman" w:cs="Book Antiqua"/>
          <w:color w:val="000000" w:themeColor="text1"/>
        </w:rPr>
        <w:t xml:space="preserve">and </w:t>
      </w:r>
      <w:r w:rsidRPr="007A7ECA">
        <w:rPr>
          <w:rFonts w:ascii="Avenir Roman" w:eastAsia="Book Antiqua" w:hAnsi="Avenir Roman" w:cs="Book Antiqua"/>
          <w:color w:val="000000" w:themeColor="text1"/>
          <w:spacing w:val="-2"/>
        </w:rPr>
        <w:t>p</w:t>
      </w:r>
      <w:r w:rsidRPr="007A7ECA">
        <w:rPr>
          <w:rFonts w:ascii="Avenir Roman" w:eastAsia="Book Antiqua" w:hAnsi="Avenir Roman" w:cs="Book Antiqua"/>
          <w:color w:val="000000" w:themeColor="text1"/>
        </w:rPr>
        <w:t>o</w:t>
      </w:r>
      <w:r w:rsidRPr="007A7ECA">
        <w:rPr>
          <w:rFonts w:ascii="Avenir Roman" w:eastAsia="Book Antiqua" w:hAnsi="Avenir Roman" w:cs="Book Antiqua"/>
          <w:color w:val="000000" w:themeColor="text1"/>
          <w:spacing w:val="-3"/>
        </w:rPr>
        <w:t>v</w:t>
      </w:r>
      <w:r w:rsidRPr="007A7ECA">
        <w:rPr>
          <w:rFonts w:ascii="Avenir Roman" w:eastAsia="Book Antiqua" w:hAnsi="Avenir Roman" w:cs="Book Antiqua"/>
          <w:color w:val="000000" w:themeColor="text1"/>
        </w:rPr>
        <w:t>e</w:t>
      </w:r>
      <w:r w:rsidRPr="007A7ECA">
        <w:rPr>
          <w:rFonts w:ascii="Avenir Roman" w:eastAsia="Book Antiqua" w:hAnsi="Avenir Roman" w:cs="Book Antiqua"/>
          <w:color w:val="000000" w:themeColor="text1"/>
          <w:spacing w:val="-1"/>
        </w:rPr>
        <w:t>r</w:t>
      </w:r>
      <w:r w:rsidRPr="007A7ECA">
        <w:rPr>
          <w:rFonts w:ascii="Avenir Roman" w:eastAsia="Book Antiqua" w:hAnsi="Avenir Roman" w:cs="Book Antiqua"/>
          <w:color w:val="000000" w:themeColor="text1"/>
        </w:rPr>
        <w:t>ty-</w:t>
      </w:r>
      <w:r w:rsidRPr="007A7ECA">
        <w:rPr>
          <w:rFonts w:ascii="Avenir Roman" w:eastAsia="Book Antiqua" w:hAnsi="Avenir Roman" w:cs="Book Antiqua"/>
          <w:color w:val="000000" w:themeColor="text1"/>
          <w:spacing w:val="-1"/>
        </w:rPr>
        <w:t>r</w:t>
      </w:r>
      <w:r w:rsidRPr="007A7ECA">
        <w:rPr>
          <w:rFonts w:ascii="Avenir Roman" w:eastAsia="Book Antiqua" w:hAnsi="Avenir Roman" w:cs="Book Antiqua"/>
          <w:color w:val="000000" w:themeColor="text1"/>
          <w:spacing w:val="-3"/>
        </w:rPr>
        <w:t>e</w:t>
      </w:r>
      <w:r w:rsidRPr="007A7ECA">
        <w:rPr>
          <w:rFonts w:ascii="Avenir Roman" w:eastAsia="Book Antiqua" w:hAnsi="Avenir Roman" w:cs="Book Antiqua"/>
          <w:color w:val="000000" w:themeColor="text1"/>
        </w:rPr>
        <w:t xml:space="preserve">lated </w:t>
      </w:r>
      <w:r w:rsidRPr="007A7ECA">
        <w:rPr>
          <w:rFonts w:ascii="Avenir Roman" w:eastAsia="Book Antiqua" w:hAnsi="Avenir Roman" w:cs="Book Antiqua"/>
          <w:color w:val="000000" w:themeColor="text1"/>
          <w:spacing w:val="-1"/>
        </w:rPr>
        <w:t>r</w:t>
      </w:r>
      <w:r w:rsidRPr="007A7ECA">
        <w:rPr>
          <w:rFonts w:ascii="Avenir Roman" w:eastAsia="Book Antiqua" w:hAnsi="Avenir Roman" w:cs="Book Antiqua"/>
          <w:color w:val="000000" w:themeColor="text1"/>
        </w:rPr>
        <w:t>isk</w:t>
      </w:r>
      <w:r w:rsidRPr="007A7ECA">
        <w:rPr>
          <w:rFonts w:ascii="Avenir Roman" w:eastAsia="Book Antiqua" w:hAnsi="Avenir Roman" w:cs="Book Antiqua"/>
          <w:color w:val="000000" w:themeColor="text1"/>
          <w:spacing w:val="-2"/>
        </w:rPr>
        <w:t xml:space="preserve"> </w:t>
      </w:r>
      <w:r w:rsidRPr="007A7ECA">
        <w:rPr>
          <w:rFonts w:ascii="Avenir Roman" w:eastAsia="Book Antiqua" w:hAnsi="Avenir Roman" w:cs="Book Antiqua"/>
          <w:color w:val="000000" w:themeColor="text1"/>
        </w:rPr>
        <w:t>for</w:t>
      </w:r>
      <w:r w:rsidRPr="007A7ECA">
        <w:rPr>
          <w:rFonts w:ascii="Avenir Roman" w:eastAsia="Book Antiqua" w:hAnsi="Avenir Roman" w:cs="Book Antiqua"/>
          <w:color w:val="000000" w:themeColor="text1"/>
          <w:spacing w:val="-2"/>
        </w:rPr>
        <w:t xml:space="preserve"> </w:t>
      </w:r>
      <w:r w:rsidRPr="007A7ECA">
        <w:rPr>
          <w:rFonts w:ascii="Avenir Roman" w:eastAsia="Book Antiqua" w:hAnsi="Avenir Roman" w:cs="Book Antiqua"/>
          <w:color w:val="000000" w:themeColor="text1"/>
        </w:rPr>
        <w:t>6th</w:t>
      </w:r>
      <w:r w:rsidRPr="007A7ECA">
        <w:rPr>
          <w:rFonts w:ascii="Avenir Roman" w:eastAsia="Book Antiqua" w:hAnsi="Avenir Roman" w:cs="Book Antiqua"/>
          <w:color w:val="000000" w:themeColor="text1"/>
          <w:spacing w:val="1"/>
        </w:rPr>
        <w:t xml:space="preserve"> </w:t>
      </w:r>
      <w:r w:rsidRPr="007A7ECA">
        <w:rPr>
          <w:rFonts w:ascii="Avenir Roman" w:eastAsia="Book Antiqua" w:hAnsi="Avenir Roman" w:cs="Book Antiqua"/>
          <w:color w:val="000000" w:themeColor="text1"/>
        </w:rPr>
        <w:t>g</w:t>
      </w:r>
      <w:r w:rsidRPr="007A7ECA">
        <w:rPr>
          <w:rFonts w:ascii="Avenir Roman" w:eastAsia="Book Antiqua" w:hAnsi="Avenir Roman" w:cs="Book Antiqua"/>
          <w:color w:val="000000" w:themeColor="text1"/>
          <w:spacing w:val="-2"/>
        </w:rPr>
        <w:t>r</w:t>
      </w:r>
      <w:r w:rsidRPr="007A7ECA">
        <w:rPr>
          <w:rFonts w:ascii="Avenir Roman" w:eastAsia="Book Antiqua" w:hAnsi="Avenir Roman" w:cs="Book Antiqua"/>
          <w:color w:val="000000" w:themeColor="text1"/>
        </w:rPr>
        <w:t>ade</w:t>
      </w:r>
      <w:r w:rsidRPr="007A7ECA">
        <w:rPr>
          <w:rFonts w:ascii="Avenir Roman" w:eastAsia="Book Antiqua" w:hAnsi="Avenir Roman" w:cs="Book Antiqua"/>
          <w:color w:val="000000" w:themeColor="text1"/>
          <w:spacing w:val="-3"/>
        </w:rPr>
        <w:t xml:space="preserve"> </w:t>
      </w:r>
      <w:r w:rsidRPr="007A7ECA">
        <w:rPr>
          <w:rFonts w:ascii="Avenir Roman" w:eastAsia="Book Antiqua" w:hAnsi="Avenir Roman" w:cs="Book Antiqua"/>
          <w:color w:val="000000" w:themeColor="text1"/>
        </w:rPr>
        <w:t>o</w:t>
      </w:r>
      <w:r w:rsidRPr="007A7ECA">
        <w:rPr>
          <w:rFonts w:ascii="Avenir Roman" w:eastAsia="Book Antiqua" w:hAnsi="Avenir Roman" w:cs="Book Antiqua"/>
          <w:color w:val="000000" w:themeColor="text1"/>
          <w:spacing w:val="-2"/>
        </w:rPr>
        <w:t>u</w:t>
      </w:r>
      <w:r w:rsidRPr="007A7ECA">
        <w:rPr>
          <w:rFonts w:ascii="Avenir Roman" w:eastAsia="Book Antiqua" w:hAnsi="Avenir Roman" w:cs="Book Antiqua"/>
          <w:color w:val="000000" w:themeColor="text1"/>
        </w:rPr>
        <w:t>tco</w:t>
      </w:r>
      <w:r w:rsidRPr="007A7ECA">
        <w:rPr>
          <w:rFonts w:ascii="Avenir Roman" w:eastAsia="Book Antiqua" w:hAnsi="Avenir Roman" w:cs="Book Antiqua"/>
          <w:color w:val="000000" w:themeColor="text1"/>
          <w:spacing w:val="-1"/>
        </w:rPr>
        <w:t>m</w:t>
      </w:r>
      <w:r w:rsidRPr="007A7ECA">
        <w:rPr>
          <w:rFonts w:ascii="Avenir Roman" w:eastAsia="Book Antiqua" w:hAnsi="Avenir Roman" w:cs="Book Antiqua"/>
          <w:color w:val="000000" w:themeColor="text1"/>
        </w:rPr>
        <w:t>es.</w:t>
      </w:r>
      <w:r w:rsidRPr="007A7ECA">
        <w:rPr>
          <w:rFonts w:ascii="Avenir Roman" w:eastAsia="Book Antiqua" w:hAnsi="Avenir Roman" w:cs="Book Antiqua"/>
          <w:color w:val="000000" w:themeColor="text1"/>
          <w:spacing w:val="-1"/>
        </w:rPr>
        <w:t xml:space="preserve"> </w:t>
      </w:r>
      <w:r w:rsidRPr="007A7ECA">
        <w:rPr>
          <w:rFonts w:ascii="Avenir Roman" w:eastAsia="Book Antiqua" w:hAnsi="Avenir Roman" w:cs="Book Antiqua"/>
          <w:i/>
          <w:color w:val="000000" w:themeColor="text1"/>
        </w:rPr>
        <w:t>Jo</w:t>
      </w:r>
      <w:r w:rsidRPr="007A7ECA">
        <w:rPr>
          <w:rFonts w:ascii="Avenir Roman" w:eastAsia="Book Antiqua" w:hAnsi="Avenir Roman" w:cs="Book Antiqua"/>
          <w:i/>
          <w:color w:val="000000" w:themeColor="text1"/>
          <w:spacing w:val="-3"/>
        </w:rPr>
        <w:t>u</w:t>
      </w:r>
      <w:r w:rsidRPr="007A7ECA">
        <w:rPr>
          <w:rFonts w:ascii="Avenir Roman" w:eastAsia="Book Antiqua" w:hAnsi="Avenir Roman" w:cs="Book Antiqua"/>
          <w:i/>
          <w:color w:val="000000" w:themeColor="text1"/>
        </w:rPr>
        <w:t>rn</w:t>
      </w:r>
      <w:r w:rsidRPr="007A7ECA">
        <w:rPr>
          <w:rFonts w:ascii="Avenir Roman" w:eastAsia="Book Antiqua" w:hAnsi="Avenir Roman" w:cs="Book Antiqua"/>
          <w:i/>
          <w:color w:val="000000" w:themeColor="text1"/>
          <w:spacing w:val="-3"/>
        </w:rPr>
        <w:t>a</w:t>
      </w:r>
      <w:r w:rsidRPr="007A7ECA">
        <w:rPr>
          <w:rFonts w:ascii="Avenir Roman" w:eastAsia="Book Antiqua" w:hAnsi="Avenir Roman" w:cs="Book Antiqua"/>
          <w:i/>
          <w:color w:val="000000" w:themeColor="text1"/>
        </w:rPr>
        <w:t>l</w:t>
      </w:r>
      <w:r w:rsidRPr="007A7ECA">
        <w:rPr>
          <w:rFonts w:ascii="Avenir Roman" w:eastAsia="Book Antiqua" w:hAnsi="Avenir Roman" w:cs="Book Antiqua"/>
          <w:i/>
          <w:color w:val="000000" w:themeColor="text1"/>
          <w:spacing w:val="1"/>
        </w:rPr>
        <w:t xml:space="preserve"> </w:t>
      </w:r>
      <w:r w:rsidRPr="007A7ECA">
        <w:rPr>
          <w:rFonts w:ascii="Avenir Roman" w:eastAsia="Book Antiqua" w:hAnsi="Avenir Roman" w:cs="Book Antiqua"/>
          <w:i/>
          <w:color w:val="000000" w:themeColor="text1"/>
        </w:rPr>
        <w:t>of</w:t>
      </w:r>
      <w:r w:rsidRPr="007A7ECA">
        <w:rPr>
          <w:rFonts w:ascii="Avenir Roman" w:eastAsia="Book Antiqua" w:hAnsi="Avenir Roman" w:cs="Book Antiqua"/>
          <w:i/>
          <w:color w:val="000000" w:themeColor="text1"/>
          <w:spacing w:val="-1"/>
        </w:rPr>
        <w:t xml:space="preserve"> </w:t>
      </w:r>
      <w:r w:rsidRPr="007A7ECA">
        <w:rPr>
          <w:rFonts w:ascii="Avenir Roman" w:eastAsia="Book Antiqua" w:hAnsi="Avenir Roman" w:cs="Book Antiqua"/>
          <w:i/>
          <w:color w:val="000000" w:themeColor="text1"/>
        </w:rPr>
        <w:t>Ed</w:t>
      </w:r>
      <w:r w:rsidRPr="007A7ECA">
        <w:rPr>
          <w:rFonts w:ascii="Avenir Roman" w:eastAsia="Book Antiqua" w:hAnsi="Avenir Roman" w:cs="Book Antiqua"/>
          <w:i/>
          <w:color w:val="000000" w:themeColor="text1"/>
          <w:spacing w:val="-1"/>
        </w:rPr>
        <w:t>u</w:t>
      </w:r>
      <w:r w:rsidRPr="007A7ECA">
        <w:rPr>
          <w:rFonts w:ascii="Avenir Roman" w:eastAsia="Book Antiqua" w:hAnsi="Avenir Roman" w:cs="Book Antiqua"/>
          <w:i/>
          <w:color w:val="000000" w:themeColor="text1"/>
          <w:spacing w:val="-2"/>
        </w:rPr>
        <w:t>ca</w:t>
      </w:r>
      <w:r w:rsidRPr="007A7ECA">
        <w:rPr>
          <w:rFonts w:ascii="Avenir Roman" w:eastAsia="Book Antiqua" w:hAnsi="Avenir Roman" w:cs="Book Antiqua"/>
          <w:i/>
          <w:color w:val="000000" w:themeColor="text1"/>
        </w:rPr>
        <w:t>tio</w:t>
      </w:r>
      <w:r w:rsidRPr="007A7ECA">
        <w:rPr>
          <w:rFonts w:ascii="Avenir Roman" w:eastAsia="Book Antiqua" w:hAnsi="Avenir Roman" w:cs="Book Antiqua"/>
          <w:i/>
          <w:color w:val="000000" w:themeColor="text1"/>
          <w:spacing w:val="-3"/>
        </w:rPr>
        <w:t>n</w:t>
      </w:r>
      <w:r w:rsidRPr="007A7ECA">
        <w:rPr>
          <w:rFonts w:ascii="Avenir Roman" w:eastAsia="Book Antiqua" w:hAnsi="Avenir Roman" w:cs="Book Antiqua"/>
          <w:i/>
          <w:color w:val="000000" w:themeColor="text1"/>
        </w:rPr>
        <w:t>al</w:t>
      </w:r>
      <w:r w:rsidRPr="007A7ECA">
        <w:rPr>
          <w:rFonts w:ascii="Avenir Roman" w:eastAsia="Book Antiqua" w:hAnsi="Avenir Roman" w:cs="Book Antiqua"/>
          <w:i/>
          <w:color w:val="000000" w:themeColor="text1"/>
          <w:spacing w:val="-2"/>
        </w:rPr>
        <w:t xml:space="preserve"> </w:t>
      </w:r>
      <w:r w:rsidRPr="007A7ECA">
        <w:rPr>
          <w:rFonts w:ascii="Avenir Roman" w:eastAsia="Book Antiqua" w:hAnsi="Avenir Roman" w:cs="Book Antiqua"/>
          <w:i/>
          <w:color w:val="000000" w:themeColor="text1"/>
        </w:rPr>
        <w:t>and De</w:t>
      </w:r>
      <w:r w:rsidRPr="007A7ECA">
        <w:rPr>
          <w:rFonts w:ascii="Avenir Roman" w:eastAsia="Book Antiqua" w:hAnsi="Avenir Roman" w:cs="Book Antiqua"/>
          <w:i/>
          <w:color w:val="000000" w:themeColor="text1"/>
          <w:spacing w:val="-3"/>
        </w:rPr>
        <w:t>v</w:t>
      </w:r>
      <w:r w:rsidRPr="007A7ECA">
        <w:rPr>
          <w:rFonts w:ascii="Avenir Roman" w:eastAsia="Book Antiqua" w:hAnsi="Avenir Roman" w:cs="Book Antiqua"/>
          <w:i/>
          <w:color w:val="000000" w:themeColor="text1"/>
        </w:rPr>
        <w:t>e</w:t>
      </w:r>
      <w:r w:rsidRPr="007A7ECA">
        <w:rPr>
          <w:rFonts w:ascii="Avenir Roman" w:eastAsia="Book Antiqua" w:hAnsi="Avenir Roman" w:cs="Book Antiqua"/>
          <w:i/>
          <w:color w:val="000000" w:themeColor="text1"/>
          <w:spacing w:val="1"/>
        </w:rPr>
        <w:t>l</w:t>
      </w:r>
      <w:r w:rsidRPr="007A7ECA">
        <w:rPr>
          <w:rFonts w:ascii="Avenir Roman" w:eastAsia="Book Antiqua" w:hAnsi="Avenir Roman" w:cs="Book Antiqua"/>
          <w:i/>
          <w:color w:val="000000" w:themeColor="text1"/>
          <w:spacing w:val="-2"/>
        </w:rPr>
        <w:t>o</w:t>
      </w:r>
      <w:r w:rsidRPr="007A7ECA">
        <w:rPr>
          <w:rFonts w:ascii="Avenir Roman" w:eastAsia="Book Antiqua" w:hAnsi="Avenir Roman" w:cs="Book Antiqua"/>
          <w:i/>
          <w:color w:val="000000" w:themeColor="text1"/>
        </w:rPr>
        <w:t>p</w:t>
      </w:r>
      <w:r w:rsidRPr="007A7ECA">
        <w:rPr>
          <w:rFonts w:ascii="Avenir Roman" w:eastAsia="Book Antiqua" w:hAnsi="Avenir Roman" w:cs="Book Antiqua"/>
          <w:i/>
          <w:color w:val="000000" w:themeColor="text1"/>
          <w:spacing w:val="-2"/>
        </w:rPr>
        <w:t>m</w:t>
      </w:r>
      <w:r w:rsidRPr="007A7ECA">
        <w:rPr>
          <w:rFonts w:ascii="Avenir Roman" w:eastAsia="Book Antiqua" w:hAnsi="Avenir Roman" w:cs="Book Antiqua"/>
          <w:i/>
          <w:color w:val="000000" w:themeColor="text1"/>
        </w:rPr>
        <w:t>ent</w:t>
      </w:r>
      <w:r w:rsidRPr="007A7ECA">
        <w:rPr>
          <w:rFonts w:ascii="Avenir Roman" w:eastAsia="Book Antiqua" w:hAnsi="Avenir Roman" w:cs="Book Antiqua"/>
          <w:i/>
          <w:color w:val="000000" w:themeColor="text1"/>
          <w:spacing w:val="-2"/>
        </w:rPr>
        <w:t>a</w:t>
      </w:r>
      <w:r w:rsidRPr="007A7ECA">
        <w:rPr>
          <w:rFonts w:ascii="Avenir Roman" w:eastAsia="Book Antiqua" w:hAnsi="Avenir Roman" w:cs="Book Antiqua"/>
          <w:i/>
          <w:color w:val="000000" w:themeColor="text1"/>
        </w:rPr>
        <w:t>l</w:t>
      </w:r>
      <w:r w:rsidRPr="007A7ECA">
        <w:rPr>
          <w:rFonts w:ascii="Avenir Roman" w:eastAsia="Book Antiqua" w:hAnsi="Avenir Roman" w:cs="Book Antiqua"/>
          <w:i/>
          <w:color w:val="000000" w:themeColor="text1"/>
          <w:spacing w:val="1"/>
        </w:rPr>
        <w:t xml:space="preserve"> </w:t>
      </w:r>
      <w:r w:rsidRPr="007A7ECA">
        <w:rPr>
          <w:rFonts w:ascii="Avenir Roman" w:eastAsia="Book Antiqua" w:hAnsi="Avenir Roman" w:cs="Book Antiqua"/>
          <w:i/>
          <w:color w:val="000000" w:themeColor="text1"/>
        </w:rPr>
        <w:t>Psy</w:t>
      </w:r>
      <w:r w:rsidRPr="007A7ECA">
        <w:rPr>
          <w:rFonts w:ascii="Avenir Roman" w:eastAsia="Book Antiqua" w:hAnsi="Avenir Roman" w:cs="Book Antiqua"/>
          <w:i/>
          <w:color w:val="000000" w:themeColor="text1"/>
          <w:spacing w:val="-2"/>
        </w:rPr>
        <w:t>c</w:t>
      </w:r>
      <w:r w:rsidRPr="007A7ECA">
        <w:rPr>
          <w:rFonts w:ascii="Avenir Roman" w:eastAsia="Book Antiqua" w:hAnsi="Avenir Roman" w:cs="Book Antiqua"/>
          <w:i/>
          <w:color w:val="000000" w:themeColor="text1"/>
          <w:spacing w:val="-3"/>
        </w:rPr>
        <w:t>h</w:t>
      </w:r>
      <w:r w:rsidRPr="007A7ECA">
        <w:rPr>
          <w:rFonts w:ascii="Avenir Roman" w:eastAsia="Book Antiqua" w:hAnsi="Avenir Roman" w:cs="Book Antiqua"/>
          <w:i/>
          <w:color w:val="000000" w:themeColor="text1"/>
        </w:rPr>
        <w:t>o</w:t>
      </w:r>
      <w:r w:rsidRPr="007A7ECA">
        <w:rPr>
          <w:rFonts w:ascii="Avenir Roman" w:eastAsia="Book Antiqua" w:hAnsi="Avenir Roman" w:cs="Book Antiqua"/>
          <w:i/>
          <w:color w:val="000000" w:themeColor="text1"/>
          <w:spacing w:val="1"/>
        </w:rPr>
        <w:t>l</w:t>
      </w:r>
      <w:r w:rsidRPr="007A7ECA">
        <w:rPr>
          <w:rFonts w:ascii="Avenir Roman" w:eastAsia="Book Antiqua" w:hAnsi="Avenir Roman" w:cs="Book Antiqua"/>
          <w:i/>
          <w:color w:val="000000" w:themeColor="text1"/>
          <w:spacing w:val="-2"/>
        </w:rPr>
        <w:t>o</w:t>
      </w:r>
      <w:r w:rsidRPr="007A7ECA">
        <w:rPr>
          <w:rFonts w:ascii="Avenir Roman" w:eastAsia="Book Antiqua" w:hAnsi="Avenir Roman" w:cs="Book Antiqua"/>
          <w:i/>
          <w:color w:val="000000" w:themeColor="text1"/>
        </w:rPr>
        <w:t>gy,</w:t>
      </w:r>
      <w:r w:rsidRPr="007A7ECA">
        <w:rPr>
          <w:rFonts w:ascii="Avenir Roman" w:eastAsia="Book Antiqua" w:hAnsi="Avenir Roman" w:cs="Book Antiqua"/>
          <w:i/>
          <w:color w:val="000000" w:themeColor="text1"/>
          <w:spacing w:val="-3"/>
        </w:rPr>
        <w:t xml:space="preserve"> </w:t>
      </w:r>
      <w:r w:rsidRPr="007A7ECA">
        <w:rPr>
          <w:rFonts w:ascii="Avenir Roman" w:eastAsia="Book Antiqua" w:hAnsi="Avenir Roman" w:cs="Book Antiqua"/>
          <w:i/>
          <w:color w:val="000000" w:themeColor="text1"/>
        </w:rPr>
        <w:t>6</w:t>
      </w:r>
      <w:r w:rsidRPr="007A7ECA">
        <w:rPr>
          <w:rFonts w:ascii="Avenir Roman" w:eastAsia="Book Antiqua" w:hAnsi="Avenir Roman" w:cs="Book Antiqua"/>
          <w:i/>
          <w:color w:val="000000" w:themeColor="text1"/>
          <w:spacing w:val="2"/>
        </w:rPr>
        <w:t>(</w:t>
      </w:r>
      <w:r w:rsidRPr="007A7ECA">
        <w:rPr>
          <w:rFonts w:ascii="Avenir Roman" w:eastAsia="Book Antiqua" w:hAnsi="Avenir Roman" w:cs="Book Antiqua"/>
          <w:i/>
          <w:color w:val="000000" w:themeColor="text1"/>
        </w:rPr>
        <w:t>1)</w:t>
      </w:r>
      <w:r w:rsidRPr="007A7ECA">
        <w:rPr>
          <w:rFonts w:ascii="Avenir Roman" w:eastAsia="Book Antiqua" w:hAnsi="Avenir Roman" w:cs="Book Antiqua"/>
          <w:color w:val="000000" w:themeColor="text1"/>
        </w:rPr>
        <w:t>,</w:t>
      </w:r>
      <w:r w:rsidRPr="007A7ECA">
        <w:rPr>
          <w:rFonts w:ascii="Avenir Roman" w:eastAsia="Book Antiqua" w:hAnsi="Avenir Roman" w:cs="Book Antiqua"/>
          <w:color w:val="000000" w:themeColor="text1"/>
          <w:spacing w:val="-3"/>
        </w:rPr>
        <w:t xml:space="preserve"> </w:t>
      </w:r>
      <w:r w:rsidRPr="007A7ECA">
        <w:rPr>
          <w:rFonts w:ascii="Avenir Roman" w:eastAsia="Book Antiqua" w:hAnsi="Avenir Roman" w:cs="Book Antiqua"/>
          <w:color w:val="000000" w:themeColor="text1"/>
        </w:rPr>
        <w:t>140.</w:t>
      </w:r>
    </w:p>
    <w:p w14:paraId="1632DF33" w14:textId="77777777" w:rsidR="00B1362F" w:rsidRPr="007A7ECA" w:rsidRDefault="00D44A47" w:rsidP="00074977">
      <w:pPr>
        <w:spacing w:before="120"/>
        <w:ind w:right="202"/>
        <w:rPr>
          <w:rFonts w:ascii="Avenir Roman" w:eastAsia="Book Antiqua" w:hAnsi="Avenir Roman" w:cs="Book Antiqua"/>
        </w:rPr>
      </w:pPr>
      <w:r w:rsidRPr="007A7ECA">
        <w:rPr>
          <w:rFonts w:ascii="Avenir Roman" w:eastAsia="Book Antiqua" w:hAnsi="Avenir Roman" w:cs="Book Antiqua"/>
          <w:color w:val="212121"/>
        </w:rPr>
        <w:lastRenderedPageBreak/>
        <w:t xml:space="preserve"> </w:t>
      </w:r>
      <w:r w:rsidR="00B1362F" w:rsidRPr="007A7ECA">
        <w:rPr>
          <w:rFonts w:ascii="Avenir Roman" w:eastAsia="Book Antiqua" w:hAnsi="Avenir Roman" w:cs="Book Antiqua"/>
          <w:color w:val="212121"/>
        </w:rPr>
        <w:t>McC</w:t>
      </w:r>
      <w:r w:rsidR="00B1362F" w:rsidRPr="007A7ECA">
        <w:rPr>
          <w:rFonts w:ascii="Avenir Roman" w:eastAsia="Book Antiqua" w:hAnsi="Avenir Roman" w:cs="Book Antiqua"/>
          <w:color w:val="212121"/>
          <w:spacing w:val="-1"/>
        </w:rPr>
        <w:t>o</w:t>
      </w:r>
      <w:r w:rsidR="00B1362F" w:rsidRPr="007A7ECA">
        <w:rPr>
          <w:rFonts w:ascii="Avenir Roman" w:eastAsia="Book Antiqua" w:hAnsi="Avenir Roman" w:cs="Book Antiqua"/>
          <w:color w:val="212121"/>
        </w:rPr>
        <w:t xml:space="preserve">y, </w:t>
      </w:r>
      <w:r w:rsidR="00B1362F" w:rsidRPr="007A7ECA">
        <w:rPr>
          <w:rFonts w:ascii="Avenir Roman" w:eastAsia="Book Antiqua" w:hAnsi="Avenir Roman" w:cs="Book Antiqua"/>
          <w:color w:val="212121"/>
          <w:spacing w:val="-1"/>
        </w:rPr>
        <w:t>D</w:t>
      </w:r>
      <w:r w:rsidR="00B1362F" w:rsidRPr="007A7ECA">
        <w:rPr>
          <w:rFonts w:ascii="Avenir Roman" w:eastAsia="Book Antiqua" w:hAnsi="Avenir Roman" w:cs="Book Antiqua"/>
          <w:color w:val="212121"/>
        </w:rPr>
        <w:t>. C.,</w:t>
      </w:r>
      <w:r w:rsidR="00B1362F" w:rsidRPr="007A7ECA">
        <w:rPr>
          <w:rFonts w:ascii="Avenir Roman" w:eastAsia="Book Antiqua" w:hAnsi="Avenir Roman" w:cs="Book Antiqua"/>
          <w:color w:val="212121"/>
          <w:spacing w:val="-1"/>
        </w:rPr>
        <w:t xml:space="preserve"> </w:t>
      </w:r>
      <w:r w:rsidR="00B1362F" w:rsidRPr="007A7ECA">
        <w:rPr>
          <w:rFonts w:ascii="Avenir Roman" w:eastAsia="Book Antiqua" w:hAnsi="Avenir Roman" w:cs="Book Antiqua"/>
          <w:b/>
          <w:bCs/>
          <w:color w:val="212121"/>
          <w:spacing w:val="-2"/>
        </w:rPr>
        <w:t>R</w:t>
      </w:r>
      <w:r w:rsidR="00B1362F" w:rsidRPr="007A7ECA">
        <w:rPr>
          <w:rFonts w:ascii="Avenir Roman" w:eastAsia="Book Antiqua" w:hAnsi="Avenir Roman" w:cs="Book Antiqua"/>
          <w:b/>
          <w:bCs/>
          <w:color w:val="212121"/>
        </w:rPr>
        <w:t>o</w:t>
      </w:r>
      <w:r w:rsidR="00B1362F" w:rsidRPr="007A7ECA">
        <w:rPr>
          <w:rFonts w:ascii="Avenir Roman" w:eastAsia="Book Antiqua" w:hAnsi="Avenir Roman" w:cs="Book Antiqua"/>
          <w:b/>
          <w:bCs/>
          <w:color w:val="212121"/>
          <w:spacing w:val="-1"/>
        </w:rPr>
        <w:t>y</w:t>
      </w:r>
      <w:r w:rsidR="00B1362F" w:rsidRPr="007A7ECA">
        <w:rPr>
          <w:rFonts w:ascii="Avenir Roman" w:eastAsia="Book Antiqua" w:hAnsi="Avenir Roman" w:cs="Book Antiqua"/>
          <w:b/>
          <w:bCs/>
          <w:color w:val="212121"/>
        </w:rPr>
        <w:t>,</w:t>
      </w:r>
      <w:r w:rsidR="00B1362F" w:rsidRPr="007A7ECA">
        <w:rPr>
          <w:rFonts w:ascii="Avenir Roman" w:eastAsia="Book Antiqua" w:hAnsi="Avenir Roman" w:cs="Book Antiqua"/>
          <w:b/>
          <w:bCs/>
          <w:color w:val="212121"/>
          <w:spacing w:val="-3"/>
        </w:rPr>
        <w:t xml:space="preserve"> </w:t>
      </w:r>
      <w:r w:rsidR="00B1362F" w:rsidRPr="007A7ECA">
        <w:rPr>
          <w:rFonts w:ascii="Avenir Roman" w:eastAsia="Book Antiqua" w:hAnsi="Avenir Roman" w:cs="Book Antiqua"/>
          <w:b/>
          <w:bCs/>
          <w:color w:val="212121"/>
        </w:rPr>
        <w:t>A. L.</w:t>
      </w:r>
      <w:r w:rsidR="00B1362F" w:rsidRPr="007A7ECA">
        <w:rPr>
          <w:rFonts w:ascii="Avenir Roman" w:eastAsia="Book Antiqua" w:hAnsi="Avenir Roman" w:cs="Book Antiqua"/>
          <w:b/>
          <w:bCs/>
          <w:color w:val="212121"/>
          <w:spacing w:val="-2"/>
        </w:rPr>
        <w:t xml:space="preserve"> </w:t>
      </w:r>
      <w:r w:rsidR="00B1362F" w:rsidRPr="007A7ECA">
        <w:rPr>
          <w:rFonts w:ascii="Avenir Roman" w:eastAsia="Book Antiqua" w:hAnsi="Avenir Roman" w:cs="Book Antiqua"/>
          <w:color w:val="212121"/>
        </w:rPr>
        <w:t>&amp;</w:t>
      </w:r>
      <w:r w:rsidR="00B1362F" w:rsidRPr="007A7ECA">
        <w:rPr>
          <w:rFonts w:ascii="Avenir Roman" w:eastAsia="Book Antiqua" w:hAnsi="Avenir Roman" w:cs="Book Antiqua"/>
          <w:color w:val="212121"/>
          <w:spacing w:val="1"/>
        </w:rPr>
        <w:t xml:space="preserve"> </w:t>
      </w:r>
      <w:r w:rsidR="00B1362F" w:rsidRPr="007A7ECA">
        <w:rPr>
          <w:rFonts w:ascii="Avenir Roman" w:eastAsia="Book Antiqua" w:hAnsi="Avenir Roman" w:cs="Book Antiqua"/>
          <w:color w:val="212121"/>
          <w:spacing w:val="-2"/>
        </w:rPr>
        <w:t>R</w:t>
      </w:r>
      <w:r w:rsidR="00B1362F" w:rsidRPr="007A7ECA">
        <w:rPr>
          <w:rFonts w:ascii="Avenir Roman" w:eastAsia="Book Antiqua" w:hAnsi="Avenir Roman" w:cs="Book Antiqua"/>
          <w:color w:val="212121"/>
        </w:rPr>
        <w:t>ave</w:t>
      </w:r>
      <w:r w:rsidR="00B1362F" w:rsidRPr="007A7ECA">
        <w:rPr>
          <w:rFonts w:ascii="Avenir Roman" w:eastAsia="Book Antiqua" w:hAnsi="Avenir Roman" w:cs="Book Antiqua"/>
          <w:color w:val="212121"/>
          <w:spacing w:val="-1"/>
        </w:rPr>
        <w:t>r</w:t>
      </w:r>
      <w:r w:rsidR="00B1362F" w:rsidRPr="007A7ECA">
        <w:rPr>
          <w:rFonts w:ascii="Avenir Roman" w:eastAsia="Book Antiqua" w:hAnsi="Avenir Roman" w:cs="Book Antiqua"/>
          <w:color w:val="212121"/>
        </w:rPr>
        <w:t xml:space="preserve">, C. </w:t>
      </w:r>
      <w:r w:rsidR="00B1362F" w:rsidRPr="007A7ECA">
        <w:rPr>
          <w:rFonts w:ascii="Avenir Roman" w:eastAsia="Book Antiqua" w:hAnsi="Avenir Roman" w:cs="Book Antiqua"/>
          <w:color w:val="212121"/>
          <w:spacing w:val="-2"/>
        </w:rPr>
        <w:t>C</w:t>
      </w:r>
      <w:r w:rsidR="00B1362F" w:rsidRPr="007A7ECA">
        <w:rPr>
          <w:rFonts w:ascii="Avenir Roman" w:eastAsia="Book Antiqua" w:hAnsi="Avenir Roman" w:cs="Book Antiqua"/>
          <w:color w:val="212121"/>
        </w:rPr>
        <w:t>.</w:t>
      </w:r>
      <w:r w:rsidR="00B1362F" w:rsidRPr="007A7ECA">
        <w:rPr>
          <w:rFonts w:ascii="Avenir Roman" w:eastAsia="Book Antiqua" w:hAnsi="Avenir Roman" w:cs="Book Antiqua"/>
          <w:color w:val="212121"/>
          <w:spacing w:val="-3"/>
        </w:rPr>
        <w:t xml:space="preserve"> </w:t>
      </w:r>
      <w:r w:rsidR="00B1362F" w:rsidRPr="007A7ECA">
        <w:rPr>
          <w:rFonts w:ascii="Avenir Roman" w:eastAsia="Book Antiqua" w:hAnsi="Avenir Roman" w:cs="Book Antiqua"/>
          <w:color w:val="212121"/>
        </w:rPr>
        <w:t>(201</w:t>
      </w:r>
      <w:r w:rsidR="00B1362F" w:rsidRPr="007A7ECA">
        <w:rPr>
          <w:rFonts w:ascii="Avenir Roman" w:eastAsia="Book Antiqua" w:hAnsi="Avenir Roman" w:cs="Book Antiqua"/>
          <w:color w:val="212121"/>
          <w:spacing w:val="-3"/>
        </w:rPr>
        <w:t>6</w:t>
      </w:r>
      <w:r w:rsidR="00B1362F" w:rsidRPr="007A7ECA">
        <w:rPr>
          <w:rFonts w:ascii="Avenir Roman" w:eastAsia="Book Antiqua" w:hAnsi="Avenir Roman" w:cs="Book Antiqua"/>
          <w:color w:val="212121"/>
          <w:spacing w:val="1"/>
        </w:rPr>
        <w:t>)</w:t>
      </w:r>
      <w:r w:rsidR="00B1362F" w:rsidRPr="007A7ECA">
        <w:rPr>
          <w:rFonts w:ascii="Avenir Roman" w:eastAsia="Book Antiqua" w:hAnsi="Avenir Roman" w:cs="Book Antiqua"/>
          <w:color w:val="212121"/>
        </w:rPr>
        <w:t xml:space="preserve">. </w:t>
      </w:r>
      <w:r w:rsidR="00B1362F" w:rsidRPr="007A7ECA">
        <w:rPr>
          <w:rFonts w:ascii="Avenir Roman" w:eastAsia="Book Antiqua" w:hAnsi="Avenir Roman" w:cs="Book Antiqua"/>
          <w:color w:val="212121"/>
          <w:spacing w:val="-2"/>
        </w:rPr>
        <w:t>N</w:t>
      </w:r>
      <w:r w:rsidR="00B1362F" w:rsidRPr="007A7ECA">
        <w:rPr>
          <w:rFonts w:ascii="Avenir Roman" w:eastAsia="Book Antiqua" w:hAnsi="Avenir Roman" w:cs="Book Antiqua"/>
          <w:color w:val="212121"/>
          <w:spacing w:val="-3"/>
        </w:rPr>
        <w:t>e</w:t>
      </w:r>
      <w:r w:rsidR="00B1362F" w:rsidRPr="007A7ECA">
        <w:rPr>
          <w:rFonts w:ascii="Avenir Roman" w:eastAsia="Book Antiqua" w:hAnsi="Avenir Roman" w:cs="Book Antiqua"/>
          <w:color w:val="212121"/>
        </w:rPr>
        <w:t>ig</w:t>
      </w:r>
      <w:r w:rsidR="00B1362F" w:rsidRPr="007A7ECA">
        <w:rPr>
          <w:rFonts w:ascii="Avenir Roman" w:eastAsia="Book Antiqua" w:hAnsi="Avenir Roman" w:cs="Book Antiqua"/>
          <w:color w:val="212121"/>
          <w:spacing w:val="1"/>
        </w:rPr>
        <w:t>h</w:t>
      </w:r>
      <w:r w:rsidR="00B1362F" w:rsidRPr="007A7ECA">
        <w:rPr>
          <w:rFonts w:ascii="Avenir Roman" w:eastAsia="Book Antiqua" w:hAnsi="Avenir Roman" w:cs="Book Antiqua"/>
          <w:color w:val="212121"/>
        </w:rPr>
        <w:t>bo</w:t>
      </w:r>
      <w:r w:rsidR="00B1362F" w:rsidRPr="007A7ECA">
        <w:rPr>
          <w:rFonts w:ascii="Avenir Roman" w:eastAsia="Book Antiqua" w:hAnsi="Avenir Roman" w:cs="Book Antiqua"/>
          <w:color w:val="212121"/>
          <w:spacing w:val="-4"/>
        </w:rPr>
        <w:t>r</w:t>
      </w:r>
      <w:r w:rsidR="00B1362F" w:rsidRPr="007A7ECA">
        <w:rPr>
          <w:rFonts w:ascii="Avenir Roman" w:eastAsia="Book Antiqua" w:hAnsi="Avenir Roman" w:cs="Book Antiqua"/>
          <w:color w:val="212121"/>
        </w:rPr>
        <w:t>ho</w:t>
      </w:r>
      <w:r w:rsidR="00B1362F" w:rsidRPr="007A7ECA">
        <w:rPr>
          <w:rFonts w:ascii="Avenir Roman" w:eastAsia="Book Antiqua" w:hAnsi="Avenir Roman" w:cs="Book Antiqua"/>
          <w:color w:val="212121"/>
          <w:spacing w:val="-2"/>
        </w:rPr>
        <w:t>o</w:t>
      </w:r>
      <w:r w:rsidR="00B1362F" w:rsidRPr="007A7ECA">
        <w:rPr>
          <w:rFonts w:ascii="Avenir Roman" w:eastAsia="Book Antiqua" w:hAnsi="Avenir Roman" w:cs="Book Antiqua"/>
          <w:color w:val="212121"/>
        </w:rPr>
        <w:t>d c</w:t>
      </w:r>
      <w:r w:rsidR="00B1362F" w:rsidRPr="007A7ECA">
        <w:rPr>
          <w:rFonts w:ascii="Avenir Roman" w:eastAsia="Book Antiqua" w:hAnsi="Avenir Roman" w:cs="Book Antiqua"/>
          <w:color w:val="212121"/>
          <w:spacing w:val="-1"/>
        </w:rPr>
        <w:t>r</w:t>
      </w:r>
      <w:r w:rsidR="00B1362F" w:rsidRPr="007A7ECA">
        <w:rPr>
          <w:rFonts w:ascii="Avenir Roman" w:eastAsia="Book Antiqua" w:hAnsi="Avenir Roman" w:cs="Book Antiqua"/>
          <w:color w:val="212121"/>
        </w:rPr>
        <w:t xml:space="preserve">ime </w:t>
      </w:r>
      <w:r w:rsidR="00B1362F" w:rsidRPr="007A7ECA">
        <w:rPr>
          <w:rFonts w:ascii="Avenir Roman" w:eastAsia="Book Antiqua" w:hAnsi="Avenir Roman" w:cs="Book Antiqua"/>
          <w:color w:val="212121"/>
          <w:spacing w:val="-3"/>
        </w:rPr>
        <w:t>a</w:t>
      </w:r>
      <w:r w:rsidR="00B1362F" w:rsidRPr="007A7ECA">
        <w:rPr>
          <w:rFonts w:ascii="Avenir Roman" w:eastAsia="Book Antiqua" w:hAnsi="Avenir Roman" w:cs="Book Antiqua"/>
          <w:color w:val="212121"/>
        </w:rPr>
        <w:t xml:space="preserve">s a </w:t>
      </w:r>
      <w:r w:rsidR="00B1362F" w:rsidRPr="007A7ECA">
        <w:rPr>
          <w:rFonts w:ascii="Avenir Roman" w:eastAsia="Book Antiqua" w:hAnsi="Avenir Roman" w:cs="Book Antiqua"/>
          <w:color w:val="212121"/>
          <w:spacing w:val="-1"/>
        </w:rPr>
        <w:t>p</w:t>
      </w:r>
      <w:r w:rsidR="00B1362F" w:rsidRPr="007A7ECA">
        <w:rPr>
          <w:rFonts w:ascii="Avenir Roman" w:eastAsia="Book Antiqua" w:hAnsi="Avenir Roman" w:cs="Book Antiqua"/>
          <w:color w:val="212121"/>
          <w:spacing w:val="-4"/>
        </w:rPr>
        <w:t>r</w:t>
      </w:r>
      <w:r w:rsidR="00B1362F" w:rsidRPr="007A7ECA">
        <w:rPr>
          <w:rFonts w:ascii="Avenir Roman" w:eastAsia="Book Antiqua" w:hAnsi="Avenir Roman" w:cs="Book Antiqua"/>
          <w:color w:val="212121"/>
        </w:rPr>
        <w:t>e</w:t>
      </w:r>
      <w:r w:rsidR="00B1362F" w:rsidRPr="007A7ECA">
        <w:rPr>
          <w:rFonts w:ascii="Avenir Roman" w:eastAsia="Book Antiqua" w:hAnsi="Avenir Roman" w:cs="Book Antiqua"/>
          <w:color w:val="212121"/>
          <w:spacing w:val="-1"/>
        </w:rPr>
        <w:t>d</w:t>
      </w:r>
      <w:r w:rsidR="00B1362F" w:rsidRPr="007A7ECA">
        <w:rPr>
          <w:rFonts w:ascii="Avenir Roman" w:eastAsia="Book Antiqua" w:hAnsi="Avenir Roman" w:cs="Book Antiqua"/>
          <w:color w:val="212121"/>
        </w:rPr>
        <w:t>ictor</w:t>
      </w:r>
      <w:r w:rsidR="00B1362F" w:rsidRPr="007A7ECA">
        <w:rPr>
          <w:rFonts w:ascii="Avenir Roman" w:eastAsia="Book Antiqua" w:hAnsi="Avenir Roman" w:cs="Book Antiqua"/>
          <w:color w:val="212121"/>
          <w:spacing w:val="-2"/>
        </w:rPr>
        <w:t xml:space="preserve"> </w:t>
      </w:r>
      <w:r w:rsidR="00B1362F" w:rsidRPr="007A7ECA">
        <w:rPr>
          <w:rFonts w:ascii="Avenir Roman" w:eastAsia="Book Antiqua" w:hAnsi="Avenir Roman" w:cs="Book Antiqua"/>
          <w:color w:val="212121"/>
        </w:rPr>
        <w:t>of i</w:t>
      </w:r>
      <w:r w:rsidR="00B1362F" w:rsidRPr="007A7ECA">
        <w:rPr>
          <w:rFonts w:ascii="Avenir Roman" w:eastAsia="Book Antiqua" w:hAnsi="Avenir Roman" w:cs="Book Antiqua"/>
          <w:color w:val="212121"/>
          <w:spacing w:val="1"/>
        </w:rPr>
        <w:t>n</w:t>
      </w:r>
      <w:r w:rsidR="00B1362F" w:rsidRPr="007A7ECA">
        <w:rPr>
          <w:rFonts w:ascii="Avenir Roman" w:eastAsia="Book Antiqua" w:hAnsi="Avenir Roman" w:cs="Book Antiqua"/>
          <w:color w:val="212121"/>
        </w:rPr>
        <w:t>di</w:t>
      </w:r>
      <w:r w:rsidR="00B1362F" w:rsidRPr="007A7ECA">
        <w:rPr>
          <w:rFonts w:ascii="Avenir Roman" w:eastAsia="Book Antiqua" w:hAnsi="Avenir Roman" w:cs="Book Antiqua"/>
          <w:color w:val="212121"/>
          <w:spacing w:val="-3"/>
        </w:rPr>
        <w:t>v</w:t>
      </w:r>
      <w:r w:rsidR="00B1362F" w:rsidRPr="007A7ECA">
        <w:rPr>
          <w:rFonts w:ascii="Avenir Roman" w:eastAsia="Book Antiqua" w:hAnsi="Avenir Roman" w:cs="Book Antiqua"/>
          <w:color w:val="212121"/>
        </w:rPr>
        <w:t>id</w:t>
      </w:r>
      <w:r w:rsidR="00B1362F" w:rsidRPr="007A7ECA">
        <w:rPr>
          <w:rFonts w:ascii="Avenir Roman" w:eastAsia="Book Antiqua" w:hAnsi="Avenir Roman" w:cs="Book Antiqua"/>
          <w:color w:val="212121"/>
          <w:spacing w:val="-2"/>
        </w:rPr>
        <w:t>u</w:t>
      </w:r>
      <w:r w:rsidR="00B1362F" w:rsidRPr="007A7ECA">
        <w:rPr>
          <w:rFonts w:ascii="Avenir Roman" w:eastAsia="Book Antiqua" w:hAnsi="Avenir Roman" w:cs="Book Antiqua"/>
          <w:color w:val="212121"/>
        </w:rPr>
        <w:t>al d</w:t>
      </w:r>
      <w:r w:rsidR="00B1362F" w:rsidRPr="007A7ECA">
        <w:rPr>
          <w:rFonts w:ascii="Avenir Roman" w:eastAsia="Book Antiqua" w:hAnsi="Avenir Roman" w:cs="Book Antiqua"/>
          <w:color w:val="212121"/>
          <w:spacing w:val="-2"/>
        </w:rPr>
        <w:t>i</w:t>
      </w:r>
      <w:r w:rsidR="00B1362F" w:rsidRPr="007A7ECA">
        <w:rPr>
          <w:rFonts w:ascii="Avenir Roman" w:eastAsia="Book Antiqua" w:hAnsi="Avenir Roman" w:cs="Book Antiqua"/>
          <w:color w:val="212121"/>
        </w:rPr>
        <w:t>ffe</w:t>
      </w:r>
      <w:r w:rsidR="00B1362F" w:rsidRPr="007A7ECA">
        <w:rPr>
          <w:rFonts w:ascii="Avenir Roman" w:eastAsia="Book Antiqua" w:hAnsi="Avenir Roman" w:cs="Book Antiqua"/>
          <w:color w:val="212121"/>
          <w:spacing w:val="-1"/>
        </w:rPr>
        <w:t>r</w:t>
      </w:r>
      <w:r w:rsidR="00B1362F" w:rsidRPr="007A7ECA">
        <w:rPr>
          <w:rFonts w:ascii="Avenir Roman" w:eastAsia="Book Antiqua" w:hAnsi="Avenir Roman" w:cs="Book Antiqua"/>
          <w:color w:val="212121"/>
          <w:spacing w:val="-3"/>
        </w:rPr>
        <w:t>e</w:t>
      </w:r>
      <w:r w:rsidR="00B1362F" w:rsidRPr="007A7ECA">
        <w:rPr>
          <w:rFonts w:ascii="Avenir Roman" w:eastAsia="Book Antiqua" w:hAnsi="Avenir Roman" w:cs="Book Antiqua"/>
          <w:color w:val="212121"/>
        </w:rPr>
        <w:t>nc</w:t>
      </w:r>
      <w:r w:rsidR="00B1362F" w:rsidRPr="007A7ECA">
        <w:rPr>
          <w:rFonts w:ascii="Avenir Roman" w:eastAsia="Book Antiqua" w:hAnsi="Avenir Roman" w:cs="Book Antiqua"/>
          <w:color w:val="212121"/>
          <w:spacing w:val="-3"/>
        </w:rPr>
        <w:t>e</w:t>
      </w:r>
      <w:r w:rsidR="00B1362F" w:rsidRPr="007A7ECA">
        <w:rPr>
          <w:rFonts w:ascii="Avenir Roman" w:eastAsia="Book Antiqua" w:hAnsi="Avenir Roman" w:cs="Book Antiqua"/>
          <w:color w:val="212121"/>
        </w:rPr>
        <w:t xml:space="preserve">s </w:t>
      </w:r>
      <w:r w:rsidR="00B1362F" w:rsidRPr="007A7ECA">
        <w:rPr>
          <w:rFonts w:ascii="Avenir Roman" w:eastAsia="Book Antiqua" w:hAnsi="Avenir Roman" w:cs="Book Antiqua"/>
          <w:color w:val="212121"/>
          <w:spacing w:val="-2"/>
        </w:rPr>
        <w:t>i</w:t>
      </w:r>
      <w:r w:rsidR="00B1362F" w:rsidRPr="007A7ECA">
        <w:rPr>
          <w:rFonts w:ascii="Avenir Roman" w:eastAsia="Book Antiqua" w:hAnsi="Avenir Roman" w:cs="Book Antiqua"/>
          <w:color w:val="212121"/>
        </w:rPr>
        <w:t>n</w:t>
      </w:r>
      <w:r w:rsidR="00B1362F" w:rsidRPr="007A7ECA">
        <w:rPr>
          <w:rFonts w:ascii="Avenir Roman" w:eastAsia="Book Antiqua" w:hAnsi="Avenir Roman" w:cs="Book Antiqua"/>
          <w:color w:val="212121"/>
          <w:spacing w:val="-2"/>
        </w:rPr>
        <w:t xml:space="preserve"> </w:t>
      </w:r>
      <w:r w:rsidR="00B1362F" w:rsidRPr="007A7ECA">
        <w:rPr>
          <w:rFonts w:ascii="Avenir Roman" w:eastAsia="Book Antiqua" w:hAnsi="Avenir Roman" w:cs="Book Antiqua"/>
          <w:color w:val="212121"/>
        </w:rPr>
        <w:t>e</w:t>
      </w:r>
      <w:r w:rsidR="00B1362F" w:rsidRPr="007A7ECA">
        <w:rPr>
          <w:rFonts w:ascii="Avenir Roman" w:eastAsia="Book Antiqua" w:hAnsi="Avenir Roman" w:cs="Book Antiqua"/>
          <w:color w:val="212121"/>
          <w:spacing w:val="-1"/>
        </w:rPr>
        <w:t>m</w:t>
      </w:r>
      <w:r w:rsidR="00B1362F" w:rsidRPr="007A7ECA">
        <w:rPr>
          <w:rFonts w:ascii="Avenir Roman" w:eastAsia="Book Antiqua" w:hAnsi="Avenir Roman" w:cs="Book Antiqua"/>
          <w:color w:val="212121"/>
        </w:rPr>
        <w:t>otion</w:t>
      </w:r>
      <w:r w:rsidR="00B1362F" w:rsidRPr="007A7ECA">
        <w:rPr>
          <w:rFonts w:ascii="Avenir Roman" w:eastAsia="Book Antiqua" w:hAnsi="Avenir Roman" w:cs="Book Antiqua"/>
          <w:color w:val="212121"/>
          <w:spacing w:val="-2"/>
        </w:rPr>
        <w:t>a</w:t>
      </w:r>
      <w:r w:rsidR="00B1362F" w:rsidRPr="007A7ECA">
        <w:rPr>
          <w:rFonts w:ascii="Avenir Roman" w:eastAsia="Book Antiqua" w:hAnsi="Avenir Roman" w:cs="Book Antiqua"/>
          <w:color w:val="212121"/>
        </w:rPr>
        <w:t>l p</w:t>
      </w:r>
      <w:r w:rsidR="00B1362F" w:rsidRPr="007A7ECA">
        <w:rPr>
          <w:rFonts w:ascii="Avenir Roman" w:eastAsia="Book Antiqua" w:hAnsi="Avenir Roman" w:cs="Book Antiqua"/>
          <w:color w:val="212121"/>
          <w:spacing w:val="-1"/>
        </w:rPr>
        <w:t>r</w:t>
      </w:r>
      <w:r w:rsidR="00B1362F" w:rsidRPr="007A7ECA">
        <w:rPr>
          <w:rFonts w:ascii="Avenir Roman" w:eastAsia="Book Antiqua" w:hAnsi="Avenir Roman" w:cs="Book Antiqua"/>
          <w:color w:val="212121"/>
        </w:rPr>
        <w:t>ocess</w:t>
      </w:r>
      <w:r w:rsidR="00B1362F" w:rsidRPr="007A7ECA">
        <w:rPr>
          <w:rFonts w:ascii="Avenir Roman" w:eastAsia="Book Antiqua" w:hAnsi="Avenir Roman" w:cs="Book Antiqua"/>
          <w:color w:val="212121"/>
          <w:spacing w:val="-3"/>
        </w:rPr>
        <w:t>i</w:t>
      </w:r>
      <w:r w:rsidR="00B1362F" w:rsidRPr="007A7ECA">
        <w:rPr>
          <w:rFonts w:ascii="Avenir Roman" w:eastAsia="Book Antiqua" w:hAnsi="Avenir Roman" w:cs="Book Antiqua"/>
          <w:color w:val="212121"/>
        </w:rPr>
        <w:t xml:space="preserve">ng </w:t>
      </w:r>
      <w:r w:rsidR="00B1362F" w:rsidRPr="007A7ECA">
        <w:rPr>
          <w:rFonts w:ascii="Avenir Roman" w:eastAsia="Book Antiqua" w:hAnsi="Avenir Roman" w:cs="Book Antiqua"/>
          <w:color w:val="212121"/>
          <w:spacing w:val="-3"/>
        </w:rPr>
        <w:t>a</w:t>
      </w:r>
      <w:r w:rsidR="00B1362F" w:rsidRPr="007A7ECA">
        <w:rPr>
          <w:rFonts w:ascii="Avenir Roman" w:eastAsia="Book Antiqua" w:hAnsi="Avenir Roman" w:cs="Book Antiqua"/>
          <w:color w:val="212121"/>
          <w:spacing w:val="-2"/>
        </w:rPr>
        <w:t>n</w:t>
      </w:r>
      <w:r w:rsidR="00B1362F" w:rsidRPr="007A7ECA">
        <w:rPr>
          <w:rFonts w:ascii="Avenir Roman" w:eastAsia="Book Antiqua" w:hAnsi="Avenir Roman" w:cs="Book Antiqua"/>
          <w:color w:val="212121"/>
        </w:rPr>
        <w:t xml:space="preserve">d </w:t>
      </w:r>
      <w:r w:rsidR="00B1362F" w:rsidRPr="007A7ECA">
        <w:rPr>
          <w:rFonts w:ascii="Avenir Roman" w:eastAsia="Book Antiqua" w:hAnsi="Avenir Roman" w:cs="Book Antiqua"/>
          <w:color w:val="212121"/>
          <w:spacing w:val="-2"/>
        </w:rPr>
        <w:t>r</w:t>
      </w:r>
      <w:r w:rsidR="00B1362F" w:rsidRPr="007A7ECA">
        <w:rPr>
          <w:rFonts w:ascii="Avenir Roman" w:eastAsia="Book Antiqua" w:hAnsi="Avenir Roman" w:cs="Book Antiqua"/>
          <w:color w:val="212121"/>
        </w:rPr>
        <w:t>eg</w:t>
      </w:r>
      <w:r w:rsidR="00B1362F" w:rsidRPr="007A7ECA">
        <w:rPr>
          <w:rFonts w:ascii="Avenir Roman" w:eastAsia="Book Antiqua" w:hAnsi="Avenir Roman" w:cs="Book Antiqua"/>
          <w:color w:val="212121"/>
          <w:spacing w:val="-2"/>
        </w:rPr>
        <w:t>u</w:t>
      </w:r>
      <w:r w:rsidR="00B1362F" w:rsidRPr="007A7ECA">
        <w:rPr>
          <w:rFonts w:ascii="Avenir Roman" w:eastAsia="Book Antiqua" w:hAnsi="Avenir Roman" w:cs="Book Antiqua"/>
          <w:color w:val="212121"/>
        </w:rPr>
        <w:t xml:space="preserve">lation. </w:t>
      </w:r>
      <w:r w:rsidR="00B1362F" w:rsidRPr="007A7ECA">
        <w:rPr>
          <w:rFonts w:ascii="Avenir Roman" w:eastAsia="Book Antiqua" w:hAnsi="Avenir Roman" w:cs="Book Antiqua"/>
          <w:i/>
          <w:color w:val="212121"/>
        </w:rPr>
        <w:t>D</w:t>
      </w:r>
      <w:r w:rsidR="00B1362F" w:rsidRPr="007A7ECA">
        <w:rPr>
          <w:rFonts w:ascii="Avenir Roman" w:eastAsia="Book Antiqua" w:hAnsi="Avenir Roman" w:cs="Book Antiqua"/>
          <w:i/>
          <w:color w:val="212121"/>
          <w:spacing w:val="-3"/>
        </w:rPr>
        <w:t>e</w:t>
      </w:r>
      <w:r w:rsidR="00B1362F" w:rsidRPr="007A7ECA">
        <w:rPr>
          <w:rFonts w:ascii="Avenir Roman" w:eastAsia="Book Antiqua" w:hAnsi="Avenir Roman" w:cs="Book Antiqua"/>
          <w:i/>
          <w:color w:val="212121"/>
        </w:rPr>
        <w:t>ve</w:t>
      </w:r>
      <w:r w:rsidR="00B1362F" w:rsidRPr="007A7ECA">
        <w:rPr>
          <w:rFonts w:ascii="Avenir Roman" w:eastAsia="Book Antiqua" w:hAnsi="Avenir Roman" w:cs="Book Antiqua"/>
          <w:i/>
          <w:color w:val="212121"/>
          <w:spacing w:val="-1"/>
        </w:rPr>
        <w:t>l</w:t>
      </w:r>
      <w:r w:rsidR="00B1362F" w:rsidRPr="007A7ECA">
        <w:rPr>
          <w:rFonts w:ascii="Avenir Roman" w:eastAsia="Book Antiqua" w:hAnsi="Avenir Roman" w:cs="Book Antiqua"/>
          <w:i/>
          <w:color w:val="212121"/>
        </w:rPr>
        <w:t>o</w:t>
      </w:r>
      <w:r w:rsidR="00B1362F" w:rsidRPr="007A7ECA">
        <w:rPr>
          <w:rFonts w:ascii="Avenir Roman" w:eastAsia="Book Antiqua" w:hAnsi="Avenir Roman" w:cs="Book Antiqua"/>
          <w:i/>
          <w:color w:val="212121"/>
          <w:spacing w:val="-2"/>
        </w:rPr>
        <w:t>p</w:t>
      </w:r>
      <w:r w:rsidR="00B1362F" w:rsidRPr="007A7ECA">
        <w:rPr>
          <w:rFonts w:ascii="Avenir Roman" w:eastAsia="Book Antiqua" w:hAnsi="Avenir Roman" w:cs="Book Antiqua"/>
          <w:i/>
          <w:color w:val="212121"/>
        </w:rPr>
        <w:t>me</w:t>
      </w:r>
      <w:r w:rsidR="00B1362F" w:rsidRPr="007A7ECA">
        <w:rPr>
          <w:rFonts w:ascii="Avenir Roman" w:eastAsia="Book Antiqua" w:hAnsi="Avenir Roman" w:cs="Book Antiqua"/>
          <w:i/>
          <w:color w:val="212121"/>
          <w:spacing w:val="-3"/>
        </w:rPr>
        <w:t>n</w:t>
      </w:r>
      <w:r w:rsidR="00B1362F" w:rsidRPr="007A7ECA">
        <w:rPr>
          <w:rFonts w:ascii="Avenir Roman" w:eastAsia="Book Antiqua" w:hAnsi="Avenir Roman" w:cs="Book Antiqua"/>
          <w:i/>
          <w:color w:val="212121"/>
        </w:rPr>
        <w:t>tal</w:t>
      </w:r>
      <w:r w:rsidR="00B1362F" w:rsidRPr="007A7ECA">
        <w:rPr>
          <w:rFonts w:ascii="Avenir Roman" w:eastAsia="Book Antiqua" w:hAnsi="Avenir Roman" w:cs="Book Antiqua"/>
          <w:i/>
          <w:color w:val="212121"/>
          <w:spacing w:val="1"/>
        </w:rPr>
        <w:t xml:space="preserve"> </w:t>
      </w:r>
      <w:r w:rsidR="00B1362F" w:rsidRPr="007A7ECA">
        <w:rPr>
          <w:rFonts w:ascii="Avenir Roman" w:eastAsia="Book Antiqua" w:hAnsi="Avenir Roman" w:cs="Book Antiqua"/>
          <w:i/>
          <w:color w:val="212121"/>
        </w:rPr>
        <w:t>S</w:t>
      </w:r>
      <w:r w:rsidR="00B1362F" w:rsidRPr="007A7ECA">
        <w:rPr>
          <w:rFonts w:ascii="Avenir Roman" w:eastAsia="Book Antiqua" w:hAnsi="Avenir Roman" w:cs="Book Antiqua"/>
          <w:i/>
          <w:color w:val="212121"/>
          <w:spacing w:val="-4"/>
        </w:rPr>
        <w:t>c</w:t>
      </w:r>
      <w:r w:rsidR="00B1362F" w:rsidRPr="007A7ECA">
        <w:rPr>
          <w:rFonts w:ascii="Avenir Roman" w:eastAsia="Book Antiqua" w:hAnsi="Avenir Roman" w:cs="Book Antiqua"/>
          <w:i/>
          <w:color w:val="212121"/>
        </w:rPr>
        <w:t>ien</w:t>
      </w:r>
      <w:r w:rsidR="00B1362F" w:rsidRPr="007A7ECA">
        <w:rPr>
          <w:rFonts w:ascii="Avenir Roman" w:eastAsia="Book Antiqua" w:hAnsi="Avenir Roman" w:cs="Book Antiqua"/>
          <w:i/>
          <w:color w:val="212121"/>
          <w:spacing w:val="-1"/>
        </w:rPr>
        <w:t>c</w:t>
      </w:r>
      <w:r w:rsidR="00B1362F" w:rsidRPr="007A7ECA">
        <w:rPr>
          <w:rFonts w:ascii="Avenir Roman" w:eastAsia="Book Antiqua" w:hAnsi="Avenir Roman" w:cs="Book Antiqua"/>
          <w:i/>
          <w:color w:val="212121"/>
        </w:rPr>
        <w:t>e, 1</w:t>
      </w:r>
      <w:r w:rsidR="00B1362F" w:rsidRPr="007A7ECA">
        <w:rPr>
          <w:rFonts w:ascii="Avenir Roman" w:eastAsia="Book Antiqua" w:hAnsi="Avenir Roman" w:cs="Book Antiqua"/>
          <w:i/>
          <w:color w:val="212121"/>
          <w:spacing w:val="-2"/>
        </w:rPr>
        <w:t>9</w:t>
      </w:r>
      <w:r w:rsidR="00B1362F" w:rsidRPr="007A7ECA">
        <w:rPr>
          <w:rFonts w:ascii="Avenir Roman" w:eastAsia="Book Antiqua" w:hAnsi="Avenir Roman" w:cs="Book Antiqua"/>
          <w:i/>
          <w:color w:val="212121"/>
        </w:rPr>
        <w:t>,</w:t>
      </w:r>
      <w:r w:rsidR="00B1362F" w:rsidRPr="007A7ECA">
        <w:rPr>
          <w:rFonts w:ascii="Avenir Roman" w:eastAsia="Book Antiqua" w:hAnsi="Avenir Roman" w:cs="Book Antiqua"/>
          <w:i/>
          <w:color w:val="212121"/>
          <w:spacing w:val="1"/>
        </w:rPr>
        <w:t xml:space="preserve"> </w:t>
      </w:r>
      <w:r w:rsidR="00B1362F" w:rsidRPr="007A7ECA">
        <w:rPr>
          <w:rFonts w:ascii="Avenir Roman" w:eastAsia="Book Antiqua" w:hAnsi="Avenir Roman" w:cs="Book Antiqua"/>
          <w:color w:val="212121"/>
        </w:rPr>
        <w:t>164– 174.</w:t>
      </w:r>
    </w:p>
    <w:p w14:paraId="38A96D5C" w14:textId="77777777" w:rsidR="00B1362F" w:rsidRPr="007A7ECA" w:rsidRDefault="00B1362F" w:rsidP="00074977">
      <w:pPr>
        <w:pStyle w:val="BodyText"/>
        <w:spacing w:before="120"/>
        <w:ind w:left="0"/>
        <w:rPr>
          <w:rFonts w:ascii="Avenir Roman" w:hAnsi="Avenir Roman"/>
          <w:sz w:val="24"/>
          <w:szCs w:val="24"/>
        </w:rPr>
      </w:pPr>
      <w:r w:rsidRPr="007A7ECA">
        <w:rPr>
          <w:rFonts w:ascii="Avenir Roman" w:hAnsi="Avenir Roman" w:cs="Book Antiqua"/>
          <w:b/>
          <w:bCs/>
          <w:spacing w:val="-2"/>
          <w:sz w:val="24"/>
          <w:szCs w:val="24"/>
        </w:rPr>
        <w:t>R</w:t>
      </w:r>
      <w:r w:rsidRPr="007A7ECA">
        <w:rPr>
          <w:rFonts w:ascii="Avenir Roman" w:hAnsi="Avenir Roman" w:cs="Book Antiqua"/>
          <w:b/>
          <w:bCs/>
          <w:sz w:val="24"/>
          <w:szCs w:val="24"/>
        </w:rPr>
        <w:t>o</w:t>
      </w:r>
      <w:r w:rsidRPr="007A7ECA">
        <w:rPr>
          <w:rFonts w:ascii="Avenir Roman" w:hAnsi="Avenir Roman" w:cs="Book Antiqua"/>
          <w:b/>
          <w:bCs/>
          <w:spacing w:val="-1"/>
          <w:sz w:val="24"/>
          <w:szCs w:val="24"/>
        </w:rPr>
        <w:t>y</w:t>
      </w:r>
      <w:r w:rsidRPr="007A7ECA">
        <w:rPr>
          <w:rFonts w:ascii="Avenir Roman" w:hAnsi="Avenir Roman" w:cs="Book Antiqua"/>
          <w:b/>
          <w:bCs/>
          <w:sz w:val="24"/>
          <w:szCs w:val="24"/>
        </w:rPr>
        <w:t>, A.L.,</w:t>
      </w:r>
      <w:r w:rsidRPr="007A7ECA">
        <w:rPr>
          <w:rFonts w:ascii="Avenir Roman" w:hAnsi="Avenir Roman" w:cs="Book Antiqua"/>
          <w:b/>
          <w:bCs/>
          <w:spacing w:val="-1"/>
          <w:sz w:val="24"/>
          <w:szCs w:val="24"/>
        </w:rPr>
        <w:t xml:space="preserve"> </w:t>
      </w:r>
      <w:r w:rsidRPr="007A7ECA">
        <w:rPr>
          <w:rFonts w:ascii="Avenir Roman" w:hAnsi="Avenir Roman"/>
          <w:spacing w:val="-3"/>
          <w:sz w:val="24"/>
          <w:szCs w:val="24"/>
        </w:rPr>
        <w:t>M</w:t>
      </w:r>
      <w:r w:rsidRPr="007A7ECA">
        <w:rPr>
          <w:rFonts w:ascii="Avenir Roman" w:hAnsi="Avenir Roman"/>
          <w:sz w:val="24"/>
          <w:szCs w:val="24"/>
        </w:rPr>
        <w:t>cC</w:t>
      </w:r>
      <w:r w:rsidRPr="007A7ECA">
        <w:rPr>
          <w:rFonts w:ascii="Avenir Roman" w:hAnsi="Avenir Roman"/>
          <w:spacing w:val="-1"/>
          <w:sz w:val="24"/>
          <w:szCs w:val="24"/>
        </w:rPr>
        <w:t>o</w:t>
      </w:r>
      <w:r w:rsidRPr="007A7ECA">
        <w:rPr>
          <w:rFonts w:ascii="Avenir Roman" w:hAnsi="Avenir Roman"/>
          <w:sz w:val="24"/>
          <w:szCs w:val="24"/>
        </w:rPr>
        <w:t xml:space="preserve">y, </w:t>
      </w:r>
      <w:r w:rsidRPr="007A7ECA">
        <w:rPr>
          <w:rFonts w:ascii="Avenir Roman" w:hAnsi="Avenir Roman"/>
          <w:spacing w:val="-1"/>
          <w:sz w:val="24"/>
          <w:szCs w:val="24"/>
        </w:rPr>
        <w:t>D</w:t>
      </w:r>
      <w:r w:rsidRPr="007A7ECA">
        <w:rPr>
          <w:rFonts w:ascii="Avenir Roman" w:hAnsi="Avenir Roman"/>
          <w:sz w:val="24"/>
          <w:szCs w:val="24"/>
        </w:rPr>
        <w:t>.C.,</w:t>
      </w:r>
      <w:r w:rsidRPr="007A7ECA">
        <w:rPr>
          <w:rFonts w:ascii="Avenir Roman" w:hAnsi="Avenir Roman"/>
          <w:spacing w:val="-3"/>
          <w:sz w:val="24"/>
          <w:szCs w:val="24"/>
        </w:rPr>
        <w:t xml:space="preserve"> </w:t>
      </w:r>
      <w:r w:rsidRPr="007A7ECA">
        <w:rPr>
          <w:rFonts w:ascii="Avenir Roman" w:hAnsi="Avenir Roman"/>
          <w:sz w:val="24"/>
          <w:szCs w:val="24"/>
        </w:rPr>
        <w:t>&amp;</w:t>
      </w:r>
      <w:r w:rsidRPr="007A7ECA">
        <w:rPr>
          <w:rFonts w:ascii="Avenir Roman" w:hAnsi="Avenir Roman"/>
          <w:spacing w:val="1"/>
          <w:sz w:val="24"/>
          <w:szCs w:val="24"/>
        </w:rPr>
        <w:t xml:space="preserve"> </w:t>
      </w:r>
      <w:r w:rsidRPr="007A7ECA">
        <w:rPr>
          <w:rFonts w:ascii="Avenir Roman" w:hAnsi="Avenir Roman"/>
          <w:spacing w:val="-2"/>
          <w:sz w:val="24"/>
          <w:szCs w:val="24"/>
        </w:rPr>
        <w:t>R</w:t>
      </w:r>
      <w:r w:rsidRPr="007A7ECA">
        <w:rPr>
          <w:rFonts w:ascii="Avenir Roman" w:hAnsi="Avenir Roman"/>
          <w:sz w:val="24"/>
          <w:szCs w:val="24"/>
        </w:rPr>
        <w:t>ave</w:t>
      </w:r>
      <w:r w:rsidRPr="007A7ECA">
        <w:rPr>
          <w:rFonts w:ascii="Avenir Roman" w:hAnsi="Avenir Roman"/>
          <w:spacing w:val="-1"/>
          <w:sz w:val="24"/>
          <w:szCs w:val="24"/>
        </w:rPr>
        <w:t>r</w:t>
      </w:r>
      <w:r w:rsidRPr="007A7ECA">
        <w:rPr>
          <w:rFonts w:ascii="Avenir Roman" w:hAnsi="Avenir Roman"/>
          <w:sz w:val="24"/>
          <w:szCs w:val="24"/>
        </w:rPr>
        <w:t>, C.</w:t>
      </w:r>
      <w:r w:rsidRPr="007A7ECA">
        <w:rPr>
          <w:rFonts w:ascii="Avenir Roman" w:hAnsi="Avenir Roman"/>
          <w:spacing w:val="-2"/>
          <w:sz w:val="24"/>
          <w:szCs w:val="24"/>
        </w:rPr>
        <w:t>C</w:t>
      </w:r>
      <w:r w:rsidRPr="007A7ECA">
        <w:rPr>
          <w:rFonts w:ascii="Avenir Roman" w:hAnsi="Avenir Roman"/>
          <w:sz w:val="24"/>
          <w:szCs w:val="24"/>
        </w:rPr>
        <w:t>.</w:t>
      </w:r>
      <w:r w:rsidRPr="007A7ECA">
        <w:rPr>
          <w:rFonts w:ascii="Avenir Roman" w:hAnsi="Avenir Roman"/>
          <w:spacing w:val="-3"/>
          <w:sz w:val="24"/>
          <w:szCs w:val="24"/>
        </w:rPr>
        <w:t xml:space="preserve"> </w:t>
      </w:r>
      <w:r w:rsidRPr="007A7ECA">
        <w:rPr>
          <w:rFonts w:ascii="Avenir Roman" w:hAnsi="Avenir Roman"/>
          <w:sz w:val="24"/>
          <w:szCs w:val="24"/>
        </w:rPr>
        <w:t>(201</w:t>
      </w:r>
      <w:r w:rsidRPr="007A7ECA">
        <w:rPr>
          <w:rFonts w:ascii="Avenir Roman" w:hAnsi="Avenir Roman"/>
          <w:spacing w:val="-3"/>
          <w:sz w:val="24"/>
          <w:szCs w:val="24"/>
        </w:rPr>
        <w:t>4</w:t>
      </w:r>
      <w:r w:rsidRPr="007A7ECA">
        <w:rPr>
          <w:rFonts w:ascii="Avenir Roman" w:hAnsi="Avenir Roman"/>
          <w:sz w:val="24"/>
          <w:szCs w:val="24"/>
        </w:rPr>
        <w:t xml:space="preserve">). </w:t>
      </w:r>
      <w:r w:rsidRPr="007A7ECA">
        <w:rPr>
          <w:rFonts w:ascii="Avenir Roman" w:hAnsi="Avenir Roman"/>
          <w:spacing w:val="-3"/>
          <w:sz w:val="24"/>
          <w:szCs w:val="24"/>
        </w:rPr>
        <w:t>I</w:t>
      </w:r>
      <w:r w:rsidRPr="007A7ECA">
        <w:rPr>
          <w:rFonts w:ascii="Avenir Roman" w:hAnsi="Avenir Roman"/>
          <w:sz w:val="24"/>
          <w:szCs w:val="24"/>
        </w:rPr>
        <w:t>ns</w:t>
      </w:r>
      <w:r w:rsidRPr="007A7ECA">
        <w:rPr>
          <w:rFonts w:ascii="Avenir Roman" w:hAnsi="Avenir Roman"/>
          <w:spacing w:val="-3"/>
          <w:sz w:val="24"/>
          <w:szCs w:val="24"/>
        </w:rPr>
        <w:t>t</w:t>
      </w:r>
      <w:r w:rsidRPr="007A7ECA">
        <w:rPr>
          <w:rFonts w:ascii="Avenir Roman" w:hAnsi="Avenir Roman"/>
          <w:sz w:val="24"/>
          <w:szCs w:val="24"/>
        </w:rPr>
        <w:t>abil</w:t>
      </w:r>
      <w:r w:rsidRPr="007A7ECA">
        <w:rPr>
          <w:rFonts w:ascii="Avenir Roman" w:hAnsi="Avenir Roman"/>
          <w:spacing w:val="-2"/>
          <w:sz w:val="24"/>
          <w:szCs w:val="24"/>
        </w:rPr>
        <w:t>i</w:t>
      </w:r>
      <w:r w:rsidRPr="007A7ECA">
        <w:rPr>
          <w:rFonts w:ascii="Avenir Roman" w:hAnsi="Avenir Roman"/>
          <w:sz w:val="24"/>
          <w:szCs w:val="24"/>
        </w:rPr>
        <w:t>ty vs.</w:t>
      </w:r>
      <w:r w:rsidRPr="007A7ECA">
        <w:rPr>
          <w:rFonts w:ascii="Avenir Roman" w:hAnsi="Avenir Roman"/>
          <w:spacing w:val="-3"/>
          <w:sz w:val="24"/>
          <w:szCs w:val="24"/>
        </w:rPr>
        <w:t xml:space="preserve"> </w:t>
      </w:r>
      <w:r w:rsidRPr="007A7ECA">
        <w:rPr>
          <w:rFonts w:ascii="Avenir Roman" w:hAnsi="Avenir Roman"/>
          <w:sz w:val="24"/>
          <w:szCs w:val="24"/>
        </w:rPr>
        <w:t>q</w:t>
      </w:r>
      <w:r w:rsidRPr="007A7ECA">
        <w:rPr>
          <w:rFonts w:ascii="Avenir Roman" w:hAnsi="Avenir Roman"/>
          <w:spacing w:val="-2"/>
          <w:sz w:val="24"/>
          <w:szCs w:val="24"/>
        </w:rPr>
        <w:t>u</w:t>
      </w:r>
      <w:r w:rsidRPr="007A7ECA">
        <w:rPr>
          <w:rFonts w:ascii="Avenir Roman" w:hAnsi="Avenir Roman"/>
          <w:sz w:val="24"/>
          <w:szCs w:val="24"/>
        </w:rPr>
        <w:t>alit</w:t>
      </w:r>
      <w:r w:rsidRPr="007A7ECA">
        <w:rPr>
          <w:rFonts w:ascii="Avenir Roman" w:hAnsi="Avenir Roman"/>
          <w:spacing w:val="-3"/>
          <w:sz w:val="24"/>
          <w:szCs w:val="24"/>
        </w:rPr>
        <w:t>y</w:t>
      </w:r>
      <w:r w:rsidRPr="007A7ECA">
        <w:rPr>
          <w:rFonts w:ascii="Avenir Roman" w:hAnsi="Avenir Roman"/>
          <w:sz w:val="24"/>
          <w:szCs w:val="24"/>
        </w:rPr>
        <w:t xml:space="preserve">: </w:t>
      </w:r>
      <w:r w:rsidRPr="007A7ECA">
        <w:rPr>
          <w:rFonts w:ascii="Avenir Roman" w:hAnsi="Avenir Roman"/>
          <w:spacing w:val="-1"/>
          <w:sz w:val="24"/>
          <w:szCs w:val="24"/>
        </w:rPr>
        <w:t>T</w:t>
      </w:r>
      <w:r w:rsidRPr="007A7ECA">
        <w:rPr>
          <w:rFonts w:ascii="Avenir Roman" w:hAnsi="Avenir Roman"/>
          <w:sz w:val="24"/>
          <w:szCs w:val="24"/>
        </w:rPr>
        <w:t xml:space="preserve">he </w:t>
      </w:r>
      <w:r w:rsidRPr="007A7ECA">
        <w:rPr>
          <w:rFonts w:ascii="Avenir Roman" w:hAnsi="Avenir Roman"/>
          <w:spacing w:val="-1"/>
          <w:sz w:val="24"/>
          <w:szCs w:val="24"/>
        </w:rPr>
        <w:t>r</w:t>
      </w:r>
      <w:r w:rsidRPr="007A7ECA">
        <w:rPr>
          <w:rFonts w:ascii="Avenir Roman" w:hAnsi="Avenir Roman"/>
          <w:spacing w:val="-3"/>
          <w:sz w:val="24"/>
          <w:szCs w:val="24"/>
        </w:rPr>
        <w:t>e</w:t>
      </w:r>
      <w:r w:rsidRPr="007A7ECA">
        <w:rPr>
          <w:rFonts w:ascii="Avenir Roman" w:hAnsi="Avenir Roman"/>
          <w:sz w:val="24"/>
          <w:szCs w:val="24"/>
        </w:rPr>
        <w:t>lati</w:t>
      </w:r>
      <w:r w:rsidRPr="007A7ECA">
        <w:rPr>
          <w:rFonts w:ascii="Avenir Roman" w:hAnsi="Avenir Roman"/>
          <w:spacing w:val="-3"/>
          <w:sz w:val="24"/>
          <w:szCs w:val="24"/>
        </w:rPr>
        <w:t>o</w:t>
      </w:r>
      <w:r w:rsidRPr="007A7ECA">
        <w:rPr>
          <w:rFonts w:ascii="Avenir Roman" w:hAnsi="Avenir Roman"/>
          <w:sz w:val="24"/>
          <w:szCs w:val="24"/>
        </w:rPr>
        <w:t>ns</w:t>
      </w:r>
      <w:r w:rsidRPr="007A7ECA">
        <w:rPr>
          <w:rFonts w:ascii="Avenir Roman" w:hAnsi="Avenir Roman"/>
          <w:spacing w:val="-2"/>
          <w:sz w:val="24"/>
          <w:szCs w:val="24"/>
        </w:rPr>
        <w:t>h</w:t>
      </w:r>
      <w:r w:rsidRPr="007A7ECA">
        <w:rPr>
          <w:rFonts w:ascii="Avenir Roman" w:hAnsi="Avenir Roman"/>
          <w:sz w:val="24"/>
          <w:szCs w:val="24"/>
        </w:rPr>
        <w:t>ip be</w:t>
      </w:r>
      <w:r w:rsidRPr="007A7ECA">
        <w:rPr>
          <w:rFonts w:ascii="Avenir Roman" w:hAnsi="Avenir Roman"/>
          <w:spacing w:val="-3"/>
          <w:sz w:val="24"/>
          <w:szCs w:val="24"/>
        </w:rPr>
        <w:t>t</w:t>
      </w:r>
      <w:r w:rsidRPr="007A7ECA">
        <w:rPr>
          <w:rFonts w:ascii="Avenir Roman" w:hAnsi="Avenir Roman"/>
          <w:sz w:val="24"/>
          <w:szCs w:val="24"/>
        </w:rPr>
        <w:t xml:space="preserve">ween </w:t>
      </w:r>
      <w:r w:rsidRPr="007A7ECA">
        <w:rPr>
          <w:rFonts w:ascii="Avenir Roman" w:hAnsi="Avenir Roman" w:cs="Book Antiqua"/>
          <w:spacing w:val="-1"/>
          <w:sz w:val="24"/>
          <w:szCs w:val="24"/>
        </w:rPr>
        <w:t>r</w:t>
      </w:r>
      <w:r w:rsidRPr="007A7ECA">
        <w:rPr>
          <w:rFonts w:ascii="Avenir Roman" w:hAnsi="Avenir Roman" w:cs="Book Antiqua"/>
          <w:sz w:val="24"/>
          <w:szCs w:val="24"/>
        </w:rPr>
        <w:t>esident</w:t>
      </w:r>
      <w:r w:rsidRPr="007A7ECA">
        <w:rPr>
          <w:rFonts w:ascii="Avenir Roman" w:hAnsi="Avenir Roman" w:cs="Book Antiqua"/>
          <w:spacing w:val="-2"/>
          <w:sz w:val="24"/>
          <w:szCs w:val="24"/>
        </w:rPr>
        <w:t>i</w:t>
      </w:r>
      <w:r w:rsidRPr="007A7ECA">
        <w:rPr>
          <w:rFonts w:ascii="Avenir Roman" w:hAnsi="Avenir Roman" w:cs="Book Antiqua"/>
          <w:sz w:val="24"/>
          <w:szCs w:val="24"/>
        </w:rPr>
        <w:t>al mo</w:t>
      </w:r>
      <w:r w:rsidRPr="007A7ECA">
        <w:rPr>
          <w:rFonts w:ascii="Avenir Roman" w:hAnsi="Avenir Roman" w:cs="Book Antiqua"/>
          <w:spacing w:val="-3"/>
          <w:sz w:val="24"/>
          <w:szCs w:val="24"/>
        </w:rPr>
        <w:t>b</w:t>
      </w:r>
      <w:r w:rsidRPr="007A7ECA">
        <w:rPr>
          <w:rFonts w:ascii="Avenir Roman" w:hAnsi="Avenir Roman" w:cs="Book Antiqua"/>
          <w:sz w:val="24"/>
          <w:szCs w:val="24"/>
        </w:rPr>
        <w:t>ilit</w:t>
      </w:r>
      <w:r w:rsidRPr="007A7ECA">
        <w:rPr>
          <w:rFonts w:ascii="Avenir Roman" w:hAnsi="Avenir Roman" w:cs="Book Antiqua"/>
          <w:spacing w:val="-3"/>
          <w:sz w:val="24"/>
          <w:szCs w:val="24"/>
        </w:rPr>
        <w:t>y</w:t>
      </w:r>
      <w:r w:rsidRPr="007A7ECA">
        <w:rPr>
          <w:rFonts w:ascii="Avenir Roman" w:hAnsi="Avenir Roman" w:cs="Book Antiqua"/>
          <w:sz w:val="24"/>
          <w:szCs w:val="24"/>
        </w:rPr>
        <w:t>, n</w:t>
      </w:r>
      <w:r w:rsidRPr="007A7ECA">
        <w:rPr>
          <w:rFonts w:ascii="Avenir Roman" w:hAnsi="Avenir Roman" w:cs="Book Antiqua"/>
          <w:spacing w:val="-3"/>
          <w:sz w:val="24"/>
          <w:szCs w:val="24"/>
        </w:rPr>
        <w:t>e</w:t>
      </w:r>
      <w:r w:rsidRPr="007A7ECA">
        <w:rPr>
          <w:rFonts w:ascii="Avenir Roman" w:hAnsi="Avenir Roman" w:cs="Book Antiqua"/>
          <w:sz w:val="24"/>
          <w:szCs w:val="24"/>
        </w:rPr>
        <w:t>i</w:t>
      </w:r>
      <w:r w:rsidRPr="007A7ECA">
        <w:rPr>
          <w:rFonts w:ascii="Avenir Roman" w:hAnsi="Avenir Roman" w:cs="Book Antiqua"/>
          <w:spacing w:val="-3"/>
          <w:sz w:val="24"/>
          <w:szCs w:val="24"/>
        </w:rPr>
        <w:t>g</w:t>
      </w:r>
      <w:r w:rsidRPr="007A7ECA">
        <w:rPr>
          <w:rFonts w:ascii="Avenir Roman" w:hAnsi="Avenir Roman" w:cs="Book Antiqua"/>
          <w:sz w:val="24"/>
          <w:szCs w:val="24"/>
        </w:rPr>
        <w:t>hbo</w:t>
      </w:r>
      <w:r w:rsidRPr="007A7ECA">
        <w:rPr>
          <w:rFonts w:ascii="Avenir Roman" w:hAnsi="Avenir Roman" w:cs="Book Antiqua"/>
          <w:spacing w:val="-2"/>
          <w:sz w:val="24"/>
          <w:szCs w:val="24"/>
        </w:rPr>
        <w:t>r</w:t>
      </w:r>
      <w:r w:rsidRPr="007A7ECA">
        <w:rPr>
          <w:rFonts w:ascii="Avenir Roman" w:hAnsi="Avenir Roman" w:cs="Book Antiqua"/>
          <w:sz w:val="24"/>
          <w:szCs w:val="24"/>
        </w:rPr>
        <w:t>ho</w:t>
      </w:r>
      <w:r w:rsidRPr="007A7ECA">
        <w:rPr>
          <w:rFonts w:ascii="Avenir Roman" w:hAnsi="Avenir Roman" w:cs="Book Antiqua"/>
          <w:spacing w:val="-2"/>
          <w:sz w:val="24"/>
          <w:szCs w:val="24"/>
        </w:rPr>
        <w:t>o</w:t>
      </w:r>
      <w:r w:rsidRPr="007A7ECA">
        <w:rPr>
          <w:rFonts w:ascii="Avenir Roman" w:hAnsi="Avenir Roman" w:cs="Book Antiqua"/>
          <w:sz w:val="24"/>
          <w:szCs w:val="24"/>
        </w:rPr>
        <w:t>d</w:t>
      </w:r>
      <w:r w:rsidRPr="007A7ECA">
        <w:rPr>
          <w:rFonts w:ascii="Avenir Roman" w:hAnsi="Avenir Roman" w:cs="Book Antiqua"/>
          <w:spacing w:val="-3"/>
          <w:sz w:val="24"/>
          <w:szCs w:val="24"/>
        </w:rPr>
        <w:t xml:space="preserve"> </w:t>
      </w:r>
      <w:r w:rsidRPr="007A7ECA">
        <w:rPr>
          <w:rFonts w:ascii="Avenir Roman" w:hAnsi="Avenir Roman" w:cs="Book Antiqua"/>
          <w:sz w:val="24"/>
          <w:szCs w:val="24"/>
        </w:rPr>
        <w:t>q</w:t>
      </w:r>
      <w:r w:rsidRPr="007A7ECA">
        <w:rPr>
          <w:rFonts w:ascii="Avenir Roman" w:hAnsi="Avenir Roman" w:cs="Book Antiqua"/>
          <w:spacing w:val="-2"/>
          <w:sz w:val="24"/>
          <w:szCs w:val="24"/>
        </w:rPr>
        <w:t>u</w:t>
      </w:r>
      <w:r w:rsidRPr="007A7ECA">
        <w:rPr>
          <w:rFonts w:ascii="Avenir Roman" w:hAnsi="Avenir Roman" w:cs="Book Antiqua"/>
          <w:sz w:val="24"/>
          <w:szCs w:val="24"/>
        </w:rPr>
        <w:t>al</w:t>
      </w:r>
      <w:r w:rsidRPr="007A7ECA">
        <w:rPr>
          <w:rFonts w:ascii="Avenir Roman" w:hAnsi="Avenir Roman" w:cs="Book Antiqua"/>
          <w:spacing w:val="-2"/>
          <w:sz w:val="24"/>
          <w:szCs w:val="24"/>
        </w:rPr>
        <w:t>i</w:t>
      </w:r>
      <w:r w:rsidRPr="007A7ECA">
        <w:rPr>
          <w:rFonts w:ascii="Avenir Roman" w:hAnsi="Avenir Roman" w:cs="Book Antiqua"/>
          <w:sz w:val="24"/>
          <w:szCs w:val="24"/>
        </w:rPr>
        <w:t xml:space="preserve">ty, </w:t>
      </w:r>
      <w:r w:rsidRPr="007A7ECA">
        <w:rPr>
          <w:rFonts w:ascii="Avenir Roman" w:hAnsi="Avenir Roman" w:cs="Book Antiqua"/>
          <w:spacing w:val="-3"/>
          <w:sz w:val="24"/>
          <w:szCs w:val="24"/>
        </w:rPr>
        <w:t>a</w:t>
      </w:r>
      <w:r w:rsidRPr="007A7ECA">
        <w:rPr>
          <w:rFonts w:ascii="Avenir Roman" w:hAnsi="Avenir Roman" w:cs="Book Antiqua"/>
          <w:sz w:val="24"/>
          <w:szCs w:val="24"/>
        </w:rPr>
        <w:t xml:space="preserve">nd </w:t>
      </w:r>
      <w:r w:rsidRPr="007A7ECA">
        <w:rPr>
          <w:rFonts w:ascii="Avenir Roman" w:hAnsi="Avenir Roman" w:cs="Book Antiqua"/>
          <w:spacing w:val="-3"/>
          <w:sz w:val="24"/>
          <w:szCs w:val="24"/>
        </w:rPr>
        <w:t>c</w:t>
      </w:r>
      <w:r w:rsidRPr="007A7ECA">
        <w:rPr>
          <w:rFonts w:ascii="Avenir Roman" w:hAnsi="Avenir Roman" w:cs="Book Antiqua"/>
          <w:sz w:val="24"/>
          <w:szCs w:val="24"/>
        </w:rPr>
        <w:t>hild</w:t>
      </w:r>
      <w:r w:rsidRPr="007A7ECA">
        <w:rPr>
          <w:rFonts w:ascii="Avenir Roman" w:hAnsi="Avenir Roman" w:cs="Book Antiqua"/>
          <w:spacing w:val="-2"/>
          <w:sz w:val="24"/>
          <w:szCs w:val="24"/>
        </w:rPr>
        <w:t>r</w:t>
      </w:r>
      <w:r w:rsidRPr="007A7ECA">
        <w:rPr>
          <w:rFonts w:ascii="Avenir Roman" w:hAnsi="Avenir Roman" w:cs="Book Antiqua"/>
          <w:spacing w:val="-3"/>
          <w:sz w:val="24"/>
          <w:szCs w:val="24"/>
        </w:rPr>
        <w:t>e</w:t>
      </w:r>
      <w:r w:rsidRPr="007A7ECA">
        <w:rPr>
          <w:rFonts w:ascii="Avenir Roman" w:hAnsi="Avenir Roman" w:cs="Book Antiqua"/>
          <w:sz w:val="24"/>
          <w:szCs w:val="24"/>
        </w:rPr>
        <w:t>n’s</w:t>
      </w:r>
      <w:r w:rsidRPr="007A7ECA">
        <w:rPr>
          <w:rFonts w:ascii="Avenir Roman" w:hAnsi="Avenir Roman" w:cs="Book Antiqua"/>
          <w:spacing w:val="-3"/>
          <w:sz w:val="24"/>
          <w:szCs w:val="24"/>
        </w:rPr>
        <w:t xml:space="preserve"> </w:t>
      </w:r>
      <w:r w:rsidRPr="007A7ECA">
        <w:rPr>
          <w:rFonts w:ascii="Avenir Roman" w:hAnsi="Avenir Roman" w:cs="Book Antiqua"/>
          <w:sz w:val="24"/>
          <w:szCs w:val="24"/>
        </w:rPr>
        <w:t>se</w:t>
      </w:r>
      <w:r w:rsidRPr="007A7ECA">
        <w:rPr>
          <w:rFonts w:ascii="Avenir Roman" w:hAnsi="Avenir Roman" w:cs="Book Antiqua"/>
          <w:spacing w:val="-2"/>
          <w:sz w:val="24"/>
          <w:szCs w:val="24"/>
        </w:rPr>
        <w:t>l</w:t>
      </w:r>
      <w:r w:rsidRPr="007A7ECA">
        <w:rPr>
          <w:rFonts w:ascii="Avenir Roman" w:hAnsi="Avenir Roman" w:cs="Book Antiqua"/>
          <w:spacing w:val="4"/>
          <w:sz w:val="24"/>
          <w:szCs w:val="24"/>
        </w:rPr>
        <w:t>f</w:t>
      </w:r>
      <w:r w:rsidRPr="007A7ECA">
        <w:rPr>
          <w:rFonts w:ascii="Avenir Roman" w:hAnsi="Avenir Roman"/>
          <w:sz w:val="24"/>
          <w:szCs w:val="24"/>
        </w:rPr>
        <w:t>-</w:t>
      </w:r>
      <w:r w:rsidRPr="007A7ECA">
        <w:rPr>
          <w:rFonts w:ascii="Avenir Roman" w:hAnsi="Avenir Roman"/>
          <w:spacing w:val="-1"/>
          <w:sz w:val="24"/>
          <w:szCs w:val="24"/>
        </w:rPr>
        <w:t>r</w:t>
      </w:r>
      <w:r w:rsidRPr="007A7ECA">
        <w:rPr>
          <w:rFonts w:ascii="Avenir Roman" w:hAnsi="Avenir Roman"/>
          <w:sz w:val="24"/>
          <w:szCs w:val="24"/>
        </w:rPr>
        <w:t>eg</w:t>
      </w:r>
      <w:r w:rsidRPr="007A7ECA">
        <w:rPr>
          <w:rFonts w:ascii="Avenir Roman" w:hAnsi="Avenir Roman"/>
          <w:spacing w:val="-2"/>
          <w:sz w:val="24"/>
          <w:szCs w:val="24"/>
        </w:rPr>
        <w:t>u</w:t>
      </w:r>
      <w:r w:rsidRPr="007A7ECA">
        <w:rPr>
          <w:rFonts w:ascii="Avenir Roman" w:hAnsi="Avenir Roman"/>
          <w:sz w:val="24"/>
          <w:szCs w:val="24"/>
        </w:rPr>
        <w:t>la</w:t>
      </w:r>
      <w:r w:rsidRPr="007A7ECA">
        <w:rPr>
          <w:rFonts w:ascii="Avenir Roman" w:hAnsi="Avenir Roman"/>
          <w:spacing w:val="-2"/>
          <w:sz w:val="24"/>
          <w:szCs w:val="24"/>
        </w:rPr>
        <w:t>t</w:t>
      </w:r>
      <w:r w:rsidRPr="007A7ECA">
        <w:rPr>
          <w:rFonts w:ascii="Avenir Roman" w:hAnsi="Avenir Roman"/>
          <w:sz w:val="24"/>
          <w:szCs w:val="24"/>
        </w:rPr>
        <w:t>ion.</w:t>
      </w:r>
      <w:r w:rsidRPr="007A7ECA">
        <w:rPr>
          <w:rFonts w:ascii="Avenir Roman" w:hAnsi="Avenir Roman"/>
          <w:spacing w:val="-2"/>
          <w:sz w:val="24"/>
          <w:szCs w:val="24"/>
        </w:rPr>
        <w:t xml:space="preserve"> </w:t>
      </w:r>
      <w:r w:rsidRPr="007A7ECA">
        <w:rPr>
          <w:rFonts w:ascii="Avenir Roman" w:hAnsi="Avenir Roman" w:cs="Book Antiqua"/>
          <w:i/>
          <w:sz w:val="24"/>
          <w:szCs w:val="24"/>
        </w:rPr>
        <w:t>De</w:t>
      </w:r>
      <w:r w:rsidRPr="007A7ECA">
        <w:rPr>
          <w:rFonts w:ascii="Avenir Roman" w:hAnsi="Avenir Roman" w:cs="Book Antiqua"/>
          <w:i/>
          <w:spacing w:val="-3"/>
          <w:sz w:val="24"/>
          <w:szCs w:val="24"/>
        </w:rPr>
        <w:t>v</w:t>
      </w:r>
      <w:r w:rsidRPr="007A7ECA">
        <w:rPr>
          <w:rFonts w:ascii="Avenir Roman" w:hAnsi="Avenir Roman" w:cs="Book Antiqua"/>
          <w:i/>
          <w:sz w:val="24"/>
          <w:szCs w:val="24"/>
        </w:rPr>
        <w:t>e</w:t>
      </w:r>
      <w:r w:rsidRPr="007A7ECA">
        <w:rPr>
          <w:rFonts w:ascii="Avenir Roman" w:hAnsi="Avenir Roman" w:cs="Book Antiqua"/>
          <w:i/>
          <w:spacing w:val="1"/>
          <w:sz w:val="24"/>
          <w:szCs w:val="24"/>
        </w:rPr>
        <w:t>l</w:t>
      </w:r>
      <w:r w:rsidRPr="007A7ECA">
        <w:rPr>
          <w:rFonts w:ascii="Avenir Roman" w:hAnsi="Avenir Roman" w:cs="Book Antiqua"/>
          <w:i/>
          <w:spacing w:val="-2"/>
          <w:sz w:val="24"/>
          <w:szCs w:val="24"/>
        </w:rPr>
        <w:t>o</w:t>
      </w:r>
      <w:r w:rsidRPr="007A7ECA">
        <w:rPr>
          <w:rFonts w:ascii="Avenir Roman" w:hAnsi="Avenir Roman" w:cs="Book Antiqua"/>
          <w:i/>
          <w:sz w:val="24"/>
          <w:szCs w:val="24"/>
        </w:rPr>
        <w:t>p</w:t>
      </w:r>
      <w:r w:rsidRPr="007A7ECA">
        <w:rPr>
          <w:rFonts w:ascii="Avenir Roman" w:hAnsi="Avenir Roman" w:cs="Book Antiqua"/>
          <w:i/>
          <w:spacing w:val="-2"/>
          <w:sz w:val="24"/>
          <w:szCs w:val="24"/>
        </w:rPr>
        <w:t>m</w:t>
      </w:r>
      <w:r w:rsidRPr="007A7ECA">
        <w:rPr>
          <w:rFonts w:ascii="Avenir Roman" w:hAnsi="Avenir Roman" w:cs="Book Antiqua"/>
          <w:i/>
          <w:sz w:val="24"/>
          <w:szCs w:val="24"/>
        </w:rPr>
        <w:t>ent</w:t>
      </w:r>
      <w:r w:rsidRPr="007A7ECA">
        <w:rPr>
          <w:rFonts w:ascii="Avenir Roman" w:hAnsi="Avenir Roman" w:cs="Book Antiqua"/>
          <w:i/>
          <w:spacing w:val="-2"/>
          <w:sz w:val="24"/>
          <w:szCs w:val="24"/>
        </w:rPr>
        <w:t>a</w:t>
      </w:r>
      <w:r w:rsidRPr="007A7ECA">
        <w:rPr>
          <w:rFonts w:ascii="Avenir Roman" w:hAnsi="Avenir Roman" w:cs="Book Antiqua"/>
          <w:i/>
          <w:sz w:val="24"/>
          <w:szCs w:val="24"/>
        </w:rPr>
        <w:t>l Psy</w:t>
      </w:r>
      <w:r w:rsidRPr="007A7ECA">
        <w:rPr>
          <w:rFonts w:ascii="Avenir Roman" w:hAnsi="Avenir Roman" w:cs="Book Antiqua"/>
          <w:i/>
          <w:spacing w:val="-2"/>
          <w:sz w:val="24"/>
          <w:szCs w:val="24"/>
        </w:rPr>
        <w:t>c</w:t>
      </w:r>
      <w:r w:rsidRPr="007A7ECA">
        <w:rPr>
          <w:rFonts w:ascii="Avenir Roman" w:hAnsi="Avenir Roman" w:cs="Book Antiqua"/>
          <w:i/>
          <w:sz w:val="24"/>
          <w:szCs w:val="24"/>
        </w:rPr>
        <w:t>ho</w:t>
      </w:r>
      <w:r w:rsidRPr="007A7ECA">
        <w:rPr>
          <w:rFonts w:ascii="Avenir Roman" w:hAnsi="Avenir Roman" w:cs="Book Antiqua"/>
          <w:i/>
          <w:spacing w:val="1"/>
          <w:sz w:val="24"/>
          <w:szCs w:val="24"/>
        </w:rPr>
        <w:t>l</w:t>
      </w:r>
      <w:r w:rsidRPr="007A7ECA">
        <w:rPr>
          <w:rFonts w:ascii="Avenir Roman" w:hAnsi="Avenir Roman" w:cs="Book Antiqua"/>
          <w:i/>
          <w:spacing w:val="-2"/>
          <w:sz w:val="24"/>
          <w:szCs w:val="24"/>
        </w:rPr>
        <w:t>o</w:t>
      </w:r>
      <w:r w:rsidRPr="007A7ECA">
        <w:rPr>
          <w:rFonts w:ascii="Avenir Roman" w:hAnsi="Avenir Roman" w:cs="Book Antiqua"/>
          <w:i/>
          <w:sz w:val="24"/>
          <w:szCs w:val="24"/>
        </w:rPr>
        <w:t>gy, 5</w:t>
      </w:r>
      <w:r w:rsidRPr="007A7ECA">
        <w:rPr>
          <w:rFonts w:ascii="Avenir Roman" w:hAnsi="Avenir Roman" w:cs="Book Antiqua"/>
          <w:i/>
          <w:spacing w:val="-3"/>
          <w:sz w:val="24"/>
          <w:szCs w:val="24"/>
        </w:rPr>
        <w:t>0</w:t>
      </w:r>
      <w:r w:rsidRPr="007A7ECA">
        <w:rPr>
          <w:rFonts w:ascii="Avenir Roman" w:hAnsi="Avenir Roman"/>
          <w:sz w:val="24"/>
          <w:szCs w:val="24"/>
        </w:rPr>
        <w:t>(7),</w:t>
      </w:r>
      <w:r w:rsidRPr="007A7ECA">
        <w:rPr>
          <w:rFonts w:ascii="Avenir Roman" w:hAnsi="Avenir Roman"/>
          <w:spacing w:val="-3"/>
          <w:sz w:val="24"/>
          <w:szCs w:val="24"/>
        </w:rPr>
        <w:t xml:space="preserve"> </w:t>
      </w:r>
      <w:r w:rsidRPr="007A7ECA">
        <w:rPr>
          <w:rFonts w:ascii="Avenir Roman" w:hAnsi="Avenir Roman"/>
          <w:sz w:val="24"/>
          <w:szCs w:val="24"/>
        </w:rPr>
        <w:t>189</w:t>
      </w:r>
      <w:r w:rsidRPr="007A7ECA">
        <w:rPr>
          <w:rFonts w:ascii="Avenir Roman" w:hAnsi="Avenir Roman"/>
          <w:spacing w:val="-2"/>
          <w:sz w:val="24"/>
          <w:szCs w:val="24"/>
        </w:rPr>
        <w:t>1</w:t>
      </w:r>
      <w:r w:rsidRPr="007A7ECA">
        <w:rPr>
          <w:rFonts w:ascii="Avenir Roman" w:hAnsi="Avenir Roman"/>
          <w:sz w:val="24"/>
          <w:szCs w:val="24"/>
        </w:rPr>
        <w:t>-1</w:t>
      </w:r>
      <w:r w:rsidRPr="007A7ECA">
        <w:rPr>
          <w:rFonts w:ascii="Avenir Roman" w:hAnsi="Avenir Roman"/>
          <w:spacing w:val="-3"/>
          <w:sz w:val="24"/>
          <w:szCs w:val="24"/>
        </w:rPr>
        <w:t>8</w:t>
      </w:r>
      <w:r w:rsidRPr="007A7ECA">
        <w:rPr>
          <w:rFonts w:ascii="Avenir Roman" w:hAnsi="Avenir Roman"/>
          <w:sz w:val="24"/>
          <w:szCs w:val="24"/>
        </w:rPr>
        <w:t>96.</w:t>
      </w:r>
    </w:p>
    <w:p w14:paraId="56D54759" w14:textId="77777777" w:rsidR="00B1362F" w:rsidRPr="007A7ECA" w:rsidRDefault="00B1362F" w:rsidP="00074977">
      <w:pPr>
        <w:pStyle w:val="BodyText"/>
        <w:spacing w:before="120"/>
        <w:ind w:left="0" w:right="216"/>
        <w:rPr>
          <w:rFonts w:ascii="Avenir Roman" w:hAnsi="Avenir Roman"/>
          <w:sz w:val="24"/>
          <w:szCs w:val="24"/>
        </w:rPr>
      </w:pPr>
      <w:r w:rsidRPr="007A7ECA">
        <w:rPr>
          <w:rFonts w:ascii="Avenir Roman" w:hAnsi="Avenir Roman" w:cs="Book Antiqua"/>
          <w:b/>
          <w:bCs/>
          <w:spacing w:val="-2"/>
          <w:sz w:val="24"/>
          <w:szCs w:val="24"/>
        </w:rPr>
        <w:t>R</w:t>
      </w:r>
      <w:r w:rsidRPr="007A7ECA">
        <w:rPr>
          <w:rFonts w:ascii="Avenir Roman" w:hAnsi="Avenir Roman" w:cs="Book Antiqua"/>
          <w:b/>
          <w:bCs/>
          <w:sz w:val="24"/>
          <w:szCs w:val="24"/>
        </w:rPr>
        <w:t>o</w:t>
      </w:r>
      <w:r w:rsidRPr="007A7ECA">
        <w:rPr>
          <w:rFonts w:ascii="Avenir Roman" w:hAnsi="Avenir Roman" w:cs="Book Antiqua"/>
          <w:b/>
          <w:bCs/>
          <w:spacing w:val="-1"/>
          <w:sz w:val="24"/>
          <w:szCs w:val="24"/>
        </w:rPr>
        <w:t>y</w:t>
      </w:r>
      <w:r w:rsidRPr="007A7ECA">
        <w:rPr>
          <w:rFonts w:ascii="Avenir Roman" w:hAnsi="Avenir Roman" w:cs="Book Antiqua"/>
          <w:b/>
          <w:bCs/>
          <w:sz w:val="24"/>
          <w:szCs w:val="24"/>
        </w:rPr>
        <w:t>, A.L.</w:t>
      </w:r>
      <w:r w:rsidRPr="007A7ECA">
        <w:rPr>
          <w:rFonts w:ascii="Avenir Roman" w:hAnsi="Avenir Roman" w:cs="Book Antiqua"/>
          <w:b/>
          <w:bCs/>
          <w:spacing w:val="-3"/>
          <w:sz w:val="24"/>
          <w:szCs w:val="24"/>
        </w:rPr>
        <w:t xml:space="preserve"> </w:t>
      </w:r>
      <w:r w:rsidRPr="007A7ECA">
        <w:rPr>
          <w:rFonts w:ascii="Avenir Roman" w:hAnsi="Avenir Roman"/>
          <w:sz w:val="24"/>
          <w:szCs w:val="24"/>
        </w:rPr>
        <w:t>&amp;</w:t>
      </w:r>
      <w:r w:rsidRPr="007A7ECA">
        <w:rPr>
          <w:rFonts w:ascii="Avenir Roman" w:hAnsi="Avenir Roman"/>
          <w:spacing w:val="1"/>
          <w:sz w:val="24"/>
          <w:szCs w:val="24"/>
        </w:rPr>
        <w:t xml:space="preserve"> </w:t>
      </w:r>
      <w:r w:rsidRPr="007A7ECA">
        <w:rPr>
          <w:rFonts w:ascii="Avenir Roman" w:hAnsi="Avenir Roman"/>
          <w:spacing w:val="-2"/>
          <w:sz w:val="24"/>
          <w:szCs w:val="24"/>
        </w:rPr>
        <w:t>R</w:t>
      </w:r>
      <w:r w:rsidRPr="007A7ECA">
        <w:rPr>
          <w:rFonts w:ascii="Avenir Roman" w:hAnsi="Avenir Roman"/>
          <w:sz w:val="24"/>
          <w:szCs w:val="24"/>
        </w:rPr>
        <w:t>ave</w:t>
      </w:r>
      <w:r w:rsidRPr="007A7ECA">
        <w:rPr>
          <w:rFonts w:ascii="Avenir Roman" w:hAnsi="Avenir Roman"/>
          <w:spacing w:val="-1"/>
          <w:sz w:val="24"/>
          <w:szCs w:val="24"/>
        </w:rPr>
        <w:t>r</w:t>
      </w:r>
      <w:r w:rsidRPr="007A7ECA">
        <w:rPr>
          <w:rFonts w:ascii="Avenir Roman" w:hAnsi="Avenir Roman"/>
          <w:sz w:val="24"/>
          <w:szCs w:val="24"/>
        </w:rPr>
        <w:t>, C.</w:t>
      </w:r>
      <w:r w:rsidRPr="007A7ECA">
        <w:rPr>
          <w:rFonts w:ascii="Avenir Roman" w:hAnsi="Avenir Roman"/>
          <w:spacing w:val="-2"/>
          <w:sz w:val="24"/>
          <w:szCs w:val="24"/>
        </w:rPr>
        <w:t>C</w:t>
      </w:r>
      <w:r w:rsidRPr="007A7ECA">
        <w:rPr>
          <w:rFonts w:ascii="Avenir Roman" w:hAnsi="Avenir Roman"/>
          <w:sz w:val="24"/>
          <w:szCs w:val="24"/>
        </w:rPr>
        <w:t>.</w:t>
      </w:r>
      <w:r w:rsidRPr="007A7ECA">
        <w:rPr>
          <w:rFonts w:ascii="Avenir Roman" w:hAnsi="Avenir Roman"/>
          <w:spacing w:val="-3"/>
          <w:sz w:val="24"/>
          <w:szCs w:val="24"/>
        </w:rPr>
        <w:t xml:space="preserve"> </w:t>
      </w:r>
      <w:r w:rsidRPr="007A7ECA">
        <w:rPr>
          <w:rFonts w:ascii="Avenir Roman" w:hAnsi="Avenir Roman"/>
          <w:spacing w:val="-2"/>
          <w:sz w:val="24"/>
          <w:szCs w:val="24"/>
        </w:rPr>
        <w:t>(</w:t>
      </w:r>
      <w:r w:rsidRPr="007A7ECA">
        <w:rPr>
          <w:rFonts w:ascii="Avenir Roman" w:hAnsi="Avenir Roman"/>
          <w:sz w:val="24"/>
          <w:szCs w:val="24"/>
        </w:rPr>
        <w:t>2014).</w:t>
      </w:r>
      <w:r w:rsidRPr="007A7ECA">
        <w:rPr>
          <w:rFonts w:ascii="Avenir Roman" w:hAnsi="Avenir Roman"/>
          <w:spacing w:val="-3"/>
          <w:sz w:val="24"/>
          <w:szCs w:val="24"/>
        </w:rPr>
        <w:t xml:space="preserve"> </w:t>
      </w:r>
      <w:r w:rsidRPr="007A7ECA">
        <w:rPr>
          <w:rFonts w:ascii="Avenir Roman" w:hAnsi="Avenir Roman"/>
          <w:sz w:val="24"/>
          <w:szCs w:val="24"/>
        </w:rPr>
        <w:t>A</w:t>
      </w:r>
      <w:r w:rsidRPr="007A7ECA">
        <w:rPr>
          <w:rFonts w:ascii="Avenir Roman" w:hAnsi="Avenir Roman"/>
          <w:spacing w:val="-1"/>
          <w:sz w:val="24"/>
          <w:szCs w:val="24"/>
        </w:rPr>
        <w:t>r</w:t>
      </w:r>
      <w:r w:rsidRPr="007A7ECA">
        <w:rPr>
          <w:rFonts w:ascii="Avenir Roman" w:hAnsi="Avenir Roman"/>
          <w:sz w:val="24"/>
          <w:szCs w:val="24"/>
        </w:rPr>
        <w:t>e a</w:t>
      </w:r>
      <w:r w:rsidRPr="007A7ECA">
        <w:rPr>
          <w:rFonts w:ascii="Avenir Roman" w:hAnsi="Avenir Roman"/>
          <w:spacing w:val="-2"/>
          <w:sz w:val="24"/>
          <w:szCs w:val="24"/>
        </w:rPr>
        <w:t>l</w:t>
      </w:r>
      <w:r w:rsidRPr="007A7ECA">
        <w:rPr>
          <w:rFonts w:ascii="Avenir Roman" w:hAnsi="Avenir Roman"/>
          <w:sz w:val="24"/>
          <w:szCs w:val="24"/>
        </w:rPr>
        <w:t xml:space="preserve">l risks </w:t>
      </w:r>
      <w:r w:rsidRPr="007A7ECA">
        <w:rPr>
          <w:rFonts w:ascii="Avenir Roman" w:hAnsi="Avenir Roman"/>
          <w:spacing w:val="-3"/>
          <w:sz w:val="24"/>
          <w:szCs w:val="24"/>
        </w:rPr>
        <w:t>e</w:t>
      </w:r>
      <w:r w:rsidRPr="007A7ECA">
        <w:rPr>
          <w:rFonts w:ascii="Avenir Roman" w:hAnsi="Avenir Roman"/>
          <w:sz w:val="24"/>
          <w:szCs w:val="24"/>
        </w:rPr>
        <w:t>q</w:t>
      </w:r>
      <w:r w:rsidRPr="007A7ECA">
        <w:rPr>
          <w:rFonts w:ascii="Avenir Roman" w:hAnsi="Avenir Roman"/>
          <w:spacing w:val="-2"/>
          <w:sz w:val="24"/>
          <w:szCs w:val="24"/>
        </w:rPr>
        <w:t>u</w:t>
      </w:r>
      <w:r w:rsidRPr="007A7ECA">
        <w:rPr>
          <w:rFonts w:ascii="Avenir Roman" w:hAnsi="Avenir Roman"/>
          <w:sz w:val="24"/>
          <w:szCs w:val="24"/>
        </w:rPr>
        <w:t>a</w:t>
      </w:r>
      <w:r w:rsidRPr="007A7ECA">
        <w:rPr>
          <w:rFonts w:ascii="Avenir Roman" w:hAnsi="Avenir Roman"/>
          <w:spacing w:val="-2"/>
          <w:sz w:val="24"/>
          <w:szCs w:val="24"/>
        </w:rPr>
        <w:t>l</w:t>
      </w:r>
      <w:r w:rsidRPr="007A7ECA">
        <w:rPr>
          <w:rFonts w:ascii="Avenir Roman" w:hAnsi="Avenir Roman"/>
          <w:sz w:val="24"/>
          <w:szCs w:val="24"/>
        </w:rPr>
        <w:t>? Ea</w:t>
      </w:r>
      <w:r w:rsidRPr="007A7ECA">
        <w:rPr>
          <w:rFonts w:ascii="Avenir Roman" w:hAnsi="Avenir Roman"/>
          <w:spacing w:val="-1"/>
          <w:sz w:val="24"/>
          <w:szCs w:val="24"/>
        </w:rPr>
        <w:t>r</w:t>
      </w:r>
      <w:r w:rsidRPr="007A7ECA">
        <w:rPr>
          <w:rFonts w:ascii="Avenir Roman" w:hAnsi="Avenir Roman"/>
          <w:sz w:val="24"/>
          <w:szCs w:val="24"/>
        </w:rPr>
        <w:t>ly e</w:t>
      </w:r>
      <w:r w:rsidRPr="007A7ECA">
        <w:rPr>
          <w:rFonts w:ascii="Avenir Roman" w:hAnsi="Avenir Roman"/>
          <w:spacing w:val="-2"/>
          <w:sz w:val="24"/>
          <w:szCs w:val="24"/>
        </w:rPr>
        <w:t>x</w:t>
      </w:r>
      <w:r w:rsidRPr="007A7ECA">
        <w:rPr>
          <w:rFonts w:ascii="Avenir Roman" w:hAnsi="Avenir Roman"/>
          <w:spacing w:val="-1"/>
          <w:sz w:val="24"/>
          <w:szCs w:val="24"/>
        </w:rPr>
        <w:t>p</w:t>
      </w:r>
      <w:r w:rsidRPr="007A7ECA">
        <w:rPr>
          <w:rFonts w:ascii="Avenir Roman" w:hAnsi="Avenir Roman"/>
          <w:sz w:val="24"/>
          <w:szCs w:val="24"/>
        </w:rPr>
        <w:t>erie</w:t>
      </w:r>
      <w:r w:rsidRPr="007A7ECA">
        <w:rPr>
          <w:rFonts w:ascii="Avenir Roman" w:hAnsi="Avenir Roman"/>
          <w:spacing w:val="-1"/>
          <w:sz w:val="24"/>
          <w:szCs w:val="24"/>
        </w:rPr>
        <w:t>n</w:t>
      </w:r>
      <w:r w:rsidRPr="007A7ECA">
        <w:rPr>
          <w:rFonts w:ascii="Avenir Roman" w:hAnsi="Avenir Roman"/>
          <w:sz w:val="24"/>
          <w:szCs w:val="24"/>
        </w:rPr>
        <w:t>ces of p</w:t>
      </w:r>
      <w:r w:rsidRPr="007A7ECA">
        <w:rPr>
          <w:rFonts w:ascii="Avenir Roman" w:hAnsi="Avenir Roman"/>
          <w:spacing w:val="-4"/>
          <w:sz w:val="24"/>
          <w:szCs w:val="24"/>
        </w:rPr>
        <w:t>o</w:t>
      </w:r>
      <w:r w:rsidRPr="007A7ECA">
        <w:rPr>
          <w:rFonts w:ascii="Avenir Roman" w:hAnsi="Avenir Roman"/>
          <w:sz w:val="24"/>
          <w:szCs w:val="24"/>
        </w:rPr>
        <w:t>ve</w:t>
      </w:r>
      <w:r w:rsidRPr="007A7ECA">
        <w:rPr>
          <w:rFonts w:ascii="Avenir Roman" w:hAnsi="Avenir Roman"/>
          <w:spacing w:val="-1"/>
          <w:sz w:val="24"/>
          <w:szCs w:val="24"/>
        </w:rPr>
        <w:t>r</w:t>
      </w:r>
      <w:r w:rsidRPr="007A7ECA">
        <w:rPr>
          <w:rFonts w:ascii="Avenir Roman" w:hAnsi="Avenir Roman"/>
          <w:sz w:val="24"/>
          <w:szCs w:val="24"/>
        </w:rPr>
        <w:t xml:space="preserve">ty and </w:t>
      </w:r>
      <w:r w:rsidRPr="007A7ECA">
        <w:rPr>
          <w:rFonts w:ascii="Avenir Roman" w:hAnsi="Avenir Roman"/>
          <w:spacing w:val="-2"/>
          <w:sz w:val="24"/>
          <w:szCs w:val="24"/>
        </w:rPr>
        <w:t>p</w:t>
      </w:r>
      <w:r w:rsidRPr="007A7ECA">
        <w:rPr>
          <w:rFonts w:ascii="Avenir Roman" w:hAnsi="Avenir Roman"/>
          <w:sz w:val="24"/>
          <w:szCs w:val="24"/>
        </w:rPr>
        <w:t>ov</w:t>
      </w:r>
      <w:r w:rsidRPr="007A7ECA">
        <w:rPr>
          <w:rFonts w:ascii="Avenir Roman" w:hAnsi="Avenir Roman"/>
          <w:spacing w:val="-1"/>
          <w:sz w:val="24"/>
          <w:szCs w:val="24"/>
        </w:rPr>
        <w:t>er</w:t>
      </w:r>
      <w:r w:rsidRPr="007A7ECA">
        <w:rPr>
          <w:rFonts w:ascii="Avenir Roman" w:hAnsi="Avenir Roman"/>
          <w:sz w:val="24"/>
          <w:szCs w:val="24"/>
        </w:rPr>
        <w:t>t</w:t>
      </w:r>
      <w:r w:rsidRPr="007A7ECA">
        <w:rPr>
          <w:rFonts w:ascii="Avenir Roman" w:hAnsi="Avenir Roman"/>
          <w:spacing w:val="-3"/>
          <w:sz w:val="24"/>
          <w:szCs w:val="24"/>
        </w:rPr>
        <w:t>y</w:t>
      </w:r>
      <w:r w:rsidRPr="007A7ECA">
        <w:rPr>
          <w:rFonts w:ascii="Avenir Roman" w:hAnsi="Avenir Roman"/>
          <w:sz w:val="24"/>
          <w:szCs w:val="24"/>
        </w:rPr>
        <w:t xml:space="preserve">- </w:t>
      </w:r>
      <w:r w:rsidRPr="007A7ECA">
        <w:rPr>
          <w:rFonts w:ascii="Avenir Roman" w:hAnsi="Avenir Roman" w:cs="Book Antiqua"/>
          <w:spacing w:val="-1"/>
          <w:sz w:val="24"/>
          <w:szCs w:val="24"/>
        </w:rPr>
        <w:t>r</w:t>
      </w:r>
      <w:r w:rsidRPr="007A7ECA">
        <w:rPr>
          <w:rFonts w:ascii="Avenir Roman" w:hAnsi="Avenir Roman" w:cs="Book Antiqua"/>
          <w:sz w:val="24"/>
          <w:szCs w:val="24"/>
        </w:rPr>
        <w:t xml:space="preserve">elated </w:t>
      </w:r>
      <w:r w:rsidRPr="007A7ECA">
        <w:rPr>
          <w:rFonts w:ascii="Avenir Roman" w:hAnsi="Avenir Roman" w:cs="Book Antiqua"/>
          <w:spacing w:val="-2"/>
          <w:sz w:val="24"/>
          <w:szCs w:val="24"/>
        </w:rPr>
        <w:t>r</w:t>
      </w:r>
      <w:r w:rsidRPr="007A7ECA">
        <w:rPr>
          <w:rFonts w:ascii="Avenir Roman" w:hAnsi="Avenir Roman" w:cs="Book Antiqua"/>
          <w:sz w:val="24"/>
          <w:szCs w:val="24"/>
        </w:rPr>
        <w:t xml:space="preserve">isk </w:t>
      </w:r>
      <w:r w:rsidRPr="007A7ECA">
        <w:rPr>
          <w:rFonts w:ascii="Avenir Roman" w:hAnsi="Avenir Roman" w:cs="Book Antiqua"/>
          <w:spacing w:val="-3"/>
          <w:sz w:val="24"/>
          <w:szCs w:val="24"/>
        </w:rPr>
        <w:t>a</w:t>
      </w:r>
      <w:r w:rsidRPr="007A7ECA">
        <w:rPr>
          <w:rFonts w:ascii="Avenir Roman" w:hAnsi="Avenir Roman" w:cs="Book Antiqua"/>
          <w:sz w:val="24"/>
          <w:szCs w:val="24"/>
        </w:rPr>
        <w:t xml:space="preserve">nd </w:t>
      </w:r>
      <w:r w:rsidRPr="007A7ECA">
        <w:rPr>
          <w:rFonts w:ascii="Avenir Roman" w:hAnsi="Avenir Roman" w:cs="Book Antiqua"/>
          <w:spacing w:val="-3"/>
          <w:sz w:val="24"/>
          <w:szCs w:val="24"/>
        </w:rPr>
        <w:t>c</w:t>
      </w:r>
      <w:r w:rsidRPr="007A7ECA">
        <w:rPr>
          <w:rFonts w:ascii="Avenir Roman" w:hAnsi="Avenir Roman" w:cs="Book Antiqua"/>
          <w:sz w:val="24"/>
          <w:szCs w:val="24"/>
        </w:rPr>
        <w:t>hild</w:t>
      </w:r>
      <w:r w:rsidRPr="007A7ECA">
        <w:rPr>
          <w:rFonts w:ascii="Avenir Roman" w:hAnsi="Avenir Roman" w:cs="Book Antiqua"/>
          <w:spacing w:val="-2"/>
          <w:sz w:val="24"/>
          <w:szCs w:val="24"/>
        </w:rPr>
        <w:t>r</w:t>
      </w:r>
      <w:r w:rsidRPr="007A7ECA">
        <w:rPr>
          <w:rFonts w:ascii="Avenir Roman" w:hAnsi="Avenir Roman" w:cs="Book Antiqua"/>
          <w:spacing w:val="-3"/>
          <w:sz w:val="24"/>
          <w:szCs w:val="24"/>
        </w:rPr>
        <w:t>e</w:t>
      </w:r>
      <w:r w:rsidRPr="007A7ECA">
        <w:rPr>
          <w:rFonts w:ascii="Avenir Roman" w:hAnsi="Avenir Roman" w:cs="Book Antiqua"/>
          <w:spacing w:val="-2"/>
          <w:sz w:val="24"/>
          <w:szCs w:val="24"/>
        </w:rPr>
        <w:t>n’</w:t>
      </w:r>
      <w:r w:rsidRPr="007A7ECA">
        <w:rPr>
          <w:rFonts w:ascii="Avenir Roman" w:hAnsi="Avenir Roman" w:cs="Book Antiqua"/>
          <w:sz w:val="24"/>
          <w:szCs w:val="24"/>
        </w:rPr>
        <w:t>s f</w:t>
      </w:r>
      <w:r w:rsidRPr="007A7ECA">
        <w:rPr>
          <w:rFonts w:ascii="Avenir Roman" w:hAnsi="Avenir Roman" w:cs="Book Antiqua"/>
          <w:spacing w:val="-2"/>
          <w:sz w:val="24"/>
          <w:szCs w:val="24"/>
        </w:rPr>
        <w:t>u</w:t>
      </w:r>
      <w:r w:rsidRPr="007A7ECA">
        <w:rPr>
          <w:rFonts w:ascii="Avenir Roman" w:hAnsi="Avenir Roman" w:cs="Book Antiqua"/>
          <w:sz w:val="24"/>
          <w:szCs w:val="24"/>
        </w:rPr>
        <w:t>t</w:t>
      </w:r>
      <w:r w:rsidRPr="007A7ECA">
        <w:rPr>
          <w:rFonts w:ascii="Avenir Roman" w:hAnsi="Avenir Roman" w:cs="Book Antiqua"/>
          <w:spacing w:val="-2"/>
          <w:sz w:val="24"/>
          <w:szCs w:val="24"/>
        </w:rPr>
        <w:t>u</w:t>
      </w:r>
      <w:r w:rsidRPr="007A7ECA">
        <w:rPr>
          <w:rFonts w:ascii="Avenir Roman" w:hAnsi="Avenir Roman" w:cs="Book Antiqua"/>
          <w:spacing w:val="-1"/>
          <w:sz w:val="24"/>
          <w:szCs w:val="24"/>
        </w:rPr>
        <w:t>r</w:t>
      </w:r>
      <w:r w:rsidRPr="007A7ECA">
        <w:rPr>
          <w:rFonts w:ascii="Avenir Roman" w:hAnsi="Avenir Roman" w:cs="Book Antiqua"/>
          <w:sz w:val="24"/>
          <w:szCs w:val="24"/>
        </w:rPr>
        <w:t>e acade</w:t>
      </w:r>
      <w:r w:rsidRPr="007A7ECA">
        <w:rPr>
          <w:rFonts w:ascii="Avenir Roman" w:hAnsi="Avenir Roman" w:cs="Book Antiqua"/>
          <w:spacing w:val="-2"/>
          <w:sz w:val="24"/>
          <w:szCs w:val="24"/>
        </w:rPr>
        <w:t>mi</w:t>
      </w:r>
      <w:r w:rsidRPr="007A7ECA">
        <w:rPr>
          <w:rFonts w:ascii="Avenir Roman" w:hAnsi="Avenir Roman" w:cs="Book Antiqua"/>
          <w:sz w:val="24"/>
          <w:szCs w:val="24"/>
        </w:rPr>
        <w:t>c, b</w:t>
      </w:r>
      <w:r w:rsidRPr="007A7ECA">
        <w:rPr>
          <w:rFonts w:ascii="Avenir Roman" w:hAnsi="Avenir Roman" w:cs="Book Antiqua"/>
          <w:spacing w:val="-3"/>
          <w:sz w:val="24"/>
          <w:szCs w:val="24"/>
        </w:rPr>
        <w:t>e</w:t>
      </w:r>
      <w:r w:rsidRPr="007A7ECA">
        <w:rPr>
          <w:rFonts w:ascii="Avenir Roman" w:hAnsi="Avenir Roman" w:cs="Book Antiqua"/>
          <w:sz w:val="24"/>
          <w:szCs w:val="24"/>
        </w:rPr>
        <w:t>ha</w:t>
      </w:r>
      <w:r w:rsidRPr="007A7ECA">
        <w:rPr>
          <w:rFonts w:ascii="Avenir Roman" w:hAnsi="Avenir Roman" w:cs="Book Antiqua"/>
          <w:spacing w:val="-3"/>
          <w:sz w:val="24"/>
          <w:szCs w:val="24"/>
        </w:rPr>
        <w:t>v</w:t>
      </w:r>
      <w:r w:rsidRPr="007A7ECA">
        <w:rPr>
          <w:rFonts w:ascii="Avenir Roman" w:hAnsi="Avenir Roman" w:cs="Book Antiqua"/>
          <w:sz w:val="24"/>
          <w:szCs w:val="24"/>
        </w:rPr>
        <w:t>io</w:t>
      </w:r>
      <w:r w:rsidRPr="007A7ECA">
        <w:rPr>
          <w:rFonts w:ascii="Avenir Roman" w:hAnsi="Avenir Roman" w:cs="Book Antiqua"/>
          <w:spacing w:val="-1"/>
          <w:sz w:val="24"/>
          <w:szCs w:val="24"/>
        </w:rPr>
        <w:t>r</w:t>
      </w:r>
      <w:r w:rsidRPr="007A7ECA">
        <w:rPr>
          <w:rFonts w:ascii="Avenir Roman" w:hAnsi="Avenir Roman" w:cs="Book Antiqua"/>
          <w:sz w:val="24"/>
          <w:szCs w:val="24"/>
        </w:rPr>
        <w:t xml:space="preserve">al, </w:t>
      </w:r>
      <w:r w:rsidRPr="007A7ECA">
        <w:rPr>
          <w:rFonts w:ascii="Avenir Roman" w:hAnsi="Avenir Roman" w:cs="Book Antiqua"/>
          <w:spacing w:val="-2"/>
          <w:sz w:val="24"/>
          <w:szCs w:val="24"/>
        </w:rPr>
        <w:t>a</w:t>
      </w:r>
      <w:r w:rsidRPr="007A7ECA">
        <w:rPr>
          <w:rFonts w:ascii="Avenir Roman" w:hAnsi="Avenir Roman" w:cs="Book Antiqua"/>
          <w:sz w:val="24"/>
          <w:szCs w:val="24"/>
        </w:rPr>
        <w:t>nd s</w:t>
      </w:r>
      <w:r w:rsidRPr="007A7ECA">
        <w:rPr>
          <w:rFonts w:ascii="Avenir Roman" w:hAnsi="Avenir Roman" w:cs="Book Antiqua"/>
          <w:spacing w:val="-1"/>
          <w:sz w:val="24"/>
          <w:szCs w:val="24"/>
        </w:rPr>
        <w:t>e</w:t>
      </w:r>
      <w:r w:rsidRPr="007A7ECA">
        <w:rPr>
          <w:rFonts w:ascii="Avenir Roman" w:hAnsi="Avenir Roman" w:cs="Book Antiqua"/>
          <w:spacing w:val="-2"/>
          <w:sz w:val="24"/>
          <w:szCs w:val="24"/>
        </w:rPr>
        <w:t>l</w:t>
      </w:r>
      <w:r w:rsidRPr="007A7ECA">
        <w:rPr>
          <w:rFonts w:ascii="Avenir Roman" w:hAnsi="Avenir Roman" w:cs="Book Antiqua"/>
          <w:spacing w:val="3"/>
          <w:sz w:val="24"/>
          <w:szCs w:val="24"/>
        </w:rPr>
        <w:t>f</w:t>
      </w:r>
      <w:r w:rsidRPr="007A7ECA">
        <w:rPr>
          <w:rFonts w:ascii="Avenir Roman" w:hAnsi="Avenir Roman"/>
          <w:sz w:val="24"/>
          <w:szCs w:val="24"/>
        </w:rPr>
        <w:t>-</w:t>
      </w:r>
      <w:r w:rsidRPr="007A7ECA">
        <w:rPr>
          <w:rFonts w:ascii="Avenir Roman" w:hAnsi="Avenir Roman"/>
          <w:spacing w:val="-1"/>
          <w:sz w:val="24"/>
          <w:szCs w:val="24"/>
        </w:rPr>
        <w:t>r</w:t>
      </w:r>
      <w:r w:rsidRPr="007A7ECA">
        <w:rPr>
          <w:rFonts w:ascii="Avenir Roman" w:hAnsi="Avenir Roman"/>
          <w:sz w:val="24"/>
          <w:szCs w:val="24"/>
        </w:rPr>
        <w:t>eg</w:t>
      </w:r>
      <w:r w:rsidRPr="007A7ECA">
        <w:rPr>
          <w:rFonts w:ascii="Avenir Roman" w:hAnsi="Avenir Roman"/>
          <w:spacing w:val="-2"/>
          <w:sz w:val="24"/>
          <w:szCs w:val="24"/>
        </w:rPr>
        <w:t>u</w:t>
      </w:r>
      <w:r w:rsidRPr="007A7ECA">
        <w:rPr>
          <w:rFonts w:ascii="Avenir Roman" w:hAnsi="Avenir Roman"/>
          <w:sz w:val="24"/>
          <w:szCs w:val="24"/>
        </w:rPr>
        <w:t>lato</w:t>
      </w:r>
      <w:r w:rsidRPr="007A7ECA">
        <w:rPr>
          <w:rFonts w:ascii="Avenir Roman" w:hAnsi="Avenir Roman"/>
          <w:spacing w:val="-1"/>
          <w:sz w:val="24"/>
          <w:szCs w:val="24"/>
        </w:rPr>
        <w:t>r</w:t>
      </w:r>
      <w:r w:rsidRPr="007A7ECA">
        <w:rPr>
          <w:rFonts w:ascii="Avenir Roman" w:hAnsi="Avenir Roman"/>
          <w:sz w:val="24"/>
          <w:szCs w:val="24"/>
        </w:rPr>
        <w:t>y</w:t>
      </w:r>
      <w:r w:rsidRPr="007A7ECA">
        <w:rPr>
          <w:rFonts w:ascii="Avenir Roman" w:hAnsi="Avenir Roman"/>
          <w:spacing w:val="-3"/>
          <w:sz w:val="24"/>
          <w:szCs w:val="24"/>
        </w:rPr>
        <w:t xml:space="preserve"> </w:t>
      </w:r>
      <w:r w:rsidRPr="007A7ECA">
        <w:rPr>
          <w:rFonts w:ascii="Avenir Roman" w:hAnsi="Avenir Roman"/>
          <w:sz w:val="24"/>
          <w:szCs w:val="24"/>
        </w:rPr>
        <w:t>f</w:t>
      </w:r>
      <w:r w:rsidRPr="007A7ECA">
        <w:rPr>
          <w:rFonts w:ascii="Avenir Roman" w:hAnsi="Avenir Roman"/>
          <w:spacing w:val="-2"/>
          <w:sz w:val="24"/>
          <w:szCs w:val="24"/>
        </w:rPr>
        <w:t>u</w:t>
      </w:r>
      <w:r w:rsidRPr="007A7ECA">
        <w:rPr>
          <w:rFonts w:ascii="Avenir Roman" w:hAnsi="Avenir Roman"/>
          <w:sz w:val="24"/>
          <w:szCs w:val="24"/>
        </w:rPr>
        <w:t>nc</w:t>
      </w:r>
      <w:r w:rsidRPr="007A7ECA">
        <w:rPr>
          <w:rFonts w:ascii="Avenir Roman" w:hAnsi="Avenir Roman"/>
          <w:spacing w:val="-2"/>
          <w:sz w:val="24"/>
          <w:szCs w:val="24"/>
        </w:rPr>
        <w:t>t</w:t>
      </w:r>
      <w:r w:rsidRPr="007A7ECA">
        <w:rPr>
          <w:rFonts w:ascii="Avenir Roman" w:hAnsi="Avenir Roman"/>
          <w:sz w:val="24"/>
          <w:szCs w:val="24"/>
        </w:rPr>
        <w:t>io</w:t>
      </w:r>
      <w:r w:rsidRPr="007A7ECA">
        <w:rPr>
          <w:rFonts w:ascii="Avenir Roman" w:hAnsi="Avenir Roman"/>
          <w:spacing w:val="-2"/>
          <w:sz w:val="24"/>
          <w:szCs w:val="24"/>
        </w:rPr>
        <w:t>n</w:t>
      </w:r>
      <w:r w:rsidRPr="007A7ECA">
        <w:rPr>
          <w:rFonts w:ascii="Avenir Roman" w:hAnsi="Avenir Roman"/>
          <w:sz w:val="24"/>
          <w:szCs w:val="24"/>
        </w:rPr>
        <w:t>i</w:t>
      </w:r>
      <w:r w:rsidRPr="007A7ECA">
        <w:rPr>
          <w:rFonts w:ascii="Avenir Roman" w:hAnsi="Avenir Roman"/>
          <w:spacing w:val="1"/>
          <w:sz w:val="24"/>
          <w:szCs w:val="24"/>
        </w:rPr>
        <w:t>n</w:t>
      </w:r>
      <w:r w:rsidRPr="007A7ECA">
        <w:rPr>
          <w:rFonts w:ascii="Avenir Roman" w:hAnsi="Avenir Roman"/>
          <w:sz w:val="24"/>
          <w:szCs w:val="24"/>
        </w:rPr>
        <w:t xml:space="preserve">g. </w:t>
      </w:r>
      <w:r w:rsidRPr="007A7ECA">
        <w:rPr>
          <w:rFonts w:ascii="Avenir Roman" w:hAnsi="Avenir Roman" w:cs="Book Antiqua"/>
          <w:i/>
          <w:sz w:val="24"/>
          <w:szCs w:val="24"/>
        </w:rPr>
        <w:t>Journ</w:t>
      </w:r>
      <w:r w:rsidRPr="007A7ECA">
        <w:rPr>
          <w:rFonts w:ascii="Avenir Roman" w:hAnsi="Avenir Roman" w:cs="Book Antiqua"/>
          <w:i/>
          <w:spacing w:val="-3"/>
          <w:sz w:val="24"/>
          <w:szCs w:val="24"/>
        </w:rPr>
        <w:t>a</w:t>
      </w:r>
      <w:r w:rsidRPr="007A7ECA">
        <w:rPr>
          <w:rFonts w:ascii="Avenir Roman" w:hAnsi="Avenir Roman" w:cs="Book Antiqua"/>
          <w:i/>
          <w:sz w:val="24"/>
          <w:szCs w:val="24"/>
        </w:rPr>
        <w:t>l</w:t>
      </w:r>
      <w:r w:rsidRPr="007A7ECA">
        <w:rPr>
          <w:rFonts w:ascii="Avenir Roman" w:hAnsi="Avenir Roman" w:cs="Book Antiqua"/>
          <w:i/>
          <w:spacing w:val="1"/>
          <w:sz w:val="24"/>
          <w:szCs w:val="24"/>
        </w:rPr>
        <w:t xml:space="preserve"> </w:t>
      </w:r>
      <w:r w:rsidRPr="007A7ECA">
        <w:rPr>
          <w:rFonts w:ascii="Avenir Roman" w:hAnsi="Avenir Roman" w:cs="Book Antiqua"/>
          <w:i/>
          <w:spacing w:val="-2"/>
          <w:sz w:val="24"/>
          <w:szCs w:val="24"/>
        </w:rPr>
        <w:t>o</w:t>
      </w:r>
      <w:r w:rsidRPr="007A7ECA">
        <w:rPr>
          <w:rFonts w:ascii="Avenir Roman" w:hAnsi="Avenir Roman" w:cs="Book Antiqua"/>
          <w:i/>
          <w:sz w:val="24"/>
          <w:szCs w:val="24"/>
        </w:rPr>
        <w:t>f</w:t>
      </w:r>
      <w:r w:rsidRPr="007A7ECA">
        <w:rPr>
          <w:rFonts w:ascii="Avenir Roman" w:hAnsi="Avenir Roman" w:cs="Book Antiqua"/>
          <w:i/>
          <w:spacing w:val="1"/>
          <w:sz w:val="24"/>
          <w:szCs w:val="24"/>
        </w:rPr>
        <w:t xml:space="preserve"> </w:t>
      </w:r>
      <w:r w:rsidRPr="007A7ECA">
        <w:rPr>
          <w:rFonts w:ascii="Avenir Roman" w:hAnsi="Avenir Roman" w:cs="Book Antiqua"/>
          <w:i/>
          <w:sz w:val="24"/>
          <w:szCs w:val="24"/>
        </w:rPr>
        <w:t>F</w:t>
      </w:r>
      <w:r w:rsidRPr="007A7ECA">
        <w:rPr>
          <w:rFonts w:ascii="Avenir Roman" w:hAnsi="Avenir Roman" w:cs="Book Antiqua"/>
          <w:i/>
          <w:spacing w:val="-3"/>
          <w:sz w:val="24"/>
          <w:szCs w:val="24"/>
        </w:rPr>
        <w:t>a</w:t>
      </w:r>
      <w:r w:rsidRPr="007A7ECA">
        <w:rPr>
          <w:rFonts w:ascii="Avenir Roman" w:hAnsi="Avenir Roman" w:cs="Book Antiqua"/>
          <w:i/>
          <w:spacing w:val="-2"/>
          <w:sz w:val="24"/>
          <w:szCs w:val="24"/>
        </w:rPr>
        <w:t>m</w:t>
      </w:r>
      <w:r w:rsidRPr="007A7ECA">
        <w:rPr>
          <w:rFonts w:ascii="Avenir Roman" w:hAnsi="Avenir Roman" w:cs="Book Antiqua"/>
          <w:i/>
          <w:sz w:val="24"/>
          <w:szCs w:val="24"/>
        </w:rPr>
        <w:t xml:space="preserve">ily </w:t>
      </w:r>
      <w:r w:rsidRPr="007A7ECA">
        <w:rPr>
          <w:rFonts w:ascii="Avenir Roman" w:hAnsi="Avenir Roman" w:cs="Book Antiqua"/>
          <w:i/>
          <w:spacing w:val="-3"/>
          <w:sz w:val="24"/>
          <w:szCs w:val="24"/>
        </w:rPr>
        <w:t>P</w:t>
      </w:r>
      <w:r w:rsidRPr="007A7ECA">
        <w:rPr>
          <w:rFonts w:ascii="Avenir Roman" w:hAnsi="Avenir Roman" w:cs="Book Antiqua"/>
          <w:i/>
          <w:sz w:val="24"/>
          <w:szCs w:val="24"/>
        </w:rPr>
        <w:t>sycho</w:t>
      </w:r>
      <w:r w:rsidRPr="007A7ECA">
        <w:rPr>
          <w:rFonts w:ascii="Avenir Roman" w:hAnsi="Avenir Roman" w:cs="Book Antiqua"/>
          <w:i/>
          <w:spacing w:val="-2"/>
          <w:sz w:val="24"/>
          <w:szCs w:val="24"/>
        </w:rPr>
        <w:t>lo</w:t>
      </w:r>
      <w:r w:rsidRPr="007A7ECA">
        <w:rPr>
          <w:rFonts w:ascii="Avenir Roman" w:hAnsi="Avenir Roman" w:cs="Book Antiqua"/>
          <w:i/>
          <w:sz w:val="24"/>
          <w:szCs w:val="24"/>
        </w:rPr>
        <w:t>gy, 2</w:t>
      </w:r>
      <w:r w:rsidRPr="007A7ECA">
        <w:rPr>
          <w:rFonts w:ascii="Avenir Roman" w:hAnsi="Avenir Roman" w:cs="Book Antiqua"/>
          <w:i/>
          <w:spacing w:val="1"/>
          <w:sz w:val="24"/>
          <w:szCs w:val="24"/>
        </w:rPr>
        <w:t>8</w:t>
      </w:r>
      <w:r w:rsidRPr="007A7ECA">
        <w:rPr>
          <w:rFonts w:ascii="Avenir Roman" w:hAnsi="Avenir Roman"/>
          <w:sz w:val="24"/>
          <w:szCs w:val="24"/>
        </w:rPr>
        <w:t>(</w:t>
      </w:r>
      <w:r w:rsidRPr="007A7ECA">
        <w:rPr>
          <w:rFonts w:ascii="Avenir Roman" w:hAnsi="Avenir Roman"/>
          <w:spacing w:val="-3"/>
          <w:sz w:val="24"/>
          <w:szCs w:val="24"/>
        </w:rPr>
        <w:t>3</w:t>
      </w:r>
      <w:r w:rsidRPr="007A7ECA">
        <w:rPr>
          <w:rFonts w:ascii="Avenir Roman" w:hAnsi="Avenir Roman"/>
          <w:sz w:val="24"/>
          <w:szCs w:val="24"/>
        </w:rPr>
        <w:t>), 3</w:t>
      </w:r>
      <w:r w:rsidRPr="007A7ECA">
        <w:rPr>
          <w:rFonts w:ascii="Avenir Roman" w:hAnsi="Avenir Roman"/>
          <w:spacing w:val="-3"/>
          <w:sz w:val="24"/>
          <w:szCs w:val="24"/>
        </w:rPr>
        <w:t>9</w:t>
      </w:r>
      <w:r w:rsidRPr="007A7ECA">
        <w:rPr>
          <w:rFonts w:ascii="Avenir Roman" w:hAnsi="Avenir Roman"/>
          <w:sz w:val="24"/>
          <w:szCs w:val="24"/>
        </w:rPr>
        <w:t>1-4</w:t>
      </w:r>
      <w:r w:rsidRPr="007A7ECA">
        <w:rPr>
          <w:rFonts w:ascii="Avenir Roman" w:hAnsi="Avenir Roman"/>
          <w:spacing w:val="-3"/>
          <w:sz w:val="24"/>
          <w:szCs w:val="24"/>
        </w:rPr>
        <w:t>0</w:t>
      </w:r>
      <w:r w:rsidRPr="007A7ECA">
        <w:rPr>
          <w:rFonts w:ascii="Avenir Roman" w:hAnsi="Avenir Roman"/>
          <w:sz w:val="24"/>
          <w:szCs w:val="24"/>
        </w:rPr>
        <w:t>0.</w:t>
      </w:r>
    </w:p>
    <w:p w14:paraId="4F1F14DF" w14:textId="77777777" w:rsidR="00B1362F" w:rsidRPr="007A7ECA" w:rsidRDefault="00B1362F" w:rsidP="00074977">
      <w:pPr>
        <w:spacing w:before="120"/>
        <w:ind w:right="418"/>
        <w:rPr>
          <w:rFonts w:ascii="Avenir Roman" w:eastAsia="Book Antiqua" w:hAnsi="Avenir Roman" w:cs="Book Antiqua"/>
        </w:rPr>
      </w:pPr>
      <w:r w:rsidRPr="007A7ECA">
        <w:rPr>
          <w:rFonts w:ascii="Avenir Roman" w:eastAsia="Book Antiqua" w:hAnsi="Avenir Roman" w:cs="Book Antiqua"/>
        </w:rPr>
        <w:t>B</w:t>
      </w:r>
      <w:r w:rsidRPr="007A7ECA">
        <w:rPr>
          <w:rFonts w:ascii="Avenir Roman" w:eastAsia="Book Antiqua" w:hAnsi="Avenir Roman" w:cs="Book Antiqua"/>
          <w:spacing w:val="-2"/>
        </w:rPr>
        <w:t>u</w:t>
      </w:r>
      <w:r w:rsidRPr="007A7ECA">
        <w:rPr>
          <w:rFonts w:ascii="Avenir Roman" w:eastAsia="Book Antiqua" w:hAnsi="Avenir Roman" w:cs="Book Antiqua"/>
          <w:spacing w:val="-1"/>
        </w:rPr>
        <w:t>r</w:t>
      </w:r>
      <w:r w:rsidRPr="007A7ECA">
        <w:rPr>
          <w:rFonts w:ascii="Avenir Roman" w:eastAsia="Book Antiqua" w:hAnsi="Avenir Roman" w:cs="Book Antiqua"/>
        </w:rPr>
        <w:t>dick, J. D.,</w:t>
      </w:r>
      <w:r w:rsidRPr="007A7ECA">
        <w:rPr>
          <w:rFonts w:ascii="Avenir Roman" w:eastAsia="Book Antiqua" w:hAnsi="Avenir Roman" w:cs="Book Antiqua"/>
          <w:spacing w:val="-1"/>
        </w:rPr>
        <w:t xml:space="preserve"> </w:t>
      </w:r>
      <w:r w:rsidRPr="007A7ECA">
        <w:rPr>
          <w:rFonts w:ascii="Avenir Roman" w:eastAsia="Book Antiqua" w:hAnsi="Avenir Roman" w:cs="Book Antiqua"/>
          <w:b/>
          <w:bCs/>
          <w:spacing w:val="-2"/>
        </w:rPr>
        <w:t>R</w:t>
      </w:r>
      <w:r w:rsidRPr="007A7ECA">
        <w:rPr>
          <w:rFonts w:ascii="Avenir Roman" w:eastAsia="Book Antiqua" w:hAnsi="Avenir Roman" w:cs="Book Antiqua"/>
          <w:b/>
          <w:bCs/>
        </w:rPr>
        <w:t>o</w:t>
      </w:r>
      <w:r w:rsidRPr="007A7ECA">
        <w:rPr>
          <w:rFonts w:ascii="Avenir Roman" w:eastAsia="Book Antiqua" w:hAnsi="Avenir Roman" w:cs="Book Antiqua"/>
          <w:b/>
          <w:bCs/>
          <w:spacing w:val="-1"/>
        </w:rPr>
        <w:t>y</w:t>
      </w:r>
      <w:r w:rsidRPr="007A7ECA">
        <w:rPr>
          <w:rFonts w:ascii="Avenir Roman" w:eastAsia="Book Antiqua" w:hAnsi="Avenir Roman" w:cs="Book Antiqua"/>
          <w:b/>
          <w:bCs/>
        </w:rPr>
        <w:t>,</w:t>
      </w:r>
      <w:r w:rsidRPr="007A7ECA">
        <w:rPr>
          <w:rFonts w:ascii="Avenir Roman" w:eastAsia="Book Antiqua" w:hAnsi="Avenir Roman" w:cs="Book Antiqua"/>
          <w:b/>
          <w:bCs/>
          <w:spacing w:val="-3"/>
        </w:rPr>
        <w:t xml:space="preserve"> </w:t>
      </w:r>
      <w:r w:rsidRPr="007A7ECA">
        <w:rPr>
          <w:rFonts w:ascii="Avenir Roman" w:eastAsia="Book Antiqua" w:hAnsi="Avenir Roman" w:cs="Book Antiqua"/>
          <w:b/>
          <w:bCs/>
        </w:rPr>
        <w:t>A. L.</w:t>
      </w:r>
      <w:r w:rsidRPr="007A7ECA">
        <w:rPr>
          <w:rFonts w:ascii="Avenir Roman" w:eastAsia="Book Antiqua" w:hAnsi="Avenir Roman" w:cs="Book Antiqua"/>
        </w:rPr>
        <w:t>,</w:t>
      </w:r>
      <w:r w:rsidRPr="007A7ECA">
        <w:rPr>
          <w:rFonts w:ascii="Avenir Roman" w:eastAsia="Book Antiqua" w:hAnsi="Avenir Roman" w:cs="Book Antiqua"/>
          <w:spacing w:val="-3"/>
        </w:rPr>
        <w:t xml:space="preserve"> </w:t>
      </w:r>
      <w:r w:rsidRPr="007A7ECA">
        <w:rPr>
          <w:rFonts w:ascii="Avenir Roman" w:eastAsia="Book Antiqua" w:hAnsi="Avenir Roman" w:cs="Book Antiqua"/>
        </w:rPr>
        <w:t>&amp;</w:t>
      </w:r>
      <w:r w:rsidRPr="007A7ECA">
        <w:rPr>
          <w:rFonts w:ascii="Avenir Roman" w:eastAsia="Book Antiqua" w:hAnsi="Avenir Roman" w:cs="Book Antiqua"/>
          <w:spacing w:val="1"/>
        </w:rPr>
        <w:t xml:space="preserve"> </w:t>
      </w:r>
      <w:r w:rsidRPr="007A7ECA">
        <w:rPr>
          <w:rFonts w:ascii="Avenir Roman" w:eastAsia="Book Antiqua" w:hAnsi="Avenir Roman" w:cs="Book Antiqua"/>
          <w:spacing w:val="-2"/>
        </w:rPr>
        <w:t>R</w:t>
      </w:r>
      <w:r w:rsidRPr="007A7ECA">
        <w:rPr>
          <w:rFonts w:ascii="Avenir Roman" w:eastAsia="Book Antiqua" w:hAnsi="Avenir Roman" w:cs="Book Antiqua"/>
        </w:rPr>
        <w:t>ave</w:t>
      </w:r>
      <w:r w:rsidRPr="007A7ECA">
        <w:rPr>
          <w:rFonts w:ascii="Avenir Roman" w:eastAsia="Book Antiqua" w:hAnsi="Avenir Roman" w:cs="Book Antiqua"/>
          <w:spacing w:val="-1"/>
        </w:rPr>
        <w:t>r</w:t>
      </w:r>
      <w:r w:rsidRPr="007A7ECA">
        <w:rPr>
          <w:rFonts w:ascii="Avenir Roman" w:eastAsia="Book Antiqua" w:hAnsi="Avenir Roman" w:cs="Book Antiqua"/>
        </w:rPr>
        <w:t xml:space="preserve">, C. </w:t>
      </w:r>
      <w:r w:rsidRPr="007A7ECA">
        <w:rPr>
          <w:rFonts w:ascii="Avenir Roman" w:eastAsia="Book Antiqua" w:hAnsi="Avenir Roman" w:cs="Book Antiqua"/>
          <w:spacing w:val="-2"/>
        </w:rPr>
        <w:t>C</w:t>
      </w:r>
      <w:r w:rsidRPr="007A7ECA">
        <w:rPr>
          <w:rFonts w:ascii="Avenir Roman" w:eastAsia="Book Antiqua" w:hAnsi="Avenir Roman" w:cs="Book Antiqua"/>
        </w:rPr>
        <w:t>.</w:t>
      </w:r>
      <w:r w:rsidRPr="007A7ECA">
        <w:rPr>
          <w:rFonts w:ascii="Avenir Roman" w:eastAsia="Book Antiqua" w:hAnsi="Avenir Roman" w:cs="Book Antiqua"/>
          <w:spacing w:val="-3"/>
        </w:rPr>
        <w:t xml:space="preserve"> </w:t>
      </w:r>
      <w:r w:rsidRPr="007A7ECA">
        <w:rPr>
          <w:rFonts w:ascii="Avenir Roman" w:eastAsia="Book Antiqua" w:hAnsi="Avenir Roman" w:cs="Book Antiqua"/>
        </w:rPr>
        <w:t>(201</w:t>
      </w:r>
      <w:r w:rsidRPr="007A7ECA">
        <w:rPr>
          <w:rFonts w:ascii="Avenir Roman" w:eastAsia="Book Antiqua" w:hAnsi="Avenir Roman" w:cs="Book Antiqua"/>
          <w:spacing w:val="-3"/>
        </w:rPr>
        <w:t>3</w:t>
      </w:r>
      <w:r w:rsidRPr="007A7ECA">
        <w:rPr>
          <w:rFonts w:ascii="Avenir Roman" w:eastAsia="Book Antiqua" w:hAnsi="Avenir Roman" w:cs="Book Antiqua"/>
        </w:rPr>
        <w:t xml:space="preserve">). </w:t>
      </w:r>
      <w:r w:rsidRPr="007A7ECA">
        <w:rPr>
          <w:rFonts w:ascii="Avenir Roman" w:eastAsia="Book Antiqua" w:hAnsi="Avenir Roman" w:cs="Book Antiqua"/>
          <w:spacing w:val="-2"/>
        </w:rPr>
        <w:t>R</w:t>
      </w:r>
      <w:r w:rsidRPr="007A7ECA">
        <w:rPr>
          <w:rFonts w:ascii="Avenir Roman" w:eastAsia="Book Antiqua" w:hAnsi="Avenir Roman" w:cs="Book Antiqua"/>
          <w:spacing w:val="-3"/>
        </w:rPr>
        <w:t>e</w:t>
      </w:r>
      <w:r w:rsidRPr="007A7ECA">
        <w:rPr>
          <w:rFonts w:ascii="Avenir Roman" w:eastAsia="Book Antiqua" w:hAnsi="Avenir Roman" w:cs="Book Antiqua"/>
        </w:rPr>
        <w:t>lati</w:t>
      </w:r>
      <w:r w:rsidRPr="007A7ECA">
        <w:rPr>
          <w:rFonts w:ascii="Avenir Roman" w:eastAsia="Book Antiqua" w:hAnsi="Avenir Roman" w:cs="Book Antiqua"/>
          <w:spacing w:val="-3"/>
        </w:rPr>
        <w:t>o</w:t>
      </w:r>
      <w:r w:rsidRPr="007A7ECA">
        <w:rPr>
          <w:rFonts w:ascii="Avenir Roman" w:eastAsia="Book Antiqua" w:hAnsi="Avenir Roman" w:cs="Book Antiqua"/>
        </w:rPr>
        <w:t>ns be</w:t>
      </w:r>
      <w:r w:rsidRPr="007A7ECA">
        <w:rPr>
          <w:rFonts w:ascii="Avenir Roman" w:eastAsia="Book Antiqua" w:hAnsi="Avenir Roman" w:cs="Book Antiqua"/>
          <w:spacing w:val="-3"/>
        </w:rPr>
        <w:t>t</w:t>
      </w:r>
      <w:r w:rsidRPr="007A7ECA">
        <w:rPr>
          <w:rFonts w:ascii="Avenir Roman" w:eastAsia="Book Antiqua" w:hAnsi="Avenir Roman" w:cs="Book Antiqua"/>
        </w:rPr>
        <w:t>we</w:t>
      </w:r>
      <w:r w:rsidRPr="007A7ECA">
        <w:rPr>
          <w:rFonts w:ascii="Avenir Roman" w:eastAsia="Book Antiqua" w:hAnsi="Avenir Roman" w:cs="Book Antiqua"/>
          <w:spacing w:val="-2"/>
        </w:rPr>
        <w:t>e</w:t>
      </w:r>
      <w:r w:rsidRPr="007A7ECA">
        <w:rPr>
          <w:rFonts w:ascii="Avenir Roman" w:eastAsia="Book Antiqua" w:hAnsi="Avenir Roman" w:cs="Book Antiqua"/>
        </w:rPr>
        <w:t>n</w:t>
      </w:r>
      <w:r w:rsidRPr="007A7ECA">
        <w:rPr>
          <w:rFonts w:ascii="Avenir Roman" w:eastAsia="Book Antiqua" w:hAnsi="Avenir Roman" w:cs="Book Antiqua"/>
          <w:spacing w:val="1"/>
        </w:rPr>
        <w:t xml:space="preserve"> </w:t>
      </w:r>
      <w:r w:rsidRPr="007A7ECA">
        <w:rPr>
          <w:rFonts w:ascii="Avenir Roman" w:eastAsia="Book Antiqua" w:hAnsi="Avenir Roman" w:cs="Book Antiqua"/>
          <w:spacing w:val="-1"/>
        </w:rPr>
        <w:t>p</w:t>
      </w:r>
      <w:r w:rsidRPr="007A7ECA">
        <w:rPr>
          <w:rFonts w:ascii="Avenir Roman" w:eastAsia="Book Antiqua" w:hAnsi="Avenir Roman" w:cs="Book Antiqua"/>
        </w:rPr>
        <w:t>e</w:t>
      </w:r>
      <w:r w:rsidRPr="007A7ECA">
        <w:rPr>
          <w:rFonts w:ascii="Avenir Roman" w:eastAsia="Book Antiqua" w:hAnsi="Avenir Roman" w:cs="Book Antiqua"/>
          <w:spacing w:val="-1"/>
        </w:rPr>
        <w:t>r</w:t>
      </w:r>
      <w:r w:rsidRPr="007A7ECA">
        <w:rPr>
          <w:rFonts w:ascii="Avenir Roman" w:eastAsia="Book Antiqua" w:hAnsi="Avenir Roman" w:cs="Book Antiqua"/>
        </w:rPr>
        <w:t>fo</w:t>
      </w:r>
      <w:r w:rsidRPr="007A7ECA">
        <w:rPr>
          <w:rFonts w:ascii="Avenir Roman" w:eastAsia="Book Antiqua" w:hAnsi="Avenir Roman" w:cs="Book Antiqua"/>
          <w:spacing w:val="-2"/>
        </w:rPr>
        <w:t>r</w:t>
      </w:r>
      <w:r w:rsidRPr="007A7ECA">
        <w:rPr>
          <w:rFonts w:ascii="Avenir Roman" w:eastAsia="Book Antiqua" w:hAnsi="Avenir Roman" w:cs="Book Antiqua"/>
          <w:spacing w:val="-3"/>
        </w:rPr>
        <w:t>m</w:t>
      </w:r>
      <w:r w:rsidRPr="007A7ECA">
        <w:rPr>
          <w:rFonts w:ascii="Avenir Roman" w:eastAsia="Book Antiqua" w:hAnsi="Avenir Roman" w:cs="Book Antiqua"/>
        </w:rPr>
        <w:t xml:space="preserve">ance </w:t>
      </w:r>
      <w:r w:rsidRPr="007A7ECA">
        <w:rPr>
          <w:rFonts w:ascii="Avenir Roman" w:eastAsia="Book Antiqua" w:hAnsi="Avenir Roman" w:cs="Book Antiqua"/>
          <w:spacing w:val="-3"/>
        </w:rPr>
        <w:t>o</w:t>
      </w:r>
      <w:r w:rsidRPr="007A7ECA">
        <w:rPr>
          <w:rFonts w:ascii="Avenir Roman" w:eastAsia="Book Antiqua" w:hAnsi="Avenir Roman" w:cs="Book Antiqua"/>
        </w:rPr>
        <w:t>n</w:t>
      </w:r>
      <w:r w:rsidRPr="007A7ECA">
        <w:rPr>
          <w:rFonts w:ascii="Avenir Roman" w:eastAsia="Book Antiqua" w:hAnsi="Avenir Roman" w:cs="Book Antiqua"/>
          <w:spacing w:val="1"/>
        </w:rPr>
        <w:t xml:space="preserve"> </w:t>
      </w:r>
      <w:r w:rsidRPr="007A7ECA">
        <w:rPr>
          <w:rFonts w:ascii="Avenir Roman" w:eastAsia="Book Antiqua" w:hAnsi="Avenir Roman" w:cs="Book Antiqua"/>
          <w:spacing w:val="-3"/>
        </w:rPr>
        <w:t>t</w:t>
      </w:r>
      <w:r w:rsidRPr="007A7ECA">
        <w:rPr>
          <w:rFonts w:ascii="Avenir Roman" w:eastAsia="Book Antiqua" w:hAnsi="Avenir Roman" w:cs="Book Antiqua"/>
        </w:rPr>
        <w:t xml:space="preserve">he </w:t>
      </w:r>
      <w:r w:rsidRPr="007A7ECA">
        <w:rPr>
          <w:rFonts w:ascii="Avenir Roman" w:eastAsia="Book Antiqua" w:hAnsi="Avenir Roman" w:cs="Book Antiqua"/>
          <w:spacing w:val="2"/>
        </w:rPr>
        <w:t>I</w:t>
      </w:r>
      <w:r w:rsidRPr="007A7ECA">
        <w:rPr>
          <w:rFonts w:ascii="Avenir Roman" w:eastAsia="Book Antiqua" w:hAnsi="Avenir Roman" w:cs="Book Antiqua"/>
        </w:rPr>
        <w:t>o</w:t>
      </w:r>
      <w:r w:rsidRPr="007A7ECA">
        <w:rPr>
          <w:rFonts w:ascii="Avenir Roman" w:eastAsia="Book Antiqua" w:hAnsi="Avenir Roman" w:cs="Book Antiqua"/>
          <w:spacing w:val="-3"/>
        </w:rPr>
        <w:t>w</w:t>
      </w:r>
      <w:r w:rsidRPr="007A7ECA">
        <w:rPr>
          <w:rFonts w:ascii="Avenir Roman" w:eastAsia="Book Antiqua" w:hAnsi="Avenir Roman" w:cs="Book Antiqua"/>
        </w:rPr>
        <w:t>a Ga</w:t>
      </w:r>
      <w:r w:rsidRPr="007A7ECA">
        <w:rPr>
          <w:rFonts w:ascii="Avenir Roman" w:eastAsia="Book Antiqua" w:hAnsi="Avenir Roman" w:cs="Book Antiqua"/>
          <w:spacing w:val="-2"/>
        </w:rPr>
        <w:t>m</w:t>
      </w:r>
      <w:r w:rsidRPr="007A7ECA">
        <w:rPr>
          <w:rFonts w:ascii="Avenir Roman" w:eastAsia="Book Antiqua" w:hAnsi="Avenir Roman" w:cs="Book Antiqua"/>
        </w:rPr>
        <w:t>bl</w:t>
      </w:r>
      <w:r w:rsidRPr="007A7ECA">
        <w:rPr>
          <w:rFonts w:ascii="Avenir Roman" w:eastAsia="Book Antiqua" w:hAnsi="Avenir Roman" w:cs="Book Antiqua"/>
          <w:spacing w:val="-2"/>
        </w:rPr>
        <w:t>i</w:t>
      </w:r>
      <w:r w:rsidRPr="007A7ECA">
        <w:rPr>
          <w:rFonts w:ascii="Avenir Roman" w:eastAsia="Book Antiqua" w:hAnsi="Avenir Roman" w:cs="Book Antiqua"/>
        </w:rPr>
        <w:t xml:space="preserve">ng </w:t>
      </w:r>
      <w:r w:rsidRPr="007A7ECA">
        <w:rPr>
          <w:rFonts w:ascii="Avenir Roman" w:eastAsia="Book Antiqua" w:hAnsi="Avenir Roman" w:cs="Book Antiqua"/>
          <w:spacing w:val="-2"/>
        </w:rPr>
        <w:t>T</w:t>
      </w:r>
      <w:r w:rsidRPr="007A7ECA">
        <w:rPr>
          <w:rFonts w:ascii="Avenir Roman" w:eastAsia="Book Antiqua" w:hAnsi="Avenir Roman" w:cs="Book Antiqua"/>
        </w:rPr>
        <w:t xml:space="preserve">ask </w:t>
      </w:r>
      <w:r w:rsidRPr="007A7ECA">
        <w:rPr>
          <w:rFonts w:ascii="Avenir Roman" w:eastAsia="Book Antiqua" w:hAnsi="Avenir Roman" w:cs="Book Antiqua"/>
          <w:spacing w:val="-3"/>
        </w:rPr>
        <w:t>a</w:t>
      </w:r>
      <w:r w:rsidRPr="007A7ECA">
        <w:rPr>
          <w:rFonts w:ascii="Avenir Roman" w:eastAsia="Book Antiqua" w:hAnsi="Avenir Roman" w:cs="Book Antiqua"/>
        </w:rPr>
        <w:t>nd te</w:t>
      </w:r>
      <w:r w:rsidRPr="007A7ECA">
        <w:rPr>
          <w:rFonts w:ascii="Avenir Roman" w:eastAsia="Book Antiqua" w:hAnsi="Avenir Roman" w:cs="Book Antiqua"/>
          <w:spacing w:val="-4"/>
        </w:rPr>
        <w:t>a</w:t>
      </w:r>
      <w:r w:rsidRPr="007A7ECA">
        <w:rPr>
          <w:rFonts w:ascii="Avenir Roman" w:eastAsia="Book Antiqua" w:hAnsi="Avenir Roman" w:cs="Book Antiqua"/>
          <w:spacing w:val="-2"/>
        </w:rPr>
        <w:t>c</w:t>
      </w:r>
      <w:r w:rsidRPr="007A7ECA">
        <w:rPr>
          <w:rFonts w:ascii="Avenir Roman" w:eastAsia="Book Antiqua" w:hAnsi="Avenir Roman" w:cs="Book Antiqua"/>
        </w:rPr>
        <w:t>her</w:t>
      </w:r>
      <w:r w:rsidRPr="007A7ECA">
        <w:rPr>
          <w:rFonts w:ascii="Avenir Roman" w:eastAsia="Book Antiqua" w:hAnsi="Avenir Roman" w:cs="Book Antiqua"/>
          <w:spacing w:val="-1"/>
        </w:rPr>
        <w:t xml:space="preserve"> r</w:t>
      </w:r>
      <w:r w:rsidRPr="007A7ECA">
        <w:rPr>
          <w:rFonts w:ascii="Avenir Roman" w:eastAsia="Book Antiqua" w:hAnsi="Avenir Roman" w:cs="Book Antiqua"/>
        </w:rPr>
        <w:t>e</w:t>
      </w:r>
      <w:r w:rsidRPr="007A7ECA">
        <w:rPr>
          <w:rFonts w:ascii="Avenir Roman" w:eastAsia="Book Antiqua" w:hAnsi="Avenir Roman" w:cs="Book Antiqua"/>
          <w:spacing w:val="-1"/>
        </w:rPr>
        <w:t>p</w:t>
      </w:r>
      <w:r w:rsidRPr="007A7ECA">
        <w:rPr>
          <w:rFonts w:ascii="Avenir Roman" w:eastAsia="Book Antiqua" w:hAnsi="Avenir Roman" w:cs="Book Antiqua"/>
        </w:rPr>
        <w:t>o</w:t>
      </w:r>
      <w:r w:rsidRPr="007A7ECA">
        <w:rPr>
          <w:rFonts w:ascii="Avenir Roman" w:eastAsia="Book Antiqua" w:hAnsi="Avenir Roman" w:cs="Book Antiqua"/>
          <w:spacing w:val="-2"/>
        </w:rPr>
        <w:t>r</w:t>
      </w:r>
      <w:r w:rsidRPr="007A7ECA">
        <w:rPr>
          <w:rFonts w:ascii="Avenir Roman" w:eastAsia="Book Antiqua" w:hAnsi="Avenir Roman" w:cs="Book Antiqua"/>
        </w:rPr>
        <w:t>ted i</w:t>
      </w:r>
      <w:r w:rsidRPr="007A7ECA">
        <w:rPr>
          <w:rFonts w:ascii="Avenir Roman" w:eastAsia="Book Antiqua" w:hAnsi="Avenir Roman" w:cs="Book Antiqua"/>
          <w:spacing w:val="-1"/>
        </w:rPr>
        <w:t>mp</w:t>
      </w:r>
      <w:r w:rsidRPr="007A7ECA">
        <w:rPr>
          <w:rFonts w:ascii="Avenir Roman" w:eastAsia="Book Antiqua" w:hAnsi="Avenir Roman" w:cs="Book Antiqua"/>
          <w:spacing w:val="-2"/>
        </w:rPr>
        <w:t>u</w:t>
      </w:r>
      <w:r w:rsidRPr="007A7ECA">
        <w:rPr>
          <w:rFonts w:ascii="Avenir Roman" w:eastAsia="Book Antiqua" w:hAnsi="Avenir Roman" w:cs="Book Antiqua"/>
        </w:rPr>
        <w:t>lsi</w:t>
      </w:r>
      <w:r w:rsidRPr="007A7ECA">
        <w:rPr>
          <w:rFonts w:ascii="Avenir Roman" w:eastAsia="Book Antiqua" w:hAnsi="Avenir Roman" w:cs="Book Antiqua"/>
          <w:spacing w:val="-3"/>
        </w:rPr>
        <w:t>v</w:t>
      </w:r>
      <w:r w:rsidRPr="007A7ECA">
        <w:rPr>
          <w:rFonts w:ascii="Avenir Roman" w:eastAsia="Book Antiqua" w:hAnsi="Avenir Roman" w:cs="Book Antiqua"/>
        </w:rPr>
        <w:t>ity</w:t>
      </w:r>
      <w:r w:rsidRPr="007A7ECA">
        <w:rPr>
          <w:rFonts w:ascii="Avenir Roman" w:eastAsia="Book Antiqua" w:hAnsi="Avenir Roman" w:cs="Book Antiqua"/>
          <w:spacing w:val="-3"/>
        </w:rPr>
        <w:t xml:space="preserve"> </w:t>
      </w:r>
      <w:r w:rsidRPr="007A7ECA">
        <w:rPr>
          <w:rFonts w:ascii="Avenir Roman" w:eastAsia="Book Antiqua" w:hAnsi="Avenir Roman" w:cs="Book Antiqua"/>
        </w:rPr>
        <w:t>wi</w:t>
      </w:r>
      <w:r w:rsidRPr="007A7ECA">
        <w:rPr>
          <w:rFonts w:ascii="Avenir Roman" w:eastAsia="Book Antiqua" w:hAnsi="Avenir Roman" w:cs="Book Antiqua"/>
          <w:spacing w:val="-3"/>
        </w:rPr>
        <w:t>t</w:t>
      </w:r>
      <w:r w:rsidRPr="007A7ECA">
        <w:rPr>
          <w:rFonts w:ascii="Avenir Roman" w:eastAsia="Book Antiqua" w:hAnsi="Avenir Roman" w:cs="Book Antiqua"/>
        </w:rPr>
        <w:t>h</w:t>
      </w:r>
      <w:r w:rsidRPr="007A7ECA">
        <w:rPr>
          <w:rFonts w:ascii="Avenir Roman" w:eastAsia="Book Antiqua" w:hAnsi="Avenir Roman" w:cs="Book Antiqua"/>
          <w:spacing w:val="1"/>
        </w:rPr>
        <w:t xml:space="preserve"> </w:t>
      </w:r>
      <w:r w:rsidRPr="007A7ECA">
        <w:rPr>
          <w:rFonts w:ascii="Avenir Roman" w:eastAsia="Book Antiqua" w:hAnsi="Avenir Roman" w:cs="Book Antiqua"/>
        </w:rPr>
        <w:t>elem</w:t>
      </w:r>
      <w:r w:rsidRPr="007A7ECA">
        <w:rPr>
          <w:rFonts w:ascii="Avenir Roman" w:eastAsia="Book Antiqua" w:hAnsi="Avenir Roman" w:cs="Book Antiqua"/>
          <w:spacing w:val="-3"/>
        </w:rPr>
        <w:t>e</w:t>
      </w:r>
      <w:r w:rsidRPr="007A7ECA">
        <w:rPr>
          <w:rFonts w:ascii="Avenir Roman" w:eastAsia="Book Antiqua" w:hAnsi="Avenir Roman" w:cs="Book Antiqua"/>
        </w:rPr>
        <w:t>nta</w:t>
      </w:r>
      <w:r w:rsidRPr="007A7ECA">
        <w:rPr>
          <w:rFonts w:ascii="Avenir Roman" w:eastAsia="Book Antiqua" w:hAnsi="Avenir Roman" w:cs="Book Antiqua"/>
          <w:spacing w:val="-1"/>
        </w:rPr>
        <w:t>r</w:t>
      </w:r>
      <w:r w:rsidRPr="007A7ECA">
        <w:rPr>
          <w:rFonts w:ascii="Avenir Roman" w:eastAsia="Book Antiqua" w:hAnsi="Avenir Roman" w:cs="Book Antiqua"/>
        </w:rPr>
        <w:t xml:space="preserve">y </w:t>
      </w:r>
      <w:r w:rsidRPr="007A7ECA">
        <w:rPr>
          <w:rFonts w:ascii="Avenir Roman" w:eastAsia="Book Antiqua" w:hAnsi="Avenir Roman" w:cs="Book Antiqua"/>
          <w:spacing w:val="-3"/>
        </w:rPr>
        <w:t>s</w:t>
      </w:r>
      <w:r w:rsidRPr="007A7ECA">
        <w:rPr>
          <w:rFonts w:ascii="Avenir Roman" w:eastAsia="Book Antiqua" w:hAnsi="Avenir Roman" w:cs="Book Antiqua"/>
        </w:rPr>
        <w:t>c</w:t>
      </w:r>
      <w:r w:rsidRPr="007A7ECA">
        <w:rPr>
          <w:rFonts w:ascii="Avenir Roman" w:eastAsia="Book Antiqua" w:hAnsi="Avenir Roman" w:cs="Book Antiqua"/>
          <w:spacing w:val="1"/>
        </w:rPr>
        <w:t>h</w:t>
      </w:r>
      <w:r w:rsidRPr="007A7ECA">
        <w:rPr>
          <w:rFonts w:ascii="Avenir Roman" w:eastAsia="Book Antiqua" w:hAnsi="Avenir Roman" w:cs="Book Antiqua"/>
        </w:rPr>
        <w:t>o</w:t>
      </w:r>
      <w:r w:rsidRPr="007A7ECA">
        <w:rPr>
          <w:rFonts w:ascii="Avenir Roman" w:eastAsia="Book Antiqua" w:hAnsi="Avenir Roman" w:cs="Book Antiqua"/>
          <w:spacing w:val="-2"/>
        </w:rPr>
        <w:t>o</w:t>
      </w:r>
      <w:r w:rsidRPr="007A7ECA">
        <w:rPr>
          <w:rFonts w:ascii="Avenir Roman" w:eastAsia="Book Antiqua" w:hAnsi="Avenir Roman" w:cs="Book Antiqua"/>
          <w:spacing w:val="1"/>
        </w:rPr>
        <w:t>l</w:t>
      </w:r>
      <w:r w:rsidRPr="007A7ECA">
        <w:rPr>
          <w:rFonts w:ascii="Avenir Roman" w:eastAsia="Book Antiqua" w:hAnsi="Avenir Roman" w:cs="Book Antiqua"/>
          <w:spacing w:val="-2"/>
        </w:rPr>
        <w:t>-</w:t>
      </w:r>
      <w:r w:rsidRPr="007A7ECA">
        <w:rPr>
          <w:rFonts w:ascii="Avenir Roman" w:eastAsia="Book Antiqua" w:hAnsi="Avenir Roman" w:cs="Book Antiqua"/>
        </w:rPr>
        <w:t>aged</w:t>
      </w:r>
      <w:r w:rsidRPr="007A7ECA">
        <w:rPr>
          <w:rFonts w:ascii="Avenir Roman" w:eastAsia="Book Antiqua" w:hAnsi="Avenir Roman" w:cs="Book Antiqua"/>
          <w:spacing w:val="-1"/>
        </w:rPr>
        <w:t xml:space="preserve"> </w:t>
      </w:r>
      <w:r w:rsidRPr="007A7ECA">
        <w:rPr>
          <w:rFonts w:ascii="Avenir Roman" w:eastAsia="Book Antiqua" w:hAnsi="Avenir Roman" w:cs="Book Antiqua"/>
        </w:rPr>
        <w:t>c</w:t>
      </w:r>
      <w:r w:rsidRPr="007A7ECA">
        <w:rPr>
          <w:rFonts w:ascii="Avenir Roman" w:eastAsia="Book Antiqua" w:hAnsi="Avenir Roman" w:cs="Book Antiqua"/>
          <w:spacing w:val="-1"/>
        </w:rPr>
        <w:t>h</w:t>
      </w:r>
      <w:r w:rsidRPr="007A7ECA">
        <w:rPr>
          <w:rFonts w:ascii="Avenir Roman" w:eastAsia="Book Antiqua" w:hAnsi="Avenir Roman" w:cs="Book Antiqua"/>
        </w:rPr>
        <w:t>ild</w:t>
      </w:r>
      <w:r w:rsidRPr="007A7ECA">
        <w:rPr>
          <w:rFonts w:ascii="Avenir Roman" w:eastAsia="Book Antiqua" w:hAnsi="Avenir Roman" w:cs="Book Antiqua"/>
          <w:spacing w:val="-2"/>
        </w:rPr>
        <w:t>r</w:t>
      </w:r>
      <w:r w:rsidRPr="007A7ECA">
        <w:rPr>
          <w:rFonts w:ascii="Avenir Roman" w:eastAsia="Book Antiqua" w:hAnsi="Avenir Roman" w:cs="Book Antiqua"/>
        </w:rPr>
        <w:t>e</w:t>
      </w:r>
      <w:r w:rsidRPr="007A7ECA">
        <w:rPr>
          <w:rFonts w:ascii="Avenir Roman" w:eastAsia="Book Antiqua" w:hAnsi="Avenir Roman" w:cs="Book Antiqua"/>
          <w:spacing w:val="-2"/>
        </w:rPr>
        <w:t>n</w:t>
      </w:r>
      <w:r w:rsidRPr="007A7ECA">
        <w:rPr>
          <w:rFonts w:ascii="Avenir Roman" w:eastAsia="Book Antiqua" w:hAnsi="Avenir Roman" w:cs="Book Antiqua"/>
        </w:rPr>
        <w:t xml:space="preserve">. </w:t>
      </w:r>
      <w:r w:rsidRPr="007A7ECA">
        <w:rPr>
          <w:rFonts w:ascii="Avenir Roman" w:eastAsia="Book Antiqua" w:hAnsi="Avenir Roman" w:cs="Book Antiqua"/>
          <w:i/>
        </w:rPr>
        <w:t>Perso</w:t>
      </w:r>
      <w:r w:rsidRPr="007A7ECA">
        <w:rPr>
          <w:rFonts w:ascii="Avenir Roman" w:eastAsia="Book Antiqua" w:hAnsi="Avenir Roman" w:cs="Book Antiqua"/>
          <w:i/>
          <w:spacing w:val="-3"/>
        </w:rPr>
        <w:t>n</w:t>
      </w:r>
      <w:r w:rsidRPr="007A7ECA">
        <w:rPr>
          <w:rFonts w:ascii="Avenir Roman" w:eastAsia="Book Antiqua" w:hAnsi="Avenir Roman" w:cs="Book Antiqua"/>
          <w:i/>
        </w:rPr>
        <w:t>a</w:t>
      </w:r>
      <w:r w:rsidRPr="007A7ECA">
        <w:rPr>
          <w:rFonts w:ascii="Avenir Roman" w:eastAsia="Book Antiqua" w:hAnsi="Avenir Roman" w:cs="Book Antiqua"/>
          <w:i/>
          <w:spacing w:val="-2"/>
        </w:rPr>
        <w:t>l</w:t>
      </w:r>
      <w:r w:rsidRPr="007A7ECA">
        <w:rPr>
          <w:rFonts w:ascii="Avenir Roman" w:eastAsia="Book Antiqua" w:hAnsi="Avenir Roman" w:cs="Book Antiqua"/>
          <w:i/>
        </w:rPr>
        <w:t>ity</w:t>
      </w:r>
      <w:r w:rsidRPr="007A7ECA">
        <w:rPr>
          <w:rFonts w:ascii="Avenir Roman" w:eastAsia="Book Antiqua" w:hAnsi="Avenir Roman" w:cs="Book Antiqua"/>
          <w:i/>
          <w:spacing w:val="-3"/>
        </w:rPr>
        <w:t xml:space="preserve"> </w:t>
      </w:r>
      <w:r w:rsidRPr="007A7ECA">
        <w:rPr>
          <w:rFonts w:ascii="Avenir Roman" w:eastAsia="Book Antiqua" w:hAnsi="Avenir Roman" w:cs="Book Antiqua"/>
          <w:i/>
        </w:rPr>
        <w:t>and I</w:t>
      </w:r>
      <w:r w:rsidRPr="007A7ECA">
        <w:rPr>
          <w:rFonts w:ascii="Avenir Roman" w:eastAsia="Book Antiqua" w:hAnsi="Avenir Roman" w:cs="Book Antiqua"/>
          <w:i/>
          <w:spacing w:val="-3"/>
        </w:rPr>
        <w:t>n</w:t>
      </w:r>
      <w:r w:rsidRPr="007A7ECA">
        <w:rPr>
          <w:rFonts w:ascii="Avenir Roman" w:eastAsia="Book Antiqua" w:hAnsi="Avenir Roman" w:cs="Book Antiqua"/>
          <w:i/>
        </w:rPr>
        <w:t>di</w:t>
      </w:r>
      <w:r w:rsidRPr="007A7ECA">
        <w:rPr>
          <w:rFonts w:ascii="Avenir Roman" w:eastAsia="Book Antiqua" w:hAnsi="Avenir Roman" w:cs="Book Antiqua"/>
          <w:i/>
          <w:spacing w:val="-3"/>
        </w:rPr>
        <w:t>v</w:t>
      </w:r>
      <w:r w:rsidRPr="007A7ECA">
        <w:rPr>
          <w:rFonts w:ascii="Avenir Roman" w:eastAsia="Book Antiqua" w:hAnsi="Avenir Roman" w:cs="Book Antiqua"/>
          <w:i/>
        </w:rPr>
        <w:t>idu</w:t>
      </w:r>
      <w:r w:rsidRPr="007A7ECA">
        <w:rPr>
          <w:rFonts w:ascii="Avenir Roman" w:eastAsia="Book Antiqua" w:hAnsi="Avenir Roman" w:cs="Book Antiqua"/>
          <w:i/>
          <w:spacing w:val="-3"/>
        </w:rPr>
        <w:t>a</w:t>
      </w:r>
      <w:r w:rsidRPr="007A7ECA">
        <w:rPr>
          <w:rFonts w:ascii="Avenir Roman" w:eastAsia="Book Antiqua" w:hAnsi="Avenir Roman" w:cs="Book Antiqua"/>
          <w:i/>
        </w:rPr>
        <w:t>l</w:t>
      </w:r>
      <w:r w:rsidRPr="007A7ECA">
        <w:rPr>
          <w:rFonts w:ascii="Avenir Roman" w:eastAsia="Book Antiqua" w:hAnsi="Avenir Roman" w:cs="Book Antiqua"/>
          <w:i/>
          <w:spacing w:val="-2"/>
        </w:rPr>
        <w:t xml:space="preserve"> </w:t>
      </w:r>
      <w:r w:rsidRPr="007A7ECA">
        <w:rPr>
          <w:rFonts w:ascii="Avenir Roman" w:eastAsia="Book Antiqua" w:hAnsi="Avenir Roman" w:cs="Book Antiqua"/>
          <w:i/>
        </w:rPr>
        <w:t>D</w:t>
      </w:r>
      <w:r w:rsidRPr="007A7ECA">
        <w:rPr>
          <w:rFonts w:ascii="Avenir Roman" w:eastAsia="Book Antiqua" w:hAnsi="Avenir Roman" w:cs="Book Antiqua"/>
          <w:i/>
          <w:spacing w:val="-2"/>
        </w:rPr>
        <w:t>i</w:t>
      </w:r>
      <w:r w:rsidRPr="007A7ECA">
        <w:rPr>
          <w:rFonts w:ascii="Avenir Roman" w:eastAsia="Book Antiqua" w:hAnsi="Avenir Roman" w:cs="Book Antiqua"/>
          <w:i/>
        </w:rPr>
        <w:t>f</w:t>
      </w:r>
      <w:r w:rsidRPr="007A7ECA">
        <w:rPr>
          <w:rFonts w:ascii="Avenir Roman" w:eastAsia="Book Antiqua" w:hAnsi="Avenir Roman" w:cs="Book Antiqua"/>
          <w:i/>
          <w:spacing w:val="-2"/>
        </w:rPr>
        <w:t>f</w:t>
      </w:r>
      <w:r w:rsidRPr="007A7ECA">
        <w:rPr>
          <w:rFonts w:ascii="Avenir Roman" w:eastAsia="Book Antiqua" w:hAnsi="Avenir Roman" w:cs="Book Antiqua"/>
          <w:i/>
        </w:rPr>
        <w:t>eren</w:t>
      </w:r>
      <w:r w:rsidRPr="007A7ECA">
        <w:rPr>
          <w:rFonts w:ascii="Avenir Roman" w:eastAsia="Book Antiqua" w:hAnsi="Avenir Roman" w:cs="Book Antiqua"/>
          <w:i/>
          <w:spacing w:val="-1"/>
        </w:rPr>
        <w:t>c</w:t>
      </w:r>
      <w:r w:rsidRPr="007A7ECA">
        <w:rPr>
          <w:rFonts w:ascii="Avenir Roman" w:eastAsia="Book Antiqua" w:hAnsi="Avenir Roman" w:cs="Book Antiqua"/>
          <w:i/>
          <w:spacing w:val="-3"/>
        </w:rPr>
        <w:t>e</w:t>
      </w:r>
      <w:r w:rsidRPr="007A7ECA">
        <w:rPr>
          <w:rFonts w:ascii="Avenir Roman" w:eastAsia="Book Antiqua" w:hAnsi="Avenir Roman" w:cs="Book Antiqua"/>
          <w:i/>
        </w:rPr>
        <w:t>s, 55,</w:t>
      </w:r>
      <w:r w:rsidRPr="007A7ECA">
        <w:rPr>
          <w:rFonts w:ascii="Avenir Roman" w:eastAsia="Book Antiqua" w:hAnsi="Avenir Roman" w:cs="Book Antiqua"/>
          <w:i/>
          <w:spacing w:val="3"/>
        </w:rPr>
        <w:t xml:space="preserve"> </w:t>
      </w:r>
      <w:r w:rsidRPr="007A7ECA">
        <w:rPr>
          <w:rFonts w:ascii="Avenir Roman" w:eastAsia="Book Antiqua" w:hAnsi="Avenir Roman" w:cs="Book Antiqua"/>
          <w:spacing w:val="-3"/>
        </w:rPr>
        <w:t>7</w:t>
      </w:r>
      <w:r w:rsidRPr="007A7ECA">
        <w:rPr>
          <w:rFonts w:ascii="Avenir Roman" w:eastAsia="Book Antiqua" w:hAnsi="Avenir Roman" w:cs="Book Antiqua"/>
        </w:rPr>
        <w:t>71-</w:t>
      </w:r>
      <w:r w:rsidRPr="007A7ECA">
        <w:rPr>
          <w:rFonts w:ascii="Avenir Roman" w:eastAsia="Book Antiqua" w:hAnsi="Avenir Roman" w:cs="Book Antiqua"/>
          <w:spacing w:val="-3"/>
        </w:rPr>
        <w:t>7</w:t>
      </w:r>
      <w:r w:rsidRPr="007A7ECA">
        <w:rPr>
          <w:rFonts w:ascii="Avenir Roman" w:eastAsia="Book Antiqua" w:hAnsi="Avenir Roman" w:cs="Book Antiqua"/>
        </w:rPr>
        <w:t>76</w:t>
      </w:r>
      <w:r w:rsidRPr="007A7ECA">
        <w:rPr>
          <w:rFonts w:ascii="Avenir Roman" w:eastAsia="Book Antiqua" w:hAnsi="Avenir Roman" w:cs="Book Antiqua"/>
          <w:i/>
        </w:rPr>
        <w:t>.</w:t>
      </w:r>
    </w:p>
    <w:p w14:paraId="76708C4B" w14:textId="77777777" w:rsidR="00B1362F" w:rsidRPr="007A7ECA" w:rsidRDefault="00B1362F" w:rsidP="00074977">
      <w:pPr>
        <w:spacing w:before="120"/>
        <w:rPr>
          <w:rFonts w:ascii="Avenir Roman" w:eastAsia="Book Antiqua" w:hAnsi="Avenir Roman" w:cs="Book Antiqua"/>
        </w:rPr>
      </w:pPr>
      <w:r w:rsidRPr="007A7ECA">
        <w:rPr>
          <w:rFonts w:ascii="Avenir Roman" w:eastAsia="Book Antiqua" w:hAnsi="Avenir Roman" w:cs="Book Antiqua"/>
        </w:rPr>
        <w:t>McC</w:t>
      </w:r>
      <w:r w:rsidRPr="007A7ECA">
        <w:rPr>
          <w:rFonts w:ascii="Avenir Roman" w:eastAsia="Book Antiqua" w:hAnsi="Avenir Roman" w:cs="Book Antiqua"/>
          <w:spacing w:val="-1"/>
        </w:rPr>
        <w:t>o</w:t>
      </w:r>
      <w:r w:rsidRPr="007A7ECA">
        <w:rPr>
          <w:rFonts w:ascii="Avenir Roman" w:eastAsia="Book Antiqua" w:hAnsi="Avenir Roman" w:cs="Book Antiqua"/>
        </w:rPr>
        <w:t xml:space="preserve">y, </w:t>
      </w:r>
      <w:r w:rsidRPr="007A7ECA">
        <w:rPr>
          <w:rFonts w:ascii="Avenir Roman" w:eastAsia="Book Antiqua" w:hAnsi="Avenir Roman" w:cs="Book Antiqua"/>
          <w:spacing w:val="-1"/>
        </w:rPr>
        <w:t>D</w:t>
      </w:r>
      <w:r w:rsidRPr="007A7ECA">
        <w:rPr>
          <w:rFonts w:ascii="Avenir Roman" w:eastAsia="Book Antiqua" w:hAnsi="Avenir Roman" w:cs="Book Antiqua"/>
        </w:rPr>
        <w:t>.C.,</w:t>
      </w:r>
      <w:r w:rsidRPr="007A7ECA">
        <w:rPr>
          <w:rFonts w:ascii="Avenir Roman" w:eastAsia="Book Antiqua" w:hAnsi="Avenir Roman" w:cs="Book Antiqua"/>
          <w:spacing w:val="-1"/>
        </w:rPr>
        <w:t xml:space="preserve"> </w:t>
      </w:r>
      <w:r w:rsidRPr="007A7ECA">
        <w:rPr>
          <w:rFonts w:ascii="Avenir Roman" w:eastAsia="Book Antiqua" w:hAnsi="Avenir Roman" w:cs="Book Antiqua"/>
          <w:b/>
          <w:bCs/>
          <w:spacing w:val="-2"/>
        </w:rPr>
        <w:t>R</w:t>
      </w:r>
      <w:r w:rsidRPr="007A7ECA">
        <w:rPr>
          <w:rFonts w:ascii="Avenir Roman" w:eastAsia="Book Antiqua" w:hAnsi="Avenir Roman" w:cs="Book Antiqua"/>
          <w:b/>
          <w:bCs/>
        </w:rPr>
        <w:t>o</w:t>
      </w:r>
      <w:r w:rsidRPr="007A7ECA">
        <w:rPr>
          <w:rFonts w:ascii="Avenir Roman" w:eastAsia="Book Antiqua" w:hAnsi="Avenir Roman" w:cs="Book Antiqua"/>
          <w:b/>
          <w:bCs/>
          <w:spacing w:val="-1"/>
        </w:rPr>
        <w:t>y</w:t>
      </w:r>
      <w:r w:rsidRPr="007A7ECA">
        <w:rPr>
          <w:rFonts w:ascii="Avenir Roman" w:eastAsia="Book Antiqua" w:hAnsi="Avenir Roman" w:cs="Book Antiqua"/>
          <w:b/>
          <w:bCs/>
        </w:rPr>
        <w:t>,</w:t>
      </w:r>
      <w:r w:rsidRPr="007A7ECA">
        <w:rPr>
          <w:rFonts w:ascii="Avenir Roman" w:eastAsia="Book Antiqua" w:hAnsi="Avenir Roman" w:cs="Book Antiqua"/>
          <w:b/>
          <w:bCs/>
          <w:spacing w:val="-3"/>
        </w:rPr>
        <w:t xml:space="preserve"> </w:t>
      </w:r>
      <w:r w:rsidRPr="007A7ECA">
        <w:rPr>
          <w:rFonts w:ascii="Avenir Roman" w:eastAsia="Book Antiqua" w:hAnsi="Avenir Roman" w:cs="Book Antiqua"/>
          <w:b/>
          <w:bCs/>
        </w:rPr>
        <w:t>A.L.</w:t>
      </w:r>
      <w:r w:rsidRPr="007A7ECA">
        <w:rPr>
          <w:rFonts w:ascii="Avenir Roman" w:eastAsia="Book Antiqua" w:hAnsi="Avenir Roman" w:cs="Book Antiqua"/>
          <w:b/>
          <w:bCs/>
          <w:spacing w:val="-2"/>
        </w:rPr>
        <w:t xml:space="preserve"> </w:t>
      </w:r>
      <w:r w:rsidRPr="007A7ECA">
        <w:rPr>
          <w:rFonts w:ascii="Avenir Roman" w:eastAsia="Book Antiqua" w:hAnsi="Avenir Roman" w:cs="Book Antiqua"/>
        </w:rPr>
        <w:t>&amp;</w:t>
      </w:r>
      <w:r w:rsidRPr="007A7ECA">
        <w:rPr>
          <w:rFonts w:ascii="Avenir Roman" w:eastAsia="Book Antiqua" w:hAnsi="Avenir Roman" w:cs="Book Antiqua"/>
          <w:spacing w:val="1"/>
        </w:rPr>
        <w:t xml:space="preserve"> </w:t>
      </w:r>
      <w:r w:rsidRPr="007A7ECA">
        <w:rPr>
          <w:rFonts w:ascii="Avenir Roman" w:eastAsia="Book Antiqua" w:hAnsi="Avenir Roman" w:cs="Book Antiqua"/>
          <w:spacing w:val="-1"/>
        </w:rPr>
        <w:t>S</w:t>
      </w:r>
      <w:r w:rsidRPr="007A7ECA">
        <w:rPr>
          <w:rFonts w:ascii="Avenir Roman" w:eastAsia="Book Antiqua" w:hAnsi="Avenir Roman" w:cs="Book Antiqua"/>
        </w:rPr>
        <w:t>irk</w:t>
      </w:r>
      <w:r w:rsidRPr="007A7ECA">
        <w:rPr>
          <w:rFonts w:ascii="Avenir Roman" w:eastAsia="Book Antiqua" w:hAnsi="Avenir Roman" w:cs="Book Antiqua"/>
          <w:spacing w:val="-2"/>
        </w:rPr>
        <w:t>m</w:t>
      </w:r>
      <w:r w:rsidRPr="007A7ECA">
        <w:rPr>
          <w:rFonts w:ascii="Avenir Roman" w:eastAsia="Book Antiqua" w:hAnsi="Avenir Roman" w:cs="Book Antiqua"/>
          <w:spacing w:val="-3"/>
        </w:rPr>
        <w:t>a</w:t>
      </w:r>
      <w:r w:rsidRPr="007A7ECA">
        <w:rPr>
          <w:rFonts w:ascii="Avenir Roman" w:eastAsia="Book Antiqua" w:hAnsi="Avenir Roman" w:cs="Book Antiqua"/>
        </w:rPr>
        <w:t>n, G.M.</w:t>
      </w:r>
      <w:r w:rsidRPr="007A7ECA">
        <w:rPr>
          <w:rFonts w:ascii="Avenir Roman" w:eastAsia="Book Antiqua" w:hAnsi="Avenir Roman" w:cs="Book Antiqua"/>
          <w:spacing w:val="-3"/>
        </w:rPr>
        <w:t xml:space="preserve"> </w:t>
      </w:r>
      <w:r w:rsidRPr="007A7ECA">
        <w:rPr>
          <w:rFonts w:ascii="Avenir Roman" w:eastAsia="Book Antiqua" w:hAnsi="Avenir Roman" w:cs="Book Antiqua"/>
        </w:rPr>
        <w:t>(20</w:t>
      </w:r>
      <w:r w:rsidRPr="007A7ECA">
        <w:rPr>
          <w:rFonts w:ascii="Avenir Roman" w:eastAsia="Book Antiqua" w:hAnsi="Avenir Roman" w:cs="Book Antiqua"/>
          <w:spacing w:val="-3"/>
        </w:rPr>
        <w:t>1</w:t>
      </w:r>
      <w:r w:rsidRPr="007A7ECA">
        <w:rPr>
          <w:rFonts w:ascii="Avenir Roman" w:eastAsia="Book Antiqua" w:hAnsi="Avenir Roman" w:cs="Book Antiqua"/>
        </w:rPr>
        <w:t>3).</w:t>
      </w:r>
      <w:r w:rsidRPr="007A7ECA">
        <w:rPr>
          <w:rFonts w:ascii="Avenir Roman" w:eastAsia="Book Antiqua" w:hAnsi="Avenir Roman" w:cs="Book Antiqua"/>
          <w:spacing w:val="-3"/>
        </w:rPr>
        <w:t xml:space="preserve"> </w:t>
      </w:r>
      <w:r w:rsidRPr="007A7ECA">
        <w:rPr>
          <w:rFonts w:ascii="Avenir Roman" w:eastAsia="Book Antiqua" w:hAnsi="Avenir Roman" w:cs="Book Antiqua"/>
          <w:spacing w:val="-2"/>
        </w:rPr>
        <w:t>N</w:t>
      </w:r>
      <w:r w:rsidRPr="007A7ECA">
        <w:rPr>
          <w:rFonts w:ascii="Avenir Roman" w:eastAsia="Book Antiqua" w:hAnsi="Avenir Roman" w:cs="Book Antiqua"/>
        </w:rPr>
        <w:t>eighbo</w:t>
      </w:r>
      <w:r w:rsidRPr="007A7ECA">
        <w:rPr>
          <w:rFonts w:ascii="Avenir Roman" w:eastAsia="Book Antiqua" w:hAnsi="Avenir Roman" w:cs="Book Antiqua"/>
          <w:spacing w:val="-4"/>
        </w:rPr>
        <w:t>r</w:t>
      </w:r>
      <w:r w:rsidRPr="007A7ECA">
        <w:rPr>
          <w:rFonts w:ascii="Avenir Roman" w:eastAsia="Book Antiqua" w:hAnsi="Avenir Roman" w:cs="Book Antiqua"/>
        </w:rPr>
        <w:t>ho</w:t>
      </w:r>
      <w:r w:rsidRPr="007A7ECA">
        <w:rPr>
          <w:rFonts w:ascii="Avenir Roman" w:eastAsia="Book Antiqua" w:hAnsi="Avenir Roman" w:cs="Book Antiqua"/>
          <w:spacing w:val="-2"/>
        </w:rPr>
        <w:t>o</w:t>
      </w:r>
      <w:r w:rsidRPr="007A7ECA">
        <w:rPr>
          <w:rFonts w:ascii="Avenir Roman" w:eastAsia="Book Antiqua" w:hAnsi="Avenir Roman" w:cs="Book Antiqua"/>
        </w:rPr>
        <w:t>d c</w:t>
      </w:r>
      <w:r w:rsidRPr="007A7ECA">
        <w:rPr>
          <w:rFonts w:ascii="Avenir Roman" w:eastAsia="Book Antiqua" w:hAnsi="Avenir Roman" w:cs="Book Antiqua"/>
          <w:spacing w:val="-1"/>
        </w:rPr>
        <w:t>r</w:t>
      </w:r>
      <w:r w:rsidRPr="007A7ECA">
        <w:rPr>
          <w:rFonts w:ascii="Avenir Roman" w:eastAsia="Book Antiqua" w:hAnsi="Avenir Roman" w:cs="Book Antiqua"/>
        </w:rPr>
        <w:t xml:space="preserve">ime </w:t>
      </w:r>
      <w:r w:rsidRPr="007A7ECA">
        <w:rPr>
          <w:rFonts w:ascii="Avenir Roman" w:eastAsia="Book Antiqua" w:hAnsi="Avenir Roman" w:cs="Book Antiqua"/>
          <w:spacing w:val="-3"/>
        </w:rPr>
        <w:t>a</w:t>
      </w:r>
      <w:r w:rsidRPr="007A7ECA">
        <w:rPr>
          <w:rFonts w:ascii="Avenir Roman" w:eastAsia="Book Antiqua" w:hAnsi="Avenir Roman" w:cs="Book Antiqua"/>
          <w:spacing w:val="-2"/>
        </w:rPr>
        <w:t>n</w:t>
      </w:r>
      <w:r w:rsidRPr="007A7ECA">
        <w:rPr>
          <w:rFonts w:ascii="Avenir Roman" w:eastAsia="Book Antiqua" w:hAnsi="Avenir Roman" w:cs="Book Antiqua"/>
        </w:rPr>
        <w:t>d scho</w:t>
      </w:r>
      <w:r w:rsidRPr="007A7ECA">
        <w:rPr>
          <w:rFonts w:ascii="Avenir Roman" w:eastAsia="Book Antiqua" w:hAnsi="Avenir Roman" w:cs="Book Antiqua"/>
          <w:spacing w:val="-2"/>
        </w:rPr>
        <w:t>o</w:t>
      </w:r>
      <w:r w:rsidRPr="007A7ECA">
        <w:rPr>
          <w:rFonts w:ascii="Avenir Roman" w:eastAsia="Book Antiqua" w:hAnsi="Avenir Roman" w:cs="Book Antiqua"/>
        </w:rPr>
        <w:t>l</w:t>
      </w:r>
      <w:r w:rsidRPr="007A7ECA">
        <w:rPr>
          <w:rFonts w:ascii="Avenir Roman" w:eastAsia="Book Antiqua" w:hAnsi="Avenir Roman" w:cs="Book Antiqua"/>
          <w:spacing w:val="-2"/>
        </w:rPr>
        <w:t xml:space="preserve"> </w:t>
      </w:r>
      <w:r w:rsidRPr="007A7ECA">
        <w:rPr>
          <w:rFonts w:ascii="Avenir Roman" w:eastAsia="Book Antiqua" w:hAnsi="Avenir Roman" w:cs="Book Antiqua"/>
        </w:rPr>
        <w:t>cl</w:t>
      </w:r>
      <w:r w:rsidRPr="007A7ECA">
        <w:rPr>
          <w:rFonts w:ascii="Avenir Roman" w:eastAsia="Book Antiqua" w:hAnsi="Avenir Roman" w:cs="Book Antiqua"/>
          <w:spacing w:val="-2"/>
        </w:rPr>
        <w:t>i</w:t>
      </w:r>
      <w:r w:rsidRPr="007A7ECA">
        <w:rPr>
          <w:rFonts w:ascii="Avenir Roman" w:eastAsia="Book Antiqua" w:hAnsi="Avenir Roman" w:cs="Book Antiqua"/>
        </w:rPr>
        <w:t>mate</w:t>
      </w:r>
      <w:r w:rsidRPr="007A7ECA">
        <w:rPr>
          <w:rFonts w:ascii="Avenir Roman" w:eastAsia="Book Antiqua" w:hAnsi="Avenir Roman" w:cs="Book Antiqua"/>
          <w:spacing w:val="-1"/>
        </w:rPr>
        <w:t xml:space="preserve"> </w:t>
      </w:r>
      <w:r w:rsidRPr="007A7ECA">
        <w:rPr>
          <w:rFonts w:ascii="Avenir Roman" w:eastAsia="Book Antiqua" w:hAnsi="Avenir Roman" w:cs="Book Antiqua"/>
        </w:rPr>
        <w:t xml:space="preserve">as </w:t>
      </w:r>
      <w:r w:rsidRPr="007A7ECA">
        <w:rPr>
          <w:rFonts w:ascii="Avenir Roman" w:eastAsia="Book Antiqua" w:hAnsi="Avenir Roman" w:cs="Book Antiqua"/>
          <w:spacing w:val="-1"/>
        </w:rPr>
        <w:t>pr</w:t>
      </w:r>
      <w:r w:rsidRPr="007A7ECA">
        <w:rPr>
          <w:rFonts w:ascii="Avenir Roman" w:eastAsia="Book Antiqua" w:hAnsi="Avenir Roman" w:cs="Book Antiqua"/>
        </w:rPr>
        <w:t>e</w:t>
      </w:r>
      <w:r w:rsidRPr="007A7ECA">
        <w:rPr>
          <w:rFonts w:ascii="Avenir Roman" w:eastAsia="Book Antiqua" w:hAnsi="Avenir Roman" w:cs="Book Antiqua"/>
          <w:spacing w:val="-1"/>
        </w:rPr>
        <w:t>d</w:t>
      </w:r>
      <w:r w:rsidRPr="007A7ECA">
        <w:rPr>
          <w:rFonts w:ascii="Avenir Roman" w:eastAsia="Book Antiqua" w:hAnsi="Avenir Roman" w:cs="Book Antiqua"/>
        </w:rPr>
        <w:t>icto</w:t>
      </w:r>
      <w:r w:rsidRPr="007A7ECA">
        <w:rPr>
          <w:rFonts w:ascii="Avenir Roman" w:eastAsia="Book Antiqua" w:hAnsi="Avenir Roman" w:cs="Book Antiqua"/>
          <w:spacing w:val="-2"/>
        </w:rPr>
        <w:t>r</w:t>
      </w:r>
      <w:r w:rsidRPr="007A7ECA">
        <w:rPr>
          <w:rFonts w:ascii="Avenir Roman" w:eastAsia="Book Antiqua" w:hAnsi="Avenir Roman" w:cs="Book Antiqua"/>
        </w:rPr>
        <w:t>s of el</w:t>
      </w:r>
      <w:r w:rsidRPr="007A7ECA">
        <w:rPr>
          <w:rFonts w:ascii="Avenir Roman" w:eastAsia="Book Antiqua" w:hAnsi="Avenir Roman" w:cs="Book Antiqua"/>
          <w:spacing w:val="-3"/>
        </w:rPr>
        <w:t>e</w:t>
      </w:r>
      <w:r w:rsidRPr="007A7ECA">
        <w:rPr>
          <w:rFonts w:ascii="Avenir Roman" w:eastAsia="Book Antiqua" w:hAnsi="Avenir Roman" w:cs="Book Antiqua"/>
        </w:rPr>
        <w:t>m</w:t>
      </w:r>
      <w:r w:rsidRPr="007A7ECA">
        <w:rPr>
          <w:rFonts w:ascii="Avenir Roman" w:eastAsia="Book Antiqua" w:hAnsi="Avenir Roman" w:cs="Book Antiqua"/>
          <w:spacing w:val="-1"/>
        </w:rPr>
        <w:t>e</w:t>
      </w:r>
      <w:r w:rsidRPr="007A7ECA">
        <w:rPr>
          <w:rFonts w:ascii="Avenir Roman" w:eastAsia="Book Antiqua" w:hAnsi="Avenir Roman" w:cs="Book Antiqua"/>
        </w:rPr>
        <w:t>n</w:t>
      </w:r>
      <w:r w:rsidRPr="007A7ECA">
        <w:rPr>
          <w:rFonts w:ascii="Avenir Roman" w:eastAsia="Book Antiqua" w:hAnsi="Avenir Roman" w:cs="Book Antiqua"/>
          <w:spacing w:val="-3"/>
        </w:rPr>
        <w:t>t</w:t>
      </w:r>
      <w:r w:rsidRPr="007A7ECA">
        <w:rPr>
          <w:rFonts w:ascii="Avenir Roman" w:eastAsia="Book Antiqua" w:hAnsi="Avenir Roman" w:cs="Book Antiqua"/>
        </w:rPr>
        <w:t>a</w:t>
      </w:r>
      <w:r w:rsidRPr="007A7ECA">
        <w:rPr>
          <w:rFonts w:ascii="Avenir Roman" w:eastAsia="Book Antiqua" w:hAnsi="Avenir Roman" w:cs="Book Antiqua"/>
          <w:spacing w:val="-1"/>
        </w:rPr>
        <w:t>r</w:t>
      </w:r>
      <w:r w:rsidRPr="007A7ECA">
        <w:rPr>
          <w:rFonts w:ascii="Avenir Roman" w:eastAsia="Book Antiqua" w:hAnsi="Avenir Roman" w:cs="Book Antiqua"/>
        </w:rPr>
        <w:t>y</w:t>
      </w:r>
      <w:r w:rsidRPr="007A7ECA">
        <w:rPr>
          <w:rFonts w:ascii="Avenir Roman" w:eastAsia="Book Antiqua" w:hAnsi="Avenir Roman" w:cs="Book Antiqua"/>
          <w:spacing w:val="1"/>
        </w:rPr>
        <w:t xml:space="preserve"> </w:t>
      </w:r>
      <w:r w:rsidRPr="007A7ECA">
        <w:rPr>
          <w:rFonts w:ascii="Avenir Roman" w:eastAsia="Book Antiqua" w:hAnsi="Avenir Roman" w:cs="Book Antiqua"/>
        </w:rPr>
        <w:t>sc</w:t>
      </w:r>
      <w:r w:rsidRPr="007A7ECA">
        <w:rPr>
          <w:rFonts w:ascii="Avenir Roman" w:eastAsia="Book Antiqua" w:hAnsi="Avenir Roman" w:cs="Book Antiqua"/>
          <w:spacing w:val="1"/>
        </w:rPr>
        <w:t>h</w:t>
      </w:r>
      <w:r w:rsidRPr="007A7ECA">
        <w:rPr>
          <w:rFonts w:ascii="Avenir Roman" w:eastAsia="Book Antiqua" w:hAnsi="Avenir Roman" w:cs="Book Antiqua"/>
        </w:rPr>
        <w:t>o</w:t>
      </w:r>
      <w:r w:rsidRPr="007A7ECA">
        <w:rPr>
          <w:rFonts w:ascii="Avenir Roman" w:eastAsia="Book Antiqua" w:hAnsi="Avenir Roman" w:cs="Book Antiqua"/>
          <w:spacing w:val="-2"/>
        </w:rPr>
        <w:t>o</w:t>
      </w:r>
      <w:r w:rsidRPr="007A7ECA">
        <w:rPr>
          <w:rFonts w:ascii="Avenir Roman" w:eastAsia="Book Antiqua" w:hAnsi="Avenir Roman" w:cs="Book Antiqua"/>
        </w:rPr>
        <w:t>l</w:t>
      </w:r>
      <w:r w:rsidRPr="007A7ECA">
        <w:rPr>
          <w:rFonts w:ascii="Avenir Roman" w:eastAsia="Book Antiqua" w:hAnsi="Avenir Roman" w:cs="Book Antiqua"/>
          <w:spacing w:val="-2"/>
        </w:rPr>
        <w:t xml:space="preserve"> </w:t>
      </w:r>
      <w:r w:rsidRPr="007A7ECA">
        <w:rPr>
          <w:rFonts w:ascii="Avenir Roman" w:eastAsia="Book Antiqua" w:hAnsi="Avenir Roman" w:cs="Book Antiqua"/>
        </w:rPr>
        <w:t>acade</w:t>
      </w:r>
      <w:r w:rsidRPr="007A7ECA">
        <w:rPr>
          <w:rFonts w:ascii="Avenir Roman" w:eastAsia="Book Antiqua" w:hAnsi="Avenir Roman" w:cs="Book Antiqua"/>
          <w:spacing w:val="-4"/>
        </w:rPr>
        <w:t>m</w:t>
      </w:r>
      <w:r w:rsidRPr="007A7ECA">
        <w:rPr>
          <w:rFonts w:ascii="Avenir Roman" w:eastAsia="Book Antiqua" w:hAnsi="Avenir Roman" w:cs="Book Antiqua"/>
        </w:rPr>
        <w:t>ic</w:t>
      </w:r>
      <w:r w:rsidRPr="007A7ECA">
        <w:rPr>
          <w:rFonts w:ascii="Avenir Roman" w:eastAsia="Book Antiqua" w:hAnsi="Avenir Roman" w:cs="Book Antiqua"/>
          <w:spacing w:val="-2"/>
        </w:rPr>
        <w:t xml:space="preserve"> </w:t>
      </w:r>
      <w:r w:rsidRPr="007A7ECA">
        <w:rPr>
          <w:rFonts w:ascii="Avenir Roman" w:eastAsia="Book Antiqua" w:hAnsi="Avenir Roman" w:cs="Book Antiqua"/>
        </w:rPr>
        <w:t>q</w:t>
      </w:r>
      <w:r w:rsidRPr="007A7ECA">
        <w:rPr>
          <w:rFonts w:ascii="Avenir Roman" w:eastAsia="Book Antiqua" w:hAnsi="Avenir Roman" w:cs="Book Antiqua"/>
          <w:spacing w:val="-2"/>
        </w:rPr>
        <w:t>u</w:t>
      </w:r>
      <w:r w:rsidRPr="007A7ECA">
        <w:rPr>
          <w:rFonts w:ascii="Avenir Roman" w:eastAsia="Book Antiqua" w:hAnsi="Avenir Roman" w:cs="Book Antiqua"/>
        </w:rPr>
        <w:t>ality:</w:t>
      </w:r>
      <w:r w:rsidRPr="007A7ECA">
        <w:rPr>
          <w:rFonts w:ascii="Avenir Roman" w:eastAsia="Book Antiqua" w:hAnsi="Avenir Roman" w:cs="Book Antiqua"/>
          <w:spacing w:val="-3"/>
        </w:rPr>
        <w:t xml:space="preserve"> </w:t>
      </w:r>
      <w:r w:rsidRPr="007A7ECA">
        <w:rPr>
          <w:rFonts w:ascii="Avenir Roman" w:eastAsia="Book Antiqua" w:hAnsi="Avenir Roman" w:cs="Book Antiqua"/>
        </w:rPr>
        <w:t>A</w:t>
      </w:r>
      <w:r w:rsidRPr="007A7ECA">
        <w:rPr>
          <w:rFonts w:ascii="Avenir Roman" w:eastAsia="Book Antiqua" w:hAnsi="Avenir Roman" w:cs="Book Antiqua"/>
          <w:spacing w:val="1"/>
        </w:rPr>
        <w:t xml:space="preserve"> </w:t>
      </w:r>
      <w:r w:rsidRPr="007A7ECA">
        <w:rPr>
          <w:rFonts w:ascii="Avenir Roman" w:eastAsia="Book Antiqua" w:hAnsi="Avenir Roman" w:cs="Book Antiqua"/>
        </w:rPr>
        <w:t>cr</w:t>
      </w:r>
      <w:r w:rsidRPr="007A7ECA">
        <w:rPr>
          <w:rFonts w:ascii="Avenir Roman" w:eastAsia="Book Antiqua" w:hAnsi="Avenir Roman" w:cs="Book Antiqua"/>
          <w:spacing w:val="-2"/>
        </w:rPr>
        <w:t>o</w:t>
      </w:r>
      <w:r w:rsidRPr="007A7ECA">
        <w:rPr>
          <w:rFonts w:ascii="Avenir Roman" w:eastAsia="Book Antiqua" w:hAnsi="Avenir Roman" w:cs="Book Antiqua"/>
        </w:rPr>
        <w:t>s</w:t>
      </w:r>
      <w:r w:rsidRPr="007A7ECA">
        <w:rPr>
          <w:rFonts w:ascii="Avenir Roman" w:eastAsia="Book Antiqua" w:hAnsi="Avenir Roman" w:cs="Book Antiqua"/>
          <w:spacing w:val="-2"/>
        </w:rPr>
        <w:t>s</w:t>
      </w:r>
      <w:r w:rsidRPr="007A7ECA">
        <w:rPr>
          <w:rFonts w:ascii="Avenir Roman" w:eastAsia="Book Antiqua" w:hAnsi="Avenir Roman" w:cs="Book Antiqua"/>
        </w:rPr>
        <w:t>-lagged</w:t>
      </w:r>
      <w:r w:rsidRPr="007A7ECA">
        <w:rPr>
          <w:rFonts w:ascii="Avenir Roman" w:eastAsia="Book Antiqua" w:hAnsi="Avenir Roman" w:cs="Book Antiqua"/>
          <w:spacing w:val="-1"/>
        </w:rPr>
        <w:t xml:space="preserve"> p</w:t>
      </w:r>
      <w:r w:rsidRPr="007A7ECA">
        <w:rPr>
          <w:rFonts w:ascii="Avenir Roman" w:eastAsia="Book Antiqua" w:hAnsi="Avenir Roman" w:cs="Book Antiqua"/>
          <w:spacing w:val="-3"/>
        </w:rPr>
        <w:t>a</w:t>
      </w:r>
      <w:r w:rsidRPr="007A7ECA">
        <w:rPr>
          <w:rFonts w:ascii="Avenir Roman" w:eastAsia="Book Antiqua" w:hAnsi="Avenir Roman" w:cs="Book Antiqua"/>
        </w:rPr>
        <w:t>nel</w:t>
      </w:r>
      <w:r w:rsidRPr="007A7ECA">
        <w:rPr>
          <w:rFonts w:ascii="Avenir Roman" w:eastAsia="Book Antiqua" w:hAnsi="Avenir Roman" w:cs="Book Antiqua"/>
          <w:spacing w:val="-2"/>
        </w:rPr>
        <w:t xml:space="preserve"> </w:t>
      </w:r>
      <w:r w:rsidRPr="007A7ECA">
        <w:rPr>
          <w:rFonts w:ascii="Avenir Roman" w:eastAsia="Book Antiqua" w:hAnsi="Avenir Roman" w:cs="Book Antiqua"/>
        </w:rPr>
        <w:t>an</w:t>
      </w:r>
      <w:r w:rsidRPr="007A7ECA">
        <w:rPr>
          <w:rFonts w:ascii="Avenir Roman" w:eastAsia="Book Antiqua" w:hAnsi="Avenir Roman" w:cs="Book Antiqua"/>
          <w:spacing w:val="-3"/>
        </w:rPr>
        <w:t>a</w:t>
      </w:r>
      <w:r w:rsidRPr="007A7ECA">
        <w:rPr>
          <w:rFonts w:ascii="Avenir Roman" w:eastAsia="Book Antiqua" w:hAnsi="Avenir Roman" w:cs="Book Antiqua"/>
        </w:rPr>
        <w:t>lysis.</w:t>
      </w:r>
      <w:r w:rsidRPr="007A7ECA">
        <w:rPr>
          <w:rFonts w:ascii="Avenir Roman" w:eastAsia="Book Antiqua" w:hAnsi="Avenir Roman" w:cs="Book Antiqua"/>
          <w:spacing w:val="1"/>
        </w:rPr>
        <w:t xml:space="preserve"> </w:t>
      </w:r>
      <w:r w:rsidRPr="007A7ECA">
        <w:rPr>
          <w:rFonts w:ascii="Avenir Roman" w:eastAsia="Book Antiqua" w:hAnsi="Avenir Roman" w:cs="Book Antiqua"/>
          <w:i/>
          <w:spacing w:val="-4"/>
        </w:rPr>
        <w:t>A</w:t>
      </w:r>
      <w:r w:rsidRPr="007A7ECA">
        <w:rPr>
          <w:rFonts w:ascii="Avenir Roman" w:eastAsia="Book Antiqua" w:hAnsi="Avenir Roman" w:cs="Book Antiqua"/>
          <w:i/>
        </w:rPr>
        <w:t>me</w:t>
      </w:r>
      <w:r w:rsidRPr="007A7ECA">
        <w:rPr>
          <w:rFonts w:ascii="Avenir Roman" w:eastAsia="Book Antiqua" w:hAnsi="Avenir Roman" w:cs="Book Antiqua"/>
          <w:i/>
          <w:spacing w:val="-2"/>
        </w:rPr>
        <w:t>r</w:t>
      </w:r>
      <w:r w:rsidRPr="007A7ECA">
        <w:rPr>
          <w:rFonts w:ascii="Avenir Roman" w:eastAsia="Book Antiqua" w:hAnsi="Avenir Roman" w:cs="Book Antiqua"/>
          <w:i/>
        </w:rPr>
        <w:t>i</w:t>
      </w:r>
      <w:r w:rsidRPr="007A7ECA">
        <w:rPr>
          <w:rFonts w:ascii="Avenir Roman" w:eastAsia="Book Antiqua" w:hAnsi="Avenir Roman" w:cs="Book Antiqua"/>
          <w:i/>
          <w:spacing w:val="-2"/>
        </w:rPr>
        <w:t>c</w:t>
      </w:r>
      <w:r w:rsidRPr="007A7ECA">
        <w:rPr>
          <w:rFonts w:ascii="Avenir Roman" w:eastAsia="Book Antiqua" w:hAnsi="Avenir Roman" w:cs="Book Antiqua"/>
          <w:i/>
        </w:rPr>
        <w:t>an Journ</w:t>
      </w:r>
      <w:r w:rsidRPr="007A7ECA">
        <w:rPr>
          <w:rFonts w:ascii="Avenir Roman" w:eastAsia="Book Antiqua" w:hAnsi="Avenir Roman" w:cs="Book Antiqua"/>
          <w:i/>
          <w:spacing w:val="-3"/>
        </w:rPr>
        <w:t>a</w:t>
      </w:r>
      <w:r w:rsidRPr="007A7ECA">
        <w:rPr>
          <w:rFonts w:ascii="Avenir Roman" w:eastAsia="Book Antiqua" w:hAnsi="Avenir Roman" w:cs="Book Antiqua"/>
          <w:i/>
        </w:rPr>
        <w:t>l</w:t>
      </w:r>
      <w:r w:rsidRPr="007A7ECA">
        <w:rPr>
          <w:rFonts w:ascii="Avenir Roman" w:eastAsia="Book Antiqua" w:hAnsi="Avenir Roman" w:cs="Book Antiqua"/>
          <w:i/>
          <w:spacing w:val="1"/>
        </w:rPr>
        <w:t xml:space="preserve"> </w:t>
      </w:r>
      <w:r w:rsidRPr="007A7ECA">
        <w:rPr>
          <w:rFonts w:ascii="Avenir Roman" w:eastAsia="Book Antiqua" w:hAnsi="Avenir Roman" w:cs="Book Antiqua"/>
          <w:i/>
          <w:spacing w:val="-2"/>
        </w:rPr>
        <w:t>o</w:t>
      </w:r>
      <w:r w:rsidRPr="007A7ECA">
        <w:rPr>
          <w:rFonts w:ascii="Avenir Roman" w:eastAsia="Book Antiqua" w:hAnsi="Avenir Roman" w:cs="Book Antiqua"/>
          <w:i/>
        </w:rPr>
        <w:t>f</w:t>
      </w:r>
      <w:r w:rsidRPr="007A7ECA">
        <w:rPr>
          <w:rFonts w:ascii="Avenir Roman" w:eastAsia="Book Antiqua" w:hAnsi="Avenir Roman" w:cs="Book Antiqua"/>
          <w:i/>
          <w:spacing w:val="1"/>
        </w:rPr>
        <w:t xml:space="preserve"> </w:t>
      </w:r>
      <w:r w:rsidRPr="007A7ECA">
        <w:rPr>
          <w:rFonts w:ascii="Avenir Roman" w:eastAsia="Book Antiqua" w:hAnsi="Avenir Roman" w:cs="Book Antiqua"/>
          <w:i/>
          <w:spacing w:val="-1"/>
        </w:rPr>
        <w:t>C</w:t>
      </w:r>
      <w:r w:rsidRPr="007A7ECA">
        <w:rPr>
          <w:rFonts w:ascii="Avenir Roman" w:eastAsia="Book Antiqua" w:hAnsi="Avenir Roman" w:cs="Book Antiqua"/>
          <w:i/>
          <w:spacing w:val="-2"/>
        </w:rPr>
        <w:t>om</w:t>
      </w:r>
      <w:r w:rsidRPr="007A7ECA">
        <w:rPr>
          <w:rFonts w:ascii="Avenir Roman" w:eastAsia="Book Antiqua" w:hAnsi="Avenir Roman" w:cs="Book Antiqua"/>
          <w:i/>
        </w:rPr>
        <w:t>mu</w:t>
      </w:r>
      <w:r w:rsidRPr="007A7ECA">
        <w:rPr>
          <w:rFonts w:ascii="Avenir Roman" w:eastAsia="Book Antiqua" w:hAnsi="Avenir Roman" w:cs="Book Antiqua"/>
          <w:i/>
          <w:spacing w:val="-1"/>
        </w:rPr>
        <w:t>n</w:t>
      </w:r>
      <w:r w:rsidRPr="007A7ECA">
        <w:rPr>
          <w:rFonts w:ascii="Avenir Roman" w:eastAsia="Book Antiqua" w:hAnsi="Avenir Roman" w:cs="Book Antiqua"/>
          <w:i/>
          <w:spacing w:val="-2"/>
        </w:rPr>
        <w:t>i</w:t>
      </w:r>
      <w:r w:rsidRPr="007A7ECA">
        <w:rPr>
          <w:rFonts w:ascii="Avenir Roman" w:eastAsia="Book Antiqua" w:hAnsi="Avenir Roman" w:cs="Book Antiqua"/>
          <w:i/>
        </w:rPr>
        <w:t>ty Ps</w:t>
      </w:r>
      <w:r w:rsidRPr="007A7ECA">
        <w:rPr>
          <w:rFonts w:ascii="Avenir Roman" w:eastAsia="Book Antiqua" w:hAnsi="Avenir Roman" w:cs="Book Antiqua"/>
          <w:i/>
          <w:spacing w:val="-3"/>
        </w:rPr>
        <w:t>y</w:t>
      </w:r>
      <w:r w:rsidRPr="007A7ECA">
        <w:rPr>
          <w:rFonts w:ascii="Avenir Roman" w:eastAsia="Book Antiqua" w:hAnsi="Avenir Roman" w:cs="Book Antiqua"/>
          <w:i/>
          <w:spacing w:val="-2"/>
        </w:rPr>
        <w:t>c</w:t>
      </w:r>
      <w:r w:rsidRPr="007A7ECA">
        <w:rPr>
          <w:rFonts w:ascii="Avenir Roman" w:eastAsia="Book Antiqua" w:hAnsi="Avenir Roman" w:cs="Book Antiqua"/>
          <w:i/>
        </w:rPr>
        <w:t>ho</w:t>
      </w:r>
      <w:r w:rsidRPr="007A7ECA">
        <w:rPr>
          <w:rFonts w:ascii="Avenir Roman" w:eastAsia="Book Antiqua" w:hAnsi="Avenir Roman" w:cs="Book Antiqua"/>
          <w:i/>
          <w:spacing w:val="1"/>
        </w:rPr>
        <w:t>l</w:t>
      </w:r>
      <w:r w:rsidRPr="007A7ECA">
        <w:rPr>
          <w:rFonts w:ascii="Avenir Roman" w:eastAsia="Book Antiqua" w:hAnsi="Avenir Roman" w:cs="Book Antiqua"/>
          <w:i/>
        </w:rPr>
        <w:t>ogy,</w:t>
      </w:r>
      <w:r w:rsidRPr="007A7ECA">
        <w:rPr>
          <w:rFonts w:ascii="Avenir Roman" w:eastAsia="Book Antiqua" w:hAnsi="Avenir Roman" w:cs="Book Antiqua"/>
          <w:i/>
          <w:spacing w:val="-2"/>
        </w:rPr>
        <w:t xml:space="preserve"> </w:t>
      </w:r>
      <w:r w:rsidRPr="007A7ECA">
        <w:rPr>
          <w:rFonts w:ascii="Avenir Roman" w:eastAsia="Book Antiqua" w:hAnsi="Avenir Roman" w:cs="Book Antiqua"/>
          <w:i/>
        </w:rPr>
        <w:t>52,</w:t>
      </w:r>
      <w:r w:rsidRPr="007A7ECA">
        <w:rPr>
          <w:rFonts w:ascii="Avenir Roman" w:eastAsia="Book Antiqua" w:hAnsi="Avenir Roman" w:cs="Book Antiqua"/>
          <w:i/>
          <w:spacing w:val="1"/>
        </w:rPr>
        <w:t xml:space="preserve"> </w:t>
      </w:r>
      <w:r w:rsidRPr="007A7ECA">
        <w:rPr>
          <w:rFonts w:ascii="Avenir Roman" w:eastAsia="Book Antiqua" w:hAnsi="Avenir Roman" w:cs="Book Antiqua"/>
        </w:rPr>
        <w:t>12</w:t>
      </w:r>
      <w:r w:rsidRPr="007A7ECA">
        <w:rPr>
          <w:rFonts w:ascii="Avenir Roman" w:eastAsia="Book Antiqua" w:hAnsi="Avenir Roman" w:cs="Book Antiqua"/>
          <w:spacing w:val="-3"/>
        </w:rPr>
        <w:t>8</w:t>
      </w:r>
      <w:r w:rsidRPr="007A7ECA">
        <w:rPr>
          <w:rFonts w:ascii="Avenir Roman" w:eastAsia="Book Antiqua" w:hAnsi="Avenir Roman" w:cs="Book Antiqua"/>
        </w:rPr>
        <w:t>-140.</w:t>
      </w:r>
    </w:p>
    <w:p w14:paraId="56C31EEB" w14:textId="77777777" w:rsidR="00B1362F" w:rsidRPr="007A7ECA" w:rsidRDefault="00B1362F" w:rsidP="00074977">
      <w:pPr>
        <w:spacing w:before="120"/>
        <w:ind w:right="173"/>
        <w:rPr>
          <w:rFonts w:ascii="Avenir Roman" w:eastAsia="Book Antiqua" w:hAnsi="Avenir Roman" w:cs="Book Antiqua"/>
        </w:rPr>
      </w:pPr>
      <w:r w:rsidRPr="007A7ECA">
        <w:rPr>
          <w:rFonts w:ascii="Avenir Roman" w:eastAsia="Book Antiqua" w:hAnsi="Avenir Roman" w:cs="Book Antiqua"/>
          <w:b/>
          <w:bCs/>
          <w:spacing w:val="-2"/>
        </w:rPr>
        <w:t>R</w:t>
      </w:r>
      <w:r w:rsidRPr="007A7ECA">
        <w:rPr>
          <w:rFonts w:ascii="Avenir Roman" w:eastAsia="Book Antiqua" w:hAnsi="Avenir Roman" w:cs="Book Antiqua"/>
          <w:b/>
          <w:bCs/>
        </w:rPr>
        <w:t>o</w:t>
      </w:r>
      <w:r w:rsidRPr="007A7ECA">
        <w:rPr>
          <w:rFonts w:ascii="Avenir Roman" w:eastAsia="Book Antiqua" w:hAnsi="Avenir Roman" w:cs="Book Antiqua"/>
          <w:b/>
          <w:bCs/>
          <w:spacing w:val="-1"/>
        </w:rPr>
        <w:t>y</w:t>
      </w:r>
      <w:r w:rsidRPr="007A7ECA">
        <w:rPr>
          <w:rFonts w:ascii="Avenir Roman" w:eastAsia="Book Antiqua" w:hAnsi="Avenir Roman" w:cs="Book Antiqua"/>
          <w:b/>
          <w:bCs/>
        </w:rPr>
        <w:t>, A.L</w:t>
      </w:r>
      <w:r w:rsidRPr="007A7ECA">
        <w:rPr>
          <w:rFonts w:ascii="Avenir Roman" w:eastAsia="Book Antiqua" w:hAnsi="Avenir Roman" w:cs="Book Antiqua"/>
          <w:b/>
          <w:bCs/>
          <w:spacing w:val="-1"/>
        </w:rPr>
        <w:t>.</w:t>
      </w:r>
      <w:r w:rsidRPr="007A7ECA">
        <w:rPr>
          <w:rFonts w:ascii="Avenir Roman" w:eastAsia="Book Antiqua" w:hAnsi="Avenir Roman" w:cs="Book Antiqua"/>
        </w:rPr>
        <w:t>,</w:t>
      </w:r>
      <w:r w:rsidRPr="007A7ECA">
        <w:rPr>
          <w:rFonts w:ascii="Avenir Roman" w:eastAsia="Book Antiqua" w:hAnsi="Avenir Roman" w:cs="Book Antiqua"/>
          <w:spacing w:val="-3"/>
        </w:rPr>
        <w:t xml:space="preserve"> </w:t>
      </w:r>
      <w:r w:rsidRPr="007A7ECA">
        <w:rPr>
          <w:rFonts w:ascii="Avenir Roman" w:eastAsia="Book Antiqua" w:hAnsi="Avenir Roman" w:cs="Book Antiqua"/>
        </w:rPr>
        <w:t>H</w:t>
      </w:r>
      <w:r w:rsidRPr="007A7ECA">
        <w:rPr>
          <w:rFonts w:ascii="Avenir Roman" w:eastAsia="Book Antiqua" w:hAnsi="Avenir Roman" w:cs="Book Antiqua"/>
          <w:spacing w:val="-2"/>
        </w:rPr>
        <w:t>u</w:t>
      </w:r>
      <w:r w:rsidRPr="007A7ECA">
        <w:rPr>
          <w:rFonts w:ascii="Avenir Roman" w:eastAsia="Book Antiqua" w:hAnsi="Avenir Roman" w:cs="Book Antiqua"/>
        </w:rPr>
        <w:t>ghes,</w:t>
      </w:r>
      <w:r w:rsidRPr="007A7ECA">
        <w:rPr>
          <w:rFonts w:ascii="Avenir Roman" w:eastAsia="Book Antiqua" w:hAnsi="Avenir Roman" w:cs="Book Antiqua"/>
          <w:spacing w:val="-3"/>
        </w:rPr>
        <w:t xml:space="preserve"> </w:t>
      </w:r>
      <w:r w:rsidRPr="007A7ECA">
        <w:rPr>
          <w:rFonts w:ascii="Avenir Roman" w:eastAsia="Book Antiqua" w:hAnsi="Avenir Roman" w:cs="Book Antiqua"/>
        </w:rPr>
        <w:t>D., &amp;</w:t>
      </w:r>
      <w:r w:rsidRPr="007A7ECA">
        <w:rPr>
          <w:rFonts w:ascii="Avenir Roman" w:eastAsia="Book Antiqua" w:hAnsi="Avenir Roman" w:cs="Book Antiqua"/>
          <w:spacing w:val="-2"/>
        </w:rPr>
        <w:t xml:space="preserve"> </w:t>
      </w:r>
      <w:r w:rsidRPr="007A7ECA">
        <w:rPr>
          <w:rFonts w:ascii="Avenir Roman" w:eastAsia="Book Antiqua" w:hAnsi="Avenir Roman" w:cs="Book Antiqua"/>
          <w:spacing w:val="-1"/>
        </w:rPr>
        <w:t>Y</w:t>
      </w:r>
      <w:r w:rsidRPr="007A7ECA">
        <w:rPr>
          <w:rFonts w:ascii="Avenir Roman" w:eastAsia="Book Antiqua" w:hAnsi="Avenir Roman" w:cs="Book Antiqua"/>
        </w:rPr>
        <w:t>oshik</w:t>
      </w:r>
      <w:r w:rsidRPr="007A7ECA">
        <w:rPr>
          <w:rFonts w:ascii="Avenir Roman" w:eastAsia="Book Antiqua" w:hAnsi="Avenir Roman" w:cs="Book Antiqua"/>
          <w:spacing w:val="-3"/>
        </w:rPr>
        <w:t>a</w:t>
      </w:r>
      <w:r w:rsidRPr="007A7ECA">
        <w:rPr>
          <w:rFonts w:ascii="Avenir Roman" w:eastAsia="Book Antiqua" w:hAnsi="Avenir Roman" w:cs="Book Antiqua"/>
        </w:rPr>
        <w:t>wa,</w:t>
      </w:r>
      <w:r w:rsidRPr="007A7ECA">
        <w:rPr>
          <w:rFonts w:ascii="Avenir Roman" w:eastAsia="Book Antiqua" w:hAnsi="Avenir Roman" w:cs="Book Antiqua"/>
          <w:spacing w:val="-2"/>
        </w:rPr>
        <w:t xml:space="preserve"> </w:t>
      </w:r>
      <w:r w:rsidRPr="007A7ECA">
        <w:rPr>
          <w:rFonts w:ascii="Avenir Roman" w:eastAsia="Book Antiqua" w:hAnsi="Avenir Roman" w:cs="Book Antiqua"/>
        </w:rPr>
        <w:t xml:space="preserve">H. </w:t>
      </w:r>
      <w:r w:rsidRPr="007A7ECA">
        <w:rPr>
          <w:rFonts w:ascii="Avenir Roman" w:eastAsia="Book Antiqua" w:hAnsi="Avenir Roman" w:cs="Book Antiqua"/>
          <w:spacing w:val="-2"/>
        </w:rPr>
        <w:t>(</w:t>
      </w:r>
      <w:r w:rsidRPr="007A7ECA">
        <w:rPr>
          <w:rFonts w:ascii="Avenir Roman" w:eastAsia="Book Antiqua" w:hAnsi="Avenir Roman" w:cs="Book Antiqua"/>
        </w:rPr>
        <w:t>201</w:t>
      </w:r>
      <w:r w:rsidRPr="007A7ECA">
        <w:rPr>
          <w:rFonts w:ascii="Avenir Roman" w:eastAsia="Book Antiqua" w:hAnsi="Avenir Roman" w:cs="Book Antiqua"/>
          <w:spacing w:val="-3"/>
        </w:rPr>
        <w:t>3</w:t>
      </w:r>
      <w:r w:rsidRPr="007A7ECA">
        <w:rPr>
          <w:rFonts w:ascii="Avenir Roman" w:eastAsia="Book Antiqua" w:hAnsi="Avenir Roman" w:cs="Book Antiqua"/>
        </w:rPr>
        <w:t>). I</w:t>
      </w:r>
      <w:r w:rsidRPr="007A7ECA">
        <w:rPr>
          <w:rFonts w:ascii="Avenir Roman" w:eastAsia="Book Antiqua" w:hAnsi="Avenir Roman" w:cs="Book Antiqua"/>
          <w:spacing w:val="-2"/>
        </w:rPr>
        <w:t>n</w:t>
      </w:r>
      <w:r w:rsidRPr="007A7ECA">
        <w:rPr>
          <w:rFonts w:ascii="Avenir Roman" w:eastAsia="Book Antiqua" w:hAnsi="Avenir Roman" w:cs="Book Antiqua"/>
        </w:rPr>
        <w:t>te</w:t>
      </w:r>
      <w:r w:rsidRPr="007A7ECA">
        <w:rPr>
          <w:rFonts w:ascii="Avenir Roman" w:eastAsia="Book Antiqua" w:hAnsi="Avenir Roman" w:cs="Book Antiqua"/>
          <w:spacing w:val="-1"/>
        </w:rPr>
        <w:t>r</w:t>
      </w:r>
      <w:r w:rsidRPr="007A7ECA">
        <w:rPr>
          <w:rFonts w:ascii="Avenir Roman" w:eastAsia="Book Antiqua" w:hAnsi="Avenir Roman" w:cs="Book Antiqua"/>
        </w:rPr>
        <w:t>secti</w:t>
      </w:r>
      <w:r w:rsidRPr="007A7ECA">
        <w:rPr>
          <w:rFonts w:ascii="Avenir Roman" w:eastAsia="Book Antiqua" w:hAnsi="Avenir Roman" w:cs="Book Antiqua"/>
          <w:spacing w:val="-3"/>
        </w:rPr>
        <w:t>o</w:t>
      </w:r>
      <w:r w:rsidRPr="007A7ECA">
        <w:rPr>
          <w:rFonts w:ascii="Avenir Roman" w:eastAsia="Book Antiqua" w:hAnsi="Avenir Roman" w:cs="Book Antiqua"/>
        </w:rPr>
        <w:t>ns be</w:t>
      </w:r>
      <w:r w:rsidRPr="007A7ECA">
        <w:rPr>
          <w:rFonts w:ascii="Avenir Roman" w:eastAsia="Book Antiqua" w:hAnsi="Avenir Roman" w:cs="Book Antiqua"/>
          <w:spacing w:val="-3"/>
        </w:rPr>
        <w:t>t</w:t>
      </w:r>
      <w:r w:rsidRPr="007A7ECA">
        <w:rPr>
          <w:rFonts w:ascii="Avenir Roman" w:eastAsia="Book Antiqua" w:hAnsi="Avenir Roman" w:cs="Book Antiqua"/>
        </w:rPr>
        <w:t>we</w:t>
      </w:r>
      <w:r w:rsidRPr="007A7ECA">
        <w:rPr>
          <w:rFonts w:ascii="Avenir Roman" w:eastAsia="Book Antiqua" w:hAnsi="Avenir Roman" w:cs="Book Antiqua"/>
          <w:spacing w:val="-2"/>
        </w:rPr>
        <w:t>e</w:t>
      </w:r>
      <w:r w:rsidRPr="007A7ECA">
        <w:rPr>
          <w:rFonts w:ascii="Avenir Roman" w:eastAsia="Book Antiqua" w:hAnsi="Avenir Roman" w:cs="Book Antiqua"/>
        </w:rPr>
        <w:t>n</w:t>
      </w:r>
      <w:r w:rsidRPr="007A7ECA">
        <w:rPr>
          <w:rFonts w:ascii="Avenir Roman" w:eastAsia="Book Antiqua" w:hAnsi="Avenir Roman" w:cs="Book Antiqua"/>
          <w:spacing w:val="1"/>
        </w:rPr>
        <w:t xml:space="preserve"> </w:t>
      </w:r>
      <w:r w:rsidRPr="007A7ECA">
        <w:rPr>
          <w:rFonts w:ascii="Avenir Roman" w:eastAsia="Book Antiqua" w:hAnsi="Avenir Roman" w:cs="Book Antiqua"/>
        </w:rPr>
        <w:t>n</w:t>
      </w:r>
      <w:r w:rsidRPr="007A7ECA">
        <w:rPr>
          <w:rFonts w:ascii="Avenir Roman" w:eastAsia="Book Antiqua" w:hAnsi="Avenir Roman" w:cs="Book Antiqua"/>
          <w:spacing w:val="-3"/>
        </w:rPr>
        <w:t>a</w:t>
      </w:r>
      <w:r w:rsidRPr="007A7ECA">
        <w:rPr>
          <w:rFonts w:ascii="Avenir Roman" w:eastAsia="Book Antiqua" w:hAnsi="Avenir Roman" w:cs="Book Antiqua"/>
        </w:rPr>
        <w:t>t</w:t>
      </w:r>
      <w:r w:rsidRPr="007A7ECA">
        <w:rPr>
          <w:rFonts w:ascii="Avenir Roman" w:eastAsia="Book Antiqua" w:hAnsi="Avenir Roman" w:cs="Book Antiqua"/>
          <w:spacing w:val="-2"/>
        </w:rPr>
        <w:t>i</w:t>
      </w:r>
      <w:r w:rsidRPr="007A7ECA">
        <w:rPr>
          <w:rFonts w:ascii="Avenir Roman" w:eastAsia="Book Antiqua" w:hAnsi="Avenir Roman" w:cs="Book Antiqua"/>
        </w:rPr>
        <w:t>vity, e</w:t>
      </w:r>
      <w:r w:rsidRPr="007A7ECA">
        <w:rPr>
          <w:rFonts w:ascii="Avenir Roman" w:eastAsia="Book Antiqua" w:hAnsi="Avenir Roman" w:cs="Book Antiqua"/>
          <w:spacing w:val="-3"/>
        </w:rPr>
        <w:t>t</w:t>
      </w:r>
      <w:r w:rsidRPr="007A7ECA">
        <w:rPr>
          <w:rFonts w:ascii="Avenir Roman" w:eastAsia="Book Antiqua" w:hAnsi="Avenir Roman" w:cs="Book Antiqua"/>
        </w:rPr>
        <w:t>h</w:t>
      </w:r>
      <w:r w:rsidRPr="007A7ECA">
        <w:rPr>
          <w:rFonts w:ascii="Avenir Roman" w:eastAsia="Book Antiqua" w:hAnsi="Avenir Roman" w:cs="Book Antiqua"/>
          <w:spacing w:val="-2"/>
        </w:rPr>
        <w:t>n</w:t>
      </w:r>
      <w:r w:rsidRPr="007A7ECA">
        <w:rPr>
          <w:rFonts w:ascii="Avenir Roman" w:eastAsia="Book Antiqua" w:hAnsi="Avenir Roman" w:cs="Book Antiqua"/>
        </w:rPr>
        <w:t>ic d</w:t>
      </w:r>
      <w:r w:rsidRPr="007A7ECA">
        <w:rPr>
          <w:rFonts w:ascii="Avenir Roman" w:eastAsia="Book Antiqua" w:hAnsi="Avenir Roman" w:cs="Book Antiqua"/>
          <w:spacing w:val="-4"/>
        </w:rPr>
        <w:t>e</w:t>
      </w:r>
      <w:r w:rsidRPr="007A7ECA">
        <w:rPr>
          <w:rFonts w:ascii="Avenir Roman" w:eastAsia="Book Antiqua" w:hAnsi="Avenir Roman" w:cs="Book Antiqua"/>
        </w:rPr>
        <w:t>nsity, and</w:t>
      </w:r>
      <w:r w:rsidRPr="007A7ECA">
        <w:rPr>
          <w:rFonts w:ascii="Avenir Roman" w:eastAsia="Book Antiqua" w:hAnsi="Avenir Roman" w:cs="Book Antiqua"/>
          <w:spacing w:val="-3"/>
        </w:rPr>
        <w:t xml:space="preserve"> </w:t>
      </w:r>
      <w:r w:rsidRPr="007A7ECA">
        <w:rPr>
          <w:rFonts w:ascii="Avenir Roman" w:eastAsia="Book Antiqua" w:hAnsi="Avenir Roman" w:cs="Book Antiqua"/>
        </w:rPr>
        <w:t>nei</w:t>
      </w:r>
      <w:r w:rsidRPr="007A7ECA">
        <w:rPr>
          <w:rFonts w:ascii="Avenir Roman" w:eastAsia="Book Antiqua" w:hAnsi="Avenir Roman" w:cs="Book Antiqua"/>
          <w:spacing w:val="-3"/>
        </w:rPr>
        <w:t>g</w:t>
      </w:r>
      <w:r w:rsidRPr="007A7ECA">
        <w:rPr>
          <w:rFonts w:ascii="Avenir Roman" w:eastAsia="Book Antiqua" w:hAnsi="Avenir Roman" w:cs="Book Antiqua"/>
        </w:rPr>
        <w:t>hbo</w:t>
      </w:r>
      <w:r w:rsidRPr="007A7ECA">
        <w:rPr>
          <w:rFonts w:ascii="Avenir Roman" w:eastAsia="Book Antiqua" w:hAnsi="Avenir Roman" w:cs="Book Antiqua"/>
          <w:spacing w:val="-2"/>
        </w:rPr>
        <w:t>r</w:t>
      </w:r>
      <w:r w:rsidRPr="007A7ECA">
        <w:rPr>
          <w:rFonts w:ascii="Avenir Roman" w:eastAsia="Book Antiqua" w:hAnsi="Avenir Roman" w:cs="Book Antiqua"/>
        </w:rPr>
        <w:t>ho</w:t>
      </w:r>
      <w:r w:rsidRPr="007A7ECA">
        <w:rPr>
          <w:rFonts w:ascii="Avenir Roman" w:eastAsia="Book Antiqua" w:hAnsi="Avenir Roman" w:cs="Book Antiqua"/>
          <w:spacing w:val="-2"/>
        </w:rPr>
        <w:t>o</w:t>
      </w:r>
      <w:r w:rsidRPr="007A7ECA">
        <w:rPr>
          <w:rFonts w:ascii="Avenir Roman" w:eastAsia="Book Antiqua" w:hAnsi="Avenir Roman" w:cs="Book Antiqua"/>
        </w:rPr>
        <w:t xml:space="preserve">d </w:t>
      </w:r>
      <w:r w:rsidRPr="007A7ECA">
        <w:rPr>
          <w:rFonts w:ascii="Avenir Roman" w:eastAsia="Book Antiqua" w:hAnsi="Avenir Roman" w:cs="Book Antiqua"/>
          <w:spacing w:val="-2"/>
        </w:rPr>
        <w:t>S</w:t>
      </w:r>
      <w:r w:rsidRPr="007A7ECA">
        <w:rPr>
          <w:rFonts w:ascii="Avenir Roman" w:eastAsia="Book Antiqua" w:hAnsi="Avenir Roman" w:cs="Book Antiqua"/>
        </w:rPr>
        <w:t>E</w:t>
      </w:r>
      <w:r w:rsidRPr="007A7ECA">
        <w:rPr>
          <w:rFonts w:ascii="Avenir Roman" w:eastAsia="Book Antiqua" w:hAnsi="Avenir Roman" w:cs="Book Antiqua"/>
          <w:spacing w:val="-2"/>
        </w:rPr>
        <w:t>S</w:t>
      </w:r>
      <w:r w:rsidRPr="007A7ECA">
        <w:rPr>
          <w:rFonts w:ascii="Avenir Roman" w:eastAsia="Book Antiqua" w:hAnsi="Avenir Roman" w:cs="Book Antiqua"/>
        </w:rPr>
        <w:t>:</w:t>
      </w:r>
      <w:r w:rsidRPr="007A7ECA">
        <w:rPr>
          <w:rFonts w:ascii="Avenir Roman" w:eastAsia="Book Antiqua" w:hAnsi="Avenir Roman" w:cs="Book Antiqua"/>
          <w:spacing w:val="-3"/>
        </w:rPr>
        <w:t xml:space="preserve"> </w:t>
      </w:r>
      <w:r w:rsidRPr="007A7ECA">
        <w:rPr>
          <w:rFonts w:ascii="Avenir Roman" w:eastAsia="Book Antiqua" w:hAnsi="Avenir Roman" w:cs="Book Antiqua"/>
        </w:rPr>
        <w:t>Us</w:t>
      </w:r>
      <w:r w:rsidRPr="007A7ECA">
        <w:rPr>
          <w:rFonts w:ascii="Avenir Roman" w:eastAsia="Book Antiqua" w:hAnsi="Avenir Roman" w:cs="Book Antiqua"/>
          <w:spacing w:val="-2"/>
        </w:rPr>
        <w:t>i</w:t>
      </w:r>
      <w:r w:rsidRPr="007A7ECA">
        <w:rPr>
          <w:rFonts w:ascii="Avenir Roman" w:eastAsia="Book Antiqua" w:hAnsi="Avenir Roman" w:cs="Book Antiqua"/>
        </w:rPr>
        <w:t xml:space="preserve">ng </w:t>
      </w:r>
      <w:r w:rsidRPr="007A7ECA">
        <w:rPr>
          <w:rFonts w:ascii="Avenir Roman" w:eastAsia="Book Antiqua" w:hAnsi="Avenir Roman" w:cs="Book Antiqua"/>
          <w:spacing w:val="-3"/>
        </w:rPr>
        <w:t>a</w:t>
      </w:r>
      <w:r w:rsidRPr="007A7ECA">
        <w:rPr>
          <w:rFonts w:ascii="Avenir Roman" w:eastAsia="Book Antiqua" w:hAnsi="Avenir Roman" w:cs="Book Antiqua"/>
        </w:rPr>
        <w:t>n</w:t>
      </w:r>
      <w:r w:rsidRPr="007A7ECA">
        <w:rPr>
          <w:rFonts w:ascii="Avenir Roman" w:eastAsia="Book Antiqua" w:hAnsi="Avenir Roman" w:cs="Book Antiqua"/>
          <w:spacing w:val="1"/>
        </w:rPr>
        <w:t xml:space="preserve"> </w:t>
      </w:r>
      <w:r w:rsidRPr="007A7ECA">
        <w:rPr>
          <w:rFonts w:ascii="Avenir Roman" w:eastAsia="Book Antiqua" w:hAnsi="Avenir Roman" w:cs="Book Antiqua"/>
        </w:rPr>
        <w:t>e</w:t>
      </w:r>
      <w:r w:rsidRPr="007A7ECA">
        <w:rPr>
          <w:rFonts w:ascii="Avenir Roman" w:eastAsia="Book Antiqua" w:hAnsi="Avenir Roman" w:cs="Book Antiqua"/>
          <w:spacing w:val="-3"/>
        </w:rPr>
        <w:t>t</w:t>
      </w:r>
      <w:r w:rsidRPr="007A7ECA">
        <w:rPr>
          <w:rFonts w:ascii="Avenir Roman" w:eastAsia="Book Antiqua" w:hAnsi="Avenir Roman" w:cs="Book Antiqua"/>
        </w:rPr>
        <w:t>h</w:t>
      </w:r>
      <w:r w:rsidRPr="007A7ECA">
        <w:rPr>
          <w:rFonts w:ascii="Avenir Roman" w:eastAsia="Book Antiqua" w:hAnsi="Avenir Roman" w:cs="Book Antiqua"/>
          <w:spacing w:val="-2"/>
        </w:rPr>
        <w:t>n</w:t>
      </w:r>
      <w:r w:rsidRPr="007A7ECA">
        <w:rPr>
          <w:rFonts w:ascii="Avenir Roman" w:eastAsia="Book Antiqua" w:hAnsi="Avenir Roman" w:cs="Book Antiqua"/>
        </w:rPr>
        <w:t xml:space="preserve">ic </w:t>
      </w:r>
      <w:r w:rsidRPr="007A7ECA">
        <w:rPr>
          <w:rFonts w:ascii="Avenir Roman" w:eastAsia="Book Antiqua" w:hAnsi="Avenir Roman" w:cs="Book Antiqua"/>
          <w:spacing w:val="-3"/>
        </w:rPr>
        <w:t>e</w:t>
      </w:r>
      <w:r w:rsidRPr="007A7ECA">
        <w:rPr>
          <w:rFonts w:ascii="Avenir Roman" w:eastAsia="Book Antiqua" w:hAnsi="Avenir Roman" w:cs="Book Antiqua"/>
        </w:rPr>
        <w:t>nc</w:t>
      </w:r>
      <w:r w:rsidRPr="007A7ECA">
        <w:rPr>
          <w:rFonts w:ascii="Avenir Roman" w:eastAsia="Book Antiqua" w:hAnsi="Avenir Roman" w:cs="Book Antiqua"/>
          <w:spacing w:val="-2"/>
        </w:rPr>
        <w:t>l</w:t>
      </w:r>
      <w:r w:rsidRPr="007A7ECA">
        <w:rPr>
          <w:rFonts w:ascii="Avenir Roman" w:eastAsia="Book Antiqua" w:hAnsi="Avenir Roman" w:cs="Book Antiqua"/>
        </w:rPr>
        <w:t>ave</w:t>
      </w:r>
      <w:r w:rsidRPr="007A7ECA">
        <w:rPr>
          <w:rFonts w:ascii="Avenir Roman" w:eastAsia="Book Antiqua" w:hAnsi="Avenir Roman" w:cs="Book Antiqua"/>
          <w:spacing w:val="3"/>
        </w:rPr>
        <w:t xml:space="preserve"> </w:t>
      </w:r>
      <w:r w:rsidRPr="007A7ECA">
        <w:rPr>
          <w:rFonts w:ascii="Avenir Roman" w:eastAsia="Book Antiqua" w:hAnsi="Avenir Roman" w:cs="Book Antiqua"/>
          <w:spacing w:val="-2"/>
        </w:rPr>
        <w:t>f</w:t>
      </w:r>
      <w:r w:rsidRPr="007A7ECA">
        <w:rPr>
          <w:rFonts w:ascii="Avenir Roman" w:eastAsia="Book Antiqua" w:hAnsi="Avenir Roman" w:cs="Book Antiqua"/>
          <w:spacing w:val="-1"/>
        </w:rPr>
        <w:t>r</w:t>
      </w:r>
      <w:r w:rsidRPr="007A7ECA">
        <w:rPr>
          <w:rFonts w:ascii="Avenir Roman" w:eastAsia="Book Antiqua" w:hAnsi="Avenir Roman" w:cs="Book Antiqua"/>
        </w:rPr>
        <w:t>am</w:t>
      </w:r>
      <w:r w:rsidRPr="007A7ECA">
        <w:rPr>
          <w:rFonts w:ascii="Avenir Roman" w:eastAsia="Book Antiqua" w:hAnsi="Avenir Roman" w:cs="Book Antiqua"/>
          <w:spacing w:val="-1"/>
        </w:rPr>
        <w:t>e</w:t>
      </w:r>
      <w:r w:rsidRPr="007A7ECA">
        <w:rPr>
          <w:rFonts w:ascii="Avenir Roman" w:eastAsia="Book Antiqua" w:hAnsi="Avenir Roman" w:cs="Book Antiqua"/>
        </w:rPr>
        <w:t>wo</w:t>
      </w:r>
      <w:r w:rsidRPr="007A7ECA">
        <w:rPr>
          <w:rFonts w:ascii="Avenir Roman" w:eastAsia="Book Antiqua" w:hAnsi="Avenir Roman" w:cs="Book Antiqua"/>
          <w:spacing w:val="-1"/>
        </w:rPr>
        <w:t>r</w:t>
      </w:r>
      <w:r w:rsidRPr="007A7ECA">
        <w:rPr>
          <w:rFonts w:ascii="Avenir Roman" w:eastAsia="Book Antiqua" w:hAnsi="Avenir Roman" w:cs="Book Antiqua"/>
        </w:rPr>
        <w:t>k to</w:t>
      </w:r>
      <w:r w:rsidRPr="007A7ECA">
        <w:rPr>
          <w:rFonts w:ascii="Avenir Roman" w:eastAsia="Book Antiqua" w:hAnsi="Avenir Roman" w:cs="Book Antiqua"/>
          <w:spacing w:val="-1"/>
        </w:rPr>
        <w:t xml:space="preserve"> </w:t>
      </w:r>
      <w:r w:rsidRPr="007A7ECA">
        <w:rPr>
          <w:rFonts w:ascii="Avenir Roman" w:eastAsia="Book Antiqua" w:hAnsi="Avenir Roman" w:cs="Book Antiqua"/>
        </w:rPr>
        <w:t>e</w:t>
      </w:r>
      <w:r w:rsidRPr="007A7ECA">
        <w:rPr>
          <w:rFonts w:ascii="Avenir Roman" w:eastAsia="Book Antiqua" w:hAnsi="Avenir Roman" w:cs="Book Antiqua"/>
          <w:spacing w:val="-2"/>
        </w:rPr>
        <w:t>x</w:t>
      </w:r>
      <w:r w:rsidRPr="007A7ECA">
        <w:rPr>
          <w:rFonts w:ascii="Avenir Roman" w:eastAsia="Book Antiqua" w:hAnsi="Avenir Roman" w:cs="Book Antiqua"/>
          <w:spacing w:val="-1"/>
        </w:rPr>
        <w:t>p</w:t>
      </w:r>
      <w:r w:rsidRPr="007A7ECA">
        <w:rPr>
          <w:rFonts w:ascii="Avenir Roman" w:eastAsia="Book Antiqua" w:hAnsi="Avenir Roman" w:cs="Book Antiqua"/>
        </w:rPr>
        <w:t>lo</w:t>
      </w:r>
      <w:r w:rsidRPr="007A7ECA">
        <w:rPr>
          <w:rFonts w:ascii="Avenir Roman" w:eastAsia="Book Antiqua" w:hAnsi="Avenir Roman" w:cs="Book Antiqua"/>
          <w:spacing w:val="-1"/>
        </w:rPr>
        <w:t>r</w:t>
      </w:r>
      <w:r w:rsidRPr="007A7ECA">
        <w:rPr>
          <w:rFonts w:ascii="Avenir Roman" w:eastAsia="Book Antiqua" w:hAnsi="Avenir Roman" w:cs="Book Antiqua"/>
        </w:rPr>
        <w:t>e va</w:t>
      </w:r>
      <w:r w:rsidRPr="007A7ECA">
        <w:rPr>
          <w:rFonts w:ascii="Avenir Roman" w:eastAsia="Book Antiqua" w:hAnsi="Avenir Roman" w:cs="Book Antiqua"/>
          <w:spacing w:val="-4"/>
        </w:rPr>
        <w:t>r</w:t>
      </w:r>
      <w:r w:rsidRPr="007A7ECA">
        <w:rPr>
          <w:rFonts w:ascii="Avenir Roman" w:eastAsia="Book Antiqua" w:hAnsi="Avenir Roman" w:cs="Book Antiqua"/>
        </w:rPr>
        <w:t>iati</w:t>
      </w:r>
      <w:r w:rsidRPr="007A7ECA">
        <w:rPr>
          <w:rFonts w:ascii="Avenir Roman" w:eastAsia="Book Antiqua" w:hAnsi="Avenir Roman" w:cs="Book Antiqua"/>
          <w:spacing w:val="-3"/>
        </w:rPr>
        <w:t>o</w:t>
      </w:r>
      <w:r w:rsidRPr="007A7ECA">
        <w:rPr>
          <w:rFonts w:ascii="Avenir Roman" w:eastAsia="Book Antiqua" w:hAnsi="Avenir Roman" w:cs="Book Antiqua"/>
        </w:rPr>
        <w:t>n</w:t>
      </w:r>
      <w:r w:rsidRPr="007A7ECA">
        <w:rPr>
          <w:rFonts w:ascii="Avenir Roman" w:eastAsia="Book Antiqua" w:hAnsi="Avenir Roman" w:cs="Book Antiqua"/>
          <w:spacing w:val="1"/>
        </w:rPr>
        <w:t xml:space="preserve"> </w:t>
      </w:r>
      <w:r w:rsidRPr="007A7ECA">
        <w:rPr>
          <w:rFonts w:ascii="Avenir Roman" w:eastAsia="Book Antiqua" w:hAnsi="Avenir Roman" w:cs="Book Antiqua"/>
          <w:spacing w:val="-2"/>
        </w:rPr>
        <w:t>i</w:t>
      </w:r>
      <w:r w:rsidRPr="007A7ECA">
        <w:rPr>
          <w:rFonts w:ascii="Avenir Roman" w:eastAsia="Book Antiqua" w:hAnsi="Avenir Roman" w:cs="Book Antiqua"/>
        </w:rPr>
        <w:t>n</w:t>
      </w:r>
      <w:r w:rsidRPr="007A7ECA">
        <w:rPr>
          <w:rFonts w:ascii="Avenir Roman" w:eastAsia="Book Antiqua" w:hAnsi="Avenir Roman" w:cs="Book Antiqua"/>
          <w:spacing w:val="1"/>
        </w:rPr>
        <w:t xml:space="preserve"> </w:t>
      </w:r>
      <w:r w:rsidRPr="007A7ECA">
        <w:rPr>
          <w:rFonts w:ascii="Avenir Roman" w:eastAsia="Book Antiqua" w:hAnsi="Avenir Roman" w:cs="Book Antiqua"/>
        </w:rPr>
        <w:t>P</w:t>
      </w:r>
      <w:r w:rsidRPr="007A7ECA">
        <w:rPr>
          <w:rFonts w:ascii="Avenir Roman" w:eastAsia="Book Antiqua" w:hAnsi="Avenir Roman" w:cs="Book Antiqua"/>
          <w:spacing w:val="-2"/>
        </w:rPr>
        <w:t>u</w:t>
      </w:r>
      <w:r w:rsidRPr="007A7ECA">
        <w:rPr>
          <w:rFonts w:ascii="Avenir Roman" w:eastAsia="Book Antiqua" w:hAnsi="Avenir Roman" w:cs="Book Antiqua"/>
        </w:rPr>
        <w:t>e</w:t>
      </w:r>
      <w:r w:rsidRPr="007A7ECA">
        <w:rPr>
          <w:rFonts w:ascii="Avenir Roman" w:eastAsia="Book Antiqua" w:hAnsi="Avenir Roman" w:cs="Book Antiqua"/>
          <w:spacing w:val="-1"/>
        </w:rPr>
        <w:t>r</w:t>
      </w:r>
      <w:r w:rsidRPr="007A7ECA">
        <w:rPr>
          <w:rFonts w:ascii="Avenir Roman" w:eastAsia="Book Antiqua" w:hAnsi="Avenir Roman" w:cs="Book Antiqua"/>
        </w:rPr>
        <w:t xml:space="preserve">to </w:t>
      </w:r>
      <w:r w:rsidRPr="007A7ECA">
        <w:rPr>
          <w:rFonts w:ascii="Avenir Roman" w:eastAsia="Book Antiqua" w:hAnsi="Avenir Roman" w:cs="Book Antiqua"/>
          <w:spacing w:val="-2"/>
        </w:rPr>
        <w:t>R</w:t>
      </w:r>
      <w:r w:rsidRPr="007A7ECA">
        <w:rPr>
          <w:rFonts w:ascii="Avenir Roman" w:eastAsia="Book Antiqua" w:hAnsi="Avenir Roman" w:cs="Book Antiqua"/>
        </w:rPr>
        <w:t>ican</w:t>
      </w:r>
      <w:r w:rsidRPr="007A7ECA">
        <w:rPr>
          <w:rFonts w:ascii="Avenir Roman" w:eastAsia="Book Antiqua" w:hAnsi="Avenir Roman" w:cs="Book Antiqua"/>
          <w:spacing w:val="-3"/>
        </w:rPr>
        <w:t>s</w:t>
      </w:r>
      <w:r w:rsidRPr="007A7ECA">
        <w:rPr>
          <w:rFonts w:ascii="Avenir Roman" w:eastAsia="Book Antiqua" w:hAnsi="Avenir Roman" w:cs="Book Antiqua"/>
        </w:rPr>
        <w:t>’</w:t>
      </w:r>
      <w:r w:rsidRPr="007A7ECA">
        <w:rPr>
          <w:rFonts w:ascii="Avenir Roman" w:eastAsia="Book Antiqua" w:hAnsi="Avenir Roman" w:cs="Book Antiqua"/>
          <w:spacing w:val="1"/>
        </w:rPr>
        <w:t xml:space="preserve"> </w:t>
      </w:r>
      <w:r w:rsidRPr="007A7ECA">
        <w:rPr>
          <w:rFonts w:ascii="Avenir Roman" w:eastAsia="Book Antiqua" w:hAnsi="Avenir Roman" w:cs="Book Antiqua"/>
          <w:spacing w:val="-4"/>
        </w:rPr>
        <w:t>p</w:t>
      </w:r>
      <w:r w:rsidRPr="007A7ECA">
        <w:rPr>
          <w:rFonts w:ascii="Avenir Roman" w:eastAsia="Book Antiqua" w:hAnsi="Avenir Roman" w:cs="Book Antiqua"/>
        </w:rPr>
        <w:t>hysic</w:t>
      </w:r>
      <w:r w:rsidRPr="007A7ECA">
        <w:rPr>
          <w:rFonts w:ascii="Avenir Roman" w:eastAsia="Book Antiqua" w:hAnsi="Avenir Roman" w:cs="Book Antiqua"/>
          <w:spacing w:val="-2"/>
        </w:rPr>
        <w:t>a</w:t>
      </w:r>
      <w:r w:rsidRPr="007A7ECA">
        <w:rPr>
          <w:rFonts w:ascii="Avenir Roman" w:eastAsia="Book Antiqua" w:hAnsi="Avenir Roman" w:cs="Book Antiqua"/>
        </w:rPr>
        <w:t>l</w:t>
      </w:r>
      <w:r w:rsidRPr="007A7ECA">
        <w:rPr>
          <w:rFonts w:ascii="Avenir Roman" w:eastAsia="Book Antiqua" w:hAnsi="Avenir Roman" w:cs="Book Antiqua"/>
          <w:spacing w:val="-2"/>
        </w:rPr>
        <w:t xml:space="preserve"> </w:t>
      </w:r>
      <w:r w:rsidRPr="007A7ECA">
        <w:rPr>
          <w:rFonts w:ascii="Avenir Roman" w:eastAsia="Book Antiqua" w:hAnsi="Avenir Roman" w:cs="Book Antiqua"/>
        </w:rPr>
        <w:t>heal</w:t>
      </w:r>
      <w:r w:rsidRPr="007A7ECA">
        <w:rPr>
          <w:rFonts w:ascii="Avenir Roman" w:eastAsia="Book Antiqua" w:hAnsi="Avenir Roman" w:cs="Book Antiqua"/>
          <w:spacing w:val="-2"/>
        </w:rPr>
        <w:t>t</w:t>
      </w:r>
      <w:r w:rsidRPr="007A7ECA">
        <w:rPr>
          <w:rFonts w:ascii="Avenir Roman" w:eastAsia="Book Antiqua" w:hAnsi="Avenir Roman" w:cs="Book Antiqua"/>
        </w:rPr>
        <w:t>h.</w:t>
      </w:r>
      <w:r w:rsidRPr="007A7ECA">
        <w:rPr>
          <w:rFonts w:ascii="Avenir Roman" w:eastAsia="Book Antiqua" w:hAnsi="Avenir Roman" w:cs="Book Antiqua"/>
          <w:spacing w:val="-1"/>
        </w:rPr>
        <w:t xml:space="preserve"> </w:t>
      </w:r>
      <w:r w:rsidRPr="007A7ECA">
        <w:rPr>
          <w:rFonts w:ascii="Avenir Roman" w:eastAsia="Book Antiqua" w:hAnsi="Avenir Roman" w:cs="Book Antiqua"/>
          <w:i/>
          <w:spacing w:val="-2"/>
        </w:rPr>
        <w:t>A</w:t>
      </w:r>
      <w:r w:rsidRPr="007A7ECA">
        <w:rPr>
          <w:rFonts w:ascii="Avenir Roman" w:eastAsia="Book Antiqua" w:hAnsi="Avenir Roman" w:cs="Book Antiqua"/>
          <w:i/>
        </w:rPr>
        <w:t>me</w:t>
      </w:r>
      <w:r w:rsidRPr="007A7ECA">
        <w:rPr>
          <w:rFonts w:ascii="Avenir Roman" w:eastAsia="Book Antiqua" w:hAnsi="Avenir Roman" w:cs="Book Antiqua"/>
          <w:i/>
          <w:spacing w:val="-2"/>
        </w:rPr>
        <w:t>r</w:t>
      </w:r>
      <w:r w:rsidRPr="007A7ECA">
        <w:rPr>
          <w:rFonts w:ascii="Avenir Roman" w:eastAsia="Book Antiqua" w:hAnsi="Avenir Roman" w:cs="Book Antiqua"/>
          <w:i/>
        </w:rPr>
        <w:t>i</w:t>
      </w:r>
      <w:r w:rsidRPr="007A7ECA">
        <w:rPr>
          <w:rFonts w:ascii="Avenir Roman" w:eastAsia="Book Antiqua" w:hAnsi="Avenir Roman" w:cs="Book Antiqua"/>
          <w:i/>
          <w:spacing w:val="-2"/>
        </w:rPr>
        <w:t>c</w:t>
      </w:r>
      <w:r w:rsidRPr="007A7ECA">
        <w:rPr>
          <w:rFonts w:ascii="Avenir Roman" w:eastAsia="Book Antiqua" w:hAnsi="Avenir Roman" w:cs="Book Antiqua"/>
          <w:i/>
        </w:rPr>
        <w:t xml:space="preserve">an </w:t>
      </w:r>
      <w:r w:rsidRPr="007A7ECA">
        <w:rPr>
          <w:rFonts w:ascii="Avenir Roman" w:eastAsia="Book Antiqua" w:hAnsi="Avenir Roman" w:cs="Book Antiqua"/>
          <w:i/>
          <w:spacing w:val="-2"/>
        </w:rPr>
        <w:t>J</w:t>
      </w:r>
      <w:r w:rsidRPr="007A7ECA">
        <w:rPr>
          <w:rFonts w:ascii="Avenir Roman" w:eastAsia="Book Antiqua" w:hAnsi="Avenir Roman" w:cs="Book Antiqua"/>
          <w:i/>
        </w:rPr>
        <w:t>ourn</w:t>
      </w:r>
      <w:r w:rsidRPr="007A7ECA">
        <w:rPr>
          <w:rFonts w:ascii="Avenir Roman" w:eastAsia="Book Antiqua" w:hAnsi="Avenir Roman" w:cs="Book Antiqua"/>
          <w:i/>
          <w:spacing w:val="-3"/>
        </w:rPr>
        <w:t>a</w:t>
      </w:r>
      <w:r w:rsidRPr="007A7ECA">
        <w:rPr>
          <w:rFonts w:ascii="Avenir Roman" w:eastAsia="Book Antiqua" w:hAnsi="Avenir Roman" w:cs="Book Antiqua"/>
          <w:i/>
        </w:rPr>
        <w:t>l</w:t>
      </w:r>
      <w:r w:rsidRPr="007A7ECA">
        <w:rPr>
          <w:rFonts w:ascii="Avenir Roman" w:eastAsia="Book Antiqua" w:hAnsi="Avenir Roman" w:cs="Book Antiqua"/>
          <w:i/>
          <w:spacing w:val="1"/>
        </w:rPr>
        <w:t xml:space="preserve"> </w:t>
      </w:r>
      <w:r w:rsidRPr="007A7ECA">
        <w:rPr>
          <w:rFonts w:ascii="Avenir Roman" w:eastAsia="Book Antiqua" w:hAnsi="Avenir Roman" w:cs="Book Antiqua"/>
          <w:i/>
          <w:spacing w:val="-2"/>
        </w:rPr>
        <w:t>o</w:t>
      </w:r>
      <w:r w:rsidRPr="007A7ECA">
        <w:rPr>
          <w:rFonts w:ascii="Avenir Roman" w:eastAsia="Book Antiqua" w:hAnsi="Avenir Roman" w:cs="Book Antiqua"/>
          <w:i/>
        </w:rPr>
        <w:t>f</w:t>
      </w:r>
      <w:r w:rsidRPr="007A7ECA">
        <w:rPr>
          <w:rFonts w:ascii="Avenir Roman" w:eastAsia="Book Antiqua" w:hAnsi="Avenir Roman" w:cs="Book Antiqua"/>
          <w:i/>
          <w:spacing w:val="1"/>
        </w:rPr>
        <w:t xml:space="preserve"> </w:t>
      </w:r>
      <w:r w:rsidRPr="007A7ECA">
        <w:rPr>
          <w:rFonts w:ascii="Avenir Roman" w:eastAsia="Book Antiqua" w:hAnsi="Avenir Roman" w:cs="Book Antiqua"/>
          <w:i/>
          <w:spacing w:val="-1"/>
        </w:rPr>
        <w:t>C</w:t>
      </w:r>
      <w:r w:rsidRPr="007A7ECA">
        <w:rPr>
          <w:rFonts w:ascii="Avenir Roman" w:eastAsia="Book Antiqua" w:hAnsi="Avenir Roman" w:cs="Book Antiqua"/>
          <w:i/>
          <w:spacing w:val="-2"/>
        </w:rPr>
        <w:t>o</w:t>
      </w:r>
      <w:r w:rsidRPr="007A7ECA">
        <w:rPr>
          <w:rFonts w:ascii="Avenir Roman" w:eastAsia="Book Antiqua" w:hAnsi="Avenir Roman" w:cs="Book Antiqua"/>
          <w:i/>
        </w:rPr>
        <w:t>m</w:t>
      </w:r>
      <w:r w:rsidRPr="007A7ECA">
        <w:rPr>
          <w:rFonts w:ascii="Avenir Roman" w:eastAsia="Book Antiqua" w:hAnsi="Avenir Roman" w:cs="Book Antiqua"/>
          <w:i/>
          <w:spacing w:val="-2"/>
        </w:rPr>
        <w:t>m</w:t>
      </w:r>
      <w:r w:rsidRPr="007A7ECA">
        <w:rPr>
          <w:rFonts w:ascii="Avenir Roman" w:eastAsia="Book Antiqua" w:hAnsi="Avenir Roman" w:cs="Book Antiqua"/>
          <w:i/>
        </w:rPr>
        <w:t>u</w:t>
      </w:r>
      <w:r w:rsidRPr="007A7ECA">
        <w:rPr>
          <w:rFonts w:ascii="Avenir Roman" w:eastAsia="Book Antiqua" w:hAnsi="Avenir Roman" w:cs="Book Antiqua"/>
          <w:i/>
          <w:spacing w:val="-1"/>
        </w:rPr>
        <w:t>n</w:t>
      </w:r>
      <w:r w:rsidRPr="007A7ECA">
        <w:rPr>
          <w:rFonts w:ascii="Avenir Roman" w:eastAsia="Book Antiqua" w:hAnsi="Avenir Roman" w:cs="Book Antiqua"/>
          <w:i/>
        </w:rPr>
        <w:t xml:space="preserve">ity </w:t>
      </w:r>
      <w:r w:rsidRPr="007A7ECA">
        <w:rPr>
          <w:rFonts w:ascii="Avenir Roman" w:eastAsia="Book Antiqua" w:hAnsi="Avenir Roman" w:cs="Book Antiqua"/>
          <w:i/>
          <w:spacing w:val="-3"/>
        </w:rPr>
        <w:t>P</w:t>
      </w:r>
      <w:r w:rsidRPr="007A7ECA">
        <w:rPr>
          <w:rFonts w:ascii="Avenir Roman" w:eastAsia="Book Antiqua" w:hAnsi="Avenir Roman" w:cs="Book Antiqua"/>
          <w:i/>
        </w:rPr>
        <w:t>sycho</w:t>
      </w:r>
      <w:r w:rsidRPr="007A7ECA">
        <w:rPr>
          <w:rFonts w:ascii="Avenir Roman" w:eastAsia="Book Antiqua" w:hAnsi="Avenir Roman" w:cs="Book Antiqua"/>
          <w:i/>
          <w:spacing w:val="-2"/>
        </w:rPr>
        <w:t>l</w:t>
      </w:r>
      <w:r w:rsidRPr="007A7ECA">
        <w:rPr>
          <w:rFonts w:ascii="Avenir Roman" w:eastAsia="Book Antiqua" w:hAnsi="Avenir Roman" w:cs="Book Antiqua"/>
          <w:i/>
        </w:rPr>
        <w:t xml:space="preserve">ogy, </w:t>
      </w:r>
      <w:r w:rsidRPr="007A7ECA">
        <w:rPr>
          <w:rFonts w:ascii="Avenir Roman" w:eastAsia="Book Antiqua" w:hAnsi="Avenir Roman" w:cs="Book Antiqua"/>
          <w:i/>
          <w:spacing w:val="-2"/>
        </w:rPr>
        <w:t>5</w:t>
      </w:r>
      <w:r w:rsidRPr="007A7ECA">
        <w:rPr>
          <w:rFonts w:ascii="Avenir Roman" w:eastAsia="Book Antiqua" w:hAnsi="Avenir Roman" w:cs="Book Antiqua"/>
          <w:i/>
        </w:rPr>
        <w:t>1 (</w:t>
      </w:r>
      <w:r w:rsidRPr="007A7ECA">
        <w:rPr>
          <w:rFonts w:ascii="Avenir Roman" w:eastAsia="Book Antiqua" w:hAnsi="Avenir Roman" w:cs="Book Antiqua"/>
          <w:i/>
          <w:spacing w:val="-1"/>
        </w:rPr>
        <w:t>3</w:t>
      </w:r>
      <w:r w:rsidRPr="007A7ECA">
        <w:rPr>
          <w:rFonts w:ascii="Avenir Roman" w:eastAsia="Book Antiqua" w:hAnsi="Avenir Roman" w:cs="Book Antiqua"/>
          <w:i/>
        </w:rPr>
        <w:t>-4),</w:t>
      </w:r>
      <w:r w:rsidRPr="007A7ECA">
        <w:rPr>
          <w:rFonts w:ascii="Avenir Roman" w:eastAsia="Book Antiqua" w:hAnsi="Avenir Roman" w:cs="Book Antiqua"/>
          <w:i/>
          <w:spacing w:val="-3"/>
        </w:rPr>
        <w:t xml:space="preserve"> </w:t>
      </w:r>
      <w:r w:rsidRPr="007A7ECA">
        <w:rPr>
          <w:rFonts w:ascii="Avenir Roman" w:eastAsia="Book Antiqua" w:hAnsi="Avenir Roman" w:cs="Book Antiqua"/>
          <w:i/>
        </w:rPr>
        <w:t>468-4</w:t>
      </w:r>
      <w:r w:rsidRPr="007A7ECA">
        <w:rPr>
          <w:rFonts w:ascii="Avenir Roman" w:eastAsia="Book Antiqua" w:hAnsi="Avenir Roman" w:cs="Book Antiqua"/>
          <w:i/>
          <w:spacing w:val="-3"/>
        </w:rPr>
        <w:t>7</w:t>
      </w:r>
      <w:r w:rsidRPr="007A7ECA">
        <w:rPr>
          <w:rFonts w:ascii="Avenir Roman" w:eastAsia="Book Antiqua" w:hAnsi="Avenir Roman" w:cs="Book Antiqua"/>
          <w:i/>
        </w:rPr>
        <w:t>9.</w:t>
      </w:r>
    </w:p>
    <w:p w14:paraId="1685F903" w14:textId="77777777" w:rsidR="00B1362F" w:rsidRPr="007A7ECA" w:rsidRDefault="00B1362F" w:rsidP="00074977">
      <w:pPr>
        <w:spacing w:before="120"/>
        <w:ind w:right="173"/>
        <w:rPr>
          <w:rFonts w:ascii="Avenir Roman" w:eastAsia="Book Antiqua" w:hAnsi="Avenir Roman" w:cs="Book Antiqua"/>
        </w:rPr>
      </w:pPr>
      <w:r w:rsidRPr="007A7ECA">
        <w:rPr>
          <w:rFonts w:ascii="Avenir Roman" w:eastAsia="Book Antiqua" w:hAnsi="Avenir Roman" w:cs="Book Antiqua"/>
        </w:rPr>
        <w:t xml:space="preserve">Raver, C. C., Smith-Carter, J., McCoy, D. C., </w:t>
      </w:r>
      <w:r w:rsidRPr="007A7ECA">
        <w:rPr>
          <w:rFonts w:ascii="Avenir Roman" w:eastAsia="Book Antiqua" w:hAnsi="Avenir Roman" w:cs="Book Antiqua"/>
          <w:b/>
          <w:bCs/>
        </w:rPr>
        <w:t>Roy, A.</w:t>
      </w:r>
      <w:r w:rsidRPr="007A7ECA">
        <w:rPr>
          <w:rFonts w:ascii="Avenir Roman" w:eastAsia="Book Antiqua" w:hAnsi="Avenir Roman" w:cs="Book Antiqua"/>
        </w:rPr>
        <w:t xml:space="preserve">, Ursache, A. &amp; Friedman, A. H. (2012). Testing models of children’s self-regulation within educational contexts: Implications for measurement. </w:t>
      </w:r>
      <w:r w:rsidRPr="007A7ECA">
        <w:rPr>
          <w:rFonts w:ascii="Avenir Roman" w:eastAsia="Book Antiqua" w:hAnsi="Avenir Roman" w:cs="Book Antiqua"/>
          <w:i/>
        </w:rPr>
        <w:t>Advances in Child Development and Behavior, 42,</w:t>
      </w:r>
      <w:r w:rsidRPr="007A7ECA">
        <w:rPr>
          <w:rFonts w:ascii="Avenir Roman" w:eastAsia="Book Antiqua" w:hAnsi="Avenir Roman" w:cs="Book Antiqua"/>
        </w:rPr>
        <w:t xml:space="preserve"> 245-270</w:t>
      </w:r>
      <w:r w:rsidR="00D44A47" w:rsidRPr="007A7ECA">
        <w:rPr>
          <w:rFonts w:ascii="Avenir Roman" w:eastAsia="Book Antiqua" w:hAnsi="Avenir Roman" w:cs="Book Antiqua"/>
        </w:rPr>
        <w:t>.</w:t>
      </w:r>
    </w:p>
    <w:p w14:paraId="2CAEA130" w14:textId="77777777" w:rsidR="00B1362F" w:rsidRPr="007A7ECA" w:rsidRDefault="00B1362F" w:rsidP="00074977">
      <w:pPr>
        <w:pStyle w:val="BodyText"/>
        <w:spacing w:before="120"/>
        <w:ind w:left="0" w:right="187"/>
        <w:rPr>
          <w:rFonts w:ascii="Avenir Roman" w:hAnsi="Avenir Roman"/>
          <w:sz w:val="24"/>
          <w:szCs w:val="24"/>
        </w:rPr>
      </w:pPr>
      <w:r w:rsidRPr="007A7ECA">
        <w:rPr>
          <w:rFonts w:ascii="Avenir Roman" w:hAnsi="Avenir Roman" w:cs="Book Antiqua"/>
          <w:b/>
          <w:bCs/>
          <w:spacing w:val="-2"/>
          <w:sz w:val="24"/>
          <w:szCs w:val="24"/>
        </w:rPr>
        <w:t>R</w:t>
      </w:r>
      <w:r w:rsidRPr="007A7ECA">
        <w:rPr>
          <w:rFonts w:ascii="Avenir Roman" w:hAnsi="Avenir Roman" w:cs="Book Antiqua"/>
          <w:b/>
          <w:bCs/>
          <w:sz w:val="24"/>
          <w:szCs w:val="24"/>
        </w:rPr>
        <w:t>o</w:t>
      </w:r>
      <w:r w:rsidRPr="007A7ECA">
        <w:rPr>
          <w:rFonts w:ascii="Avenir Roman" w:hAnsi="Avenir Roman" w:cs="Book Antiqua"/>
          <w:b/>
          <w:bCs/>
          <w:spacing w:val="-1"/>
          <w:sz w:val="24"/>
          <w:szCs w:val="24"/>
        </w:rPr>
        <w:t>y</w:t>
      </w:r>
      <w:r w:rsidRPr="007A7ECA">
        <w:rPr>
          <w:rFonts w:ascii="Avenir Roman" w:hAnsi="Avenir Roman" w:cs="Book Antiqua"/>
          <w:b/>
          <w:bCs/>
          <w:sz w:val="24"/>
          <w:szCs w:val="24"/>
        </w:rPr>
        <w:t>, A.L</w:t>
      </w:r>
      <w:r w:rsidRPr="007A7ECA">
        <w:rPr>
          <w:rFonts w:ascii="Avenir Roman" w:hAnsi="Avenir Roman" w:cs="Book Antiqua"/>
          <w:b/>
          <w:bCs/>
          <w:spacing w:val="-1"/>
          <w:sz w:val="24"/>
          <w:szCs w:val="24"/>
        </w:rPr>
        <w:t>.</w:t>
      </w:r>
      <w:r w:rsidRPr="007A7ECA">
        <w:rPr>
          <w:rFonts w:ascii="Avenir Roman" w:hAnsi="Avenir Roman"/>
          <w:sz w:val="24"/>
          <w:szCs w:val="24"/>
        </w:rPr>
        <w:t>,</w:t>
      </w:r>
      <w:r w:rsidRPr="007A7ECA">
        <w:rPr>
          <w:rFonts w:ascii="Avenir Roman" w:hAnsi="Avenir Roman"/>
          <w:spacing w:val="-3"/>
          <w:sz w:val="24"/>
          <w:szCs w:val="24"/>
        </w:rPr>
        <w:t xml:space="preserve"> </w:t>
      </w:r>
      <w:r w:rsidRPr="007A7ECA">
        <w:rPr>
          <w:rFonts w:ascii="Avenir Roman" w:hAnsi="Avenir Roman"/>
          <w:sz w:val="24"/>
          <w:szCs w:val="24"/>
        </w:rPr>
        <w:t>H</w:t>
      </w:r>
      <w:r w:rsidRPr="007A7ECA">
        <w:rPr>
          <w:rFonts w:ascii="Avenir Roman" w:hAnsi="Avenir Roman"/>
          <w:spacing w:val="-2"/>
          <w:sz w:val="24"/>
          <w:szCs w:val="24"/>
        </w:rPr>
        <w:t>u</w:t>
      </w:r>
      <w:r w:rsidRPr="007A7ECA">
        <w:rPr>
          <w:rFonts w:ascii="Avenir Roman" w:hAnsi="Avenir Roman"/>
          <w:sz w:val="24"/>
          <w:szCs w:val="24"/>
        </w:rPr>
        <w:t>ghes,</w:t>
      </w:r>
      <w:r w:rsidRPr="007A7ECA">
        <w:rPr>
          <w:rFonts w:ascii="Avenir Roman" w:hAnsi="Avenir Roman"/>
          <w:spacing w:val="-3"/>
          <w:sz w:val="24"/>
          <w:szCs w:val="24"/>
        </w:rPr>
        <w:t xml:space="preserve"> </w:t>
      </w:r>
      <w:r w:rsidRPr="007A7ECA">
        <w:rPr>
          <w:rFonts w:ascii="Avenir Roman" w:hAnsi="Avenir Roman"/>
          <w:sz w:val="24"/>
          <w:szCs w:val="24"/>
        </w:rPr>
        <w:t>D., &amp;</w:t>
      </w:r>
      <w:r w:rsidRPr="007A7ECA">
        <w:rPr>
          <w:rFonts w:ascii="Avenir Roman" w:hAnsi="Avenir Roman"/>
          <w:spacing w:val="-2"/>
          <w:sz w:val="24"/>
          <w:szCs w:val="24"/>
        </w:rPr>
        <w:t xml:space="preserve"> </w:t>
      </w:r>
      <w:r w:rsidRPr="007A7ECA">
        <w:rPr>
          <w:rFonts w:ascii="Avenir Roman" w:hAnsi="Avenir Roman"/>
          <w:spacing w:val="-1"/>
          <w:sz w:val="24"/>
          <w:szCs w:val="24"/>
        </w:rPr>
        <w:t>Y</w:t>
      </w:r>
      <w:r w:rsidRPr="007A7ECA">
        <w:rPr>
          <w:rFonts w:ascii="Avenir Roman" w:hAnsi="Avenir Roman"/>
          <w:sz w:val="24"/>
          <w:szCs w:val="24"/>
        </w:rPr>
        <w:t>oshik</w:t>
      </w:r>
      <w:r w:rsidRPr="007A7ECA">
        <w:rPr>
          <w:rFonts w:ascii="Avenir Roman" w:hAnsi="Avenir Roman"/>
          <w:spacing w:val="-3"/>
          <w:sz w:val="24"/>
          <w:szCs w:val="24"/>
        </w:rPr>
        <w:t>a</w:t>
      </w:r>
      <w:r w:rsidRPr="007A7ECA">
        <w:rPr>
          <w:rFonts w:ascii="Avenir Roman" w:hAnsi="Avenir Roman"/>
          <w:sz w:val="24"/>
          <w:szCs w:val="24"/>
        </w:rPr>
        <w:t>wa,</w:t>
      </w:r>
      <w:r w:rsidRPr="007A7ECA">
        <w:rPr>
          <w:rFonts w:ascii="Avenir Roman" w:hAnsi="Avenir Roman"/>
          <w:spacing w:val="-2"/>
          <w:sz w:val="24"/>
          <w:szCs w:val="24"/>
        </w:rPr>
        <w:t xml:space="preserve"> </w:t>
      </w:r>
      <w:r w:rsidRPr="007A7ECA">
        <w:rPr>
          <w:rFonts w:ascii="Avenir Roman" w:hAnsi="Avenir Roman"/>
          <w:sz w:val="24"/>
          <w:szCs w:val="24"/>
        </w:rPr>
        <w:t xml:space="preserve">H. </w:t>
      </w:r>
      <w:r w:rsidRPr="007A7ECA">
        <w:rPr>
          <w:rFonts w:ascii="Avenir Roman" w:hAnsi="Avenir Roman"/>
          <w:spacing w:val="-2"/>
          <w:sz w:val="24"/>
          <w:szCs w:val="24"/>
        </w:rPr>
        <w:t>(</w:t>
      </w:r>
      <w:r w:rsidRPr="007A7ECA">
        <w:rPr>
          <w:rFonts w:ascii="Avenir Roman" w:hAnsi="Avenir Roman"/>
          <w:sz w:val="24"/>
          <w:szCs w:val="24"/>
        </w:rPr>
        <w:t>201</w:t>
      </w:r>
      <w:r w:rsidRPr="007A7ECA">
        <w:rPr>
          <w:rFonts w:ascii="Avenir Roman" w:hAnsi="Avenir Roman"/>
          <w:spacing w:val="-3"/>
          <w:sz w:val="24"/>
          <w:szCs w:val="24"/>
        </w:rPr>
        <w:t>2</w:t>
      </w:r>
      <w:r w:rsidRPr="007A7ECA">
        <w:rPr>
          <w:rFonts w:ascii="Avenir Roman" w:hAnsi="Avenir Roman"/>
          <w:sz w:val="24"/>
          <w:szCs w:val="24"/>
        </w:rPr>
        <w:t xml:space="preserve">).  </w:t>
      </w:r>
      <w:r w:rsidRPr="007A7ECA">
        <w:rPr>
          <w:rFonts w:ascii="Avenir Roman" w:hAnsi="Avenir Roman"/>
          <w:spacing w:val="-3"/>
          <w:sz w:val="24"/>
          <w:szCs w:val="24"/>
        </w:rPr>
        <w:t>E</w:t>
      </w:r>
      <w:r w:rsidRPr="007A7ECA">
        <w:rPr>
          <w:rFonts w:ascii="Avenir Roman" w:hAnsi="Avenir Roman"/>
          <w:spacing w:val="-2"/>
          <w:sz w:val="24"/>
          <w:szCs w:val="24"/>
        </w:rPr>
        <w:t>x</w:t>
      </w:r>
      <w:r w:rsidRPr="007A7ECA">
        <w:rPr>
          <w:rFonts w:ascii="Avenir Roman" w:hAnsi="Avenir Roman"/>
          <w:spacing w:val="-1"/>
          <w:sz w:val="24"/>
          <w:szCs w:val="24"/>
        </w:rPr>
        <w:t>p</w:t>
      </w:r>
      <w:r w:rsidRPr="007A7ECA">
        <w:rPr>
          <w:rFonts w:ascii="Avenir Roman" w:hAnsi="Avenir Roman"/>
          <w:sz w:val="24"/>
          <w:szCs w:val="24"/>
        </w:rPr>
        <w:t>lo</w:t>
      </w:r>
      <w:r w:rsidRPr="007A7ECA">
        <w:rPr>
          <w:rFonts w:ascii="Avenir Roman" w:hAnsi="Avenir Roman"/>
          <w:spacing w:val="-1"/>
          <w:sz w:val="24"/>
          <w:szCs w:val="24"/>
        </w:rPr>
        <w:t>r</w:t>
      </w:r>
      <w:r w:rsidRPr="007A7ECA">
        <w:rPr>
          <w:rFonts w:ascii="Avenir Roman" w:hAnsi="Avenir Roman"/>
          <w:sz w:val="24"/>
          <w:szCs w:val="24"/>
        </w:rPr>
        <w:t>i</w:t>
      </w:r>
      <w:r w:rsidRPr="007A7ECA">
        <w:rPr>
          <w:rFonts w:ascii="Avenir Roman" w:hAnsi="Avenir Roman"/>
          <w:spacing w:val="1"/>
          <w:sz w:val="24"/>
          <w:szCs w:val="24"/>
        </w:rPr>
        <w:t>n</w:t>
      </w:r>
      <w:r w:rsidRPr="007A7ECA">
        <w:rPr>
          <w:rFonts w:ascii="Avenir Roman" w:hAnsi="Avenir Roman"/>
          <w:sz w:val="24"/>
          <w:szCs w:val="24"/>
        </w:rPr>
        <w:t>g n</w:t>
      </w:r>
      <w:r w:rsidRPr="007A7ECA">
        <w:rPr>
          <w:rFonts w:ascii="Avenir Roman" w:hAnsi="Avenir Roman"/>
          <w:spacing w:val="-3"/>
          <w:sz w:val="24"/>
          <w:szCs w:val="24"/>
        </w:rPr>
        <w:t>e</w:t>
      </w:r>
      <w:r w:rsidRPr="007A7ECA">
        <w:rPr>
          <w:rFonts w:ascii="Avenir Roman" w:hAnsi="Avenir Roman"/>
          <w:sz w:val="24"/>
          <w:szCs w:val="24"/>
        </w:rPr>
        <w:t>ig</w:t>
      </w:r>
      <w:r w:rsidRPr="007A7ECA">
        <w:rPr>
          <w:rFonts w:ascii="Avenir Roman" w:hAnsi="Avenir Roman"/>
          <w:spacing w:val="-2"/>
          <w:sz w:val="24"/>
          <w:szCs w:val="24"/>
        </w:rPr>
        <w:t>h</w:t>
      </w:r>
      <w:r w:rsidRPr="007A7ECA">
        <w:rPr>
          <w:rFonts w:ascii="Avenir Roman" w:hAnsi="Avenir Roman"/>
          <w:sz w:val="24"/>
          <w:szCs w:val="24"/>
        </w:rPr>
        <w:t>bo</w:t>
      </w:r>
      <w:r w:rsidRPr="007A7ECA">
        <w:rPr>
          <w:rFonts w:ascii="Avenir Roman" w:hAnsi="Avenir Roman"/>
          <w:spacing w:val="-2"/>
          <w:sz w:val="24"/>
          <w:szCs w:val="24"/>
        </w:rPr>
        <w:t>r</w:t>
      </w:r>
      <w:r w:rsidRPr="007A7ECA">
        <w:rPr>
          <w:rFonts w:ascii="Avenir Roman" w:hAnsi="Avenir Roman"/>
          <w:sz w:val="24"/>
          <w:szCs w:val="24"/>
        </w:rPr>
        <w:t>ho</w:t>
      </w:r>
      <w:r w:rsidRPr="007A7ECA">
        <w:rPr>
          <w:rFonts w:ascii="Avenir Roman" w:hAnsi="Avenir Roman"/>
          <w:spacing w:val="-2"/>
          <w:sz w:val="24"/>
          <w:szCs w:val="24"/>
        </w:rPr>
        <w:t>o</w:t>
      </w:r>
      <w:r w:rsidRPr="007A7ECA">
        <w:rPr>
          <w:rFonts w:ascii="Avenir Roman" w:hAnsi="Avenir Roman"/>
          <w:sz w:val="24"/>
          <w:szCs w:val="24"/>
        </w:rPr>
        <w:t xml:space="preserve">d </w:t>
      </w:r>
      <w:r w:rsidRPr="007A7ECA">
        <w:rPr>
          <w:rFonts w:ascii="Avenir Roman" w:hAnsi="Avenir Roman"/>
          <w:spacing w:val="-4"/>
          <w:sz w:val="24"/>
          <w:szCs w:val="24"/>
        </w:rPr>
        <w:t>e</w:t>
      </w:r>
      <w:r w:rsidRPr="007A7ECA">
        <w:rPr>
          <w:rFonts w:ascii="Avenir Roman" w:hAnsi="Avenir Roman"/>
          <w:sz w:val="24"/>
          <w:szCs w:val="24"/>
        </w:rPr>
        <w:t>ffec</w:t>
      </w:r>
      <w:r w:rsidRPr="007A7ECA">
        <w:rPr>
          <w:rFonts w:ascii="Avenir Roman" w:hAnsi="Avenir Roman"/>
          <w:spacing w:val="-3"/>
          <w:sz w:val="24"/>
          <w:szCs w:val="24"/>
        </w:rPr>
        <w:t>t</w:t>
      </w:r>
      <w:r w:rsidRPr="007A7ECA">
        <w:rPr>
          <w:rFonts w:ascii="Avenir Roman" w:hAnsi="Avenir Roman"/>
          <w:sz w:val="24"/>
          <w:szCs w:val="24"/>
        </w:rPr>
        <w:t>s on</w:t>
      </w:r>
      <w:r w:rsidRPr="007A7ECA">
        <w:rPr>
          <w:rFonts w:ascii="Avenir Roman" w:hAnsi="Avenir Roman"/>
          <w:spacing w:val="-2"/>
          <w:sz w:val="24"/>
          <w:szCs w:val="24"/>
        </w:rPr>
        <w:t xml:space="preserve"> </w:t>
      </w:r>
      <w:r w:rsidRPr="007A7ECA">
        <w:rPr>
          <w:rFonts w:ascii="Avenir Roman" w:hAnsi="Avenir Roman"/>
          <w:sz w:val="24"/>
          <w:szCs w:val="24"/>
        </w:rPr>
        <w:t>he</w:t>
      </w:r>
      <w:r w:rsidRPr="007A7ECA">
        <w:rPr>
          <w:rFonts w:ascii="Avenir Roman" w:hAnsi="Avenir Roman"/>
          <w:spacing w:val="-3"/>
          <w:sz w:val="24"/>
          <w:szCs w:val="24"/>
        </w:rPr>
        <w:t>a</w:t>
      </w:r>
      <w:r w:rsidRPr="007A7ECA">
        <w:rPr>
          <w:rFonts w:ascii="Avenir Roman" w:hAnsi="Avenir Roman"/>
          <w:sz w:val="24"/>
          <w:szCs w:val="24"/>
        </w:rPr>
        <w:t>lth</w:t>
      </w:r>
      <w:r w:rsidRPr="007A7ECA">
        <w:rPr>
          <w:rFonts w:ascii="Avenir Roman" w:hAnsi="Avenir Roman"/>
          <w:spacing w:val="-1"/>
          <w:sz w:val="24"/>
          <w:szCs w:val="24"/>
        </w:rPr>
        <w:t xml:space="preserve"> </w:t>
      </w:r>
      <w:r w:rsidRPr="007A7ECA">
        <w:rPr>
          <w:rFonts w:ascii="Avenir Roman" w:hAnsi="Avenir Roman"/>
          <w:sz w:val="24"/>
          <w:szCs w:val="24"/>
        </w:rPr>
        <w:t xml:space="preserve">and life </w:t>
      </w:r>
      <w:r w:rsidRPr="007A7ECA">
        <w:rPr>
          <w:rFonts w:ascii="Avenir Roman" w:hAnsi="Avenir Roman"/>
          <w:spacing w:val="-3"/>
          <w:sz w:val="24"/>
          <w:szCs w:val="24"/>
        </w:rPr>
        <w:t>s</w:t>
      </w:r>
      <w:r w:rsidRPr="007A7ECA">
        <w:rPr>
          <w:rFonts w:ascii="Avenir Roman" w:hAnsi="Avenir Roman"/>
          <w:sz w:val="24"/>
          <w:szCs w:val="24"/>
        </w:rPr>
        <w:t>ati</w:t>
      </w:r>
      <w:r w:rsidRPr="007A7ECA">
        <w:rPr>
          <w:rFonts w:ascii="Avenir Roman" w:hAnsi="Avenir Roman"/>
          <w:spacing w:val="-2"/>
          <w:sz w:val="24"/>
          <w:szCs w:val="24"/>
        </w:rPr>
        <w:t>s</w:t>
      </w:r>
      <w:r w:rsidRPr="007A7ECA">
        <w:rPr>
          <w:rFonts w:ascii="Avenir Roman" w:hAnsi="Avenir Roman"/>
          <w:sz w:val="24"/>
          <w:szCs w:val="24"/>
        </w:rPr>
        <w:t>fac</w:t>
      </w:r>
      <w:r w:rsidRPr="007A7ECA">
        <w:rPr>
          <w:rFonts w:ascii="Avenir Roman" w:hAnsi="Avenir Roman"/>
          <w:spacing w:val="-2"/>
          <w:sz w:val="24"/>
          <w:szCs w:val="24"/>
        </w:rPr>
        <w:t>t</w:t>
      </w:r>
      <w:r w:rsidRPr="007A7ECA">
        <w:rPr>
          <w:rFonts w:ascii="Avenir Roman" w:hAnsi="Avenir Roman"/>
          <w:sz w:val="24"/>
          <w:szCs w:val="24"/>
        </w:rPr>
        <w:t xml:space="preserve">ion: </w:t>
      </w:r>
      <w:r w:rsidRPr="007A7ECA">
        <w:rPr>
          <w:rFonts w:ascii="Avenir Roman" w:hAnsi="Avenir Roman"/>
          <w:spacing w:val="-3"/>
          <w:sz w:val="24"/>
          <w:szCs w:val="24"/>
        </w:rPr>
        <w:t>D</w:t>
      </w:r>
      <w:r w:rsidRPr="007A7ECA">
        <w:rPr>
          <w:rFonts w:ascii="Avenir Roman" w:hAnsi="Avenir Roman"/>
          <w:sz w:val="24"/>
          <w:szCs w:val="24"/>
        </w:rPr>
        <w:t>is</w:t>
      </w:r>
      <w:r w:rsidRPr="007A7ECA">
        <w:rPr>
          <w:rFonts w:ascii="Avenir Roman" w:hAnsi="Avenir Roman"/>
          <w:spacing w:val="-2"/>
          <w:sz w:val="24"/>
          <w:szCs w:val="24"/>
        </w:rPr>
        <w:t>e</w:t>
      </w:r>
      <w:r w:rsidRPr="007A7ECA">
        <w:rPr>
          <w:rFonts w:ascii="Avenir Roman" w:hAnsi="Avenir Roman"/>
          <w:sz w:val="24"/>
          <w:szCs w:val="24"/>
        </w:rPr>
        <w:t>nta</w:t>
      </w:r>
      <w:r w:rsidRPr="007A7ECA">
        <w:rPr>
          <w:rFonts w:ascii="Avenir Roman" w:hAnsi="Avenir Roman"/>
          <w:spacing w:val="-2"/>
          <w:sz w:val="24"/>
          <w:szCs w:val="24"/>
        </w:rPr>
        <w:t>n</w:t>
      </w:r>
      <w:r w:rsidRPr="007A7ECA">
        <w:rPr>
          <w:rFonts w:ascii="Avenir Roman" w:hAnsi="Avenir Roman"/>
          <w:sz w:val="24"/>
          <w:szCs w:val="24"/>
        </w:rPr>
        <w:t>gling</w:t>
      </w:r>
      <w:r w:rsidRPr="007A7ECA">
        <w:rPr>
          <w:rFonts w:ascii="Avenir Roman" w:hAnsi="Avenir Roman"/>
          <w:spacing w:val="-3"/>
          <w:sz w:val="24"/>
          <w:szCs w:val="24"/>
        </w:rPr>
        <w:t xml:space="preserve"> </w:t>
      </w:r>
      <w:r w:rsidRPr="007A7ECA">
        <w:rPr>
          <w:rFonts w:ascii="Avenir Roman" w:hAnsi="Avenir Roman"/>
          <w:sz w:val="24"/>
          <w:szCs w:val="24"/>
        </w:rPr>
        <w:t>n</w:t>
      </w:r>
      <w:r w:rsidRPr="007A7ECA">
        <w:rPr>
          <w:rFonts w:ascii="Avenir Roman" w:hAnsi="Avenir Roman"/>
          <w:spacing w:val="2"/>
          <w:sz w:val="24"/>
          <w:szCs w:val="24"/>
        </w:rPr>
        <w:t>e</w:t>
      </w:r>
      <w:r w:rsidRPr="007A7ECA">
        <w:rPr>
          <w:rFonts w:ascii="Avenir Roman" w:hAnsi="Avenir Roman"/>
          <w:sz w:val="24"/>
          <w:szCs w:val="24"/>
        </w:rPr>
        <w:t>i</w:t>
      </w:r>
      <w:r w:rsidRPr="007A7ECA">
        <w:rPr>
          <w:rFonts w:ascii="Avenir Roman" w:hAnsi="Avenir Roman"/>
          <w:spacing w:val="-3"/>
          <w:sz w:val="24"/>
          <w:szCs w:val="24"/>
        </w:rPr>
        <w:t>g</w:t>
      </w:r>
      <w:r w:rsidRPr="007A7ECA">
        <w:rPr>
          <w:rFonts w:ascii="Avenir Roman" w:hAnsi="Avenir Roman"/>
          <w:sz w:val="24"/>
          <w:szCs w:val="24"/>
        </w:rPr>
        <w:t>hbo</w:t>
      </w:r>
      <w:r w:rsidRPr="007A7ECA">
        <w:rPr>
          <w:rFonts w:ascii="Avenir Roman" w:hAnsi="Avenir Roman"/>
          <w:spacing w:val="-4"/>
          <w:sz w:val="24"/>
          <w:szCs w:val="24"/>
        </w:rPr>
        <w:t>r</w:t>
      </w:r>
      <w:r w:rsidRPr="007A7ECA">
        <w:rPr>
          <w:rFonts w:ascii="Avenir Roman" w:hAnsi="Avenir Roman"/>
          <w:sz w:val="24"/>
          <w:szCs w:val="24"/>
        </w:rPr>
        <w:t>ho</w:t>
      </w:r>
      <w:r w:rsidRPr="007A7ECA">
        <w:rPr>
          <w:rFonts w:ascii="Avenir Roman" w:hAnsi="Avenir Roman"/>
          <w:spacing w:val="-2"/>
          <w:sz w:val="24"/>
          <w:szCs w:val="24"/>
        </w:rPr>
        <w:t>o</w:t>
      </w:r>
      <w:r w:rsidRPr="007A7ECA">
        <w:rPr>
          <w:rFonts w:ascii="Avenir Roman" w:hAnsi="Avenir Roman"/>
          <w:sz w:val="24"/>
          <w:szCs w:val="24"/>
        </w:rPr>
        <w:t xml:space="preserve">d </w:t>
      </w:r>
      <w:r w:rsidRPr="007A7ECA">
        <w:rPr>
          <w:rFonts w:ascii="Avenir Roman" w:hAnsi="Avenir Roman"/>
          <w:spacing w:val="-2"/>
          <w:sz w:val="24"/>
          <w:szCs w:val="24"/>
        </w:rPr>
        <w:t>r</w:t>
      </w:r>
      <w:r w:rsidRPr="007A7ECA">
        <w:rPr>
          <w:rFonts w:ascii="Avenir Roman" w:hAnsi="Avenir Roman"/>
          <w:sz w:val="24"/>
          <w:szCs w:val="24"/>
        </w:rPr>
        <w:t>ac</w:t>
      </w:r>
      <w:r w:rsidRPr="007A7ECA">
        <w:rPr>
          <w:rFonts w:ascii="Avenir Roman" w:hAnsi="Avenir Roman"/>
          <w:spacing w:val="-2"/>
          <w:sz w:val="24"/>
          <w:szCs w:val="24"/>
        </w:rPr>
        <w:t>i</w:t>
      </w:r>
      <w:r w:rsidRPr="007A7ECA">
        <w:rPr>
          <w:rFonts w:ascii="Avenir Roman" w:hAnsi="Avenir Roman"/>
          <w:sz w:val="24"/>
          <w:szCs w:val="24"/>
        </w:rPr>
        <w:t>al den</w:t>
      </w:r>
      <w:r w:rsidRPr="007A7ECA">
        <w:rPr>
          <w:rFonts w:ascii="Avenir Roman" w:hAnsi="Avenir Roman"/>
          <w:spacing w:val="-3"/>
          <w:sz w:val="24"/>
          <w:szCs w:val="24"/>
        </w:rPr>
        <w:t>s</w:t>
      </w:r>
      <w:r w:rsidRPr="007A7ECA">
        <w:rPr>
          <w:rFonts w:ascii="Avenir Roman" w:hAnsi="Avenir Roman"/>
          <w:sz w:val="24"/>
          <w:szCs w:val="24"/>
        </w:rPr>
        <w:t xml:space="preserve">ity </w:t>
      </w:r>
      <w:r w:rsidRPr="007A7ECA">
        <w:rPr>
          <w:rFonts w:ascii="Avenir Roman" w:hAnsi="Avenir Roman"/>
          <w:spacing w:val="-3"/>
          <w:sz w:val="24"/>
          <w:szCs w:val="24"/>
        </w:rPr>
        <w:t>a</w:t>
      </w:r>
      <w:r w:rsidRPr="007A7ECA">
        <w:rPr>
          <w:rFonts w:ascii="Avenir Roman" w:hAnsi="Avenir Roman"/>
          <w:sz w:val="24"/>
          <w:szCs w:val="24"/>
        </w:rPr>
        <w:t xml:space="preserve">nd </w:t>
      </w:r>
      <w:r w:rsidRPr="007A7ECA">
        <w:rPr>
          <w:rFonts w:ascii="Avenir Roman" w:hAnsi="Avenir Roman"/>
          <w:spacing w:val="-2"/>
          <w:sz w:val="24"/>
          <w:szCs w:val="24"/>
        </w:rPr>
        <w:t>n</w:t>
      </w:r>
      <w:r w:rsidRPr="007A7ECA">
        <w:rPr>
          <w:rFonts w:ascii="Avenir Roman" w:hAnsi="Avenir Roman"/>
          <w:sz w:val="24"/>
          <w:szCs w:val="24"/>
        </w:rPr>
        <w:t>ei</w:t>
      </w:r>
      <w:r w:rsidRPr="007A7ECA">
        <w:rPr>
          <w:rFonts w:ascii="Avenir Roman" w:hAnsi="Avenir Roman"/>
          <w:spacing w:val="-3"/>
          <w:sz w:val="24"/>
          <w:szCs w:val="24"/>
        </w:rPr>
        <w:t>g</w:t>
      </w:r>
      <w:r w:rsidRPr="007A7ECA">
        <w:rPr>
          <w:rFonts w:ascii="Avenir Roman" w:hAnsi="Avenir Roman"/>
          <w:sz w:val="24"/>
          <w:szCs w:val="24"/>
        </w:rPr>
        <w:t>hbo</w:t>
      </w:r>
      <w:r w:rsidRPr="007A7ECA">
        <w:rPr>
          <w:rFonts w:ascii="Avenir Roman" w:hAnsi="Avenir Roman"/>
          <w:spacing w:val="-2"/>
          <w:sz w:val="24"/>
          <w:szCs w:val="24"/>
        </w:rPr>
        <w:t>rh</w:t>
      </w:r>
      <w:r w:rsidRPr="007A7ECA">
        <w:rPr>
          <w:rFonts w:ascii="Avenir Roman" w:hAnsi="Avenir Roman"/>
          <w:sz w:val="24"/>
          <w:szCs w:val="24"/>
        </w:rPr>
        <w:t>o</w:t>
      </w:r>
      <w:r w:rsidRPr="007A7ECA">
        <w:rPr>
          <w:rFonts w:ascii="Avenir Roman" w:hAnsi="Avenir Roman"/>
          <w:spacing w:val="-2"/>
          <w:sz w:val="24"/>
          <w:szCs w:val="24"/>
        </w:rPr>
        <w:t>o</w:t>
      </w:r>
      <w:r w:rsidRPr="007A7ECA">
        <w:rPr>
          <w:rFonts w:ascii="Avenir Roman" w:hAnsi="Avenir Roman"/>
          <w:sz w:val="24"/>
          <w:szCs w:val="24"/>
        </w:rPr>
        <w:t>d inco</w:t>
      </w:r>
      <w:r w:rsidRPr="007A7ECA">
        <w:rPr>
          <w:rFonts w:ascii="Avenir Roman" w:hAnsi="Avenir Roman"/>
          <w:spacing w:val="-1"/>
          <w:sz w:val="24"/>
          <w:szCs w:val="24"/>
        </w:rPr>
        <w:t>m</w:t>
      </w:r>
      <w:r w:rsidRPr="007A7ECA">
        <w:rPr>
          <w:rFonts w:ascii="Avenir Roman" w:hAnsi="Avenir Roman"/>
          <w:sz w:val="24"/>
          <w:szCs w:val="24"/>
        </w:rPr>
        <w:t xml:space="preserve">e. </w:t>
      </w:r>
      <w:r w:rsidRPr="007A7ECA">
        <w:rPr>
          <w:rFonts w:ascii="Avenir Roman" w:hAnsi="Avenir Roman" w:cs="Book Antiqua"/>
          <w:i/>
          <w:spacing w:val="-1"/>
          <w:sz w:val="24"/>
          <w:szCs w:val="24"/>
        </w:rPr>
        <w:t>R</w:t>
      </w:r>
      <w:r w:rsidRPr="007A7ECA">
        <w:rPr>
          <w:rFonts w:ascii="Avenir Roman" w:hAnsi="Avenir Roman" w:cs="Book Antiqua"/>
          <w:i/>
          <w:sz w:val="24"/>
          <w:szCs w:val="24"/>
        </w:rPr>
        <w:t>a</w:t>
      </w:r>
      <w:r w:rsidRPr="007A7ECA">
        <w:rPr>
          <w:rFonts w:ascii="Avenir Roman" w:hAnsi="Avenir Roman" w:cs="Book Antiqua"/>
          <w:i/>
          <w:spacing w:val="-1"/>
          <w:sz w:val="24"/>
          <w:szCs w:val="24"/>
        </w:rPr>
        <w:t>c</w:t>
      </w:r>
      <w:r w:rsidRPr="007A7ECA">
        <w:rPr>
          <w:rFonts w:ascii="Avenir Roman" w:hAnsi="Avenir Roman" w:cs="Book Antiqua"/>
          <w:i/>
          <w:sz w:val="24"/>
          <w:szCs w:val="24"/>
        </w:rPr>
        <w:t>e and So</w:t>
      </w:r>
      <w:r w:rsidRPr="007A7ECA">
        <w:rPr>
          <w:rFonts w:ascii="Avenir Roman" w:hAnsi="Avenir Roman" w:cs="Book Antiqua"/>
          <w:i/>
          <w:spacing w:val="-2"/>
          <w:sz w:val="24"/>
          <w:szCs w:val="24"/>
        </w:rPr>
        <w:t>c</w:t>
      </w:r>
      <w:r w:rsidRPr="007A7ECA">
        <w:rPr>
          <w:rFonts w:ascii="Avenir Roman" w:hAnsi="Avenir Roman" w:cs="Book Antiqua"/>
          <w:i/>
          <w:sz w:val="24"/>
          <w:szCs w:val="24"/>
        </w:rPr>
        <w:t>i</w:t>
      </w:r>
      <w:r w:rsidRPr="007A7ECA">
        <w:rPr>
          <w:rFonts w:ascii="Avenir Roman" w:hAnsi="Avenir Roman" w:cs="Book Antiqua"/>
          <w:i/>
          <w:spacing w:val="-2"/>
          <w:sz w:val="24"/>
          <w:szCs w:val="24"/>
        </w:rPr>
        <w:t>a</w:t>
      </w:r>
      <w:r w:rsidRPr="007A7ECA">
        <w:rPr>
          <w:rFonts w:ascii="Avenir Roman" w:hAnsi="Avenir Roman" w:cs="Book Antiqua"/>
          <w:i/>
          <w:sz w:val="24"/>
          <w:szCs w:val="24"/>
        </w:rPr>
        <w:t>l</w:t>
      </w:r>
      <w:r w:rsidRPr="007A7ECA">
        <w:rPr>
          <w:rFonts w:ascii="Avenir Roman" w:hAnsi="Avenir Roman" w:cs="Book Antiqua"/>
          <w:i/>
          <w:spacing w:val="1"/>
          <w:sz w:val="24"/>
          <w:szCs w:val="24"/>
        </w:rPr>
        <w:t xml:space="preserve"> </w:t>
      </w:r>
      <w:r w:rsidRPr="007A7ECA">
        <w:rPr>
          <w:rFonts w:ascii="Avenir Roman" w:hAnsi="Avenir Roman" w:cs="Book Antiqua"/>
          <w:i/>
          <w:sz w:val="24"/>
          <w:szCs w:val="24"/>
        </w:rPr>
        <w:t>P</w:t>
      </w:r>
      <w:r w:rsidRPr="007A7ECA">
        <w:rPr>
          <w:rFonts w:ascii="Avenir Roman" w:hAnsi="Avenir Roman" w:cs="Book Antiqua"/>
          <w:i/>
          <w:spacing w:val="-3"/>
          <w:sz w:val="24"/>
          <w:szCs w:val="24"/>
        </w:rPr>
        <w:t>r</w:t>
      </w:r>
      <w:r w:rsidRPr="007A7ECA">
        <w:rPr>
          <w:rFonts w:ascii="Avenir Roman" w:hAnsi="Avenir Roman" w:cs="Book Antiqua"/>
          <w:i/>
          <w:sz w:val="24"/>
          <w:szCs w:val="24"/>
        </w:rPr>
        <w:t>o</w:t>
      </w:r>
      <w:r w:rsidRPr="007A7ECA">
        <w:rPr>
          <w:rFonts w:ascii="Avenir Roman" w:hAnsi="Avenir Roman" w:cs="Book Antiqua"/>
          <w:i/>
          <w:spacing w:val="-2"/>
          <w:sz w:val="24"/>
          <w:szCs w:val="24"/>
        </w:rPr>
        <w:t>b</w:t>
      </w:r>
      <w:r w:rsidRPr="007A7ECA">
        <w:rPr>
          <w:rFonts w:ascii="Avenir Roman" w:hAnsi="Avenir Roman" w:cs="Book Antiqua"/>
          <w:i/>
          <w:sz w:val="24"/>
          <w:szCs w:val="24"/>
        </w:rPr>
        <w:t>l</w:t>
      </w:r>
      <w:r w:rsidRPr="007A7ECA">
        <w:rPr>
          <w:rFonts w:ascii="Avenir Roman" w:hAnsi="Avenir Roman" w:cs="Book Antiqua"/>
          <w:i/>
          <w:spacing w:val="-3"/>
          <w:sz w:val="24"/>
          <w:szCs w:val="24"/>
        </w:rPr>
        <w:t>e</w:t>
      </w:r>
      <w:r w:rsidRPr="007A7ECA">
        <w:rPr>
          <w:rFonts w:ascii="Avenir Roman" w:hAnsi="Avenir Roman" w:cs="Book Antiqua"/>
          <w:i/>
          <w:sz w:val="24"/>
          <w:szCs w:val="24"/>
        </w:rPr>
        <w:t>ms, 4</w:t>
      </w:r>
      <w:r w:rsidRPr="007A7ECA">
        <w:rPr>
          <w:rFonts w:ascii="Avenir Roman" w:hAnsi="Avenir Roman" w:cs="Book Antiqua"/>
          <w:i/>
          <w:spacing w:val="-2"/>
          <w:sz w:val="24"/>
          <w:szCs w:val="24"/>
        </w:rPr>
        <w:t xml:space="preserve"> </w:t>
      </w:r>
      <w:r w:rsidRPr="007A7ECA">
        <w:rPr>
          <w:rFonts w:ascii="Avenir Roman" w:hAnsi="Avenir Roman" w:cs="Book Antiqua"/>
          <w:i/>
          <w:sz w:val="24"/>
          <w:szCs w:val="24"/>
        </w:rPr>
        <w:t>(</w:t>
      </w:r>
      <w:r w:rsidRPr="007A7ECA">
        <w:rPr>
          <w:rFonts w:ascii="Avenir Roman" w:hAnsi="Avenir Roman" w:cs="Book Antiqua"/>
          <w:i/>
          <w:spacing w:val="-1"/>
          <w:sz w:val="24"/>
          <w:szCs w:val="24"/>
        </w:rPr>
        <w:t>3</w:t>
      </w:r>
      <w:r w:rsidRPr="007A7ECA">
        <w:rPr>
          <w:rFonts w:ascii="Avenir Roman" w:hAnsi="Avenir Roman" w:cs="Book Antiqua"/>
          <w:i/>
          <w:sz w:val="24"/>
          <w:szCs w:val="24"/>
        </w:rPr>
        <w:t>-</w:t>
      </w:r>
      <w:r w:rsidRPr="007A7ECA">
        <w:rPr>
          <w:rFonts w:ascii="Avenir Roman" w:hAnsi="Avenir Roman" w:cs="Book Antiqua"/>
          <w:i/>
          <w:spacing w:val="-3"/>
          <w:sz w:val="24"/>
          <w:szCs w:val="24"/>
        </w:rPr>
        <w:t>4</w:t>
      </w:r>
      <w:r w:rsidRPr="007A7ECA">
        <w:rPr>
          <w:rFonts w:ascii="Avenir Roman" w:hAnsi="Avenir Roman" w:cs="Book Antiqua"/>
          <w:i/>
          <w:sz w:val="24"/>
          <w:szCs w:val="24"/>
        </w:rPr>
        <w:t xml:space="preserve">), </w:t>
      </w:r>
      <w:r w:rsidRPr="007A7ECA">
        <w:rPr>
          <w:rFonts w:ascii="Avenir Roman" w:hAnsi="Avenir Roman"/>
          <w:sz w:val="24"/>
          <w:szCs w:val="24"/>
        </w:rPr>
        <w:t>19</w:t>
      </w:r>
      <w:r w:rsidRPr="007A7ECA">
        <w:rPr>
          <w:rFonts w:ascii="Avenir Roman" w:hAnsi="Avenir Roman"/>
          <w:spacing w:val="-3"/>
          <w:sz w:val="24"/>
          <w:szCs w:val="24"/>
        </w:rPr>
        <w:t>3</w:t>
      </w:r>
      <w:r w:rsidRPr="007A7ECA">
        <w:rPr>
          <w:rFonts w:ascii="Avenir Roman" w:hAnsi="Avenir Roman"/>
          <w:sz w:val="24"/>
          <w:szCs w:val="24"/>
        </w:rPr>
        <w:t>-204.</w:t>
      </w:r>
    </w:p>
    <w:p w14:paraId="426A71A6" w14:textId="77777777" w:rsidR="00B1362F" w:rsidRPr="007A7ECA" w:rsidRDefault="00B1362F" w:rsidP="00074977">
      <w:pPr>
        <w:pStyle w:val="BodyText"/>
        <w:spacing w:before="120"/>
        <w:ind w:left="0" w:right="187"/>
        <w:rPr>
          <w:rFonts w:ascii="Avenir Roman" w:hAnsi="Avenir Roman"/>
          <w:sz w:val="24"/>
          <w:szCs w:val="24"/>
        </w:rPr>
      </w:pPr>
      <w:r w:rsidRPr="007A7ECA">
        <w:rPr>
          <w:rFonts w:ascii="Avenir Roman" w:hAnsi="Avenir Roman"/>
          <w:sz w:val="24"/>
          <w:szCs w:val="24"/>
        </w:rPr>
        <w:t xml:space="preserve">Durik, A.M., Hyde, J.S., Marks, A.C., </w:t>
      </w:r>
      <w:r w:rsidRPr="007A7ECA">
        <w:rPr>
          <w:rFonts w:ascii="Avenir Roman" w:hAnsi="Avenir Roman"/>
          <w:b/>
          <w:bCs/>
          <w:sz w:val="24"/>
          <w:szCs w:val="24"/>
        </w:rPr>
        <w:t>Roy, A.L</w:t>
      </w:r>
      <w:r w:rsidRPr="007A7ECA">
        <w:rPr>
          <w:rFonts w:ascii="Avenir Roman" w:hAnsi="Avenir Roman"/>
          <w:sz w:val="24"/>
          <w:szCs w:val="24"/>
        </w:rPr>
        <w:t xml:space="preserve">., Anaya, D. &amp; Schultz, G. (2006). Ethnicity and gender stereotypes of emotion. </w:t>
      </w:r>
      <w:r w:rsidRPr="007A7ECA">
        <w:rPr>
          <w:rFonts w:ascii="Avenir Roman" w:hAnsi="Avenir Roman"/>
          <w:i/>
          <w:sz w:val="24"/>
          <w:szCs w:val="24"/>
        </w:rPr>
        <w:t>Sex Roles, 54(7-8),</w:t>
      </w:r>
      <w:r w:rsidRPr="007A7ECA">
        <w:rPr>
          <w:rFonts w:ascii="Avenir Roman" w:hAnsi="Avenir Roman"/>
          <w:sz w:val="24"/>
          <w:szCs w:val="24"/>
        </w:rPr>
        <w:t xml:space="preserve"> 429-445.</w:t>
      </w:r>
    </w:p>
    <w:p w14:paraId="350B9638" w14:textId="77777777" w:rsidR="00663BFD" w:rsidRPr="007A7ECA" w:rsidRDefault="00663BFD" w:rsidP="00062FCC">
      <w:pPr>
        <w:rPr>
          <w:rFonts w:ascii="Avenir Roman" w:hAnsi="Avenir Roman"/>
          <w:bCs/>
          <w:i/>
          <w:color w:val="000000" w:themeColor="text1"/>
          <w:sz w:val="28"/>
          <w:szCs w:val="21"/>
        </w:rPr>
      </w:pPr>
    </w:p>
    <w:p w14:paraId="02D1B658" w14:textId="4FADBE52" w:rsidR="00AE24D0" w:rsidRDefault="00AE24D0" w:rsidP="00AE24D0">
      <w:pPr>
        <w:rPr>
          <w:rFonts w:ascii="Avenir Roman" w:hAnsi="Avenir Roman"/>
          <w:bCs/>
          <w:i/>
          <w:color w:val="000000" w:themeColor="text1"/>
          <w:sz w:val="28"/>
          <w:szCs w:val="21"/>
        </w:rPr>
      </w:pPr>
      <w:r w:rsidRPr="00AE24D0">
        <w:rPr>
          <w:rFonts w:ascii="Avenir Roman" w:hAnsi="Avenir Roman"/>
          <w:bCs/>
          <w:i/>
          <w:color w:val="000000" w:themeColor="text1"/>
          <w:sz w:val="28"/>
          <w:szCs w:val="21"/>
        </w:rPr>
        <w:t>JOURNAL ARTCLES (UNDER REVIEW</w:t>
      </w:r>
      <w:r w:rsidR="00473A1B">
        <w:rPr>
          <w:rFonts w:ascii="Avenir Roman" w:hAnsi="Avenir Roman"/>
          <w:bCs/>
          <w:i/>
          <w:color w:val="000000" w:themeColor="text1"/>
          <w:sz w:val="28"/>
          <w:szCs w:val="21"/>
        </w:rPr>
        <w:t>/REVISION</w:t>
      </w:r>
      <w:r w:rsidRPr="00AE24D0">
        <w:rPr>
          <w:rFonts w:ascii="Avenir Roman" w:hAnsi="Avenir Roman"/>
          <w:bCs/>
          <w:i/>
          <w:color w:val="000000" w:themeColor="text1"/>
          <w:sz w:val="28"/>
          <w:szCs w:val="21"/>
        </w:rPr>
        <w:t>)</w:t>
      </w:r>
    </w:p>
    <w:p w14:paraId="6254FE35" w14:textId="71A925FF" w:rsidR="00AE24D0" w:rsidRPr="00AE24D0" w:rsidRDefault="00AE24D0" w:rsidP="00AE24D0">
      <w:pPr>
        <w:rPr>
          <w:rFonts w:ascii="Avenir Roman" w:hAnsi="Avenir Roman"/>
          <w:b/>
          <w:i/>
          <w:color w:val="000000" w:themeColor="text1"/>
          <w:sz w:val="28"/>
          <w:szCs w:val="21"/>
        </w:rPr>
      </w:pPr>
      <w:r w:rsidRPr="007A7ECA">
        <w:rPr>
          <w:rFonts w:ascii="Avenir Roman" w:hAnsi="Avenir Roman"/>
          <w:b/>
          <w:color w:val="A5A5A5" w:themeColor="accent3"/>
          <w:sz w:val="21"/>
          <w:szCs w:val="21"/>
        </w:rPr>
        <w:t>––––––––––––––––––––––––––––––––––––––––</w:t>
      </w:r>
    </w:p>
    <w:p w14:paraId="4A4CA335" w14:textId="77777777" w:rsidR="00473A1B" w:rsidRDefault="00473A1B" w:rsidP="00473A1B">
      <w:pPr>
        <w:rPr>
          <w:rFonts w:ascii="Avenir Roman" w:hAnsi="Avenir Roman" w:cstheme="minorHAnsi"/>
        </w:rPr>
      </w:pPr>
      <w:r w:rsidRPr="006A0118">
        <w:rPr>
          <w:rFonts w:ascii="Avenir Roman" w:hAnsi="Avenir Roman" w:cstheme="minorHAnsi"/>
        </w:rPr>
        <w:t>DaViera, A.L.</w:t>
      </w:r>
      <w:r w:rsidRPr="006A0118">
        <w:rPr>
          <w:rFonts w:ascii="Calibri" w:hAnsi="Calibri" w:cs="Calibri"/>
        </w:rPr>
        <w:t>Ɨ</w:t>
      </w:r>
      <w:r w:rsidRPr="006A0118">
        <w:rPr>
          <w:rFonts w:ascii="Avenir Roman" w:hAnsi="Avenir Roman" w:cstheme="minorHAnsi"/>
        </w:rPr>
        <w:t xml:space="preserve">, Fleckman, J., &amp; </w:t>
      </w:r>
      <w:r w:rsidRPr="006A0118">
        <w:rPr>
          <w:rFonts w:ascii="Avenir Roman" w:hAnsi="Avenir Roman" w:cstheme="minorHAnsi"/>
          <w:b/>
          <w:bCs/>
        </w:rPr>
        <w:t xml:space="preserve">Roy, A.L. </w:t>
      </w:r>
      <w:r w:rsidRPr="006A0118">
        <w:rPr>
          <w:rFonts w:ascii="Avenir Roman" w:hAnsi="Avenir Roman" w:cstheme="minorHAnsi"/>
        </w:rPr>
        <w:t>(2025) “It's never just [you], it's the whole campus community”: Describing student organizing practices in terms of solidarity, sustainability, and resistance.</w:t>
      </w:r>
    </w:p>
    <w:p w14:paraId="4DB6030A" w14:textId="6CDC3DA1" w:rsidR="00A93A51" w:rsidRPr="00A93A51" w:rsidRDefault="00A93A51" w:rsidP="00473A1B">
      <w:pPr>
        <w:spacing w:before="120"/>
        <w:rPr>
          <w:rFonts w:ascii="Avenir Roman" w:hAnsi="Avenir Roman" w:cstheme="minorHAnsi"/>
          <w:bCs/>
        </w:rPr>
      </w:pPr>
      <w:r>
        <w:rPr>
          <w:rFonts w:ascii="Avenir Roman" w:hAnsi="Avenir Roman" w:cstheme="minorHAnsi"/>
          <w:bCs/>
        </w:rPr>
        <w:t xml:space="preserve">Li-Grining, C.P., Naqi-Hasnain, Z., Roy, A.L., &amp; Monjaras-Gaytan, L. </w:t>
      </w:r>
      <w:r w:rsidRPr="00A93A51">
        <w:rPr>
          <w:rFonts w:ascii="Avenir Roman" w:hAnsi="Avenir Roman" w:cstheme="minorHAnsi"/>
          <w:bCs/>
        </w:rPr>
        <w:t xml:space="preserve">(2025). Early </w:t>
      </w:r>
      <w:r>
        <w:rPr>
          <w:rFonts w:ascii="Avenir Roman" w:hAnsi="Avenir Roman" w:cstheme="minorHAnsi"/>
          <w:bCs/>
        </w:rPr>
        <w:t>c</w:t>
      </w:r>
      <w:r w:rsidRPr="00A93A51">
        <w:rPr>
          <w:rFonts w:ascii="Avenir Roman" w:hAnsi="Avenir Roman" w:cstheme="minorHAnsi"/>
          <w:bCs/>
        </w:rPr>
        <w:t xml:space="preserve">hildhood </w:t>
      </w:r>
      <w:r>
        <w:rPr>
          <w:rFonts w:ascii="Avenir Roman" w:hAnsi="Avenir Roman" w:cstheme="minorHAnsi"/>
          <w:bCs/>
        </w:rPr>
        <w:t>f</w:t>
      </w:r>
      <w:r w:rsidRPr="00A93A51">
        <w:rPr>
          <w:rFonts w:ascii="Avenir Roman" w:hAnsi="Avenir Roman" w:cstheme="minorHAnsi"/>
          <w:bCs/>
        </w:rPr>
        <w:t xml:space="preserve">oundations of </w:t>
      </w:r>
      <w:r>
        <w:rPr>
          <w:rFonts w:ascii="Avenir Roman" w:hAnsi="Avenir Roman" w:cstheme="minorHAnsi"/>
          <w:bCs/>
        </w:rPr>
        <w:t>a</w:t>
      </w:r>
      <w:r w:rsidRPr="00A93A51">
        <w:rPr>
          <w:rFonts w:ascii="Avenir Roman" w:hAnsi="Avenir Roman" w:cstheme="minorHAnsi"/>
          <w:bCs/>
        </w:rPr>
        <w:t xml:space="preserve">dolescents’ </w:t>
      </w:r>
      <w:r>
        <w:rPr>
          <w:rFonts w:ascii="Avenir Roman" w:hAnsi="Avenir Roman" w:cstheme="minorHAnsi"/>
          <w:bCs/>
        </w:rPr>
        <w:t>c</w:t>
      </w:r>
      <w:r w:rsidRPr="00A93A51">
        <w:rPr>
          <w:rFonts w:ascii="Avenir Roman" w:hAnsi="Avenir Roman" w:cstheme="minorHAnsi"/>
          <w:bCs/>
        </w:rPr>
        <w:t xml:space="preserve">ritical </w:t>
      </w:r>
      <w:r>
        <w:rPr>
          <w:rFonts w:ascii="Avenir Roman" w:hAnsi="Avenir Roman" w:cstheme="minorHAnsi"/>
          <w:bCs/>
        </w:rPr>
        <w:t>c</w:t>
      </w:r>
      <w:r w:rsidRPr="00A93A51">
        <w:rPr>
          <w:rFonts w:ascii="Avenir Roman" w:hAnsi="Avenir Roman" w:cstheme="minorHAnsi"/>
          <w:bCs/>
        </w:rPr>
        <w:t xml:space="preserve">onsciousness: The </w:t>
      </w:r>
      <w:r>
        <w:rPr>
          <w:rFonts w:ascii="Avenir Roman" w:hAnsi="Avenir Roman" w:cstheme="minorHAnsi"/>
          <w:bCs/>
        </w:rPr>
        <w:t>r</w:t>
      </w:r>
      <w:r w:rsidRPr="00A93A51">
        <w:rPr>
          <w:rFonts w:ascii="Avenir Roman" w:hAnsi="Avenir Roman" w:cstheme="minorHAnsi"/>
          <w:bCs/>
        </w:rPr>
        <w:t xml:space="preserve">oles of </w:t>
      </w:r>
      <w:r>
        <w:rPr>
          <w:rFonts w:ascii="Avenir Roman" w:hAnsi="Avenir Roman" w:cstheme="minorHAnsi"/>
          <w:bCs/>
        </w:rPr>
        <w:t>p</w:t>
      </w:r>
      <w:r w:rsidRPr="00A93A51">
        <w:rPr>
          <w:rFonts w:ascii="Avenir Roman" w:hAnsi="Avenir Roman" w:cstheme="minorHAnsi"/>
          <w:bCs/>
        </w:rPr>
        <w:t xml:space="preserve">rosocial </w:t>
      </w:r>
      <w:r>
        <w:rPr>
          <w:rFonts w:ascii="Avenir Roman" w:hAnsi="Avenir Roman" w:cstheme="minorHAnsi"/>
          <w:bCs/>
        </w:rPr>
        <w:t>b</w:t>
      </w:r>
      <w:r w:rsidRPr="00A93A51">
        <w:rPr>
          <w:rFonts w:ascii="Avenir Roman" w:hAnsi="Avenir Roman" w:cstheme="minorHAnsi"/>
          <w:bCs/>
        </w:rPr>
        <w:t xml:space="preserve">ehavior and </w:t>
      </w:r>
      <w:r>
        <w:rPr>
          <w:rFonts w:ascii="Avenir Roman" w:hAnsi="Avenir Roman" w:cstheme="minorHAnsi"/>
          <w:bCs/>
        </w:rPr>
        <w:t>c</w:t>
      </w:r>
      <w:r w:rsidRPr="00A93A51">
        <w:rPr>
          <w:rFonts w:ascii="Avenir Roman" w:hAnsi="Avenir Roman" w:cstheme="minorHAnsi"/>
          <w:bCs/>
        </w:rPr>
        <w:t xml:space="preserve">ognitive </w:t>
      </w:r>
      <w:r>
        <w:rPr>
          <w:rFonts w:ascii="Avenir Roman" w:hAnsi="Avenir Roman" w:cstheme="minorHAnsi"/>
          <w:bCs/>
        </w:rPr>
        <w:t>s</w:t>
      </w:r>
      <w:r w:rsidRPr="00A93A51">
        <w:rPr>
          <w:rFonts w:ascii="Avenir Roman" w:hAnsi="Avenir Roman" w:cstheme="minorHAnsi"/>
          <w:bCs/>
        </w:rPr>
        <w:t>elf-</w:t>
      </w:r>
      <w:r>
        <w:rPr>
          <w:rFonts w:ascii="Avenir Roman" w:hAnsi="Avenir Roman" w:cstheme="minorHAnsi"/>
          <w:bCs/>
        </w:rPr>
        <w:t>r</w:t>
      </w:r>
      <w:r w:rsidRPr="00A93A51">
        <w:rPr>
          <w:rFonts w:ascii="Avenir Roman" w:hAnsi="Avenir Roman" w:cstheme="minorHAnsi"/>
          <w:bCs/>
        </w:rPr>
        <w:t>egulation</w:t>
      </w:r>
      <w:r>
        <w:rPr>
          <w:rFonts w:ascii="Avenir Roman" w:hAnsi="Avenir Roman" w:cstheme="minorHAnsi"/>
          <w:bCs/>
        </w:rPr>
        <w:t>.</w:t>
      </w:r>
    </w:p>
    <w:p w14:paraId="5A43AC95" w14:textId="3927FA31" w:rsidR="00AE24D0" w:rsidRPr="00AE24D0" w:rsidRDefault="00AE24D0" w:rsidP="00A93A51">
      <w:pPr>
        <w:spacing w:before="120"/>
        <w:rPr>
          <w:rFonts w:ascii="Avenir Roman" w:hAnsi="Avenir Roman" w:cstheme="minorHAnsi"/>
          <w:bCs/>
        </w:rPr>
      </w:pPr>
      <w:bookmarkStart w:id="1" w:name="_Hlk197683846"/>
      <w:r w:rsidRPr="00AE24D0">
        <w:rPr>
          <w:rFonts w:ascii="Avenir Roman" w:hAnsi="Avenir Roman" w:cstheme="minorHAnsi"/>
          <w:b/>
        </w:rPr>
        <w:t>Roy</w:t>
      </w:r>
      <w:r w:rsidRPr="00A93A51">
        <w:rPr>
          <w:rFonts w:ascii="Avenir Roman" w:hAnsi="Avenir Roman" w:cstheme="minorHAnsi"/>
          <w:b/>
        </w:rPr>
        <w:t>, A.L.</w:t>
      </w:r>
      <w:r w:rsidRPr="00AE24D0">
        <w:rPr>
          <w:rFonts w:ascii="Avenir Roman" w:hAnsi="Avenir Roman" w:cstheme="minorHAnsi"/>
          <w:b/>
        </w:rPr>
        <w:t>,</w:t>
      </w:r>
      <w:r w:rsidRPr="00AE24D0">
        <w:rPr>
          <w:rFonts w:ascii="Avenir Roman" w:hAnsi="Avenir Roman" w:cstheme="minorHAnsi"/>
          <w:bCs/>
        </w:rPr>
        <w:t xml:space="preserve"> Li-Grining</w:t>
      </w:r>
      <w:r>
        <w:rPr>
          <w:rFonts w:ascii="Avenir Roman" w:hAnsi="Avenir Roman" w:cstheme="minorHAnsi"/>
          <w:bCs/>
        </w:rPr>
        <w:t>, C.P.</w:t>
      </w:r>
      <w:r w:rsidRPr="00AE24D0">
        <w:rPr>
          <w:rFonts w:ascii="Avenir Roman" w:hAnsi="Avenir Roman" w:cstheme="minorHAnsi"/>
          <w:bCs/>
        </w:rPr>
        <w:t>, DaViera</w:t>
      </w:r>
      <w:r>
        <w:rPr>
          <w:rFonts w:ascii="Avenir Roman" w:hAnsi="Avenir Roman" w:cstheme="minorHAnsi"/>
          <w:bCs/>
        </w:rPr>
        <w:t>, A.L.</w:t>
      </w:r>
      <w:r w:rsidR="006A0118">
        <w:rPr>
          <w:rFonts w:ascii="Calibri" w:hAnsi="Calibri" w:cs="Calibri"/>
          <w:bCs/>
        </w:rPr>
        <w:t>Ɨ</w:t>
      </w:r>
      <w:r w:rsidRPr="00AE24D0">
        <w:rPr>
          <w:rFonts w:ascii="Avenir Roman" w:hAnsi="Avenir Roman" w:cstheme="minorHAnsi"/>
          <w:bCs/>
        </w:rPr>
        <w:t>, Radulescu</w:t>
      </w:r>
      <w:r>
        <w:rPr>
          <w:rFonts w:ascii="Avenir Roman" w:hAnsi="Avenir Roman" w:cstheme="minorHAnsi"/>
          <w:bCs/>
        </w:rPr>
        <w:t>, M.</w:t>
      </w:r>
      <w:r w:rsidRPr="00AE24D0">
        <w:rPr>
          <w:rFonts w:ascii="Avenir Roman" w:hAnsi="Avenir Roman" w:cstheme="minorHAnsi"/>
          <w:bCs/>
        </w:rPr>
        <w:t>, Hernandez</w:t>
      </w:r>
      <w:r>
        <w:rPr>
          <w:rFonts w:ascii="Avenir Roman" w:hAnsi="Avenir Roman" w:cstheme="minorHAnsi"/>
          <w:bCs/>
        </w:rPr>
        <w:t>, A.</w:t>
      </w:r>
      <w:r w:rsidR="006A0118">
        <w:rPr>
          <w:rFonts w:ascii="Avenir Roman" w:hAnsi="Avenir Roman" w:cstheme="minorHAnsi"/>
          <w:bCs/>
        </w:rPr>
        <w:t>*</w:t>
      </w:r>
      <w:r>
        <w:rPr>
          <w:rFonts w:ascii="Avenir Roman" w:hAnsi="Avenir Roman" w:cstheme="minorHAnsi"/>
          <w:bCs/>
        </w:rPr>
        <w:t>^</w:t>
      </w:r>
      <w:r w:rsidRPr="00AE24D0">
        <w:rPr>
          <w:rFonts w:ascii="Avenir Roman" w:hAnsi="Avenir Roman" w:cstheme="minorHAnsi"/>
          <w:bCs/>
        </w:rPr>
        <w:t>, Muñoz-Ripley</w:t>
      </w:r>
      <w:r>
        <w:rPr>
          <w:rFonts w:ascii="Avenir Roman" w:hAnsi="Avenir Roman" w:cstheme="minorHAnsi"/>
          <w:bCs/>
        </w:rPr>
        <w:t>, A.</w:t>
      </w:r>
      <w:r w:rsidR="006A0118">
        <w:rPr>
          <w:rFonts w:ascii="Avenir Roman" w:hAnsi="Avenir Roman" w:cstheme="minorHAnsi"/>
          <w:bCs/>
        </w:rPr>
        <w:t>*</w:t>
      </w:r>
      <w:r>
        <w:rPr>
          <w:rFonts w:ascii="Avenir Roman" w:hAnsi="Avenir Roman" w:cstheme="minorHAnsi"/>
          <w:bCs/>
        </w:rPr>
        <w:t>^</w:t>
      </w:r>
      <w:r w:rsidRPr="00AE24D0">
        <w:rPr>
          <w:rFonts w:ascii="Avenir Roman" w:hAnsi="Avenir Roman" w:cstheme="minorHAnsi"/>
          <w:bCs/>
        </w:rPr>
        <w:t xml:space="preserve">, </w:t>
      </w:r>
      <w:r w:rsidR="006A0118">
        <w:rPr>
          <w:rFonts w:ascii="Avenir Roman" w:hAnsi="Avenir Roman" w:cstheme="minorHAnsi"/>
          <w:bCs/>
        </w:rPr>
        <w:t xml:space="preserve">&amp; </w:t>
      </w:r>
      <w:r w:rsidRPr="00AE24D0">
        <w:rPr>
          <w:rFonts w:ascii="Avenir Roman" w:hAnsi="Avenir Roman" w:cstheme="minorHAnsi"/>
          <w:bCs/>
        </w:rPr>
        <w:t>Rodriguez</w:t>
      </w:r>
      <w:r>
        <w:rPr>
          <w:rFonts w:ascii="Avenir Roman" w:hAnsi="Avenir Roman" w:cstheme="minorHAnsi"/>
          <w:bCs/>
        </w:rPr>
        <w:t>, M.A.</w:t>
      </w:r>
      <w:r w:rsidR="006A0118">
        <w:rPr>
          <w:rFonts w:ascii="Avenir Roman" w:hAnsi="Avenir Roman" w:cstheme="minorHAnsi"/>
          <w:bCs/>
        </w:rPr>
        <w:t>*</w:t>
      </w:r>
      <w:r>
        <w:rPr>
          <w:rFonts w:ascii="Avenir Roman" w:hAnsi="Avenir Roman" w:cstheme="minorHAnsi"/>
          <w:bCs/>
        </w:rPr>
        <w:t xml:space="preserve">^ </w:t>
      </w:r>
      <w:r w:rsidR="006A0118">
        <w:rPr>
          <w:rFonts w:ascii="Avenir Roman" w:hAnsi="Avenir Roman" w:cstheme="minorHAnsi"/>
          <w:bCs/>
        </w:rPr>
        <w:t xml:space="preserve">(2025) </w:t>
      </w:r>
      <w:r w:rsidRPr="00AE24D0">
        <w:rPr>
          <w:rFonts w:ascii="Avenir Roman" w:hAnsi="Avenir Roman" w:cstheme="minorHAnsi"/>
          <w:bCs/>
        </w:rPr>
        <w:t>“I made it through school when the world was almost falling apart</w:t>
      </w:r>
      <w:r w:rsidRPr="00AE24D0" w:rsidDel="00870B88">
        <w:rPr>
          <w:rFonts w:ascii="Avenir Roman" w:hAnsi="Avenir Roman" w:cstheme="minorHAnsi"/>
          <w:bCs/>
        </w:rPr>
        <w:t>”</w:t>
      </w:r>
      <w:r w:rsidRPr="00AE24D0">
        <w:rPr>
          <w:rFonts w:ascii="Avenir Roman" w:hAnsi="Avenir Roman" w:cstheme="minorHAnsi"/>
          <w:bCs/>
        </w:rPr>
        <w:t xml:space="preserve">: Pride, joy, and optimism in Black and Latinx young people’s experiences of emerging adulthood during the COVID-19 pandemic.  </w:t>
      </w:r>
    </w:p>
    <w:bookmarkEnd w:id="1"/>
    <w:p w14:paraId="7C166947" w14:textId="77777777" w:rsidR="00AE24D0" w:rsidRDefault="00AE24D0" w:rsidP="00062FCC">
      <w:pPr>
        <w:rPr>
          <w:rFonts w:ascii="Avenir Roman" w:hAnsi="Avenir Roman"/>
          <w:bCs/>
          <w:i/>
          <w:color w:val="000000" w:themeColor="text1"/>
          <w:sz w:val="28"/>
          <w:szCs w:val="21"/>
        </w:rPr>
      </w:pPr>
    </w:p>
    <w:p w14:paraId="1AFE0CA4" w14:textId="195C1175" w:rsidR="00062FCC" w:rsidRPr="007A7ECA" w:rsidRDefault="00062FCC" w:rsidP="00062FCC">
      <w:pPr>
        <w:rPr>
          <w:rFonts w:ascii="Avenir Roman" w:hAnsi="Avenir Roman"/>
          <w:b/>
          <w:i/>
          <w:color w:val="000000" w:themeColor="text1"/>
          <w:sz w:val="28"/>
          <w:szCs w:val="21"/>
        </w:rPr>
      </w:pPr>
      <w:r w:rsidRPr="007A7ECA">
        <w:rPr>
          <w:rFonts w:ascii="Avenir Roman" w:hAnsi="Avenir Roman"/>
          <w:bCs/>
          <w:i/>
          <w:color w:val="000000" w:themeColor="text1"/>
          <w:sz w:val="28"/>
          <w:szCs w:val="21"/>
        </w:rPr>
        <w:t>JOURNAL ARTCLES (</w:t>
      </w:r>
      <w:r w:rsidR="00681B37">
        <w:rPr>
          <w:rFonts w:ascii="Avenir Roman" w:hAnsi="Avenir Roman"/>
          <w:bCs/>
          <w:i/>
          <w:color w:val="000000" w:themeColor="text1"/>
          <w:sz w:val="28"/>
          <w:szCs w:val="21"/>
        </w:rPr>
        <w:t>IN PREPARATION</w:t>
      </w:r>
      <w:r w:rsidRPr="007A7ECA">
        <w:rPr>
          <w:rFonts w:ascii="Avenir Roman" w:hAnsi="Avenir Roman"/>
          <w:bCs/>
          <w:i/>
          <w:color w:val="000000" w:themeColor="text1"/>
          <w:sz w:val="28"/>
          <w:szCs w:val="21"/>
        </w:rPr>
        <w:t>)</w:t>
      </w:r>
    </w:p>
    <w:p w14:paraId="1F37BFC1" w14:textId="77777777" w:rsidR="00062FCC" w:rsidRPr="007A7ECA" w:rsidRDefault="00062FCC" w:rsidP="00062FCC">
      <w:pPr>
        <w:rPr>
          <w:rFonts w:ascii="Avenir Roman" w:hAnsi="Avenir Roman"/>
          <w:b/>
          <w:color w:val="A5A5A5" w:themeColor="accent3"/>
          <w:sz w:val="21"/>
          <w:szCs w:val="21"/>
        </w:rPr>
      </w:pPr>
      <w:r w:rsidRPr="007A7ECA">
        <w:rPr>
          <w:rFonts w:ascii="Avenir Roman" w:hAnsi="Avenir Roman"/>
          <w:b/>
          <w:color w:val="A5A5A5" w:themeColor="accent3"/>
          <w:sz w:val="21"/>
          <w:szCs w:val="21"/>
        </w:rPr>
        <w:t>––––––––––––––––––––––––––––––––––––––––</w:t>
      </w:r>
    </w:p>
    <w:p w14:paraId="64056A4A" w14:textId="77777777" w:rsidR="00EC44BE" w:rsidRDefault="00F6708A" w:rsidP="006A0118">
      <w:pPr>
        <w:spacing w:before="120"/>
        <w:rPr>
          <w:rFonts w:ascii="Avenir Roman" w:hAnsi="Avenir Roman" w:cstheme="minorHAnsi"/>
        </w:rPr>
      </w:pPr>
      <w:r w:rsidRPr="00F6708A">
        <w:rPr>
          <w:rFonts w:ascii="Avenir Roman" w:hAnsi="Avenir Roman" w:cstheme="minorHAnsi"/>
          <w:b/>
          <w:bCs/>
        </w:rPr>
        <w:t>Roy, A.L</w:t>
      </w:r>
      <w:r w:rsidRPr="00F6708A">
        <w:rPr>
          <w:rFonts w:ascii="Avenir Roman" w:hAnsi="Avenir Roman" w:cstheme="minorHAnsi"/>
        </w:rPr>
        <w:t>., DaViera, A.</w:t>
      </w:r>
      <w:r>
        <w:rPr>
          <w:rFonts w:ascii="Calibri" w:hAnsi="Calibri" w:cs="Calibri"/>
        </w:rPr>
        <w:t>Ɨ</w:t>
      </w:r>
      <w:r w:rsidRPr="00F6708A">
        <w:rPr>
          <w:rFonts w:ascii="Avenir Roman" w:hAnsi="Avenir Roman" w:cstheme="minorHAnsi"/>
        </w:rPr>
        <w:t>, Li-Grining, C.P., &amp; Radulescu, M. (202</w:t>
      </w:r>
      <w:r w:rsidR="0022668D">
        <w:rPr>
          <w:rFonts w:ascii="Avenir Roman" w:hAnsi="Avenir Roman" w:cstheme="minorHAnsi"/>
        </w:rPr>
        <w:t>5</w:t>
      </w:r>
      <w:r w:rsidRPr="00F6708A">
        <w:rPr>
          <w:rFonts w:ascii="Avenir Roman" w:hAnsi="Avenir Roman" w:cstheme="minorHAnsi"/>
        </w:rPr>
        <w:t>). “It's going to be worth it in the end”: How Black and Latinx young adults use social and emotional competencies to set and achieve education and career goals.</w:t>
      </w:r>
    </w:p>
    <w:p w14:paraId="1B1B343F" w14:textId="182BABCB" w:rsidR="00EC44BE" w:rsidRPr="00EC44BE" w:rsidRDefault="00EC44BE" w:rsidP="00EC44BE">
      <w:pPr>
        <w:spacing w:before="120"/>
        <w:rPr>
          <w:rFonts w:ascii="Avenir Roman" w:hAnsi="Avenir Roman" w:cstheme="minorHAnsi"/>
          <w:b/>
          <w:bCs/>
        </w:rPr>
      </w:pPr>
      <w:r w:rsidRPr="00EC44BE">
        <w:rPr>
          <w:rFonts w:ascii="Avenir Roman" w:hAnsi="Avenir Roman" w:cstheme="minorHAnsi"/>
        </w:rPr>
        <w:lastRenderedPageBreak/>
        <w:t>Arvizu-Sevilla</w:t>
      </w:r>
      <w:r>
        <w:rPr>
          <w:rFonts w:ascii="Avenir Roman" w:hAnsi="Avenir Roman" w:cstheme="minorHAnsi"/>
        </w:rPr>
        <w:t>, J.R.</w:t>
      </w:r>
      <w:r>
        <w:rPr>
          <w:rFonts w:ascii="Calibri" w:hAnsi="Calibri" w:cs="Calibri"/>
        </w:rPr>
        <w:t>Ɨ</w:t>
      </w:r>
      <w:r>
        <w:rPr>
          <w:rFonts w:ascii="Avenir Roman" w:hAnsi="Avenir Roman" w:cstheme="minorHAnsi"/>
        </w:rPr>
        <w:t xml:space="preserve">, </w:t>
      </w:r>
      <w:r w:rsidRPr="00EC44BE">
        <w:rPr>
          <w:rFonts w:ascii="Avenir Roman" w:hAnsi="Avenir Roman" w:cstheme="minorHAnsi"/>
          <w:b/>
          <w:bCs/>
        </w:rPr>
        <w:t>Roy, A.L.</w:t>
      </w:r>
      <w:r>
        <w:rPr>
          <w:rFonts w:ascii="Avenir Roman" w:hAnsi="Avenir Roman" w:cstheme="minorHAnsi"/>
        </w:rPr>
        <w:t xml:space="preserve">, Golden, A., </w:t>
      </w:r>
      <w:r w:rsidR="00473A1B">
        <w:rPr>
          <w:rFonts w:ascii="Avenir Roman" w:hAnsi="Avenir Roman" w:cstheme="minorHAnsi"/>
        </w:rPr>
        <w:t>Boddicker</w:t>
      </w:r>
      <w:r>
        <w:rPr>
          <w:rFonts w:ascii="Avenir Roman" w:hAnsi="Avenir Roman" w:cstheme="minorHAnsi"/>
        </w:rPr>
        <w:t>, K.</w:t>
      </w:r>
      <w:r w:rsidR="00A93A51">
        <w:rPr>
          <w:rFonts w:ascii="Calibri" w:hAnsi="Calibri" w:cs="Calibri"/>
        </w:rPr>
        <w:t>Ɨ</w:t>
      </w:r>
      <w:r>
        <w:rPr>
          <w:rFonts w:ascii="Avenir Roman" w:hAnsi="Avenir Roman" w:cstheme="minorHAnsi"/>
        </w:rPr>
        <w:t>, &amp; Oddo, A.</w:t>
      </w:r>
      <w:r w:rsidR="00A93A51">
        <w:rPr>
          <w:rFonts w:ascii="Avenir Roman" w:hAnsi="Avenir Roman" w:cstheme="minorHAnsi"/>
        </w:rPr>
        <w:t>*</w:t>
      </w:r>
      <w:r w:rsidR="002E604F">
        <w:rPr>
          <w:rFonts w:ascii="Avenir Roman" w:hAnsi="Avenir Roman" w:cstheme="minorHAnsi"/>
        </w:rPr>
        <w:t>, Li-Grinning, C.P.</w:t>
      </w:r>
      <w:r>
        <w:rPr>
          <w:rFonts w:ascii="Avenir Roman" w:hAnsi="Avenir Roman" w:cstheme="minorHAnsi"/>
        </w:rPr>
        <w:t xml:space="preserve"> (2025)</w:t>
      </w:r>
      <w:r w:rsidR="00A93A51">
        <w:rPr>
          <w:rFonts w:ascii="Avenir Roman" w:hAnsi="Avenir Roman" w:cstheme="minorHAnsi"/>
        </w:rPr>
        <w:t xml:space="preserve">. </w:t>
      </w:r>
      <w:r w:rsidRPr="00EC44BE">
        <w:rPr>
          <w:rFonts w:ascii="Avenir Roman" w:hAnsi="Avenir Roman" w:cstheme="minorHAnsi"/>
          <w:vertAlign w:val="superscript"/>
        </w:rPr>
        <w:t xml:space="preserve"> </w:t>
      </w:r>
      <w:r w:rsidRPr="00EC44BE">
        <w:rPr>
          <w:rFonts w:ascii="Avenir Roman" w:hAnsi="Avenir Roman" w:cstheme="minorHAnsi"/>
        </w:rPr>
        <w:t>“We all know what's been happening. How do we handle it now?”: Black young adults’ responses to 2020's racial injustices.</w:t>
      </w:r>
    </w:p>
    <w:p w14:paraId="521E4A22" w14:textId="53BECDC5" w:rsidR="00062FCC" w:rsidRPr="00F6708A" w:rsidRDefault="007A7ECA" w:rsidP="00BD10EA">
      <w:pPr>
        <w:spacing w:before="120"/>
        <w:rPr>
          <w:rFonts w:ascii="Avenir Roman" w:hAnsi="Avenir Roman" w:cstheme="minorHAnsi"/>
          <w:b/>
          <w:bCs/>
        </w:rPr>
      </w:pPr>
      <w:r>
        <w:rPr>
          <w:rFonts w:ascii="Avenir Roman" w:hAnsi="Avenir Roman"/>
          <w:bCs/>
          <w:i/>
          <w:color w:val="000000" w:themeColor="text1"/>
          <w:sz w:val="28"/>
          <w:szCs w:val="21"/>
        </w:rPr>
        <w:t xml:space="preserve">BOOKS AND </w:t>
      </w:r>
      <w:r w:rsidR="001575AE" w:rsidRPr="007A7ECA">
        <w:rPr>
          <w:rFonts w:ascii="Avenir Roman" w:hAnsi="Avenir Roman"/>
          <w:bCs/>
          <w:i/>
          <w:color w:val="000000" w:themeColor="text1"/>
          <w:sz w:val="28"/>
          <w:szCs w:val="21"/>
        </w:rPr>
        <w:t>BOOK CHAPTERS</w:t>
      </w:r>
    </w:p>
    <w:p w14:paraId="6F0ECFC4" w14:textId="77777777" w:rsidR="00062FCC" w:rsidRPr="007A7ECA" w:rsidRDefault="00062FCC" w:rsidP="00062FCC">
      <w:pPr>
        <w:rPr>
          <w:rFonts w:ascii="Avenir Roman" w:hAnsi="Avenir Roman"/>
          <w:b/>
          <w:color w:val="A5A5A5" w:themeColor="accent3"/>
          <w:sz w:val="21"/>
          <w:szCs w:val="21"/>
        </w:rPr>
      </w:pPr>
      <w:r w:rsidRPr="007A7ECA">
        <w:rPr>
          <w:rFonts w:ascii="Avenir Roman" w:hAnsi="Avenir Roman"/>
          <w:b/>
          <w:color w:val="A5A5A5" w:themeColor="accent3"/>
          <w:sz w:val="21"/>
          <w:szCs w:val="21"/>
        </w:rPr>
        <w:t>––––––––––––––––––––––––––––––––––––––––</w:t>
      </w:r>
    </w:p>
    <w:p w14:paraId="78E23211" w14:textId="77777777" w:rsidR="007A7ECA" w:rsidRPr="007A7ECA" w:rsidRDefault="007A7ECA" w:rsidP="00AE24D0">
      <w:pPr>
        <w:pStyle w:val="BodyText"/>
        <w:ind w:left="0" w:right="547"/>
        <w:rPr>
          <w:rFonts w:ascii="Avenir Roman" w:hAnsi="Avenir Roman" w:cs="Book Antiqua"/>
          <w:bCs/>
          <w:spacing w:val="-2"/>
          <w:sz w:val="24"/>
          <w:szCs w:val="24"/>
        </w:rPr>
      </w:pPr>
      <w:r w:rsidRPr="007A7ECA">
        <w:rPr>
          <w:rFonts w:ascii="Avenir Roman" w:hAnsi="Avenir Roman" w:cs="Book Antiqua"/>
          <w:bCs/>
          <w:spacing w:val="-2"/>
          <w:sz w:val="24"/>
          <w:szCs w:val="24"/>
        </w:rPr>
        <w:t xml:space="preserve">Witherspoon, D. P., White, R. M. B., Bámaca-Colbert, M. Y., Browning, C. R., Leech, T. G. J., Leventhal, T., Matthews, S. A., Pinchak, N., </w:t>
      </w:r>
      <w:r w:rsidRPr="007A7ECA">
        <w:rPr>
          <w:rFonts w:ascii="Avenir Roman" w:hAnsi="Avenir Roman" w:cs="Book Antiqua"/>
          <w:b/>
          <w:spacing w:val="-2"/>
          <w:sz w:val="24"/>
          <w:szCs w:val="24"/>
        </w:rPr>
        <w:t>Roy, A. L.</w:t>
      </w:r>
      <w:r w:rsidRPr="007A7ECA">
        <w:rPr>
          <w:rFonts w:ascii="Avenir Roman" w:hAnsi="Avenir Roman" w:cs="Book Antiqua"/>
          <w:bCs/>
          <w:spacing w:val="-2"/>
          <w:sz w:val="24"/>
          <w:szCs w:val="24"/>
        </w:rPr>
        <w:t xml:space="preserve">, Sugie, N., &amp; Winkler, E. N. (accepted). </w:t>
      </w:r>
      <w:r w:rsidRPr="007A7ECA">
        <w:rPr>
          <w:rFonts w:ascii="Avenir Roman" w:hAnsi="Avenir Roman" w:cs="Book Antiqua"/>
          <w:bCs/>
          <w:i/>
          <w:iCs/>
          <w:spacing w:val="-2"/>
          <w:sz w:val="24"/>
          <w:szCs w:val="24"/>
        </w:rPr>
        <w:t>Place based developmental research: Conceptual and methodological advances in studying adolescent development in context.</w:t>
      </w:r>
      <w:r w:rsidRPr="007A7ECA">
        <w:rPr>
          <w:rFonts w:ascii="Avenir Roman" w:hAnsi="Avenir Roman" w:cs="Book Antiqua"/>
          <w:bCs/>
          <w:spacing w:val="-2"/>
          <w:sz w:val="24"/>
          <w:szCs w:val="24"/>
        </w:rPr>
        <w:t xml:space="preserve"> Monographs of the Society for Research in Child Development.</w:t>
      </w:r>
    </w:p>
    <w:p w14:paraId="5675ECDF" w14:textId="5EFB2317" w:rsidR="00D44A47" w:rsidRPr="007A7ECA" w:rsidRDefault="00D44A47" w:rsidP="007A7ECA">
      <w:pPr>
        <w:spacing w:before="120"/>
        <w:ind w:right="274"/>
        <w:rPr>
          <w:rFonts w:ascii="Avenir Roman" w:eastAsia="Book Antiqua" w:hAnsi="Avenir Roman" w:cs="Book Antiqua"/>
          <w:bCs/>
          <w:spacing w:val="-2"/>
        </w:rPr>
      </w:pPr>
      <w:r w:rsidRPr="007A7ECA">
        <w:rPr>
          <w:rFonts w:ascii="Avenir Roman" w:eastAsia="Book Antiqua" w:hAnsi="Avenir Roman" w:cs="Book Antiqua"/>
          <w:b/>
          <w:bCs/>
          <w:spacing w:val="-2"/>
        </w:rPr>
        <w:t xml:space="preserve">Roy, A. L., </w:t>
      </w:r>
      <w:r w:rsidRPr="007A7ECA">
        <w:rPr>
          <w:rFonts w:ascii="Avenir Roman" w:eastAsia="Book Antiqua" w:hAnsi="Avenir Roman" w:cs="Book Antiqua"/>
          <w:bCs/>
          <w:spacing w:val="-2"/>
        </w:rPr>
        <w:t>Uriostegui, M.</w:t>
      </w:r>
      <w:r w:rsidR="00D807D9" w:rsidRPr="007A7ECA">
        <w:rPr>
          <w:rFonts w:ascii="Avenir Roman" w:hAnsi="Avenir Roman" w:cs="Book Antiqua"/>
          <w:spacing w:val="-2"/>
        </w:rPr>
        <w:t xml:space="preserve"> †</w:t>
      </w:r>
      <w:r w:rsidRPr="007A7ECA">
        <w:rPr>
          <w:rFonts w:ascii="Avenir Roman" w:eastAsia="Book Antiqua" w:hAnsi="Avenir Roman" w:cs="Book Antiqua"/>
          <w:bCs/>
          <w:spacing w:val="-2"/>
        </w:rPr>
        <w:t>, &amp; Uribe, M.</w:t>
      </w:r>
      <w:r w:rsidR="009A53E0" w:rsidRPr="007A7ECA">
        <w:rPr>
          <w:rFonts w:ascii="Avenir Roman" w:eastAsia="Book Antiqua" w:hAnsi="Avenir Roman" w:cs="Book Antiqua"/>
          <w:bCs/>
          <w:spacing w:val="-2"/>
        </w:rPr>
        <w:t>*</w:t>
      </w:r>
      <w:r w:rsidRPr="007A7ECA">
        <w:rPr>
          <w:rFonts w:ascii="Avenir Roman" w:eastAsia="Book Antiqua" w:hAnsi="Avenir Roman" w:cs="Book Antiqua"/>
          <w:bCs/>
          <w:spacing w:val="-2"/>
        </w:rPr>
        <w:t xml:space="preserve"> (2019). Intersecting experiences, motivating beliefs: the joint roles of class and race/ethnicity in the development of youths' sociopolitical perceptions and participation. In D. A. Henry, P. Miller, &amp; E. Votruba-Drzal (Eds.) </w:t>
      </w:r>
      <w:r w:rsidRPr="007A7ECA">
        <w:rPr>
          <w:rFonts w:ascii="Avenir Roman" w:eastAsia="Book Antiqua" w:hAnsi="Avenir Roman" w:cs="Book Antiqua"/>
          <w:bCs/>
          <w:i/>
          <w:spacing w:val="-2"/>
        </w:rPr>
        <w:t>Advances in child development and behavior: Child development at the intersection of race and SES</w:t>
      </w:r>
      <w:r w:rsidRPr="007A7ECA">
        <w:rPr>
          <w:rFonts w:ascii="Avenir Roman" w:eastAsia="Book Antiqua" w:hAnsi="Avenir Roman" w:cs="Book Antiqua"/>
          <w:bCs/>
          <w:spacing w:val="-2"/>
        </w:rPr>
        <w:t xml:space="preserve"> (Vol. 57, pp. 281-313). Series Editor: J. B. Benson. Cambridge, MA: Elsevier (Academic Press imprint). doi:10.1016/bs.acdb.2019.05.001</w:t>
      </w:r>
    </w:p>
    <w:p w14:paraId="050D0C78" w14:textId="77777777" w:rsidR="00D44A47" w:rsidRPr="007A7ECA" w:rsidRDefault="00D44A47" w:rsidP="0064179B">
      <w:pPr>
        <w:spacing w:before="120" w:line="245" w:lineRule="auto"/>
        <w:ind w:right="274"/>
        <w:rPr>
          <w:rFonts w:ascii="Avenir Roman" w:eastAsia="Book Antiqua" w:hAnsi="Avenir Roman" w:cs="Book Antiqua"/>
        </w:rPr>
      </w:pPr>
      <w:r w:rsidRPr="007A7ECA">
        <w:rPr>
          <w:rFonts w:ascii="Avenir Roman" w:eastAsia="Book Antiqua" w:hAnsi="Avenir Roman" w:cs="Book Antiqua"/>
          <w:b/>
          <w:bCs/>
          <w:spacing w:val="-2"/>
        </w:rPr>
        <w:t>R</w:t>
      </w:r>
      <w:r w:rsidRPr="007A7ECA">
        <w:rPr>
          <w:rFonts w:ascii="Avenir Roman" w:eastAsia="Book Antiqua" w:hAnsi="Avenir Roman" w:cs="Book Antiqua"/>
          <w:b/>
          <w:bCs/>
        </w:rPr>
        <w:t>o</w:t>
      </w:r>
      <w:r w:rsidRPr="007A7ECA">
        <w:rPr>
          <w:rFonts w:ascii="Avenir Roman" w:eastAsia="Book Antiqua" w:hAnsi="Avenir Roman" w:cs="Book Antiqua"/>
          <w:b/>
          <w:bCs/>
          <w:spacing w:val="-1"/>
        </w:rPr>
        <w:t>y</w:t>
      </w:r>
      <w:r w:rsidRPr="007A7ECA">
        <w:rPr>
          <w:rFonts w:ascii="Avenir Roman" w:eastAsia="Book Antiqua" w:hAnsi="Avenir Roman" w:cs="Book Antiqua"/>
          <w:b/>
          <w:bCs/>
        </w:rPr>
        <w:t>, A.L.</w:t>
      </w:r>
      <w:r w:rsidRPr="007A7ECA">
        <w:rPr>
          <w:rFonts w:ascii="Avenir Roman" w:eastAsia="Book Antiqua" w:hAnsi="Avenir Roman" w:cs="Book Antiqua"/>
          <w:b/>
          <w:bCs/>
          <w:spacing w:val="-1"/>
        </w:rPr>
        <w:t xml:space="preserve"> </w:t>
      </w:r>
      <w:r w:rsidRPr="007A7ECA">
        <w:rPr>
          <w:rFonts w:ascii="Avenir Roman" w:eastAsia="Book Antiqua" w:hAnsi="Avenir Roman" w:cs="Book Antiqua"/>
          <w:spacing w:val="-2"/>
        </w:rPr>
        <w:t>(</w:t>
      </w:r>
      <w:r w:rsidRPr="007A7ECA">
        <w:rPr>
          <w:rFonts w:ascii="Avenir Roman" w:eastAsia="Book Antiqua" w:hAnsi="Avenir Roman" w:cs="Book Antiqua"/>
        </w:rPr>
        <w:t>201</w:t>
      </w:r>
      <w:r w:rsidRPr="007A7ECA">
        <w:rPr>
          <w:rFonts w:ascii="Avenir Roman" w:eastAsia="Book Antiqua" w:hAnsi="Avenir Roman" w:cs="Book Antiqua"/>
          <w:spacing w:val="-3"/>
        </w:rPr>
        <w:t>9</w:t>
      </w:r>
      <w:r w:rsidRPr="007A7ECA">
        <w:rPr>
          <w:rFonts w:ascii="Avenir Roman" w:eastAsia="Book Antiqua" w:hAnsi="Avenir Roman" w:cs="Book Antiqua"/>
        </w:rPr>
        <w:t>). B</w:t>
      </w:r>
      <w:r w:rsidRPr="007A7ECA">
        <w:rPr>
          <w:rFonts w:ascii="Avenir Roman" w:eastAsia="Book Antiqua" w:hAnsi="Avenir Roman" w:cs="Book Antiqua"/>
          <w:spacing w:val="-2"/>
        </w:rPr>
        <w:t>r</w:t>
      </w:r>
      <w:r w:rsidRPr="007A7ECA">
        <w:rPr>
          <w:rFonts w:ascii="Avenir Roman" w:eastAsia="Book Antiqua" w:hAnsi="Avenir Roman" w:cs="Book Antiqua"/>
        </w:rPr>
        <w:t>oa</w:t>
      </w:r>
      <w:r w:rsidRPr="007A7ECA">
        <w:rPr>
          <w:rFonts w:ascii="Avenir Roman" w:eastAsia="Book Antiqua" w:hAnsi="Avenir Roman" w:cs="Book Antiqua"/>
          <w:spacing w:val="-2"/>
        </w:rPr>
        <w:t>d</w:t>
      </w:r>
      <w:r w:rsidRPr="007A7ECA">
        <w:rPr>
          <w:rFonts w:ascii="Avenir Roman" w:eastAsia="Book Antiqua" w:hAnsi="Avenir Roman" w:cs="Book Antiqua"/>
          <w:spacing w:val="-3"/>
        </w:rPr>
        <w:t>e</w:t>
      </w:r>
      <w:r w:rsidRPr="007A7ECA">
        <w:rPr>
          <w:rFonts w:ascii="Avenir Roman" w:eastAsia="Book Antiqua" w:hAnsi="Avenir Roman" w:cs="Book Antiqua"/>
        </w:rPr>
        <w:t>n</w:t>
      </w:r>
      <w:r w:rsidRPr="007A7ECA">
        <w:rPr>
          <w:rFonts w:ascii="Avenir Roman" w:eastAsia="Book Antiqua" w:hAnsi="Avenir Roman" w:cs="Book Antiqua"/>
          <w:spacing w:val="-2"/>
        </w:rPr>
        <w:t>i</w:t>
      </w:r>
      <w:r w:rsidRPr="007A7ECA">
        <w:rPr>
          <w:rFonts w:ascii="Avenir Roman" w:eastAsia="Book Antiqua" w:hAnsi="Avenir Roman" w:cs="Book Antiqua"/>
        </w:rPr>
        <w:t xml:space="preserve">ng </w:t>
      </w:r>
      <w:r w:rsidRPr="007A7ECA">
        <w:rPr>
          <w:rFonts w:ascii="Avenir Roman" w:eastAsia="Book Antiqua" w:hAnsi="Avenir Roman" w:cs="Book Antiqua"/>
          <w:spacing w:val="-2"/>
        </w:rPr>
        <w:t>p</w:t>
      </w:r>
      <w:r w:rsidRPr="007A7ECA">
        <w:rPr>
          <w:rFonts w:ascii="Avenir Roman" w:eastAsia="Book Antiqua" w:hAnsi="Avenir Roman" w:cs="Book Antiqua"/>
        </w:rPr>
        <w:t>e</w:t>
      </w:r>
      <w:r w:rsidRPr="007A7ECA">
        <w:rPr>
          <w:rFonts w:ascii="Avenir Roman" w:eastAsia="Book Antiqua" w:hAnsi="Avenir Roman" w:cs="Book Antiqua"/>
          <w:spacing w:val="-1"/>
        </w:rPr>
        <w:t>r</w:t>
      </w:r>
      <w:r w:rsidRPr="007A7ECA">
        <w:rPr>
          <w:rFonts w:ascii="Avenir Roman" w:eastAsia="Book Antiqua" w:hAnsi="Avenir Roman" w:cs="Book Antiqua"/>
        </w:rPr>
        <w:t>s</w:t>
      </w:r>
      <w:r w:rsidRPr="007A7ECA">
        <w:rPr>
          <w:rFonts w:ascii="Avenir Roman" w:eastAsia="Book Antiqua" w:hAnsi="Avenir Roman" w:cs="Book Antiqua"/>
          <w:spacing w:val="-1"/>
        </w:rPr>
        <w:t>p</w:t>
      </w:r>
      <w:r w:rsidRPr="007A7ECA">
        <w:rPr>
          <w:rFonts w:ascii="Avenir Roman" w:eastAsia="Book Antiqua" w:hAnsi="Avenir Roman" w:cs="Book Antiqua"/>
        </w:rPr>
        <w:t>ect</w:t>
      </w:r>
      <w:r w:rsidRPr="007A7ECA">
        <w:rPr>
          <w:rFonts w:ascii="Avenir Roman" w:eastAsia="Book Antiqua" w:hAnsi="Avenir Roman" w:cs="Book Antiqua"/>
          <w:spacing w:val="-2"/>
        </w:rPr>
        <w:t>i</w:t>
      </w:r>
      <w:r w:rsidRPr="007A7ECA">
        <w:rPr>
          <w:rFonts w:ascii="Avenir Roman" w:eastAsia="Book Antiqua" w:hAnsi="Avenir Roman" w:cs="Book Antiqua"/>
        </w:rPr>
        <w:t xml:space="preserve">ves </w:t>
      </w:r>
      <w:r w:rsidRPr="007A7ECA">
        <w:rPr>
          <w:rFonts w:ascii="Avenir Roman" w:eastAsia="Book Antiqua" w:hAnsi="Avenir Roman" w:cs="Book Antiqua"/>
          <w:spacing w:val="-1"/>
        </w:rPr>
        <w:t>o</w:t>
      </w:r>
      <w:r w:rsidRPr="007A7ECA">
        <w:rPr>
          <w:rFonts w:ascii="Avenir Roman" w:eastAsia="Book Antiqua" w:hAnsi="Avenir Roman" w:cs="Book Antiqua"/>
        </w:rPr>
        <w:t>n</w:t>
      </w:r>
      <w:r w:rsidRPr="007A7ECA">
        <w:rPr>
          <w:rFonts w:ascii="Avenir Roman" w:eastAsia="Book Antiqua" w:hAnsi="Avenir Roman" w:cs="Book Antiqua"/>
          <w:spacing w:val="-2"/>
        </w:rPr>
        <w:t xml:space="preserve"> </w:t>
      </w:r>
      <w:r w:rsidRPr="007A7ECA">
        <w:rPr>
          <w:rFonts w:ascii="Avenir Roman" w:eastAsia="Book Antiqua" w:hAnsi="Avenir Roman" w:cs="Book Antiqua"/>
          <w:spacing w:val="-1"/>
        </w:rPr>
        <w:t>p</w:t>
      </w:r>
      <w:r w:rsidRPr="007A7ECA">
        <w:rPr>
          <w:rFonts w:ascii="Avenir Roman" w:eastAsia="Book Antiqua" w:hAnsi="Avenir Roman" w:cs="Book Antiqua"/>
        </w:rPr>
        <w:t>o</w:t>
      </w:r>
      <w:r w:rsidRPr="007A7ECA">
        <w:rPr>
          <w:rFonts w:ascii="Avenir Roman" w:eastAsia="Book Antiqua" w:hAnsi="Avenir Roman" w:cs="Book Antiqua"/>
          <w:spacing w:val="-3"/>
        </w:rPr>
        <w:t>v</w:t>
      </w:r>
      <w:r w:rsidRPr="007A7ECA">
        <w:rPr>
          <w:rFonts w:ascii="Avenir Roman" w:eastAsia="Book Antiqua" w:hAnsi="Avenir Roman" w:cs="Book Antiqua"/>
        </w:rPr>
        <w:t>e</w:t>
      </w:r>
      <w:r w:rsidRPr="007A7ECA">
        <w:rPr>
          <w:rFonts w:ascii="Avenir Roman" w:eastAsia="Book Antiqua" w:hAnsi="Avenir Roman" w:cs="Book Antiqua"/>
          <w:spacing w:val="-1"/>
        </w:rPr>
        <w:t>r</w:t>
      </w:r>
      <w:r w:rsidRPr="007A7ECA">
        <w:rPr>
          <w:rFonts w:ascii="Avenir Roman" w:eastAsia="Book Antiqua" w:hAnsi="Avenir Roman" w:cs="Book Antiqua"/>
        </w:rPr>
        <w:t>ty: I</w:t>
      </w:r>
      <w:r w:rsidRPr="007A7ECA">
        <w:rPr>
          <w:rFonts w:ascii="Avenir Roman" w:eastAsia="Book Antiqua" w:hAnsi="Avenir Roman" w:cs="Book Antiqua"/>
          <w:spacing w:val="-1"/>
        </w:rPr>
        <w:t>mp</w:t>
      </w:r>
      <w:r w:rsidRPr="007A7ECA">
        <w:rPr>
          <w:rFonts w:ascii="Avenir Roman" w:eastAsia="Book Antiqua" w:hAnsi="Avenir Roman" w:cs="Book Antiqua"/>
        </w:rPr>
        <w:t>lica</w:t>
      </w:r>
      <w:r w:rsidRPr="007A7ECA">
        <w:rPr>
          <w:rFonts w:ascii="Avenir Roman" w:eastAsia="Book Antiqua" w:hAnsi="Avenir Roman" w:cs="Book Antiqua"/>
          <w:spacing w:val="-2"/>
        </w:rPr>
        <w:t>t</w:t>
      </w:r>
      <w:r w:rsidRPr="007A7ECA">
        <w:rPr>
          <w:rFonts w:ascii="Avenir Roman" w:eastAsia="Book Antiqua" w:hAnsi="Avenir Roman" w:cs="Book Antiqua"/>
        </w:rPr>
        <w:t>io</w:t>
      </w:r>
      <w:r w:rsidRPr="007A7ECA">
        <w:rPr>
          <w:rFonts w:ascii="Avenir Roman" w:eastAsia="Book Antiqua" w:hAnsi="Avenir Roman" w:cs="Book Antiqua"/>
          <w:spacing w:val="-2"/>
        </w:rPr>
        <w:t>n</w:t>
      </w:r>
      <w:r w:rsidRPr="007A7ECA">
        <w:rPr>
          <w:rFonts w:ascii="Avenir Roman" w:eastAsia="Book Antiqua" w:hAnsi="Avenir Roman" w:cs="Book Antiqua"/>
        </w:rPr>
        <w:t>s for</w:t>
      </w:r>
      <w:r w:rsidRPr="007A7ECA">
        <w:rPr>
          <w:rFonts w:ascii="Avenir Roman" w:eastAsia="Book Antiqua" w:hAnsi="Avenir Roman" w:cs="Book Antiqua"/>
          <w:spacing w:val="-2"/>
        </w:rPr>
        <w:t xml:space="preserve"> f</w:t>
      </w:r>
      <w:r w:rsidRPr="007A7ECA">
        <w:rPr>
          <w:rFonts w:ascii="Avenir Roman" w:eastAsia="Book Antiqua" w:hAnsi="Avenir Roman" w:cs="Book Antiqua"/>
          <w:spacing w:val="-3"/>
        </w:rPr>
        <w:t>a</w:t>
      </w:r>
      <w:r w:rsidRPr="007A7ECA">
        <w:rPr>
          <w:rFonts w:ascii="Avenir Roman" w:eastAsia="Book Antiqua" w:hAnsi="Avenir Roman" w:cs="Book Antiqua"/>
        </w:rPr>
        <w:t>mily w</w:t>
      </w:r>
      <w:r w:rsidRPr="007A7ECA">
        <w:rPr>
          <w:rFonts w:ascii="Avenir Roman" w:eastAsia="Book Antiqua" w:hAnsi="Avenir Roman" w:cs="Book Antiqua"/>
          <w:spacing w:val="-3"/>
        </w:rPr>
        <w:t>e</w:t>
      </w:r>
      <w:r w:rsidRPr="007A7ECA">
        <w:rPr>
          <w:rFonts w:ascii="Avenir Roman" w:eastAsia="Book Antiqua" w:hAnsi="Avenir Roman" w:cs="Book Antiqua"/>
        </w:rPr>
        <w:t>l</w:t>
      </w:r>
      <w:r w:rsidRPr="007A7ECA">
        <w:rPr>
          <w:rFonts w:ascii="Avenir Roman" w:eastAsia="Book Antiqua" w:hAnsi="Avenir Roman" w:cs="Book Antiqua"/>
          <w:spacing w:val="1"/>
        </w:rPr>
        <w:t>l</w:t>
      </w:r>
      <w:r w:rsidRPr="007A7ECA">
        <w:rPr>
          <w:rFonts w:ascii="Avenir Roman" w:eastAsia="Book Antiqua" w:hAnsi="Avenir Roman" w:cs="Book Antiqua"/>
        </w:rPr>
        <w:t>-be</w:t>
      </w:r>
      <w:r w:rsidRPr="007A7ECA">
        <w:rPr>
          <w:rFonts w:ascii="Avenir Roman" w:eastAsia="Book Antiqua" w:hAnsi="Avenir Roman" w:cs="Book Antiqua"/>
          <w:spacing w:val="-2"/>
        </w:rPr>
        <w:t>i</w:t>
      </w:r>
      <w:r w:rsidRPr="007A7ECA">
        <w:rPr>
          <w:rFonts w:ascii="Avenir Roman" w:eastAsia="Book Antiqua" w:hAnsi="Avenir Roman" w:cs="Book Antiqua"/>
        </w:rPr>
        <w:t xml:space="preserve">ng </w:t>
      </w:r>
      <w:r w:rsidRPr="007A7ECA">
        <w:rPr>
          <w:rFonts w:ascii="Avenir Roman" w:eastAsia="Book Antiqua" w:hAnsi="Avenir Roman" w:cs="Book Antiqua"/>
          <w:spacing w:val="-3"/>
        </w:rPr>
        <w:t>a</w:t>
      </w:r>
      <w:r w:rsidRPr="007A7ECA">
        <w:rPr>
          <w:rFonts w:ascii="Avenir Roman" w:eastAsia="Book Antiqua" w:hAnsi="Avenir Roman" w:cs="Book Antiqua"/>
        </w:rPr>
        <w:t>nd c</w:t>
      </w:r>
      <w:r w:rsidRPr="007A7ECA">
        <w:rPr>
          <w:rFonts w:ascii="Avenir Roman" w:eastAsia="Book Antiqua" w:hAnsi="Avenir Roman" w:cs="Book Antiqua"/>
          <w:spacing w:val="1"/>
        </w:rPr>
        <w:t>h</w:t>
      </w:r>
      <w:r w:rsidRPr="007A7ECA">
        <w:rPr>
          <w:rFonts w:ascii="Avenir Roman" w:eastAsia="Book Antiqua" w:hAnsi="Avenir Roman" w:cs="Book Antiqua"/>
          <w:spacing w:val="-2"/>
        </w:rPr>
        <w:t>i</w:t>
      </w:r>
      <w:r w:rsidRPr="007A7ECA">
        <w:rPr>
          <w:rFonts w:ascii="Avenir Roman" w:eastAsia="Book Antiqua" w:hAnsi="Avenir Roman" w:cs="Book Antiqua"/>
        </w:rPr>
        <w:t>ld</w:t>
      </w:r>
      <w:r w:rsidRPr="007A7ECA">
        <w:rPr>
          <w:rFonts w:ascii="Avenir Roman" w:eastAsia="Book Antiqua" w:hAnsi="Avenir Roman" w:cs="Book Antiqua"/>
          <w:spacing w:val="-1"/>
        </w:rPr>
        <w:t>r</w:t>
      </w:r>
      <w:r w:rsidRPr="007A7ECA">
        <w:rPr>
          <w:rFonts w:ascii="Avenir Roman" w:eastAsia="Book Antiqua" w:hAnsi="Avenir Roman" w:cs="Book Antiqua"/>
        </w:rPr>
        <w:t>e</w:t>
      </w:r>
      <w:r w:rsidRPr="007A7ECA">
        <w:rPr>
          <w:rFonts w:ascii="Avenir Roman" w:eastAsia="Book Antiqua" w:hAnsi="Avenir Roman" w:cs="Book Antiqua"/>
          <w:spacing w:val="-2"/>
        </w:rPr>
        <w:t>n</w:t>
      </w:r>
      <w:r w:rsidRPr="007A7ECA">
        <w:rPr>
          <w:rFonts w:ascii="Avenir Roman" w:eastAsia="Book Antiqua" w:hAnsi="Avenir Roman" w:cs="Book Antiqua"/>
        </w:rPr>
        <w:t>’s d</w:t>
      </w:r>
      <w:r w:rsidRPr="007A7ECA">
        <w:rPr>
          <w:rFonts w:ascii="Avenir Roman" w:eastAsia="Book Antiqua" w:hAnsi="Avenir Roman" w:cs="Book Antiqua"/>
          <w:spacing w:val="-1"/>
        </w:rPr>
        <w:t>e</w:t>
      </w:r>
      <w:r w:rsidRPr="007A7ECA">
        <w:rPr>
          <w:rFonts w:ascii="Avenir Roman" w:eastAsia="Book Antiqua" w:hAnsi="Avenir Roman" w:cs="Book Antiqua"/>
        </w:rPr>
        <w:t>v</w:t>
      </w:r>
      <w:r w:rsidRPr="007A7ECA">
        <w:rPr>
          <w:rFonts w:ascii="Avenir Roman" w:eastAsia="Book Antiqua" w:hAnsi="Avenir Roman" w:cs="Book Antiqua"/>
          <w:spacing w:val="-3"/>
        </w:rPr>
        <w:t>e</w:t>
      </w:r>
      <w:r w:rsidRPr="007A7ECA">
        <w:rPr>
          <w:rFonts w:ascii="Avenir Roman" w:eastAsia="Book Antiqua" w:hAnsi="Avenir Roman" w:cs="Book Antiqua"/>
        </w:rPr>
        <w:t>lo</w:t>
      </w:r>
      <w:r w:rsidRPr="007A7ECA">
        <w:rPr>
          <w:rFonts w:ascii="Avenir Roman" w:eastAsia="Book Antiqua" w:hAnsi="Avenir Roman" w:cs="Book Antiqua"/>
          <w:spacing w:val="-1"/>
        </w:rPr>
        <w:t>p</w:t>
      </w:r>
      <w:r w:rsidRPr="007A7ECA">
        <w:rPr>
          <w:rFonts w:ascii="Avenir Roman" w:eastAsia="Book Antiqua" w:hAnsi="Avenir Roman" w:cs="Book Antiqua"/>
        </w:rPr>
        <w:t>m</w:t>
      </w:r>
      <w:r w:rsidRPr="007A7ECA">
        <w:rPr>
          <w:rFonts w:ascii="Avenir Roman" w:eastAsia="Book Antiqua" w:hAnsi="Avenir Roman" w:cs="Book Antiqua"/>
          <w:spacing w:val="-1"/>
        </w:rPr>
        <w:t>e</w:t>
      </w:r>
      <w:r w:rsidRPr="007A7ECA">
        <w:rPr>
          <w:rFonts w:ascii="Avenir Roman" w:eastAsia="Book Antiqua" w:hAnsi="Avenir Roman" w:cs="Book Antiqua"/>
        </w:rPr>
        <w:t>nt.</w:t>
      </w:r>
      <w:r w:rsidRPr="007A7ECA">
        <w:rPr>
          <w:rFonts w:ascii="Avenir Roman" w:eastAsia="Book Antiqua" w:hAnsi="Avenir Roman" w:cs="Book Antiqua"/>
          <w:spacing w:val="-3"/>
        </w:rPr>
        <w:t xml:space="preserve"> </w:t>
      </w:r>
      <w:r w:rsidRPr="007A7ECA">
        <w:rPr>
          <w:rFonts w:ascii="Avenir Roman" w:eastAsia="Book Antiqua" w:hAnsi="Avenir Roman" w:cs="Book Antiqua"/>
        </w:rPr>
        <w:t>In</w:t>
      </w:r>
      <w:r w:rsidRPr="007A7ECA">
        <w:rPr>
          <w:rFonts w:ascii="Avenir Roman" w:eastAsia="Book Antiqua" w:hAnsi="Avenir Roman" w:cs="Book Antiqua"/>
          <w:spacing w:val="1"/>
        </w:rPr>
        <w:t xml:space="preserve"> </w:t>
      </w:r>
      <w:r w:rsidRPr="007A7ECA">
        <w:rPr>
          <w:rFonts w:ascii="Avenir Roman" w:eastAsia="Book Antiqua" w:hAnsi="Avenir Roman" w:cs="Book Antiqua"/>
        </w:rPr>
        <w:t>Fies</w:t>
      </w:r>
      <w:r w:rsidRPr="007A7ECA">
        <w:rPr>
          <w:rFonts w:ascii="Avenir Roman" w:eastAsia="Book Antiqua" w:hAnsi="Avenir Roman" w:cs="Book Antiqua"/>
          <w:spacing w:val="-3"/>
        </w:rPr>
        <w:t>e</w:t>
      </w:r>
      <w:r w:rsidRPr="007A7ECA">
        <w:rPr>
          <w:rFonts w:ascii="Avenir Roman" w:eastAsia="Book Antiqua" w:hAnsi="Avenir Roman" w:cs="Book Antiqua"/>
        </w:rPr>
        <w:t>, B. (Ed</w:t>
      </w:r>
      <w:r w:rsidRPr="007A7ECA">
        <w:rPr>
          <w:rFonts w:ascii="Avenir Roman" w:eastAsia="Book Antiqua" w:hAnsi="Avenir Roman" w:cs="Book Antiqua"/>
          <w:spacing w:val="-4"/>
        </w:rPr>
        <w:t>.</w:t>
      </w:r>
      <w:r w:rsidRPr="007A7ECA">
        <w:rPr>
          <w:rFonts w:ascii="Avenir Roman" w:eastAsia="Book Antiqua" w:hAnsi="Avenir Roman" w:cs="Book Antiqua"/>
        </w:rPr>
        <w:t xml:space="preserve">), </w:t>
      </w:r>
      <w:r w:rsidRPr="007A7ECA">
        <w:rPr>
          <w:rFonts w:ascii="Avenir Roman" w:eastAsia="Book Antiqua" w:hAnsi="Avenir Roman" w:cs="Book Antiqua"/>
          <w:i/>
          <w:spacing w:val="-2"/>
        </w:rPr>
        <w:t>A</w:t>
      </w:r>
      <w:r w:rsidRPr="007A7ECA">
        <w:rPr>
          <w:rFonts w:ascii="Avenir Roman" w:eastAsia="Book Antiqua" w:hAnsi="Avenir Roman" w:cs="Book Antiqua"/>
          <w:i/>
        </w:rPr>
        <w:t>PA</w:t>
      </w:r>
      <w:r w:rsidRPr="007A7ECA">
        <w:rPr>
          <w:rFonts w:ascii="Avenir Roman" w:eastAsia="Book Antiqua" w:hAnsi="Avenir Roman" w:cs="Book Antiqua"/>
          <w:i/>
          <w:spacing w:val="-2"/>
        </w:rPr>
        <w:t xml:space="preserve"> H</w:t>
      </w:r>
      <w:r w:rsidRPr="007A7ECA">
        <w:rPr>
          <w:rFonts w:ascii="Avenir Roman" w:eastAsia="Book Antiqua" w:hAnsi="Avenir Roman" w:cs="Book Antiqua"/>
          <w:i/>
        </w:rPr>
        <w:t>andb</w:t>
      </w:r>
      <w:r w:rsidRPr="007A7ECA">
        <w:rPr>
          <w:rFonts w:ascii="Avenir Roman" w:eastAsia="Book Antiqua" w:hAnsi="Avenir Roman" w:cs="Book Antiqua"/>
          <w:i/>
          <w:spacing w:val="-2"/>
        </w:rPr>
        <w:t>o</w:t>
      </w:r>
      <w:r w:rsidRPr="007A7ECA">
        <w:rPr>
          <w:rFonts w:ascii="Avenir Roman" w:eastAsia="Book Antiqua" w:hAnsi="Avenir Roman" w:cs="Book Antiqua"/>
          <w:i/>
        </w:rPr>
        <w:t xml:space="preserve">ok </w:t>
      </w:r>
      <w:r w:rsidRPr="007A7ECA">
        <w:rPr>
          <w:rFonts w:ascii="Avenir Roman" w:eastAsia="Book Antiqua" w:hAnsi="Avenir Roman" w:cs="Book Antiqua"/>
          <w:i/>
          <w:spacing w:val="-2"/>
        </w:rPr>
        <w:t>o</w:t>
      </w:r>
      <w:r w:rsidRPr="007A7ECA">
        <w:rPr>
          <w:rFonts w:ascii="Avenir Roman" w:eastAsia="Book Antiqua" w:hAnsi="Avenir Roman" w:cs="Book Antiqua"/>
          <w:i/>
        </w:rPr>
        <w:t>f</w:t>
      </w:r>
      <w:r w:rsidRPr="007A7ECA">
        <w:rPr>
          <w:rFonts w:ascii="Avenir Roman" w:eastAsia="Book Antiqua" w:hAnsi="Avenir Roman" w:cs="Book Antiqua"/>
          <w:i/>
          <w:spacing w:val="1"/>
        </w:rPr>
        <w:t xml:space="preserve"> </w:t>
      </w:r>
      <w:r w:rsidRPr="007A7ECA">
        <w:rPr>
          <w:rFonts w:ascii="Avenir Roman" w:eastAsia="Book Antiqua" w:hAnsi="Avenir Roman" w:cs="Book Antiqua"/>
          <w:i/>
          <w:spacing w:val="-1"/>
        </w:rPr>
        <w:t>C</w:t>
      </w:r>
      <w:r w:rsidRPr="007A7ECA">
        <w:rPr>
          <w:rFonts w:ascii="Avenir Roman" w:eastAsia="Book Antiqua" w:hAnsi="Avenir Roman" w:cs="Book Antiqua"/>
          <w:i/>
        </w:rPr>
        <w:t>o</w:t>
      </w:r>
      <w:r w:rsidRPr="007A7ECA">
        <w:rPr>
          <w:rFonts w:ascii="Avenir Roman" w:eastAsia="Book Antiqua" w:hAnsi="Avenir Roman" w:cs="Book Antiqua"/>
          <w:i/>
          <w:spacing w:val="-3"/>
        </w:rPr>
        <w:t>n</w:t>
      </w:r>
      <w:r w:rsidRPr="007A7ECA">
        <w:rPr>
          <w:rFonts w:ascii="Avenir Roman" w:eastAsia="Book Antiqua" w:hAnsi="Avenir Roman" w:cs="Book Antiqua"/>
          <w:i/>
        </w:rPr>
        <w:t>t</w:t>
      </w:r>
      <w:r w:rsidRPr="007A7ECA">
        <w:rPr>
          <w:rFonts w:ascii="Avenir Roman" w:eastAsia="Book Antiqua" w:hAnsi="Avenir Roman" w:cs="Book Antiqua"/>
          <w:i/>
          <w:spacing w:val="-3"/>
        </w:rPr>
        <w:t>e</w:t>
      </w:r>
      <w:r w:rsidRPr="007A7ECA">
        <w:rPr>
          <w:rFonts w:ascii="Avenir Roman" w:eastAsia="Book Antiqua" w:hAnsi="Avenir Roman" w:cs="Book Antiqua"/>
          <w:i/>
        </w:rPr>
        <w:t>mpo</w:t>
      </w:r>
      <w:r w:rsidRPr="007A7ECA">
        <w:rPr>
          <w:rFonts w:ascii="Avenir Roman" w:eastAsia="Book Antiqua" w:hAnsi="Avenir Roman" w:cs="Book Antiqua"/>
          <w:i/>
          <w:spacing w:val="-2"/>
        </w:rPr>
        <w:t>r</w:t>
      </w:r>
      <w:r w:rsidRPr="007A7ECA">
        <w:rPr>
          <w:rFonts w:ascii="Avenir Roman" w:eastAsia="Book Antiqua" w:hAnsi="Avenir Roman" w:cs="Book Antiqua"/>
          <w:i/>
        </w:rPr>
        <w:t xml:space="preserve">ary </w:t>
      </w:r>
      <w:r w:rsidRPr="007A7ECA">
        <w:rPr>
          <w:rFonts w:ascii="Avenir Roman" w:eastAsia="Book Antiqua" w:hAnsi="Avenir Roman" w:cs="Book Antiqua"/>
          <w:i/>
          <w:spacing w:val="-3"/>
        </w:rPr>
        <w:t>F</w:t>
      </w:r>
      <w:r w:rsidRPr="007A7ECA">
        <w:rPr>
          <w:rFonts w:ascii="Avenir Roman" w:eastAsia="Book Antiqua" w:hAnsi="Avenir Roman" w:cs="Book Antiqua"/>
          <w:i/>
        </w:rPr>
        <w:t>a</w:t>
      </w:r>
      <w:r w:rsidRPr="007A7ECA">
        <w:rPr>
          <w:rFonts w:ascii="Avenir Roman" w:eastAsia="Book Antiqua" w:hAnsi="Avenir Roman" w:cs="Book Antiqua"/>
          <w:i/>
          <w:spacing w:val="-2"/>
        </w:rPr>
        <w:t>m</w:t>
      </w:r>
      <w:r w:rsidRPr="007A7ECA">
        <w:rPr>
          <w:rFonts w:ascii="Avenir Roman" w:eastAsia="Book Antiqua" w:hAnsi="Avenir Roman" w:cs="Book Antiqua"/>
          <w:i/>
        </w:rPr>
        <w:t xml:space="preserve">ily </w:t>
      </w:r>
      <w:r w:rsidRPr="007A7ECA">
        <w:rPr>
          <w:rFonts w:ascii="Avenir Roman" w:eastAsia="Book Antiqua" w:hAnsi="Avenir Roman" w:cs="Book Antiqua"/>
          <w:i/>
          <w:spacing w:val="-3"/>
        </w:rPr>
        <w:t>P</w:t>
      </w:r>
      <w:r w:rsidRPr="007A7ECA">
        <w:rPr>
          <w:rFonts w:ascii="Avenir Roman" w:eastAsia="Book Antiqua" w:hAnsi="Avenir Roman" w:cs="Book Antiqua"/>
          <w:i/>
        </w:rPr>
        <w:t>sycho</w:t>
      </w:r>
      <w:r w:rsidRPr="007A7ECA">
        <w:rPr>
          <w:rFonts w:ascii="Avenir Roman" w:eastAsia="Book Antiqua" w:hAnsi="Avenir Roman" w:cs="Book Antiqua"/>
          <w:i/>
          <w:spacing w:val="-2"/>
        </w:rPr>
        <w:t>l</w:t>
      </w:r>
      <w:r w:rsidRPr="007A7ECA">
        <w:rPr>
          <w:rFonts w:ascii="Avenir Roman" w:eastAsia="Book Antiqua" w:hAnsi="Avenir Roman" w:cs="Book Antiqua"/>
          <w:i/>
        </w:rPr>
        <w:t>ogy.</w:t>
      </w:r>
    </w:p>
    <w:p w14:paraId="60A408D2" w14:textId="77777777" w:rsidR="00D44A47" w:rsidRPr="007A7ECA" w:rsidRDefault="00D44A47" w:rsidP="0064179B">
      <w:pPr>
        <w:spacing w:before="3" w:line="110" w:lineRule="exact"/>
        <w:rPr>
          <w:rFonts w:ascii="Avenir Roman" w:hAnsi="Avenir Roman"/>
        </w:rPr>
      </w:pPr>
    </w:p>
    <w:p w14:paraId="0FF34718" w14:textId="77777777" w:rsidR="00D44A47" w:rsidRPr="007A7ECA" w:rsidRDefault="00D44A47" w:rsidP="0064179B">
      <w:pPr>
        <w:spacing w:line="242" w:lineRule="auto"/>
        <w:ind w:right="634"/>
        <w:rPr>
          <w:rFonts w:ascii="Avenir Roman" w:eastAsia="Book Antiqua" w:hAnsi="Avenir Roman" w:cs="Book Antiqua"/>
        </w:rPr>
      </w:pPr>
      <w:r w:rsidRPr="007A7ECA">
        <w:rPr>
          <w:rFonts w:ascii="Avenir Roman" w:eastAsia="Book Antiqua" w:hAnsi="Avenir Roman" w:cs="Book Antiqua"/>
          <w:spacing w:val="-2"/>
        </w:rPr>
        <w:t>R</w:t>
      </w:r>
      <w:r w:rsidRPr="007A7ECA">
        <w:rPr>
          <w:rFonts w:ascii="Avenir Roman" w:eastAsia="Book Antiqua" w:hAnsi="Avenir Roman" w:cs="Book Antiqua"/>
        </w:rPr>
        <w:t>ave</w:t>
      </w:r>
      <w:r w:rsidRPr="007A7ECA">
        <w:rPr>
          <w:rFonts w:ascii="Avenir Roman" w:eastAsia="Book Antiqua" w:hAnsi="Avenir Roman" w:cs="Book Antiqua"/>
          <w:spacing w:val="-1"/>
        </w:rPr>
        <w:t>r</w:t>
      </w:r>
      <w:r w:rsidRPr="007A7ECA">
        <w:rPr>
          <w:rFonts w:ascii="Avenir Roman" w:eastAsia="Book Antiqua" w:hAnsi="Avenir Roman" w:cs="Book Antiqua"/>
        </w:rPr>
        <w:t>, C.</w:t>
      </w:r>
      <w:r w:rsidRPr="007A7ECA">
        <w:rPr>
          <w:rFonts w:ascii="Avenir Roman" w:eastAsia="Book Antiqua" w:hAnsi="Avenir Roman" w:cs="Book Antiqua"/>
          <w:spacing w:val="-2"/>
        </w:rPr>
        <w:t>C</w:t>
      </w:r>
      <w:r w:rsidRPr="007A7ECA">
        <w:rPr>
          <w:rFonts w:ascii="Avenir Roman" w:eastAsia="Book Antiqua" w:hAnsi="Avenir Roman" w:cs="Book Antiqua"/>
        </w:rPr>
        <w:t xml:space="preserve">., </w:t>
      </w:r>
      <w:r w:rsidRPr="007A7ECA">
        <w:rPr>
          <w:rFonts w:ascii="Avenir Roman" w:eastAsia="Book Antiqua" w:hAnsi="Avenir Roman" w:cs="Book Antiqua"/>
          <w:b/>
          <w:bCs/>
          <w:spacing w:val="-2"/>
        </w:rPr>
        <w:t>R</w:t>
      </w:r>
      <w:r w:rsidRPr="007A7ECA">
        <w:rPr>
          <w:rFonts w:ascii="Avenir Roman" w:eastAsia="Book Antiqua" w:hAnsi="Avenir Roman" w:cs="Book Antiqua"/>
          <w:b/>
          <w:bCs/>
        </w:rPr>
        <w:t>o</w:t>
      </w:r>
      <w:r w:rsidRPr="007A7ECA">
        <w:rPr>
          <w:rFonts w:ascii="Avenir Roman" w:eastAsia="Book Antiqua" w:hAnsi="Avenir Roman" w:cs="Book Antiqua"/>
          <w:b/>
          <w:bCs/>
          <w:spacing w:val="-1"/>
        </w:rPr>
        <w:t>y</w:t>
      </w:r>
      <w:r w:rsidRPr="007A7ECA">
        <w:rPr>
          <w:rFonts w:ascii="Avenir Roman" w:eastAsia="Book Antiqua" w:hAnsi="Avenir Roman" w:cs="Book Antiqua"/>
          <w:b/>
          <w:bCs/>
        </w:rPr>
        <w:t>, A.L.</w:t>
      </w:r>
      <w:r w:rsidRPr="007A7ECA">
        <w:rPr>
          <w:rFonts w:ascii="Avenir Roman" w:eastAsia="Book Antiqua" w:hAnsi="Avenir Roman" w:cs="Book Antiqua"/>
        </w:rPr>
        <w:t>,</w:t>
      </w:r>
      <w:r w:rsidRPr="007A7ECA">
        <w:rPr>
          <w:rFonts w:ascii="Avenir Roman" w:eastAsia="Book Antiqua" w:hAnsi="Avenir Roman" w:cs="Book Antiqua"/>
          <w:spacing w:val="-3"/>
        </w:rPr>
        <w:t xml:space="preserve"> </w:t>
      </w:r>
      <w:r w:rsidRPr="007A7ECA">
        <w:rPr>
          <w:rFonts w:ascii="Avenir Roman" w:eastAsia="Book Antiqua" w:hAnsi="Avenir Roman" w:cs="Book Antiqua"/>
        </w:rPr>
        <w:t>&amp;</w:t>
      </w:r>
      <w:r w:rsidRPr="007A7ECA">
        <w:rPr>
          <w:rFonts w:ascii="Avenir Roman" w:eastAsia="Book Antiqua" w:hAnsi="Avenir Roman" w:cs="Book Antiqua"/>
          <w:spacing w:val="-2"/>
        </w:rPr>
        <w:t xml:space="preserve"> </w:t>
      </w:r>
      <w:r w:rsidRPr="007A7ECA">
        <w:rPr>
          <w:rFonts w:ascii="Avenir Roman" w:eastAsia="Book Antiqua" w:hAnsi="Avenir Roman" w:cs="Book Antiqua"/>
        </w:rPr>
        <w:t>P</w:t>
      </w:r>
      <w:r w:rsidRPr="007A7ECA">
        <w:rPr>
          <w:rFonts w:ascii="Avenir Roman" w:eastAsia="Book Antiqua" w:hAnsi="Avenir Roman" w:cs="Book Antiqua"/>
          <w:spacing w:val="-1"/>
        </w:rPr>
        <w:t>r</w:t>
      </w:r>
      <w:r w:rsidRPr="007A7ECA">
        <w:rPr>
          <w:rFonts w:ascii="Avenir Roman" w:eastAsia="Book Antiqua" w:hAnsi="Avenir Roman" w:cs="Book Antiqua"/>
        </w:rPr>
        <w:t xml:space="preserve">essler, </w:t>
      </w:r>
      <w:r w:rsidRPr="007A7ECA">
        <w:rPr>
          <w:rFonts w:ascii="Avenir Roman" w:eastAsia="Book Antiqua" w:hAnsi="Avenir Roman" w:cs="Book Antiqua"/>
          <w:spacing w:val="-2"/>
        </w:rPr>
        <w:t>E</w:t>
      </w:r>
      <w:r w:rsidRPr="007A7ECA">
        <w:rPr>
          <w:rFonts w:ascii="Avenir Roman" w:eastAsia="Book Antiqua" w:hAnsi="Avenir Roman" w:cs="Book Antiqua"/>
        </w:rPr>
        <w:t>.</w:t>
      </w:r>
      <w:r w:rsidRPr="007A7ECA">
        <w:rPr>
          <w:rFonts w:ascii="Avenir Roman" w:eastAsia="Book Antiqua" w:hAnsi="Avenir Roman" w:cs="Book Antiqua"/>
          <w:spacing w:val="-3"/>
        </w:rPr>
        <w:t xml:space="preserve"> </w:t>
      </w:r>
      <w:r w:rsidRPr="007A7ECA">
        <w:rPr>
          <w:rFonts w:ascii="Avenir Roman" w:eastAsia="Book Antiqua" w:hAnsi="Avenir Roman" w:cs="Book Antiqua"/>
        </w:rPr>
        <w:t>(20</w:t>
      </w:r>
      <w:r w:rsidRPr="007A7ECA">
        <w:rPr>
          <w:rFonts w:ascii="Avenir Roman" w:eastAsia="Book Antiqua" w:hAnsi="Avenir Roman" w:cs="Book Antiqua"/>
          <w:spacing w:val="-3"/>
        </w:rPr>
        <w:t>1</w:t>
      </w:r>
      <w:r w:rsidRPr="007A7ECA">
        <w:rPr>
          <w:rFonts w:ascii="Avenir Roman" w:eastAsia="Book Antiqua" w:hAnsi="Avenir Roman" w:cs="Book Antiqua"/>
        </w:rPr>
        <w:t xml:space="preserve">5). </w:t>
      </w:r>
      <w:r w:rsidRPr="007A7ECA">
        <w:rPr>
          <w:rFonts w:ascii="Avenir Roman" w:eastAsia="Book Antiqua" w:hAnsi="Avenir Roman" w:cs="Book Antiqua"/>
          <w:color w:val="212121"/>
          <w:spacing w:val="-1"/>
        </w:rPr>
        <w:t>S</w:t>
      </w:r>
      <w:r w:rsidRPr="007A7ECA">
        <w:rPr>
          <w:rFonts w:ascii="Avenir Roman" w:eastAsia="Book Antiqua" w:hAnsi="Avenir Roman" w:cs="Book Antiqua"/>
          <w:color w:val="212121"/>
        </w:rPr>
        <w:t>t</w:t>
      </w:r>
      <w:r w:rsidRPr="007A7ECA">
        <w:rPr>
          <w:rFonts w:ascii="Avenir Roman" w:eastAsia="Book Antiqua" w:hAnsi="Avenir Roman" w:cs="Book Antiqua"/>
          <w:color w:val="212121"/>
          <w:spacing w:val="-1"/>
        </w:rPr>
        <w:t>r</w:t>
      </w:r>
      <w:r w:rsidRPr="007A7ECA">
        <w:rPr>
          <w:rFonts w:ascii="Avenir Roman" w:eastAsia="Book Antiqua" w:hAnsi="Avenir Roman" w:cs="Book Antiqua"/>
          <w:color w:val="212121"/>
          <w:spacing w:val="-2"/>
        </w:rPr>
        <w:t>u</w:t>
      </w:r>
      <w:r w:rsidRPr="007A7ECA">
        <w:rPr>
          <w:rFonts w:ascii="Avenir Roman" w:eastAsia="Book Antiqua" w:hAnsi="Avenir Roman" w:cs="Book Antiqua"/>
          <w:color w:val="212121"/>
          <w:spacing w:val="-3"/>
        </w:rPr>
        <w:t>g</w:t>
      </w:r>
      <w:r w:rsidRPr="007A7ECA">
        <w:rPr>
          <w:rFonts w:ascii="Avenir Roman" w:eastAsia="Book Antiqua" w:hAnsi="Avenir Roman" w:cs="Book Antiqua"/>
          <w:color w:val="212121"/>
        </w:rPr>
        <w:t>gling to</w:t>
      </w:r>
      <w:r w:rsidRPr="007A7ECA">
        <w:rPr>
          <w:rFonts w:ascii="Avenir Roman" w:eastAsia="Book Antiqua" w:hAnsi="Avenir Roman" w:cs="Book Antiqua"/>
          <w:color w:val="212121"/>
          <w:spacing w:val="-4"/>
        </w:rPr>
        <w:t xml:space="preserve"> </w:t>
      </w:r>
      <w:r w:rsidRPr="007A7ECA">
        <w:rPr>
          <w:rFonts w:ascii="Avenir Roman" w:eastAsia="Book Antiqua" w:hAnsi="Avenir Roman" w:cs="Book Antiqua"/>
          <w:color w:val="212121"/>
        </w:rPr>
        <w:t xml:space="preserve">stay </w:t>
      </w:r>
      <w:r w:rsidRPr="007A7ECA">
        <w:rPr>
          <w:rFonts w:ascii="Avenir Roman" w:eastAsia="Book Antiqua" w:hAnsi="Avenir Roman" w:cs="Book Antiqua"/>
          <w:color w:val="212121"/>
          <w:spacing w:val="-3"/>
        </w:rPr>
        <w:t>a</w:t>
      </w:r>
      <w:r w:rsidRPr="007A7ECA">
        <w:rPr>
          <w:rFonts w:ascii="Avenir Roman" w:eastAsia="Book Antiqua" w:hAnsi="Avenir Roman" w:cs="Book Antiqua"/>
          <w:color w:val="212121"/>
        </w:rPr>
        <w:t>float: D</w:t>
      </w:r>
      <w:r w:rsidRPr="007A7ECA">
        <w:rPr>
          <w:rFonts w:ascii="Avenir Roman" w:eastAsia="Book Antiqua" w:hAnsi="Avenir Roman" w:cs="Book Antiqua"/>
          <w:color w:val="212121"/>
          <w:spacing w:val="-4"/>
        </w:rPr>
        <w:t>y</w:t>
      </w:r>
      <w:r w:rsidRPr="007A7ECA">
        <w:rPr>
          <w:rFonts w:ascii="Avenir Roman" w:eastAsia="Book Antiqua" w:hAnsi="Avenir Roman" w:cs="Book Antiqua"/>
          <w:color w:val="212121"/>
        </w:rPr>
        <w:t>n</w:t>
      </w:r>
      <w:r w:rsidRPr="007A7ECA">
        <w:rPr>
          <w:rFonts w:ascii="Avenir Roman" w:eastAsia="Book Antiqua" w:hAnsi="Avenir Roman" w:cs="Book Antiqua"/>
          <w:color w:val="212121"/>
          <w:spacing w:val="-3"/>
        </w:rPr>
        <w:t>a</w:t>
      </w:r>
      <w:r w:rsidRPr="007A7ECA">
        <w:rPr>
          <w:rFonts w:ascii="Avenir Roman" w:eastAsia="Book Antiqua" w:hAnsi="Avenir Roman" w:cs="Book Antiqua"/>
          <w:color w:val="212121"/>
          <w:spacing w:val="1"/>
        </w:rPr>
        <w:t>m</w:t>
      </w:r>
      <w:r w:rsidRPr="007A7ECA">
        <w:rPr>
          <w:rFonts w:ascii="Avenir Roman" w:eastAsia="Book Antiqua" w:hAnsi="Avenir Roman" w:cs="Book Antiqua"/>
          <w:color w:val="212121"/>
        </w:rPr>
        <w:t>ic m</w:t>
      </w:r>
      <w:r w:rsidRPr="007A7ECA">
        <w:rPr>
          <w:rFonts w:ascii="Avenir Roman" w:eastAsia="Book Antiqua" w:hAnsi="Avenir Roman" w:cs="Book Antiqua"/>
          <w:color w:val="212121"/>
          <w:spacing w:val="-2"/>
        </w:rPr>
        <w:t>o</w:t>
      </w:r>
      <w:r w:rsidRPr="007A7ECA">
        <w:rPr>
          <w:rFonts w:ascii="Avenir Roman" w:eastAsia="Book Antiqua" w:hAnsi="Avenir Roman" w:cs="Book Antiqua"/>
          <w:color w:val="212121"/>
        </w:rPr>
        <w:t>d</w:t>
      </w:r>
      <w:r w:rsidRPr="007A7ECA">
        <w:rPr>
          <w:rFonts w:ascii="Avenir Roman" w:eastAsia="Book Antiqua" w:hAnsi="Avenir Roman" w:cs="Book Antiqua"/>
          <w:color w:val="212121"/>
          <w:spacing w:val="-1"/>
        </w:rPr>
        <w:t>e</w:t>
      </w:r>
      <w:r w:rsidRPr="007A7ECA">
        <w:rPr>
          <w:rFonts w:ascii="Avenir Roman" w:eastAsia="Book Antiqua" w:hAnsi="Avenir Roman" w:cs="Book Antiqua"/>
          <w:color w:val="212121"/>
        </w:rPr>
        <w:t xml:space="preserve">ls </w:t>
      </w:r>
      <w:r w:rsidRPr="007A7ECA">
        <w:rPr>
          <w:rFonts w:ascii="Avenir Roman" w:eastAsia="Book Antiqua" w:hAnsi="Avenir Roman" w:cs="Book Antiqua"/>
          <w:color w:val="212121"/>
          <w:spacing w:val="-3"/>
        </w:rPr>
        <w:t>o</w:t>
      </w:r>
      <w:r w:rsidRPr="007A7ECA">
        <w:rPr>
          <w:rFonts w:ascii="Avenir Roman" w:eastAsia="Book Antiqua" w:hAnsi="Avenir Roman" w:cs="Book Antiqua"/>
          <w:color w:val="212121"/>
        </w:rPr>
        <w:t xml:space="preserve">f </w:t>
      </w:r>
      <w:r w:rsidRPr="007A7ECA">
        <w:rPr>
          <w:rFonts w:ascii="Avenir Roman" w:eastAsia="Book Antiqua" w:hAnsi="Avenir Roman" w:cs="Book Antiqua"/>
          <w:color w:val="212121"/>
          <w:spacing w:val="-1"/>
        </w:rPr>
        <w:t>p</w:t>
      </w:r>
      <w:r w:rsidRPr="007A7ECA">
        <w:rPr>
          <w:rFonts w:ascii="Avenir Roman" w:eastAsia="Book Antiqua" w:hAnsi="Avenir Roman" w:cs="Book Antiqua"/>
          <w:color w:val="212121"/>
        </w:rPr>
        <w:t>ov</w:t>
      </w:r>
      <w:r w:rsidRPr="007A7ECA">
        <w:rPr>
          <w:rFonts w:ascii="Avenir Roman" w:eastAsia="Book Antiqua" w:hAnsi="Avenir Roman" w:cs="Book Antiqua"/>
          <w:color w:val="212121"/>
          <w:spacing w:val="-1"/>
        </w:rPr>
        <w:t>er</w:t>
      </w:r>
      <w:r w:rsidRPr="007A7ECA">
        <w:rPr>
          <w:rFonts w:ascii="Avenir Roman" w:eastAsia="Book Antiqua" w:hAnsi="Avenir Roman" w:cs="Book Antiqua"/>
          <w:color w:val="212121"/>
        </w:rPr>
        <w:t>ty</w:t>
      </w:r>
      <w:r w:rsidRPr="007A7ECA">
        <w:rPr>
          <w:rFonts w:ascii="Avenir Roman" w:eastAsia="Book Antiqua" w:hAnsi="Avenir Roman" w:cs="Book Antiqua"/>
          <w:color w:val="212121"/>
          <w:spacing w:val="-1"/>
        </w:rPr>
        <w:t xml:space="preserve"> r</w:t>
      </w:r>
      <w:r w:rsidRPr="007A7ECA">
        <w:rPr>
          <w:rFonts w:ascii="Avenir Roman" w:eastAsia="Book Antiqua" w:hAnsi="Avenir Roman" w:cs="Book Antiqua"/>
          <w:color w:val="212121"/>
        </w:rPr>
        <w:t>elated a</w:t>
      </w:r>
      <w:r w:rsidRPr="007A7ECA">
        <w:rPr>
          <w:rFonts w:ascii="Avenir Roman" w:eastAsia="Book Antiqua" w:hAnsi="Avenir Roman" w:cs="Book Antiqua"/>
          <w:color w:val="212121"/>
          <w:spacing w:val="-1"/>
        </w:rPr>
        <w:t>d</w:t>
      </w:r>
      <w:r w:rsidRPr="007A7ECA">
        <w:rPr>
          <w:rFonts w:ascii="Avenir Roman" w:eastAsia="Book Antiqua" w:hAnsi="Avenir Roman" w:cs="Book Antiqua"/>
          <w:color w:val="212121"/>
        </w:rPr>
        <w:t>ve</w:t>
      </w:r>
      <w:r w:rsidRPr="007A7ECA">
        <w:rPr>
          <w:rFonts w:ascii="Avenir Roman" w:eastAsia="Book Antiqua" w:hAnsi="Avenir Roman" w:cs="Book Antiqua"/>
          <w:color w:val="212121"/>
          <w:spacing w:val="-1"/>
        </w:rPr>
        <w:t>r</w:t>
      </w:r>
      <w:r w:rsidRPr="007A7ECA">
        <w:rPr>
          <w:rFonts w:ascii="Avenir Roman" w:eastAsia="Book Antiqua" w:hAnsi="Avenir Roman" w:cs="Book Antiqua"/>
          <w:color w:val="212121"/>
        </w:rPr>
        <w:t>s</w:t>
      </w:r>
      <w:r w:rsidRPr="007A7ECA">
        <w:rPr>
          <w:rFonts w:ascii="Avenir Roman" w:eastAsia="Book Antiqua" w:hAnsi="Avenir Roman" w:cs="Book Antiqua"/>
          <w:color w:val="212121"/>
          <w:spacing w:val="-2"/>
        </w:rPr>
        <w:t>i</w:t>
      </w:r>
      <w:r w:rsidRPr="007A7ECA">
        <w:rPr>
          <w:rFonts w:ascii="Avenir Roman" w:eastAsia="Book Antiqua" w:hAnsi="Avenir Roman" w:cs="Book Antiqua"/>
          <w:color w:val="212121"/>
          <w:spacing w:val="-3"/>
        </w:rPr>
        <w:t>t</w:t>
      </w:r>
      <w:r w:rsidRPr="007A7ECA">
        <w:rPr>
          <w:rFonts w:ascii="Avenir Roman" w:eastAsia="Book Antiqua" w:hAnsi="Avenir Roman" w:cs="Book Antiqua"/>
          <w:color w:val="212121"/>
        </w:rPr>
        <w:t xml:space="preserve">y and </w:t>
      </w:r>
      <w:r w:rsidRPr="007A7ECA">
        <w:rPr>
          <w:rFonts w:ascii="Avenir Roman" w:eastAsia="Book Antiqua" w:hAnsi="Avenir Roman" w:cs="Book Antiqua"/>
          <w:color w:val="212121"/>
          <w:spacing w:val="-3"/>
        </w:rPr>
        <w:t>c</w:t>
      </w:r>
      <w:r w:rsidRPr="007A7ECA">
        <w:rPr>
          <w:rFonts w:ascii="Avenir Roman" w:eastAsia="Book Antiqua" w:hAnsi="Avenir Roman" w:cs="Book Antiqua"/>
          <w:color w:val="212121"/>
        </w:rPr>
        <w:t>h</w:t>
      </w:r>
      <w:r w:rsidRPr="007A7ECA">
        <w:rPr>
          <w:rFonts w:ascii="Avenir Roman" w:eastAsia="Book Antiqua" w:hAnsi="Avenir Roman" w:cs="Book Antiqua"/>
          <w:color w:val="212121"/>
          <w:spacing w:val="-2"/>
        </w:rPr>
        <w:t>i</w:t>
      </w:r>
      <w:r w:rsidRPr="007A7ECA">
        <w:rPr>
          <w:rFonts w:ascii="Avenir Roman" w:eastAsia="Book Antiqua" w:hAnsi="Avenir Roman" w:cs="Book Antiqua"/>
          <w:color w:val="212121"/>
        </w:rPr>
        <w:t>ld o</w:t>
      </w:r>
      <w:r w:rsidRPr="007A7ECA">
        <w:rPr>
          <w:rFonts w:ascii="Avenir Roman" w:eastAsia="Book Antiqua" w:hAnsi="Avenir Roman" w:cs="Book Antiqua"/>
          <w:color w:val="212121"/>
          <w:spacing w:val="-2"/>
        </w:rPr>
        <w:t>u</w:t>
      </w:r>
      <w:r w:rsidRPr="007A7ECA">
        <w:rPr>
          <w:rFonts w:ascii="Avenir Roman" w:eastAsia="Book Antiqua" w:hAnsi="Avenir Roman" w:cs="Book Antiqua"/>
          <w:color w:val="212121"/>
        </w:rPr>
        <w:t>tco</w:t>
      </w:r>
      <w:r w:rsidRPr="007A7ECA">
        <w:rPr>
          <w:rFonts w:ascii="Avenir Roman" w:eastAsia="Book Antiqua" w:hAnsi="Avenir Roman" w:cs="Book Antiqua"/>
          <w:color w:val="212121"/>
          <w:spacing w:val="-1"/>
        </w:rPr>
        <w:t>m</w:t>
      </w:r>
      <w:r w:rsidRPr="007A7ECA">
        <w:rPr>
          <w:rFonts w:ascii="Avenir Roman" w:eastAsia="Book Antiqua" w:hAnsi="Avenir Roman" w:cs="Book Antiqua"/>
          <w:color w:val="212121"/>
        </w:rPr>
        <w:t>es.</w:t>
      </w:r>
      <w:r w:rsidRPr="007A7ECA">
        <w:rPr>
          <w:rFonts w:ascii="Avenir Roman" w:eastAsia="Book Antiqua" w:hAnsi="Avenir Roman" w:cs="Book Antiqua"/>
          <w:color w:val="212121"/>
          <w:spacing w:val="6"/>
        </w:rPr>
        <w:t xml:space="preserve"> </w:t>
      </w:r>
      <w:r w:rsidRPr="007A7ECA">
        <w:rPr>
          <w:rFonts w:ascii="Avenir Roman" w:eastAsia="Book Antiqua" w:hAnsi="Avenir Roman" w:cs="Book Antiqua"/>
          <w:color w:val="000000"/>
        </w:rPr>
        <w:t>In</w:t>
      </w:r>
      <w:r w:rsidRPr="007A7ECA">
        <w:rPr>
          <w:rFonts w:ascii="Avenir Roman" w:eastAsia="Book Antiqua" w:hAnsi="Avenir Roman" w:cs="Book Antiqua"/>
          <w:color w:val="000000"/>
          <w:spacing w:val="-2"/>
        </w:rPr>
        <w:t xml:space="preserve"> </w:t>
      </w:r>
      <w:r w:rsidRPr="007A7ECA">
        <w:rPr>
          <w:rFonts w:ascii="Avenir Roman" w:eastAsia="Book Antiqua" w:hAnsi="Avenir Roman" w:cs="Book Antiqua"/>
          <w:color w:val="000000"/>
        </w:rPr>
        <w:t>P.</w:t>
      </w:r>
      <w:r w:rsidRPr="007A7ECA">
        <w:rPr>
          <w:rFonts w:ascii="Avenir Roman" w:eastAsia="Book Antiqua" w:hAnsi="Avenir Roman" w:cs="Book Antiqua"/>
          <w:color w:val="000000"/>
          <w:spacing w:val="-3"/>
        </w:rPr>
        <w:t xml:space="preserve"> </w:t>
      </w:r>
      <w:r w:rsidRPr="007A7ECA">
        <w:rPr>
          <w:rFonts w:ascii="Avenir Roman" w:eastAsia="Book Antiqua" w:hAnsi="Avenir Roman" w:cs="Book Antiqua"/>
          <w:color w:val="212121"/>
        </w:rPr>
        <w:t>Amat</w:t>
      </w:r>
      <w:r w:rsidRPr="007A7ECA">
        <w:rPr>
          <w:rFonts w:ascii="Avenir Roman" w:eastAsia="Book Antiqua" w:hAnsi="Avenir Roman" w:cs="Book Antiqua"/>
          <w:color w:val="212121"/>
          <w:spacing w:val="-2"/>
        </w:rPr>
        <w:t>o</w:t>
      </w:r>
      <w:r w:rsidRPr="007A7ECA">
        <w:rPr>
          <w:rFonts w:ascii="Avenir Roman" w:eastAsia="Book Antiqua" w:hAnsi="Avenir Roman" w:cs="Book Antiqua"/>
          <w:color w:val="212121"/>
        </w:rPr>
        <w:t>,</w:t>
      </w:r>
      <w:r w:rsidRPr="007A7ECA">
        <w:rPr>
          <w:rFonts w:ascii="Avenir Roman" w:eastAsia="Book Antiqua" w:hAnsi="Avenir Roman" w:cs="Book Antiqua"/>
          <w:color w:val="212121"/>
          <w:spacing w:val="-3"/>
        </w:rPr>
        <w:t xml:space="preserve"> </w:t>
      </w:r>
      <w:r w:rsidRPr="007A7ECA">
        <w:rPr>
          <w:rFonts w:ascii="Avenir Roman" w:eastAsia="Book Antiqua" w:hAnsi="Avenir Roman" w:cs="Book Antiqua"/>
          <w:color w:val="212121"/>
        </w:rPr>
        <w:t>A. B</w:t>
      </w:r>
      <w:r w:rsidRPr="007A7ECA">
        <w:rPr>
          <w:rFonts w:ascii="Avenir Roman" w:eastAsia="Book Antiqua" w:hAnsi="Avenir Roman" w:cs="Book Antiqua"/>
          <w:color w:val="212121"/>
          <w:spacing w:val="-2"/>
        </w:rPr>
        <w:t>o</w:t>
      </w:r>
      <w:r w:rsidRPr="007A7ECA">
        <w:rPr>
          <w:rFonts w:ascii="Avenir Roman" w:eastAsia="Book Antiqua" w:hAnsi="Avenir Roman" w:cs="Book Antiqua"/>
          <w:color w:val="212121"/>
        </w:rPr>
        <w:t>o</w:t>
      </w:r>
      <w:r w:rsidRPr="007A7ECA">
        <w:rPr>
          <w:rFonts w:ascii="Avenir Roman" w:eastAsia="Book Antiqua" w:hAnsi="Avenir Roman" w:cs="Book Antiqua"/>
          <w:color w:val="212121"/>
          <w:spacing w:val="-3"/>
        </w:rPr>
        <w:t>t</w:t>
      </w:r>
      <w:r w:rsidRPr="007A7ECA">
        <w:rPr>
          <w:rFonts w:ascii="Avenir Roman" w:eastAsia="Book Antiqua" w:hAnsi="Avenir Roman" w:cs="Book Antiqua"/>
          <w:color w:val="212121"/>
        </w:rPr>
        <w:t xml:space="preserve">h, </w:t>
      </w:r>
      <w:r w:rsidRPr="007A7ECA">
        <w:rPr>
          <w:rFonts w:ascii="Avenir Roman" w:eastAsia="Book Antiqua" w:hAnsi="Avenir Roman" w:cs="Book Antiqua"/>
          <w:color w:val="212121"/>
          <w:spacing w:val="-1"/>
        </w:rPr>
        <w:t>S</w:t>
      </w:r>
      <w:r w:rsidRPr="007A7ECA">
        <w:rPr>
          <w:rFonts w:ascii="Avenir Roman" w:eastAsia="Book Antiqua" w:hAnsi="Avenir Roman" w:cs="Book Antiqua"/>
          <w:color w:val="212121"/>
        </w:rPr>
        <w:t>.</w:t>
      </w:r>
      <w:r w:rsidRPr="007A7ECA">
        <w:rPr>
          <w:rFonts w:ascii="Avenir Roman" w:eastAsia="Book Antiqua" w:hAnsi="Avenir Roman" w:cs="Book Antiqua"/>
          <w:color w:val="212121"/>
          <w:spacing w:val="-3"/>
        </w:rPr>
        <w:t xml:space="preserve"> </w:t>
      </w:r>
      <w:r w:rsidRPr="007A7ECA">
        <w:rPr>
          <w:rFonts w:ascii="Avenir Roman" w:eastAsia="Book Antiqua" w:hAnsi="Avenir Roman" w:cs="Book Antiqua"/>
          <w:color w:val="212121"/>
        </w:rPr>
        <w:t>Mc</w:t>
      </w:r>
      <w:r w:rsidRPr="007A7ECA">
        <w:rPr>
          <w:rFonts w:ascii="Avenir Roman" w:eastAsia="Book Antiqua" w:hAnsi="Avenir Roman" w:cs="Book Antiqua"/>
          <w:color w:val="212121"/>
          <w:spacing w:val="1"/>
        </w:rPr>
        <w:t>H</w:t>
      </w:r>
      <w:r w:rsidRPr="007A7ECA">
        <w:rPr>
          <w:rFonts w:ascii="Avenir Roman" w:eastAsia="Book Antiqua" w:hAnsi="Avenir Roman" w:cs="Book Antiqua"/>
          <w:color w:val="212121"/>
          <w:spacing w:val="-3"/>
        </w:rPr>
        <w:t>a</w:t>
      </w:r>
      <w:r w:rsidRPr="007A7ECA">
        <w:rPr>
          <w:rFonts w:ascii="Avenir Roman" w:eastAsia="Book Antiqua" w:hAnsi="Avenir Roman" w:cs="Book Antiqua"/>
          <w:color w:val="212121"/>
        </w:rPr>
        <w:t>le,</w:t>
      </w:r>
      <w:r w:rsidRPr="007A7ECA">
        <w:rPr>
          <w:rFonts w:ascii="Avenir Roman" w:eastAsia="Book Antiqua" w:hAnsi="Avenir Roman" w:cs="Book Antiqua"/>
          <w:color w:val="212121"/>
          <w:spacing w:val="-2"/>
        </w:rPr>
        <w:t xml:space="preserve"> </w:t>
      </w:r>
      <w:r w:rsidRPr="007A7ECA">
        <w:rPr>
          <w:rFonts w:ascii="Avenir Roman" w:eastAsia="Book Antiqua" w:hAnsi="Avenir Roman" w:cs="Book Antiqua"/>
          <w:color w:val="212121"/>
        </w:rPr>
        <w:t>&amp;</w:t>
      </w:r>
      <w:r w:rsidRPr="007A7ECA">
        <w:rPr>
          <w:rFonts w:ascii="Avenir Roman" w:eastAsia="Book Antiqua" w:hAnsi="Avenir Roman" w:cs="Book Antiqua"/>
          <w:color w:val="212121"/>
          <w:spacing w:val="1"/>
        </w:rPr>
        <w:t xml:space="preserve"> </w:t>
      </w:r>
      <w:r w:rsidRPr="007A7ECA">
        <w:rPr>
          <w:rFonts w:ascii="Avenir Roman" w:eastAsia="Book Antiqua" w:hAnsi="Avenir Roman" w:cs="Book Antiqua"/>
          <w:color w:val="212121"/>
        </w:rPr>
        <w:t xml:space="preserve">J. </w:t>
      </w:r>
      <w:r w:rsidRPr="007A7ECA">
        <w:rPr>
          <w:rFonts w:ascii="Avenir Roman" w:eastAsia="Book Antiqua" w:hAnsi="Avenir Roman" w:cs="Book Antiqua"/>
          <w:color w:val="212121"/>
          <w:spacing w:val="-2"/>
        </w:rPr>
        <w:t>V</w:t>
      </w:r>
      <w:r w:rsidRPr="007A7ECA">
        <w:rPr>
          <w:rFonts w:ascii="Avenir Roman" w:eastAsia="Book Antiqua" w:hAnsi="Avenir Roman" w:cs="Book Antiqua"/>
          <w:color w:val="212121"/>
          <w:spacing w:val="-3"/>
        </w:rPr>
        <w:t>a</w:t>
      </w:r>
      <w:r w:rsidRPr="007A7ECA">
        <w:rPr>
          <w:rFonts w:ascii="Avenir Roman" w:eastAsia="Book Antiqua" w:hAnsi="Avenir Roman" w:cs="Book Antiqua"/>
          <w:color w:val="212121"/>
        </w:rPr>
        <w:t>n Ho</w:t>
      </w:r>
      <w:r w:rsidRPr="007A7ECA">
        <w:rPr>
          <w:rFonts w:ascii="Avenir Roman" w:eastAsia="Book Antiqua" w:hAnsi="Avenir Roman" w:cs="Book Antiqua"/>
          <w:color w:val="212121"/>
          <w:spacing w:val="-2"/>
        </w:rPr>
        <w:t>o</w:t>
      </w:r>
      <w:r w:rsidRPr="007A7ECA">
        <w:rPr>
          <w:rFonts w:ascii="Avenir Roman" w:eastAsia="Book Antiqua" w:hAnsi="Avenir Roman" w:cs="Book Antiqua"/>
          <w:color w:val="212121"/>
        </w:rPr>
        <w:t>k (Eds</w:t>
      </w:r>
      <w:r w:rsidRPr="007A7ECA">
        <w:rPr>
          <w:rFonts w:ascii="Avenir Roman" w:eastAsia="Book Antiqua" w:hAnsi="Avenir Roman" w:cs="Book Antiqua"/>
          <w:color w:val="212121"/>
          <w:spacing w:val="-3"/>
        </w:rPr>
        <w:t>.</w:t>
      </w:r>
      <w:r w:rsidRPr="007A7ECA">
        <w:rPr>
          <w:rFonts w:ascii="Avenir Roman" w:eastAsia="Book Antiqua" w:hAnsi="Avenir Roman" w:cs="Book Antiqua"/>
          <w:color w:val="212121"/>
        </w:rPr>
        <w:t>),</w:t>
      </w:r>
      <w:r w:rsidRPr="007A7ECA">
        <w:rPr>
          <w:rFonts w:ascii="Avenir Roman" w:eastAsia="Book Antiqua" w:hAnsi="Avenir Roman" w:cs="Book Antiqua"/>
          <w:color w:val="212121"/>
          <w:spacing w:val="-2"/>
        </w:rPr>
        <w:t xml:space="preserve"> </w:t>
      </w:r>
      <w:r w:rsidRPr="007A7ECA">
        <w:rPr>
          <w:rFonts w:ascii="Avenir Roman" w:eastAsia="Book Antiqua" w:hAnsi="Avenir Roman" w:cs="Book Antiqua"/>
          <w:i/>
          <w:color w:val="212121"/>
        </w:rPr>
        <w:t>Di</w:t>
      </w:r>
      <w:r w:rsidRPr="007A7ECA">
        <w:rPr>
          <w:rFonts w:ascii="Avenir Roman" w:eastAsia="Book Antiqua" w:hAnsi="Avenir Roman" w:cs="Book Antiqua"/>
          <w:i/>
          <w:color w:val="212121"/>
          <w:spacing w:val="-3"/>
        </w:rPr>
        <w:t>v</w:t>
      </w:r>
      <w:r w:rsidRPr="007A7ECA">
        <w:rPr>
          <w:rFonts w:ascii="Avenir Roman" w:eastAsia="Book Antiqua" w:hAnsi="Avenir Roman" w:cs="Book Antiqua"/>
          <w:i/>
          <w:color w:val="212121"/>
        </w:rPr>
        <w:t>er</w:t>
      </w:r>
      <w:r w:rsidRPr="007A7ECA">
        <w:rPr>
          <w:rFonts w:ascii="Avenir Roman" w:eastAsia="Book Antiqua" w:hAnsi="Avenir Roman" w:cs="Book Antiqua"/>
          <w:i/>
          <w:color w:val="212121"/>
          <w:spacing w:val="-3"/>
        </w:rPr>
        <w:t>g</w:t>
      </w:r>
      <w:r w:rsidRPr="007A7ECA">
        <w:rPr>
          <w:rFonts w:ascii="Avenir Roman" w:eastAsia="Book Antiqua" w:hAnsi="Avenir Roman" w:cs="Book Antiqua"/>
          <w:i/>
          <w:color w:val="212121"/>
        </w:rPr>
        <w:t xml:space="preserve">ing </w:t>
      </w:r>
      <w:r w:rsidRPr="007A7ECA">
        <w:rPr>
          <w:rFonts w:ascii="Avenir Roman" w:eastAsia="Book Antiqua" w:hAnsi="Avenir Roman" w:cs="Book Antiqua"/>
          <w:i/>
          <w:color w:val="212121"/>
          <w:spacing w:val="-3"/>
        </w:rPr>
        <w:t>de</w:t>
      </w:r>
      <w:r w:rsidRPr="007A7ECA">
        <w:rPr>
          <w:rFonts w:ascii="Avenir Roman" w:eastAsia="Book Antiqua" w:hAnsi="Avenir Roman" w:cs="Book Antiqua"/>
          <w:i/>
          <w:color w:val="212121"/>
        </w:rPr>
        <w:t>s</w:t>
      </w:r>
      <w:r w:rsidRPr="007A7ECA">
        <w:rPr>
          <w:rFonts w:ascii="Avenir Roman" w:eastAsia="Book Antiqua" w:hAnsi="Avenir Roman" w:cs="Book Antiqua"/>
          <w:i/>
          <w:color w:val="212121"/>
          <w:spacing w:val="1"/>
        </w:rPr>
        <w:t>t</w:t>
      </w:r>
      <w:r w:rsidRPr="007A7ECA">
        <w:rPr>
          <w:rFonts w:ascii="Avenir Roman" w:eastAsia="Book Antiqua" w:hAnsi="Avenir Roman" w:cs="Book Antiqua"/>
          <w:i/>
          <w:color w:val="212121"/>
        </w:rPr>
        <w:t>i</w:t>
      </w:r>
      <w:r w:rsidRPr="007A7ECA">
        <w:rPr>
          <w:rFonts w:ascii="Avenir Roman" w:eastAsia="Book Antiqua" w:hAnsi="Avenir Roman" w:cs="Book Antiqua"/>
          <w:i/>
          <w:color w:val="212121"/>
          <w:spacing w:val="-3"/>
        </w:rPr>
        <w:t>n</w:t>
      </w:r>
      <w:r w:rsidRPr="007A7ECA">
        <w:rPr>
          <w:rFonts w:ascii="Avenir Roman" w:eastAsia="Book Antiqua" w:hAnsi="Avenir Roman" w:cs="Book Antiqua"/>
          <w:i/>
          <w:color w:val="212121"/>
        </w:rPr>
        <w:t>i</w:t>
      </w:r>
      <w:r w:rsidRPr="007A7ECA">
        <w:rPr>
          <w:rFonts w:ascii="Avenir Roman" w:eastAsia="Book Antiqua" w:hAnsi="Avenir Roman" w:cs="Book Antiqua"/>
          <w:i/>
          <w:color w:val="212121"/>
          <w:spacing w:val="-3"/>
        </w:rPr>
        <w:t>e</w:t>
      </w:r>
      <w:r w:rsidRPr="007A7ECA">
        <w:rPr>
          <w:rFonts w:ascii="Avenir Roman" w:eastAsia="Book Antiqua" w:hAnsi="Avenir Roman" w:cs="Book Antiqua"/>
          <w:i/>
          <w:color w:val="212121"/>
        </w:rPr>
        <w:t>s: F</w:t>
      </w:r>
      <w:r w:rsidRPr="007A7ECA">
        <w:rPr>
          <w:rFonts w:ascii="Avenir Roman" w:eastAsia="Book Antiqua" w:hAnsi="Avenir Roman" w:cs="Book Antiqua"/>
          <w:i/>
          <w:color w:val="212121"/>
          <w:spacing w:val="-2"/>
        </w:rPr>
        <w:t>a</w:t>
      </w:r>
      <w:r w:rsidRPr="007A7ECA">
        <w:rPr>
          <w:rFonts w:ascii="Avenir Roman" w:eastAsia="Book Antiqua" w:hAnsi="Avenir Roman" w:cs="Book Antiqua"/>
          <w:i/>
          <w:color w:val="212121"/>
        </w:rPr>
        <w:t>m</w:t>
      </w:r>
      <w:r w:rsidRPr="007A7ECA">
        <w:rPr>
          <w:rFonts w:ascii="Avenir Roman" w:eastAsia="Book Antiqua" w:hAnsi="Avenir Roman" w:cs="Book Antiqua"/>
          <w:i/>
          <w:color w:val="212121"/>
          <w:spacing w:val="-2"/>
        </w:rPr>
        <w:t>i</w:t>
      </w:r>
      <w:r w:rsidRPr="007A7ECA">
        <w:rPr>
          <w:rFonts w:ascii="Avenir Roman" w:eastAsia="Book Antiqua" w:hAnsi="Avenir Roman" w:cs="Book Antiqua"/>
          <w:i/>
          <w:color w:val="212121"/>
        </w:rPr>
        <w:t>l</w:t>
      </w:r>
      <w:r w:rsidRPr="007A7ECA">
        <w:rPr>
          <w:rFonts w:ascii="Avenir Roman" w:eastAsia="Book Antiqua" w:hAnsi="Avenir Roman" w:cs="Book Antiqua"/>
          <w:i/>
          <w:color w:val="212121"/>
          <w:spacing w:val="-2"/>
        </w:rPr>
        <w:t>i</w:t>
      </w:r>
      <w:r w:rsidRPr="007A7ECA">
        <w:rPr>
          <w:rFonts w:ascii="Avenir Roman" w:eastAsia="Book Antiqua" w:hAnsi="Avenir Roman" w:cs="Book Antiqua"/>
          <w:i/>
          <w:color w:val="212121"/>
        </w:rPr>
        <w:t>es</w:t>
      </w:r>
      <w:r w:rsidRPr="007A7ECA">
        <w:rPr>
          <w:rFonts w:ascii="Avenir Roman" w:eastAsia="Book Antiqua" w:hAnsi="Avenir Roman" w:cs="Book Antiqua"/>
          <w:i/>
          <w:color w:val="212121"/>
          <w:spacing w:val="-2"/>
        </w:rPr>
        <w:t xml:space="preserve"> </w:t>
      </w:r>
      <w:r w:rsidRPr="007A7ECA">
        <w:rPr>
          <w:rFonts w:ascii="Avenir Roman" w:eastAsia="Book Antiqua" w:hAnsi="Avenir Roman" w:cs="Book Antiqua"/>
          <w:i/>
          <w:color w:val="212121"/>
        </w:rPr>
        <w:t xml:space="preserve">in an </w:t>
      </w:r>
      <w:r w:rsidRPr="007A7ECA">
        <w:rPr>
          <w:rFonts w:ascii="Avenir Roman" w:eastAsia="Book Antiqua" w:hAnsi="Avenir Roman" w:cs="Book Antiqua"/>
          <w:i/>
          <w:color w:val="212121"/>
          <w:spacing w:val="-3"/>
        </w:rPr>
        <w:t>e</w:t>
      </w:r>
      <w:r w:rsidRPr="007A7ECA">
        <w:rPr>
          <w:rFonts w:ascii="Avenir Roman" w:eastAsia="Book Antiqua" w:hAnsi="Avenir Roman" w:cs="Book Antiqua"/>
          <w:i/>
          <w:color w:val="212121"/>
        </w:rPr>
        <w:t xml:space="preserve">ra </w:t>
      </w:r>
      <w:r w:rsidRPr="007A7ECA">
        <w:rPr>
          <w:rFonts w:ascii="Avenir Roman" w:eastAsia="Book Antiqua" w:hAnsi="Avenir Roman" w:cs="Book Antiqua"/>
          <w:i/>
          <w:color w:val="212121"/>
          <w:spacing w:val="-2"/>
        </w:rPr>
        <w:t>o</w:t>
      </w:r>
      <w:r w:rsidRPr="007A7ECA">
        <w:rPr>
          <w:rFonts w:ascii="Avenir Roman" w:eastAsia="Book Antiqua" w:hAnsi="Avenir Roman" w:cs="Book Antiqua"/>
          <w:i/>
          <w:color w:val="212121"/>
        </w:rPr>
        <w:t>f</w:t>
      </w:r>
      <w:r w:rsidRPr="007A7ECA">
        <w:rPr>
          <w:rFonts w:ascii="Avenir Roman" w:eastAsia="Book Antiqua" w:hAnsi="Avenir Roman" w:cs="Book Antiqua"/>
          <w:i/>
          <w:color w:val="212121"/>
          <w:spacing w:val="1"/>
        </w:rPr>
        <w:t xml:space="preserve"> </w:t>
      </w:r>
      <w:r w:rsidRPr="007A7ECA">
        <w:rPr>
          <w:rFonts w:ascii="Avenir Roman" w:eastAsia="Book Antiqua" w:hAnsi="Avenir Roman" w:cs="Book Antiqua"/>
          <w:i/>
          <w:color w:val="212121"/>
        </w:rPr>
        <w:t>in</w:t>
      </w:r>
      <w:r w:rsidRPr="007A7ECA">
        <w:rPr>
          <w:rFonts w:ascii="Avenir Roman" w:eastAsia="Book Antiqua" w:hAnsi="Avenir Roman" w:cs="Book Antiqua"/>
          <w:i/>
          <w:color w:val="212121"/>
          <w:spacing w:val="-2"/>
        </w:rPr>
        <w:t>c</w:t>
      </w:r>
      <w:r w:rsidRPr="007A7ECA">
        <w:rPr>
          <w:rFonts w:ascii="Avenir Roman" w:eastAsia="Book Antiqua" w:hAnsi="Avenir Roman" w:cs="Book Antiqua"/>
          <w:i/>
          <w:color w:val="212121"/>
        </w:rPr>
        <w:t>r</w:t>
      </w:r>
      <w:r w:rsidRPr="007A7ECA">
        <w:rPr>
          <w:rFonts w:ascii="Avenir Roman" w:eastAsia="Book Antiqua" w:hAnsi="Avenir Roman" w:cs="Book Antiqua"/>
          <w:i/>
          <w:color w:val="212121"/>
          <w:spacing w:val="-2"/>
        </w:rPr>
        <w:t>e</w:t>
      </w:r>
      <w:r w:rsidRPr="007A7ECA">
        <w:rPr>
          <w:rFonts w:ascii="Avenir Roman" w:eastAsia="Book Antiqua" w:hAnsi="Avenir Roman" w:cs="Book Antiqua"/>
          <w:i/>
          <w:color w:val="212121"/>
        </w:rPr>
        <w:t>a</w:t>
      </w:r>
      <w:r w:rsidRPr="007A7ECA">
        <w:rPr>
          <w:rFonts w:ascii="Avenir Roman" w:eastAsia="Book Antiqua" w:hAnsi="Avenir Roman" w:cs="Book Antiqua"/>
          <w:i/>
          <w:color w:val="212121"/>
          <w:spacing w:val="-2"/>
        </w:rPr>
        <w:t>s</w:t>
      </w:r>
      <w:r w:rsidRPr="007A7ECA">
        <w:rPr>
          <w:rFonts w:ascii="Avenir Roman" w:eastAsia="Book Antiqua" w:hAnsi="Avenir Roman" w:cs="Book Antiqua"/>
          <w:i/>
          <w:color w:val="212121"/>
        </w:rPr>
        <w:t>ing i</w:t>
      </w:r>
      <w:r w:rsidRPr="007A7ECA">
        <w:rPr>
          <w:rFonts w:ascii="Avenir Roman" w:eastAsia="Book Antiqua" w:hAnsi="Avenir Roman" w:cs="Book Antiqua"/>
          <w:i/>
          <w:color w:val="212121"/>
          <w:spacing w:val="-3"/>
        </w:rPr>
        <w:t>n</w:t>
      </w:r>
      <w:r w:rsidRPr="007A7ECA">
        <w:rPr>
          <w:rFonts w:ascii="Avenir Roman" w:eastAsia="Book Antiqua" w:hAnsi="Avenir Roman" w:cs="Book Antiqua"/>
          <w:i/>
          <w:color w:val="212121"/>
        </w:rPr>
        <w:t>e</w:t>
      </w:r>
      <w:r w:rsidRPr="007A7ECA">
        <w:rPr>
          <w:rFonts w:ascii="Avenir Roman" w:eastAsia="Book Antiqua" w:hAnsi="Avenir Roman" w:cs="Book Antiqua"/>
          <w:i/>
          <w:color w:val="212121"/>
          <w:spacing w:val="1"/>
        </w:rPr>
        <w:t>q</w:t>
      </w:r>
      <w:r w:rsidRPr="007A7ECA">
        <w:rPr>
          <w:rFonts w:ascii="Avenir Roman" w:eastAsia="Book Antiqua" w:hAnsi="Avenir Roman" w:cs="Book Antiqua"/>
          <w:i/>
          <w:color w:val="212121"/>
          <w:spacing w:val="-3"/>
        </w:rPr>
        <w:t>u</w:t>
      </w:r>
      <w:r w:rsidRPr="007A7ECA">
        <w:rPr>
          <w:rFonts w:ascii="Avenir Roman" w:eastAsia="Book Antiqua" w:hAnsi="Avenir Roman" w:cs="Book Antiqua"/>
          <w:i/>
          <w:color w:val="212121"/>
        </w:rPr>
        <w:t>a</w:t>
      </w:r>
      <w:r w:rsidRPr="007A7ECA">
        <w:rPr>
          <w:rFonts w:ascii="Avenir Roman" w:eastAsia="Book Antiqua" w:hAnsi="Avenir Roman" w:cs="Book Antiqua"/>
          <w:i/>
          <w:color w:val="212121"/>
          <w:spacing w:val="-2"/>
        </w:rPr>
        <w:t>l</w:t>
      </w:r>
      <w:r w:rsidRPr="007A7ECA">
        <w:rPr>
          <w:rFonts w:ascii="Avenir Roman" w:eastAsia="Book Antiqua" w:hAnsi="Avenir Roman" w:cs="Book Antiqua"/>
          <w:i/>
          <w:color w:val="212121"/>
        </w:rPr>
        <w:t>it</w:t>
      </w:r>
      <w:r w:rsidRPr="007A7ECA">
        <w:rPr>
          <w:rFonts w:ascii="Avenir Roman" w:eastAsia="Book Antiqua" w:hAnsi="Avenir Roman" w:cs="Book Antiqua"/>
          <w:i/>
          <w:color w:val="212121"/>
          <w:spacing w:val="4"/>
        </w:rPr>
        <w:t>y</w:t>
      </w:r>
      <w:r w:rsidRPr="007A7ECA">
        <w:rPr>
          <w:rFonts w:ascii="Avenir Roman" w:eastAsia="Book Antiqua" w:hAnsi="Avenir Roman" w:cs="Book Antiqua"/>
          <w:color w:val="212121"/>
        </w:rPr>
        <w:t>.</w:t>
      </w:r>
      <w:r w:rsidRPr="007A7ECA">
        <w:rPr>
          <w:rFonts w:ascii="Avenir Roman" w:eastAsia="Book Antiqua" w:hAnsi="Avenir Roman" w:cs="Book Antiqua"/>
          <w:color w:val="212121"/>
          <w:spacing w:val="-3"/>
        </w:rPr>
        <w:t xml:space="preserve"> </w:t>
      </w:r>
      <w:r w:rsidRPr="007A7ECA">
        <w:rPr>
          <w:rFonts w:ascii="Avenir Roman" w:eastAsia="Book Antiqua" w:hAnsi="Avenir Roman" w:cs="Book Antiqua"/>
          <w:color w:val="212121"/>
          <w:spacing w:val="-2"/>
        </w:rPr>
        <w:t>N</w:t>
      </w:r>
      <w:r w:rsidRPr="007A7ECA">
        <w:rPr>
          <w:rFonts w:ascii="Avenir Roman" w:eastAsia="Book Antiqua" w:hAnsi="Avenir Roman" w:cs="Book Antiqua"/>
          <w:color w:val="212121"/>
        </w:rPr>
        <w:t>ew Y</w:t>
      </w:r>
      <w:r w:rsidRPr="007A7ECA">
        <w:rPr>
          <w:rFonts w:ascii="Avenir Roman" w:eastAsia="Book Antiqua" w:hAnsi="Avenir Roman" w:cs="Book Antiqua"/>
          <w:color w:val="212121"/>
          <w:spacing w:val="-1"/>
        </w:rPr>
        <w:t>or</w:t>
      </w:r>
      <w:r w:rsidRPr="007A7ECA">
        <w:rPr>
          <w:rFonts w:ascii="Avenir Roman" w:eastAsia="Book Antiqua" w:hAnsi="Avenir Roman" w:cs="Book Antiqua"/>
          <w:color w:val="212121"/>
        </w:rPr>
        <w:t xml:space="preserve">k, </w:t>
      </w:r>
      <w:r w:rsidRPr="007A7ECA">
        <w:rPr>
          <w:rFonts w:ascii="Avenir Roman" w:eastAsia="Book Antiqua" w:hAnsi="Avenir Roman" w:cs="Book Antiqua"/>
          <w:color w:val="212121"/>
          <w:spacing w:val="-2"/>
        </w:rPr>
        <w:t>N</w:t>
      </w:r>
      <w:r w:rsidRPr="007A7ECA">
        <w:rPr>
          <w:rFonts w:ascii="Avenir Roman" w:eastAsia="Book Antiqua" w:hAnsi="Avenir Roman" w:cs="Book Antiqua"/>
          <w:color w:val="212121"/>
          <w:spacing w:val="-1"/>
        </w:rPr>
        <w:t>Y</w:t>
      </w:r>
      <w:r w:rsidRPr="007A7ECA">
        <w:rPr>
          <w:rFonts w:ascii="Avenir Roman" w:eastAsia="Book Antiqua" w:hAnsi="Avenir Roman" w:cs="Book Antiqua"/>
          <w:color w:val="212121"/>
        </w:rPr>
        <w:t xml:space="preserve">: </w:t>
      </w:r>
      <w:r w:rsidRPr="007A7ECA">
        <w:rPr>
          <w:rFonts w:ascii="Avenir Roman" w:eastAsia="Book Antiqua" w:hAnsi="Avenir Roman" w:cs="Book Antiqua"/>
          <w:color w:val="212121"/>
          <w:spacing w:val="-1"/>
        </w:rPr>
        <w:t>Spr</w:t>
      </w:r>
      <w:r w:rsidRPr="007A7ECA">
        <w:rPr>
          <w:rFonts w:ascii="Avenir Roman" w:eastAsia="Book Antiqua" w:hAnsi="Avenir Roman" w:cs="Book Antiqua"/>
          <w:color w:val="212121"/>
        </w:rPr>
        <w:t>i</w:t>
      </w:r>
      <w:r w:rsidRPr="007A7ECA">
        <w:rPr>
          <w:rFonts w:ascii="Avenir Roman" w:eastAsia="Book Antiqua" w:hAnsi="Avenir Roman" w:cs="Book Antiqua"/>
          <w:color w:val="212121"/>
          <w:spacing w:val="1"/>
        </w:rPr>
        <w:t>n</w:t>
      </w:r>
      <w:r w:rsidRPr="007A7ECA">
        <w:rPr>
          <w:rFonts w:ascii="Avenir Roman" w:eastAsia="Book Antiqua" w:hAnsi="Avenir Roman" w:cs="Book Antiqua"/>
          <w:color w:val="212121"/>
        </w:rPr>
        <w:t>ge</w:t>
      </w:r>
      <w:r w:rsidRPr="007A7ECA">
        <w:rPr>
          <w:rFonts w:ascii="Avenir Roman" w:eastAsia="Book Antiqua" w:hAnsi="Avenir Roman" w:cs="Book Antiqua"/>
          <w:color w:val="212121"/>
          <w:spacing w:val="-2"/>
        </w:rPr>
        <w:t>r</w:t>
      </w:r>
      <w:r w:rsidRPr="007A7ECA">
        <w:rPr>
          <w:rFonts w:ascii="Avenir Roman" w:eastAsia="Book Antiqua" w:hAnsi="Avenir Roman" w:cs="Book Antiqua"/>
          <w:color w:val="212121"/>
        </w:rPr>
        <w:t>.</w:t>
      </w:r>
    </w:p>
    <w:p w14:paraId="02FB1F4A" w14:textId="77777777" w:rsidR="00D44A47" w:rsidRPr="007A7ECA" w:rsidRDefault="00D44A47" w:rsidP="0064179B">
      <w:pPr>
        <w:spacing w:before="4" w:line="110" w:lineRule="exact"/>
        <w:rPr>
          <w:rFonts w:ascii="Avenir Roman" w:hAnsi="Avenir Roman"/>
        </w:rPr>
      </w:pPr>
    </w:p>
    <w:p w14:paraId="76EC1CDE" w14:textId="77777777" w:rsidR="00D44A47" w:rsidRPr="007A7ECA" w:rsidRDefault="00D44A47" w:rsidP="0064179B">
      <w:pPr>
        <w:spacing w:line="259" w:lineRule="auto"/>
        <w:ind w:right="20"/>
        <w:rPr>
          <w:rFonts w:ascii="Avenir Roman" w:eastAsia="Book Antiqua" w:hAnsi="Avenir Roman" w:cs="Book Antiqua"/>
        </w:rPr>
      </w:pPr>
      <w:r w:rsidRPr="007A7ECA">
        <w:rPr>
          <w:rFonts w:ascii="Avenir Roman" w:eastAsia="Book Antiqua" w:hAnsi="Avenir Roman" w:cs="Book Antiqua"/>
          <w:b/>
          <w:bCs/>
          <w:spacing w:val="-2"/>
        </w:rPr>
        <w:t>R</w:t>
      </w:r>
      <w:r w:rsidRPr="007A7ECA">
        <w:rPr>
          <w:rFonts w:ascii="Avenir Roman" w:eastAsia="Book Antiqua" w:hAnsi="Avenir Roman" w:cs="Book Antiqua"/>
          <w:b/>
          <w:bCs/>
        </w:rPr>
        <w:t>o</w:t>
      </w:r>
      <w:r w:rsidRPr="007A7ECA">
        <w:rPr>
          <w:rFonts w:ascii="Avenir Roman" w:eastAsia="Book Antiqua" w:hAnsi="Avenir Roman" w:cs="Book Antiqua"/>
          <w:b/>
          <w:bCs/>
          <w:spacing w:val="-1"/>
        </w:rPr>
        <w:t>y</w:t>
      </w:r>
      <w:r w:rsidRPr="007A7ECA">
        <w:rPr>
          <w:rFonts w:ascii="Avenir Roman" w:eastAsia="Book Antiqua" w:hAnsi="Avenir Roman" w:cs="Book Antiqua"/>
          <w:b/>
          <w:bCs/>
        </w:rPr>
        <w:t>, A.L.,</w:t>
      </w:r>
      <w:r w:rsidRPr="007A7ECA">
        <w:rPr>
          <w:rFonts w:ascii="Avenir Roman" w:eastAsia="Book Antiqua" w:hAnsi="Avenir Roman" w:cs="Book Antiqua"/>
          <w:b/>
          <w:bCs/>
          <w:spacing w:val="-1"/>
        </w:rPr>
        <w:t xml:space="preserve"> </w:t>
      </w:r>
      <w:r w:rsidRPr="007A7ECA">
        <w:rPr>
          <w:rFonts w:ascii="Avenir Roman" w:eastAsia="Book Antiqua" w:hAnsi="Avenir Roman" w:cs="Book Antiqua"/>
          <w:spacing w:val="-1"/>
        </w:rPr>
        <w:t>Y</w:t>
      </w:r>
      <w:r w:rsidRPr="007A7ECA">
        <w:rPr>
          <w:rFonts w:ascii="Avenir Roman" w:eastAsia="Book Antiqua" w:hAnsi="Avenir Roman" w:cs="Book Antiqua"/>
        </w:rPr>
        <w:t>o</w:t>
      </w:r>
      <w:r w:rsidRPr="007A7ECA">
        <w:rPr>
          <w:rFonts w:ascii="Avenir Roman" w:eastAsia="Book Antiqua" w:hAnsi="Avenir Roman" w:cs="Book Antiqua"/>
          <w:spacing w:val="-3"/>
        </w:rPr>
        <w:t>s</w:t>
      </w:r>
      <w:r w:rsidRPr="007A7ECA">
        <w:rPr>
          <w:rFonts w:ascii="Avenir Roman" w:eastAsia="Book Antiqua" w:hAnsi="Avenir Roman" w:cs="Book Antiqua"/>
        </w:rPr>
        <w:t>hik</w:t>
      </w:r>
      <w:r w:rsidRPr="007A7ECA">
        <w:rPr>
          <w:rFonts w:ascii="Avenir Roman" w:eastAsia="Book Antiqua" w:hAnsi="Avenir Roman" w:cs="Book Antiqua"/>
          <w:spacing w:val="-3"/>
        </w:rPr>
        <w:t>a</w:t>
      </w:r>
      <w:r w:rsidRPr="007A7ECA">
        <w:rPr>
          <w:rFonts w:ascii="Avenir Roman" w:eastAsia="Book Antiqua" w:hAnsi="Avenir Roman" w:cs="Book Antiqua"/>
        </w:rPr>
        <w:t>wa,</w:t>
      </w:r>
      <w:r w:rsidRPr="007A7ECA">
        <w:rPr>
          <w:rFonts w:ascii="Avenir Roman" w:eastAsia="Book Antiqua" w:hAnsi="Avenir Roman" w:cs="Book Antiqua"/>
          <w:spacing w:val="-2"/>
        </w:rPr>
        <w:t xml:space="preserve"> H</w:t>
      </w:r>
      <w:r w:rsidRPr="007A7ECA">
        <w:rPr>
          <w:rFonts w:ascii="Avenir Roman" w:eastAsia="Book Antiqua" w:hAnsi="Avenir Roman" w:cs="Book Antiqua"/>
        </w:rPr>
        <w:t>. &amp;</w:t>
      </w:r>
      <w:r w:rsidRPr="007A7ECA">
        <w:rPr>
          <w:rFonts w:ascii="Avenir Roman" w:eastAsia="Book Antiqua" w:hAnsi="Avenir Roman" w:cs="Book Antiqua"/>
          <w:spacing w:val="2"/>
        </w:rPr>
        <w:t xml:space="preserve"> </w:t>
      </w:r>
      <w:r w:rsidRPr="007A7ECA">
        <w:rPr>
          <w:rFonts w:ascii="Avenir Roman" w:eastAsia="Book Antiqua" w:hAnsi="Avenir Roman" w:cs="Book Antiqua"/>
          <w:spacing w:val="-2"/>
        </w:rPr>
        <w:t>N</w:t>
      </w:r>
      <w:r w:rsidRPr="007A7ECA">
        <w:rPr>
          <w:rFonts w:ascii="Avenir Roman" w:eastAsia="Book Antiqua" w:hAnsi="Avenir Roman" w:cs="Book Antiqua"/>
        </w:rPr>
        <w:t xml:space="preserve">ay, </w:t>
      </w:r>
      <w:r w:rsidRPr="007A7ECA">
        <w:rPr>
          <w:rFonts w:ascii="Avenir Roman" w:eastAsia="Book Antiqua" w:hAnsi="Avenir Roman" w:cs="Book Antiqua"/>
          <w:spacing w:val="-2"/>
        </w:rPr>
        <w:t>S</w:t>
      </w:r>
      <w:r w:rsidRPr="007A7ECA">
        <w:rPr>
          <w:rFonts w:ascii="Avenir Roman" w:eastAsia="Book Antiqua" w:hAnsi="Avenir Roman" w:cs="Book Antiqua"/>
        </w:rPr>
        <w:t>.</w:t>
      </w:r>
      <w:r w:rsidRPr="007A7ECA">
        <w:rPr>
          <w:rFonts w:ascii="Avenir Roman" w:eastAsia="Book Antiqua" w:hAnsi="Avenir Roman" w:cs="Book Antiqua"/>
          <w:spacing w:val="-3"/>
        </w:rPr>
        <w:t xml:space="preserve"> </w:t>
      </w:r>
      <w:r w:rsidRPr="007A7ECA">
        <w:rPr>
          <w:rFonts w:ascii="Avenir Roman" w:eastAsia="Book Antiqua" w:hAnsi="Avenir Roman" w:cs="Book Antiqua"/>
        </w:rPr>
        <w:t>(200</w:t>
      </w:r>
      <w:r w:rsidRPr="007A7ECA">
        <w:rPr>
          <w:rFonts w:ascii="Avenir Roman" w:eastAsia="Book Antiqua" w:hAnsi="Avenir Roman" w:cs="Book Antiqua"/>
          <w:spacing w:val="-3"/>
        </w:rPr>
        <w:t>6</w:t>
      </w:r>
      <w:r w:rsidRPr="007A7ECA">
        <w:rPr>
          <w:rFonts w:ascii="Avenir Roman" w:eastAsia="Book Antiqua" w:hAnsi="Avenir Roman" w:cs="Book Antiqua"/>
        </w:rPr>
        <w:t>). Di</w:t>
      </w:r>
      <w:r w:rsidRPr="007A7ECA">
        <w:rPr>
          <w:rFonts w:ascii="Avenir Roman" w:eastAsia="Book Antiqua" w:hAnsi="Avenir Roman" w:cs="Book Antiqua"/>
          <w:spacing w:val="-3"/>
        </w:rPr>
        <w:t>s</w:t>
      </w:r>
      <w:r w:rsidRPr="007A7ECA">
        <w:rPr>
          <w:rFonts w:ascii="Avenir Roman" w:eastAsia="Book Antiqua" w:hAnsi="Avenir Roman" w:cs="Book Antiqua"/>
        </w:rPr>
        <w:t>cr</w:t>
      </w:r>
      <w:r w:rsidRPr="007A7ECA">
        <w:rPr>
          <w:rFonts w:ascii="Avenir Roman" w:eastAsia="Book Antiqua" w:hAnsi="Avenir Roman" w:cs="Book Antiqua"/>
          <w:spacing w:val="-3"/>
        </w:rPr>
        <w:t>i</w:t>
      </w:r>
      <w:r w:rsidRPr="007A7ECA">
        <w:rPr>
          <w:rFonts w:ascii="Avenir Roman" w:eastAsia="Book Antiqua" w:hAnsi="Avenir Roman" w:cs="Book Antiqua"/>
        </w:rPr>
        <w:t>mina</w:t>
      </w:r>
      <w:r w:rsidRPr="007A7ECA">
        <w:rPr>
          <w:rFonts w:ascii="Avenir Roman" w:eastAsia="Book Antiqua" w:hAnsi="Avenir Roman" w:cs="Book Antiqua"/>
          <w:spacing w:val="-3"/>
        </w:rPr>
        <w:t>t</w:t>
      </w:r>
      <w:r w:rsidRPr="007A7ECA">
        <w:rPr>
          <w:rFonts w:ascii="Avenir Roman" w:eastAsia="Book Antiqua" w:hAnsi="Avenir Roman" w:cs="Book Antiqua"/>
        </w:rPr>
        <w:t>ion</w:t>
      </w:r>
      <w:r w:rsidRPr="007A7ECA">
        <w:rPr>
          <w:rFonts w:ascii="Avenir Roman" w:eastAsia="Book Antiqua" w:hAnsi="Avenir Roman" w:cs="Book Antiqua"/>
          <w:spacing w:val="-2"/>
        </w:rPr>
        <w:t xml:space="preserve"> </w:t>
      </w:r>
      <w:r w:rsidRPr="007A7ECA">
        <w:rPr>
          <w:rFonts w:ascii="Avenir Roman" w:eastAsia="Book Antiqua" w:hAnsi="Avenir Roman" w:cs="Book Antiqua"/>
        </w:rPr>
        <w:t>in</w:t>
      </w:r>
      <w:r w:rsidRPr="007A7ECA">
        <w:rPr>
          <w:rFonts w:ascii="Avenir Roman" w:eastAsia="Book Antiqua" w:hAnsi="Avenir Roman" w:cs="Book Antiqua"/>
          <w:spacing w:val="1"/>
        </w:rPr>
        <w:t xml:space="preserve"> </w:t>
      </w:r>
      <w:r w:rsidRPr="007A7ECA">
        <w:rPr>
          <w:rFonts w:ascii="Avenir Roman" w:eastAsia="Book Antiqua" w:hAnsi="Avenir Roman" w:cs="Book Antiqua"/>
          <w:spacing w:val="-3"/>
        </w:rPr>
        <w:t>t</w:t>
      </w:r>
      <w:r w:rsidRPr="007A7ECA">
        <w:rPr>
          <w:rFonts w:ascii="Avenir Roman" w:eastAsia="Book Antiqua" w:hAnsi="Avenir Roman" w:cs="Book Antiqua"/>
        </w:rPr>
        <w:t>he</w:t>
      </w:r>
      <w:r w:rsidRPr="007A7ECA">
        <w:rPr>
          <w:rFonts w:ascii="Avenir Roman" w:eastAsia="Book Antiqua" w:hAnsi="Avenir Roman" w:cs="Book Antiqua"/>
          <w:spacing w:val="-3"/>
        </w:rPr>
        <w:t xml:space="preserve"> </w:t>
      </w:r>
      <w:r w:rsidRPr="007A7ECA">
        <w:rPr>
          <w:rFonts w:ascii="Avenir Roman" w:eastAsia="Book Antiqua" w:hAnsi="Avenir Roman" w:cs="Book Antiqua"/>
        </w:rPr>
        <w:t>low-wa</w:t>
      </w:r>
      <w:r w:rsidRPr="007A7ECA">
        <w:rPr>
          <w:rFonts w:ascii="Avenir Roman" w:eastAsia="Book Antiqua" w:hAnsi="Avenir Roman" w:cs="Book Antiqua"/>
          <w:spacing w:val="-3"/>
        </w:rPr>
        <w:t>g</w:t>
      </w:r>
      <w:r w:rsidRPr="007A7ECA">
        <w:rPr>
          <w:rFonts w:ascii="Avenir Roman" w:eastAsia="Book Antiqua" w:hAnsi="Avenir Roman" w:cs="Book Antiqua"/>
        </w:rPr>
        <w:t>e wo</w:t>
      </w:r>
      <w:r w:rsidRPr="007A7ECA">
        <w:rPr>
          <w:rFonts w:ascii="Avenir Roman" w:eastAsia="Book Antiqua" w:hAnsi="Avenir Roman" w:cs="Book Antiqua"/>
          <w:spacing w:val="-1"/>
        </w:rPr>
        <w:t>r</w:t>
      </w:r>
      <w:r w:rsidRPr="007A7ECA">
        <w:rPr>
          <w:rFonts w:ascii="Avenir Roman" w:eastAsia="Book Antiqua" w:hAnsi="Avenir Roman" w:cs="Book Antiqua"/>
        </w:rPr>
        <w:t>k</w:t>
      </w:r>
      <w:r w:rsidRPr="007A7ECA">
        <w:rPr>
          <w:rFonts w:ascii="Avenir Roman" w:eastAsia="Book Antiqua" w:hAnsi="Avenir Roman" w:cs="Book Antiqua"/>
          <w:spacing w:val="-2"/>
        </w:rPr>
        <w:t>p</w:t>
      </w:r>
      <w:r w:rsidRPr="007A7ECA">
        <w:rPr>
          <w:rFonts w:ascii="Avenir Roman" w:eastAsia="Book Antiqua" w:hAnsi="Avenir Roman" w:cs="Book Antiqua"/>
        </w:rPr>
        <w:t xml:space="preserve">lace: </w:t>
      </w:r>
      <w:r w:rsidRPr="007A7ECA">
        <w:rPr>
          <w:rFonts w:ascii="Avenir Roman" w:eastAsia="Book Antiqua" w:hAnsi="Avenir Roman" w:cs="Book Antiqua"/>
          <w:spacing w:val="-4"/>
        </w:rPr>
        <w:t>T</w:t>
      </w:r>
      <w:r w:rsidRPr="007A7ECA">
        <w:rPr>
          <w:rFonts w:ascii="Avenir Roman" w:eastAsia="Book Antiqua" w:hAnsi="Avenir Roman" w:cs="Book Antiqua"/>
        </w:rPr>
        <w:t xml:space="preserve">he </w:t>
      </w:r>
      <w:r w:rsidRPr="007A7ECA">
        <w:rPr>
          <w:rFonts w:ascii="Avenir Roman" w:eastAsia="Book Antiqua" w:hAnsi="Avenir Roman" w:cs="Book Antiqua"/>
          <w:spacing w:val="-2"/>
        </w:rPr>
        <w:t>u</w:t>
      </w:r>
      <w:r w:rsidRPr="007A7ECA">
        <w:rPr>
          <w:rFonts w:ascii="Avenir Roman" w:eastAsia="Book Antiqua" w:hAnsi="Avenir Roman" w:cs="Book Antiqua"/>
        </w:rPr>
        <w:t>ns</w:t>
      </w:r>
      <w:r w:rsidRPr="007A7ECA">
        <w:rPr>
          <w:rFonts w:ascii="Avenir Roman" w:eastAsia="Book Antiqua" w:hAnsi="Avenir Roman" w:cs="Book Antiqua"/>
          <w:spacing w:val="-1"/>
        </w:rPr>
        <w:t>p</w:t>
      </w:r>
      <w:r w:rsidRPr="007A7ECA">
        <w:rPr>
          <w:rFonts w:ascii="Avenir Roman" w:eastAsia="Book Antiqua" w:hAnsi="Avenir Roman" w:cs="Book Antiqua"/>
        </w:rPr>
        <w:t>o</w:t>
      </w:r>
      <w:r w:rsidRPr="007A7ECA">
        <w:rPr>
          <w:rFonts w:ascii="Avenir Roman" w:eastAsia="Book Antiqua" w:hAnsi="Avenir Roman" w:cs="Book Antiqua"/>
          <w:spacing w:val="-1"/>
        </w:rPr>
        <w:t>k</w:t>
      </w:r>
      <w:r w:rsidRPr="007A7ECA">
        <w:rPr>
          <w:rFonts w:ascii="Avenir Roman" w:eastAsia="Book Antiqua" w:hAnsi="Avenir Roman" w:cs="Book Antiqua"/>
        </w:rPr>
        <w:t xml:space="preserve">en </w:t>
      </w:r>
      <w:r w:rsidRPr="007A7ECA">
        <w:rPr>
          <w:rFonts w:ascii="Avenir Roman" w:eastAsia="Book Antiqua" w:hAnsi="Avenir Roman" w:cs="Book Antiqua"/>
          <w:spacing w:val="-3"/>
        </w:rPr>
        <w:t>b</w:t>
      </w:r>
      <w:r w:rsidRPr="007A7ECA">
        <w:rPr>
          <w:rFonts w:ascii="Avenir Roman" w:eastAsia="Book Antiqua" w:hAnsi="Avenir Roman" w:cs="Book Antiqua"/>
        </w:rPr>
        <w:t>a</w:t>
      </w:r>
      <w:r w:rsidRPr="007A7ECA">
        <w:rPr>
          <w:rFonts w:ascii="Avenir Roman" w:eastAsia="Book Antiqua" w:hAnsi="Avenir Roman" w:cs="Book Antiqua"/>
          <w:spacing w:val="-1"/>
        </w:rPr>
        <w:t>rr</w:t>
      </w:r>
      <w:r w:rsidRPr="007A7ECA">
        <w:rPr>
          <w:rFonts w:ascii="Avenir Roman" w:eastAsia="Book Antiqua" w:hAnsi="Avenir Roman" w:cs="Book Antiqua"/>
        </w:rPr>
        <w:t>ier to</w:t>
      </w:r>
      <w:r w:rsidRPr="007A7ECA">
        <w:rPr>
          <w:rFonts w:ascii="Avenir Roman" w:eastAsia="Book Antiqua" w:hAnsi="Avenir Roman" w:cs="Book Antiqua"/>
          <w:spacing w:val="-1"/>
        </w:rPr>
        <w:t xml:space="preserve"> </w:t>
      </w:r>
      <w:r w:rsidRPr="007A7ECA">
        <w:rPr>
          <w:rFonts w:ascii="Avenir Roman" w:eastAsia="Book Antiqua" w:hAnsi="Avenir Roman" w:cs="Book Antiqua"/>
        </w:rPr>
        <w:t>e</w:t>
      </w:r>
      <w:r w:rsidRPr="007A7ECA">
        <w:rPr>
          <w:rFonts w:ascii="Avenir Roman" w:eastAsia="Book Antiqua" w:hAnsi="Avenir Roman" w:cs="Book Antiqua"/>
          <w:spacing w:val="-1"/>
        </w:rPr>
        <w:t>m</w:t>
      </w:r>
      <w:r w:rsidRPr="007A7ECA">
        <w:rPr>
          <w:rFonts w:ascii="Avenir Roman" w:eastAsia="Book Antiqua" w:hAnsi="Avenir Roman" w:cs="Book Antiqua"/>
          <w:spacing w:val="-4"/>
        </w:rPr>
        <w:t>p</w:t>
      </w:r>
      <w:r w:rsidRPr="007A7ECA">
        <w:rPr>
          <w:rFonts w:ascii="Avenir Roman" w:eastAsia="Book Antiqua" w:hAnsi="Avenir Roman" w:cs="Book Antiqua"/>
        </w:rPr>
        <w:t>loy</w:t>
      </w:r>
      <w:r w:rsidRPr="007A7ECA">
        <w:rPr>
          <w:rFonts w:ascii="Avenir Roman" w:eastAsia="Book Antiqua" w:hAnsi="Avenir Roman" w:cs="Book Antiqua"/>
          <w:spacing w:val="-1"/>
        </w:rPr>
        <w:t>m</w:t>
      </w:r>
      <w:r w:rsidRPr="007A7ECA">
        <w:rPr>
          <w:rFonts w:ascii="Avenir Roman" w:eastAsia="Book Antiqua" w:hAnsi="Avenir Roman" w:cs="Book Antiqua"/>
        </w:rPr>
        <w:t>ent.</w:t>
      </w:r>
      <w:r w:rsidRPr="007A7ECA">
        <w:rPr>
          <w:rFonts w:ascii="Avenir Roman" w:eastAsia="Book Antiqua" w:hAnsi="Avenir Roman" w:cs="Book Antiqua"/>
          <w:spacing w:val="52"/>
        </w:rPr>
        <w:t xml:space="preserve"> </w:t>
      </w:r>
      <w:r w:rsidRPr="007A7ECA">
        <w:rPr>
          <w:rFonts w:ascii="Avenir Roman" w:eastAsia="Book Antiqua" w:hAnsi="Avenir Roman" w:cs="Book Antiqua"/>
        </w:rPr>
        <w:t>In</w:t>
      </w:r>
      <w:r w:rsidRPr="007A7ECA">
        <w:rPr>
          <w:rFonts w:ascii="Avenir Roman" w:eastAsia="Book Antiqua" w:hAnsi="Avenir Roman" w:cs="Book Antiqua"/>
          <w:spacing w:val="-2"/>
        </w:rPr>
        <w:t xml:space="preserve"> </w:t>
      </w:r>
      <w:r w:rsidRPr="007A7ECA">
        <w:rPr>
          <w:rFonts w:ascii="Avenir Roman" w:eastAsia="Book Antiqua" w:hAnsi="Avenir Roman" w:cs="Book Antiqua"/>
        </w:rPr>
        <w:t xml:space="preserve">H. </w:t>
      </w:r>
      <w:r w:rsidRPr="007A7ECA">
        <w:rPr>
          <w:rFonts w:ascii="Avenir Roman" w:eastAsia="Book Antiqua" w:hAnsi="Avenir Roman" w:cs="Book Antiqua"/>
          <w:spacing w:val="-1"/>
        </w:rPr>
        <w:t>Y</w:t>
      </w:r>
      <w:r w:rsidRPr="007A7ECA">
        <w:rPr>
          <w:rFonts w:ascii="Avenir Roman" w:eastAsia="Book Antiqua" w:hAnsi="Avenir Roman" w:cs="Book Antiqua"/>
        </w:rPr>
        <w:t>o</w:t>
      </w:r>
      <w:r w:rsidRPr="007A7ECA">
        <w:rPr>
          <w:rFonts w:ascii="Avenir Roman" w:eastAsia="Book Antiqua" w:hAnsi="Avenir Roman" w:cs="Book Antiqua"/>
          <w:spacing w:val="-3"/>
        </w:rPr>
        <w:t>s</w:t>
      </w:r>
      <w:r w:rsidRPr="007A7ECA">
        <w:rPr>
          <w:rFonts w:ascii="Avenir Roman" w:eastAsia="Book Antiqua" w:hAnsi="Avenir Roman" w:cs="Book Antiqua"/>
        </w:rPr>
        <w:t>hik</w:t>
      </w:r>
      <w:r w:rsidRPr="007A7ECA">
        <w:rPr>
          <w:rFonts w:ascii="Avenir Roman" w:eastAsia="Book Antiqua" w:hAnsi="Avenir Roman" w:cs="Book Antiqua"/>
          <w:spacing w:val="-3"/>
        </w:rPr>
        <w:t>a</w:t>
      </w:r>
      <w:r w:rsidRPr="007A7ECA">
        <w:rPr>
          <w:rFonts w:ascii="Avenir Roman" w:eastAsia="Book Antiqua" w:hAnsi="Avenir Roman" w:cs="Book Antiqua"/>
        </w:rPr>
        <w:t>wa, T. W</w:t>
      </w:r>
      <w:r w:rsidRPr="007A7ECA">
        <w:rPr>
          <w:rFonts w:ascii="Avenir Roman" w:eastAsia="Book Antiqua" w:hAnsi="Avenir Roman" w:cs="Book Antiqua"/>
          <w:spacing w:val="-3"/>
        </w:rPr>
        <w:t>e</w:t>
      </w:r>
      <w:r w:rsidRPr="007A7ECA">
        <w:rPr>
          <w:rFonts w:ascii="Avenir Roman" w:eastAsia="Book Antiqua" w:hAnsi="Avenir Roman" w:cs="Book Antiqua"/>
        </w:rPr>
        <w:t>is</w:t>
      </w:r>
      <w:r w:rsidRPr="007A7ECA">
        <w:rPr>
          <w:rFonts w:ascii="Avenir Roman" w:eastAsia="Book Antiqua" w:hAnsi="Avenir Roman" w:cs="Book Antiqua"/>
          <w:spacing w:val="1"/>
        </w:rPr>
        <w:t>n</w:t>
      </w:r>
      <w:r w:rsidRPr="007A7ECA">
        <w:rPr>
          <w:rFonts w:ascii="Avenir Roman" w:eastAsia="Book Antiqua" w:hAnsi="Avenir Roman" w:cs="Book Antiqua"/>
        </w:rPr>
        <w:t>e</w:t>
      </w:r>
      <w:r w:rsidRPr="007A7ECA">
        <w:rPr>
          <w:rFonts w:ascii="Avenir Roman" w:eastAsia="Book Antiqua" w:hAnsi="Avenir Roman" w:cs="Book Antiqua"/>
          <w:spacing w:val="-1"/>
        </w:rPr>
        <w:t>r</w:t>
      </w:r>
      <w:r w:rsidRPr="007A7ECA">
        <w:rPr>
          <w:rFonts w:ascii="Avenir Roman" w:eastAsia="Book Antiqua" w:hAnsi="Avenir Roman" w:cs="Book Antiqua"/>
        </w:rPr>
        <w:t>,</w:t>
      </w:r>
      <w:r w:rsidRPr="007A7ECA">
        <w:rPr>
          <w:rFonts w:ascii="Avenir Roman" w:eastAsia="Book Antiqua" w:hAnsi="Avenir Roman" w:cs="Book Antiqua"/>
          <w:spacing w:val="-3"/>
        </w:rPr>
        <w:t xml:space="preserve"> </w:t>
      </w:r>
      <w:r w:rsidRPr="007A7ECA">
        <w:rPr>
          <w:rFonts w:ascii="Avenir Roman" w:eastAsia="Book Antiqua" w:hAnsi="Avenir Roman" w:cs="Book Antiqua"/>
        </w:rPr>
        <w:t>&amp;</w:t>
      </w:r>
      <w:r w:rsidRPr="007A7ECA">
        <w:rPr>
          <w:rFonts w:ascii="Avenir Roman" w:eastAsia="Book Antiqua" w:hAnsi="Avenir Roman" w:cs="Book Antiqua"/>
          <w:spacing w:val="1"/>
        </w:rPr>
        <w:t xml:space="preserve"> </w:t>
      </w:r>
      <w:r w:rsidRPr="007A7ECA">
        <w:rPr>
          <w:rFonts w:ascii="Avenir Roman" w:eastAsia="Book Antiqua" w:hAnsi="Avenir Roman" w:cs="Book Antiqua"/>
          <w:spacing w:val="-1"/>
        </w:rPr>
        <w:t>T</w:t>
      </w:r>
      <w:r w:rsidRPr="007A7ECA">
        <w:rPr>
          <w:rFonts w:ascii="Avenir Roman" w:eastAsia="Book Antiqua" w:hAnsi="Avenir Roman" w:cs="Book Antiqua"/>
        </w:rPr>
        <w:t>. L</w:t>
      </w:r>
      <w:r w:rsidRPr="007A7ECA">
        <w:rPr>
          <w:rFonts w:ascii="Avenir Roman" w:eastAsia="Book Antiqua" w:hAnsi="Avenir Roman" w:cs="Book Antiqua"/>
          <w:spacing w:val="-4"/>
        </w:rPr>
        <w:t>o</w:t>
      </w:r>
      <w:r w:rsidRPr="007A7ECA">
        <w:rPr>
          <w:rFonts w:ascii="Avenir Roman" w:eastAsia="Book Antiqua" w:hAnsi="Avenir Roman" w:cs="Book Antiqua"/>
        </w:rPr>
        <w:t xml:space="preserve">we </w:t>
      </w:r>
      <w:r w:rsidRPr="007A7ECA">
        <w:rPr>
          <w:rFonts w:ascii="Avenir Roman" w:eastAsia="Book Antiqua" w:hAnsi="Avenir Roman" w:cs="Book Antiqua"/>
          <w:spacing w:val="1"/>
        </w:rPr>
        <w:t>(</w:t>
      </w:r>
      <w:r w:rsidRPr="007A7ECA">
        <w:rPr>
          <w:rFonts w:ascii="Avenir Roman" w:eastAsia="Book Antiqua" w:hAnsi="Avenir Roman" w:cs="Book Antiqua"/>
        </w:rPr>
        <w:t>E</w:t>
      </w:r>
      <w:r w:rsidRPr="007A7ECA">
        <w:rPr>
          <w:rFonts w:ascii="Avenir Roman" w:eastAsia="Book Antiqua" w:hAnsi="Avenir Roman" w:cs="Book Antiqua"/>
          <w:spacing w:val="-2"/>
        </w:rPr>
        <w:t>d</w:t>
      </w:r>
      <w:r w:rsidRPr="007A7ECA">
        <w:rPr>
          <w:rFonts w:ascii="Avenir Roman" w:eastAsia="Book Antiqua" w:hAnsi="Avenir Roman" w:cs="Book Antiqua"/>
        </w:rPr>
        <w:t>s</w:t>
      </w:r>
      <w:r w:rsidRPr="007A7ECA">
        <w:rPr>
          <w:rFonts w:ascii="Avenir Roman" w:eastAsia="Book Antiqua" w:hAnsi="Avenir Roman" w:cs="Book Antiqua"/>
          <w:spacing w:val="-3"/>
        </w:rPr>
        <w:t>.</w:t>
      </w:r>
      <w:r w:rsidRPr="007A7ECA">
        <w:rPr>
          <w:rFonts w:ascii="Avenir Roman" w:eastAsia="Book Antiqua" w:hAnsi="Avenir Roman" w:cs="Book Antiqua"/>
        </w:rPr>
        <w:t>),</w:t>
      </w:r>
      <w:r w:rsidRPr="007A7ECA">
        <w:rPr>
          <w:rFonts w:ascii="Avenir Roman" w:eastAsia="Book Antiqua" w:hAnsi="Avenir Roman" w:cs="Book Antiqua"/>
          <w:spacing w:val="1"/>
        </w:rPr>
        <w:t xml:space="preserve"> </w:t>
      </w:r>
      <w:r w:rsidRPr="007A7ECA">
        <w:rPr>
          <w:rFonts w:ascii="Avenir Roman" w:eastAsia="Book Antiqua" w:hAnsi="Avenir Roman" w:cs="Book Antiqua"/>
          <w:i/>
        </w:rPr>
        <w:t>Ma</w:t>
      </w:r>
      <w:r w:rsidRPr="007A7ECA">
        <w:rPr>
          <w:rFonts w:ascii="Avenir Roman" w:eastAsia="Book Antiqua" w:hAnsi="Avenir Roman" w:cs="Book Antiqua"/>
          <w:i/>
          <w:spacing w:val="-2"/>
        </w:rPr>
        <w:t>k</w:t>
      </w:r>
      <w:r w:rsidRPr="007A7ECA">
        <w:rPr>
          <w:rFonts w:ascii="Avenir Roman" w:eastAsia="Book Antiqua" w:hAnsi="Avenir Roman" w:cs="Book Antiqua"/>
          <w:i/>
        </w:rPr>
        <w:t xml:space="preserve">ing </w:t>
      </w:r>
      <w:r w:rsidRPr="007A7ECA">
        <w:rPr>
          <w:rFonts w:ascii="Avenir Roman" w:eastAsia="Book Antiqua" w:hAnsi="Avenir Roman" w:cs="Book Antiqua"/>
          <w:i/>
          <w:spacing w:val="-2"/>
        </w:rPr>
        <w:t>i</w:t>
      </w:r>
      <w:r w:rsidRPr="007A7ECA">
        <w:rPr>
          <w:rFonts w:ascii="Avenir Roman" w:eastAsia="Book Antiqua" w:hAnsi="Avenir Roman" w:cs="Book Antiqua"/>
          <w:i/>
        </w:rPr>
        <w:t xml:space="preserve">t </w:t>
      </w:r>
      <w:r w:rsidRPr="007A7ECA">
        <w:rPr>
          <w:rFonts w:ascii="Avenir Roman" w:eastAsia="Book Antiqua" w:hAnsi="Avenir Roman" w:cs="Book Antiqua"/>
          <w:i/>
          <w:spacing w:val="-2"/>
        </w:rPr>
        <w:t>w</w:t>
      </w:r>
      <w:r w:rsidRPr="007A7ECA">
        <w:rPr>
          <w:rFonts w:ascii="Avenir Roman" w:eastAsia="Book Antiqua" w:hAnsi="Avenir Roman" w:cs="Book Antiqua"/>
          <w:i/>
        </w:rPr>
        <w:t>ork: Low</w:t>
      </w:r>
      <w:r w:rsidRPr="007A7ECA">
        <w:rPr>
          <w:rFonts w:ascii="Avenir Roman" w:eastAsia="Book Antiqua" w:hAnsi="Avenir Roman" w:cs="Book Antiqua"/>
          <w:i/>
          <w:spacing w:val="-1"/>
        </w:rPr>
        <w:t xml:space="preserve"> </w:t>
      </w:r>
      <w:r w:rsidRPr="007A7ECA">
        <w:rPr>
          <w:rFonts w:ascii="Avenir Roman" w:eastAsia="Book Antiqua" w:hAnsi="Avenir Roman" w:cs="Book Antiqua"/>
          <w:i/>
          <w:spacing w:val="-2"/>
        </w:rPr>
        <w:t>w</w:t>
      </w:r>
      <w:r w:rsidRPr="007A7ECA">
        <w:rPr>
          <w:rFonts w:ascii="Avenir Roman" w:eastAsia="Book Antiqua" w:hAnsi="Avenir Roman" w:cs="Book Antiqua"/>
          <w:i/>
        </w:rPr>
        <w:t>a</w:t>
      </w:r>
      <w:r w:rsidRPr="007A7ECA">
        <w:rPr>
          <w:rFonts w:ascii="Avenir Roman" w:eastAsia="Book Antiqua" w:hAnsi="Avenir Roman" w:cs="Book Antiqua"/>
          <w:i/>
          <w:spacing w:val="-2"/>
        </w:rPr>
        <w:t>g</w:t>
      </w:r>
      <w:r w:rsidRPr="007A7ECA">
        <w:rPr>
          <w:rFonts w:ascii="Avenir Roman" w:eastAsia="Book Antiqua" w:hAnsi="Avenir Roman" w:cs="Book Antiqua"/>
          <w:i/>
        </w:rPr>
        <w:t xml:space="preserve">e </w:t>
      </w:r>
      <w:r w:rsidRPr="007A7ECA">
        <w:rPr>
          <w:rFonts w:ascii="Avenir Roman" w:eastAsia="Book Antiqua" w:hAnsi="Avenir Roman" w:cs="Book Antiqua"/>
          <w:i/>
          <w:spacing w:val="-2"/>
        </w:rPr>
        <w:t>e</w:t>
      </w:r>
      <w:r w:rsidRPr="007A7ECA">
        <w:rPr>
          <w:rFonts w:ascii="Avenir Roman" w:eastAsia="Book Antiqua" w:hAnsi="Avenir Roman" w:cs="Book Antiqua"/>
          <w:i/>
        </w:rPr>
        <w:t>mp</w:t>
      </w:r>
      <w:r w:rsidRPr="007A7ECA">
        <w:rPr>
          <w:rFonts w:ascii="Avenir Roman" w:eastAsia="Book Antiqua" w:hAnsi="Avenir Roman" w:cs="Book Antiqua"/>
          <w:i/>
          <w:spacing w:val="-2"/>
        </w:rPr>
        <w:t>l</w:t>
      </w:r>
      <w:r w:rsidRPr="007A7ECA">
        <w:rPr>
          <w:rFonts w:ascii="Avenir Roman" w:eastAsia="Book Antiqua" w:hAnsi="Avenir Roman" w:cs="Book Antiqua"/>
          <w:i/>
        </w:rPr>
        <w:t>o</w:t>
      </w:r>
      <w:r w:rsidRPr="007A7ECA">
        <w:rPr>
          <w:rFonts w:ascii="Avenir Roman" w:eastAsia="Book Antiqua" w:hAnsi="Avenir Roman" w:cs="Book Antiqua"/>
          <w:i/>
          <w:spacing w:val="-2"/>
        </w:rPr>
        <w:t>y</w:t>
      </w:r>
      <w:r w:rsidRPr="007A7ECA">
        <w:rPr>
          <w:rFonts w:ascii="Avenir Roman" w:eastAsia="Book Antiqua" w:hAnsi="Avenir Roman" w:cs="Book Antiqua"/>
          <w:i/>
        </w:rPr>
        <w:t>m</w:t>
      </w:r>
      <w:r w:rsidRPr="007A7ECA">
        <w:rPr>
          <w:rFonts w:ascii="Avenir Roman" w:eastAsia="Book Antiqua" w:hAnsi="Avenir Roman" w:cs="Book Antiqua"/>
          <w:i/>
          <w:spacing w:val="-3"/>
        </w:rPr>
        <w:t>e</w:t>
      </w:r>
      <w:r w:rsidRPr="007A7ECA">
        <w:rPr>
          <w:rFonts w:ascii="Avenir Roman" w:eastAsia="Book Antiqua" w:hAnsi="Avenir Roman" w:cs="Book Antiqua"/>
          <w:i/>
        </w:rPr>
        <w:t xml:space="preserve">nt, </w:t>
      </w:r>
      <w:r w:rsidRPr="007A7ECA">
        <w:rPr>
          <w:rFonts w:ascii="Avenir Roman" w:eastAsia="Book Antiqua" w:hAnsi="Avenir Roman" w:cs="Book Antiqua"/>
          <w:i/>
          <w:spacing w:val="1"/>
        </w:rPr>
        <w:t>f</w:t>
      </w:r>
      <w:r w:rsidRPr="007A7ECA">
        <w:rPr>
          <w:rFonts w:ascii="Avenir Roman" w:eastAsia="Book Antiqua" w:hAnsi="Avenir Roman" w:cs="Book Antiqua"/>
          <w:i/>
          <w:spacing w:val="-2"/>
        </w:rPr>
        <w:t>am</w:t>
      </w:r>
      <w:r w:rsidRPr="007A7ECA">
        <w:rPr>
          <w:rFonts w:ascii="Avenir Roman" w:eastAsia="Book Antiqua" w:hAnsi="Avenir Roman" w:cs="Book Antiqua"/>
          <w:i/>
        </w:rPr>
        <w:t>ily</w:t>
      </w:r>
      <w:r w:rsidRPr="007A7ECA">
        <w:rPr>
          <w:rFonts w:ascii="Avenir Roman" w:eastAsia="Book Antiqua" w:hAnsi="Avenir Roman" w:cs="Book Antiqua"/>
          <w:i/>
          <w:spacing w:val="-3"/>
        </w:rPr>
        <w:t xml:space="preserve"> </w:t>
      </w:r>
      <w:r w:rsidRPr="007A7ECA">
        <w:rPr>
          <w:rFonts w:ascii="Avenir Roman" w:eastAsia="Book Antiqua" w:hAnsi="Avenir Roman" w:cs="Book Antiqua"/>
          <w:i/>
          <w:spacing w:val="-2"/>
        </w:rPr>
        <w:t>l</w:t>
      </w:r>
      <w:r w:rsidRPr="007A7ECA">
        <w:rPr>
          <w:rFonts w:ascii="Avenir Roman" w:eastAsia="Book Antiqua" w:hAnsi="Avenir Roman" w:cs="Book Antiqua"/>
          <w:i/>
        </w:rPr>
        <w:t>ife,</w:t>
      </w:r>
      <w:r w:rsidRPr="007A7ECA">
        <w:rPr>
          <w:rFonts w:ascii="Avenir Roman" w:eastAsia="Book Antiqua" w:hAnsi="Avenir Roman" w:cs="Book Antiqua"/>
          <w:i/>
          <w:spacing w:val="-2"/>
        </w:rPr>
        <w:t xml:space="preserve"> </w:t>
      </w:r>
      <w:r w:rsidRPr="007A7ECA">
        <w:rPr>
          <w:rFonts w:ascii="Avenir Roman" w:eastAsia="Book Antiqua" w:hAnsi="Avenir Roman" w:cs="Book Antiqua"/>
          <w:i/>
        </w:rPr>
        <w:t xml:space="preserve">and </w:t>
      </w:r>
      <w:r w:rsidRPr="007A7ECA">
        <w:rPr>
          <w:rFonts w:ascii="Avenir Roman" w:eastAsia="Book Antiqua" w:hAnsi="Avenir Roman" w:cs="Book Antiqua"/>
          <w:i/>
          <w:spacing w:val="-2"/>
        </w:rPr>
        <w:t>c</w:t>
      </w:r>
      <w:r w:rsidRPr="007A7ECA">
        <w:rPr>
          <w:rFonts w:ascii="Avenir Roman" w:eastAsia="Book Antiqua" w:hAnsi="Avenir Roman" w:cs="Book Antiqua"/>
          <w:i/>
        </w:rPr>
        <w:t>h</w:t>
      </w:r>
      <w:r w:rsidRPr="007A7ECA">
        <w:rPr>
          <w:rFonts w:ascii="Avenir Roman" w:eastAsia="Book Antiqua" w:hAnsi="Avenir Roman" w:cs="Book Antiqua"/>
          <w:i/>
          <w:spacing w:val="-2"/>
        </w:rPr>
        <w:t>i</w:t>
      </w:r>
      <w:r w:rsidRPr="007A7ECA">
        <w:rPr>
          <w:rFonts w:ascii="Avenir Roman" w:eastAsia="Book Antiqua" w:hAnsi="Avenir Roman" w:cs="Book Antiqua"/>
          <w:i/>
        </w:rPr>
        <w:t xml:space="preserve">ld </w:t>
      </w:r>
      <w:r w:rsidRPr="007A7ECA">
        <w:rPr>
          <w:rFonts w:ascii="Avenir Roman" w:eastAsia="Book Antiqua" w:hAnsi="Avenir Roman" w:cs="Book Antiqua"/>
          <w:i/>
          <w:spacing w:val="-3"/>
        </w:rPr>
        <w:t>de</w:t>
      </w:r>
      <w:r w:rsidRPr="007A7ECA">
        <w:rPr>
          <w:rFonts w:ascii="Avenir Roman" w:eastAsia="Book Antiqua" w:hAnsi="Avenir Roman" w:cs="Book Antiqua"/>
          <w:i/>
        </w:rPr>
        <w:t>ve</w:t>
      </w:r>
      <w:r w:rsidRPr="007A7ECA">
        <w:rPr>
          <w:rFonts w:ascii="Avenir Roman" w:eastAsia="Book Antiqua" w:hAnsi="Avenir Roman" w:cs="Book Antiqua"/>
          <w:i/>
          <w:spacing w:val="1"/>
        </w:rPr>
        <w:t>l</w:t>
      </w:r>
      <w:r w:rsidRPr="007A7ECA">
        <w:rPr>
          <w:rFonts w:ascii="Avenir Roman" w:eastAsia="Book Antiqua" w:hAnsi="Avenir Roman" w:cs="Book Antiqua"/>
          <w:i/>
        </w:rPr>
        <w:t>o</w:t>
      </w:r>
      <w:r w:rsidRPr="007A7ECA">
        <w:rPr>
          <w:rFonts w:ascii="Avenir Roman" w:eastAsia="Book Antiqua" w:hAnsi="Avenir Roman" w:cs="Book Antiqua"/>
          <w:i/>
          <w:spacing w:val="-2"/>
        </w:rPr>
        <w:t>pm</w:t>
      </w:r>
      <w:r w:rsidRPr="007A7ECA">
        <w:rPr>
          <w:rFonts w:ascii="Avenir Roman" w:eastAsia="Book Antiqua" w:hAnsi="Avenir Roman" w:cs="Book Antiqua"/>
          <w:i/>
        </w:rPr>
        <w:t>ent.</w:t>
      </w:r>
      <w:r w:rsidRPr="007A7ECA">
        <w:rPr>
          <w:rFonts w:ascii="Avenir Roman" w:eastAsia="Book Antiqua" w:hAnsi="Avenir Roman" w:cs="Book Antiqua"/>
          <w:i/>
          <w:spacing w:val="2"/>
        </w:rPr>
        <w:t xml:space="preserve"> </w:t>
      </w:r>
      <w:r w:rsidRPr="007A7ECA">
        <w:rPr>
          <w:rFonts w:ascii="Avenir Roman" w:eastAsia="Book Antiqua" w:hAnsi="Avenir Roman" w:cs="Book Antiqua"/>
          <w:spacing w:val="-2"/>
        </w:rPr>
        <w:t>N</w:t>
      </w:r>
      <w:r w:rsidRPr="007A7ECA">
        <w:rPr>
          <w:rFonts w:ascii="Avenir Roman" w:eastAsia="Book Antiqua" w:hAnsi="Avenir Roman" w:cs="Book Antiqua"/>
          <w:spacing w:val="-3"/>
        </w:rPr>
        <w:t>e</w:t>
      </w:r>
      <w:r w:rsidRPr="007A7ECA">
        <w:rPr>
          <w:rFonts w:ascii="Avenir Roman" w:eastAsia="Book Antiqua" w:hAnsi="Avenir Roman" w:cs="Book Antiqua"/>
        </w:rPr>
        <w:t>w Y</w:t>
      </w:r>
      <w:r w:rsidRPr="007A7ECA">
        <w:rPr>
          <w:rFonts w:ascii="Avenir Roman" w:eastAsia="Book Antiqua" w:hAnsi="Avenir Roman" w:cs="Book Antiqua"/>
          <w:spacing w:val="-1"/>
        </w:rPr>
        <w:t>or</w:t>
      </w:r>
      <w:r w:rsidRPr="007A7ECA">
        <w:rPr>
          <w:rFonts w:ascii="Avenir Roman" w:eastAsia="Book Antiqua" w:hAnsi="Avenir Roman" w:cs="Book Antiqua"/>
        </w:rPr>
        <w:t xml:space="preserve">k, </w:t>
      </w:r>
      <w:r w:rsidRPr="007A7ECA">
        <w:rPr>
          <w:rFonts w:ascii="Avenir Roman" w:eastAsia="Book Antiqua" w:hAnsi="Avenir Roman" w:cs="Book Antiqua"/>
          <w:spacing w:val="-2"/>
        </w:rPr>
        <w:t>N</w:t>
      </w:r>
      <w:r w:rsidRPr="007A7ECA">
        <w:rPr>
          <w:rFonts w:ascii="Avenir Roman" w:eastAsia="Book Antiqua" w:hAnsi="Avenir Roman" w:cs="Book Antiqua"/>
          <w:spacing w:val="-1"/>
        </w:rPr>
        <w:t>Y</w:t>
      </w:r>
      <w:r w:rsidRPr="007A7ECA">
        <w:rPr>
          <w:rFonts w:ascii="Avenir Roman" w:eastAsia="Book Antiqua" w:hAnsi="Avenir Roman" w:cs="Book Antiqua"/>
        </w:rPr>
        <w:t xml:space="preserve">: </w:t>
      </w:r>
      <w:r w:rsidRPr="007A7ECA">
        <w:rPr>
          <w:rFonts w:ascii="Avenir Roman" w:eastAsia="Book Antiqua" w:hAnsi="Avenir Roman" w:cs="Book Antiqua"/>
          <w:spacing w:val="-2"/>
        </w:rPr>
        <w:t>Ru</w:t>
      </w:r>
      <w:r w:rsidRPr="007A7ECA">
        <w:rPr>
          <w:rFonts w:ascii="Avenir Roman" w:eastAsia="Book Antiqua" w:hAnsi="Avenir Roman" w:cs="Book Antiqua"/>
        </w:rPr>
        <w:t xml:space="preserve">ssell </w:t>
      </w:r>
      <w:r w:rsidRPr="007A7ECA">
        <w:rPr>
          <w:rFonts w:ascii="Avenir Roman" w:eastAsia="Book Antiqua" w:hAnsi="Avenir Roman" w:cs="Book Antiqua"/>
          <w:spacing w:val="-1"/>
        </w:rPr>
        <w:t>S</w:t>
      </w:r>
      <w:r w:rsidRPr="007A7ECA">
        <w:rPr>
          <w:rFonts w:ascii="Avenir Roman" w:eastAsia="Book Antiqua" w:hAnsi="Avenir Roman" w:cs="Book Antiqua"/>
        </w:rPr>
        <w:t>age F</w:t>
      </w:r>
      <w:r w:rsidRPr="007A7ECA">
        <w:rPr>
          <w:rFonts w:ascii="Avenir Roman" w:eastAsia="Book Antiqua" w:hAnsi="Avenir Roman" w:cs="Book Antiqua"/>
          <w:spacing w:val="-1"/>
        </w:rPr>
        <w:t>o</w:t>
      </w:r>
      <w:r w:rsidRPr="007A7ECA">
        <w:rPr>
          <w:rFonts w:ascii="Avenir Roman" w:eastAsia="Book Antiqua" w:hAnsi="Avenir Roman" w:cs="Book Antiqua"/>
          <w:spacing w:val="-2"/>
        </w:rPr>
        <w:t>u</w:t>
      </w:r>
      <w:r w:rsidRPr="007A7ECA">
        <w:rPr>
          <w:rFonts w:ascii="Avenir Roman" w:eastAsia="Book Antiqua" w:hAnsi="Avenir Roman" w:cs="Book Antiqua"/>
        </w:rPr>
        <w:t>ndati</w:t>
      </w:r>
      <w:r w:rsidRPr="007A7ECA">
        <w:rPr>
          <w:rFonts w:ascii="Avenir Roman" w:eastAsia="Book Antiqua" w:hAnsi="Avenir Roman" w:cs="Book Antiqua"/>
          <w:spacing w:val="-3"/>
        </w:rPr>
        <w:t>o</w:t>
      </w:r>
      <w:r w:rsidRPr="007A7ECA">
        <w:rPr>
          <w:rFonts w:ascii="Avenir Roman" w:eastAsia="Book Antiqua" w:hAnsi="Avenir Roman" w:cs="Book Antiqua"/>
        </w:rPr>
        <w:t>n.</w:t>
      </w:r>
    </w:p>
    <w:p w14:paraId="5B1C5953" w14:textId="77777777" w:rsidR="00D44A47" w:rsidRPr="007A7ECA" w:rsidRDefault="00D44A47" w:rsidP="0064179B">
      <w:pPr>
        <w:spacing w:before="1" w:line="120" w:lineRule="exact"/>
        <w:rPr>
          <w:rFonts w:ascii="Avenir Roman" w:hAnsi="Avenir Roman"/>
        </w:rPr>
      </w:pPr>
    </w:p>
    <w:p w14:paraId="699BAC7A" w14:textId="77777777" w:rsidR="0064179B" w:rsidRPr="007A7ECA" w:rsidRDefault="00D44A47" w:rsidP="0064179B">
      <w:pPr>
        <w:spacing w:line="258" w:lineRule="auto"/>
        <w:ind w:right="151"/>
        <w:rPr>
          <w:rFonts w:ascii="Avenir Roman" w:eastAsia="Book Antiqua" w:hAnsi="Avenir Roman" w:cs="Book Antiqua"/>
        </w:rPr>
      </w:pPr>
      <w:r w:rsidRPr="007A7ECA">
        <w:rPr>
          <w:rFonts w:ascii="Avenir Roman" w:eastAsia="Book Antiqua" w:hAnsi="Avenir Roman" w:cs="Book Antiqua"/>
          <w:spacing w:val="-1"/>
        </w:rPr>
        <w:t>Y</w:t>
      </w:r>
      <w:r w:rsidRPr="007A7ECA">
        <w:rPr>
          <w:rFonts w:ascii="Avenir Roman" w:eastAsia="Book Antiqua" w:hAnsi="Avenir Roman" w:cs="Book Antiqua"/>
        </w:rPr>
        <w:t>oshik</w:t>
      </w:r>
      <w:r w:rsidRPr="007A7ECA">
        <w:rPr>
          <w:rFonts w:ascii="Avenir Roman" w:eastAsia="Book Antiqua" w:hAnsi="Avenir Roman" w:cs="Book Antiqua"/>
          <w:spacing w:val="-3"/>
        </w:rPr>
        <w:t>a</w:t>
      </w:r>
      <w:r w:rsidRPr="007A7ECA">
        <w:rPr>
          <w:rFonts w:ascii="Avenir Roman" w:eastAsia="Book Antiqua" w:hAnsi="Avenir Roman" w:cs="Book Antiqua"/>
        </w:rPr>
        <w:t>wa,</w:t>
      </w:r>
      <w:r w:rsidRPr="007A7ECA">
        <w:rPr>
          <w:rFonts w:ascii="Avenir Roman" w:eastAsia="Book Antiqua" w:hAnsi="Avenir Roman" w:cs="Book Antiqua"/>
          <w:spacing w:val="-2"/>
        </w:rPr>
        <w:t xml:space="preserve"> </w:t>
      </w:r>
      <w:r w:rsidRPr="007A7ECA">
        <w:rPr>
          <w:rFonts w:ascii="Avenir Roman" w:eastAsia="Book Antiqua" w:hAnsi="Avenir Roman" w:cs="Book Antiqua"/>
        </w:rPr>
        <w:t>H., Mo</w:t>
      </w:r>
      <w:r w:rsidRPr="007A7ECA">
        <w:rPr>
          <w:rFonts w:ascii="Avenir Roman" w:eastAsia="Book Antiqua" w:hAnsi="Avenir Roman" w:cs="Book Antiqua"/>
          <w:spacing w:val="-2"/>
        </w:rPr>
        <w:t>r</w:t>
      </w:r>
      <w:r w:rsidRPr="007A7ECA">
        <w:rPr>
          <w:rFonts w:ascii="Avenir Roman" w:eastAsia="Book Antiqua" w:hAnsi="Avenir Roman" w:cs="Book Antiqua"/>
          <w:spacing w:val="-1"/>
        </w:rPr>
        <w:t>r</w:t>
      </w:r>
      <w:r w:rsidRPr="007A7ECA">
        <w:rPr>
          <w:rFonts w:ascii="Avenir Roman" w:eastAsia="Book Antiqua" w:hAnsi="Avenir Roman" w:cs="Book Antiqua"/>
        </w:rPr>
        <w:t>is,</w:t>
      </w:r>
      <w:r w:rsidRPr="007A7ECA">
        <w:rPr>
          <w:rFonts w:ascii="Avenir Roman" w:eastAsia="Book Antiqua" w:hAnsi="Avenir Roman" w:cs="Book Antiqua"/>
          <w:spacing w:val="-2"/>
        </w:rPr>
        <w:t xml:space="preserve"> P</w:t>
      </w:r>
      <w:r w:rsidRPr="007A7ECA">
        <w:rPr>
          <w:rFonts w:ascii="Avenir Roman" w:eastAsia="Book Antiqua" w:hAnsi="Avenir Roman" w:cs="Book Antiqua"/>
        </w:rPr>
        <w:t>., Ge</w:t>
      </w:r>
      <w:r w:rsidRPr="007A7ECA">
        <w:rPr>
          <w:rFonts w:ascii="Avenir Roman" w:eastAsia="Book Antiqua" w:hAnsi="Avenir Roman" w:cs="Book Antiqua"/>
          <w:spacing w:val="-3"/>
        </w:rPr>
        <w:t>n</w:t>
      </w:r>
      <w:r w:rsidRPr="007A7ECA">
        <w:rPr>
          <w:rFonts w:ascii="Avenir Roman" w:eastAsia="Book Antiqua" w:hAnsi="Avenir Roman" w:cs="Book Antiqua"/>
        </w:rPr>
        <w:t>neti</w:t>
      </w:r>
      <w:r w:rsidRPr="007A7ECA">
        <w:rPr>
          <w:rFonts w:ascii="Avenir Roman" w:eastAsia="Book Antiqua" w:hAnsi="Avenir Roman" w:cs="Book Antiqua"/>
          <w:spacing w:val="-3"/>
        </w:rPr>
        <w:t>a</w:t>
      </w:r>
      <w:r w:rsidRPr="007A7ECA">
        <w:rPr>
          <w:rFonts w:ascii="Avenir Roman" w:eastAsia="Book Antiqua" w:hAnsi="Avenir Roman" w:cs="Book Antiqua"/>
        </w:rPr>
        <w:t>n, L.,</w:t>
      </w:r>
      <w:r w:rsidRPr="007A7ECA">
        <w:rPr>
          <w:rFonts w:ascii="Avenir Roman" w:eastAsia="Book Antiqua" w:hAnsi="Avenir Roman" w:cs="Book Antiqua"/>
          <w:spacing w:val="1"/>
        </w:rPr>
        <w:t xml:space="preserve"> </w:t>
      </w:r>
      <w:r w:rsidRPr="007A7ECA">
        <w:rPr>
          <w:rFonts w:ascii="Avenir Roman" w:eastAsia="Book Antiqua" w:hAnsi="Avenir Roman" w:cs="Book Antiqua"/>
          <w:b/>
          <w:bCs/>
          <w:spacing w:val="-2"/>
        </w:rPr>
        <w:t>R</w:t>
      </w:r>
      <w:r w:rsidRPr="007A7ECA">
        <w:rPr>
          <w:rFonts w:ascii="Avenir Roman" w:eastAsia="Book Antiqua" w:hAnsi="Avenir Roman" w:cs="Book Antiqua"/>
          <w:b/>
          <w:bCs/>
        </w:rPr>
        <w:t>o</w:t>
      </w:r>
      <w:r w:rsidRPr="007A7ECA">
        <w:rPr>
          <w:rFonts w:ascii="Avenir Roman" w:eastAsia="Book Antiqua" w:hAnsi="Avenir Roman" w:cs="Book Antiqua"/>
          <w:b/>
          <w:bCs/>
          <w:spacing w:val="-1"/>
        </w:rPr>
        <w:t>y</w:t>
      </w:r>
      <w:r w:rsidRPr="007A7ECA">
        <w:rPr>
          <w:rFonts w:ascii="Avenir Roman" w:eastAsia="Book Antiqua" w:hAnsi="Avenir Roman" w:cs="Book Antiqua"/>
          <w:b/>
          <w:bCs/>
        </w:rPr>
        <w:t>,</w:t>
      </w:r>
      <w:r w:rsidRPr="007A7ECA">
        <w:rPr>
          <w:rFonts w:ascii="Avenir Roman" w:eastAsia="Book Antiqua" w:hAnsi="Avenir Roman" w:cs="Book Antiqua"/>
          <w:b/>
          <w:bCs/>
          <w:spacing w:val="-3"/>
        </w:rPr>
        <w:t xml:space="preserve"> </w:t>
      </w:r>
      <w:r w:rsidRPr="007A7ECA">
        <w:rPr>
          <w:rFonts w:ascii="Avenir Roman" w:eastAsia="Book Antiqua" w:hAnsi="Avenir Roman" w:cs="Book Antiqua"/>
          <w:b/>
          <w:bCs/>
        </w:rPr>
        <w:t>A</w:t>
      </w:r>
      <w:r w:rsidRPr="007A7ECA">
        <w:rPr>
          <w:rFonts w:ascii="Avenir Roman" w:eastAsia="Book Antiqua" w:hAnsi="Avenir Roman" w:cs="Book Antiqua"/>
          <w:b/>
          <w:bCs/>
          <w:spacing w:val="-3"/>
        </w:rPr>
        <w:t>.</w:t>
      </w:r>
      <w:r w:rsidRPr="007A7ECA">
        <w:rPr>
          <w:rFonts w:ascii="Avenir Roman" w:eastAsia="Book Antiqua" w:hAnsi="Avenir Roman" w:cs="Book Antiqua"/>
          <w:b/>
          <w:bCs/>
        </w:rPr>
        <w:t>L.</w:t>
      </w:r>
      <w:r w:rsidRPr="007A7ECA">
        <w:rPr>
          <w:rFonts w:ascii="Avenir Roman" w:eastAsia="Book Antiqua" w:hAnsi="Avenir Roman" w:cs="Book Antiqua"/>
        </w:rPr>
        <w:t>, Gass</w:t>
      </w:r>
      <w:r w:rsidRPr="007A7ECA">
        <w:rPr>
          <w:rFonts w:ascii="Avenir Roman" w:eastAsia="Book Antiqua" w:hAnsi="Avenir Roman" w:cs="Book Antiqua"/>
          <w:spacing w:val="-2"/>
        </w:rPr>
        <w:t>m</w:t>
      </w:r>
      <w:r w:rsidRPr="007A7ECA">
        <w:rPr>
          <w:rFonts w:ascii="Avenir Roman" w:eastAsia="Book Antiqua" w:hAnsi="Avenir Roman" w:cs="Book Antiqua"/>
          <w:spacing w:val="-3"/>
        </w:rPr>
        <w:t>a</w:t>
      </w:r>
      <w:r w:rsidRPr="007A7ECA">
        <w:rPr>
          <w:rFonts w:ascii="Avenir Roman" w:eastAsia="Book Antiqua" w:hAnsi="Avenir Roman" w:cs="Book Antiqua"/>
          <w:spacing w:val="1"/>
        </w:rPr>
        <w:t>n</w:t>
      </w:r>
      <w:r w:rsidRPr="007A7ECA">
        <w:rPr>
          <w:rFonts w:ascii="Avenir Roman" w:eastAsia="Book Antiqua" w:hAnsi="Avenir Roman" w:cs="Book Antiqua"/>
          <w:spacing w:val="-2"/>
        </w:rPr>
        <w:t>-</w:t>
      </w:r>
      <w:r w:rsidRPr="007A7ECA">
        <w:rPr>
          <w:rFonts w:ascii="Avenir Roman" w:eastAsia="Book Antiqua" w:hAnsi="Avenir Roman" w:cs="Book Antiqua"/>
        </w:rPr>
        <w:t>P</w:t>
      </w:r>
      <w:r w:rsidRPr="007A7ECA">
        <w:rPr>
          <w:rFonts w:ascii="Avenir Roman" w:eastAsia="Book Antiqua" w:hAnsi="Avenir Roman" w:cs="Book Antiqua"/>
          <w:spacing w:val="-2"/>
        </w:rPr>
        <w:t>i</w:t>
      </w:r>
      <w:r w:rsidRPr="007A7ECA">
        <w:rPr>
          <w:rFonts w:ascii="Avenir Roman" w:eastAsia="Book Antiqua" w:hAnsi="Avenir Roman" w:cs="Book Antiqua"/>
        </w:rPr>
        <w:t>nes,</w:t>
      </w:r>
      <w:r w:rsidRPr="007A7ECA">
        <w:rPr>
          <w:rFonts w:ascii="Avenir Roman" w:eastAsia="Book Antiqua" w:hAnsi="Avenir Roman" w:cs="Book Antiqua"/>
          <w:spacing w:val="-3"/>
        </w:rPr>
        <w:t xml:space="preserve"> </w:t>
      </w:r>
      <w:r w:rsidRPr="007A7ECA">
        <w:rPr>
          <w:rFonts w:ascii="Avenir Roman" w:eastAsia="Book Antiqua" w:hAnsi="Avenir Roman" w:cs="Book Antiqua"/>
        </w:rPr>
        <w:t>A.</w:t>
      </w:r>
      <w:r w:rsidRPr="007A7ECA">
        <w:rPr>
          <w:rFonts w:ascii="Avenir Roman" w:eastAsia="Book Antiqua" w:hAnsi="Avenir Roman" w:cs="Book Antiqua"/>
          <w:spacing w:val="-3"/>
        </w:rPr>
        <w:t xml:space="preserve"> </w:t>
      </w:r>
      <w:r w:rsidRPr="007A7ECA">
        <w:rPr>
          <w:rFonts w:ascii="Avenir Roman" w:eastAsia="Book Antiqua" w:hAnsi="Avenir Roman" w:cs="Book Antiqua"/>
        </w:rPr>
        <w:t>&amp;</w:t>
      </w:r>
      <w:r w:rsidRPr="007A7ECA">
        <w:rPr>
          <w:rFonts w:ascii="Avenir Roman" w:eastAsia="Book Antiqua" w:hAnsi="Avenir Roman" w:cs="Book Antiqua"/>
          <w:spacing w:val="-2"/>
        </w:rPr>
        <w:t xml:space="preserve"> </w:t>
      </w:r>
      <w:r w:rsidRPr="007A7ECA">
        <w:rPr>
          <w:rFonts w:ascii="Avenir Roman" w:eastAsia="Book Antiqua" w:hAnsi="Avenir Roman" w:cs="Book Antiqua"/>
        </w:rPr>
        <w:t>G</w:t>
      </w:r>
      <w:r w:rsidRPr="007A7ECA">
        <w:rPr>
          <w:rFonts w:ascii="Avenir Roman" w:eastAsia="Book Antiqua" w:hAnsi="Avenir Roman" w:cs="Book Antiqua"/>
          <w:spacing w:val="-2"/>
        </w:rPr>
        <w:t>o</w:t>
      </w:r>
      <w:r w:rsidRPr="007A7ECA">
        <w:rPr>
          <w:rFonts w:ascii="Avenir Roman" w:eastAsia="Book Antiqua" w:hAnsi="Avenir Roman" w:cs="Book Antiqua"/>
        </w:rPr>
        <w:t>dfre</w:t>
      </w:r>
      <w:r w:rsidRPr="007A7ECA">
        <w:rPr>
          <w:rFonts w:ascii="Avenir Roman" w:eastAsia="Book Antiqua" w:hAnsi="Avenir Roman" w:cs="Book Antiqua"/>
          <w:spacing w:val="-1"/>
        </w:rPr>
        <w:t>y</w:t>
      </w:r>
      <w:r w:rsidRPr="007A7ECA">
        <w:rPr>
          <w:rFonts w:ascii="Avenir Roman" w:eastAsia="Book Antiqua" w:hAnsi="Avenir Roman" w:cs="Book Antiqua"/>
        </w:rPr>
        <w:t>, E.</w:t>
      </w:r>
      <w:r w:rsidRPr="007A7ECA">
        <w:rPr>
          <w:rFonts w:ascii="Avenir Roman" w:eastAsia="Book Antiqua" w:hAnsi="Avenir Roman" w:cs="Book Antiqua"/>
          <w:spacing w:val="-2"/>
        </w:rPr>
        <w:t>B</w:t>
      </w:r>
      <w:r w:rsidRPr="007A7ECA">
        <w:rPr>
          <w:rFonts w:ascii="Avenir Roman" w:eastAsia="Book Antiqua" w:hAnsi="Avenir Roman" w:cs="Book Antiqua"/>
        </w:rPr>
        <w:t>. (</w:t>
      </w:r>
      <w:r w:rsidRPr="007A7ECA">
        <w:rPr>
          <w:rFonts w:ascii="Avenir Roman" w:eastAsia="Book Antiqua" w:hAnsi="Avenir Roman" w:cs="Book Antiqua"/>
          <w:spacing w:val="-3"/>
        </w:rPr>
        <w:t>2</w:t>
      </w:r>
      <w:r w:rsidRPr="007A7ECA">
        <w:rPr>
          <w:rFonts w:ascii="Avenir Roman" w:eastAsia="Book Antiqua" w:hAnsi="Avenir Roman" w:cs="Book Antiqua"/>
        </w:rPr>
        <w:t>006). Ef</w:t>
      </w:r>
      <w:r w:rsidRPr="007A7ECA">
        <w:rPr>
          <w:rFonts w:ascii="Avenir Roman" w:eastAsia="Book Antiqua" w:hAnsi="Avenir Roman" w:cs="Book Antiqua"/>
          <w:spacing w:val="1"/>
        </w:rPr>
        <w:t>f</w:t>
      </w:r>
      <w:r w:rsidRPr="007A7ECA">
        <w:rPr>
          <w:rFonts w:ascii="Avenir Roman" w:eastAsia="Book Antiqua" w:hAnsi="Avenir Roman" w:cs="Book Antiqua"/>
        </w:rPr>
        <w:t>ec</w:t>
      </w:r>
      <w:r w:rsidRPr="007A7ECA">
        <w:rPr>
          <w:rFonts w:ascii="Avenir Roman" w:eastAsia="Book Antiqua" w:hAnsi="Avenir Roman" w:cs="Book Antiqua"/>
          <w:spacing w:val="-3"/>
        </w:rPr>
        <w:t>t</w:t>
      </w:r>
      <w:r w:rsidRPr="007A7ECA">
        <w:rPr>
          <w:rFonts w:ascii="Avenir Roman" w:eastAsia="Book Antiqua" w:hAnsi="Avenir Roman" w:cs="Book Antiqua"/>
        </w:rPr>
        <w:t>s of</w:t>
      </w:r>
      <w:r w:rsidRPr="007A7ECA">
        <w:rPr>
          <w:rFonts w:ascii="Avenir Roman" w:eastAsia="Book Antiqua" w:hAnsi="Avenir Roman" w:cs="Book Antiqua"/>
          <w:spacing w:val="-2"/>
        </w:rPr>
        <w:t xml:space="preserve"> </w:t>
      </w:r>
      <w:r w:rsidRPr="007A7ECA">
        <w:rPr>
          <w:rFonts w:ascii="Avenir Roman" w:eastAsia="Book Antiqua" w:hAnsi="Avenir Roman" w:cs="Book Antiqua"/>
        </w:rPr>
        <w:t>we</w:t>
      </w:r>
      <w:r w:rsidRPr="007A7ECA">
        <w:rPr>
          <w:rFonts w:ascii="Avenir Roman" w:eastAsia="Book Antiqua" w:hAnsi="Avenir Roman" w:cs="Book Antiqua"/>
          <w:spacing w:val="-2"/>
        </w:rPr>
        <w:t>l</w:t>
      </w:r>
      <w:r w:rsidRPr="007A7ECA">
        <w:rPr>
          <w:rFonts w:ascii="Avenir Roman" w:eastAsia="Book Antiqua" w:hAnsi="Avenir Roman" w:cs="Book Antiqua"/>
        </w:rPr>
        <w:t>fa</w:t>
      </w:r>
      <w:r w:rsidRPr="007A7ECA">
        <w:rPr>
          <w:rFonts w:ascii="Avenir Roman" w:eastAsia="Book Antiqua" w:hAnsi="Avenir Roman" w:cs="Book Antiqua"/>
          <w:spacing w:val="-1"/>
        </w:rPr>
        <w:t>r</w:t>
      </w:r>
      <w:r w:rsidRPr="007A7ECA">
        <w:rPr>
          <w:rFonts w:ascii="Avenir Roman" w:eastAsia="Book Antiqua" w:hAnsi="Avenir Roman" w:cs="Book Antiqua"/>
        </w:rPr>
        <w:t xml:space="preserve">e </w:t>
      </w:r>
      <w:r w:rsidRPr="007A7ECA">
        <w:rPr>
          <w:rFonts w:ascii="Avenir Roman" w:eastAsia="Book Antiqua" w:hAnsi="Avenir Roman" w:cs="Book Antiqua"/>
          <w:spacing w:val="-3"/>
        </w:rPr>
        <w:t>a</w:t>
      </w:r>
      <w:r w:rsidRPr="007A7ECA">
        <w:rPr>
          <w:rFonts w:ascii="Avenir Roman" w:eastAsia="Book Antiqua" w:hAnsi="Avenir Roman" w:cs="Book Antiqua"/>
        </w:rPr>
        <w:t xml:space="preserve">nd </w:t>
      </w:r>
      <w:r w:rsidRPr="007A7ECA">
        <w:rPr>
          <w:rFonts w:ascii="Avenir Roman" w:eastAsia="Book Antiqua" w:hAnsi="Avenir Roman" w:cs="Book Antiqua"/>
          <w:spacing w:val="-4"/>
        </w:rPr>
        <w:t>e</w:t>
      </w:r>
      <w:r w:rsidRPr="007A7ECA">
        <w:rPr>
          <w:rFonts w:ascii="Avenir Roman" w:eastAsia="Book Antiqua" w:hAnsi="Avenir Roman" w:cs="Book Antiqua"/>
        </w:rPr>
        <w:t>m</w:t>
      </w:r>
      <w:r w:rsidRPr="007A7ECA">
        <w:rPr>
          <w:rFonts w:ascii="Avenir Roman" w:eastAsia="Book Antiqua" w:hAnsi="Avenir Roman" w:cs="Book Antiqua"/>
          <w:spacing w:val="-2"/>
        </w:rPr>
        <w:t>p</w:t>
      </w:r>
      <w:r w:rsidRPr="007A7ECA">
        <w:rPr>
          <w:rFonts w:ascii="Avenir Roman" w:eastAsia="Book Antiqua" w:hAnsi="Avenir Roman" w:cs="Book Antiqua"/>
        </w:rPr>
        <w:t>loy</w:t>
      </w:r>
      <w:r w:rsidRPr="007A7ECA">
        <w:rPr>
          <w:rFonts w:ascii="Avenir Roman" w:eastAsia="Book Antiqua" w:hAnsi="Avenir Roman" w:cs="Book Antiqua"/>
          <w:spacing w:val="-1"/>
        </w:rPr>
        <w:t>m</w:t>
      </w:r>
      <w:r w:rsidRPr="007A7ECA">
        <w:rPr>
          <w:rFonts w:ascii="Avenir Roman" w:eastAsia="Book Antiqua" w:hAnsi="Avenir Roman" w:cs="Book Antiqua"/>
        </w:rPr>
        <w:t xml:space="preserve">ent </w:t>
      </w:r>
      <w:r w:rsidRPr="007A7ECA">
        <w:rPr>
          <w:rFonts w:ascii="Avenir Roman" w:eastAsia="Book Antiqua" w:hAnsi="Avenir Roman" w:cs="Book Antiqua"/>
          <w:spacing w:val="-1"/>
        </w:rPr>
        <w:t>p</w:t>
      </w:r>
      <w:r w:rsidRPr="007A7ECA">
        <w:rPr>
          <w:rFonts w:ascii="Avenir Roman" w:eastAsia="Book Antiqua" w:hAnsi="Avenir Roman" w:cs="Book Antiqua"/>
        </w:rPr>
        <w:t>o</w:t>
      </w:r>
      <w:r w:rsidRPr="007A7ECA">
        <w:rPr>
          <w:rFonts w:ascii="Avenir Roman" w:eastAsia="Book Antiqua" w:hAnsi="Avenir Roman" w:cs="Book Antiqua"/>
          <w:spacing w:val="-3"/>
        </w:rPr>
        <w:t>l</w:t>
      </w:r>
      <w:r w:rsidRPr="007A7ECA">
        <w:rPr>
          <w:rFonts w:ascii="Avenir Roman" w:eastAsia="Book Antiqua" w:hAnsi="Avenir Roman" w:cs="Book Antiqua"/>
        </w:rPr>
        <w:t>ici</w:t>
      </w:r>
      <w:r w:rsidRPr="007A7ECA">
        <w:rPr>
          <w:rFonts w:ascii="Avenir Roman" w:eastAsia="Book Antiqua" w:hAnsi="Avenir Roman" w:cs="Book Antiqua"/>
          <w:spacing w:val="-2"/>
        </w:rPr>
        <w:t>e</w:t>
      </w:r>
      <w:r w:rsidRPr="007A7ECA">
        <w:rPr>
          <w:rFonts w:ascii="Avenir Roman" w:eastAsia="Book Antiqua" w:hAnsi="Avenir Roman" w:cs="Book Antiqua"/>
        </w:rPr>
        <w:t>s on</w:t>
      </w:r>
      <w:r w:rsidRPr="007A7ECA">
        <w:rPr>
          <w:rFonts w:ascii="Avenir Roman" w:eastAsia="Book Antiqua" w:hAnsi="Avenir Roman" w:cs="Book Antiqua"/>
          <w:spacing w:val="-2"/>
        </w:rPr>
        <w:t xml:space="preserve"> </w:t>
      </w:r>
      <w:r w:rsidRPr="007A7ECA">
        <w:rPr>
          <w:rFonts w:ascii="Avenir Roman" w:eastAsia="Book Antiqua" w:hAnsi="Avenir Roman" w:cs="Book Antiqua"/>
        </w:rPr>
        <w:t>mid</w:t>
      </w:r>
      <w:r w:rsidRPr="007A7ECA">
        <w:rPr>
          <w:rFonts w:ascii="Avenir Roman" w:eastAsia="Book Antiqua" w:hAnsi="Avenir Roman" w:cs="Book Antiqua"/>
          <w:spacing w:val="-1"/>
        </w:rPr>
        <w:t>d</w:t>
      </w:r>
      <w:r w:rsidRPr="007A7ECA">
        <w:rPr>
          <w:rFonts w:ascii="Avenir Roman" w:eastAsia="Book Antiqua" w:hAnsi="Avenir Roman" w:cs="Book Antiqua"/>
        </w:rPr>
        <w:t>l</w:t>
      </w:r>
      <w:r w:rsidRPr="007A7ECA">
        <w:rPr>
          <w:rFonts w:ascii="Avenir Roman" w:eastAsia="Book Antiqua" w:hAnsi="Avenir Roman" w:cs="Book Antiqua"/>
          <w:spacing w:val="2"/>
        </w:rPr>
        <w:t>e</w:t>
      </w:r>
      <w:r w:rsidRPr="007A7ECA">
        <w:rPr>
          <w:rFonts w:ascii="Avenir Roman" w:eastAsia="Book Antiqua" w:hAnsi="Avenir Roman" w:cs="Book Antiqua"/>
          <w:spacing w:val="-2"/>
        </w:rPr>
        <w:t>-</w:t>
      </w:r>
      <w:r w:rsidRPr="007A7ECA">
        <w:rPr>
          <w:rFonts w:ascii="Avenir Roman" w:eastAsia="Book Antiqua" w:hAnsi="Avenir Roman" w:cs="Book Antiqua"/>
        </w:rPr>
        <w:t>c</w:t>
      </w:r>
      <w:r w:rsidRPr="007A7ECA">
        <w:rPr>
          <w:rFonts w:ascii="Avenir Roman" w:eastAsia="Book Antiqua" w:hAnsi="Avenir Roman" w:cs="Book Antiqua"/>
          <w:spacing w:val="-1"/>
        </w:rPr>
        <w:t>h</w:t>
      </w:r>
      <w:r w:rsidRPr="007A7ECA">
        <w:rPr>
          <w:rFonts w:ascii="Avenir Roman" w:eastAsia="Book Antiqua" w:hAnsi="Avenir Roman" w:cs="Book Antiqua"/>
        </w:rPr>
        <w:t>il</w:t>
      </w:r>
      <w:r w:rsidRPr="007A7ECA">
        <w:rPr>
          <w:rFonts w:ascii="Avenir Roman" w:eastAsia="Book Antiqua" w:hAnsi="Avenir Roman" w:cs="Book Antiqua"/>
          <w:spacing w:val="-3"/>
        </w:rPr>
        <w:t>d</w:t>
      </w:r>
      <w:r w:rsidRPr="007A7ECA">
        <w:rPr>
          <w:rFonts w:ascii="Avenir Roman" w:eastAsia="Book Antiqua" w:hAnsi="Avenir Roman" w:cs="Book Antiqua"/>
        </w:rPr>
        <w:t>ho</w:t>
      </w:r>
      <w:r w:rsidRPr="007A7ECA">
        <w:rPr>
          <w:rFonts w:ascii="Avenir Roman" w:eastAsia="Book Antiqua" w:hAnsi="Avenir Roman" w:cs="Book Antiqua"/>
          <w:spacing w:val="-2"/>
        </w:rPr>
        <w:t>o</w:t>
      </w:r>
      <w:r w:rsidRPr="007A7ECA">
        <w:rPr>
          <w:rFonts w:ascii="Avenir Roman" w:eastAsia="Book Antiqua" w:hAnsi="Avenir Roman" w:cs="Book Antiqua"/>
        </w:rPr>
        <w:t>d s</w:t>
      </w:r>
      <w:r w:rsidRPr="007A7ECA">
        <w:rPr>
          <w:rFonts w:ascii="Avenir Roman" w:eastAsia="Book Antiqua" w:hAnsi="Avenir Roman" w:cs="Book Antiqua"/>
          <w:spacing w:val="-3"/>
        </w:rPr>
        <w:t>c</w:t>
      </w:r>
      <w:r w:rsidRPr="007A7ECA">
        <w:rPr>
          <w:rFonts w:ascii="Avenir Roman" w:eastAsia="Book Antiqua" w:hAnsi="Avenir Roman" w:cs="Book Antiqua"/>
        </w:rPr>
        <w:t>ho</w:t>
      </w:r>
      <w:r w:rsidRPr="007A7ECA">
        <w:rPr>
          <w:rFonts w:ascii="Avenir Roman" w:eastAsia="Book Antiqua" w:hAnsi="Avenir Roman" w:cs="Book Antiqua"/>
          <w:spacing w:val="-2"/>
        </w:rPr>
        <w:t>o</w:t>
      </w:r>
      <w:r w:rsidRPr="007A7ECA">
        <w:rPr>
          <w:rFonts w:ascii="Avenir Roman" w:eastAsia="Book Antiqua" w:hAnsi="Avenir Roman" w:cs="Book Antiqua"/>
        </w:rPr>
        <w:t>l</w:t>
      </w:r>
      <w:r w:rsidRPr="007A7ECA">
        <w:rPr>
          <w:rFonts w:ascii="Avenir Roman" w:eastAsia="Book Antiqua" w:hAnsi="Avenir Roman" w:cs="Book Antiqua"/>
          <w:spacing w:val="-2"/>
        </w:rPr>
        <w:t xml:space="preserve"> </w:t>
      </w:r>
      <w:r w:rsidRPr="007A7ECA">
        <w:rPr>
          <w:rFonts w:ascii="Avenir Roman" w:eastAsia="Book Antiqua" w:hAnsi="Avenir Roman" w:cs="Book Antiqua"/>
          <w:spacing w:val="-1"/>
        </w:rPr>
        <w:t>p</w:t>
      </w:r>
      <w:r w:rsidRPr="007A7ECA">
        <w:rPr>
          <w:rFonts w:ascii="Avenir Roman" w:eastAsia="Book Antiqua" w:hAnsi="Avenir Roman" w:cs="Book Antiqua"/>
        </w:rPr>
        <w:t>e</w:t>
      </w:r>
      <w:r w:rsidRPr="007A7ECA">
        <w:rPr>
          <w:rFonts w:ascii="Avenir Roman" w:eastAsia="Book Antiqua" w:hAnsi="Avenir Roman" w:cs="Book Antiqua"/>
          <w:spacing w:val="-1"/>
        </w:rPr>
        <w:t>r</w:t>
      </w:r>
      <w:r w:rsidRPr="007A7ECA">
        <w:rPr>
          <w:rFonts w:ascii="Avenir Roman" w:eastAsia="Book Antiqua" w:hAnsi="Avenir Roman" w:cs="Book Antiqua"/>
        </w:rPr>
        <w:t>fo</w:t>
      </w:r>
      <w:r w:rsidRPr="007A7ECA">
        <w:rPr>
          <w:rFonts w:ascii="Avenir Roman" w:eastAsia="Book Antiqua" w:hAnsi="Avenir Roman" w:cs="Book Antiqua"/>
          <w:spacing w:val="-2"/>
        </w:rPr>
        <w:t>r</w:t>
      </w:r>
      <w:r w:rsidRPr="007A7ECA">
        <w:rPr>
          <w:rFonts w:ascii="Avenir Roman" w:eastAsia="Book Antiqua" w:hAnsi="Avenir Roman" w:cs="Book Antiqua"/>
        </w:rPr>
        <w:t>mance:</w:t>
      </w:r>
      <w:r w:rsidRPr="007A7ECA">
        <w:rPr>
          <w:rFonts w:ascii="Avenir Roman" w:eastAsia="Book Antiqua" w:hAnsi="Avenir Roman" w:cs="Book Antiqua"/>
          <w:spacing w:val="-3"/>
        </w:rPr>
        <w:t xml:space="preserve"> </w:t>
      </w:r>
      <w:r w:rsidRPr="007A7ECA">
        <w:rPr>
          <w:rFonts w:ascii="Avenir Roman" w:eastAsia="Book Antiqua" w:hAnsi="Avenir Roman" w:cs="Book Antiqua"/>
        </w:rPr>
        <w:t>Do</w:t>
      </w:r>
      <w:r w:rsidRPr="007A7ECA">
        <w:rPr>
          <w:rFonts w:ascii="Avenir Roman" w:eastAsia="Book Antiqua" w:hAnsi="Avenir Roman" w:cs="Book Antiqua"/>
          <w:spacing w:val="-1"/>
        </w:rPr>
        <w:t xml:space="preserve"> </w:t>
      </w:r>
      <w:r w:rsidRPr="007A7ECA">
        <w:rPr>
          <w:rFonts w:ascii="Avenir Roman" w:eastAsia="Book Antiqua" w:hAnsi="Avenir Roman" w:cs="Book Antiqua"/>
        </w:rPr>
        <w:t>they va</w:t>
      </w:r>
      <w:r w:rsidRPr="007A7ECA">
        <w:rPr>
          <w:rFonts w:ascii="Avenir Roman" w:eastAsia="Book Antiqua" w:hAnsi="Avenir Roman" w:cs="Book Antiqua"/>
          <w:spacing w:val="-1"/>
        </w:rPr>
        <w:t>r</w:t>
      </w:r>
      <w:r w:rsidRPr="007A7ECA">
        <w:rPr>
          <w:rFonts w:ascii="Avenir Roman" w:eastAsia="Book Antiqua" w:hAnsi="Avenir Roman" w:cs="Book Antiqua"/>
        </w:rPr>
        <w:t xml:space="preserve">y by </w:t>
      </w:r>
      <w:r w:rsidRPr="007A7ECA">
        <w:rPr>
          <w:rFonts w:ascii="Avenir Roman" w:eastAsia="Book Antiqua" w:hAnsi="Avenir Roman" w:cs="Book Antiqua"/>
          <w:spacing w:val="-2"/>
        </w:rPr>
        <w:t>r</w:t>
      </w:r>
      <w:r w:rsidRPr="007A7ECA">
        <w:rPr>
          <w:rFonts w:ascii="Avenir Roman" w:eastAsia="Book Antiqua" w:hAnsi="Avenir Roman" w:cs="Book Antiqua"/>
        </w:rPr>
        <w:t>ace</w:t>
      </w:r>
      <w:r w:rsidRPr="007A7ECA">
        <w:rPr>
          <w:rFonts w:ascii="Avenir Roman" w:eastAsia="Book Antiqua" w:hAnsi="Avenir Roman" w:cs="Book Antiqua"/>
          <w:spacing w:val="-2"/>
        </w:rPr>
        <w:t>/</w:t>
      </w:r>
      <w:r w:rsidRPr="007A7ECA">
        <w:rPr>
          <w:rFonts w:ascii="Avenir Roman" w:eastAsia="Book Antiqua" w:hAnsi="Avenir Roman" w:cs="Book Antiqua"/>
        </w:rPr>
        <w:t>et</w:t>
      </w:r>
      <w:r w:rsidRPr="007A7ECA">
        <w:rPr>
          <w:rFonts w:ascii="Avenir Roman" w:eastAsia="Book Antiqua" w:hAnsi="Avenir Roman" w:cs="Book Antiqua"/>
          <w:spacing w:val="-2"/>
        </w:rPr>
        <w:t>h</w:t>
      </w:r>
      <w:r w:rsidRPr="007A7ECA">
        <w:rPr>
          <w:rFonts w:ascii="Avenir Roman" w:eastAsia="Book Antiqua" w:hAnsi="Avenir Roman" w:cs="Book Antiqua"/>
        </w:rPr>
        <w:t>n</w:t>
      </w:r>
      <w:r w:rsidRPr="007A7ECA">
        <w:rPr>
          <w:rFonts w:ascii="Avenir Roman" w:eastAsia="Book Antiqua" w:hAnsi="Avenir Roman" w:cs="Book Antiqua"/>
          <w:spacing w:val="-2"/>
        </w:rPr>
        <w:t>i</w:t>
      </w:r>
      <w:r w:rsidRPr="007A7ECA">
        <w:rPr>
          <w:rFonts w:ascii="Avenir Roman" w:eastAsia="Book Antiqua" w:hAnsi="Avenir Roman" w:cs="Book Antiqua"/>
        </w:rPr>
        <w:t xml:space="preserve">city </w:t>
      </w:r>
      <w:r w:rsidRPr="007A7ECA">
        <w:rPr>
          <w:rFonts w:ascii="Avenir Roman" w:eastAsia="Book Antiqua" w:hAnsi="Avenir Roman" w:cs="Book Antiqua"/>
          <w:spacing w:val="-3"/>
        </w:rPr>
        <w:t>a</w:t>
      </w:r>
      <w:r w:rsidRPr="007A7ECA">
        <w:rPr>
          <w:rFonts w:ascii="Avenir Roman" w:eastAsia="Book Antiqua" w:hAnsi="Avenir Roman" w:cs="Book Antiqua"/>
        </w:rPr>
        <w:t xml:space="preserve">nd, </w:t>
      </w:r>
      <w:r w:rsidRPr="007A7ECA">
        <w:rPr>
          <w:rFonts w:ascii="Avenir Roman" w:eastAsia="Book Antiqua" w:hAnsi="Avenir Roman" w:cs="Book Antiqua"/>
          <w:spacing w:val="-3"/>
        </w:rPr>
        <w:t>i</w:t>
      </w:r>
      <w:r w:rsidRPr="007A7ECA">
        <w:rPr>
          <w:rFonts w:ascii="Avenir Roman" w:eastAsia="Book Antiqua" w:hAnsi="Avenir Roman" w:cs="Book Antiqua"/>
        </w:rPr>
        <w:t xml:space="preserve">f so, </w:t>
      </w:r>
      <w:r w:rsidRPr="007A7ECA">
        <w:rPr>
          <w:rFonts w:ascii="Avenir Roman" w:eastAsia="Book Antiqua" w:hAnsi="Avenir Roman" w:cs="Book Antiqua"/>
          <w:spacing w:val="-3"/>
        </w:rPr>
        <w:t>w</w:t>
      </w:r>
      <w:r w:rsidRPr="007A7ECA">
        <w:rPr>
          <w:rFonts w:ascii="Avenir Roman" w:eastAsia="Book Antiqua" w:hAnsi="Avenir Roman" w:cs="Book Antiqua"/>
        </w:rPr>
        <w:t>hy?</w:t>
      </w:r>
      <w:r w:rsidRPr="007A7ECA">
        <w:rPr>
          <w:rFonts w:ascii="Avenir Roman" w:eastAsia="Book Antiqua" w:hAnsi="Avenir Roman" w:cs="Book Antiqua"/>
          <w:spacing w:val="-3"/>
        </w:rPr>
        <w:t xml:space="preserve"> </w:t>
      </w:r>
      <w:r w:rsidRPr="007A7ECA">
        <w:rPr>
          <w:rFonts w:ascii="Avenir Roman" w:eastAsia="Book Antiqua" w:hAnsi="Avenir Roman" w:cs="Book Antiqua"/>
        </w:rPr>
        <w:t>In</w:t>
      </w:r>
      <w:r w:rsidRPr="007A7ECA">
        <w:rPr>
          <w:rFonts w:ascii="Avenir Roman" w:eastAsia="Book Antiqua" w:hAnsi="Avenir Roman" w:cs="Book Antiqua"/>
          <w:spacing w:val="-2"/>
        </w:rPr>
        <w:t xml:space="preserve"> </w:t>
      </w:r>
      <w:r w:rsidRPr="007A7ECA">
        <w:rPr>
          <w:rFonts w:ascii="Avenir Roman" w:eastAsia="Book Antiqua" w:hAnsi="Avenir Roman" w:cs="Book Antiqua"/>
        </w:rPr>
        <w:t>A.C.</w:t>
      </w:r>
      <w:r w:rsidRPr="007A7ECA">
        <w:rPr>
          <w:rFonts w:ascii="Avenir Roman" w:eastAsia="Book Antiqua" w:hAnsi="Avenir Roman" w:cs="Book Antiqua"/>
          <w:spacing w:val="-3"/>
        </w:rPr>
        <w:t xml:space="preserve"> </w:t>
      </w:r>
      <w:r w:rsidRPr="007A7ECA">
        <w:rPr>
          <w:rFonts w:ascii="Avenir Roman" w:eastAsia="Book Antiqua" w:hAnsi="Avenir Roman" w:cs="Book Antiqua"/>
          <w:spacing w:val="-2"/>
        </w:rPr>
        <w:t>Hu</w:t>
      </w:r>
      <w:r w:rsidRPr="007A7ECA">
        <w:rPr>
          <w:rFonts w:ascii="Avenir Roman" w:eastAsia="Book Antiqua" w:hAnsi="Avenir Roman" w:cs="Book Antiqua"/>
        </w:rPr>
        <w:t>ston, &amp;</w:t>
      </w:r>
      <w:r w:rsidRPr="007A7ECA">
        <w:rPr>
          <w:rFonts w:ascii="Avenir Roman" w:eastAsia="Book Antiqua" w:hAnsi="Avenir Roman" w:cs="Book Antiqua"/>
          <w:spacing w:val="-1"/>
        </w:rPr>
        <w:t xml:space="preserve"> </w:t>
      </w:r>
      <w:r w:rsidRPr="007A7ECA">
        <w:rPr>
          <w:rFonts w:ascii="Avenir Roman" w:eastAsia="Book Antiqua" w:hAnsi="Avenir Roman" w:cs="Book Antiqua"/>
        </w:rPr>
        <w:t>M.</w:t>
      </w:r>
      <w:r w:rsidRPr="007A7ECA">
        <w:rPr>
          <w:rFonts w:ascii="Avenir Roman" w:eastAsia="Book Antiqua" w:hAnsi="Avenir Roman" w:cs="Book Antiqua"/>
          <w:spacing w:val="-2"/>
        </w:rPr>
        <w:t>N</w:t>
      </w:r>
      <w:r w:rsidRPr="007A7ECA">
        <w:rPr>
          <w:rFonts w:ascii="Avenir Roman" w:eastAsia="Book Antiqua" w:hAnsi="Avenir Roman" w:cs="Book Antiqua"/>
        </w:rPr>
        <w:t xml:space="preserve">. </w:t>
      </w:r>
      <w:r w:rsidRPr="007A7ECA">
        <w:rPr>
          <w:rFonts w:ascii="Avenir Roman" w:eastAsia="Book Antiqua" w:hAnsi="Avenir Roman" w:cs="Book Antiqua"/>
          <w:spacing w:val="-2"/>
        </w:rPr>
        <w:t>R</w:t>
      </w:r>
      <w:r w:rsidRPr="007A7ECA">
        <w:rPr>
          <w:rFonts w:ascii="Avenir Roman" w:eastAsia="Book Antiqua" w:hAnsi="Avenir Roman" w:cs="Book Antiqua"/>
        </w:rPr>
        <w:t>ipke</w:t>
      </w:r>
      <w:r w:rsidRPr="007A7ECA">
        <w:rPr>
          <w:rFonts w:ascii="Avenir Roman" w:eastAsia="Book Antiqua" w:hAnsi="Avenir Roman" w:cs="Book Antiqua"/>
          <w:spacing w:val="2"/>
        </w:rPr>
        <w:t xml:space="preserve"> </w:t>
      </w:r>
      <w:r w:rsidRPr="007A7ECA">
        <w:rPr>
          <w:rFonts w:ascii="Avenir Roman" w:eastAsia="Book Antiqua" w:hAnsi="Avenir Roman" w:cs="Book Antiqua"/>
        </w:rPr>
        <w:t>(E</w:t>
      </w:r>
      <w:r w:rsidRPr="007A7ECA">
        <w:rPr>
          <w:rFonts w:ascii="Avenir Roman" w:eastAsia="Book Antiqua" w:hAnsi="Avenir Roman" w:cs="Book Antiqua"/>
          <w:spacing w:val="-4"/>
        </w:rPr>
        <w:t>d</w:t>
      </w:r>
      <w:r w:rsidRPr="007A7ECA">
        <w:rPr>
          <w:rFonts w:ascii="Avenir Roman" w:eastAsia="Book Antiqua" w:hAnsi="Avenir Roman" w:cs="Book Antiqua"/>
        </w:rPr>
        <w:t>s.),</w:t>
      </w:r>
      <w:r w:rsidRPr="007A7ECA">
        <w:rPr>
          <w:rFonts w:ascii="Avenir Roman" w:eastAsia="Book Antiqua" w:hAnsi="Avenir Roman" w:cs="Book Antiqua"/>
          <w:spacing w:val="-2"/>
        </w:rPr>
        <w:t xml:space="preserve"> </w:t>
      </w:r>
      <w:r w:rsidRPr="007A7ECA">
        <w:rPr>
          <w:rFonts w:ascii="Avenir Roman" w:eastAsia="Book Antiqua" w:hAnsi="Avenir Roman" w:cs="Book Antiqua"/>
          <w:i/>
        </w:rPr>
        <w:t>Dev</w:t>
      </w:r>
      <w:r w:rsidRPr="007A7ECA">
        <w:rPr>
          <w:rFonts w:ascii="Avenir Roman" w:eastAsia="Book Antiqua" w:hAnsi="Avenir Roman" w:cs="Book Antiqua"/>
          <w:i/>
          <w:spacing w:val="-2"/>
        </w:rPr>
        <w:t>e</w:t>
      </w:r>
      <w:r w:rsidRPr="007A7ECA">
        <w:rPr>
          <w:rFonts w:ascii="Avenir Roman" w:eastAsia="Book Antiqua" w:hAnsi="Avenir Roman" w:cs="Book Antiqua"/>
          <w:i/>
        </w:rPr>
        <w:t>lo</w:t>
      </w:r>
      <w:r w:rsidRPr="007A7ECA">
        <w:rPr>
          <w:rFonts w:ascii="Avenir Roman" w:eastAsia="Book Antiqua" w:hAnsi="Avenir Roman" w:cs="Book Antiqua"/>
          <w:i/>
          <w:spacing w:val="-2"/>
        </w:rPr>
        <w:t>p</w:t>
      </w:r>
      <w:r w:rsidRPr="007A7ECA">
        <w:rPr>
          <w:rFonts w:ascii="Avenir Roman" w:eastAsia="Book Antiqua" w:hAnsi="Avenir Roman" w:cs="Book Antiqua"/>
          <w:i/>
        </w:rPr>
        <w:t>me</w:t>
      </w:r>
      <w:r w:rsidRPr="007A7ECA">
        <w:rPr>
          <w:rFonts w:ascii="Avenir Roman" w:eastAsia="Book Antiqua" w:hAnsi="Avenir Roman" w:cs="Book Antiqua"/>
          <w:i/>
          <w:spacing w:val="-3"/>
        </w:rPr>
        <w:t>n</w:t>
      </w:r>
      <w:r w:rsidRPr="007A7ECA">
        <w:rPr>
          <w:rFonts w:ascii="Avenir Roman" w:eastAsia="Book Antiqua" w:hAnsi="Avenir Roman" w:cs="Book Antiqua"/>
          <w:i/>
        </w:rPr>
        <w:t>t</w:t>
      </w:r>
      <w:r w:rsidRPr="007A7ECA">
        <w:rPr>
          <w:rFonts w:ascii="Avenir Roman" w:eastAsia="Book Antiqua" w:hAnsi="Avenir Roman" w:cs="Book Antiqua"/>
          <w:i/>
          <w:spacing w:val="-2"/>
        </w:rPr>
        <w:t>a</w:t>
      </w:r>
      <w:r w:rsidRPr="007A7ECA">
        <w:rPr>
          <w:rFonts w:ascii="Avenir Roman" w:eastAsia="Book Antiqua" w:hAnsi="Avenir Roman" w:cs="Book Antiqua"/>
          <w:i/>
        </w:rPr>
        <w:t xml:space="preserve">l </w:t>
      </w:r>
      <w:r w:rsidRPr="007A7ECA">
        <w:rPr>
          <w:rFonts w:ascii="Avenir Roman" w:eastAsia="Book Antiqua" w:hAnsi="Avenir Roman" w:cs="Book Antiqua"/>
          <w:i/>
          <w:spacing w:val="-2"/>
        </w:rPr>
        <w:t>c</w:t>
      </w:r>
      <w:r w:rsidRPr="007A7ECA">
        <w:rPr>
          <w:rFonts w:ascii="Avenir Roman" w:eastAsia="Book Antiqua" w:hAnsi="Avenir Roman" w:cs="Book Antiqua"/>
          <w:i/>
        </w:rPr>
        <w:t>ontex</w:t>
      </w:r>
      <w:r w:rsidRPr="007A7ECA">
        <w:rPr>
          <w:rFonts w:ascii="Avenir Roman" w:eastAsia="Book Antiqua" w:hAnsi="Avenir Roman" w:cs="Book Antiqua"/>
          <w:i/>
          <w:spacing w:val="-2"/>
        </w:rPr>
        <w:t>t</w:t>
      </w:r>
      <w:r w:rsidRPr="007A7ECA">
        <w:rPr>
          <w:rFonts w:ascii="Avenir Roman" w:eastAsia="Book Antiqua" w:hAnsi="Avenir Roman" w:cs="Book Antiqua"/>
          <w:i/>
        </w:rPr>
        <w:t xml:space="preserve">s </w:t>
      </w:r>
      <w:r w:rsidRPr="007A7ECA">
        <w:rPr>
          <w:rFonts w:ascii="Avenir Roman" w:eastAsia="Book Antiqua" w:hAnsi="Avenir Roman" w:cs="Book Antiqua"/>
          <w:i/>
          <w:spacing w:val="1"/>
        </w:rPr>
        <w:t>i</w:t>
      </w:r>
      <w:r w:rsidRPr="007A7ECA">
        <w:rPr>
          <w:rFonts w:ascii="Avenir Roman" w:eastAsia="Book Antiqua" w:hAnsi="Avenir Roman" w:cs="Book Antiqua"/>
          <w:i/>
        </w:rPr>
        <w:t>n</w:t>
      </w:r>
      <w:r w:rsidRPr="007A7ECA">
        <w:rPr>
          <w:rFonts w:ascii="Avenir Roman" w:eastAsia="Book Antiqua" w:hAnsi="Avenir Roman" w:cs="Book Antiqua"/>
          <w:i/>
          <w:spacing w:val="-3"/>
        </w:rPr>
        <w:t xml:space="preserve"> </w:t>
      </w:r>
      <w:r w:rsidRPr="007A7ECA">
        <w:rPr>
          <w:rFonts w:ascii="Avenir Roman" w:eastAsia="Book Antiqua" w:hAnsi="Avenir Roman" w:cs="Book Antiqua"/>
          <w:i/>
          <w:spacing w:val="-2"/>
        </w:rPr>
        <w:t>m</w:t>
      </w:r>
      <w:r w:rsidRPr="007A7ECA">
        <w:rPr>
          <w:rFonts w:ascii="Avenir Roman" w:eastAsia="Book Antiqua" w:hAnsi="Avenir Roman" w:cs="Book Antiqua"/>
          <w:i/>
        </w:rPr>
        <w:t>id</w:t>
      </w:r>
      <w:r w:rsidRPr="007A7ECA">
        <w:rPr>
          <w:rFonts w:ascii="Avenir Roman" w:eastAsia="Book Antiqua" w:hAnsi="Avenir Roman" w:cs="Book Antiqua"/>
          <w:i/>
          <w:spacing w:val="-3"/>
        </w:rPr>
        <w:t>d</w:t>
      </w:r>
      <w:r w:rsidRPr="007A7ECA">
        <w:rPr>
          <w:rFonts w:ascii="Avenir Roman" w:eastAsia="Book Antiqua" w:hAnsi="Avenir Roman" w:cs="Book Antiqua"/>
          <w:i/>
        </w:rPr>
        <w:t>le ch</w:t>
      </w:r>
      <w:r w:rsidRPr="007A7ECA">
        <w:rPr>
          <w:rFonts w:ascii="Avenir Roman" w:eastAsia="Book Antiqua" w:hAnsi="Avenir Roman" w:cs="Book Antiqua"/>
          <w:i/>
          <w:spacing w:val="-2"/>
        </w:rPr>
        <w:t>i</w:t>
      </w:r>
      <w:r w:rsidRPr="007A7ECA">
        <w:rPr>
          <w:rFonts w:ascii="Avenir Roman" w:eastAsia="Book Antiqua" w:hAnsi="Avenir Roman" w:cs="Book Antiqua"/>
          <w:i/>
        </w:rPr>
        <w:t>ldh</w:t>
      </w:r>
      <w:r w:rsidRPr="007A7ECA">
        <w:rPr>
          <w:rFonts w:ascii="Avenir Roman" w:eastAsia="Book Antiqua" w:hAnsi="Avenir Roman" w:cs="Book Antiqua"/>
          <w:i/>
          <w:spacing w:val="-2"/>
        </w:rPr>
        <w:t>oo</w:t>
      </w:r>
      <w:r w:rsidRPr="007A7ECA">
        <w:rPr>
          <w:rFonts w:ascii="Avenir Roman" w:eastAsia="Book Antiqua" w:hAnsi="Avenir Roman" w:cs="Book Antiqua"/>
          <w:i/>
        </w:rPr>
        <w:t>d: Bri</w:t>
      </w:r>
      <w:r w:rsidRPr="007A7ECA">
        <w:rPr>
          <w:rFonts w:ascii="Avenir Roman" w:eastAsia="Book Antiqua" w:hAnsi="Avenir Roman" w:cs="Book Antiqua"/>
          <w:i/>
          <w:spacing w:val="-3"/>
        </w:rPr>
        <w:t>d</w:t>
      </w:r>
      <w:r w:rsidRPr="007A7ECA">
        <w:rPr>
          <w:rFonts w:ascii="Avenir Roman" w:eastAsia="Book Antiqua" w:hAnsi="Avenir Roman" w:cs="Book Antiqua"/>
          <w:i/>
        </w:rPr>
        <w:t>ges</w:t>
      </w:r>
      <w:r w:rsidRPr="007A7ECA">
        <w:rPr>
          <w:rFonts w:ascii="Avenir Roman" w:eastAsia="Book Antiqua" w:hAnsi="Avenir Roman" w:cs="Book Antiqua"/>
          <w:i/>
          <w:spacing w:val="-2"/>
        </w:rPr>
        <w:t xml:space="preserve"> </w:t>
      </w:r>
      <w:r w:rsidRPr="007A7ECA">
        <w:rPr>
          <w:rFonts w:ascii="Avenir Roman" w:eastAsia="Book Antiqua" w:hAnsi="Avenir Roman" w:cs="Book Antiqua"/>
          <w:i/>
        </w:rPr>
        <w:t xml:space="preserve">to </w:t>
      </w:r>
      <w:r w:rsidRPr="007A7ECA">
        <w:rPr>
          <w:rFonts w:ascii="Avenir Roman" w:eastAsia="Book Antiqua" w:hAnsi="Avenir Roman" w:cs="Book Antiqua"/>
          <w:i/>
          <w:spacing w:val="-2"/>
        </w:rPr>
        <w:t>a</w:t>
      </w:r>
      <w:r w:rsidRPr="007A7ECA">
        <w:rPr>
          <w:rFonts w:ascii="Avenir Roman" w:eastAsia="Book Antiqua" w:hAnsi="Avenir Roman" w:cs="Book Antiqua"/>
          <w:i/>
        </w:rPr>
        <w:t>do</w:t>
      </w:r>
      <w:r w:rsidRPr="007A7ECA">
        <w:rPr>
          <w:rFonts w:ascii="Avenir Roman" w:eastAsia="Book Antiqua" w:hAnsi="Avenir Roman" w:cs="Book Antiqua"/>
          <w:i/>
          <w:spacing w:val="-2"/>
        </w:rPr>
        <w:t>l</w:t>
      </w:r>
      <w:r w:rsidRPr="007A7ECA">
        <w:rPr>
          <w:rFonts w:ascii="Avenir Roman" w:eastAsia="Book Antiqua" w:hAnsi="Avenir Roman" w:cs="Book Antiqua"/>
          <w:i/>
        </w:rPr>
        <w:t>es</w:t>
      </w:r>
      <w:r w:rsidRPr="007A7ECA">
        <w:rPr>
          <w:rFonts w:ascii="Avenir Roman" w:eastAsia="Book Antiqua" w:hAnsi="Avenir Roman" w:cs="Book Antiqua"/>
          <w:i/>
          <w:spacing w:val="-2"/>
        </w:rPr>
        <w:t>c</w:t>
      </w:r>
      <w:r w:rsidRPr="007A7ECA">
        <w:rPr>
          <w:rFonts w:ascii="Avenir Roman" w:eastAsia="Book Antiqua" w:hAnsi="Avenir Roman" w:cs="Book Antiqua"/>
          <w:i/>
        </w:rPr>
        <w:t>en</w:t>
      </w:r>
      <w:r w:rsidRPr="007A7ECA">
        <w:rPr>
          <w:rFonts w:ascii="Avenir Roman" w:eastAsia="Book Antiqua" w:hAnsi="Avenir Roman" w:cs="Book Antiqua"/>
          <w:i/>
          <w:spacing w:val="-1"/>
        </w:rPr>
        <w:t>c</w:t>
      </w:r>
      <w:r w:rsidRPr="007A7ECA">
        <w:rPr>
          <w:rFonts w:ascii="Avenir Roman" w:eastAsia="Book Antiqua" w:hAnsi="Avenir Roman" w:cs="Book Antiqua"/>
          <w:i/>
        </w:rPr>
        <w:t xml:space="preserve">e </w:t>
      </w:r>
      <w:r w:rsidRPr="007A7ECA">
        <w:rPr>
          <w:rFonts w:ascii="Avenir Roman" w:eastAsia="Book Antiqua" w:hAnsi="Avenir Roman" w:cs="Book Antiqua"/>
          <w:i/>
          <w:spacing w:val="-2"/>
        </w:rPr>
        <w:t>a</w:t>
      </w:r>
      <w:r w:rsidRPr="007A7ECA">
        <w:rPr>
          <w:rFonts w:ascii="Avenir Roman" w:eastAsia="Book Antiqua" w:hAnsi="Avenir Roman" w:cs="Book Antiqua"/>
          <w:i/>
        </w:rPr>
        <w:t>nd adu</w:t>
      </w:r>
      <w:r w:rsidRPr="007A7ECA">
        <w:rPr>
          <w:rFonts w:ascii="Avenir Roman" w:eastAsia="Book Antiqua" w:hAnsi="Avenir Roman" w:cs="Book Antiqua"/>
          <w:i/>
          <w:spacing w:val="-2"/>
        </w:rPr>
        <w:t>l</w:t>
      </w:r>
      <w:r w:rsidRPr="007A7ECA">
        <w:rPr>
          <w:rFonts w:ascii="Avenir Roman" w:eastAsia="Book Antiqua" w:hAnsi="Avenir Roman" w:cs="Book Antiqua"/>
          <w:i/>
        </w:rPr>
        <w:t>th</w:t>
      </w:r>
      <w:r w:rsidRPr="007A7ECA">
        <w:rPr>
          <w:rFonts w:ascii="Avenir Roman" w:eastAsia="Book Antiqua" w:hAnsi="Avenir Roman" w:cs="Book Antiqua"/>
          <w:i/>
          <w:spacing w:val="-2"/>
        </w:rPr>
        <w:t>o</w:t>
      </w:r>
      <w:r w:rsidRPr="007A7ECA">
        <w:rPr>
          <w:rFonts w:ascii="Avenir Roman" w:eastAsia="Book Antiqua" w:hAnsi="Avenir Roman" w:cs="Book Antiqua"/>
          <w:i/>
        </w:rPr>
        <w:t>od</w:t>
      </w:r>
      <w:r w:rsidRPr="007A7ECA">
        <w:rPr>
          <w:rFonts w:ascii="Avenir Roman" w:eastAsia="Book Antiqua" w:hAnsi="Avenir Roman" w:cs="Book Antiqua"/>
          <w:i/>
          <w:spacing w:val="3"/>
        </w:rPr>
        <w:t xml:space="preserve"> </w:t>
      </w:r>
      <w:r w:rsidRPr="007A7ECA">
        <w:rPr>
          <w:rFonts w:ascii="Avenir Roman" w:eastAsia="Book Antiqua" w:hAnsi="Avenir Roman" w:cs="Book Antiqua"/>
        </w:rPr>
        <w:t>(</w:t>
      </w:r>
      <w:r w:rsidRPr="007A7ECA">
        <w:rPr>
          <w:rFonts w:ascii="Avenir Roman" w:eastAsia="Book Antiqua" w:hAnsi="Avenir Roman" w:cs="Book Antiqua"/>
          <w:spacing w:val="-1"/>
        </w:rPr>
        <w:t>pp</w:t>
      </w:r>
      <w:r w:rsidRPr="007A7ECA">
        <w:rPr>
          <w:rFonts w:ascii="Avenir Roman" w:eastAsia="Book Antiqua" w:hAnsi="Avenir Roman" w:cs="Book Antiqua"/>
        </w:rPr>
        <w:t xml:space="preserve">. </w:t>
      </w:r>
      <w:r w:rsidRPr="007A7ECA">
        <w:rPr>
          <w:rFonts w:ascii="Avenir Roman" w:eastAsia="Book Antiqua" w:hAnsi="Avenir Roman" w:cs="Book Antiqua"/>
          <w:spacing w:val="-3"/>
        </w:rPr>
        <w:t>3</w:t>
      </w:r>
      <w:r w:rsidRPr="007A7ECA">
        <w:rPr>
          <w:rFonts w:ascii="Avenir Roman" w:eastAsia="Book Antiqua" w:hAnsi="Avenir Roman" w:cs="Book Antiqua"/>
        </w:rPr>
        <w:t>70-3</w:t>
      </w:r>
      <w:r w:rsidRPr="007A7ECA">
        <w:rPr>
          <w:rFonts w:ascii="Avenir Roman" w:eastAsia="Book Antiqua" w:hAnsi="Avenir Roman" w:cs="Book Antiqua"/>
          <w:spacing w:val="-3"/>
        </w:rPr>
        <w:t>84</w:t>
      </w:r>
      <w:r w:rsidRPr="007A7ECA">
        <w:rPr>
          <w:rFonts w:ascii="Avenir Roman" w:eastAsia="Book Antiqua" w:hAnsi="Avenir Roman" w:cs="Book Antiqua"/>
        </w:rPr>
        <w:t xml:space="preserve">). </w:t>
      </w:r>
      <w:r w:rsidRPr="007A7ECA">
        <w:rPr>
          <w:rFonts w:ascii="Avenir Roman" w:eastAsia="Book Antiqua" w:hAnsi="Avenir Roman" w:cs="Book Antiqua"/>
          <w:spacing w:val="-2"/>
        </w:rPr>
        <w:t>N</w:t>
      </w:r>
      <w:r w:rsidRPr="007A7ECA">
        <w:rPr>
          <w:rFonts w:ascii="Avenir Roman" w:eastAsia="Book Antiqua" w:hAnsi="Avenir Roman" w:cs="Book Antiqua"/>
        </w:rPr>
        <w:t>ew Y</w:t>
      </w:r>
      <w:r w:rsidRPr="007A7ECA">
        <w:rPr>
          <w:rFonts w:ascii="Avenir Roman" w:eastAsia="Book Antiqua" w:hAnsi="Avenir Roman" w:cs="Book Antiqua"/>
          <w:spacing w:val="-1"/>
        </w:rPr>
        <w:t>or</w:t>
      </w:r>
      <w:r w:rsidRPr="007A7ECA">
        <w:rPr>
          <w:rFonts w:ascii="Avenir Roman" w:eastAsia="Book Antiqua" w:hAnsi="Avenir Roman" w:cs="Book Antiqua"/>
        </w:rPr>
        <w:t xml:space="preserve">k, </w:t>
      </w:r>
      <w:r w:rsidRPr="007A7ECA">
        <w:rPr>
          <w:rFonts w:ascii="Avenir Roman" w:eastAsia="Book Antiqua" w:hAnsi="Avenir Roman" w:cs="Book Antiqua"/>
          <w:spacing w:val="-2"/>
        </w:rPr>
        <w:t>N</w:t>
      </w:r>
      <w:r w:rsidRPr="007A7ECA">
        <w:rPr>
          <w:rFonts w:ascii="Avenir Roman" w:eastAsia="Book Antiqua" w:hAnsi="Avenir Roman" w:cs="Book Antiqua"/>
          <w:spacing w:val="-1"/>
        </w:rPr>
        <w:t>Y</w:t>
      </w:r>
      <w:r w:rsidRPr="007A7ECA">
        <w:rPr>
          <w:rFonts w:ascii="Avenir Roman" w:eastAsia="Book Antiqua" w:hAnsi="Avenir Roman" w:cs="Book Antiqua"/>
        </w:rPr>
        <w:t>: Ca</w:t>
      </w:r>
      <w:r w:rsidRPr="007A7ECA">
        <w:rPr>
          <w:rFonts w:ascii="Avenir Roman" w:eastAsia="Book Antiqua" w:hAnsi="Avenir Roman" w:cs="Book Antiqua"/>
          <w:spacing w:val="-2"/>
        </w:rPr>
        <w:t>m</w:t>
      </w:r>
      <w:r w:rsidRPr="007A7ECA">
        <w:rPr>
          <w:rFonts w:ascii="Avenir Roman" w:eastAsia="Book Antiqua" w:hAnsi="Avenir Roman" w:cs="Book Antiqua"/>
        </w:rPr>
        <w:t>brid</w:t>
      </w:r>
      <w:r w:rsidRPr="007A7ECA">
        <w:rPr>
          <w:rFonts w:ascii="Avenir Roman" w:eastAsia="Book Antiqua" w:hAnsi="Avenir Roman" w:cs="Book Antiqua"/>
          <w:spacing w:val="-1"/>
        </w:rPr>
        <w:t>g</w:t>
      </w:r>
      <w:r w:rsidRPr="007A7ECA">
        <w:rPr>
          <w:rFonts w:ascii="Avenir Roman" w:eastAsia="Book Antiqua" w:hAnsi="Avenir Roman" w:cs="Book Antiqua"/>
        </w:rPr>
        <w:t>e</w:t>
      </w:r>
      <w:r w:rsidRPr="007A7ECA">
        <w:rPr>
          <w:rFonts w:ascii="Avenir Roman" w:eastAsia="Book Antiqua" w:hAnsi="Avenir Roman" w:cs="Book Antiqua"/>
          <w:spacing w:val="-3"/>
        </w:rPr>
        <w:t xml:space="preserve"> </w:t>
      </w:r>
      <w:r w:rsidRPr="007A7ECA">
        <w:rPr>
          <w:rFonts w:ascii="Avenir Roman" w:eastAsia="Book Antiqua" w:hAnsi="Avenir Roman" w:cs="Book Antiqua"/>
        </w:rPr>
        <w:t>Un</w:t>
      </w:r>
      <w:r w:rsidRPr="007A7ECA">
        <w:rPr>
          <w:rFonts w:ascii="Avenir Roman" w:eastAsia="Book Antiqua" w:hAnsi="Avenir Roman" w:cs="Book Antiqua"/>
          <w:spacing w:val="-2"/>
        </w:rPr>
        <w:t>i</w:t>
      </w:r>
      <w:r w:rsidRPr="007A7ECA">
        <w:rPr>
          <w:rFonts w:ascii="Avenir Roman" w:eastAsia="Book Antiqua" w:hAnsi="Avenir Roman" w:cs="Book Antiqua"/>
        </w:rPr>
        <w:t>ve</w:t>
      </w:r>
      <w:r w:rsidRPr="007A7ECA">
        <w:rPr>
          <w:rFonts w:ascii="Avenir Roman" w:eastAsia="Book Antiqua" w:hAnsi="Avenir Roman" w:cs="Book Antiqua"/>
          <w:spacing w:val="-1"/>
        </w:rPr>
        <w:t>r</w:t>
      </w:r>
      <w:r w:rsidRPr="007A7ECA">
        <w:rPr>
          <w:rFonts w:ascii="Avenir Roman" w:eastAsia="Book Antiqua" w:hAnsi="Avenir Roman" w:cs="Book Antiqua"/>
        </w:rPr>
        <w:t>sity</w:t>
      </w:r>
      <w:r w:rsidRPr="007A7ECA">
        <w:rPr>
          <w:rFonts w:ascii="Avenir Roman" w:eastAsia="Book Antiqua" w:hAnsi="Avenir Roman" w:cs="Book Antiqua"/>
          <w:spacing w:val="-3"/>
        </w:rPr>
        <w:t xml:space="preserve"> </w:t>
      </w:r>
      <w:r w:rsidRPr="007A7ECA">
        <w:rPr>
          <w:rFonts w:ascii="Avenir Roman" w:eastAsia="Book Antiqua" w:hAnsi="Avenir Roman" w:cs="Book Antiqua"/>
        </w:rPr>
        <w:t>P</w:t>
      </w:r>
      <w:r w:rsidRPr="007A7ECA">
        <w:rPr>
          <w:rFonts w:ascii="Avenir Roman" w:eastAsia="Book Antiqua" w:hAnsi="Avenir Roman" w:cs="Book Antiqua"/>
          <w:spacing w:val="-4"/>
        </w:rPr>
        <w:t>r</w:t>
      </w:r>
      <w:r w:rsidRPr="007A7ECA">
        <w:rPr>
          <w:rFonts w:ascii="Avenir Roman" w:eastAsia="Book Antiqua" w:hAnsi="Avenir Roman" w:cs="Book Antiqua"/>
        </w:rPr>
        <w:t>ess.</w:t>
      </w:r>
    </w:p>
    <w:p w14:paraId="1434B0AB" w14:textId="77777777" w:rsidR="00D44A47" w:rsidRPr="007A7ECA" w:rsidRDefault="00D44A47" w:rsidP="0064179B">
      <w:pPr>
        <w:spacing w:before="120" w:line="259" w:lineRule="auto"/>
        <w:ind w:right="144"/>
        <w:rPr>
          <w:rFonts w:ascii="Avenir Roman" w:eastAsia="Book Antiqua" w:hAnsi="Avenir Roman" w:cs="Book Antiqua"/>
        </w:rPr>
      </w:pPr>
      <w:r w:rsidRPr="007A7ECA">
        <w:rPr>
          <w:rFonts w:ascii="Avenir Roman" w:eastAsia="Book Antiqua" w:hAnsi="Avenir Roman" w:cs="Book Antiqua"/>
          <w:spacing w:val="-1"/>
        </w:rPr>
        <w:t>Y</w:t>
      </w:r>
      <w:r w:rsidRPr="007A7ECA">
        <w:rPr>
          <w:rFonts w:ascii="Avenir Roman" w:eastAsia="Book Antiqua" w:hAnsi="Avenir Roman" w:cs="Book Antiqua"/>
        </w:rPr>
        <w:t>oshik</w:t>
      </w:r>
      <w:r w:rsidRPr="007A7ECA">
        <w:rPr>
          <w:rFonts w:ascii="Avenir Roman" w:eastAsia="Book Antiqua" w:hAnsi="Avenir Roman" w:cs="Book Antiqua"/>
          <w:spacing w:val="-3"/>
        </w:rPr>
        <w:t>a</w:t>
      </w:r>
      <w:r w:rsidRPr="007A7ECA">
        <w:rPr>
          <w:rFonts w:ascii="Avenir Roman" w:eastAsia="Book Antiqua" w:hAnsi="Avenir Roman" w:cs="Book Antiqua"/>
        </w:rPr>
        <w:t>wa,</w:t>
      </w:r>
      <w:r w:rsidRPr="007A7ECA">
        <w:rPr>
          <w:rFonts w:ascii="Avenir Roman" w:eastAsia="Book Antiqua" w:hAnsi="Avenir Roman" w:cs="Book Antiqua"/>
          <w:spacing w:val="-2"/>
        </w:rPr>
        <w:t xml:space="preserve"> </w:t>
      </w:r>
      <w:r w:rsidRPr="007A7ECA">
        <w:rPr>
          <w:rFonts w:ascii="Avenir Roman" w:eastAsia="Book Antiqua" w:hAnsi="Avenir Roman" w:cs="Book Antiqua"/>
        </w:rPr>
        <w:t>H., L</w:t>
      </w:r>
      <w:r w:rsidRPr="007A7ECA">
        <w:rPr>
          <w:rFonts w:ascii="Avenir Roman" w:eastAsia="Book Antiqua" w:hAnsi="Avenir Roman" w:cs="Book Antiqua"/>
          <w:spacing w:val="-2"/>
        </w:rPr>
        <w:t>ow</w:t>
      </w:r>
      <w:r w:rsidRPr="007A7ECA">
        <w:rPr>
          <w:rFonts w:ascii="Avenir Roman" w:eastAsia="Book Antiqua" w:hAnsi="Avenir Roman" w:cs="Book Antiqua"/>
        </w:rPr>
        <w:t xml:space="preserve">e, </w:t>
      </w:r>
      <w:r w:rsidRPr="007A7ECA">
        <w:rPr>
          <w:rFonts w:ascii="Avenir Roman" w:eastAsia="Book Antiqua" w:hAnsi="Avenir Roman" w:cs="Book Antiqua"/>
          <w:spacing w:val="-1"/>
        </w:rPr>
        <w:t>E</w:t>
      </w:r>
      <w:r w:rsidRPr="007A7ECA">
        <w:rPr>
          <w:rFonts w:ascii="Avenir Roman" w:eastAsia="Book Antiqua" w:hAnsi="Avenir Roman" w:cs="Book Antiqua"/>
          <w:spacing w:val="-3"/>
        </w:rPr>
        <w:t>.</w:t>
      </w:r>
      <w:r w:rsidRPr="007A7ECA">
        <w:rPr>
          <w:rFonts w:ascii="Avenir Roman" w:eastAsia="Book Antiqua" w:hAnsi="Avenir Roman" w:cs="Book Antiqua"/>
        </w:rPr>
        <w:t>D., W</w:t>
      </w:r>
      <w:r w:rsidRPr="007A7ECA">
        <w:rPr>
          <w:rFonts w:ascii="Avenir Roman" w:eastAsia="Book Antiqua" w:hAnsi="Avenir Roman" w:cs="Book Antiqua"/>
          <w:spacing w:val="-1"/>
        </w:rPr>
        <w:t>e</w:t>
      </w:r>
      <w:r w:rsidRPr="007A7ECA">
        <w:rPr>
          <w:rFonts w:ascii="Avenir Roman" w:eastAsia="Book Antiqua" w:hAnsi="Avenir Roman" w:cs="Book Antiqua"/>
        </w:rPr>
        <w:t>i</w:t>
      </w:r>
      <w:r w:rsidRPr="007A7ECA">
        <w:rPr>
          <w:rFonts w:ascii="Avenir Roman" w:eastAsia="Book Antiqua" w:hAnsi="Avenir Roman" w:cs="Book Antiqua"/>
          <w:spacing w:val="-2"/>
        </w:rPr>
        <w:t>s</w:t>
      </w:r>
      <w:r w:rsidRPr="007A7ECA">
        <w:rPr>
          <w:rFonts w:ascii="Avenir Roman" w:eastAsia="Book Antiqua" w:hAnsi="Avenir Roman" w:cs="Book Antiqua"/>
        </w:rPr>
        <w:t>ne</w:t>
      </w:r>
      <w:r w:rsidRPr="007A7ECA">
        <w:rPr>
          <w:rFonts w:ascii="Avenir Roman" w:eastAsia="Book Antiqua" w:hAnsi="Avenir Roman" w:cs="Book Antiqua"/>
          <w:spacing w:val="-1"/>
        </w:rPr>
        <w:t>r</w:t>
      </w:r>
      <w:r w:rsidRPr="007A7ECA">
        <w:rPr>
          <w:rFonts w:ascii="Avenir Roman" w:eastAsia="Book Antiqua" w:hAnsi="Avenir Roman" w:cs="Book Antiqua"/>
        </w:rPr>
        <w:t xml:space="preserve">, </w:t>
      </w:r>
      <w:r w:rsidRPr="007A7ECA">
        <w:rPr>
          <w:rFonts w:ascii="Avenir Roman" w:eastAsia="Book Antiqua" w:hAnsi="Avenir Roman" w:cs="Book Antiqua"/>
          <w:spacing w:val="-1"/>
        </w:rPr>
        <w:t>T</w:t>
      </w:r>
      <w:r w:rsidRPr="007A7ECA">
        <w:rPr>
          <w:rFonts w:ascii="Avenir Roman" w:eastAsia="Book Antiqua" w:hAnsi="Avenir Roman" w:cs="Book Antiqua"/>
        </w:rPr>
        <w:t>.</w:t>
      </w:r>
      <w:r w:rsidRPr="007A7ECA">
        <w:rPr>
          <w:rFonts w:ascii="Avenir Roman" w:eastAsia="Book Antiqua" w:hAnsi="Avenir Roman" w:cs="Book Antiqua"/>
          <w:spacing w:val="-1"/>
        </w:rPr>
        <w:t>S</w:t>
      </w:r>
      <w:r w:rsidRPr="007A7ECA">
        <w:rPr>
          <w:rFonts w:ascii="Avenir Roman" w:eastAsia="Book Antiqua" w:hAnsi="Avenir Roman" w:cs="Book Antiqua"/>
        </w:rPr>
        <w:t>.,</w:t>
      </w:r>
      <w:r w:rsidRPr="007A7ECA">
        <w:rPr>
          <w:rFonts w:ascii="Avenir Roman" w:eastAsia="Book Antiqua" w:hAnsi="Avenir Roman" w:cs="Book Antiqua"/>
          <w:spacing w:val="-3"/>
        </w:rPr>
        <w:t xml:space="preserve"> </w:t>
      </w:r>
      <w:r w:rsidRPr="007A7ECA">
        <w:rPr>
          <w:rFonts w:ascii="Avenir Roman" w:eastAsia="Book Antiqua" w:hAnsi="Avenir Roman" w:cs="Book Antiqua"/>
        </w:rPr>
        <w:t>Hs</w:t>
      </w:r>
      <w:r w:rsidRPr="007A7ECA">
        <w:rPr>
          <w:rFonts w:ascii="Avenir Roman" w:eastAsia="Book Antiqua" w:hAnsi="Avenir Roman" w:cs="Book Antiqua"/>
          <w:spacing w:val="-2"/>
        </w:rPr>
        <w:t>u</w:t>
      </w:r>
      <w:r w:rsidRPr="007A7ECA">
        <w:rPr>
          <w:rFonts w:ascii="Avenir Roman" w:eastAsia="Book Antiqua" w:hAnsi="Avenir Roman" w:cs="Book Antiqua"/>
        </w:rPr>
        <w:t>eh,</w:t>
      </w:r>
      <w:r w:rsidRPr="007A7ECA">
        <w:rPr>
          <w:rFonts w:ascii="Avenir Roman" w:eastAsia="Book Antiqua" w:hAnsi="Avenir Roman" w:cs="Book Antiqua"/>
          <w:spacing w:val="-3"/>
        </w:rPr>
        <w:t xml:space="preserve"> </w:t>
      </w:r>
      <w:r w:rsidRPr="007A7ECA">
        <w:rPr>
          <w:rFonts w:ascii="Avenir Roman" w:eastAsia="Book Antiqua" w:hAnsi="Avenir Roman" w:cs="Book Antiqua"/>
        </w:rPr>
        <w:t>J., E</w:t>
      </w:r>
      <w:r w:rsidRPr="007A7ECA">
        <w:rPr>
          <w:rFonts w:ascii="Avenir Roman" w:eastAsia="Book Antiqua" w:hAnsi="Avenir Roman" w:cs="Book Antiqua"/>
          <w:spacing w:val="-2"/>
        </w:rPr>
        <w:t>n</w:t>
      </w:r>
      <w:r w:rsidRPr="007A7ECA">
        <w:rPr>
          <w:rFonts w:ascii="Avenir Roman" w:eastAsia="Book Antiqua" w:hAnsi="Avenir Roman" w:cs="Book Antiqua"/>
        </w:rPr>
        <w:t>c</w:t>
      </w:r>
      <w:r w:rsidRPr="007A7ECA">
        <w:rPr>
          <w:rFonts w:ascii="Avenir Roman" w:eastAsia="Book Antiqua" w:hAnsi="Avenir Roman" w:cs="Book Antiqua"/>
          <w:spacing w:val="-1"/>
        </w:rPr>
        <w:t>h</w:t>
      </w:r>
      <w:r w:rsidRPr="007A7ECA">
        <w:rPr>
          <w:rFonts w:ascii="Avenir Roman" w:eastAsia="Book Antiqua" w:hAnsi="Avenir Roman" w:cs="Book Antiqua"/>
        </w:rPr>
        <w:t>a</w:t>
      </w:r>
      <w:r w:rsidRPr="007A7ECA">
        <w:rPr>
          <w:rFonts w:ascii="Avenir Roman" w:eastAsia="Book Antiqua" w:hAnsi="Avenir Roman" w:cs="Book Antiqua"/>
          <w:spacing w:val="-2"/>
        </w:rPr>
        <w:t>u</w:t>
      </w:r>
      <w:r w:rsidRPr="007A7ECA">
        <w:rPr>
          <w:rFonts w:ascii="Avenir Roman" w:eastAsia="Book Antiqua" w:hAnsi="Avenir Roman" w:cs="Book Antiqua"/>
        </w:rPr>
        <w:t>teg</w:t>
      </w:r>
      <w:r w:rsidRPr="007A7ECA">
        <w:rPr>
          <w:rFonts w:ascii="Avenir Roman" w:eastAsia="Book Antiqua" w:hAnsi="Avenir Roman" w:cs="Book Antiqua"/>
          <w:spacing w:val="-2"/>
        </w:rPr>
        <w:t>u</w:t>
      </w:r>
      <w:r w:rsidRPr="007A7ECA">
        <w:rPr>
          <w:rFonts w:ascii="Avenir Roman" w:eastAsia="Book Antiqua" w:hAnsi="Avenir Roman" w:cs="Book Antiqua"/>
          <w:spacing w:val="2"/>
        </w:rPr>
        <w:t>i</w:t>
      </w:r>
      <w:r w:rsidRPr="007A7ECA">
        <w:rPr>
          <w:rFonts w:ascii="Avenir Roman" w:eastAsia="Book Antiqua" w:hAnsi="Avenir Roman" w:cs="Book Antiqua"/>
        </w:rPr>
        <w:t>-</w:t>
      </w:r>
      <w:r w:rsidRPr="007A7ECA">
        <w:rPr>
          <w:rFonts w:ascii="Avenir Roman" w:eastAsia="Book Antiqua" w:hAnsi="Avenir Roman" w:cs="Book Antiqua"/>
          <w:spacing w:val="-1"/>
        </w:rPr>
        <w:t>d</w:t>
      </w:r>
      <w:r w:rsidRPr="007A7ECA">
        <w:rPr>
          <w:rFonts w:ascii="Avenir Roman" w:eastAsia="Book Antiqua" w:hAnsi="Avenir Roman" w:cs="Book Antiqua"/>
          <w:spacing w:val="-3"/>
        </w:rPr>
        <w:t>e</w:t>
      </w:r>
      <w:r w:rsidRPr="007A7ECA">
        <w:rPr>
          <w:rFonts w:ascii="Avenir Roman" w:eastAsia="Book Antiqua" w:hAnsi="Avenir Roman" w:cs="Book Antiqua"/>
        </w:rPr>
        <w:t>-Jes</w:t>
      </w:r>
      <w:r w:rsidRPr="007A7ECA">
        <w:rPr>
          <w:rFonts w:ascii="Avenir Roman" w:eastAsia="Book Antiqua" w:hAnsi="Avenir Roman" w:cs="Book Antiqua"/>
          <w:spacing w:val="-2"/>
        </w:rPr>
        <w:t>u</w:t>
      </w:r>
      <w:r w:rsidRPr="007A7ECA">
        <w:rPr>
          <w:rFonts w:ascii="Avenir Roman" w:eastAsia="Book Antiqua" w:hAnsi="Avenir Roman" w:cs="Book Antiqua"/>
          <w:spacing w:val="-3"/>
        </w:rPr>
        <w:t>s</w:t>
      </w:r>
      <w:r w:rsidRPr="007A7ECA">
        <w:rPr>
          <w:rFonts w:ascii="Avenir Roman" w:eastAsia="Book Antiqua" w:hAnsi="Avenir Roman" w:cs="Book Antiqua"/>
        </w:rPr>
        <w:t xml:space="preserve">, </w:t>
      </w:r>
      <w:r w:rsidRPr="007A7ECA">
        <w:rPr>
          <w:rFonts w:ascii="Avenir Roman" w:eastAsia="Book Antiqua" w:hAnsi="Avenir Roman" w:cs="Book Antiqua"/>
          <w:spacing w:val="-2"/>
        </w:rPr>
        <w:t>N</w:t>
      </w:r>
      <w:r w:rsidRPr="007A7ECA">
        <w:rPr>
          <w:rFonts w:ascii="Avenir Roman" w:eastAsia="Book Antiqua" w:hAnsi="Avenir Roman" w:cs="Book Antiqua"/>
        </w:rPr>
        <w:t>., Gass</w:t>
      </w:r>
      <w:r w:rsidRPr="007A7ECA">
        <w:rPr>
          <w:rFonts w:ascii="Avenir Roman" w:eastAsia="Book Antiqua" w:hAnsi="Avenir Roman" w:cs="Book Antiqua"/>
          <w:spacing w:val="-2"/>
        </w:rPr>
        <w:t>m</w:t>
      </w:r>
      <w:r w:rsidRPr="007A7ECA">
        <w:rPr>
          <w:rFonts w:ascii="Avenir Roman" w:eastAsia="Book Antiqua" w:hAnsi="Avenir Roman" w:cs="Book Antiqua"/>
          <w:spacing w:val="-3"/>
        </w:rPr>
        <w:t>a</w:t>
      </w:r>
      <w:r w:rsidRPr="007A7ECA">
        <w:rPr>
          <w:rFonts w:ascii="Avenir Roman" w:eastAsia="Book Antiqua" w:hAnsi="Avenir Roman" w:cs="Book Antiqua"/>
          <w:spacing w:val="2"/>
        </w:rPr>
        <w:t>n</w:t>
      </w:r>
      <w:r w:rsidRPr="007A7ECA">
        <w:rPr>
          <w:rFonts w:ascii="Avenir Roman" w:eastAsia="Book Antiqua" w:hAnsi="Avenir Roman" w:cs="Book Antiqua"/>
          <w:spacing w:val="-2"/>
        </w:rPr>
        <w:t>-</w:t>
      </w:r>
      <w:r w:rsidRPr="007A7ECA">
        <w:rPr>
          <w:rFonts w:ascii="Avenir Roman" w:eastAsia="Book Antiqua" w:hAnsi="Avenir Roman" w:cs="Book Antiqua"/>
        </w:rPr>
        <w:t>P</w:t>
      </w:r>
      <w:r w:rsidRPr="007A7ECA">
        <w:rPr>
          <w:rFonts w:ascii="Avenir Roman" w:eastAsia="Book Antiqua" w:hAnsi="Avenir Roman" w:cs="Book Antiqua"/>
          <w:spacing w:val="-2"/>
        </w:rPr>
        <w:t>i</w:t>
      </w:r>
      <w:r w:rsidRPr="007A7ECA">
        <w:rPr>
          <w:rFonts w:ascii="Avenir Roman" w:eastAsia="Book Antiqua" w:hAnsi="Avenir Roman" w:cs="Book Antiqua"/>
        </w:rPr>
        <w:t>nes, A., G</w:t>
      </w:r>
      <w:r w:rsidRPr="007A7ECA">
        <w:rPr>
          <w:rFonts w:ascii="Avenir Roman" w:eastAsia="Book Antiqua" w:hAnsi="Avenir Roman" w:cs="Book Antiqua"/>
          <w:spacing w:val="-2"/>
        </w:rPr>
        <w:t>o</w:t>
      </w:r>
      <w:r w:rsidRPr="007A7ECA">
        <w:rPr>
          <w:rFonts w:ascii="Avenir Roman" w:eastAsia="Book Antiqua" w:hAnsi="Avenir Roman" w:cs="Book Antiqua"/>
        </w:rPr>
        <w:t>dfre</w:t>
      </w:r>
      <w:r w:rsidRPr="007A7ECA">
        <w:rPr>
          <w:rFonts w:ascii="Avenir Roman" w:eastAsia="Book Antiqua" w:hAnsi="Avenir Roman" w:cs="Book Antiqua"/>
          <w:spacing w:val="-1"/>
        </w:rPr>
        <w:t>y</w:t>
      </w:r>
      <w:r w:rsidRPr="007A7ECA">
        <w:rPr>
          <w:rFonts w:ascii="Avenir Roman" w:eastAsia="Book Antiqua" w:hAnsi="Avenir Roman" w:cs="Book Antiqua"/>
        </w:rPr>
        <w:t xml:space="preserve">, </w:t>
      </w:r>
      <w:r w:rsidRPr="007A7ECA">
        <w:rPr>
          <w:rFonts w:ascii="Avenir Roman" w:eastAsia="Book Antiqua" w:hAnsi="Avenir Roman" w:cs="Book Antiqua"/>
          <w:spacing w:val="-3"/>
        </w:rPr>
        <w:t>E</w:t>
      </w:r>
      <w:r w:rsidRPr="007A7ECA">
        <w:rPr>
          <w:rFonts w:ascii="Avenir Roman" w:eastAsia="Book Antiqua" w:hAnsi="Avenir Roman" w:cs="Book Antiqua"/>
        </w:rPr>
        <w:t>.B.,</w:t>
      </w:r>
      <w:r w:rsidRPr="007A7ECA">
        <w:rPr>
          <w:rFonts w:ascii="Avenir Roman" w:eastAsia="Book Antiqua" w:hAnsi="Avenir Roman" w:cs="Book Antiqua"/>
          <w:spacing w:val="-3"/>
        </w:rPr>
        <w:t xml:space="preserve"> </w:t>
      </w:r>
      <w:r w:rsidRPr="007A7ECA">
        <w:rPr>
          <w:rFonts w:ascii="Avenir Roman" w:eastAsia="Book Antiqua" w:hAnsi="Avenir Roman" w:cs="Book Antiqua"/>
        </w:rPr>
        <w:t>Howa</w:t>
      </w:r>
      <w:r w:rsidRPr="007A7ECA">
        <w:rPr>
          <w:rFonts w:ascii="Avenir Roman" w:eastAsia="Book Antiqua" w:hAnsi="Avenir Roman" w:cs="Book Antiqua"/>
          <w:spacing w:val="-4"/>
        </w:rPr>
        <w:t>r</w:t>
      </w:r>
      <w:r w:rsidRPr="007A7ECA">
        <w:rPr>
          <w:rFonts w:ascii="Avenir Roman" w:eastAsia="Book Antiqua" w:hAnsi="Avenir Roman" w:cs="Book Antiqua"/>
        </w:rPr>
        <w:t xml:space="preserve">d, </w:t>
      </w:r>
      <w:r w:rsidRPr="007A7ECA">
        <w:rPr>
          <w:rFonts w:ascii="Avenir Roman" w:eastAsia="Book Antiqua" w:hAnsi="Avenir Roman" w:cs="Book Antiqua"/>
          <w:spacing w:val="-2"/>
        </w:rPr>
        <w:t>E</w:t>
      </w:r>
      <w:r w:rsidRPr="007A7ECA">
        <w:rPr>
          <w:rFonts w:ascii="Avenir Roman" w:eastAsia="Book Antiqua" w:hAnsi="Avenir Roman" w:cs="Book Antiqua"/>
        </w:rPr>
        <w:t>.C., Mist</w:t>
      </w:r>
      <w:r w:rsidRPr="007A7ECA">
        <w:rPr>
          <w:rFonts w:ascii="Avenir Roman" w:eastAsia="Book Antiqua" w:hAnsi="Avenir Roman" w:cs="Book Antiqua"/>
          <w:spacing w:val="-1"/>
        </w:rPr>
        <w:t>r</w:t>
      </w:r>
      <w:r w:rsidRPr="007A7ECA">
        <w:rPr>
          <w:rFonts w:ascii="Avenir Roman" w:eastAsia="Book Antiqua" w:hAnsi="Avenir Roman" w:cs="Book Antiqua"/>
        </w:rPr>
        <w:t xml:space="preserve">y, </w:t>
      </w:r>
      <w:r w:rsidRPr="007A7ECA">
        <w:rPr>
          <w:rFonts w:ascii="Avenir Roman" w:eastAsia="Book Antiqua" w:hAnsi="Avenir Roman" w:cs="Book Antiqua"/>
          <w:spacing w:val="-2"/>
        </w:rPr>
        <w:t>R</w:t>
      </w:r>
      <w:r w:rsidRPr="007A7ECA">
        <w:rPr>
          <w:rFonts w:ascii="Avenir Roman" w:eastAsia="Book Antiqua" w:hAnsi="Avenir Roman" w:cs="Book Antiqua"/>
        </w:rPr>
        <w:t>.</w:t>
      </w:r>
      <w:r w:rsidRPr="007A7ECA">
        <w:rPr>
          <w:rFonts w:ascii="Avenir Roman" w:eastAsia="Book Antiqua" w:hAnsi="Avenir Roman" w:cs="Book Antiqua"/>
          <w:spacing w:val="-1"/>
        </w:rPr>
        <w:t>S</w:t>
      </w:r>
      <w:r w:rsidRPr="007A7ECA">
        <w:rPr>
          <w:rFonts w:ascii="Avenir Roman" w:eastAsia="Book Antiqua" w:hAnsi="Avenir Roman" w:cs="Book Antiqua"/>
        </w:rPr>
        <w:t>.,</w:t>
      </w:r>
      <w:r w:rsidRPr="007A7ECA">
        <w:rPr>
          <w:rFonts w:ascii="Avenir Roman" w:eastAsia="Book Antiqua" w:hAnsi="Avenir Roman" w:cs="Book Antiqua"/>
          <w:spacing w:val="-3"/>
        </w:rPr>
        <w:t xml:space="preserve"> </w:t>
      </w:r>
      <w:r w:rsidRPr="007A7ECA">
        <w:rPr>
          <w:rFonts w:ascii="Avenir Roman" w:eastAsia="Book Antiqua" w:hAnsi="Avenir Roman" w:cs="Book Antiqua"/>
        </w:rPr>
        <w:t>&amp;</w:t>
      </w:r>
      <w:r w:rsidRPr="007A7ECA">
        <w:rPr>
          <w:rFonts w:ascii="Avenir Roman" w:eastAsia="Book Antiqua" w:hAnsi="Avenir Roman" w:cs="Book Antiqua"/>
          <w:spacing w:val="2"/>
        </w:rPr>
        <w:t xml:space="preserve"> </w:t>
      </w:r>
      <w:r w:rsidRPr="007A7ECA">
        <w:rPr>
          <w:rFonts w:ascii="Avenir Roman" w:eastAsia="Book Antiqua" w:hAnsi="Avenir Roman" w:cs="Book Antiqua"/>
          <w:b/>
          <w:bCs/>
          <w:spacing w:val="-4"/>
        </w:rPr>
        <w:t>R</w:t>
      </w:r>
      <w:r w:rsidRPr="007A7ECA">
        <w:rPr>
          <w:rFonts w:ascii="Avenir Roman" w:eastAsia="Book Antiqua" w:hAnsi="Avenir Roman" w:cs="Book Antiqua"/>
          <w:b/>
          <w:bCs/>
        </w:rPr>
        <w:t>o</w:t>
      </w:r>
      <w:r w:rsidRPr="007A7ECA">
        <w:rPr>
          <w:rFonts w:ascii="Avenir Roman" w:eastAsia="Book Antiqua" w:hAnsi="Avenir Roman" w:cs="Book Antiqua"/>
          <w:b/>
          <w:bCs/>
          <w:spacing w:val="-1"/>
        </w:rPr>
        <w:t>y</w:t>
      </w:r>
      <w:r w:rsidRPr="007A7ECA">
        <w:rPr>
          <w:rFonts w:ascii="Avenir Roman" w:eastAsia="Book Antiqua" w:hAnsi="Avenir Roman" w:cs="Book Antiqua"/>
          <w:b/>
          <w:bCs/>
        </w:rPr>
        <w:t>, A.L.</w:t>
      </w:r>
      <w:r w:rsidRPr="007A7ECA">
        <w:rPr>
          <w:rFonts w:ascii="Avenir Roman" w:eastAsia="Book Antiqua" w:hAnsi="Avenir Roman" w:cs="Book Antiqua"/>
          <w:b/>
          <w:bCs/>
          <w:spacing w:val="-3"/>
        </w:rPr>
        <w:t xml:space="preserve"> </w:t>
      </w:r>
      <w:r w:rsidRPr="007A7ECA">
        <w:rPr>
          <w:rFonts w:ascii="Avenir Roman" w:eastAsia="Book Antiqua" w:hAnsi="Avenir Roman" w:cs="Book Antiqua"/>
        </w:rPr>
        <w:t>(200</w:t>
      </w:r>
      <w:r w:rsidRPr="007A7ECA">
        <w:rPr>
          <w:rFonts w:ascii="Avenir Roman" w:eastAsia="Book Antiqua" w:hAnsi="Avenir Roman" w:cs="Book Antiqua"/>
          <w:spacing w:val="-3"/>
        </w:rPr>
        <w:t>6</w:t>
      </w:r>
      <w:r w:rsidRPr="007A7ECA">
        <w:rPr>
          <w:rFonts w:ascii="Avenir Roman" w:eastAsia="Book Antiqua" w:hAnsi="Avenir Roman" w:cs="Book Antiqua"/>
        </w:rPr>
        <w:t>).</w:t>
      </w:r>
      <w:r w:rsidRPr="007A7ECA">
        <w:rPr>
          <w:rFonts w:ascii="Avenir Roman" w:eastAsia="Book Antiqua" w:hAnsi="Avenir Roman" w:cs="Book Antiqua"/>
          <w:spacing w:val="-3"/>
        </w:rPr>
        <w:t xml:space="preserve"> </w:t>
      </w:r>
      <w:r w:rsidRPr="007A7ECA">
        <w:rPr>
          <w:rFonts w:ascii="Avenir Roman" w:eastAsia="Book Antiqua" w:hAnsi="Avenir Roman" w:cs="Book Antiqua"/>
        </w:rPr>
        <w:t>Pat</w:t>
      </w:r>
      <w:r w:rsidRPr="007A7ECA">
        <w:rPr>
          <w:rFonts w:ascii="Avenir Roman" w:eastAsia="Book Antiqua" w:hAnsi="Avenir Roman" w:cs="Book Antiqua"/>
          <w:spacing w:val="-2"/>
        </w:rPr>
        <w:t>h</w:t>
      </w:r>
      <w:r w:rsidRPr="007A7ECA">
        <w:rPr>
          <w:rFonts w:ascii="Avenir Roman" w:eastAsia="Book Antiqua" w:hAnsi="Avenir Roman" w:cs="Book Antiqua"/>
        </w:rPr>
        <w:t>wa</w:t>
      </w:r>
      <w:r w:rsidRPr="007A7ECA">
        <w:rPr>
          <w:rFonts w:ascii="Avenir Roman" w:eastAsia="Book Antiqua" w:hAnsi="Avenir Roman" w:cs="Book Antiqua"/>
          <w:spacing w:val="-3"/>
        </w:rPr>
        <w:t>y</w:t>
      </w:r>
      <w:r w:rsidRPr="007A7ECA">
        <w:rPr>
          <w:rFonts w:ascii="Avenir Roman" w:eastAsia="Book Antiqua" w:hAnsi="Avenir Roman" w:cs="Book Antiqua"/>
        </w:rPr>
        <w:t>s th</w:t>
      </w:r>
      <w:r w:rsidRPr="007A7ECA">
        <w:rPr>
          <w:rFonts w:ascii="Avenir Roman" w:eastAsia="Book Antiqua" w:hAnsi="Avenir Roman" w:cs="Book Antiqua"/>
          <w:spacing w:val="-1"/>
        </w:rPr>
        <w:t>r</w:t>
      </w:r>
      <w:r w:rsidRPr="007A7ECA">
        <w:rPr>
          <w:rFonts w:ascii="Avenir Roman" w:eastAsia="Book Antiqua" w:hAnsi="Avenir Roman" w:cs="Book Antiqua"/>
        </w:rPr>
        <w:t>o</w:t>
      </w:r>
      <w:r w:rsidRPr="007A7ECA">
        <w:rPr>
          <w:rFonts w:ascii="Avenir Roman" w:eastAsia="Book Antiqua" w:hAnsi="Avenir Roman" w:cs="Book Antiqua"/>
          <w:spacing w:val="-2"/>
        </w:rPr>
        <w:t>u</w:t>
      </w:r>
      <w:r w:rsidRPr="007A7ECA">
        <w:rPr>
          <w:rFonts w:ascii="Avenir Roman" w:eastAsia="Book Antiqua" w:hAnsi="Avenir Roman" w:cs="Book Antiqua"/>
        </w:rPr>
        <w:t>gh l</w:t>
      </w:r>
      <w:r w:rsidRPr="007A7ECA">
        <w:rPr>
          <w:rFonts w:ascii="Avenir Roman" w:eastAsia="Book Antiqua" w:hAnsi="Avenir Roman" w:cs="Book Antiqua"/>
          <w:spacing w:val="-3"/>
        </w:rPr>
        <w:t>o</w:t>
      </w:r>
      <w:r w:rsidRPr="007A7ECA">
        <w:rPr>
          <w:rFonts w:ascii="Avenir Roman" w:eastAsia="Book Antiqua" w:hAnsi="Avenir Roman" w:cs="Book Antiqua"/>
          <w:spacing w:val="2"/>
        </w:rPr>
        <w:t>w</w:t>
      </w:r>
      <w:r w:rsidRPr="007A7ECA">
        <w:rPr>
          <w:rFonts w:ascii="Avenir Roman" w:eastAsia="Book Antiqua" w:hAnsi="Avenir Roman" w:cs="Book Antiqua"/>
          <w:spacing w:val="-2"/>
        </w:rPr>
        <w:t>-</w:t>
      </w:r>
      <w:r w:rsidRPr="007A7ECA">
        <w:rPr>
          <w:rFonts w:ascii="Avenir Roman" w:eastAsia="Book Antiqua" w:hAnsi="Avenir Roman" w:cs="Book Antiqua"/>
        </w:rPr>
        <w:t>wage wo</w:t>
      </w:r>
      <w:r w:rsidRPr="007A7ECA">
        <w:rPr>
          <w:rFonts w:ascii="Avenir Roman" w:eastAsia="Book Antiqua" w:hAnsi="Avenir Roman" w:cs="Book Antiqua"/>
          <w:spacing w:val="-1"/>
        </w:rPr>
        <w:t>r</w:t>
      </w:r>
      <w:r w:rsidRPr="007A7ECA">
        <w:rPr>
          <w:rFonts w:ascii="Avenir Roman" w:eastAsia="Book Antiqua" w:hAnsi="Avenir Roman" w:cs="Book Antiqua"/>
        </w:rPr>
        <w:t>k. In</w:t>
      </w:r>
      <w:r w:rsidRPr="007A7ECA">
        <w:rPr>
          <w:rFonts w:ascii="Avenir Roman" w:eastAsia="Book Antiqua" w:hAnsi="Avenir Roman" w:cs="Book Antiqua"/>
          <w:spacing w:val="-2"/>
        </w:rPr>
        <w:t xml:space="preserve"> </w:t>
      </w:r>
      <w:r w:rsidRPr="007A7ECA">
        <w:rPr>
          <w:rFonts w:ascii="Avenir Roman" w:eastAsia="Book Antiqua" w:hAnsi="Avenir Roman" w:cs="Book Antiqua"/>
        </w:rPr>
        <w:t xml:space="preserve">H. </w:t>
      </w:r>
      <w:r w:rsidRPr="007A7ECA">
        <w:rPr>
          <w:rFonts w:ascii="Avenir Roman" w:eastAsia="Book Antiqua" w:hAnsi="Avenir Roman" w:cs="Book Antiqua"/>
          <w:spacing w:val="-1"/>
        </w:rPr>
        <w:t>Y</w:t>
      </w:r>
      <w:r w:rsidRPr="007A7ECA">
        <w:rPr>
          <w:rFonts w:ascii="Avenir Roman" w:eastAsia="Book Antiqua" w:hAnsi="Avenir Roman" w:cs="Book Antiqua"/>
        </w:rPr>
        <w:t>o</w:t>
      </w:r>
      <w:r w:rsidRPr="007A7ECA">
        <w:rPr>
          <w:rFonts w:ascii="Avenir Roman" w:eastAsia="Book Antiqua" w:hAnsi="Avenir Roman" w:cs="Book Antiqua"/>
          <w:spacing w:val="-3"/>
        </w:rPr>
        <w:t>s</w:t>
      </w:r>
      <w:r w:rsidRPr="007A7ECA">
        <w:rPr>
          <w:rFonts w:ascii="Avenir Roman" w:eastAsia="Book Antiqua" w:hAnsi="Avenir Roman" w:cs="Book Antiqua"/>
        </w:rPr>
        <w:t>hik</w:t>
      </w:r>
      <w:r w:rsidRPr="007A7ECA">
        <w:rPr>
          <w:rFonts w:ascii="Avenir Roman" w:eastAsia="Book Antiqua" w:hAnsi="Avenir Roman" w:cs="Book Antiqua"/>
          <w:spacing w:val="-3"/>
        </w:rPr>
        <w:t>a</w:t>
      </w:r>
      <w:r w:rsidRPr="007A7ECA">
        <w:rPr>
          <w:rFonts w:ascii="Avenir Roman" w:eastAsia="Book Antiqua" w:hAnsi="Avenir Roman" w:cs="Book Antiqua"/>
        </w:rPr>
        <w:t>wa,</w:t>
      </w:r>
      <w:r w:rsidRPr="007A7ECA">
        <w:rPr>
          <w:rFonts w:ascii="Avenir Roman" w:eastAsia="Book Antiqua" w:hAnsi="Avenir Roman" w:cs="Book Antiqua"/>
          <w:spacing w:val="-2"/>
        </w:rPr>
        <w:t xml:space="preserve"> </w:t>
      </w:r>
      <w:r w:rsidRPr="007A7ECA">
        <w:rPr>
          <w:rFonts w:ascii="Avenir Roman" w:eastAsia="Book Antiqua" w:hAnsi="Avenir Roman" w:cs="Book Antiqua"/>
          <w:spacing w:val="-1"/>
        </w:rPr>
        <w:t>T</w:t>
      </w:r>
      <w:r w:rsidRPr="007A7ECA">
        <w:rPr>
          <w:rFonts w:ascii="Avenir Roman" w:eastAsia="Book Antiqua" w:hAnsi="Avenir Roman" w:cs="Book Antiqua"/>
        </w:rPr>
        <w:t>. Wei</w:t>
      </w:r>
      <w:r w:rsidRPr="007A7ECA">
        <w:rPr>
          <w:rFonts w:ascii="Avenir Roman" w:eastAsia="Book Antiqua" w:hAnsi="Avenir Roman" w:cs="Book Antiqua"/>
          <w:spacing w:val="-2"/>
        </w:rPr>
        <w:t>s</w:t>
      </w:r>
      <w:r w:rsidRPr="007A7ECA">
        <w:rPr>
          <w:rFonts w:ascii="Avenir Roman" w:eastAsia="Book Antiqua" w:hAnsi="Avenir Roman" w:cs="Book Antiqua"/>
        </w:rPr>
        <w:t>ne</w:t>
      </w:r>
      <w:r w:rsidRPr="007A7ECA">
        <w:rPr>
          <w:rFonts w:ascii="Avenir Roman" w:eastAsia="Book Antiqua" w:hAnsi="Avenir Roman" w:cs="Book Antiqua"/>
          <w:spacing w:val="-1"/>
        </w:rPr>
        <w:t>r</w:t>
      </w:r>
      <w:r w:rsidRPr="007A7ECA">
        <w:rPr>
          <w:rFonts w:ascii="Avenir Roman" w:eastAsia="Book Antiqua" w:hAnsi="Avenir Roman" w:cs="Book Antiqua"/>
        </w:rPr>
        <w:t>, &amp;</w:t>
      </w:r>
      <w:r w:rsidRPr="007A7ECA">
        <w:rPr>
          <w:rFonts w:ascii="Avenir Roman" w:eastAsia="Book Antiqua" w:hAnsi="Avenir Roman" w:cs="Book Antiqua"/>
          <w:spacing w:val="1"/>
        </w:rPr>
        <w:t xml:space="preserve"> </w:t>
      </w:r>
      <w:r w:rsidRPr="007A7ECA">
        <w:rPr>
          <w:rFonts w:ascii="Avenir Roman" w:eastAsia="Book Antiqua" w:hAnsi="Avenir Roman" w:cs="Book Antiqua"/>
          <w:spacing w:val="-1"/>
        </w:rPr>
        <w:t>T</w:t>
      </w:r>
      <w:r w:rsidRPr="007A7ECA">
        <w:rPr>
          <w:rFonts w:ascii="Avenir Roman" w:eastAsia="Book Antiqua" w:hAnsi="Avenir Roman" w:cs="Book Antiqua"/>
        </w:rPr>
        <w:t>. L</w:t>
      </w:r>
      <w:r w:rsidRPr="007A7ECA">
        <w:rPr>
          <w:rFonts w:ascii="Avenir Roman" w:eastAsia="Book Antiqua" w:hAnsi="Avenir Roman" w:cs="Book Antiqua"/>
          <w:spacing w:val="-4"/>
        </w:rPr>
        <w:t>o</w:t>
      </w:r>
      <w:r w:rsidRPr="007A7ECA">
        <w:rPr>
          <w:rFonts w:ascii="Avenir Roman" w:eastAsia="Book Antiqua" w:hAnsi="Avenir Roman" w:cs="Book Antiqua"/>
        </w:rPr>
        <w:t xml:space="preserve">we </w:t>
      </w:r>
      <w:r w:rsidRPr="007A7ECA">
        <w:rPr>
          <w:rFonts w:ascii="Avenir Roman" w:eastAsia="Book Antiqua" w:hAnsi="Avenir Roman" w:cs="Book Antiqua"/>
          <w:spacing w:val="1"/>
        </w:rPr>
        <w:t>(</w:t>
      </w:r>
      <w:r w:rsidRPr="007A7ECA">
        <w:rPr>
          <w:rFonts w:ascii="Avenir Roman" w:eastAsia="Book Antiqua" w:hAnsi="Avenir Roman" w:cs="Book Antiqua"/>
          <w:spacing w:val="-3"/>
        </w:rPr>
        <w:t>E</w:t>
      </w:r>
      <w:r w:rsidRPr="007A7ECA">
        <w:rPr>
          <w:rFonts w:ascii="Avenir Roman" w:eastAsia="Book Antiqua" w:hAnsi="Avenir Roman" w:cs="Book Antiqua"/>
        </w:rPr>
        <w:t>ds.),</w:t>
      </w:r>
      <w:r w:rsidRPr="007A7ECA">
        <w:rPr>
          <w:rFonts w:ascii="Avenir Roman" w:eastAsia="Book Antiqua" w:hAnsi="Avenir Roman" w:cs="Book Antiqua"/>
          <w:spacing w:val="2"/>
        </w:rPr>
        <w:t xml:space="preserve"> </w:t>
      </w:r>
      <w:r w:rsidRPr="007A7ECA">
        <w:rPr>
          <w:rFonts w:ascii="Avenir Roman" w:eastAsia="Book Antiqua" w:hAnsi="Avenir Roman" w:cs="Book Antiqua"/>
          <w:i/>
          <w:spacing w:val="-2"/>
        </w:rPr>
        <w:t>M</w:t>
      </w:r>
      <w:r w:rsidRPr="007A7ECA">
        <w:rPr>
          <w:rFonts w:ascii="Avenir Roman" w:eastAsia="Book Antiqua" w:hAnsi="Avenir Roman" w:cs="Book Antiqua"/>
          <w:i/>
        </w:rPr>
        <w:t>ak</w:t>
      </w:r>
      <w:r w:rsidRPr="007A7ECA">
        <w:rPr>
          <w:rFonts w:ascii="Avenir Roman" w:eastAsia="Book Antiqua" w:hAnsi="Avenir Roman" w:cs="Book Antiqua"/>
          <w:i/>
          <w:spacing w:val="-2"/>
        </w:rPr>
        <w:t>i</w:t>
      </w:r>
      <w:r w:rsidRPr="007A7ECA">
        <w:rPr>
          <w:rFonts w:ascii="Avenir Roman" w:eastAsia="Book Antiqua" w:hAnsi="Avenir Roman" w:cs="Book Antiqua"/>
          <w:i/>
        </w:rPr>
        <w:t xml:space="preserve">ng </w:t>
      </w:r>
      <w:r w:rsidRPr="007A7ECA">
        <w:rPr>
          <w:rFonts w:ascii="Avenir Roman" w:eastAsia="Book Antiqua" w:hAnsi="Avenir Roman" w:cs="Book Antiqua"/>
          <w:i/>
          <w:spacing w:val="-2"/>
        </w:rPr>
        <w:t>i</w:t>
      </w:r>
      <w:r w:rsidRPr="007A7ECA">
        <w:rPr>
          <w:rFonts w:ascii="Avenir Roman" w:eastAsia="Book Antiqua" w:hAnsi="Avenir Roman" w:cs="Book Antiqua"/>
          <w:i/>
        </w:rPr>
        <w:t xml:space="preserve">t </w:t>
      </w:r>
      <w:r w:rsidRPr="007A7ECA">
        <w:rPr>
          <w:rFonts w:ascii="Avenir Roman" w:eastAsia="Book Antiqua" w:hAnsi="Avenir Roman" w:cs="Book Antiqua"/>
          <w:i/>
          <w:spacing w:val="-2"/>
        </w:rPr>
        <w:t>w</w:t>
      </w:r>
      <w:r w:rsidRPr="007A7ECA">
        <w:rPr>
          <w:rFonts w:ascii="Avenir Roman" w:eastAsia="Book Antiqua" w:hAnsi="Avenir Roman" w:cs="Book Antiqua"/>
          <w:i/>
        </w:rPr>
        <w:t>o</w:t>
      </w:r>
      <w:r w:rsidRPr="007A7ECA">
        <w:rPr>
          <w:rFonts w:ascii="Avenir Roman" w:eastAsia="Book Antiqua" w:hAnsi="Avenir Roman" w:cs="Book Antiqua"/>
          <w:i/>
          <w:spacing w:val="-2"/>
        </w:rPr>
        <w:t>r</w:t>
      </w:r>
      <w:r w:rsidRPr="007A7ECA">
        <w:rPr>
          <w:rFonts w:ascii="Avenir Roman" w:eastAsia="Book Antiqua" w:hAnsi="Avenir Roman" w:cs="Book Antiqua"/>
          <w:i/>
        </w:rPr>
        <w:t>k: Low</w:t>
      </w:r>
      <w:r w:rsidRPr="007A7ECA">
        <w:rPr>
          <w:rFonts w:ascii="Avenir Roman" w:eastAsia="Book Antiqua" w:hAnsi="Avenir Roman" w:cs="Book Antiqua"/>
          <w:i/>
          <w:spacing w:val="-2"/>
        </w:rPr>
        <w:t>-w</w:t>
      </w:r>
      <w:r w:rsidRPr="007A7ECA">
        <w:rPr>
          <w:rFonts w:ascii="Avenir Roman" w:eastAsia="Book Antiqua" w:hAnsi="Avenir Roman" w:cs="Book Antiqua"/>
          <w:i/>
        </w:rPr>
        <w:t xml:space="preserve">age </w:t>
      </w:r>
      <w:r w:rsidRPr="007A7ECA">
        <w:rPr>
          <w:rFonts w:ascii="Avenir Roman" w:eastAsia="Book Antiqua" w:hAnsi="Avenir Roman" w:cs="Book Antiqua"/>
          <w:i/>
          <w:spacing w:val="-3"/>
        </w:rPr>
        <w:t>e</w:t>
      </w:r>
      <w:r w:rsidRPr="007A7ECA">
        <w:rPr>
          <w:rFonts w:ascii="Avenir Roman" w:eastAsia="Book Antiqua" w:hAnsi="Avenir Roman" w:cs="Book Antiqua"/>
          <w:i/>
        </w:rPr>
        <w:t>mp</w:t>
      </w:r>
      <w:r w:rsidRPr="007A7ECA">
        <w:rPr>
          <w:rFonts w:ascii="Avenir Roman" w:eastAsia="Book Antiqua" w:hAnsi="Avenir Roman" w:cs="Book Antiqua"/>
          <w:i/>
          <w:spacing w:val="-2"/>
        </w:rPr>
        <w:t>l</w:t>
      </w:r>
      <w:r w:rsidRPr="007A7ECA">
        <w:rPr>
          <w:rFonts w:ascii="Avenir Roman" w:eastAsia="Book Antiqua" w:hAnsi="Avenir Roman" w:cs="Book Antiqua"/>
          <w:i/>
        </w:rPr>
        <w:t>o</w:t>
      </w:r>
      <w:r w:rsidRPr="007A7ECA">
        <w:rPr>
          <w:rFonts w:ascii="Avenir Roman" w:eastAsia="Book Antiqua" w:hAnsi="Avenir Roman" w:cs="Book Antiqua"/>
          <w:i/>
          <w:spacing w:val="-2"/>
        </w:rPr>
        <w:t>y</w:t>
      </w:r>
      <w:r w:rsidRPr="007A7ECA">
        <w:rPr>
          <w:rFonts w:ascii="Avenir Roman" w:eastAsia="Book Antiqua" w:hAnsi="Avenir Roman" w:cs="Book Antiqua"/>
          <w:i/>
        </w:rPr>
        <w:t>ment, f</w:t>
      </w:r>
      <w:r w:rsidRPr="007A7ECA">
        <w:rPr>
          <w:rFonts w:ascii="Avenir Roman" w:eastAsia="Book Antiqua" w:hAnsi="Avenir Roman" w:cs="Book Antiqua"/>
          <w:i/>
          <w:spacing w:val="-2"/>
        </w:rPr>
        <w:t>a</w:t>
      </w:r>
      <w:r w:rsidRPr="007A7ECA">
        <w:rPr>
          <w:rFonts w:ascii="Avenir Roman" w:eastAsia="Book Antiqua" w:hAnsi="Avenir Roman" w:cs="Book Antiqua"/>
          <w:i/>
        </w:rPr>
        <w:t>m</w:t>
      </w:r>
      <w:r w:rsidRPr="007A7ECA">
        <w:rPr>
          <w:rFonts w:ascii="Avenir Roman" w:eastAsia="Book Antiqua" w:hAnsi="Avenir Roman" w:cs="Book Antiqua"/>
          <w:i/>
          <w:spacing w:val="-2"/>
        </w:rPr>
        <w:t>i</w:t>
      </w:r>
      <w:r w:rsidRPr="007A7ECA">
        <w:rPr>
          <w:rFonts w:ascii="Avenir Roman" w:eastAsia="Book Antiqua" w:hAnsi="Avenir Roman" w:cs="Book Antiqua"/>
          <w:i/>
        </w:rPr>
        <w:t xml:space="preserve">ly </w:t>
      </w:r>
      <w:r w:rsidRPr="007A7ECA">
        <w:rPr>
          <w:rFonts w:ascii="Avenir Roman" w:eastAsia="Book Antiqua" w:hAnsi="Avenir Roman" w:cs="Book Antiqua"/>
          <w:i/>
          <w:spacing w:val="-2"/>
        </w:rPr>
        <w:t>l</w:t>
      </w:r>
      <w:r w:rsidRPr="007A7ECA">
        <w:rPr>
          <w:rFonts w:ascii="Avenir Roman" w:eastAsia="Book Antiqua" w:hAnsi="Avenir Roman" w:cs="Book Antiqua"/>
          <w:i/>
        </w:rPr>
        <w:t>i</w:t>
      </w:r>
      <w:r w:rsidRPr="007A7ECA">
        <w:rPr>
          <w:rFonts w:ascii="Avenir Roman" w:eastAsia="Book Antiqua" w:hAnsi="Avenir Roman" w:cs="Book Antiqua"/>
          <w:i/>
          <w:spacing w:val="-2"/>
        </w:rPr>
        <w:t>f</w:t>
      </w:r>
      <w:r w:rsidRPr="007A7ECA">
        <w:rPr>
          <w:rFonts w:ascii="Avenir Roman" w:eastAsia="Book Antiqua" w:hAnsi="Avenir Roman" w:cs="Book Antiqua"/>
          <w:i/>
        </w:rPr>
        <w:t xml:space="preserve">e, and </w:t>
      </w:r>
      <w:r w:rsidRPr="007A7ECA">
        <w:rPr>
          <w:rFonts w:ascii="Avenir Roman" w:eastAsia="Book Antiqua" w:hAnsi="Avenir Roman" w:cs="Book Antiqua"/>
          <w:i/>
          <w:spacing w:val="-2"/>
        </w:rPr>
        <w:t>c</w:t>
      </w:r>
      <w:r w:rsidRPr="007A7ECA">
        <w:rPr>
          <w:rFonts w:ascii="Avenir Roman" w:eastAsia="Book Antiqua" w:hAnsi="Avenir Roman" w:cs="Book Antiqua"/>
          <w:i/>
          <w:spacing w:val="-3"/>
        </w:rPr>
        <w:t>h</w:t>
      </w:r>
      <w:r w:rsidRPr="007A7ECA">
        <w:rPr>
          <w:rFonts w:ascii="Avenir Roman" w:eastAsia="Book Antiqua" w:hAnsi="Avenir Roman" w:cs="Book Antiqua"/>
          <w:i/>
        </w:rPr>
        <w:t>i</w:t>
      </w:r>
      <w:r w:rsidRPr="007A7ECA">
        <w:rPr>
          <w:rFonts w:ascii="Avenir Roman" w:eastAsia="Book Antiqua" w:hAnsi="Avenir Roman" w:cs="Book Antiqua"/>
          <w:i/>
          <w:spacing w:val="-2"/>
        </w:rPr>
        <w:t>l</w:t>
      </w:r>
      <w:r w:rsidRPr="007A7ECA">
        <w:rPr>
          <w:rFonts w:ascii="Avenir Roman" w:eastAsia="Book Antiqua" w:hAnsi="Avenir Roman" w:cs="Book Antiqua"/>
          <w:i/>
        </w:rPr>
        <w:t>d de</w:t>
      </w:r>
      <w:r w:rsidRPr="007A7ECA">
        <w:rPr>
          <w:rFonts w:ascii="Avenir Roman" w:eastAsia="Book Antiqua" w:hAnsi="Avenir Roman" w:cs="Book Antiqua"/>
          <w:i/>
          <w:spacing w:val="-3"/>
        </w:rPr>
        <w:t>v</w:t>
      </w:r>
      <w:r w:rsidRPr="007A7ECA">
        <w:rPr>
          <w:rFonts w:ascii="Avenir Roman" w:eastAsia="Book Antiqua" w:hAnsi="Avenir Roman" w:cs="Book Antiqua"/>
          <w:i/>
        </w:rPr>
        <w:t>e</w:t>
      </w:r>
      <w:r w:rsidRPr="007A7ECA">
        <w:rPr>
          <w:rFonts w:ascii="Avenir Roman" w:eastAsia="Book Antiqua" w:hAnsi="Avenir Roman" w:cs="Book Antiqua"/>
          <w:i/>
          <w:spacing w:val="1"/>
        </w:rPr>
        <w:t>l</w:t>
      </w:r>
      <w:r w:rsidRPr="007A7ECA">
        <w:rPr>
          <w:rFonts w:ascii="Avenir Roman" w:eastAsia="Book Antiqua" w:hAnsi="Avenir Roman" w:cs="Book Antiqua"/>
          <w:i/>
          <w:spacing w:val="-2"/>
        </w:rPr>
        <w:t>o</w:t>
      </w:r>
      <w:r w:rsidRPr="007A7ECA">
        <w:rPr>
          <w:rFonts w:ascii="Avenir Roman" w:eastAsia="Book Antiqua" w:hAnsi="Avenir Roman" w:cs="Book Antiqua"/>
          <w:i/>
        </w:rPr>
        <w:t>pme</w:t>
      </w:r>
      <w:r w:rsidRPr="007A7ECA">
        <w:rPr>
          <w:rFonts w:ascii="Avenir Roman" w:eastAsia="Book Antiqua" w:hAnsi="Avenir Roman" w:cs="Book Antiqua"/>
          <w:i/>
          <w:spacing w:val="-3"/>
        </w:rPr>
        <w:t>n</w:t>
      </w:r>
      <w:r w:rsidRPr="007A7ECA">
        <w:rPr>
          <w:rFonts w:ascii="Avenir Roman" w:eastAsia="Book Antiqua" w:hAnsi="Avenir Roman" w:cs="Book Antiqua"/>
          <w:i/>
        </w:rPr>
        <w:t>t.</w:t>
      </w:r>
      <w:r w:rsidRPr="007A7ECA">
        <w:rPr>
          <w:rFonts w:ascii="Avenir Roman" w:eastAsia="Book Antiqua" w:hAnsi="Avenir Roman" w:cs="Book Antiqua"/>
          <w:i/>
          <w:spacing w:val="1"/>
        </w:rPr>
        <w:t xml:space="preserve"> </w:t>
      </w:r>
      <w:r w:rsidRPr="007A7ECA">
        <w:rPr>
          <w:rFonts w:ascii="Avenir Roman" w:eastAsia="Book Antiqua" w:hAnsi="Avenir Roman" w:cs="Book Antiqua"/>
          <w:spacing w:val="-2"/>
        </w:rPr>
        <w:t>N</w:t>
      </w:r>
      <w:r w:rsidRPr="007A7ECA">
        <w:rPr>
          <w:rFonts w:ascii="Avenir Roman" w:eastAsia="Book Antiqua" w:hAnsi="Avenir Roman" w:cs="Book Antiqua"/>
        </w:rPr>
        <w:t>ew Y</w:t>
      </w:r>
      <w:r w:rsidRPr="007A7ECA">
        <w:rPr>
          <w:rFonts w:ascii="Avenir Roman" w:eastAsia="Book Antiqua" w:hAnsi="Avenir Roman" w:cs="Book Antiqua"/>
          <w:spacing w:val="-1"/>
        </w:rPr>
        <w:t>or</w:t>
      </w:r>
      <w:r w:rsidRPr="007A7ECA">
        <w:rPr>
          <w:rFonts w:ascii="Avenir Roman" w:eastAsia="Book Antiqua" w:hAnsi="Avenir Roman" w:cs="Book Antiqua"/>
        </w:rPr>
        <w:t xml:space="preserve">k, </w:t>
      </w:r>
      <w:r w:rsidRPr="007A7ECA">
        <w:rPr>
          <w:rFonts w:ascii="Avenir Roman" w:eastAsia="Book Antiqua" w:hAnsi="Avenir Roman" w:cs="Book Antiqua"/>
          <w:spacing w:val="-2"/>
        </w:rPr>
        <w:t>N</w:t>
      </w:r>
      <w:r w:rsidRPr="007A7ECA">
        <w:rPr>
          <w:rFonts w:ascii="Avenir Roman" w:eastAsia="Book Antiqua" w:hAnsi="Avenir Roman" w:cs="Book Antiqua"/>
          <w:spacing w:val="-1"/>
        </w:rPr>
        <w:t>Y</w:t>
      </w:r>
      <w:r w:rsidRPr="007A7ECA">
        <w:rPr>
          <w:rFonts w:ascii="Avenir Roman" w:eastAsia="Book Antiqua" w:hAnsi="Avenir Roman" w:cs="Book Antiqua"/>
        </w:rPr>
        <w:t xml:space="preserve">: </w:t>
      </w:r>
      <w:r w:rsidRPr="007A7ECA">
        <w:rPr>
          <w:rFonts w:ascii="Avenir Roman" w:eastAsia="Book Antiqua" w:hAnsi="Avenir Roman" w:cs="Book Antiqua"/>
          <w:spacing w:val="-4"/>
        </w:rPr>
        <w:t>R</w:t>
      </w:r>
      <w:r w:rsidRPr="007A7ECA">
        <w:rPr>
          <w:rFonts w:ascii="Avenir Roman" w:eastAsia="Book Antiqua" w:hAnsi="Avenir Roman" w:cs="Book Antiqua"/>
          <w:spacing w:val="-2"/>
        </w:rPr>
        <w:t>u</w:t>
      </w:r>
      <w:r w:rsidRPr="007A7ECA">
        <w:rPr>
          <w:rFonts w:ascii="Avenir Roman" w:eastAsia="Book Antiqua" w:hAnsi="Avenir Roman" w:cs="Book Antiqua"/>
        </w:rPr>
        <w:t xml:space="preserve">ssell </w:t>
      </w:r>
      <w:r w:rsidRPr="007A7ECA">
        <w:rPr>
          <w:rFonts w:ascii="Avenir Roman" w:eastAsia="Book Antiqua" w:hAnsi="Avenir Roman" w:cs="Book Antiqua"/>
          <w:spacing w:val="-1"/>
        </w:rPr>
        <w:t>S</w:t>
      </w:r>
      <w:r w:rsidRPr="007A7ECA">
        <w:rPr>
          <w:rFonts w:ascii="Avenir Roman" w:eastAsia="Book Antiqua" w:hAnsi="Avenir Roman" w:cs="Book Antiqua"/>
        </w:rPr>
        <w:t xml:space="preserve">age </w:t>
      </w:r>
      <w:r w:rsidRPr="007A7ECA">
        <w:rPr>
          <w:rFonts w:ascii="Avenir Roman" w:eastAsia="Book Antiqua" w:hAnsi="Avenir Roman" w:cs="Book Antiqua"/>
          <w:spacing w:val="-1"/>
        </w:rPr>
        <w:t>F</w:t>
      </w:r>
      <w:r w:rsidRPr="007A7ECA">
        <w:rPr>
          <w:rFonts w:ascii="Avenir Roman" w:eastAsia="Book Antiqua" w:hAnsi="Avenir Roman" w:cs="Book Antiqua"/>
        </w:rPr>
        <w:t>o</w:t>
      </w:r>
      <w:r w:rsidRPr="007A7ECA">
        <w:rPr>
          <w:rFonts w:ascii="Avenir Roman" w:eastAsia="Book Antiqua" w:hAnsi="Avenir Roman" w:cs="Book Antiqua"/>
          <w:spacing w:val="-2"/>
        </w:rPr>
        <w:t>u</w:t>
      </w:r>
      <w:r w:rsidRPr="007A7ECA">
        <w:rPr>
          <w:rFonts w:ascii="Avenir Roman" w:eastAsia="Book Antiqua" w:hAnsi="Avenir Roman" w:cs="Book Antiqua"/>
        </w:rPr>
        <w:t>n</w:t>
      </w:r>
      <w:r w:rsidRPr="007A7ECA">
        <w:rPr>
          <w:rFonts w:ascii="Avenir Roman" w:eastAsia="Book Antiqua" w:hAnsi="Avenir Roman" w:cs="Book Antiqua"/>
          <w:spacing w:val="-3"/>
        </w:rPr>
        <w:t>d</w:t>
      </w:r>
      <w:r w:rsidRPr="007A7ECA">
        <w:rPr>
          <w:rFonts w:ascii="Avenir Roman" w:eastAsia="Book Antiqua" w:hAnsi="Avenir Roman" w:cs="Book Antiqua"/>
        </w:rPr>
        <w:t>ati</w:t>
      </w:r>
      <w:r w:rsidRPr="007A7ECA">
        <w:rPr>
          <w:rFonts w:ascii="Avenir Roman" w:eastAsia="Book Antiqua" w:hAnsi="Avenir Roman" w:cs="Book Antiqua"/>
          <w:spacing w:val="-3"/>
        </w:rPr>
        <w:t>o</w:t>
      </w:r>
      <w:r w:rsidRPr="007A7ECA">
        <w:rPr>
          <w:rFonts w:ascii="Avenir Roman" w:eastAsia="Book Antiqua" w:hAnsi="Avenir Roman" w:cs="Book Antiqua"/>
        </w:rPr>
        <w:t>n.</w:t>
      </w:r>
    </w:p>
    <w:p w14:paraId="446A5C9F" w14:textId="77777777" w:rsidR="00D44A47" w:rsidRPr="007A7ECA" w:rsidRDefault="00D44A47" w:rsidP="00D44A47">
      <w:pPr>
        <w:spacing w:before="1" w:line="160" w:lineRule="exact"/>
        <w:rPr>
          <w:rFonts w:ascii="Avenir Roman" w:hAnsi="Avenir Roman"/>
        </w:rPr>
      </w:pPr>
    </w:p>
    <w:p w14:paraId="3F702B0F" w14:textId="7CEEFC66" w:rsidR="0064179B" w:rsidRPr="007A7ECA" w:rsidRDefault="0064179B" w:rsidP="0064179B">
      <w:pPr>
        <w:rPr>
          <w:rFonts w:ascii="Avenir Roman" w:hAnsi="Avenir Roman"/>
          <w:b/>
          <w:i/>
          <w:color w:val="000000" w:themeColor="text1"/>
          <w:sz w:val="28"/>
          <w:szCs w:val="21"/>
        </w:rPr>
      </w:pPr>
      <w:r w:rsidRPr="007A7ECA">
        <w:rPr>
          <w:rFonts w:ascii="Avenir Roman" w:hAnsi="Avenir Roman"/>
          <w:bCs/>
          <w:i/>
          <w:color w:val="000000" w:themeColor="text1"/>
          <w:sz w:val="28"/>
          <w:szCs w:val="21"/>
        </w:rPr>
        <w:t>OTHER PUBLICATIONS (SELECTED)</w:t>
      </w:r>
    </w:p>
    <w:p w14:paraId="4D30BC7C" w14:textId="77777777" w:rsidR="0064179B" w:rsidRPr="007A7ECA" w:rsidRDefault="0064179B" w:rsidP="0064179B">
      <w:pPr>
        <w:rPr>
          <w:rFonts w:ascii="Avenir Roman" w:hAnsi="Avenir Roman"/>
          <w:b/>
          <w:color w:val="A5A5A5" w:themeColor="accent3"/>
          <w:sz w:val="21"/>
          <w:szCs w:val="21"/>
        </w:rPr>
      </w:pPr>
      <w:r w:rsidRPr="007A7ECA">
        <w:rPr>
          <w:rFonts w:ascii="Avenir Roman" w:hAnsi="Avenir Roman"/>
          <w:b/>
          <w:color w:val="A5A5A5" w:themeColor="accent3"/>
          <w:sz w:val="21"/>
          <w:szCs w:val="21"/>
        </w:rPr>
        <w:t>––––––––––––––––––––––––––––––––––––––––</w:t>
      </w:r>
    </w:p>
    <w:p w14:paraId="61BBB950" w14:textId="77777777" w:rsidR="00D44A47" w:rsidRPr="007A7ECA" w:rsidRDefault="00D44A47" w:rsidP="0064179B">
      <w:pPr>
        <w:pStyle w:val="BodyText"/>
        <w:spacing w:line="239" w:lineRule="auto"/>
        <w:ind w:left="0" w:right="115"/>
        <w:rPr>
          <w:rFonts w:ascii="Avenir Roman" w:hAnsi="Avenir Roman"/>
          <w:sz w:val="24"/>
          <w:szCs w:val="24"/>
        </w:rPr>
      </w:pPr>
      <w:r w:rsidRPr="007A7ECA">
        <w:rPr>
          <w:rFonts w:ascii="Avenir Roman" w:hAnsi="Avenir Roman"/>
          <w:spacing w:val="-1"/>
          <w:sz w:val="24"/>
          <w:szCs w:val="24"/>
        </w:rPr>
        <w:t>Y</w:t>
      </w:r>
      <w:r w:rsidRPr="007A7ECA">
        <w:rPr>
          <w:rFonts w:ascii="Avenir Roman" w:hAnsi="Avenir Roman"/>
          <w:sz w:val="24"/>
          <w:szCs w:val="24"/>
        </w:rPr>
        <w:t>oshik</w:t>
      </w:r>
      <w:r w:rsidRPr="007A7ECA">
        <w:rPr>
          <w:rFonts w:ascii="Avenir Roman" w:hAnsi="Avenir Roman"/>
          <w:spacing w:val="-3"/>
          <w:sz w:val="24"/>
          <w:szCs w:val="24"/>
        </w:rPr>
        <w:t>a</w:t>
      </w:r>
      <w:r w:rsidRPr="007A7ECA">
        <w:rPr>
          <w:rFonts w:ascii="Avenir Roman" w:hAnsi="Avenir Roman"/>
          <w:sz w:val="24"/>
          <w:szCs w:val="24"/>
        </w:rPr>
        <w:t>wa,</w:t>
      </w:r>
      <w:r w:rsidRPr="007A7ECA">
        <w:rPr>
          <w:rFonts w:ascii="Avenir Roman" w:hAnsi="Avenir Roman"/>
          <w:spacing w:val="-2"/>
          <w:sz w:val="24"/>
          <w:szCs w:val="24"/>
        </w:rPr>
        <w:t xml:space="preserve"> </w:t>
      </w:r>
      <w:r w:rsidRPr="007A7ECA">
        <w:rPr>
          <w:rFonts w:ascii="Avenir Roman" w:hAnsi="Avenir Roman"/>
          <w:sz w:val="24"/>
          <w:szCs w:val="24"/>
        </w:rPr>
        <w:t>H.</w:t>
      </w:r>
      <w:r w:rsidRPr="007A7ECA">
        <w:rPr>
          <w:rFonts w:ascii="Avenir Roman" w:hAnsi="Avenir Roman"/>
          <w:spacing w:val="-3"/>
          <w:sz w:val="24"/>
          <w:szCs w:val="24"/>
        </w:rPr>
        <w:t xml:space="preserve"> </w:t>
      </w:r>
      <w:r w:rsidRPr="007A7ECA">
        <w:rPr>
          <w:rFonts w:ascii="Avenir Roman" w:hAnsi="Avenir Roman"/>
          <w:sz w:val="24"/>
          <w:szCs w:val="24"/>
        </w:rPr>
        <w:t>&amp;</w:t>
      </w:r>
      <w:r w:rsidRPr="007A7ECA">
        <w:rPr>
          <w:rFonts w:ascii="Avenir Roman" w:hAnsi="Avenir Roman"/>
          <w:spacing w:val="1"/>
          <w:sz w:val="24"/>
          <w:szCs w:val="24"/>
        </w:rPr>
        <w:t xml:space="preserve"> </w:t>
      </w:r>
      <w:r w:rsidRPr="007A7ECA">
        <w:rPr>
          <w:rFonts w:ascii="Avenir Roman" w:hAnsi="Avenir Roman" w:cs="Book Antiqua"/>
          <w:b/>
          <w:bCs/>
          <w:spacing w:val="-2"/>
          <w:sz w:val="24"/>
          <w:szCs w:val="24"/>
        </w:rPr>
        <w:t>R</w:t>
      </w:r>
      <w:r w:rsidRPr="007A7ECA">
        <w:rPr>
          <w:rFonts w:ascii="Avenir Roman" w:hAnsi="Avenir Roman" w:cs="Book Antiqua"/>
          <w:b/>
          <w:bCs/>
          <w:sz w:val="24"/>
          <w:szCs w:val="24"/>
        </w:rPr>
        <w:t>o</w:t>
      </w:r>
      <w:r w:rsidRPr="007A7ECA">
        <w:rPr>
          <w:rFonts w:ascii="Avenir Roman" w:hAnsi="Avenir Roman" w:cs="Book Antiqua"/>
          <w:b/>
          <w:bCs/>
          <w:spacing w:val="-1"/>
          <w:sz w:val="24"/>
          <w:szCs w:val="24"/>
        </w:rPr>
        <w:t>y</w:t>
      </w:r>
      <w:r w:rsidRPr="007A7ECA">
        <w:rPr>
          <w:rFonts w:ascii="Avenir Roman" w:hAnsi="Avenir Roman" w:cs="Book Antiqua"/>
          <w:b/>
          <w:bCs/>
          <w:sz w:val="24"/>
          <w:szCs w:val="24"/>
        </w:rPr>
        <w:t>, A</w:t>
      </w:r>
      <w:r w:rsidRPr="007A7ECA">
        <w:rPr>
          <w:rFonts w:ascii="Avenir Roman" w:hAnsi="Avenir Roman" w:cs="Book Antiqua"/>
          <w:b/>
          <w:bCs/>
          <w:spacing w:val="-3"/>
          <w:sz w:val="24"/>
          <w:szCs w:val="24"/>
        </w:rPr>
        <w:t>.</w:t>
      </w:r>
      <w:r w:rsidRPr="007A7ECA">
        <w:rPr>
          <w:rFonts w:ascii="Avenir Roman" w:hAnsi="Avenir Roman" w:cs="Book Antiqua"/>
          <w:b/>
          <w:bCs/>
          <w:sz w:val="24"/>
          <w:szCs w:val="24"/>
        </w:rPr>
        <w:t xml:space="preserve">L. </w:t>
      </w:r>
      <w:r w:rsidRPr="007A7ECA">
        <w:rPr>
          <w:rFonts w:ascii="Avenir Roman" w:hAnsi="Avenir Roman"/>
          <w:sz w:val="24"/>
          <w:szCs w:val="24"/>
        </w:rPr>
        <w:t>(201</w:t>
      </w:r>
      <w:r w:rsidRPr="007A7ECA">
        <w:rPr>
          <w:rFonts w:ascii="Avenir Roman" w:hAnsi="Avenir Roman"/>
          <w:spacing w:val="-3"/>
          <w:sz w:val="24"/>
          <w:szCs w:val="24"/>
        </w:rPr>
        <w:t>4</w:t>
      </w:r>
      <w:r w:rsidRPr="007A7ECA">
        <w:rPr>
          <w:rFonts w:ascii="Avenir Roman" w:hAnsi="Avenir Roman"/>
          <w:sz w:val="24"/>
          <w:szCs w:val="24"/>
        </w:rPr>
        <w:t>)</w:t>
      </w:r>
      <w:r w:rsidRPr="007A7ECA">
        <w:rPr>
          <w:rFonts w:ascii="Avenir Roman" w:hAnsi="Avenir Roman"/>
          <w:spacing w:val="-2"/>
          <w:sz w:val="24"/>
          <w:szCs w:val="24"/>
        </w:rPr>
        <w:t xml:space="preserve"> </w:t>
      </w:r>
      <w:r w:rsidRPr="007A7ECA">
        <w:rPr>
          <w:rFonts w:ascii="Avenir Roman" w:hAnsi="Avenir Roman"/>
          <w:sz w:val="24"/>
          <w:szCs w:val="24"/>
        </w:rPr>
        <w:t>How p</w:t>
      </w:r>
      <w:r w:rsidRPr="007A7ECA">
        <w:rPr>
          <w:rFonts w:ascii="Avenir Roman" w:hAnsi="Avenir Roman"/>
          <w:spacing w:val="-3"/>
          <w:sz w:val="24"/>
          <w:szCs w:val="24"/>
        </w:rPr>
        <w:t>l</w:t>
      </w:r>
      <w:r w:rsidRPr="007A7ECA">
        <w:rPr>
          <w:rFonts w:ascii="Avenir Roman" w:hAnsi="Avenir Roman"/>
          <w:sz w:val="24"/>
          <w:szCs w:val="24"/>
        </w:rPr>
        <w:t>ace mat</w:t>
      </w:r>
      <w:r w:rsidRPr="007A7ECA">
        <w:rPr>
          <w:rFonts w:ascii="Avenir Roman" w:hAnsi="Avenir Roman"/>
          <w:spacing w:val="-3"/>
          <w:sz w:val="24"/>
          <w:szCs w:val="24"/>
        </w:rPr>
        <w:t>t</w:t>
      </w:r>
      <w:r w:rsidRPr="007A7ECA">
        <w:rPr>
          <w:rFonts w:ascii="Avenir Roman" w:hAnsi="Avenir Roman"/>
          <w:sz w:val="24"/>
          <w:szCs w:val="24"/>
        </w:rPr>
        <w:t>e</w:t>
      </w:r>
      <w:r w:rsidRPr="007A7ECA">
        <w:rPr>
          <w:rFonts w:ascii="Avenir Roman" w:hAnsi="Avenir Roman"/>
          <w:spacing w:val="-1"/>
          <w:sz w:val="24"/>
          <w:szCs w:val="24"/>
        </w:rPr>
        <w:t>r</w:t>
      </w:r>
      <w:r w:rsidRPr="007A7ECA">
        <w:rPr>
          <w:rFonts w:ascii="Avenir Roman" w:hAnsi="Avenir Roman"/>
          <w:sz w:val="24"/>
          <w:szCs w:val="24"/>
        </w:rPr>
        <w:t xml:space="preserve">s: </w:t>
      </w:r>
      <w:r w:rsidRPr="007A7ECA">
        <w:rPr>
          <w:rFonts w:ascii="Avenir Roman" w:hAnsi="Avenir Roman"/>
          <w:spacing w:val="-2"/>
          <w:sz w:val="24"/>
          <w:szCs w:val="24"/>
        </w:rPr>
        <w:t>U</w:t>
      </w:r>
      <w:r w:rsidRPr="007A7ECA">
        <w:rPr>
          <w:rFonts w:ascii="Avenir Roman" w:hAnsi="Avenir Roman"/>
          <w:sz w:val="24"/>
          <w:szCs w:val="24"/>
        </w:rPr>
        <w:t>nd</w:t>
      </w:r>
      <w:r w:rsidRPr="007A7ECA">
        <w:rPr>
          <w:rFonts w:ascii="Avenir Roman" w:hAnsi="Avenir Roman"/>
          <w:spacing w:val="-1"/>
          <w:sz w:val="24"/>
          <w:szCs w:val="24"/>
        </w:rPr>
        <w:t>er</w:t>
      </w:r>
      <w:r w:rsidRPr="007A7ECA">
        <w:rPr>
          <w:rFonts w:ascii="Avenir Roman" w:hAnsi="Avenir Roman"/>
          <w:sz w:val="24"/>
          <w:szCs w:val="24"/>
        </w:rPr>
        <w:t>stan</w:t>
      </w:r>
      <w:r w:rsidRPr="007A7ECA">
        <w:rPr>
          <w:rFonts w:ascii="Avenir Roman" w:hAnsi="Avenir Roman"/>
          <w:spacing w:val="-3"/>
          <w:sz w:val="24"/>
          <w:szCs w:val="24"/>
        </w:rPr>
        <w:t>d</w:t>
      </w:r>
      <w:r w:rsidRPr="007A7ECA">
        <w:rPr>
          <w:rFonts w:ascii="Avenir Roman" w:hAnsi="Avenir Roman"/>
          <w:sz w:val="24"/>
          <w:szCs w:val="24"/>
        </w:rPr>
        <w:t>i</w:t>
      </w:r>
      <w:r w:rsidRPr="007A7ECA">
        <w:rPr>
          <w:rFonts w:ascii="Avenir Roman" w:hAnsi="Avenir Roman"/>
          <w:spacing w:val="1"/>
          <w:sz w:val="24"/>
          <w:szCs w:val="24"/>
        </w:rPr>
        <w:t>n</w:t>
      </w:r>
      <w:r w:rsidRPr="007A7ECA">
        <w:rPr>
          <w:rFonts w:ascii="Avenir Roman" w:hAnsi="Avenir Roman"/>
          <w:sz w:val="24"/>
          <w:szCs w:val="24"/>
        </w:rPr>
        <w:t>g</w:t>
      </w:r>
      <w:r w:rsidRPr="007A7ECA">
        <w:rPr>
          <w:rFonts w:ascii="Avenir Roman" w:hAnsi="Avenir Roman"/>
          <w:spacing w:val="-3"/>
          <w:sz w:val="24"/>
          <w:szCs w:val="24"/>
        </w:rPr>
        <w:t xml:space="preserve"> </w:t>
      </w:r>
      <w:r w:rsidRPr="007A7ECA">
        <w:rPr>
          <w:rFonts w:ascii="Avenir Roman" w:hAnsi="Avenir Roman"/>
          <w:sz w:val="24"/>
          <w:szCs w:val="24"/>
        </w:rPr>
        <w:t xml:space="preserve">the </w:t>
      </w:r>
      <w:r w:rsidRPr="007A7ECA">
        <w:rPr>
          <w:rFonts w:ascii="Avenir Roman" w:hAnsi="Avenir Roman"/>
          <w:spacing w:val="-4"/>
          <w:sz w:val="24"/>
          <w:szCs w:val="24"/>
        </w:rPr>
        <w:t>r</w:t>
      </w:r>
      <w:r w:rsidRPr="007A7ECA">
        <w:rPr>
          <w:rFonts w:ascii="Avenir Roman" w:hAnsi="Avenir Roman"/>
          <w:sz w:val="24"/>
          <w:szCs w:val="24"/>
        </w:rPr>
        <w:t xml:space="preserve">ole </w:t>
      </w:r>
      <w:r w:rsidRPr="007A7ECA">
        <w:rPr>
          <w:rFonts w:ascii="Avenir Roman" w:hAnsi="Avenir Roman"/>
          <w:spacing w:val="-1"/>
          <w:sz w:val="24"/>
          <w:szCs w:val="24"/>
        </w:rPr>
        <w:t>o</w:t>
      </w:r>
      <w:r w:rsidRPr="007A7ECA">
        <w:rPr>
          <w:rFonts w:ascii="Avenir Roman" w:hAnsi="Avenir Roman"/>
          <w:sz w:val="24"/>
          <w:szCs w:val="24"/>
        </w:rPr>
        <w:t>f so</w:t>
      </w:r>
      <w:r w:rsidRPr="007A7ECA">
        <w:rPr>
          <w:rFonts w:ascii="Avenir Roman" w:hAnsi="Avenir Roman"/>
          <w:spacing w:val="-3"/>
          <w:sz w:val="24"/>
          <w:szCs w:val="24"/>
        </w:rPr>
        <w:t>c</w:t>
      </w:r>
      <w:r w:rsidRPr="007A7ECA">
        <w:rPr>
          <w:rFonts w:ascii="Avenir Roman" w:hAnsi="Avenir Roman"/>
          <w:sz w:val="24"/>
          <w:szCs w:val="24"/>
        </w:rPr>
        <w:t>ial</w:t>
      </w:r>
      <w:r w:rsidRPr="007A7ECA">
        <w:rPr>
          <w:rFonts w:ascii="Avenir Roman" w:hAnsi="Avenir Roman"/>
          <w:spacing w:val="1"/>
          <w:sz w:val="24"/>
          <w:szCs w:val="24"/>
        </w:rPr>
        <w:t xml:space="preserve"> </w:t>
      </w:r>
      <w:r w:rsidRPr="007A7ECA">
        <w:rPr>
          <w:rFonts w:ascii="Avenir Roman" w:hAnsi="Avenir Roman"/>
          <w:sz w:val="24"/>
          <w:szCs w:val="24"/>
        </w:rPr>
        <w:t>s</w:t>
      </w:r>
      <w:r w:rsidRPr="007A7ECA">
        <w:rPr>
          <w:rFonts w:ascii="Avenir Roman" w:hAnsi="Avenir Roman"/>
          <w:spacing w:val="-3"/>
          <w:sz w:val="24"/>
          <w:szCs w:val="24"/>
        </w:rPr>
        <w:t>e</w:t>
      </w:r>
      <w:r w:rsidRPr="007A7ECA">
        <w:rPr>
          <w:rFonts w:ascii="Avenir Roman" w:hAnsi="Avenir Roman"/>
          <w:sz w:val="24"/>
          <w:szCs w:val="24"/>
        </w:rPr>
        <w:t>tt</w:t>
      </w:r>
      <w:r w:rsidRPr="007A7ECA">
        <w:rPr>
          <w:rFonts w:ascii="Avenir Roman" w:hAnsi="Avenir Roman"/>
          <w:spacing w:val="-2"/>
          <w:sz w:val="24"/>
          <w:szCs w:val="24"/>
        </w:rPr>
        <w:t>i</w:t>
      </w:r>
      <w:r w:rsidRPr="007A7ECA">
        <w:rPr>
          <w:rFonts w:ascii="Avenir Roman" w:hAnsi="Avenir Roman"/>
          <w:sz w:val="24"/>
          <w:szCs w:val="24"/>
        </w:rPr>
        <w:t>ngs in</w:t>
      </w:r>
      <w:r w:rsidRPr="007A7ECA">
        <w:rPr>
          <w:rFonts w:ascii="Avenir Roman" w:hAnsi="Avenir Roman"/>
          <w:spacing w:val="1"/>
          <w:sz w:val="24"/>
          <w:szCs w:val="24"/>
        </w:rPr>
        <w:t xml:space="preserve"> </w:t>
      </w:r>
      <w:r w:rsidRPr="007A7ECA">
        <w:rPr>
          <w:rFonts w:ascii="Avenir Roman" w:hAnsi="Avenir Roman"/>
          <w:spacing w:val="-1"/>
          <w:sz w:val="24"/>
          <w:szCs w:val="24"/>
        </w:rPr>
        <w:t>pr</w:t>
      </w:r>
      <w:r w:rsidRPr="007A7ECA">
        <w:rPr>
          <w:rFonts w:ascii="Avenir Roman" w:hAnsi="Avenir Roman"/>
          <w:sz w:val="24"/>
          <w:szCs w:val="24"/>
        </w:rPr>
        <w:t>o</w:t>
      </w:r>
      <w:r w:rsidRPr="007A7ECA">
        <w:rPr>
          <w:rFonts w:ascii="Avenir Roman" w:hAnsi="Avenir Roman"/>
          <w:spacing w:val="-1"/>
          <w:sz w:val="24"/>
          <w:szCs w:val="24"/>
        </w:rPr>
        <w:t>gr</w:t>
      </w:r>
      <w:r w:rsidRPr="007A7ECA">
        <w:rPr>
          <w:rFonts w:ascii="Avenir Roman" w:hAnsi="Avenir Roman"/>
          <w:sz w:val="24"/>
          <w:szCs w:val="24"/>
        </w:rPr>
        <w:t xml:space="preserve">ams </w:t>
      </w:r>
      <w:r w:rsidRPr="007A7ECA">
        <w:rPr>
          <w:rFonts w:ascii="Avenir Roman" w:hAnsi="Avenir Roman"/>
          <w:spacing w:val="-4"/>
          <w:sz w:val="24"/>
          <w:szCs w:val="24"/>
        </w:rPr>
        <w:t>a</w:t>
      </w:r>
      <w:r w:rsidRPr="007A7ECA">
        <w:rPr>
          <w:rFonts w:ascii="Avenir Roman" w:hAnsi="Avenir Roman"/>
          <w:sz w:val="24"/>
          <w:szCs w:val="24"/>
        </w:rPr>
        <w:t xml:space="preserve">nd </w:t>
      </w:r>
      <w:r w:rsidRPr="007A7ECA">
        <w:rPr>
          <w:rFonts w:ascii="Avenir Roman" w:hAnsi="Avenir Roman"/>
          <w:spacing w:val="-2"/>
          <w:sz w:val="24"/>
          <w:szCs w:val="24"/>
        </w:rPr>
        <w:t>p</w:t>
      </w:r>
      <w:r w:rsidRPr="007A7ECA">
        <w:rPr>
          <w:rFonts w:ascii="Avenir Roman" w:hAnsi="Avenir Roman"/>
          <w:sz w:val="24"/>
          <w:szCs w:val="24"/>
        </w:rPr>
        <w:t>ol</w:t>
      </w:r>
      <w:r w:rsidRPr="007A7ECA">
        <w:rPr>
          <w:rFonts w:ascii="Avenir Roman" w:hAnsi="Avenir Roman"/>
          <w:spacing w:val="-2"/>
          <w:sz w:val="24"/>
          <w:szCs w:val="24"/>
        </w:rPr>
        <w:t>i</w:t>
      </w:r>
      <w:r w:rsidRPr="007A7ECA">
        <w:rPr>
          <w:rFonts w:ascii="Avenir Roman" w:hAnsi="Avenir Roman"/>
          <w:sz w:val="24"/>
          <w:szCs w:val="24"/>
        </w:rPr>
        <w:t>cies</w:t>
      </w:r>
      <w:r w:rsidRPr="007A7ECA">
        <w:rPr>
          <w:rFonts w:ascii="Avenir Roman" w:hAnsi="Avenir Roman"/>
          <w:spacing w:val="-3"/>
          <w:sz w:val="24"/>
          <w:szCs w:val="24"/>
        </w:rPr>
        <w:t xml:space="preserve"> </w:t>
      </w:r>
      <w:r w:rsidRPr="007A7ECA">
        <w:rPr>
          <w:rFonts w:ascii="Avenir Roman" w:hAnsi="Avenir Roman"/>
          <w:sz w:val="24"/>
          <w:szCs w:val="24"/>
        </w:rPr>
        <w:t>for</w:t>
      </w:r>
      <w:r w:rsidRPr="007A7ECA">
        <w:rPr>
          <w:rFonts w:ascii="Avenir Roman" w:hAnsi="Avenir Roman"/>
          <w:spacing w:val="-2"/>
          <w:sz w:val="24"/>
          <w:szCs w:val="24"/>
        </w:rPr>
        <w:t xml:space="preserve"> </w:t>
      </w:r>
      <w:r w:rsidRPr="007A7ECA">
        <w:rPr>
          <w:rFonts w:ascii="Avenir Roman" w:hAnsi="Avenir Roman"/>
          <w:sz w:val="24"/>
          <w:szCs w:val="24"/>
        </w:rPr>
        <w:t>c</w:t>
      </w:r>
      <w:r w:rsidRPr="007A7ECA">
        <w:rPr>
          <w:rFonts w:ascii="Avenir Roman" w:hAnsi="Avenir Roman"/>
          <w:spacing w:val="-1"/>
          <w:sz w:val="24"/>
          <w:szCs w:val="24"/>
        </w:rPr>
        <w:t>h</w:t>
      </w:r>
      <w:r w:rsidRPr="007A7ECA">
        <w:rPr>
          <w:rFonts w:ascii="Avenir Roman" w:hAnsi="Avenir Roman"/>
          <w:sz w:val="24"/>
          <w:szCs w:val="24"/>
        </w:rPr>
        <w:t xml:space="preserve">ild </w:t>
      </w:r>
      <w:r w:rsidRPr="007A7ECA">
        <w:rPr>
          <w:rFonts w:ascii="Avenir Roman" w:hAnsi="Avenir Roman"/>
          <w:spacing w:val="-2"/>
          <w:sz w:val="24"/>
          <w:szCs w:val="24"/>
        </w:rPr>
        <w:t>d</w:t>
      </w:r>
      <w:r w:rsidRPr="007A7ECA">
        <w:rPr>
          <w:rFonts w:ascii="Avenir Roman" w:hAnsi="Avenir Roman"/>
          <w:sz w:val="24"/>
          <w:szCs w:val="24"/>
        </w:rPr>
        <w:t>ev</w:t>
      </w:r>
      <w:r w:rsidRPr="007A7ECA">
        <w:rPr>
          <w:rFonts w:ascii="Avenir Roman" w:hAnsi="Avenir Roman"/>
          <w:spacing w:val="-3"/>
          <w:sz w:val="24"/>
          <w:szCs w:val="24"/>
        </w:rPr>
        <w:t>e</w:t>
      </w:r>
      <w:r w:rsidRPr="007A7ECA">
        <w:rPr>
          <w:rFonts w:ascii="Avenir Roman" w:hAnsi="Avenir Roman"/>
          <w:sz w:val="24"/>
          <w:szCs w:val="24"/>
        </w:rPr>
        <w:t>lo</w:t>
      </w:r>
      <w:r w:rsidRPr="007A7ECA">
        <w:rPr>
          <w:rFonts w:ascii="Avenir Roman" w:hAnsi="Avenir Roman"/>
          <w:spacing w:val="-1"/>
          <w:sz w:val="24"/>
          <w:szCs w:val="24"/>
        </w:rPr>
        <w:t>p</w:t>
      </w:r>
      <w:r w:rsidRPr="007A7ECA">
        <w:rPr>
          <w:rFonts w:ascii="Avenir Roman" w:hAnsi="Avenir Roman"/>
          <w:sz w:val="24"/>
          <w:szCs w:val="24"/>
        </w:rPr>
        <w:t>m</w:t>
      </w:r>
      <w:r w:rsidRPr="007A7ECA">
        <w:rPr>
          <w:rFonts w:ascii="Avenir Roman" w:hAnsi="Avenir Roman"/>
          <w:spacing w:val="-1"/>
          <w:sz w:val="24"/>
          <w:szCs w:val="24"/>
        </w:rPr>
        <w:t>e</w:t>
      </w:r>
      <w:r w:rsidRPr="007A7ECA">
        <w:rPr>
          <w:rFonts w:ascii="Avenir Roman" w:hAnsi="Avenir Roman"/>
          <w:spacing w:val="-2"/>
          <w:sz w:val="24"/>
          <w:szCs w:val="24"/>
        </w:rPr>
        <w:t>n</w:t>
      </w:r>
      <w:r w:rsidRPr="007A7ECA">
        <w:rPr>
          <w:rFonts w:ascii="Avenir Roman" w:hAnsi="Avenir Roman"/>
          <w:sz w:val="24"/>
          <w:szCs w:val="24"/>
        </w:rPr>
        <w:t xml:space="preserve">t </w:t>
      </w:r>
      <w:r w:rsidRPr="007A7ECA">
        <w:rPr>
          <w:rFonts w:ascii="Avenir Roman" w:hAnsi="Avenir Roman"/>
          <w:spacing w:val="-2"/>
          <w:sz w:val="24"/>
          <w:szCs w:val="24"/>
        </w:rPr>
        <w:t>i</w:t>
      </w:r>
      <w:r w:rsidRPr="007A7ECA">
        <w:rPr>
          <w:rFonts w:ascii="Avenir Roman" w:hAnsi="Avenir Roman"/>
          <w:sz w:val="24"/>
          <w:szCs w:val="24"/>
        </w:rPr>
        <w:t>n</w:t>
      </w:r>
      <w:r w:rsidRPr="007A7ECA">
        <w:rPr>
          <w:rFonts w:ascii="Avenir Roman" w:hAnsi="Avenir Roman"/>
          <w:spacing w:val="1"/>
          <w:sz w:val="24"/>
          <w:szCs w:val="24"/>
        </w:rPr>
        <w:t xml:space="preserve"> </w:t>
      </w:r>
      <w:r w:rsidRPr="007A7ECA">
        <w:rPr>
          <w:rFonts w:ascii="Avenir Roman" w:hAnsi="Avenir Roman"/>
          <w:sz w:val="24"/>
          <w:szCs w:val="24"/>
        </w:rPr>
        <w:t>l</w:t>
      </w:r>
      <w:r w:rsidRPr="007A7ECA">
        <w:rPr>
          <w:rFonts w:ascii="Avenir Roman" w:hAnsi="Avenir Roman"/>
          <w:spacing w:val="-3"/>
          <w:sz w:val="24"/>
          <w:szCs w:val="24"/>
        </w:rPr>
        <w:t>o</w:t>
      </w:r>
      <w:r w:rsidRPr="007A7ECA">
        <w:rPr>
          <w:rFonts w:ascii="Avenir Roman" w:hAnsi="Avenir Roman"/>
          <w:spacing w:val="2"/>
          <w:sz w:val="24"/>
          <w:szCs w:val="24"/>
        </w:rPr>
        <w:t>w</w:t>
      </w:r>
      <w:r w:rsidRPr="007A7ECA">
        <w:rPr>
          <w:rFonts w:ascii="Avenir Roman" w:hAnsi="Avenir Roman"/>
          <w:sz w:val="24"/>
          <w:szCs w:val="24"/>
        </w:rPr>
        <w:t>-</w:t>
      </w:r>
      <w:r w:rsidRPr="007A7ECA">
        <w:rPr>
          <w:rFonts w:ascii="Avenir Roman" w:hAnsi="Avenir Roman"/>
          <w:spacing w:val="1"/>
          <w:sz w:val="24"/>
          <w:szCs w:val="24"/>
        </w:rPr>
        <w:t xml:space="preserve"> </w:t>
      </w:r>
      <w:r w:rsidRPr="007A7ECA">
        <w:rPr>
          <w:rFonts w:ascii="Avenir Roman" w:hAnsi="Avenir Roman"/>
          <w:spacing w:val="-3"/>
          <w:sz w:val="24"/>
          <w:szCs w:val="24"/>
        </w:rPr>
        <w:t>a</w:t>
      </w:r>
      <w:r w:rsidRPr="007A7ECA">
        <w:rPr>
          <w:rFonts w:ascii="Avenir Roman" w:hAnsi="Avenir Roman"/>
          <w:sz w:val="24"/>
          <w:szCs w:val="24"/>
        </w:rPr>
        <w:t xml:space="preserve">nd </w:t>
      </w:r>
      <w:r w:rsidRPr="007A7ECA">
        <w:rPr>
          <w:rFonts w:ascii="Avenir Roman" w:hAnsi="Avenir Roman"/>
          <w:spacing w:val="-2"/>
          <w:sz w:val="24"/>
          <w:szCs w:val="24"/>
        </w:rPr>
        <w:t>m</w:t>
      </w:r>
      <w:r w:rsidRPr="007A7ECA">
        <w:rPr>
          <w:rFonts w:ascii="Avenir Roman" w:hAnsi="Avenir Roman"/>
          <w:sz w:val="24"/>
          <w:szCs w:val="24"/>
        </w:rPr>
        <w:t>id</w:t>
      </w:r>
      <w:r w:rsidRPr="007A7ECA">
        <w:rPr>
          <w:rFonts w:ascii="Avenir Roman" w:hAnsi="Avenir Roman"/>
          <w:spacing w:val="-3"/>
          <w:sz w:val="24"/>
          <w:szCs w:val="24"/>
        </w:rPr>
        <w:t>d</w:t>
      </w:r>
      <w:r w:rsidRPr="007A7ECA">
        <w:rPr>
          <w:rFonts w:ascii="Avenir Roman" w:hAnsi="Avenir Roman"/>
          <w:sz w:val="24"/>
          <w:szCs w:val="24"/>
        </w:rPr>
        <w:t>le</w:t>
      </w:r>
      <w:r w:rsidRPr="007A7ECA">
        <w:rPr>
          <w:rFonts w:ascii="Avenir Roman" w:hAnsi="Avenir Roman"/>
          <w:spacing w:val="-2"/>
          <w:sz w:val="24"/>
          <w:szCs w:val="24"/>
        </w:rPr>
        <w:t>-</w:t>
      </w:r>
      <w:r w:rsidRPr="007A7ECA">
        <w:rPr>
          <w:rFonts w:ascii="Avenir Roman" w:hAnsi="Avenir Roman"/>
          <w:sz w:val="24"/>
          <w:szCs w:val="24"/>
        </w:rPr>
        <w:t>i</w:t>
      </w:r>
      <w:r w:rsidRPr="007A7ECA">
        <w:rPr>
          <w:rFonts w:ascii="Avenir Roman" w:hAnsi="Avenir Roman"/>
          <w:spacing w:val="-1"/>
          <w:sz w:val="24"/>
          <w:szCs w:val="24"/>
        </w:rPr>
        <w:t>n</w:t>
      </w:r>
      <w:r w:rsidRPr="007A7ECA">
        <w:rPr>
          <w:rFonts w:ascii="Avenir Roman" w:hAnsi="Avenir Roman"/>
          <w:sz w:val="24"/>
          <w:szCs w:val="24"/>
        </w:rPr>
        <w:t>co</w:t>
      </w:r>
      <w:r w:rsidRPr="007A7ECA">
        <w:rPr>
          <w:rFonts w:ascii="Avenir Roman" w:hAnsi="Avenir Roman"/>
          <w:spacing w:val="-1"/>
          <w:sz w:val="24"/>
          <w:szCs w:val="24"/>
        </w:rPr>
        <w:t>m</w:t>
      </w:r>
      <w:r w:rsidRPr="007A7ECA">
        <w:rPr>
          <w:rFonts w:ascii="Avenir Roman" w:hAnsi="Avenir Roman"/>
          <w:sz w:val="24"/>
          <w:szCs w:val="24"/>
        </w:rPr>
        <w:t>e co</w:t>
      </w:r>
      <w:r w:rsidRPr="007A7ECA">
        <w:rPr>
          <w:rFonts w:ascii="Avenir Roman" w:hAnsi="Avenir Roman"/>
          <w:spacing w:val="-2"/>
          <w:sz w:val="24"/>
          <w:szCs w:val="24"/>
        </w:rPr>
        <w:t>u</w:t>
      </w:r>
      <w:r w:rsidRPr="007A7ECA">
        <w:rPr>
          <w:rFonts w:ascii="Avenir Roman" w:hAnsi="Avenir Roman"/>
          <w:sz w:val="24"/>
          <w:szCs w:val="24"/>
        </w:rPr>
        <w:t>nt</w:t>
      </w:r>
      <w:r w:rsidRPr="007A7ECA">
        <w:rPr>
          <w:rFonts w:ascii="Avenir Roman" w:hAnsi="Avenir Roman"/>
          <w:spacing w:val="-1"/>
          <w:sz w:val="24"/>
          <w:szCs w:val="24"/>
        </w:rPr>
        <w:t>r</w:t>
      </w:r>
      <w:r w:rsidRPr="007A7ECA">
        <w:rPr>
          <w:rFonts w:ascii="Avenir Roman" w:hAnsi="Avenir Roman"/>
          <w:sz w:val="24"/>
          <w:szCs w:val="24"/>
        </w:rPr>
        <w:t>ies.</w:t>
      </w:r>
      <w:r w:rsidRPr="007A7ECA">
        <w:rPr>
          <w:rFonts w:ascii="Avenir Roman" w:hAnsi="Avenir Roman"/>
          <w:spacing w:val="53"/>
          <w:sz w:val="24"/>
          <w:szCs w:val="24"/>
        </w:rPr>
        <w:t xml:space="preserve"> </w:t>
      </w:r>
      <w:r w:rsidRPr="007A7ECA">
        <w:rPr>
          <w:rFonts w:ascii="Avenir Roman" w:hAnsi="Avenir Roman"/>
          <w:sz w:val="24"/>
          <w:szCs w:val="24"/>
        </w:rPr>
        <w:t>I</w:t>
      </w:r>
      <w:r w:rsidRPr="007A7ECA">
        <w:rPr>
          <w:rFonts w:ascii="Avenir Roman" w:hAnsi="Avenir Roman"/>
          <w:spacing w:val="-2"/>
          <w:sz w:val="24"/>
          <w:szCs w:val="24"/>
        </w:rPr>
        <w:t>n</w:t>
      </w:r>
      <w:r w:rsidRPr="007A7ECA">
        <w:rPr>
          <w:rFonts w:ascii="Avenir Roman" w:hAnsi="Avenir Roman"/>
          <w:sz w:val="24"/>
          <w:szCs w:val="24"/>
        </w:rPr>
        <w:t xml:space="preserve">vited </w:t>
      </w:r>
      <w:r w:rsidRPr="007A7ECA">
        <w:rPr>
          <w:rFonts w:ascii="Avenir Roman" w:hAnsi="Avenir Roman"/>
          <w:spacing w:val="-1"/>
          <w:sz w:val="24"/>
          <w:szCs w:val="24"/>
        </w:rPr>
        <w:t>p</w:t>
      </w:r>
      <w:r w:rsidRPr="007A7ECA">
        <w:rPr>
          <w:rFonts w:ascii="Avenir Roman" w:hAnsi="Avenir Roman"/>
          <w:sz w:val="24"/>
          <w:szCs w:val="24"/>
        </w:rPr>
        <w:t>a</w:t>
      </w:r>
      <w:r w:rsidRPr="007A7ECA">
        <w:rPr>
          <w:rFonts w:ascii="Avenir Roman" w:hAnsi="Avenir Roman"/>
          <w:spacing w:val="-1"/>
          <w:sz w:val="24"/>
          <w:szCs w:val="24"/>
        </w:rPr>
        <w:t>p</w:t>
      </w:r>
      <w:r w:rsidRPr="007A7ECA">
        <w:rPr>
          <w:rFonts w:ascii="Avenir Roman" w:hAnsi="Avenir Roman"/>
          <w:sz w:val="24"/>
          <w:szCs w:val="24"/>
        </w:rPr>
        <w:t>er</w:t>
      </w:r>
      <w:r w:rsidRPr="007A7ECA">
        <w:rPr>
          <w:rFonts w:ascii="Avenir Roman" w:hAnsi="Avenir Roman"/>
          <w:spacing w:val="-1"/>
          <w:sz w:val="24"/>
          <w:szCs w:val="24"/>
        </w:rPr>
        <w:t xml:space="preserve"> pr</w:t>
      </w:r>
      <w:r w:rsidRPr="007A7ECA">
        <w:rPr>
          <w:rFonts w:ascii="Avenir Roman" w:hAnsi="Avenir Roman"/>
          <w:sz w:val="24"/>
          <w:szCs w:val="24"/>
        </w:rPr>
        <w:t xml:space="preserve">esented at </w:t>
      </w:r>
      <w:r w:rsidRPr="007A7ECA">
        <w:rPr>
          <w:rFonts w:ascii="Avenir Roman" w:hAnsi="Avenir Roman"/>
          <w:spacing w:val="-2"/>
          <w:sz w:val="24"/>
          <w:szCs w:val="24"/>
        </w:rPr>
        <w:t>T</w:t>
      </w:r>
      <w:r w:rsidRPr="007A7ECA">
        <w:rPr>
          <w:rFonts w:ascii="Avenir Roman" w:hAnsi="Avenir Roman"/>
          <w:spacing w:val="-1"/>
          <w:sz w:val="24"/>
          <w:szCs w:val="24"/>
        </w:rPr>
        <w:t>r</w:t>
      </w:r>
      <w:r w:rsidRPr="007A7ECA">
        <w:rPr>
          <w:rFonts w:ascii="Avenir Roman" w:hAnsi="Avenir Roman"/>
          <w:spacing w:val="-3"/>
          <w:sz w:val="24"/>
          <w:szCs w:val="24"/>
        </w:rPr>
        <w:t>a</w:t>
      </w:r>
      <w:r w:rsidRPr="007A7ECA">
        <w:rPr>
          <w:rFonts w:ascii="Avenir Roman" w:hAnsi="Avenir Roman"/>
          <w:sz w:val="24"/>
          <w:szCs w:val="24"/>
        </w:rPr>
        <w:t>n</w:t>
      </w:r>
      <w:r w:rsidRPr="007A7ECA">
        <w:rPr>
          <w:rFonts w:ascii="Avenir Roman" w:hAnsi="Avenir Roman"/>
          <w:spacing w:val="-3"/>
          <w:sz w:val="24"/>
          <w:szCs w:val="24"/>
        </w:rPr>
        <w:t>s</w:t>
      </w:r>
      <w:r w:rsidRPr="007A7ECA">
        <w:rPr>
          <w:rFonts w:ascii="Avenir Roman" w:hAnsi="Avenir Roman"/>
          <w:sz w:val="24"/>
          <w:szCs w:val="24"/>
        </w:rPr>
        <w:t>fo</w:t>
      </w:r>
      <w:r w:rsidRPr="007A7ECA">
        <w:rPr>
          <w:rFonts w:ascii="Avenir Roman" w:hAnsi="Avenir Roman"/>
          <w:spacing w:val="-2"/>
          <w:sz w:val="24"/>
          <w:szCs w:val="24"/>
        </w:rPr>
        <w:t>r</w:t>
      </w:r>
      <w:r w:rsidRPr="007A7ECA">
        <w:rPr>
          <w:rFonts w:ascii="Avenir Roman" w:hAnsi="Avenir Roman"/>
          <w:sz w:val="24"/>
          <w:szCs w:val="24"/>
        </w:rPr>
        <w:t xml:space="preserve">ming </w:t>
      </w:r>
      <w:r w:rsidRPr="007A7ECA">
        <w:rPr>
          <w:rFonts w:ascii="Avenir Roman" w:hAnsi="Avenir Roman"/>
          <w:spacing w:val="-2"/>
          <w:sz w:val="24"/>
          <w:szCs w:val="24"/>
        </w:rPr>
        <w:t>S</w:t>
      </w:r>
      <w:r w:rsidRPr="007A7ECA">
        <w:rPr>
          <w:rFonts w:ascii="Avenir Roman" w:hAnsi="Avenir Roman"/>
          <w:sz w:val="24"/>
          <w:szCs w:val="24"/>
        </w:rPr>
        <w:t>e</w:t>
      </w:r>
      <w:r w:rsidRPr="007A7ECA">
        <w:rPr>
          <w:rFonts w:ascii="Avenir Roman" w:hAnsi="Avenir Roman"/>
          <w:spacing w:val="-3"/>
          <w:sz w:val="24"/>
          <w:szCs w:val="24"/>
        </w:rPr>
        <w:t>t</w:t>
      </w:r>
      <w:r w:rsidRPr="007A7ECA">
        <w:rPr>
          <w:rFonts w:ascii="Avenir Roman" w:hAnsi="Avenir Roman"/>
          <w:sz w:val="24"/>
          <w:szCs w:val="24"/>
        </w:rPr>
        <w:t>ti</w:t>
      </w:r>
      <w:r w:rsidRPr="007A7ECA">
        <w:rPr>
          <w:rFonts w:ascii="Avenir Roman" w:hAnsi="Avenir Roman"/>
          <w:spacing w:val="1"/>
          <w:sz w:val="24"/>
          <w:szCs w:val="24"/>
        </w:rPr>
        <w:t>n</w:t>
      </w:r>
      <w:r w:rsidRPr="007A7ECA">
        <w:rPr>
          <w:rFonts w:ascii="Avenir Roman" w:hAnsi="Avenir Roman"/>
          <w:spacing w:val="-3"/>
          <w:sz w:val="24"/>
          <w:szCs w:val="24"/>
        </w:rPr>
        <w:t>g</w:t>
      </w:r>
      <w:r w:rsidRPr="007A7ECA">
        <w:rPr>
          <w:rFonts w:ascii="Avenir Roman" w:hAnsi="Avenir Roman"/>
          <w:sz w:val="24"/>
          <w:szCs w:val="24"/>
        </w:rPr>
        <w:t>s for</w:t>
      </w:r>
      <w:r w:rsidRPr="007A7ECA">
        <w:rPr>
          <w:rFonts w:ascii="Avenir Roman" w:hAnsi="Avenir Roman"/>
          <w:spacing w:val="-2"/>
          <w:sz w:val="24"/>
          <w:szCs w:val="24"/>
        </w:rPr>
        <w:t xml:space="preserve"> </w:t>
      </w:r>
      <w:r w:rsidRPr="007A7ECA">
        <w:rPr>
          <w:rFonts w:ascii="Avenir Roman" w:hAnsi="Avenir Roman"/>
          <w:spacing w:val="-3"/>
          <w:sz w:val="24"/>
          <w:szCs w:val="24"/>
        </w:rPr>
        <w:t>C</w:t>
      </w:r>
      <w:r w:rsidRPr="007A7ECA">
        <w:rPr>
          <w:rFonts w:ascii="Avenir Roman" w:hAnsi="Avenir Roman"/>
          <w:sz w:val="24"/>
          <w:szCs w:val="24"/>
        </w:rPr>
        <w:t>hi</w:t>
      </w:r>
      <w:r w:rsidRPr="007A7ECA">
        <w:rPr>
          <w:rFonts w:ascii="Avenir Roman" w:hAnsi="Avenir Roman"/>
          <w:spacing w:val="1"/>
          <w:sz w:val="24"/>
          <w:szCs w:val="24"/>
        </w:rPr>
        <w:t>l</w:t>
      </w:r>
      <w:r w:rsidRPr="007A7ECA">
        <w:rPr>
          <w:rFonts w:ascii="Avenir Roman" w:hAnsi="Avenir Roman"/>
          <w:sz w:val="24"/>
          <w:szCs w:val="24"/>
        </w:rPr>
        <w:t>d</w:t>
      </w:r>
      <w:r w:rsidRPr="007A7ECA">
        <w:rPr>
          <w:rFonts w:ascii="Avenir Roman" w:hAnsi="Avenir Roman"/>
          <w:spacing w:val="-2"/>
          <w:sz w:val="24"/>
          <w:szCs w:val="24"/>
        </w:rPr>
        <w:t>r</w:t>
      </w:r>
      <w:r w:rsidRPr="007A7ECA">
        <w:rPr>
          <w:rFonts w:ascii="Avenir Roman" w:hAnsi="Avenir Roman"/>
          <w:sz w:val="24"/>
          <w:szCs w:val="24"/>
        </w:rPr>
        <w:t xml:space="preserve">en and </w:t>
      </w:r>
      <w:r w:rsidRPr="007A7ECA">
        <w:rPr>
          <w:rFonts w:ascii="Avenir Roman" w:hAnsi="Avenir Roman"/>
          <w:spacing w:val="-2"/>
          <w:sz w:val="24"/>
          <w:szCs w:val="24"/>
        </w:rPr>
        <w:t>Y</w:t>
      </w:r>
      <w:r w:rsidRPr="007A7ECA">
        <w:rPr>
          <w:rFonts w:ascii="Avenir Roman" w:hAnsi="Avenir Roman"/>
          <w:sz w:val="24"/>
          <w:szCs w:val="24"/>
        </w:rPr>
        <w:t>o</w:t>
      </w:r>
      <w:r w:rsidRPr="007A7ECA">
        <w:rPr>
          <w:rFonts w:ascii="Avenir Roman" w:hAnsi="Avenir Roman"/>
          <w:spacing w:val="-2"/>
          <w:sz w:val="24"/>
          <w:szCs w:val="24"/>
        </w:rPr>
        <w:t>u</w:t>
      </w:r>
      <w:r w:rsidRPr="007A7ECA">
        <w:rPr>
          <w:rFonts w:ascii="Avenir Roman" w:hAnsi="Avenir Roman"/>
          <w:spacing w:val="-3"/>
          <w:sz w:val="24"/>
          <w:szCs w:val="24"/>
        </w:rPr>
        <w:t>t</w:t>
      </w:r>
      <w:r w:rsidRPr="007A7ECA">
        <w:rPr>
          <w:rFonts w:ascii="Avenir Roman" w:hAnsi="Avenir Roman"/>
          <w:sz w:val="24"/>
          <w:szCs w:val="24"/>
        </w:rPr>
        <w:t xml:space="preserve">h: </w:t>
      </w:r>
      <w:r w:rsidRPr="007A7ECA">
        <w:rPr>
          <w:rFonts w:ascii="Avenir Roman" w:hAnsi="Avenir Roman"/>
          <w:spacing w:val="-1"/>
          <w:sz w:val="24"/>
          <w:szCs w:val="24"/>
        </w:rPr>
        <w:t>T</w:t>
      </w:r>
      <w:r w:rsidRPr="007A7ECA">
        <w:rPr>
          <w:rFonts w:ascii="Avenir Roman" w:hAnsi="Avenir Roman"/>
          <w:sz w:val="24"/>
          <w:szCs w:val="24"/>
        </w:rPr>
        <w:t>owa</w:t>
      </w:r>
      <w:r w:rsidRPr="007A7ECA">
        <w:rPr>
          <w:rFonts w:ascii="Avenir Roman" w:hAnsi="Avenir Roman"/>
          <w:spacing w:val="-1"/>
          <w:sz w:val="24"/>
          <w:szCs w:val="24"/>
        </w:rPr>
        <w:t>r</w:t>
      </w:r>
      <w:r w:rsidRPr="007A7ECA">
        <w:rPr>
          <w:rFonts w:ascii="Avenir Roman" w:hAnsi="Avenir Roman"/>
          <w:spacing w:val="-3"/>
          <w:sz w:val="24"/>
          <w:szCs w:val="24"/>
        </w:rPr>
        <w:t>d</w:t>
      </w:r>
      <w:r w:rsidRPr="007A7ECA">
        <w:rPr>
          <w:rFonts w:ascii="Avenir Roman" w:hAnsi="Avenir Roman"/>
          <w:sz w:val="24"/>
          <w:szCs w:val="24"/>
        </w:rPr>
        <w:t>s a Glob</w:t>
      </w:r>
      <w:r w:rsidRPr="007A7ECA">
        <w:rPr>
          <w:rFonts w:ascii="Avenir Roman" w:hAnsi="Avenir Roman"/>
          <w:spacing w:val="-3"/>
          <w:sz w:val="24"/>
          <w:szCs w:val="24"/>
        </w:rPr>
        <w:t>a</w:t>
      </w:r>
      <w:r w:rsidRPr="007A7ECA">
        <w:rPr>
          <w:rFonts w:ascii="Avenir Roman" w:hAnsi="Avenir Roman"/>
          <w:sz w:val="24"/>
          <w:szCs w:val="24"/>
        </w:rPr>
        <w:t>l Sci</w:t>
      </w:r>
      <w:r w:rsidRPr="007A7ECA">
        <w:rPr>
          <w:rFonts w:ascii="Avenir Roman" w:hAnsi="Avenir Roman"/>
          <w:spacing w:val="-3"/>
          <w:sz w:val="24"/>
          <w:szCs w:val="24"/>
        </w:rPr>
        <w:t>e</w:t>
      </w:r>
      <w:r w:rsidRPr="007A7ECA">
        <w:rPr>
          <w:rFonts w:ascii="Avenir Roman" w:hAnsi="Avenir Roman"/>
          <w:sz w:val="24"/>
          <w:szCs w:val="24"/>
        </w:rPr>
        <w:t>nce and</w:t>
      </w:r>
      <w:r w:rsidRPr="007A7ECA">
        <w:rPr>
          <w:rFonts w:ascii="Avenir Roman" w:hAnsi="Avenir Roman"/>
          <w:spacing w:val="-3"/>
          <w:sz w:val="24"/>
          <w:szCs w:val="24"/>
        </w:rPr>
        <w:t xml:space="preserve"> </w:t>
      </w:r>
      <w:r w:rsidRPr="007A7ECA">
        <w:rPr>
          <w:rFonts w:ascii="Avenir Roman" w:hAnsi="Avenir Roman"/>
          <w:sz w:val="24"/>
          <w:szCs w:val="24"/>
        </w:rPr>
        <w:t>P</w:t>
      </w:r>
      <w:r w:rsidRPr="007A7ECA">
        <w:rPr>
          <w:rFonts w:ascii="Avenir Roman" w:hAnsi="Avenir Roman"/>
          <w:spacing w:val="-1"/>
          <w:sz w:val="24"/>
          <w:szCs w:val="24"/>
        </w:rPr>
        <w:t>r</w:t>
      </w:r>
      <w:r w:rsidRPr="007A7ECA">
        <w:rPr>
          <w:rFonts w:ascii="Avenir Roman" w:hAnsi="Avenir Roman"/>
          <w:sz w:val="24"/>
          <w:szCs w:val="24"/>
        </w:rPr>
        <w:t>act</w:t>
      </w:r>
      <w:r w:rsidRPr="007A7ECA">
        <w:rPr>
          <w:rFonts w:ascii="Avenir Roman" w:hAnsi="Avenir Roman"/>
          <w:spacing w:val="-2"/>
          <w:sz w:val="24"/>
          <w:szCs w:val="24"/>
        </w:rPr>
        <w:t>i</w:t>
      </w:r>
      <w:r w:rsidRPr="007A7ECA">
        <w:rPr>
          <w:rFonts w:ascii="Avenir Roman" w:hAnsi="Avenir Roman"/>
          <w:sz w:val="24"/>
          <w:szCs w:val="24"/>
        </w:rPr>
        <w:t xml:space="preserve">ce. </w:t>
      </w:r>
      <w:r w:rsidRPr="007A7ECA">
        <w:rPr>
          <w:rFonts w:ascii="Avenir Roman" w:hAnsi="Avenir Roman"/>
          <w:spacing w:val="1"/>
          <w:sz w:val="24"/>
          <w:szCs w:val="24"/>
        </w:rPr>
        <w:t>H</w:t>
      </w:r>
      <w:r w:rsidRPr="007A7ECA">
        <w:rPr>
          <w:rFonts w:ascii="Avenir Roman" w:hAnsi="Avenir Roman"/>
          <w:spacing w:val="-3"/>
          <w:sz w:val="24"/>
          <w:szCs w:val="24"/>
        </w:rPr>
        <w:t>o</w:t>
      </w:r>
      <w:r w:rsidRPr="007A7ECA">
        <w:rPr>
          <w:rFonts w:ascii="Avenir Roman" w:hAnsi="Avenir Roman"/>
          <w:sz w:val="24"/>
          <w:szCs w:val="24"/>
        </w:rPr>
        <w:t>sted</w:t>
      </w:r>
      <w:r w:rsidRPr="007A7ECA">
        <w:rPr>
          <w:rFonts w:ascii="Avenir Roman" w:hAnsi="Avenir Roman"/>
          <w:spacing w:val="-1"/>
          <w:sz w:val="24"/>
          <w:szCs w:val="24"/>
        </w:rPr>
        <w:t xml:space="preserve"> </w:t>
      </w:r>
      <w:r w:rsidRPr="007A7ECA">
        <w:rPr>
          <w:rFonts w:ascii="Avenir Roman" w:hAnsi="Avenir Roman"/>
          <w:sz w:val="24"/>
          <w:szCs w:val="24"/>
        </w:rPr>
        <w:t>by</w:t>
      </w:r>
      <w:r w:rsidRPr="007A7ECA">
        <w:rPr>
          <w:rFonts w:ascii="Avenir Roman" w:hAnsi="Avenir Roman"/>
          <w:spacing w:val="-3"/>
          <w:sz w:val="24"/>
          <w:szCs w:val="24"/>
        </w:rPr>
        <w:t xml:space="preserve"> </w:t>
      </w:r>
      <w:r w:rsidRPr="007A7ECA">
        <w:rPr>
          <w:rFonts w:ascii="Avenir Roman" w:hAnsi="Avenir Roman"/>
          <w:sz w:val="24"/>
          <w:szCs w:val="24"/>
        </w:rPr>
        <w:t>Global TI</w:t>
      </w:r>
      <w:r w:rsidRPr="007A7ECA">
        <w:rPr>
          <w:rFonts w:ascii="Avenir Roman" w:hAnsi="Avenir Roman"/>
          <w:spacing w:val="-1"/>
          <w:sz w:val="24"/>
          <w:szCs w:val="24"/>
        </w:rPr>
        <w:t>E</w:t>
      </w:r>
      <w:r w:rsidRPr="007A7ECA">
        <w:rPr>
          <w:rFonts w:ascii="Avenir Roman" w:hAnsi="Avenir Roman"/>
          <w:sz w:val="24"/>
          <w:szCs w:val="24"/>
        </w:rPr>
        <w:t>S</w:t>
      </w:r>
      <w:r w:rsidRPr="007A7ECA">
        <w:rPr>
          <w:rFonts w:ascii="Avenir Roman" w:hAnsi="Avenir Roman"/>
          <w:spacing w:val="-3"/>
          <w:sz w:val="24"/>
          <w:szCs w:val="24"/>
        </w:rPr>
        <w:t xml:space="preserve"> </w:t>
      </w:r>
      <w:r w:rsidRPr="007A7ECA">
        <w:rPr>
          <w:rFonts w:ascii="Avenir Roman" w:hAnsi="Avenir Roman"/>
          <w:sz w:val="24"/>
          <w:szCs w:val="24"/>
        </w:rPr>
        <w:t>for</w:t>
      </w:r>
      <w:r w:rsidRPr="007A7ECA">
        <w:rPr>
          <w:rFonts w:ascii="Avenir Roman" w:hAnsi="Avenir Roman"/>
          <w:spacing w:val="-2"/>
          <w:sz w:val="24"/>
          <w:szCs w:val="24"/>
        </w:rPr>
        <w:t xml:space="preserve"> </w:t>
      </w:r>
      <w:r w:rsidRPr="007A7ECA">
        <w:rPr>
          <w:rFonts w:ascii="Avenir Roman" w:hAnsi="Avenir Roman"/>
          <w:sz w:val="24"/>
          <w:szCs w:val="24"/>
        </w:rPr>
        <w:t>Ch</w:t>
      </w:r>
      <w:r w:rsidRPr="007A7ECA">
        <w:rPr>
          <w:rFonts w:ascii="Avenir Roman" w:hAnsi="Avenir Roman"/>
          <w:spacing w:val="-2"/>
          <w:sz w:val="24"/>
          <w:szCs w:val="24"/>
        </w:rPr>
        <w:t>i</w:t>
      </w:r>
      <w:r w:rsidRPr="007A7ECA">
        <w:rPr>
          <w:rFonts w:ascii="Avenir Roman" w:hAnsi="Avenir Roman"/>
          <w:sz w:val="24"/>
          <w:szCs w:val="24"/>
        </w:rPr>
        <w:t>ld</w:t>
      </w:r>
      <w:r w:rsidRPr="007A7ECA">
        <w:rPr>
          <w:rFonts w:ascii="Avenir Roman" w:hAnsi="Avenir Roman"/>
          <w:spacing w:val="-1"/>
          <w:sz w:val="24"/>
          <w:szCs w:val="24"/>
        </w:rPr>
        <w:t>r</w:t>
      </w:r>
      <w:r w:rsidRPr="007A7ECA">
        <w:rPr>
          <w:rFonts w:ascii="Avenir Roman" w:hAnsi="Avenir Roman"/>
          <w:sz w:val="24"/>
          <w:szCs w:val="24"/>
        </w:rPr>
        <w:t>en</w:t>
      </w:r>
      <w:r w:rsidRPr="007A7ECA">
        <w:rPr>
          <w:rFonts w:ascii="Avenir Roman" w:hAnsi="Avenir Roman"/>
          <w:spacing w:val="-2"/>
          <w:sz w:val="24"/>
          <w:szCs w:val="24"/>
        </w:rPr>
        <w:t xml:space="preserve"> </w:t>
      </w:r>
      <w:r w:rsidRPr="007A7ECA">
        <w:rPr>
          <w:rFonts w:ascii="Avenir Roman" w:hAnsi="Avenir Roman"/>
          <w:sz w:val="24"/>
          <w:szCs w:val="24"/>
        </w:rPr>
        <w:t xml:space="preserve">at </w:t>
      </w:r>
      <w:r w:rsidRPr="007A7ECA">
        <w:rPr>
          <w:rFonts w:ascii="Avenir Roman" w:hAnsi="Avenir Roman"/>
          <w:spacing w:val="-2"/>
          <w:sz w:val="24"/>
          <w:szCs w:val="24"/>
        </w:rPr>
        <w:t>N</w:t>
      </w:r>
      <w:r w:rsidRPr="007A7ECA">
        <w:rPr>
          <w:rFonts w:ascii="Avenir Roman" w:hAnsi="Avenir Roman"/>
          <w:sz w:val="24"/>
          <w:szCs w:val="24"/>
        </w:rPr>
        <w:t>ew Y</w:t>
      </w:r>
      <w:r w:rsidRPr="007A7ECA">
        <w:rPr>
          <w:rFonts w:ascii="Avenir Roman" w:hAnsi="Avenir Roman"/>
          <w:spacing w:val="-1"/>
          <w:sz w:val="24"/>
          <w:szCs w:val="24"/>
        </w:rPr>
        <w:t>or</w:t>
      </w:r>
      <w:r w:rsidRPr="007A7ECA">
        <w:rPr>
          <w:rFonts w:ascii="Avenir Roman" w:hAnsi="Avenir Roman"/>
          <w:sz w:val="24"/>
          <w:szCs w:val="24"/>
        </w:rPr>
        <w:t xml:space="preserve">k </w:t>
      </w:r>
      <w:r w:rsidRPr="007A7ECA">
        <w:rPr>
          <w:rFonts w:ascii="Avenir Roman" w:hAnsi="Avenir Roman"/>
          <w:spacing w:val="-2"/>
          <w:sz w:val="24"/>
          <w:szCs w:val="24"/>
        </w:rPr>
        <w:t>U</w:t>
      </w:r>
      <w:r w:rsidRPr="007A7ECA">
        <w:rPr>
          <w:rFonts w:ascii="Avenir Roman" w:hAnsi="Avenir Roman"/>
          <w:sz w:val="24"/>
          <w:szCs w:val="24"/>
        </w:rPr>
        <w:t>n</w:t>
      </w:r>
      <w:r w:rsidRPr="007A7ECA">
        <w:rPr>
          <w:rFonts w:ascii="Avenir Roman" w:hAnsi="Avenir Roman"/>
          <w:spacing w:val="-2"/>
          <w:sz w:val="24"/>
          <w:szCs w:val="24"/>
        </w:rPr>
        <w:t>i</w:t>
      </w:r>
      <w:r w:rsidRPr="007A7ECA">
        <w:rPr>
          <w:rFonts w:ascii="Avenir Roman" w:hAnsi="Avenir Roman"/>
          <w:sz w:val="24"/>
          <w:szCs w:val="24"/>
        </w:rPr>
        <w:t>ve</w:t>
      </w:r>
      <w:r w:rsidRPr="007A7ECA">
        <w:rPr>
          <w:rFonts w:ascii="Avenir Roman" w:hAnsi="Avenir Roman"/>
          <w:spacing w:val="-1"/>
          <w:sz w:val="24"/>
          <w:szCs w:val="24"/>
        </w:rPr>
        <w:t>r</w:t>
      </w:r>
      <w:r w:rsidRPr="007A7ECA">
        <w:rPr>
          <w:rFonts w:ascii="Avenir Roman" w:hAnsi="Avenir Roman"/>
          <w:sz w:val="24"/>
          <w:szCs w:val="24"/>
        </w:rPr>
        <w:t xml:space="preserve">sity </w:t>
      </w:r>
      <w:r w:rsidRPr="007A7ECA">
        <w:rPr>
          <w:rFonts w:ascii="Avenir Roman" w:hAnsi="Avenir Roman" w:cs="Book Antiqua"/>
          <w:sz w:val="24"/>
          <w:szCs w:val="24"/>
        </w:rPr>
        <w:t>–</w:t>
      </w:r>
      <w:r w:rsidRPr="007A7ECA">
        <w:rPr>
          <w:rFonts w:ascii="Avenir Roman" w:hAnsi="Avenir Roman" w:cs="Book Antiqua"/>
          <w:spacing w:val="-3"/>
          <w:sz w:val="24"/>
          <w:szCs w:val="24"/>
        </w:rPr>
        <w:t xml:space="preserve"> </w:t>
      </w:r>
      <w:r w:rsidRPr="007A7ECA">
        <w:rPr>
          <w:rFonts w:ascii="Avenir Roman" w:hAnsi="Avenir Roman"/>
          <w:sz w:val="24"/>
          <w:szCs w:val="24"/>
        </w:rPr>
        <w:t>Abu</w:t>
      </w:r>
      <w:r w:rsidRPr="007A7ECA">
        <w:rPr>
          <w:rFonts w:ascii="Avenir Roman" w:hAnsi="Avenir Roman"/>
          <w:spacing w:val="-1"/>
          <w:sz w:val="24"/>
          <w:szCs w:val="24"/>
        </w:rPr>
        <w:t xml:space="preserve"> </w:t>
      </w:r>
      <w:r w:rsidRPr="007A7ECA">
        <w:rPr>
          <w:rFonts w:ascii="Avenir Roman" w:hAnsi="Avenir Roman"/>
          <w:sz w:val="24"/>
          <w:szCs w:val="24"/>
        </w:rPr>
        <w:t>Dhab</w:t>
      </w:r>
      <w:r w:rsidRPr="007A7ECA">
        <w:rPr>
          <w:rFonts w:ascii="Avenir Roman" w:hAnsi="Avenir Roman"/>
          <w:spacing w:val="-2"/>
          <w:sz w:val="24"/>
          <w:szCs w:val="24"/>
        </w:rPr>
        <w:t>i</w:t>
      </w:r>
      <w:r w:rsidRPr="007A7ECA">
        <w:rPr>
          <w:rFonts w:ascii="Avenir Roman" w:hAnsi="Avenir Roman"/>
          <w:sz w:val="24"/>
          <w:szCs w:val="24"/>
        </w:rPr>
        <w:t>.</w:t>
      </w:r>
    </w:p>
    <w:p w14:paraId="79C10AD9" w14:textId="77777777" w:rsidR="00D44A47" w:rsidRPr="007A7ECA" w:rsidRDefault="00D44A47" w:rsidP="0064179B">
      <w:pPr>
        <w:spacing w:line="120" w:lineRule="exact"/>
        <w:rPr>
          <w:rFonts w:ascii="Avenir Roman" w:hAnsi="Avenir Roman"/>
        </w:rPr>
      </w:pPr>
    </w:p>
    <w:p w14:paraId="7DCA3066" w14:textId="77777777" w:rsidR="00D44A47" w:rsidRPr="007A7ECA" w:rsidRDefault="00D44A47" w:rsidP="0064179B">
      <w:pPr>
        <w:ind w:right="424"/>
        <w:rPr>
          <w:rFonts w:ascii="Avenir Roman" w:eastAsia="Book Antiqua" w:hAnsi="Avenir Roman" w:cs="Book Antiqua"/>
        </w:rPr>
      </w:pPr>
      <w:r w:rsidRPr="007A7ECA">
        <w:rPr>
          <w:rFonts w:ascii="Avenir Roman" w:eastAsia="Book Antiqua" w:hAnsi="Avenir Roman" w:cs="Book Antiqua"/>
        </w:rPr>
        <w:t>G</w:t>
      </w:r>
      <w:r w:rsidRPr="007A7ECA">
        <w:rPr>
          <w:rFonts w:ascii="Avenir Roman" w:eastAsia="Book Antiqua" w:hAnsi="Avenir Roman" w:cs="Book Antiqua"/>
          <w:spacing w:val="-2"/>
        </w:rPr>
        <w:t>o</w:t>
      </w:r>
      <w:r w:rsidRPr="007A7ECA">
        <w:rPr>
          <w:rFonts w:ascii="Avenir Roman" w:eastAsia="Book Antiqua" w:hAnsi="Avenir Roman" w:cs="Book Antiqua"/>
        </w:rPr>
        <w:t>dfre</w:t>
      </w:r>
      <w:r w:rsidRPr="007A7ECA">
        <w:rPr>
          <w:rFonts w:ascii="Avenir Roman" w:eastAsia="Book Antiqua" w:hAnsi="Avenir Roman" w:cs="Book Antiqua"/>
          <w:spacing w:val="-1"/>
        </w:rPr>
        <w:t>y</w:t>
      </w:r>
      <w:r w:rsidRPr="007A7ECA">
        <w:rPr>
          <w:rFonts w:ascii="Avenir Roman" w:eastAsia="Book Antiqua" w:hAnsi="Avenir Roman" w:cs="Book Antiqua"/>
        </w:rPr>
        <w:t xml:space="preserve">, E. </w:t>
      </w:r>
      <w:r w:rsidRPr="007A7ECA">
        <w:rPr>
          <w:rFonts w:ascii="Avenir Roman" w:eastAsia="Book Antiqua" w:hAnsi="Avenir Roman" w:cs="Book Antiqua"/>
          <w:spacing w:val="-2"/>
        </w:rPr>
        <w:t>B</w:t>
      </w:r>
      <w:r w:rsidRPr="007A7ECA">
        <w:rPr>
          <w:rFonts w:ascii="Avenir Roman" w:eastAsia="Book Antiqua" w:hAnsi="Avenir Roman" w:cs="Book Antiqua"/>
        </w:rPr>
        <w:t>.</w:t>
      </w:r>
      <w:r w:rsidRPr="007A7ECA">
        <w:rPr>
          <w:rFonts w:ascii="Avenir Roman" w:eastAsia="Book Antiqua" w:hAnsi="Avenir Roman" w:cs="Book Antiqua"/>
          <w:spacing w:val="-3"/>
        </w:rPr>
        <w:t xml:space="preserve"> </w:t>
      </w:r>
      <w:r w:rsidRPr="007A7ECA">
        <w:rPr>
          <w:rFonts w:ascii="Avenir Roman" w:eastAsia="Book Antiqua" w:hAnsi="Avenir Roman" w:cs="Book Antiqua"/>
        </w:rPr>
        <w:t>&amp;</w:t>
      </w:r>
      <w:r w:rsidRPr="007A7ECA">
        <w:rPr>
          <w:rFonts w:ascii="Avenir Roman" w:eastAsia="Book Antiqua" w:hAnsi="Avenir Roman" w:cs="Book Antiqua"/>
          <w:spacing w:val="1"/>
        </w:rPr>
        <w:t xml:space="preserve"> </w:t>
      </w:r>
      <w:r w:rsidRPr="007A7ECA">
        <w:rPr>
          <w:rFonts w:ascii="Avenir Roman" w:eastAsia="Book Antiqua" w:hAnsi="Avenir Roman" w:cs="Book Antiqua"/>
          <w:b/>
          <w:bCs/>
          <w:spacing w:val="-2"/>
        </w:rPr>
        <w:t>R</w:t>
      </w:r>
      <w:r w:rsidRPr="007A7ECA">
        <w:rPr>
          <w:rFonts w:ascii="Avenir Roman" w:eastAsia="Book Antiqua" w:hAnsi="Avenir Roman" w:cs="Book Antiqua"/>
          <w:b/>
          <w:bCs/>
        </w:rPr>
        <w:t>o</w:t>
      </w:r>
      <w:r w:rsidRPr="007A7ECA">
        <w:rPr>
          <w:rFonts w:ascii="Avenir Roman" w:eastAsia="Book Antiqua" w:hAnsi="Avenir Roman" w:cs="Book Antiqua"/>
          <w:b/>
          <w:bCs/>
          <w:spacing w:val="-1"/>
        </w:rPr>
        <w:t>y</w:t>
      </w:r>
      <w:r w:rsidRPr="007A7ECA">
        <w:rPr>
          <w:rFonts w:ascii="Avenir Roman" w:eastAsia="Book Antiqua" w:hAnsi="Avenir Roman" w:cs="Book Antiqua"/>
          <w:b/>
          <w:bCs/>
        </w:rPr>
        <w:t>, A.</w:t>
      </w:r>
      <w:r w:rsidRPr="007A7ECA">
        <w:rPr>
          <w:rFonts w:ascii="Avenir Roman" w:eastAsia="Book Antiqua" w:hAnsi="Avenir Roman" w:cs="Book Antiqua"/>
          <w:b/>
          <w:bCs/>
          <w:spacing w:val="-3"/>
        </w:rPr>
        <w:t xml:space="preserve"> </w:t>
      </w:r>
      <w:r w:rsidRPr="007A7ECA">
        <w:rPr>
          <w:rFonts w:ascii="Avenir Roman" w:eastAsia="Book Antiqua" w:hAnsi="Avenir Roman" w:cs="Book Antiqua"/>
          <w:b/>
          <w:bCs/>
        </w:rPr>
        <w:t xml:space="preserve">L. </w:t>
      </w:r>
      <w:r w:rsidRPr="007A7ECA">
        <w:rPr>
          <w:rFonts w:ascii="Avenir Roman" w:eastAsia="Book Antiqua" w:hAnsi="Avenir Roman" w:cs="Book Antiqua"/>
        </w:rPr>
        <w:t>(201</w:t>
      </w:r>
      <w:r w:rsidRPr="007A7ECA">
        <w:rPr>
          <w:rFonts w:ascii="Avenir Roman" w:eastAsia="Book Antiqua" w:hAnsi="Avenir Roman" w:cs="Book Antiqua"/>
          <w:spacing w:val="-3"/>
        </w:rPr>
        <w:t>2</w:t>
      </w:r>
      <w:r w:rsidRPr="007A7ECA">
        <w:rPr>
          <w:rFonts w:ascii="Avenir Roman" w:eastAsia="Book Antiqua" w:hAnsi="Avenir Roman" w:cs="Book Antiqua"/>
        </w:rPr>
        <w:t>).</w:t>
      </w:r>
      <w:r w:rsidRPr="007A7ECA">
        <w:rPr>
          <w:rFonts w:ascii="Avenir Roman" w:eastAsia="Book Antiqua" w:hAnsi="Avenir Roman" w:cs="Book Antiqua"/>
          <w:spacing w:val="-3"/>
        </w:rPr>
        <w:t xml:space="preserve"> </w:t>
      </w:r>
      <w:r w:rsidRPr="007A7ECA">
        <w:rPr>
          <w:rFonts w:ascii="Avenir Roman" w:eastAsia="Book Antiqua" w:hAnsi="Avenir Roman" w:cs="Book Antiqua"/>
        </w:rPr>
        <w:t>P</w:t>
      </w:r>
      <w:r w:rsidRPr="007A7ECA">
        <w:rPr>
          <w:rFonts w:ascii="Avenir Roman" w:eastAsia="Book Antiqua" w:hAnsi="Avenir Roman" w:cs="Book Antiqua"/>
          <w:spacing w:val="-1"/>
        </w:rPr>
        <w:t>r</w:t>
      </w:r>
      <w:r w:rsidRPr="007A7ECA">
        <w:rPr>
          <w:rFonts w:ascii="Avenir Roman" w:eastAsia="Book Antiqua" w:hAnsi="Avenir Roman" w:cs="Book Antiqua"/>
        </w:rPr>
        <w:t>act</w:t>
      </w:r>
      <w:r w:rsidRPr="007A7ECA">
        <w:rPr>
          <w:rFonts w:ascii="Avenir Roman" w:eastAsia="Book Antiqua" w:hAnsi="Avenir Roman" w:cs="Book Antiqua"/>
          <w:spacing w:val="-2"/>
        </w:rPr>
        <w:t>i</w:t>
      </w:r>
      <w:r w:rsidRPr="007A7ECA">
        <w:rPr>
          <w:rFonts w:ascii="Avenir Roman" w:eastAsia="Book Antiqua" w:hAnsi="Avenir Roman" w:cs="Book Antiqua"/>
        </w:rPr>
        <w:t>cal c</w:t>
      </w:r>
      <w:r w:rsidRPr="007A7ECA">
        <w:rPr>
          <w:rFonts w:ascii="Avenir Roman" w:eastAsia="Book Antiqua" w:hAnsi="Avenir Roman" w:cs="Book Antiqua"/>
          <w:spacing w:val="-3"/>
        </w:rPr>
        <w:t>o</w:t>
      </w:r>
      <w:r w:rsidRPr="007A7ECA">
        <w:rPr>
          <w:rFonts w:ascii="Avenir Roman" w:eastAsia="Book Antiqua" w:hAnsi="Avenir Roman" w:cs="Book Antiqua"/>
        </w:rPr>
        <w:t>ns</w:t>
      </w:r>
      <w:r w:rsidRPr="007A7ECA">
        <w:rPr>
          <w:rFonts w:ascii="Avenir Roman" w:eastAsia="Book Antiqua" w:hAnsi="Avenir Roman" w:cs="Book Antiqua"/>
          <w:spacing w:val="-2"/>
        </w:rPr>
        <w:t>i</w:t>
      </w:r>
      <w:r w:rsidRPr="007A7ECA">
        <w:rPr>
          <w:rFonts w:ascii="Avenir Roman" w:eastAsia="Book Antiqua" w:hAnsi="Avenir Roman" w:cs="Book Antiqua"/>
        </w:rPr>
        <w:t>d</w:t>
      </w:r>
      <w:r w:rsidRPr="007A7ECA">
        <w:rPr>
          <w:rFonts w:ascii="Avenir Roman" w:eastAsia="Book Antiqua" w:hAnsi="Avenir Roman" w:cs="Book Antiqua"/>
          <w:spacing w:val="-1"/>
        </w:rPr>
        <w:t>er</w:t>
      </w:r>
      <w:r w:rsidRPr="007A7ECA">
        <w:rPr>
          <w:rFonts w:ascii="Avenir Roman" w:eastAsia="Book Antiqua" w:hAnsi="Avenir Roman" w:cs="Book Antiqua"/>
        </w:rPr>
        <w:t>ations</w:t>
      </w:r>
      <w:r w:rsidRPr="007A7ECA">
        <w:rPr>
          <w:rFonts w:ascii="Avenir Roman" w:eastAsia="Book Antiqua" w:hAnsi="Avenir Roman" w:cs="Book Antiqua"/>
          <w:spacing w:val="-3"/>
        </w:rPr>
        <w:t xml:space="preserve"> </w:t>
      </w:r>
      <w:r w:rsidRPr="007A7ECA">
        <w:rPr>
          <w:rFonts w:ascii="Avenir Roman" w:eastAsia="Book Antiqua" w:hAnsi="Avenir Roman" w:cs="Book Antiqua"/>
        </w:rPr>
        <w:t>in</w:t>
      </w:r>
      <w:r w:rsidRPr="007A7ECA">
        <w:rPr>
          <w:rFonts w:ascii="Avenir Roman" w:eastAsia="Book Antiqua" w:hAnsi="Avenir Roman" w:cs="Book Antiqua"/>
          <w:spacing w:val="-1"/>
        </w:rPr>
        <w:t xml:space="preserve"> </w:t>
      </w:r>
      <w:r w:rsidRPr="007A7ECA">
        <w:rPr>
          <w:rFonts w:ascii="Avenir Roman" w:eastAsia="Book Antiqua" w:hAnsi="Avenir Roman" w:cs="Book Antiqua"/>
        </w:rPr>
        <w:t>cond</w:t>
      </w:r>
      <w:r w:rsidRPr="007A7ECA">
        <w:rPr>
          <w:rFonts w:ascii="Avenir Roman" w:eastAsia="Book Antiqua" w:hAnsi="Avenir Roman" w:cs="Book Antiqua"/>
          <w:spacing w:val="-2"/>
        </w:rPr>
        <w:t>u</w:t>
      </w:r>
      <w:r w:rsidRPr="007A7ECA">
        <w:rPr>
          <w:rFonts w:ascii="Avenir Roman" w:eastAsia="Book Antiqua" w:hAnsi="Avenir Roman" w:cs="Book Antiqua"/>
        </w:rPr>
        <w:t>c</w:t>
      </w:r>
      <w:r w:rsidRPr="007A7ECA">
        <w:rPr>
          <w:rFonts w:ascii="Avenir Roman" w:eastAsia="Book Antiqua" w:hAnsi="Avenir Roman" w:cs="Book Antiqua"/>
          <w:spacing w:val="-2"/>
        </w:rPr>
        <w:t>t</w:t>
      </w:r>
      <w:r w:rsidRPr="007A7ECA">
        <w:rPr>
          <w:rFonts w:ascii="Avenir Roman" w:eastAsia="Book Antiqua" w:hAnsi="Avenir Roman" w:cs="Book Antiqua"/>
        </w:rPr>
        <w:t>i</w:t>
      </w:r>
      <w:r w:rsidRPr="007A7ECA">
        <w:rPr>
          <w:rFonts w:ascii="Avenir Roman" w:eastAsia="Book Antiqua" w:hAnsi="Avenir Roman" w:cs="Book Antiqua"/>
          <w:spacing w:val="1"/>
        </w:rPr>
        <w:t>n</w:t>
      </w:r>
      <w:r w:rsidRPr="007A7ECA">
        <w:rPr>
          <w:rFonts w:ascii="Avenir Roman" w:eastAsia="Book Antiqua" w:hAnsi="Avenir Roman" w:cs="Book Antiqua"/>
        </w:rPr>
        <w:t>g</w:t>
      </w:r>
      <w:r w:rsidRPr="007A7ECA">
        <w:rPr>
          <w:rFonts w:ascii="Avenir Roman" w:eastAsia="Book Antiqua" w:hAnsi="Avenir Roman" w:cs="Book Antiqua"/>
          <w:spacing w:val="-3"/>
        </w:rPr>
        <w:t xml:space="preserve"> </w:t>
      </w:r>
      <w:r w:rsidRPr="007A7ECA">
        <w:rPr>
          <w:rFonts w:ascii="Avenir Roman" w:eastAsia="Book Antiqua" w:hAnsi="Avenir Roman" w:cs="Book Antiqua"/>
        </w:rPr>
        <w:t>co</w:t>
      </w:r>
      <w:r w:rsidRPr="007A7ECA">
        <w:rPr>
          <w:rFonts w:ascii="Avenir Roman" w:eastAsia="Book Antiqua" w:hAnsi="Avenir Roman" w:cs="Book Antiqua"/>
          <w:spacing w:val="-1"/>
        </w:rPr>
        <w:t>m</w:t>
      </w:r>
      <w:r w:rsidRPr="007A7ECA">
        <w:rPr>
          <w:rFonts w:ascii="Avenir Roman" w:eastAsia="Book Antiqua" w:hAnsi="Avenir Roman" w:cs="Book Antiqua"/>
        </w:rPr>
        <w:t>m</w:t>
      </w:r>
      <w:r w:rsidRPr="007A7ECA">
        <w:rPr>
          <w:rFonts w:ascii="Avenir Roman" w:eastAsia="Book Antiqua" w:hAnsi="Avenir Roman" w:cs="Book Antiqua"/>
          <w:spacing w:val="-2"/>
        </w:rPr>
        <w:t>u</w:t>
      </w:r>
      <w:r w:rsidRPr="007A7ECA">
        <w:rPr>
          <w:rFonts w:ascii="Avenir Roman" w:eastAsia="Book Antiqua" w:hAnsi="Avenir Roman" w:cs="Book Antiqua"/>
        </w:rPr>
        <w:t>nit</w:t>
      </w:r>
      <w:r w:rsidRPr="007A7ECA">
        <w:rPr>
          <w:rFonts w:ascii="Avenir Roman" w:eastAsia="Book Antiqua" w:hAnsi="Avenir Roman" w:cs="Book Antiqua"/>
          <w:spacing w:val="1"/>
        </w:rPr>
        <w:t>y</w:t>
      </w:r>
      <w:r w:rsidRPr="007A7ECA">
        <w:rPr>
          <w:rFonts w:ascii="Avenir Roman" w:eastAsia="Book Antiqua" w:hAnsi="Avenir Roman" w:cs="Book Antiqua"/>
        </w:rPr>
        <w:t xml:space="preserve">-based </w:t>
      </w:r>
      <w:r w:rsidRPr="007A7ECA">
        <w:rPr>
          <w:rFonts w:ascii="Avenir Roman" w:eastAsia="Book Antiqua" w:hAnsi="Avenir Roman" w:cs="Book Antiqua"/>
          <w:spacing w:val="-1"/>
        </w:rPr>
        <w:t>r</w:t>
      </w:r>
      <w:r w:rsidRPr="007A7ECA">
        <w:rPr>
          <w:rFonts w:ascii="Avenir Roman" w:eastAsia="Book Antiqua" w:hAnsi="Avenir Roman" w:cs="Book Antiqua"/>
        </w:rPr>
        <w:t>esea</w:t>
      </w:r>
      <w:r w:rsidRPr="007A7ECA">
        <w:rPr>
          <w:rFonts w:ascii="Avenir Roman" w:eastAsia="Book Antiqua" w:hAnsi="Avenir Roman" w:cs="Book Antiqua"/>
          <w:spacing w:val="-2"/>
        </w:rPr>
        <w:t>r</w:t>
      </w:r>
      <w:r w:rsidRPr="007A7ECA">
        <w:rPr>
          <w:rFonts w:ascii="Avenir Roman" w:eastAsia="Book Antiqua" w:hAnsi="Avenir Roman" w:cs="Book Antiqua"/>
        </w:rPr>
        <w:t>c</w:t>
      </w:r>
      <w:r w:rsidRPr="007A7ECA">
        <w:rPr>
          <w:rFonts w:ascii="Avenir Roman" w:eastAsia="Book Antiqua" w:hAnsi="Avenir Roman" w:cs="Book Antiqua"/>
          <w:spacing w:val="1"/>
        </w:rPr>
        <w:t>h</w:t>
      </w:r>
      <w:r w:rsidRPr="007A7ECA">
        <w:rPr>
          <w:rFonts w:ascii="Avenir Roman" w:eastAsia="Book Antiqua" w:hAnsi="Avenir Roman" w:cs="Book Antiqua"/>
        </w:rPr>
        <w:t>:</w:t>
      </w:r>
      <w:r w:rsidRPr="007A7ECA">
        <w:rPr>
          <w:rFonts w:ascii="Avenir Roman" w:eastAsia="Book Antiqua" w:hAnsi="Avenir Roman" w:cs="Book Antiqua"/>
          <w:spacing w:val="-3"/>
        </w:rPr>
        <w:t xml:space="preserve"> </w:t>
      </w:r>
      <w:r w:rsidRPr="007A7ECA">
        <w:rPr>
          <w:rFonts w:ascii="Avenir Roman" w:eastAsia="Book Antiqua" w:hAnsi="Avenir Roman" w:cs="Book Antiqua"/>
        </w:rPr>
        <w:t xml:space="preserve">Past, </w:t>
      </w:r>
      <w:r w:rsidRPr="007A7ECA">
        <w:rPr>
          <w:rFonts w:ascii="Avenir Roman" w:eastAsia="Book Antiqua" w:hAnsi="Avenir Roman" w:cs="Book Antiqua"/>
          <w:spacing w:val="-1"/>
        </w:rPr>
        <w:t>pr</w:t>
      </w:r>
      <w:r w:rsidRPr="007A7ECA">
        <w:rPr>
          <w:rFonts w:ascii="Avenir Roman" w:eastAsia="Book Antiqua" w:hAnsi="Avenir Roman" w:cs="Book Antiqua"/>
        </w:rPr>
        <w:t>es</w:t>
      </w:r>
      <w:r w:rsidRPr="007A7ECA">
        <w:rPr>
          <w:rFonts w:ascii="Avenir Roman" w:eastAsia="Book Antiqua" w:hAnsi="Avenir Roman" w:cs="Book Antiqua"/>
          <w:spacing w:val="-3"/>
        </w:rPr>
        <w:t>e</w:t>
      </w:r>
      <w:r w:rsidRPr="007A7ECA">
        <w:rPr>
          <w:rFonts w:ascii="Avenir Roman" w:eastAsia="Book Antiqua" w:hAnsi="Avenir Roman" w:cs="Book Antiqua"/>
        </w:rPr>
        <w:t xml:space="preserve">nt, </w:t>
      </w:r>
      <w:r w:rsidRPr="007A7ECA">
        <w:rPr>
          <w:rFonts w:ascii="Avenir Roman" w:eastAsia="Book Antiqua" w:hAnsi="Avenir Roman" w:cs="Book Antiqua"/>
          <w:spacing w:val="-3"/>
        </w:rPr>
        <w:t>a</w:t>
      </w:r>
      <w:r w:rsidRPr="007A7ECA">
        <w:rPr>
          <w:rFonts w:ascii="Avenir Roman" w:eastAsia="Book Antiqua" w:hAnsi="Avenir Roman" w:cs="Book Antiqua"/>
        </w:rPr>
        <w:t xml:space="preserve">nd </w:t>
      </w:r>
      <w:r w:rsidRPr="007A7ECA">
        <w:rPr>
          <w:rFonts w:ascii="Avenir Roman" w:eastAsia="Book Antiqua" w:hAnsi="Avenir Roman" w:cs="Book Antiqua"/>
          <w:spacing w:val="1"/>
        </w:rPr>
        <w:t>f</w:t>
      </w:r>
      <w:r w:rsidRPr="007A7ECA">
        <w:rPr>
          <w:rFonts w:ascii="Avenir Roman" w:eastAsia="Book Antiqua" w:hAnsi="Avenir Roman" w:cs="Book Antiqua"/>
          <w:spacing w:val="-2"/>
        </w:rPr>
        <w:t>u</w:t>
      </w:r>
      <w:r w:rsidRPr="007A7ECA">
        <w:rPr>
          <w:rFonts w:ascii="Avenir Roman" w:eastAsia="Book Antiqua" w:hAnsi="Avenir Roman" w:cs="Book Antiqua"/>
        </w:rPr>
        <w:t>t</w:t>
      </w:r>
      <w:r w:rsidRPr="007A7ECA">
        <w:rPr>
          <w:rFonts w:ascii="Avenir Roman" w:eastAsia="Book Antiqua" w:hAnsi="Avenir Roman" w:cs="Book Antiqua"/>
          <w:spacing w:val="-2"/>
        </w:rPr>
        <w:t>u</w:t>
      </w:r>
      <w:r w:rsidRPr="007A7ECA">
        <w:rPr>
          <w:rFonts w:ascii="Avenir Roman" w:eastAsia="Book Antiqua" w:hAnsi="Avenir Roman" w:cs="Book Antiqua"/>
          <w:spacing w:val="-1"/>
        </w:rPr>
        <w:t>r</w:t>
      </w:r>
      <w:r w:rsidRPr="007A7ECA">
        <w:rPr>
          <w:rFonts w:ascii="Avenir Roman" w:eastAsia="Book Antiqua" w:hAnsi="Avenir Roman" w:cs="Book Antiqua"/>
        </w:rPr>
        <w:t xml:space="preserve">e. </w:t>
      </w:r>
      <w:r w:rsidRPr="007A7ECA">
        <w:rPr>
          <w:rFonts w:ascii="Avenir Roman" w:eastAsia="Book Antiqua" w:hAnsi="Avenir Roman" w:cs="Book Antiqua"/>
          <w:i/>
          <w:spacing w:val="-1"/>
        </w:rPr>
        <w:t>P</w:t>
      </w:r>
      <w:r w:rsidRPr="007A7ECA">
        <w:rPr>
          <w:rFonts w:ascii="Avenir Roman" w:eastAsia="Book Antiqua" w:hAnsi="Avenir Roman" w:cs="Book Antiqua"/>
          <w:i/>
        </w:rPr>
        <w:t>syc</w:t>
      </w:r>
      <w:r w:rsidRPr="007A7ECA">
        <w:rPr>
          <w:rFonts w:ascii="Avenir Roman" w:eastAsia="Book Antiqua" w:hAnsi="Avenir Roman" w:cs="Book Antiqua"/>
          <w:i/>
          <w:spacing w:val="-2"/>
        </w:rPr>
        <w:t>C</w:t>
      </w:r>
      <w:r w:rsidRPr="007A7ECA">
        <w:rPr>
          <w:rFonts w:ascii="Avenir Roman" w:eastAsia="Book Antiqua" w:hAnsi="Avenir Roman" w:cs="Book Antiqua"/>
          <w:i/>
          <w:spacing w:val="-1"/>
        </w:rPr>
        <w:t>R</w:t>
      </w:r>
      <w:r w:rsidRPr="007A7ECA">
        <w:rPr>
          <w:rFonts w:ascii="Avenir Roman" w:eastAsia="Book Antiqua" w:hAnsi="Avenir Roman" w:cs="Book Antiqua"/>
          <w:i/>
        </w:rPr>
        <w:t>I</w:t>
      </w:r>
      <w:r w:rsidRPr="007A7ECA">
        <w:rPr>
          <w:rFonts w:ascii="Avenir Roman" w:eastAsia="Book Antiqua" w:hAnsi="Avenir Roman" w:cs="Book Antiqua"/>
          <w:i/>
          <w:spacing w:val="-3"/>
        </w:rPr>
        <w:t>T</w:t>
      </w:r>
      <w:r w:rsidRPr="007A7ECA">
        <w:rPr>
          <w:rFonts w:ascii="Avenir Roman" w:eastAsia="Book Antiqua" w:hAnsi="Avenir Roman" w:cs="Book Antiqua"/>
          <w:i/>
        </w:rPr>
        <w:t>I</w:t>
      </w:r>
      <w:r w:rsidRPr="007A7ECA">
        <w:rPr>
          <w:rFonts w:ascii="Avenir Roman" w:eastAsia="Book Antiqua" w:hAnsi="Avenir Roman" w:cs="Book Antiqua"/>
          <w:i/>
          <w:spacing w:val="-2"/>
        </w:rPr>
        <w:t>QU</w:t>
      </w:r>
      <w:r w:rsidRPr="007A7ECA">
        <w:rPr>
          <w:rFonts w:ascii="Avenir Roman" w:eastAsia="Book Antiqua" w:hAnsi="Avenir Roman" w:cs="Book Antiqua"/>
          <w:i/>
        </w:rPr>
        <w:t>E</w:t>
      </w:r>
      <w:r w:rsidRPr="007A7ECA">
        <w:rPr>
          <w:rFonts w:ascii="Avenir Roman" w:eastAsia="Book Antiqua" w:hAnsi="Avenir Roman" w:cs="Book Antiqua"/>
          <w:i/>
          <w:spacing w:val="-1"/>
        </w:rPr>
        <w:t>S</w:t>
      </w:r>
      <w:r w:rsidRPr="007A7ECA">
        <w:rPr>
          <w:rFonts w:ascii="Avenir Roman" w:eastAsia="Book Antiqua" w:hAnsi="Avenir Roman" w:cs="Book Antiqua"/>
          <w:i/>
        </w:rPr>
        <w:t>, 57(3</w:t>
      </w:r>
      <w:r w:rsidRPr="007A7ECA">
        <w:rPr>
          <w:rFonts w:ascii="Avenir Roman" w:eastAsia="Book Antiqua" w:hAnsi="Avenir Roman" w:cs="Book Antiqua"/>
          <w:i/>
          <w:spacing w:val="-3"/>
        </w:rPr>
        <w:t>9</w:t>
      </w:r>
      <w:r w:rsidRPr="007A7ECA">
        <w:rPr>
          <w:rFonts w:ascii="Avenir Roman" w:eastAsia="Book Antiqua" w:hAnsi="Avenir Roman" w:cs="Book Antiqua"/>
          <w:i/>
        </w:rPr>
        <w:t>).</w:t>
      </w:r>
    </w:p>
    <w:p w14:paraId="50AFA5C6" w14:textId="77777777" w:rsidR="00D44A47" w:rsidRPr="007A7ECA" w:rsidRDefault="00D44A47" w:rsidP="0064179B">
      <w:pPr>
        <w:spacing w:before="10" w:line="110" w:lineRule="exact"/>
        <w:rPr>
          <w:rFonts w:ascii="Avenir Roman" w:hAnsi="Avenir Roman"/>
        </w:rPr>
      </w:pPr>
    </w:p>
    <w:p w14:paraId="7D778C58" w14:textId="064B4A41" w:rsidR="00D44A47" w:rsidRPr="007A7ECA" w:rsidRDefault="00D44A47" w:rsidP="0064179B">
      <w:pPr>
        <w:ind w:right="938"/>
        <w:rPr>
          <w:rFonts w:ascii="Avenir Roman" w:eastAsia="Book Antiqua" w:hAnsi="Avenir Roman" w:cs="Book Antiqua"/>
        </w:rPr>
      </w:pPr>
      <w:r w:rsidRPr="007A7ECA">
        <w:rPr>
          <w:rFonts w:ascii="Avenir Roman" w:eastAsia="Book Antiqua" w:hAnsi="Avenir Roman" w:cs="Book Antiqua"/>
          <w:b/>
          <w:bCs/>
          <w:spacing w:val="-2"/>
        </w:rPr>
        <w:t>R</w:t>
      </w:r>
      <w:r w:rsidRPr="007A7ECA">
        <w:rPr>
          <w:rFonts w:ascii="Avenir Roman" w:eastAsia="Book Antiqua" w:hAnsi="Avenir Roman" w:cs="Book Antiqua"/>
          <w:b/>
          <w:bCs/>
        </w:rPr>
        <w:t>o</w:t>
      </w:r>
      <w:r w:rsidRPr="007A7ECA">
        <w:rPr>
          <w:rFonts w:ascii="Avenir Roman" w:eastAsia="Book Antiqua" w:hAnsi="Avenir Roman" w:cs="Book Antiqua"/>
          <w:b/>
          <w:bCs/>
          <w:spacing w:val="-1"/>
        </w:rPr>
        <w:t>y</w:t>
      </w:r>
      <w:r w:rsidRPr="007A7ECA">
        <w:rPr>
          <w:rFonts w:ascii="Avenir Roman" w:eastAsia="Book Antiqua" w:hAnsi="Avenir Roman" w:cs="Book Antiqua"/>
          <w:b/>
          <w:bCs/>
        </w:rPr>
        <w:t>, A.L.</w:t>
      </w:r>
      <w:r w:rsidRPr="007A7ECA">
        <w:rPr>
          <w:rFonts w:ascii="Avenir Roman" w:eastAsia="Book Antiqua" w:hAnsi="Avenir Roman" w:cs="Book Antiqua"/>
          <w:b/>
          <w:bCs/>
          <w:spacing w:val="-1"/>
        </w:rPr>
        <w:t xml:space="preserve"> </w:t>
      </w:r>
      <w:r w:rsidRPr="007A7ECA">
        <w:rPr>
          <w:rFonts w:ascii="Avenir Roman" w:eastAsia="Book Antiqua" w:hAnsi="Avenir Roman" w:cs="Book Antiqua"/>
          <w:spacing w:val="-2"/>
        </w:rPr>
        <w:t>(</w:t>
      </w:r>
      <w:r w:rsidRPr="007A7ECA">
        <w:rPr>
          <w:rFonts w:ascii="Avenir Roman" w:eastAsia="Book Antiqua" w:hAnsi="Avenir Roman" w:cs="Book Antiqua"/>
        </w:rPr>
        <w:t>200</w:t>
      </w:r>
      <w:r w:rsidRPr="007A7ECA">
        <w:rPr>
          <w:rFonts w:ascii="Avenir Roman" w:eastAsia="Book Antiqua" w:hAnsi="Avenir Roman" w:cs="Book Antiqua"/>
          <w:spacing w:val="-3"/>
        </w:rPr>
        <w:t>4</w:t>
      </w:r>
      <w:r w:rsidRPr="007A7ECA">
        <w:rPr>
          <w:rFonts w:ascii="Avenir Roman" w:eastAsia="Book Antiqua" w:hAnsi="Avenir Roman" w:cs="Book Antiqua"/>
        </w:rPr>
        <w:t>). L</w:t>
      </w:r>
      <w:r w:rsidRPr="007A7ECA">
        <w:rPr>
          <w:rFonts w:ascii="Avenir Roman" w:eastAsia="Book Antiqua" w:hAnsi="Avenir Roman" w:cs="Book Antiqua"/>
          <w:spacing w:val="-1"/>
        </w:rPr>
        <w:t>e</w:t>
      </w:r>
      <w:r w:rsidRPr="007A7ECA">
        <w:rPr>
          <w:rFonts w:ascii="Avenir Roman" w:eastAsia="Book Antiqua" w:hAnsi="Avenir Roman" w:cs="Book Antiqua"/>
        </w:rPr>
        <w:t>a</w:t>
      </w:r>
      <w:r w:rsidRPr="007A7ECA">
        <w:rPr>
          <w:rFonts w:ascii="Avenir Roman" w:eastAsia="Book Antiqua" w:hAnsi="Avenir Roman" w:cs="Book Antiqua"/>
          <w:spacing w:val="-1"/>
        </w:rPr>
        <w:t>r</w:t>
      </w:r>
      <w:r w:rsidRPr="007A7ECA">
        <w:rPr>
          <w:rFonts w:ascii="Avenir Roman" w:eastAsia="Book Antiqua" w:hAnsi="Avenir Roman" w:cs="Book Antiqua"/>
          <w:spacing w:val="-2"/>
        </w:rPr>
        <w:t>n</w:t>
      </w:r>
      <w:r w:rsidRPr="007A7ECA">
        <w:rPr>
          <w:rFonts w:ascii="Avenir Roman" w:eastAsia="Book Antiqua" w:hAnsi="Avenir Roman" w:cs="Book Antiqua"/>
        </w:rPr>
        <w:t>i</w:t>
      </w:r>
      <w:r w:rsidRPr="007A7ECA">
        <w:rPr>
          <w:rFonts w:ascii="Avenir Roman" w:eastAsia="Book Antiqua" w:hAnsi="Avenir Roman" w:cs="Book Antiqua"/>
          <w:spacing w:val="-1"/>
        </w:rPr>
        <w:t>n</w:t>
      </w:r>
      <w:r w:rsidRPr="007A7ECA">
        <w:rPr>
          <w:rFonts w:ascii="Avenir Roman" w:eastAsia="Book Antiqua" w:hAnsi="Avenir Roman" w:cs="Book Antiqua"/>
        </w:rPr>
        <w:t>g to</w:t>
      </w:r>
      <w:r w:rsidRPr="007A7ECA">
        <w:rPr>
          <w:rFonts w:ascii="Avenir Roman" w:eastAsia="Book Antiqua" w:hAnsi="Avenir Roman" w:cs="Book Antiqua"/>
          <w:spacing w:val="-1"/>
        </w:rPr>
        <w:t xml:space="preserve"> </w:t>
      </w:r>
      <w:r w:rsidRPr="007A7ECA">
        <w:rPr>
          <w:rFonts w:ascii="Avenir Roman" w:eastAsia="Book Antiqua" w:hAnsi="Avenir Roman" w:cs="Book Antiqua"/>
        </w:rPr>
        <w:t>list</w:t>
      </w:r>
      <w:r w:rsidRPr="007A7ECA">
        <w:rPr>
          <w:rFonts w:ascii="Avenir Roman" w:eastAsia="Book Antiqua" w:hAnsi="Avenir Roman" w:cs="Book Antiqua"/>
          <w:spacing w:val="-3"/>
        </w:rPr>
        <w:t>e</w:t>
      </w:r>
      <w:r w:rsidRPr="007A7ECA">
        <w:rPr>
          <w:rFonts w:ascii="Avenir Roman" w:eastAsia="Book Antiqua" w:hAnsi="Avenir Roman" w:cs="Book Antiqua"/>
        </w:rPr>
        <w:t>n: F</w:t>
      </w:r>
      <w:r w:rsidRPr="007A7ECA">
        <w:rPr>
          <w:rFonts w:ascii="Avenir Roman" w:eastAsia="Book Antiqua" w:hAnsi="Avenir Roman" w:cs="Book Antiqua"/>
          <w:spacing w:val="-3"/>
        </w:rPr>
        <w:t>i</w:t>
      </w:r>
      <w:r w:rsidRPr="007A7ECA">
        <w:rPr>
          <w:rFonts w:ascii="Avenir Roman" w:eastAsia="Book Antiqua" w:hAnsi="Avenir Roman" w:cs="Book Antiqua"/>
        </w:rPr>
        <w:t>nd</w:t>
      </w:r>
      <w:r w:rsidRPr="007A7ECA">
        <w:rPr>
          <w:rFonts w:ascii="Avenir Roman" w:eastAsia="Book Antiqua" w:hAnsi="Avenir Roman" w:cs="Book Antiqua"/>
          <w:spacing w:val="-3"/>
        </w:rPr>
        <w:t>i</w:t>
      </w:r>
      <w:r w:rsidRPr="007A7ECA">
        <w:rPr>
          <w:rFonts w:ascii="Avenir Roman" w:eastAsia="Book Antiqua" w:hAnsi="Avenir Roman" w:cs="Book Antiqua"/>
        </w:rPr>
        <w:t>ng co</w:t>
      </w:r>
      <w:r w:rsidRPr="007A7ECA">
        <w:rPr>
          <w:rFonts w:ascii="Avenir Roman" w:eastAsia="Book Antiqua" w:hAnsi="Avenir Roman" w:cs="Book Antiqua"/>
          <w:spacing w:val="-4"/>
        </w:rPr>
        <w:t>m</w:t>
      </w:r>
      <w:r w:rsidRPr="007A7ECA">
        <w:rPr>
          <w:rFonts w:ascii="Avenir Roman" w:eastAsia="Book Antiqua" w:hAnsi="Avenir Roman" w:cs="Book Antiqua"/>
        </w:rPr>
        <w:t>m</w:t>
      </w:r>
      <w:r w:rsidRPr="007A7ECA">
        <w:rPr>
          <w:rFonts w:ascii="Avenir Roman" w:eastAsia="Book Antiqua" w:hAnsi="Avenir Roman" w:cs="Book Antiqua"/>
          <w:spacing w:val="-2"/>
        </w:rPr>
        <w:t>u</w:t>
      </w:r>
      <w:r w:rsidRPr="007A7ECA">
        <w:rPr>
          <w:rFonts w:ascii="Avenir Roman" w:eastAsia="Book Antiqua" w:hAnsi="Avenir Roman" w:cs="Book Antiqua"/>
        </w:rPr>
        <w:t>nity ps</w:t>
      </w:r>
      <w:r w:rsidRPr="007A7ECA">
        <w:rPr>
          <w:rFonts w:ascii="Avenir Roman" w:eastAsia="Book Antiqua" w:hAnsi="Avenir Roman" w:cs="Book Antiqua"/>
          <w:spacing w:val="-1"/>
        </w:rPr>
        <w:t>y</w:t>
      </w:r>
      <w:r w:rsidRPr="007A7ECA">
        <w:rPr>
          <w:rFonts w:ascii="Avenir Roman" w:eastAsia="Book Antiqua" w:hAnsi="Avenir Roman" w:cs="Book Antiqua"/>
          <w:spacing w:val="-2"/>
        </w:rPr>
        <w:t>c</w:t>
      </w:r>
      <w:r w:rsidRPr="007A7ECA">
        <w:rPr>
          <w:rFonts w:ascii="Avenir Roman" w:eastAsia="Book Antiqua" w:hAnsi="Avenir Roman" w:cs="Book Antiqua"/>
        </w:rPr>
        <w:t>holo</w:t>
      </w:r>
      <w:r w:rsidRPr="007A7ECA">
        <w:rPr>
          <w:rFonts w:ascii="Avenir Roman" w:eastAsia="Book Antiqua" w:hAnsi="Avenir Roman" w:cs="Book Antiqua"/>
          <w:spacing w:val="-1"/>
        </w:rPr>
        <w:t>g</w:t>
      </w:r>
      <w:r w:rsidRPr="007A7ECA">
        <w:rPr>
          <w:rFonts w:ascii="Avenir Roman" w:eastAsia="Book Antiqua" w:hAnsi="Avenir Roman" w:cs="Book Antiqua"/>
        </w:rPr>
        <w:t>y</w:t>
      </w:r>
      <w:r w:rsidRPr="007A7ECA">
        <w:rPr>
          <w:rFonts w:ascii="Avenir Roman" w:eastAsia="Book Antiqua" w:hAnsi="Avenir Roman" w:cs="Book Antiqua"/>
          <w:spacing w:val="-3"/>
        </w:rPr>
        <w:t xml:space="preserve"> </w:t>
      </w:r>
      <w:r w:rsidRPr="007A7ECA">
        <w:rPr>
          <w:rFonts w:ascii="Avenir Roman" w:eastAsia="Book Antiqua" w:hAnsi="Avenir Roman" w:cs="Book Antiqua"/>
        </w:rPr>
        <w:t>in</w:t>
      </w:r>
      <w:r w:rsidRPr="007A7ECA">
        <w:rPr>
          <w:rFonts w:ascii="Avenir Roman" w:eastAsia="Book Antiqua" w:hAnsi="Avenir Roman" w:cs="Book Antiqua"/>
          <w:spacing w:val="1"/>
        </w:rPr>
        <w:t xml:space="preserve"> </w:t>
      </w:r>
      <w:r w:rsidRPr="007A7ECA">
        <w:rPr>
          <w:rFonts w:ascii="Avenir Roman" w:eastAsia="Book Antiqua" w:hAnsi="Avenir Roman" w:cs="Book Antiqua"/>
          <w:spacing w:val="-3"/>
        </w:rPr>
        <w:t>C</w:t>
      </w:r>
      <w:r w:rsidRPr="007A7ECA">
        <w:rPr>
          <w:rFonts w:ascii="Avenir Roman" w:eastAsia="Book Antiqua" w:hAnsi="Avenir Roman" w:cs="Book Antiqua"/>
        </w:rPr>
        <w:t>am</w:t>
      </w:r>
      <w:r w:rsidRPr="007A7ECA">
        <w:rPr>
          <w:rFonts w:ascii="Avenir Roman" w:eastAsia="Book Antiqua" w:hAnsi="Avenir Roman" w:cs="Book Antiqua"/>
          <w:spacing w:val="-1"/>
        </w:rPr>
        <w:t>er</w:t>
      </w:r>
      <w:r w:rsidRPr="007A7ECA">
        <w:rPr>
          <w:rFonts w:ascii="Avenir Roman" w:eastAsia="Book Antiqua" w:hAnsi="Avenir Roman" w:cs="Book Antiqua"/>
        </w:rPr>
        <w:t>o</w:t>
      </w:r>
      <w:r w:rsidRPr="007A7ECA">
        <w:rPr>
          <w:rFonts w:ascii="Avenir Roman" w:eastAsia="Book Antiqua" w:hAnsi="Avenir Roman" w:cs="Book Antiqua"/>
          <w:spacing w:val="-2"/>
        </w:rPr>
        <w:t>o</w:t>
      </w:r>
      <w:r w:rsidRPr="007A7ECA">
        <w:rPr>
          <w:rFonts w:ascii="Avenir Roman" w:eastAsia="Book Antiqua" w:hAnsi="Avenir Roman" w:cs="Book Antiqua"/>
        </w:rPr>
        <w:t>n.</w:t>
      </w:r>
      <w:r w:rsidRPr="007A7ECA">
        <w:rPr>
          <w:rFonts w:ascii="Avenir Roman" w:eastAsia="Book Antiqua" w:hAnsi="Avenir Roman" w:cs="Book Antiqua"/>
          <w:spacing w:val="3"/>
        </w:rPr>
        <w:t xml:space="preserve"> </w:t>
      </w:r>
      <w:r w:rsidRPr="007A7ECA">
        <w:rPr>
          <w:rFonts w:ascii="Avenir Roman" w:eastAsia="Book Antiqua" w:hAnsi="Avenir Roman" w:cs="Book Antiqua"/>
          <w:i/>
        </w:rPr>
        <w:t xml:space="preserve">The </w:t>
      </w:r>
      <w:r w:rsidRPr="007A7ECA">
        <w:rPr>
          <w:rFonts w:ascii="Avenir Roman" w:eastAsia="Book Antiqua" w:hAnsi="Avenir Roman" w:cs="Book Antiqua"/>
          <w:i/>
          <w:spacing w:val="-1"/>
        </w:rPr>
        <w:t>C</w:t>
      </w:r>
      <w:r w:rsidRPr="007A7ECA">
        <w:rPr>
          <w:rFonts w:ascii="Avenir Roman" w:eastAsia="Book Antiqua" w:hAnsi="Avenir Roman" w:cs="Book Antiqua"/>
          <w:i/>
        </w:rPr>
        <w:t>o</w:t>
      </w:r>
      <w:r w:rsidRPr="007A7ECA">
        <w:rPr>
          <w:rFonts w:ascii="Avenir Roman" w:eastAsia="Book Antiqua" w:hAnsi="Avenir Roman" w:cs="Book Antiqua"/>
          <w:i/>
          <w:spacing w:val="-2"/>
        </w:rPr>
        <w:t>m</w:t>
      </w:r>
      <w:r w:rsidRPr="007A7ECA">
        <w:rPr>
          <w:rFonts w:ascii="Avenir Roman" w:eastAsia="Book Antiqua" w:hAnsi="Avenir Roman" w:cs="Book Antiqua"/>
          <w:i/>
        </w:rPr>
        <w:t>mu</w:t>
      </w:r>
      <w:r w:rsidRPr="007A7ECA">
        <w:rPr>
          <w:rFonts w:ascii="Avenir Roman" w:eastAsia="Book Antiqua" w:hAnsi="Avenir Roman" w:cs="Book Antiqua"/>
          <w:i/>
          <w:spacing w:val="-1"/>
        </w:rPr>
        <w:t>n</w:t>
      </w:r>
      <w:r w:rsidRPr="007A7ECA">
        <w:rPr>
          <w:rFonts w:ascii="Avenir Roman" w:eastAsia="Book Antiqua" w:hAnsi="Avenir Roman" w:cs="Book Antiqua"/>
          <w:i/>
          <w:spacing w:val="-2"/>
        </w:rPr>
        <w:t>i</w:t>
      </w:r>
      <w:r w:rsidRPr="007A7ECA">
        <w:rPr>
          <w:rFonts w:ascii="Avenir Roman" w:eastAsia="Book Antiqua" w:hAnsi="Avenir Roman" w:cs="Book Antiqua"/>
          <w:i/>
        </w:rPr>
        <w:t>ty Psy</w:t>
      </w:r>
      <w:r w:rsidRPr="007A7ECA">
        <w:rPr>
          <w:rFonts w:ascii="Avenir Roman" w:eastAsia="Book Antiqua" w:hAnsi="Avenir Roman" w:cs="Book Antiqua"/>
          <w:i/>
          <w:spacing w:val="-2"/>
        </w:rPr>
        <w:t>c</w:t>
      </w:r>
      <w:r w:rsidRPr="007A7ECA">
        <w:rPr>
          <w:rFonts w:ascii="Avenir Roman" w:eastAsia="Book Antiqua" w:hAnsi="Avenir Roman" w:cs="Book Antiqua"/>
          <w:i/>
        </w:rPr>
        <w:t>h</w:t>
      </w:r>
      <w:r w:rsidRPr="007A7ECA">
        <w:rPr>
          <w:rFonts w:ascii="Avenir Roman" w:eastAsia="Book Antiqua" w:hAnsi="Avenir Roman" w:cs="Book Antiqua"/>
          <w:i/>
          <w:spacing w:val="-2"/>
        </w:rPr>
        <w:t>o</w:t>
      </w:r>
      <w:r w:rsidRPr="007A7ECA">
        <w:rPr>
          <w:rFonts w:ascii="Avenir Roman" w:eastAsia="Book Antiqua" w:hAnsi="Avenir Roman" w:cs="Book Antiqua"/>
          <w:i/>
        </w:rPr>
        <w:t>lo</w:t>
      </w:r>
      <w:r w:rsidRPr="007A7ECA">
        <w:rPr>
          <w:rFonts w:ascii="Avenir Roman" w:eastAsia="Book Antiqua" w:hAnsi="Avenir Roman" w:cs="Book Antiqua"/>
          <w:i/>
          <w:spacing w:val="-2"/>
        </w:rPr>
        <w:t>g</w:t>
      </w:r>
      <w:r w:rsidRPr="007A7ECA">
        <w:rPr>
          <w:rFonts w:ascii="Avenir Roman" w:eastAsia="Book Antiqua" w:hAnsi="Avenir Roman" w:cs="Book Antiqua"/>
          <w:i/>
        </w:rPr>
        <w:t>i</w:t>
      </w:r>
      <w:r w:rsidRPr="007A7ECA">
        <w:rPr>
          <w:rFonts w:ascii="Avenir Roman" w:eastAsia="Book Antiqua" w:hAnsi="Avenir Roman" w:cs="Book Antiqua"/>
          <w:i/>
          <w:spacing w:val="-3"/>
        </w:rPr>
        <w:t>s</w:t>
      </w:r>
      <w:r w:rsidRPr="007A7ECA">
        <w:rPr>
          <w:rFonts w:ascii="Avenir Roman" w:eastAsia="Book Antiqua" w:hAnsi="Avenir Roman" w:cs="Book Antiqua"/>
          <w:i/>
        </w:rPr>
        <w:t>t,</w:t>
      </w:r>
      <w:r w:rsidRPr="007A7ECA">
        <w:rPr>
          <w:rFonts w:ascii="Avenir Roman" w:eastAsia="Book Antiqua" w:hAnsi="Avenir Roman" w:cs="Book Antiqua"/>
          <w:i/>
          <w:spacing w:val="-3"/>
        </w:rPr>
        <w:t xml:space="preserve"> </w:t>
      </w:r>
      <w:r w:rsidRPr="007A7ECA">
        <w:rPr>
          <w:rFonts w:ascii="Avenir Roman" w:eastAsia="Book Antiqua" w:hAnsi="Avenir Roman" w:cs="Book Antiqua"/>
          <w:i/>
        </w:rPr>
        <w:t>37(3</w:t>
      </w:r>
      <w:r w:rsidRPr="007A7ECA">
        <w:rPr>
          <w:rFonts w:ascii="Avenir Roman" w:eastAsia="Book Antiqua" w:hAnsi="Avenir Roman" w:cs="Book Antiqua"/>
          <w:i/>
          <w:spacing w:val="-2"/>
        </w:rPr>
        <w:t>)</w:t>
      </w:r>
      <w:r w:rsidRPr="007A7ECA">
        <w:rPr>
          <w:rFonts w:ascii="Avenir Roman" w:eastAsia="Book Antiqua" w:hAnsi="Avenir Roman" w:cs="Book Antiqua"/>
          <w:i/>
        </w:rPr>
        <w:t>,</w:t>
      </w:r>
      <w:r w:rsidRPr="007A7ECA">
        <w:rPr>
          <w:rFonts w:ascii="Avenir Roman" w:eastAsia="Book Antiqua" w:hAnsi="Avenir Roman" w:cs="Book Antiqua"/>
          <w:i/>
          <w:spacing w:val="1"/>
        </w:rPr>
        <w:t xml:space="preserve"> </w:t>
      </w:r>
      <w:r w:rsidRPr="007A7ECA">
        <w:rPr>
          <w:rFonts w:ascii="Avenir Roman" w:eastAsia="Book Antiqua" w:hAnsi="Avenir Roman" w:cs="Book Antiqua"/>
        </w:rPr>
        <w:t>26</w:t>
      </w:r>
      <w:r w:rsidRPr="007A7ECA">
        <w:rPr>
          <w:rFonts w:ascii="Avenir Roman" w:eastAsia="Book Antiqua" w:hAnsi="Avenir Roman" w:cs="Book Antiqua"/>
          <w:spacing w:val="-2"/>
        </w:rPr>
        <w:t>-</w:t>
      </w:r>
      <w:r w:rsidRPr="007A7ECA">
        <w:rPr>
          <w:rFonts w:ascii="Avenir Roman" w:eastAsia="Book Antiqua" w:hAnsi="Avenir Roman" w:cs="Book Antiqua"/>
        </w:rPr>
        <w:t>27.</w:t>
      </w:r>
    </w:p>
    <w:p w14:paraId="6E500FFD" w14:textId="77777777" w:rsidR="00D44A47" w:rsidRPr="007A7ECA" w:rsidRDefault="00D44A47" w:rsidP="00D44A47">
      <w:pPr>
        <w:pStyle w:val="ListParagraph"/>
        <w:rPr>
          <w:rFonts w:ascii="Avenir Roman" w:eastAsia="Book Antiqua" w:hAnsi="Avenir Roman" w:cs="Book Antiqua"/>
        </w:rPr>
      </w:pPr>
    </w:p>
    <w:p w14:paraId="66FDE4E2" w14:textId="77777777" w:rsidR="00D44A47" w:rsidRPr="007A7ECA" w:rsidRDefault="00D44A47" w:rsidP="00D44A47">
      <w:pPr>
        <w:rPr>
          <w:rFonts w:ascii="Avenir Roman" w:hAnsi="Avenir Roman"/>
          <w:b/>
          <w:color w:val="000000" w:themeColor="text1"/>
          <w:sz w:val="32"/>
          <w:szCs w:val="32"/>
        </w:rPr>
      </w:pPr>
      <w:r w:rsidRPr="007A7ECA">
        <w:rPr>
          <w:rFonts w:ascii="Avenir Roman" w:hAnsi="Avenir Roman"/>
          <w:b/>
          <w:color w:val="000000" w:themeColor="text1"/>
          <w:sz w:val="32"/>
          <w:szCs w:val="32"/>
        </w:rPr>
        <w:lastRenderedPageBreak/>
        <w:t xml:space="preserve">PRESENTATIONS </w:t>
      </w:r>
      <w:r w:rsidR="0068242C" w:rsidRPr="007A7ECA">
        <w:rPr>
          <w:rFonts w:ascii="Avenir Roman" w:hAnsi="Avenir Roman"/>
          <w:b/>
          <w:color w:val="000000" w:themeColor="text1"/>
          <w:sz w:val="32"/>
          <w:szCs w:val="32"/>
        </w:rPr>
        <w:t>(SELECTED)</w:t>
      </w:r>
    </w:p>
    <w:p w14:paraId="35429CA7" w14:textId="77777777" w:rsidR="00D44A47" w:rsidRPr="007A7ECA" w:rsidRDefault="00D44A47" w:rsidP="00D44A47">
      <w:pPr>
        <w:rPr>
          <w:rFonts w:ascii="Avenir Roman" w:hAnsi="Avenir Roman"/>
          <w:b/>
          <w:color w:val="A5A5A5" w:themeColor="accent3"/>
          <w:sz w:val="21"/>
          <w:szCs w:val="21"/>
        </w:rPr>
      </w:pPr>
      <w:r w:rsidRPr="007A7ECA">
        <w:rPr>
          <w:rFonts w:ascii="Avenir Roman" w:hAnsi="Avenir Roman"/>
          <w:b/>
          <w:color w:val="A5A5A5" w:themeColor="accent3"/>
          <w:sz w:val="21"/>
          <w:szCs w:val="21"/>
        </w:rPr>
        <w:t>––––––––––––––––––––––––––––––––––––––––</w:t>
      </w:r>
    </w:p>
    <w:p w14:paraId="1EFC3FF9" w14:textId="54C3F559" w:rsidR="00AC6A74" w:rsidRDefault="00DF0C70" w:rsidP="003668DA">
      <w:pPr>
        <w:spacing w:after="120"/>
        <w:rPr>
          <w:rFonts w:ascii="Avenir Roman" w:hAnsi="Avenir Roman" w:cstheme="minorHAnsi"/>
        </w:rPr>
      </w:pPr>
      <w:r w:rsidRPr="00EC44BE">
        <w:rPr>
          <w:rFonts w:ascii="Avenir Roman" w:hAnsi="Avenir Roman" w:cstheme="minorHAnsi"/>
        </w:rPr>
        <w:t>Arvizu-Sevilla</w:t>
      </w:r>
      <w:r>
        <w:rPr>
          <w:rFonts w:ascii="Avenir Roman" w:hAnsi="Avenir Roman" w:cstheme="minorHAnsi"/>
        </w:rPr>
        <w:t>, J.R.</w:t>
      </w:r>
      <w:r>
        <w:rPr>
          <w:rFonts w:ascii="Calibri" w:hAnsi="Calibri" w:cs="Calibri"/>
        </w:rPr>
        <w:t>Ɨ</w:t>
      </w:r>
      <w:r>
        <w:rPr>
          <w:rFonts w:ascii="Avenir Roman" w:hAnsi="Avenir Roman" w:cstheme="minorHAnsi"/>
        </w:rPr>
        <w:t xml:space="preserve"> , Ramos, S.</w:t>
      </w:r>
      <w:r w:rsidR="009F2C07">
        <w:rPr>
          <w:rFonts w:ascii="Calibri" w:hAnsi="Calibri" w:cs="Calibri"/>
        </w:rPr>
        <w:t>Ɨ</w:t>
      </w:r>
      <w:r>
        <w:rPr>
          <w:rFonts w:ascii="Avenir Roman" w:hAnsi="Avenir Roman" w:cstheme="minorHAnsi"/>
        </w:rPr>
        <w:t>, Vargas, M.</w:t>
      </w:r>
      <w:r w:rsidR="001652E3">
        <w:rPr>
          <w:rFonts w:ascii="Avenir Roman" w:hAnsi="Avenir Roman" w:cstheme="minorHAnsi"/>
        </w:rPr>
        <w:t>E</w:t>
      </w:r>
      <w:r w:rsidR="009F2C07">
        <w:rPr>
          <w:rFonts w:ascii="Calibri" w:hAnsi="Calibri" w:cs="Calibri"/>
        </w:rPr>
        <w:t>Ɨ</w:t>
      </w:r>
      <w:r w:rsidR="001652E3">
        <w:rPr>
          <w:rFonts w:ascii="Avenir Roman" w:hAnsi="Avenir Roman" w:cstheme="minorHAnsi"/>
        </w:rPr>
        <w:t>.</w:t>
      </w:r>
      <w:r>
        <w:rPr>
          <w:rFonts w:ascii="Avenir Roman" w:hAnsi="Avenir Roman" w:cstheme="minorHAnsi"/>
        </w:rPr>
        <w:t xml:space="preserve"> &amp; </w:t>
      </w:r>
      <w:r w:rsidR="00AC6A74" w:rsidRPr="009F2C07">
        <w:rPr>
          <w:rFonts w:ascii="Avenir Roman" w:hAnsi="Avenir Roman" w:cstheme="minorHAnsi"/>
          <w:b/>
          <w:bCs/>
        </w:rPr>
        <w:t>Roy, A.L</w:t>
      </w:r>
      <w:r w:rsidR="00AC6A74">
        <w:rPr>
          <w:rFonts w:ascii="Avenir Roman" w:hAnsi="Avenir Roman" w:cstheme="minorHAnsi"/>
        </w:rPr>
        <w:t>. (June, 2025)</w:t>
      </w:r>
      <w:r>
        <w:rPr>
          <w:rFonts w:ascii="Avenir Roman" w:hAnsi="Avenir Roman" w:cstheme="minorHAnsi"/>
        </w:rPr>
        <w:t xml:space="preserve">. </w:t>
      </w:r>
      <w:r w:rsidR="00AC6A74" w:rsidRPr="00DF0C70">
        <w:rPr>
          <w:rFonts w:ascii="Avenir Roman" w:hAnsi="Avenir Roman" w:cstheme="minorHAnsi"/>
          <w:i/>
          <w:iCs/>
        </w:rPr>
        <w:t>Getting there, getting through: Motivation and support among historically underrepresented students in higher education.</w:t>
      </w:r>
      <w:r w:rsidR="00AC6A74">
        <w:rPr>
          <w:rFonts w:ascii="Avenir Roman" w:hAnsi="Avenir Roman" w:cstheme="minorHAnsi"/>
        </w:rPr>
        <w:t xml:space="preserve"> Symposium presented at the Society for Community Research and Action, Lansing, MI. </w:t>
      </w:r>
    </w:p>
    <w:p w14:paraId="73EB958F" w14:textId="37C25530" w:rsidR="001652E3" w:rsidRDefault="00A75DBF" w:rsidP="001652E3">
      <w:pPr>
        <w:spacing w:after="120"/>
        <w:rPr>
          <w:rFonts w:ascii="Avenir Roman" w:hAnsi="Avenir Roman" w:cstheme="minorHAnsi"/>
        </w:rPr>
      </w:pPr>
      <w:r>
        <w:rPr>
          <w:rFonts w:ascii="Avenir Roman" w:hAnsi="Avenir Roman" w:cstheme="minorHAnsi"/>
        </w:rPr>
        <w:t>Asad, H.A.</w:t>
      </w:r>
      <w:r w:rsidR="001652E3">
        <w:rPr>
          <w:rFonts w:ascii="Avenir Roman" w:hAnsi="Avenir Roman" w:cstheme="minorHAnsi"/>
        </w:rPr>
        <w:t>*</w:t>
      </w:r>
      <w:r>
        <w:rPr>
          <w:rFonts w:ascii="Avenir Roman" w:hAnsi="Avenir Roman" w:cstheme="minorHAnsi"/>
        </w:rPr>
        <w:t xml:space="preserve">, </w:t>
      </w:r>
      <w:r w:rsidRPr="001652E3">
        <w:rPr>
          <w:rFonts w:ascii="Avenir Roman" w:hAnsi="Avenir Roman" w:cstheme="minorHAnsi"/>
          <w:b/>
          <w:bCs/>
        </w:rPr>
        <w:t>Roy, A.L.</w:t>
      </w:r>
      <w:r>
        <w:rPr>
          <w:rFonts w:ascii="Avenir Roman" w:hAnsi="Avenir Roman" w:cstheme="minorHAnsi"/>
        </w:rPr>
        <w:t xml:space="preserve"> (June 2025</w:t>
      </w:r>
      <w:r w:rsidRPr="001652E3">
        <w:rPr>
          <w:rFonts w:ascii="Avenir Roman" w:hAnsi="Avenir Roman" w:cstheme="minorHAnsi"/>
        </w:rPr>
        <w:t>).</w:t>
      </w:r>
      <w:r w:rsidRPr="001652E3">
        <w:rPr>
          <w:rFonts w:ascii="Avenir Roman" w:hAnsi="Avenir Roman" w:cstheme="minorHAnsi"/>
          <w:i/>
          <w:iCs/>
        </w:rPr>
        <w:t xml:space="preserve"> Light the Way: Team-based peer mentorship with college students.</w:t>
      </w:r>
      <w:r w:rsidR="001652E3" w:rsidRPr="001652E3">
        <w:rPr>
          <w:rFonts w:ascii="Avenir Roman" w:hAnsi="Avenir Roman" w:cstheme="minorHAnsi"/>
          <w:i/>
          <w:iCs/>
        </w:rPr>
        <w:t xml:space="preserve"> </w:t>
      </w:r>
      <w:r w:rsidR="001652E3">
        <w:rPr>
          <w:rFonts w:ascii="Avenir Roman" w:hAnsi="Avenir Roman" w:cstheme="minorHAnsi"/>
        </w:rPr>
        <w:t xml:space="preserve">Poster presented at the Society for Community Research and Action, Lansing, MI. </w:t>
      </w:r>
    </w:p>
    <w:p w14:paraId="010A8A12" w14:textId="5BE04654" w:rsidR="00EC44BE" w:rsidRDefault="00A93A51" w:rsidP="003668DA">
      <w:pPr>
        <w:spacing w:after="120"/>
        <w:rPr>
          <w:rFonts w:ascii="Avenir Roman" w:hAnsi="Avenir Roman" w:cstheme="minorHAnsi"/>
        </w:rPr>
      </w:pPr>
      <w:r w:rsidRPr="001652E3">
        <w:rPr>
          <w:rFonts w:ascii="Avenir Roman" w:hAnsi="Avenir Roman" w:cstheme="minorHAnsi"/>
          <w:b/>
          <w:bCs/>
        </w:rPr>
        <w:t>Roy, A.L.,</w:t>
      </w:r>
      <w:r w:rsidRPr="00A93A51">
        <w:rPr>
          <w:rFonts w:ascii="Avenir Roman" w:hAnsi="Avenir Roman" w:cstheme="minorHAnsi"/>
        </w:rPr>
        <w:t xml:space="preserve"> Li-Grining, C.P., DaViera, A.L.</w:t>
      </w:r>
      <w:r w:rsidRPr="00A93A51">
        <w:rPr>
          <w:rFonts w:ascii="Calibri" w:hAnsi="Calibri" w:cs="Calibri"/>
        </w:rPr>
        <w:t>Ɨ</w:t>
      </w:r>
      <w:r w:rsidRPr="00A93A51">
        <w:rPr>
          <w:rFonts w:ascii="Avenir Roman" w:hAnsi="Avenir Roman" w:cstheme="minorHAnsi"/>
        </w:rPr>
        <w:t>, Radulescu, M., Hernandez, A.*^, Mu</w:t>
      </w:r>
      <w:r w:rsidRPr="00A93A51">
        <w:rPr>
          <w:rFonts w:ascii="Corbel" w:hAnsi="Corbel" w:cs="Corbel"/>
        </w:rPr>
        <w:t>ñ</w:t>
      </w:r>
      <w:r w:rsidRPr="00A93A51">
        <w:rPr>
          <w:rFonts w:ascii="Avenir Roman" w:hAnsi="Avenir Roman" w:cstheme="minorHAnsi"/>
        </w:rPr>
        <w:t>oz-Ripley, A.*^, &amp; Rodriguez, M.A.*^ (2025</w:t>
      </w:r>
      <w:r>
        <w:rPr>
          <w:rFonts w:ascii="Avenir Roman" w:hAnsi="Avenir Roman" w:cstheme="minorHAnsi"/>
        </w:rPr>
        <w:t>, June</w:t>
      </w:r>
      <w:r w:rsidRPr="00A93A51">
        <w:rPr>
          <w:rFonts w:ascii="Avenir Roman" w:hAnsi="Avenir Roman" w:cstheme="minorHAnsi"/>
        </w:rPr>
        <w:t>)</w:t>
      </w:r>
      <w:r w:rsidR="00AC6A74">
        <w:rPr>
          <w:rFonts w:ascii="Avenir Roman" w:hAnsi="Avenir Roman" w:cstheme="minorHAnsi"/>
        </w:rPr>
        <w:t>.</w:t>
      </w:r>
      <w:r w:rsidRPr="00A93A51">
        <w:rPr>
          <w:rFonts w:ascii="Avenir Roman" w:hAnsi="Avenir Roman" w:cstheme="minorHAnsi"/>
        </w:rPr>
        <w:t xml:space="preserve"> </w:t>
      </w:r>
      <w:r w:rsidRPr="00AC6A74">
        <w:rPr>
          <w:rFonts w:ascii="Corbel" w:hAnsi="Corbel" w:cs="Corbel"/>
          <w:i/>
          <w:iCs/>
        </w:rPr>
        <w:t>“</w:t>
      </w:r>
      <w:r w:rsidRPr="00AC6A74">
        <w:rPr>
          <w:rFonts w:ascii="Avenir Roman" w:hAnsi="Avenir Roman" w:cstheme="minorHAnsi"/>
          <w:i/>
          <w:iCs/>
        </w:rPr>
        <w:t>I made it through school when the world was almost falling apart</w:t>
      </w:r>
      <w:r w:rsidRPr="00AC6A74">
        <w:rPr>
          <w:rFonts w:ascii="Corbel" w:hAnsi="Corbel" w:cs="Corbel"/>
          <w:i/>
          <w:iCs/>
        </w:rPr>
        <w:t>”</w:t>
      </w:r>
      <w:r w:rsidRPr="00AC6A74">
        <w:rPr>
          <w:rFonts w:ascii="Avenir Roman" w:hAnsi="Avenir Roman" w:cstheme="minorHAnsi"/>
          <w:i/>
          <w:iCs/>
        </w:rPr>
        <w:t>: Pride, joy, and optimism in Black and Latinx young people</w:t>
      </w:r>
      <w:r w:rsidRPr="00AC6A74">
        <w:rPr>
          <w:rFonts w:ascii="Corbel" w:hAnsi="Corbel" w:cs="Corbel"/>
          <w:i/>
          <w:iCs/>
        </w:rPr>
        <w:t>’</w:t>
      </w:r>
      <w:r w:rsidRPr="00AC6A74">
        <w:rPr>
          <w:rFonts w:ascii="Avenir Roman" w:hAnsi="Avenir Roman" w:cstheme="minorHAnsi"/>
          <w:i/>
          <w:iCs/>
        </w:rPr>
        <w:t xml:space="preserve">s experiences of emerging adulthood during the COVID-19 pandemic. </w:t>
      </w:r>
      <w:r w:rsidRPr="00A93A51">
        <w:rPr>
          <w:rFonts w:ascii="Avenir Roman" w:hAnsi="Avenir Roman" w:cstheme="minorHAnsi"/>
        </w:rPr>
        <w:t xml:space="preserve"> </w:t>
      </w:r>
      <w:r>
        <w:rPr>
          <w:rFonts w:ascii="Avenir Roman" w:hAnsi="Avenir Roman" w:cstheme="minorHAnsi"/>
        </w:rPr>
        <w:t>Paper presented at the Society for the Study of Emerging Adulthood, Charleston, SC.</w:t>
      </w:r>
    </w:p>
    <w:p w14:paraId="173A4740" w14:textId="4220A7A8" w:rsidR="001652E3" w:rsidRDefault="001652E3" w:rsidP="003668DA">
      <w:pPr>
        <w:spacing w:after="120"/>
        <w:rPr>
          <w:rFonts w:ascii="Avenir Roman" w:hAnsi="Avenir Roman" w:cstheme="minorHAnsi"/>
        </w:rPr>
      </w:pPr>
      <w:r>
        <w:rPr>
          <w:rFonts w:ascii="Avenir Roman" w:hAnsi="Avenir Roman" w:cstheme="minorHAnsi"/>
        </w:rPr>
        <w:t>Vargas, M.E</w:t>
      </w:r>
      <w:r w:rsidR="009F2C07">
        <w:rPr>
          <w:rFonts w:ascii="Avenir Roman" w:hAnsi="Avenir Roman" w:cstheme="minorHAnsi"/>
        </w:rPr>
        <w:t>.</w:t>
      </w:r>
      <w:r w:rsidR="009F2C07">
        <w:rPr>
          <w:rFonts w:ascii="Calibri" w:hAnsi="Calibri" w:cs="Calibri"/>
        </w:rPr>
        <w:t>Ɨ</w:t>
      </w:r>
      <w:r>
        <w:rPr>
          <w:rFonts w:ascii="Avenir Roman" w:hAnsi="Avenir Roman" w:cstheme="minorHAnsi"/>
        </w:rPr>
        <w:t>, Murschel, E.</w:t>
      </w:r>
      <w:r w:rsidR="009F2C07">
        <w:rPr>
          <w:rFonts w:ascii="Avenir Roman" w:hAnsi="Avenir Roman" w:cstheme="minorHAnsi"/>
        </w:rPr>
        <w:t>*</w:t>
      </w:r>
      <w:r>
        <w:rPr>
          <w:rFonts w:ascii="Avenir Roman" w:hAnsi="Avenir Roman" w:cstheme="minorHAnsi"/>
        </w:rPr>
        <w:t>, Escutia, B.</w:t>
      </w:r>
      <w:r w:rsidR="009F2C07">
        <w:rPr>
          <w:rFonts w:ascii="Avenir Roman" w:hAnsi="Avenir Roman" w:cstheme="minorHAnsi"/>
        </w:rPr>
        <w:t>*,</w:t>
      </w:r>
      <w:r>
        <w:rPr>
          <w:rFonts w:ascii="Avenir Roman" w:hAnsi="Avenir Roman" w:cstheme="minorHAnsi"/>
        </w:rPr>
        <w:t xml:space="preserve"> </w:t>
      </w:r>
      <w:r w:rsidRPr="009F2C07">
        <w:rPr>
          <w:rFonts w:ascii="Avenir Roman" w:hAnsi="Avenir Roman" w:cstheme="minorHAnsi"/>
          <w:b/>
          <w:bCs/>
        </w:rPr>
        <w:t>Roy, A.L.</w:t>
      </w:r>
      <w:r w:rsidR="009F2C07">
        <w:rPr>
          <w:rFonts w:ascii="Avenir Roman" w:hAnsi="Avenir Roman" w:cstheme="minorHAnsi"/>
        </w:rPr>
        <w:t xml:space="preserve"> (April 2025)</w:t>
      </w:r>
      <w:r>
        <w:rPr>
          <w:rFonts w:ascii="Avenir Roman" w:hAnsi="Avenir Roman" w:cstheme="minorHAnsi"/>
        </w:rPr>
        <w:t>.</w:t>
      </w:r>
      <w:r w:rsidR="009F2C07">
        <w:rPr>
          <w:rFonts w:ascii="Avenir Roman" w:hAnsi="Avenir Roman" w:cstheme="minorHAnsi"/>
        </w:rPr>
        <w:t xml:space="preserve"> Breaking barriers: College and career motivations In minoritized youth. Poster presented at Midwest Psychological Association, Chicago, IL.</w:t>
      </w:r>
    </w:p>
    <w:p w14:paraId="469EA263" w14:textId="354AF232" w:rsidR="00EC44BE" w:rsidRDefault="00AC6A74" w:rsidP="003668DA">
      <w:pPr>
        <w:spacing w:after="120"/>
        <w:rPr>
          <w:rFonts w:ascii="Avenir Roman" w:hAnsi="Avenir Roman" w:cstheme="minorHAnsi"/>
        </w:rPr>
      </w:pPr>
      <w:r>
        <w:rPr>
          <w:rFonts w:ascii="Avenir Roman" w:hAnsi="Avenir Roman" w:cstheme="minorHAnsi"/>
        </w:rPr>
        <w:t>Ramos, S.</w:t>
      </w:r>
      <w:r>
        <w:rPr>
          <w:rFonts w:ascii="Calibri" w:hAnsi="Calibri" w:cs="Calibri"/>
        </w:rPr>
        <w:t>Ɨ</w:t>
      </w:r>
      <w:r>
        <w:rPr>
          <w:rFonts w:ascii="Avenir Roman" w:hAnsi="Avenir Roman" w:cstheme="minorHAnsi"/>
        </w:rPr>
        <w:t>, Uribe, M., DaViera, A.L.</w:t>
      </w:r>
      <w:r>
        <w:rPr>
          <w:rFonts w:ascii="Calibri" w:hAnsi="Calibri" w:cs="Calibri"/>
        </w:rPr>
        <w:t>Ɨ</w:t>
      </w:r>
      <w:r>
        <w:rPr>
          <w:rFonts w:ascii="Avenir Roman" w:hAnsi="Avenir Roman" w:cstheme="minorHAnsi"/>
        </w:rPr>
        <w:t xml:space="preserve">, Naqi, Z., </w:t>
      </w:r>
      <w:r w:rsidRPr="00AC6A74">
        <w:rPr>
          <w:rFonts w:ascii="Avenir Roman" w:hAnsi="Avenir Roman" w:cstheme="minorHAnsi"/>
          <w:b/>
          <w:bCs/>
        </w:rPr>
        <w:t>Roy. A.L.</w:t>
      </w:r>
      <w:r>
        <w:rPr>
          <w:rFonts w:ascii="Avenir Roman" w:hAnsi="Avenir Roman" w:cstheme="minorHAnsi"/>
        </w:rPr>
        <w:t xml:space="preserve">, &amp; Li-Grining, C.P. (2024, October). </w:t>
      </w:r>
      <w:r w:rsidRPr="00AC6A74">
        <w:rPr>
          <w:rFonts w:ascii="Avenir Roman" w:hAnsi="Avenir Roman" w:cstheme="minorHAnsi"/>
          <w:i/>
          <w:iCs/>
        </w:rPr>
        <w:t>Youth voices in motion: A longitudinal exploration of youth critical action over time.</w:t>
      </w:r>
      <w:r>
        <w:rPr>
          <w:rFonts w:ascii="Avenir Roman" w:hAnsi="Avenir Roman" w:cstheme="minorHAnsi"/>
        </w:rPr>
        <w:t xml:space="preserve"> Poster presented at the National Latinx Psychological Association, San Juan, Puerto Rico. </w:t>
      </w:r>
    </w:p>
    <w:p w14:paraId="0DE4DFF1" w14:textId="1DA29E94" w:rsidR="0054672F" w:rsidRPr="0054672F" w:rsidRDefault="0054672F" w:rsidP="003668DA">
      <w:pPr>
        <w:spacing w:after="120"/>
        <w:rPr>
          <w:rFonts w:ascii="Avenir Roman" w:hAnsi="Avenir Roman" w:cstheme="minorHAnsi"/>
        </w:rPr>
      </w:pPr>
      <w:r w:rsidRPr="0054672F">
        <w:rPr>
          <w:rFonts w:ascii="Avenir Roman" w:hAnsi="Avenir Roman" w:cstheme="minorHAnsi"/>
        </w:rPr>
        <w:t>Muñoz-Ripley, A.</w:t>
      </w:r>
      <w:r>
        <w:rPr>
          <w:rFonts w:ascii="Avenir Roman" w:hAnsi="Avenir Roman" w:cstheme="minorHAnsi"/>
        </w:rPr>
        <w:t>*</w:t>
      </w:r>
      <w:r w:rsidR="00EC44BE">
        <w:rPr>
          <w:rFonts w:ascii="Avenir Roman" w:hAnsi="Avenir Roman" w:cstheme="minorHAnsi"/>
        </w:rPr>
        <w:t>^</w:t>
      </w:r>
      <w:r w:rsidRPr="0054672F">
        <w:rPr>
          <w:rFonts w:ascii="Avenir Roman" w:hAnsi="Avenir Roman" w:cstheme="minorHAnsi"/>
        </w:rPr>
        <w:t xml:space="preserve">, </w:t>
      </w:r>
      <w:r>
        <w:rPr>
          <w:rFonts w:ascii="Avenir Roman" w:hAnsi="Avenir Roman" w:cstheme="minorHAnsi"/>
        </w:rPr>
        <w:t>Hernandez, A.*</w:t>
      </w:r>
      <w:r w:rsidR="00EC44BE">
        <w:rPr>
          <w:rFonts w:ascii="Avenir Roman" w:hAnsi="Avenir Roman" w:cstheme="minorHAnsi"/>
        </w:rPr>
        <w:t>^</w:t>
      </w:r>
      <w:r>
        <w:rPr>
          <w:rFonts w:ascii="Avenir Roman" w:hAnsi="Avenir Roman" w:cstheme="minorHAnsi"/>
        </w:rPr>
        <w:t>, Rodriguez, M.*</w:t>
      </w:r>
      <w:r w:rsidR="00EC44BE">
        <w:rPr>
          <w:rFonts w:ascii="Avenir Roman" w:hAnsi="Avenir Roman" w:cstheme="minorHAnsi"/>
        </w:rPr>
        <w:t>^</w:t>
      </w:r>
      <w:r>
        <w:rPr>
          <w:rFonts w:ascii="Avenir Roman" w:hAnsi="Avenir Roman" w:cstheme="minorHAnsi"/>
        </w:rPr>
        <w:t>, DaViera, A.</w:t>
      </w:r>
      <w:r>
        <w:rPr>
          <w:rFonts w:ascii="Calibri" w:hAnsi="Calibri" w:cs="Calibri"/>
        </w:rPr>
        <w:t>Ɨ</w:t>
      </w:r>
      <w:r>
        <w:rPr>
          <w:rFonts w:ascii="Avenir Roman" w:hAnsi="Avenir Roman" w:cstheme="minorHAnsi"/>
        </w:rPr>
        <w:t xml:space="preserve">, &amp; </w:t>
      </w:r>
      <w:r w:rsidRPr="0054672F">
        <w:rPr>
          <w:rFonts w:ascii="Avenir Roman" w:hAnsi="Avenir Roman" w:cstheme="minorHAnsi"/>
          <w:b/>
          <w:bCs/>
        </w:rPr>
        <w:t>Roy, A.L.</w:t>
      </w:r>
      <w:r>
        <w:rPr>
          <w:rFonts w:ascii="Avenir Roman" w:hAnsi="Avenir Roman" w:cstheme="minorHAnsi"/>
        </w:rPr>
        <w:t xml:space="preserve"> </w:t>
      </w:r>
      <w:r w:rsidRPr="0054672F">
        <w:rPr>
          <w:rFonts w:ascii="Avenir Roman" w:hAnsi="Avenir Roman" w:cstheme="minorHAnsi"/>
        </w:rPr>
        <w:t xml:space="preserve">(2024, April). </w:t>
      </w:r>
      <w:r w:rsidRPr="0054672F">
        <w:rPr>
          <w:rFonts w:ascii="Avenir Roman" w:hAnsi="Avenir Roman" w:cstheme="minorHAnsi"/>
          <w:i/>
          <w:iCs/>
        </w:rPr>
        <w:t>Beyond Barriers: Exploring How Gender, Income, and Housing Shape the Sources of Joy and Hope of Chicago's Black and Latinx Youth.</w:t>
      </w:r>
      <w:r>
        <w:rPr>
          <w:rFonts w:ascii="Avenir Roman" w:hAnsi="Avenir Roman" w:cstheme="minorHAnsi"/>
        </w:rPr>
        <w:t xml:space="preserve"> Poster</w:t>
      </w:r>
      <w:r w:rsidRPr="0054672F">
        <w:rPr>
          <w:rFonts w:ascii="Avenir Roman" w:hAnsi="Avenir Roman" w:cstheme="minorHAnsi"/>
        </w:rPr>
        <w:t xml:space="preserve"> presented at the Society for Research on Adolescence, Chicago, IL.</w:t>
      </w:r>
    </w:p>
    <w:p w14:paraId="27E0D247" w14:textId="4EC8F17B" w:rsidR="00681B37" w:rsidRDefault="00681B37" w:rsidP="003668DA">
      <w:pPr>
        <w:spacing w:after="120"/>
        <w:rPr>
          <w:rFonts w:ascii="Avenir Roman" w:hAnsi="Avenir Roman" w:cstheme="minorHAnsi"/>
        </w:rPr>
      </w:pPr>
      <w:r w:rsidRPr="00681B37">
        <w:rPr>
          <w:rFonts w:ascii="Avenir Roman" w:hAnsi="Avenir Roman" w:cstheme="minorHAnsi"/>
          <w:b/>
          <w:bCs/>
        </w:rPr>
        <w:t>Roy, A.L.,</w:t>
      </w:r>
      <w:r>
        <w:rPr>
          <w:rFonts w:ascii="Avenir Roman" w:hAnsi="Avenir Roman" w:cstheme="minorHAnsi"/>
        </w:rPr>
        <w:t xml:space="preserve"> Sevilla</w:t>
      </w:r>
      <w:r>
        <w:rPr>
          <w:rFonts w:ascii="Calibri" w:hAnsi="Calibri" w:cs="Calibri"/>
        </w:rPr>
        <w:t>Ɨ</w:t>
      </w:r>
      <w:r>
        <w:rPr>
          <w:rFonts w:ascii="Avenir Roman" w:hAnsi="Avenir Roman" w:cstheme="minorHAnsi"/>
        </w:rPr>
        <w:t>, J.R., Ramos, S</w:t>
      </w:r>
      <w:r>
        <w:rPr>
          <w:rFonts w:ascii="Calibri" w:hAnsi="Calibri" w:cs="Calibri"/>
        </w:rPr>
        <w:t>Ɨ</w:t>
      </w:r>
      <w:r>
        <w:rPr>
          <w:rFonts w:ascii="Avenir Roman" w:hAnsi="Avenir Roman" w:cstheme="minorHAnsi"/>
        </w:rPr>
        <w:t>., Miller, A</w:t>
      </w:r>
      <w:r>
        <w:rPr>
          <w:rFonts w:ascii="Calibri" w:hAnsi="Calibri" w:cs="Calibri"/>
        </w:rPr>
        <w:t>Ɨ</w:t>
      </w:r>
      <w:r>
        <w:rPr>
          <w:rFonts w:ascii="Avenir Roman" w:hAnsi="Avenir Roman" w:cstheme="minorHAnsi"/>
        </w:rPr>
        <w:t xml:space="preserve">. </w:t>
      </w:r>
      <w:bookmarkStart w:id="2" w:name="_Hlk165372895"/>
      <w:r>
        <w:rPr>
          <w:rFonts w:ascii="Avenir Roman" w:hAnsi="Avenir Roman" w:cstheme="minorHAnsi"/>
        </w:rPr>
        <w:t xml:space="preserve">(2024, April). </w:t>
      </w:r>
      <w:r w:rsidRPr="00681B37">
        <w:rPr>
          <w:rFonts w:ascii="Avenir Roman" w:hAnsi="Avenir Roman" w:cstheme="minorHAnsi"/>
        </w:rPr>
        <w:t xml:space="preserve">What informs perception? </w:t>
      </w:r>
      <w:r w:rsidRPr="0054672F">
        <w:rPr>
          <w:rFonts w:ascii="Avenir Roman" w:hAnsi="Avenir Roman" w:cstheme="minorHAnsi"/>
          <w:i/>
          <w:iCs/>
        </w:rPr>
        <w:t>Exploring the intersections between young people’s perceptions of society and themselves.</w:t>
      </w:r>
      <w:r>
        <w:rPr>
          <w:rFonts w:ascii="Avenir Roman" w:hAnsi="Avenir Roman" w:cstheme="minorHAnsi"/>
        </w:rPr>
        <w:t xml:space="preserve"> </w:t>
      </w:r>
      <w:r w:rsidRPr="00681B37">
        <w:rPr>
          <w:rFonts w:ascii="Avenir Roman" w:hAnsi="Avenir Roman" w:cstheme="minorHAnsi"/>
        </w:rPr>
        <w:t xml:space="preserve">Symposium presented at the Society for Research </w:t>
      </w:r>
      <w:r>
        <w:rPr>
          <w:rFonts w:ascii="Avenir Roman" w:hAnsi="Avenir Roman" w:cstheme="minorHAnsi"/>
        </w:rPr>
        <w:t>on Adolescence</w:t>
      </w:r>
      <w:r w:rsidRPr="00681B37">
        <w:rPr>
          <w:rFonts w:ascii="Avenir Roman" w:hAnsi="Avenir Roman" w:cstheme="minorHAnsi"/>
        </w:rPr>
        <w:t xml:space="preserve">, </w:t>
      </w:r>
      <w:r>
        <w:rPr>
          <w:rFonts w:ascii="Avenir Roman" w:hAnsi="Avenir Roman" w:cstheme="minorHAnsi"/>
        </w:rPr>
        <w:t>Chicago, IL</w:t>
      </w:r>
      <w:r w:rsidRPr="00681B37">
        <w:rPr>
          <w:rFonts w:ascii="Avenir Roman" w:hAnsi="Avenir Roman" w:cstheme="minorHAnsi"/>
        </w:rPr>
        <w:t>.</w:t>
      </w:r>
    </w:p>
    <w:bookmarkEnd w:id="2"/>
    <w:p w14:paraId="625A3A5B" w14:textId="06D1561A" w:rsidR="00377E7A" w:rsidRPr="007A7ECA" w:rsidRDefault="00377E7A" w:rsidP="003668DA">
      <w:pPr>
        <w:spacing w:after="120"/>
        <w:rPr>
          <w:rFonts w:ascii="Avenir Roman" w:hAnsi="Avenir Roman" w:cstheme="minorHAnsi"/>
        </w:rPr>
      </w:pPr>
      <w:r w:rsidRPr="007A7ECA">
        <w:rPr>
          <w:rFonts w:ascii="Avenir Roman" w:hAnsi="Avenir Roman" w:cstheme="minorHAnsi"/>
        </w:rPr>
        <w:t xml:space="preserve">DaViera, A. L. </w:t>
      </w:r>
      <w:r w:rsidRPr="007A7ECA">
        <w:rPr>
          <w:rFonts w:ascii="Calibri" w:hAnsi="Calibri" w:cs="Calibri"/>
        </w:rPr>
        <w:t>Ɨ</w:t>
      </w:r>
      <w:r w:rsidRPr="007A7ECA">
        <w:rPr>
          <w:rFonts w:ascii="Avenir Roman" w:hAnsi="Avenir Roman" w:cstheme="minorHAnsi"/>
        </w:rPr>
        <w:t xml:space="preserve">, </w:t>
      </w:r>
      <w:r w:rsidRPr="007A7ECA">
        <w:rPr>
          <w:rFonts w:ascii="Avenir Roman" w:hAnsi="Avenir Roman" w:cstheme="minorHAnsi"/>
          <w:b/>
          <w:bCs/>
        </w:rPr>
        <w:t>Roy, A. L.</w:t>
      </w:r>
      <w:r w:rsidRPr="007A7ECA">
        <w:rPr>
          <w:rFonts w:ascii="Avenir Roman" w:hAnsi="Avenir Roman" w:cstheme="minorHAnsi"/>
        </w:rPr>
        <w:t xml:space="preserve">, Li-Grinning, C., &amp; Radulescu, M., (2023 April). </w:t>
      </w:r>
      <w:r w:rsidRPr="007A7ECA">
        <w:rPr>
          <w:rFonts w:ascii="Avenir Roman" w:hAnsi="Avenir Roman" w:cstheme="minorHAnsi"/>
          <w:i/>
          <w:iCs/>
        </w:rPr>
        <w:t>“You’re growing up”: How youth use socio-emotional competencies to plan and actualize goals for life after high school. </w:t>
      </w:r>
      <w:r w:rsidRPr="007A7ECA">
        <w:rPr>
          <w:rFonts w:ascii="Avenir Roman" w:hAnsi="Avenir Roman" w:cstheme="minorHAnsi"/>
        </w:rPr>
        <w:t>(Flash Talk) Society for Research on Adolescence, San Diego</w:t>
      </w:r>
      <w:r w:rsidR="003668DA" w:rsidRPr="007A7ECA">
        <w:rPr>
          <w:rFonts w:ascii="Avenir Roman" w:hAnsi="Avenir Roman" w:cstheme="minorHAnsi"/>
        </w:rPr>
        <w:t>,</w:t>
      </w:r>
      <w:r w:rsidRPr="007A7ECA">
        <w:rPr>
          <w:rFonts w:ascii="Avenir Roman" w:hAnsi="Avenir Roman" w:cstheme="minorHAnsi"/>
        </w:rPr>
        <w:t xml:space="preserve"> CA.</w:t>
      </w:r>
    </w:p>
    <w:p w14:paraId="43CA89DF" w14:textId="090DE734" w:rsidR="003668DA" w:rsidRPr="007A7ECA" w:rsidRDefault="003668DA" w:rsidP="003668DA">
      <w:pPr>
        <w:rPr>
          <w:rFonts w:ascii="Avenir Roman" w:hAnsi="Avenir Roman" w:cstheme="minorHAnsi"/>
        </w:rPr>
      </w:pPr>
      <w:r w:rsidRPr="007A7ECA">
        <w:rPr>
          <w:rFonts w:ascii="Avenir Roman" w:hAnsi="Avenir Roman" w:cstheme="minorHAnsi"/>
          <w:lang w:val="es-ES"/>
        </w:rPr>
        <w:t>Sevilla, J.R.</w:t>
      </w:r>
      <w:r w:rsidRPr="007A7ECA">
        <w:rPr>
          <w:rFonts w:ascii="Calibri" w:hAnsi="Calibri" w:cs="Calibri"/>
          <w:lang w:val="es-ES"/>
        </w:rPr>
        <w:t>Ɨ</w:t>
      </w:r>
      <w:r w:rsidRPr="007A7ECA">
        <w:rPr>
          <w:rFonts w:ascii="Avenir Roman" w:hAnsi="Avenir Roman" w:cstheme="minorHAnsi"/>
          <w:lang w:val="es-ES"/>
        </w:rPr>
        <w:t xml:space="preserve">, </w:t>
      </w:r>
      <w:r w:rsidRPr="007A7ECA">
        <w:rPr>
          <w:rFonts w:ascii="Avenir Roman" w:hAnsi="Avenir Roman" w:cstheme="minorHAnsi"/>
          <w:b/>
          <w:bCs/>
          <w:lang w:val="es-ES"/>
        </w:rPr>
        <w:t>Roy, A</w:t>
      </w:r>
      <w:r w:rsidRPr="007A7ECA">
        <w:rPr>
          <w:rFonts w:ascii="Avenir Roman" w:hAnsi="Avenir Roman" w:cstheme="minorHAnsi"/>
          <w:lang w:val="es-ES"/>
        </w:rPr>
        <w:t>.</w:t>
      </w:r>
      <w:r w:rsidR="0081157A" w:rsidRPr="007A7ECA">
        <w:rPr>
          <w:rFonts w:ascii="Avenir Roman" w:hAnsi="Avenir Roman" w:cstheme="minorHAnsi"/>
          <w:b/>
          <w:bCs/>
          <w:lang w:val="es-ES"/>
        </w:rPr>
        <w:t>L.</w:t>
      </w:r>
      <w:r w:rsidRPr="007A7ECA">
        <w:rPr>
          <w:rFonts w:ascii="Avenir Roman" w:hAnsi="Avenir Roman" w:cstheme="minorHAnsi"/>
          <w:lang w:val="es-ES"/>
        </w:rPr>
        <w:t xml:space="preserve"> (2023). </w:t>
      </w:r>
      <w:r w:rsidRPr="007A7ECA">
        <w:rPr>
          <w:rFonts w:ascii="Avenir Roman" w:hAnsi="Avenir Roman" w:cstheme="minorHAnsi"/>
          <w:i/>
          <w:iCs/>
        </w:rPr>
        <w:t>“Why do I want to do these plans? Well... ": Understanding the factors that shape the educational and career aspirations of Latinx Youth from Chicago.</w:t>
      </w:r>
      <w:r w:rsidRPr="007A7ECA">
        <w:rPr>
          <w:rFonts w:ascii="Avenir Roman" w:hAnsi="Avenir Roman" w:cstheme="minorHAnsi"/>
        </w:rPr>
        <w:t xml:space="preserve"> </w:t>
      </w:r>
      <w:r w:rsidR="0081157A" w:rsidRPr="007A7ECA">
        <w:rPr>
          <w:rFonts w:ascii="Avenir Roman" w:hAnsi="Avenir Roman" w:cstheme="minorHAnsi"/>
        </w:rPr>
        <w:t xml:space="preserve">Symposium </w:t>
      </w:r>
      <w:r w:rsidRPr="007A7ECA">
        <w:rPr>
          <w:rFonts w:ascii="Avenir Roman" w:hAnsi="Avenir Roman" w:cstheme="minorHAnsi"/>
        </w:rPr>
        <w:t>presented at the Society for Research in Child Development, Salt Lake City, UT.</w:t>
      </w:r>
    </w:p>
    <w:p w14:paraId="502D8D33" w14:textId="31AC33B7" w:rsidR="009A4C8E" w:rsidRPr="007A7ECA" w:rsidRDefault="009A4C8E" w:rsidP="009A4C8E">
      <w:pPr>
        <w:pStyle w:val="BodyText"/>
        <w:spacing w:before="120"/>
        <w:ind w:left="0" w:right="101"/>
        <w:jc w:val="both"/>
        <w:rPr>
          <w:rFonts w:ascii="Avenir Roman" w:hAnsi="Avenir Roman"/>
          <w:color w:val="212121"/>
          <w:sz w:val="24"/>
          <w:szCs w:val="24"/>
        </w:rPr>
      </w:pPr>
      <w:r w:rsidRPr="007A7ECA">
        <w:rPr>
          <w:rFonts w:ascii="Avenir Roman" w:hAnsi="Avenir Roman"/>
          <w:color w:val="212121"/>
          <w:sz w:val="24"/>
          <w:szCs w:val="24"/>
        </w:rPr>
        <w:t xml:space="preserve">DaViera, A.† &amp; </w:t>
      </w:r>
      <w:r w:rsidRPr="007A7ECA">
        <w:rPr>
          <w:rFonts w:ascii="Avenir Roman" w:hAnsi="Avenir Roman"/>
          <w:b/>
          <w:bCs/>
          <w:color w:val="212121"/>
          <w:sz w:val="24"/>
          <w:szCs w:val="24"/>
        </w:rPr>
        <w:t>Roy, A.L.</w:t>
      </w:r>
      <w:r w:rsidRPr="007A7ECA">
        <w:rPr>
          <w:rFonts w:ascii="Avenir Roman" w:hAnsi="Avenir Roman"/>
          <w:color w:val="212121"/>
          <w:sz w:val="24"/>
          <w:szCs w:val="24"/>
        </w:rPr>
        <w:t xml:space="preserve"> (April, 2022). Understanding critical motivation and sociopolitical action by political affiliation. In Ford, K.† (Chair), </w:t>
      </w:r>
      <w:r w:rsidRPr="007A7ECA">
        <w:rPr>
          <w:rFonts w:ascii="Avenir Roman" w:hAnsi="Avenir Roman"/>
          <w:i/>
          <w:iCs/>
          <w:color w:val="212121"/>
          <w:sz w:val="24"/>
          <w:szCs w:val="24"/>
        </w:rPr>
        <w:t xml:space="preserve">Societal beliefs and youth’s aspirations as strategies for change. </w:t>
      </w:r>
      <w:r w:rsidRPr="007A7ECA">
        <w:rPr>
          <w:rFonts w:ascii="Avenir Roman" w:hAnsi="Avenir Roman"/>
          <w:color w:val="212121"/>
          <w:sz w:val="24"/>
          <w:szCs w:val="24"/>
        </w:rPr>
        <w:t xml:space="preserve">Paper presented at the Annual Meeting </w:t>
      </w:r>
      <w:r w:rsidR="00377E7A" w:rsidRPr="007A7ECA">
        <w:rPr>
          <w:rFonts w:ascii="Avenir Roman" w:hAnsi="Avenir Roman"/>
          <w:color w:val="212121"/>
          <w:sz w:val="24"/>
          <w:szCs w:val="24"/>
        </w:rPr>
        <w:t>of</w:t>
      </w:r>
      <w:r w:rsidRPr="007A7ECA">
        <w:rPr>
          <w:rFonts w:ascii="Avenir Roman" w:hAnsi="Avenir Roman"/>
          <w:color w:val="212121"/>
          <w:sz w:val="24"/>
          <w:szCs w:val="24"/>
        </w:rPr>
        <w:t xml:space="preserve"> the Midwestern Psychological Association, Chicago, IL. </w:t>
      </w:r>
    </w:p>
    <w:p w14:paraId="3F47A9AC" w14:textId="58195FBB" w:rsidR="009A4C8E" w:rsidRPr="007A7ECA" w:rsidRDefault="009A4C8E" w:rsidP="009A4C8E">
      <w:pPr>
        <w:pStyle w:val="BodyText"/>
        <w:spacing w:before="120"/>
        <w:ind w:left="0" w:right="101"/>
        <w:jc w:val="both"/>
        <w:rPr>
          <w:rFonts w:ascii="Avenir Roman" w:hAnsi="Avenir Roman"/>
          <w:color w:val="212121"/>
          <w:sz w:val="24"/>
          <w:szCs w:val="24"/>
        </w:rPr>
      </w:pPr>
      <w:r w:rsidRPr="007A7ECA">
        <w:rPr>
          <w:rFonts w:ascii="Avenir Roman" w:hAnsi="Avenir Roman"/>
          <w:color w:val="212121"/>
          <w:sz w:val="24"/>
          <w:szCs w:val="24"/>
        </w:rPr>
        <w:t xml:space="preserve">Ford, K.†, </w:t>
      </w:r>
      <w:r w:rsidRPr="007A7ECA">
        <w:rPr>
          <w:rFonts w:ascii="Avenir Roman" w:hAnsi="Avenir Roman"/>
          <w:b/>
          <w:bCs/>
          <w:color w:val="212121"/>
          <w:sz w:val="24"/>
          <w:szCs w:val="24"/>
        </w:rPr>
        <w:t>Roy, A.L.</w:t>
      </w:r>
      <w:r w:rsidRPr="007A7ECA">
        <w:rPr>
          <w:rFonts w:ascii="Avenir Roman" w:hAnsi="Avenir Roman"/>
          <w:color w:val="212121"/>
          <w:sz w:val="24"/>
          <w:szCs w:val="24"/>
        </w:rPr>
        <w:t>, Ngonmedje, S.</w:t>
      </w:r>
      <w:r w:rsidR="00A90227" w:rsidRPr="007A7ECA">
        <w:rPr>
          <w:rFonts w:ascii="Avenir Roman" w:hAnsi="Avenir Roman"/>
          <w:color w:val="212121"/>
          <w:sz w:val="24"/>
          <w:szCs w:val="24"/>
        </w:rPr>
        <w:t>*</w:t>
      </w:r>
      <w:r w:rsidRPr="007A7ECA">
        <w:rPr>
          <w:rFonts w:ascii="Avenir Roman" w:hAnsi="Avenir Roman"/>
          <w:color w:val="212121"/>
          <w:sz w:val="24"/>
          <w:szCs w:val="24"/>
        </w:rPr>
        <w:t xml:space="preserve"> &amp; Oddo, A.</w:t>
      </w:r>
      <w:r w:rsidR="00A90227" w:rsidRPr="007A7ECA">
        <w:rPr>
          <w:rFonts w:ascii="Avenir Roman" w:hAnsi="Avenir Roman"/>
          <w:color w:val="212121"/>
          <w:sz w:val="24"/>
          <w:szCs w:val="24"/>
        </w:rPr>
        <w:t>*</w:t>
      </w:r>
      <w:r w:rsidRPr="007A7ECA">
        <w:rPr>
          <w:rFonts w:ascii="Avenir Roman" w:hAnsi="Avenir Roman"/>
          <w:color w:val="212121"/>
          <w:sz w:val="24"/>
          <w:szCs w:val="24"/>
        </w:rPr>
        <w:t xml:space="preserve"> (April, 2022). Examining how Black and Latinx young adults process racial injustice. In Ford, K.† (Chair), </w:t>
      </w:r>
      <w:r w:rsidRPr="007A7ECA">
        <w:rPr>
          <w:rFonts w:ascii="Avenir Roman" w:hAnsi="Avenir Roman"/>
          <w:i/>
          <w:iCs/>
          <w:color w:val="212121"/>
          <w:sz w:val="24"/>
          <w:szCs w:val="24"/>
        </w:rPr>
        <w:t xml:space="preserve">Societal beliefs and youth’s aspirations as strategies for change. </w:t>
      </w:r>
      <w:r w:rsidRPr="007A7ECA">
        <w:rPr>
          <w:rFonts w:ascii="Avenir Roman" w:hAnsi="Avenir Roman"/>
          <w:color w:val="212121"/>
          <w:sz w:val="24"/>
          <w:szCs w:val="24"/>
        </w:rPr>
        <w:t xml:space="preserve">Paper presented at the Annual Meeting if the Midwestern Psychological Association, Chicago, IL. </w:t>
      </w:r>
    </w:p>
    <w:p w14:paraId="2DE6D2E0" w14:textId="46B4F610" w:rsidR="009A4C8E" w:rsidRPr="007A7ECA" w:rsidRDefault="009A4C8E" w:rsidP="004C21AF">
      <w:pPr>
        <w:pStyle w:val="BodyText"/>
        <w:spacing w:before="120"/>
        <w:ind w:left="0" w:right="101"/>
        <w:jc w:val="both"/>
        <w:rPr>
          <w:rFonts w:ascii="Avenir Roman" w:hAnsi="Avenir Roman"/>
          <w:color w:val="212121"/>
          <w:sz w:val="24"/>
          <w:szCs w:val="24"/>
        </w:rPr>
      </w:pPr>
      <w:r w:rsidRPr="007A7ECA">
        <w:rPr>
          <w:rFonts w:ascii="Avenir Roman" w:hAnsi="Avenir Roman"/>
          <w:color w:val="212121"/>
          <w:sz w:val="24"/>
          <w:szCs w:val="24"/>
        </w:rPr>
        <w:t xml:space="preserve">Naqi-Hasnain, Z., Li-Grining, C.P., &amp; </w:t>
      </w:r>
      <w:r w:rsidRPr="007A7ECA">
        <w:rPr>
          <w:rFonts w:ascii="Avenir Roman" w:hAnsi="Avenir Roman"/>
          <w:b/>
          <w:bCs/>
          <w:color w:val="212121"/>
          <w:sz w:val="24"/>
          <w:szCs w:val="24"/>
        </w:rPr>
        <w:t>Roy, A,L.</w:t>
      </w:r>
      <w:r w:rsidRPr="007A7ECA">
        <w:rPr>
          <w:rFonts w:ascii="Avenir Roman" w:hAnsi="Avenir Roman"/>
          <w:color w:val="212121"/>
          <w:sz w:val="24"/>
          <w:szCs w:val="24"/>
        </w:rPr>
        <w:t xml:space="preserve"> (April, 2022). </w:t>
      </w:r>
      <w:r w:rsidR="00A90227" w:rsidRPr="007A7ECA">
        <w:rPr>
          <w:rFonts w:ascii="Avenir Roman" w:hAnsi="Avenir Roman"/>
          <w:color w:val="212121"/>
          <w:sz w:val="24"/>
          <w:szCs w:val="24"/>
        </w:rPr>
        <w:t>Black/Latinx teens’ critical consciousness: prosocial behavior as a predictor.</w:t>
      </w:r>
      <w:r w:rsidRPr="007A7ECA">
        <w:rPr>
          <w:rFonts w:ascii="Avenir Roman" w:hAnsi="Avenir Roman"/>
          <w:color w:val="212121"/>
          <w:sz w:val="24"/>
          <w:szCs w:val="24"/>
        </w:rPr>
        <w:t xml:space="preserve"> In Ford, K.† (Chair), </w:t>
      </w:r>
      <w:r w:rsidRPr="007A7ECA">
        <w:rPr>
          <w:rFonts w:ascii="Avenir Roman" w:hAnsi="Avenir Roman"/>
          <w:i/>
          <w:iCs/>
          <w:color w:val="212121"/>
          <w:sz w:val="24"/>
          <w:szCs w:val="24"/>
        </w:rPr>
        <w:t xml:space="preserve">Societal beliefs and youth’s aspirations as strategies for change. </w:t>
      </w:r>
      <w:r w:rsidRPr="007A7ECA">
        <w:rPr>
          <w:rFonts w:ascii="Avenir Roman" w:hAnsi="Avenir Roman"/>
          <w:color w:val="212121"/>
          <w:sz w:val="24"/>
          <w:szCs w:val="24"/>
        </w:rPr>
        <w:t>Paper presented at the Annual Meeting if the Midwestern Psychological Association, Chicago, IL.</w:t>
      </w:r>
    </w:p>
    <w:p w14:paraId="30801FDE" w14:textId="7791C2B0" w:rsidR="002C3549" w:rsidRPr="007A7ECA" w:rsidRDefault="002C3549" w:rsidP="004C21AF">
      <w:pPr>
        <w:pStyle w:val="BodyText"/>
        <w:spacing w:before="120"/>
        <w:ind w:left="0" w:right="101"/>
        <w:jc w:val="both"/>
        <w:rPr>
          <w:rFonts w:ascii="Avenir Roman" w:hAnsi="Avenir Roman"/>
          <w:color w:val="212121"/>
          <w:sz w:val="24"/>
          <w:szCs w:val="24"/>
        </w:rPr>
      </w:pPr>
      <w:r w:rsidRPr="007A7ECA">
        <w:rPr>
          <w:rFonts w:ascii="Avenir Roman" w:hAnsi="Avenir Roman"/>
          <w:color w:val="212121"/>
          <w:sz w:val="24"/>
          <w:szCs w:val="24"/>
        </w:rPr>
        <w:t xml:space="preserve">Sevilla, R.J.† &amp; </w:t>
      </w:r>
      <w:r w:rsidRPr="007A7ECA">
        <w:rPr>
          <w:rFonts w:ascii="Avenir Roman" w:hAnsi="Avenir Roman"/>
          <w:b/>
          <w:bCs/>
          <w:color w:val="212121"/>
          <w:sz w:val="24"/>
          <w:szCs w:val="24"/>
        </w:rPr>
        <w:t>Roy, A.L.</w:t>
      </w:r>
      <w:r w:rsidRPr="007A7ECA">
        <w:rPr>
          <w:rFonts w:ascii="Avenir Roman" w:hAnsi="Avenir Roman"/>
          <w:color w:val="212121"/>
          <w:sz w:val="24"/>
          <w:szCs w:val="24"/>
        </w:rPr>
        <w:t xml:space="preserve"> (April, 2022). Understanding factors shaping educational and career aspirations of Latinx youth. In Ford, K.† (Chair), </w:t>
      </w:r>
      <w:r w:rsidRPr="007A7ECA">
        <w:rPr>
          <w:rFonts w:ascii="Avenir Roman" w:hAnsi="Avenir Roman"/>
          <w:i/>
          <w:iCs/>
          <w:color w:val="212121"/>
          <w:sz w:val="24"/>
          <w:szCs w:val="24"/>
        </w:rPr>
        <w:t xml:space="preserve">Societal beliefs and youth’s aspirations as strategies for change. </w:t>
      </w:r>
      <w:r w:rsidRPr="007A7ECA">
        <w:rPr>
          <w:rFonts w:ascii="Avenir Roman" w:hAnsi="Avenir Roman"/>
          <w:color w:val="212121"/>
          <w:sz w:val="24"/>
          <w:szCs w:val="24"/>
        </w:rPr>
        <w:t xml:space="preserve">Paper presented at the Annual Meeting if the Midwestern Psychological Association, Chicago, IL. </w:t>
      </w:r>
    </w:p>
    <w:p w14:paraId="73D51D02" w14:textId="53822836" w:rsidR="00AB18B4" w:rsidRPr="007A7ECA" w:rsidRDefault="00AB18B4" w:rsidP="004C21AF">
      <w:pPr>
        <w:pStyle w:val="BodyText"/>
        <w:spacing w:before="120"/>
        <w:ind w:left="0" w:right="101"/>
        <w:jc w:val="both"/>
        <w:rPr>
          <w:rFonts w:ascii="Avenir Roman" w:hAnsi="Avenir Roman"/>
          <w:color w:val="212121"/>
          <w:sz w:val="24"/>
          <w:szCs w:val="24"/>
        </w:rPr>
      </w:pPr>
      <w:r w:rsidRPr="007A7ECA">
        <w:rPr>
          <w:rFonts w:ascii="Avenir Roman" w:hAnsi="Avenir Roman"/>
          <w:color w:val="212121"/>
          <w:sz w:val="24"/>
          <w:szCs w:val="24"/>
        </w:rPr>
        <w:lastRenderedPageBreak/>
        <w:t xml:space="preserve">Ford, K.†, </w:t>
      </w:r>
      <w:r w:rsidRPr="007A7ECA">
        <w:rPr>
          <w:rFonts w:ascii="Avenir Roman" w:hAnsi="Avenir Roman"/>
          <w:b/>
          <w:bCs/>
          <w:color w:val="212121"/>
          <w:sz w:val="24"/>
          <w:szCs w:val="24"/>
        </w:rPr>
        <w:t>Roy, A.L.</w:t>
      </w:r>
      <w:r w:rsidRPr="007A7ECA">
        <w:rPr>
          <w:rFonts w:ascii="Avenir Roman" w:hAnsi="Avenir Roman"/>
          <w:color w:val="212121"/>
          <w:sz w:val="24"/>
          <w:szCs w:val="24"/>
        </w:rPr>
        <w:t>, Ngon</w:t>
      </w:r>
      <w:r w:rsidR="00C051AA" w:rsidRPr="007A7ECA">
        <w:rPr>
          <w:rFonts w:ascii="Avenir Roman" w:hAnsi="Avenir Roman"/>
          <w:color w:val="212121"/>
          <w:sz w:val="24"/>
          <w:szCs w:val="24"/>
        </w:rPr>
        <w:t>medje, S.</w:t>
      </w:r>
      <w:r w:rsidR="00A90227" w:rsidRPr="007A7ECA">
        <w:rPr>
          <w:rFonts w:ascii="Avenir Roman" w:hAnsi="Avenir Roman"/>
          <w:color w:val="212121"/>
          <w:sz w:val="24"/>
          <w:szCs w:val="24"/>
        </w:rPr>
        <w:t>*</w:t>
      </w:r>
      <w:r w:rsidR="00C051AA" w:rsidRPr="007A7ECA">
        <w:rPr>
          <w:rFonts w:ascii="Avenir Roman" w:hAnsi="Avenir Roman"/>
          <w:color w:val="212121"/>
          <w:sz w:val="24"/>
          <w:szCs w:val="24"/>
        </w:rPr>
        <w:t xml:space="preserve"> &amp; Oddo, A.</w:t>
      </w:r>
      <w:r w:rsidR="00A90227" w:rsidRPr="007A7ECA">
        <w:rPr>
          <w:rFonts w:ascii="Avenir Roman" w:hAnsi="Avenir Roman"/>
          <w:color w:val="212121"/>
          <w:sz w:val="24"/>
          <w:szCs w:val="24"/>
        </w:rPr>
        <w:t>*</w:t>
      </w:r>
      <w:r w:rsidR="00C051AA" w:rsidRPr="007A7ECA">
        <w:rPr>
          <w:rFonts w:ascii="Avenir Roman" w:hAnsi="Avenir Roman"/>
          <w:color w:val="212121"/>
          <w:sz w:val="24"/>
          <w:szCs w:val="24"/>
        </w:rPr>
        <w:t xml:space="preserve"> (March, 2022). </w:t>
      </w:r>
      <w:r w:rsidR="00C051AA" w:rsidRPr="007A7ECA">
        <w:rPr>
          <w:rFonts w:ascii="Avenir Roman" w:hAnsi="Avenir Roman"/>
          <w:b/>
          <w:bCs/>
          <w:color w:val="212121"/>
          <w:sz w:val="24"/>
          <w:szCs w:val="24"/>
        </w:rPr>
        <w:t>"</w:t>
      </w:r>
      <w:r w:rsidR="00C051AA" w:rsidRPr="007A7ECA">
        <w:rPr>
          <w:rFonts w:ascii="Avenir Roman" w:hAnsi="Avenir Roman"/>
          <w:color w:val="212121"/>
          <w:sz w:val="24"/>
          <w:szCs w:val="24"/>
        </w:rPr>
        <w:t xml:space="preserve">We all know what's been happening. How do we handle it now?”: Examining how Black and Latinx young adults witness, process, and resist racial injustice. In Gaylord-Harden, N.K. (Chair), </w:t>
      </w:r>
      <w:r w:rsidR="006B7D52" w:rsidRPr="007A7ECA">
        <w:rPr>
          <w:rFonts w:ascii="Avenir Roman" w:hAnsi="Avenir Roman"/>
          <w:i/>
          <w:iCs/>
          <w:color w:val="212121"/>
          <w:sz w:val="24"/>
          <w:szCs w:val="24"/>
        </w:rPr>
        <w:t>Rethinking frameworks of traumatic stress for Black and Latinx adolescents</w:t>
      </w:r>
      <w:r w:rsidR="006B7D52" w:rsidRPr="007A7ECA">
        <w:rPr>
          <w:rFonts w:ascii="Avenir Roman" w:hAnsi="Avenir Roman"/>
          <w:color w:val="212121"/>
          <w:sz w:val="24"/>
          <w:szCs w:val="24"/>
        </w:rPr>
        <w:t xml:space="preserve">. </w:t>
      </w:r>
      <w:r w:rsidR="00C051AA" w:rsidRPr="007A7ECA">
        <w:rPr>
          <w:rFonts w:ascii="Avenir Roman" w:hAnsi="Avenir Roman"/>
          <w:color w:val="212121"/>
          <w:sz w:val="24"/>
          <w:szCs w:val="24"/>
        </w:rPr>
        <w:t>Paper presented at the Biennial Meeting of the Society for Research on Adolescence, New Orleans, LA.</w:t>
      </w:r>
    </w:p>
    <w:p w14:paraId="4E35393B" w14:textId="6D8DCBEC" w:rsidR="00456E0B" w:rsidRPr="007A7ECA" w:rsidRDefault="00C342AE" w:rsidP="004C21AF">
      <w:pPr>
        <w:pStyle w:val="BodyText"/>
        <w:spacing w:before="120"/>
        <w:ind w:left="0" w:right="101"/>
        <w:jc w:val="both"/>
        <w:rPr>
          <w:rFonts w:ascii="Avenir Roman" w:hAnsi="Avenir Roman"/>
          <w:color w:val="212121"/>
          <w:sz w:val="24"/>
          <w:szCs w:val="24"/>
        </w:rPr>
      </w:pPr>
      <w:r w:rsidRPr="007A7ECA">
        <w:rPr>
          <w:rFonts w:ascii="Avenir Roman" w:hAnsi="Avenir Roman"/>
          <w:color w:val="212121"/>
          <w:sz w:val="24"/>
          <w:szCs w:val="24"/>
        </w:rPr>
        <w:t>Ford, K.</w:t>
      </w:r>
      <w:r w:rsidR="000128A8" w:rsidRPr="007A7ECA">
        <w:rPr>
          <w:rFonts w:ascii="Avenir Roman" w:hAnsi="Avenir Roman"/>
          <w:color w:val="212121"/>
          <w:sz w:val="24"/>
          <w:szCs w:val="24"/>
        </w:rPr>
        <w:t>†</w:t>
      </w:r>
      <w:r w:rsidR="004825FD" w:rsidRPr="007A7ECA">
        <w:rPr>
          <w:rFonts w:ascii="Avenir Roman" w:hAnsi="Avenir Roman"/>
          <w:color w:val="212121"/>
          <w:sz w:val="24"/>
          <w:szCs w:val="24"/>
        </w:rPr>
        <w:t xml:space="preserve">, Garth, N., Gillis-Harry, K., Ware, S. &amp; </w:t>
      </w:r>
      <w:r w:rsidR="004825FD" w:rsidRPr="007A7ECA">
        <w:rPr>
          <w:rFonts w:ascii="Avenir Roman" w:hAnsi="Avenir Roman"/>
          <w:b/>
          <w:bCs/>
          <w:color w:val="212121"/>
          <w:sz w:val="24"/>
          <w:szCs w:val="24"/>
        </w:rPr>
        <w:t xml:space="preserve">Roy, A.L. </w:t>
      </w:r>
      <w:r w:rsidR="004825FD" w:rsidRPr="007A7ECA">
        <w:rPr>
          <w:rFonts w:ascii="Avenir Roman" w:hAnsi="Avenir Roman"/>
          <w:color w:val="212121"/>
          <w:sz w:val="24"/>
          <w:szCs w:val="24"/>
        </w:rPr>
        <w:t>(April, 2021</w:t>
      </w:r>
      <w:r w:rsidR="000128A8" w:rsidRPr="007A7ECA">
        <w:rPr>
          <w:rFonts w:ascii="Avenir Roman" w:hAnsi="Avenir Roman"/>
          <w:color w:val="212121"/>
          <w:sz w:val="24"/>
          <w:szCs w:val="24"/>
        </w:rPr>
        <w:t xml:space="preserve">). </w:t>
      </w:r>
      <w:r w:rsidRPr="007A7ECA">
        <w:rPr>
          <w:rFonts w:ascii="Avenir Roman" w:hAnsi="Avenir Roman"/>
          <w:color w:val="212121"/>
          <w:sz w:val="24"/>
          <w:szCs w:val="24"/>
        </w:rPr>
        <w:t xml:space="preserve">Relationships between school neighborhood environmental characteristics and youth’s self-regulation. </w:t>
      </w:r>
      <w:r w:rsidR="004C77C2" w:rsidRPr="007A7ECA">
        <w:rPr>
          <w:rFonts w:ascii="Avenir Roman" w:hAnsi="Avenir Roman"/>
          <w:color w:val="212121"/>
          <w:sz w:val="24"/>
          <w:szCs w:val="24"/>
        </w:rPr>
        <w:t xml:space="preserve">In Pasco, M.C. (Chair), </w:t>
      </w:r>
      <w:r w:rsidR="00456E0B" w:rsidRPr="007A7ECA">
        <w:rPr>
          <w:rFonts w:ascii="Avenir Roman" w:hAnsi="Avenir Roman"/>
          <w:i/>
          <w:iCs/>
          <w:color w:val="212121"/>
          <w:sz w:val="24"/>
          <w:szCs w:val="24"/>
        </w:rPr>
        <w:t xml:space="preserve">Objective and subjective approaches to examining neighborhood environments for youth development. </w:t>
      </w:r>
      <w:r w:rsidR="004C77C2" w:rsidRPr="007A7ECA">
        <w:rPr>
          <w:rFonts w:ascii="Avenir Roman" w:hAnsi="Avenir Roman"/>
          <w:color w:val="212121"/>
          <w:sz w:val="24"/>
          <w:szCs w:val="24"/>
        </w:rPr>
        <w:t>Paper presented at the Biennial Meeting of the Society for Child Development, Virtual.</w:t>
      </w:r>
    </w:p>
    <w:p w14:paraId="188DA83B" w14:textId="19E9D268" w:rsidR="004C21AF" w:rsidRPr="007A7ECA" w:rsidRDefault="003F1661" w:rsidP="004C21AF">
      <w:pPr>
        <w:pStyle w:val="BodyText"/>
        <w:spacing w:before="120"/>
        <w:ind w:left="0" w:right="101"/>
        <w:jc w:val="both"/>
        <w:rPr>
          <w:rFonts w:ascii="Avenir Roman" w:hAnsi="Avenir Roman"/>
          <w:color w:val="212121"/>
          <w:sz w:val="24"/>
          <w:szCs w:val="24"/>
        </w:rPr>
      </w:pPr>
      <w:r w:rsidRPr="007A7ECA">
        <w:rPr>
          <w:rFonts w:ascii="Avenir Roman" w:hAnsi="Avenir Roman"/>
          <w:b/>
          <w:bCs/>
          <w:color w:val="212121"/>
          <w:sz w:val="24"/>
          <w:szCs w:val="24"/>
        </w:rPr>
        <w:t>Roy, A.L.</w:t>
      </w:r>
      <w:r w:rsidRPr="007A7ECA">
        <w:rPr>
          <w:rFonts w:ascii="Avenir Roman" w:hAnsi="Avenir Roman"/>
          <w:color w:val="212121"/>
          <w:sz w:val="24"/>
          <w:szCs w:val="24"/>
        </w:rPr>
        <w:t>, Isaia, A. DaViera, A.</w:t>
      </w:r>
      <w:r w:rsidR="000128A8" w:rsidRPr="007A7ECA">
        <w:rPr>
          <w:rFonts w:ascii="Avenir Roman" w:hAnsi="Avenir Roman"/>
          <w:color w:val="212121"/>
          <w:sz w:val="24"/>
          <w:szCs w:val="24"/>
        </w:rPr>
        <w:t xml:space="preserve"> †</w:t>
      </w:r>
      <w:r w:rsidRPr="007A7ECA">
        <w:rPr>
          <w:rFonts w:ascii="Avenir Roman" w:hAnsi="Avenir Roman"/>
          <w:color w:val="212121"/>
          <w:sz w:val="24"/>
          <w:szCs w:val="24"/>
        </w:rPr>
        <w:t xml:space="preserve">, </w:t>
      </w:r>
      <w:r w:rsidR="00966486" w:rsidRPr="007A7ECA">
        <w:rPr>
          <w:rFonts w:ascii="Avenir Roman" w:hAnsi="Avenir Roman"/>
          <w:color w:val="212121"/>
          <w:sz w:val="24"/>
          <w:szCs w:val="24"/>
        </w:rPr>
        <w:t xml:space="preserve">Eisenberg, Y., &amp; Poulos, C. (April 2021). </w:t>
      </w:r>
      <w:r w:rsidR="00CA0541" w:rsidRPr="007A7ECA">
        <w:rPr>
          <w:rFonts w:ascii="Avenir Roman" w:hAnsi="Avenir Roman"/>
          <w:color w:val="212121"/>
          <w:sz w:val="24"/>
          <w:szCs w:val="24"/>
        </w:rPr>
        <w:t xml:space="preserve">Redefining exposure: Using mobile technology and geospatial analysis to explore </w:t>
      </w:r>
      <w:r w:rsidRPr="007A7ECA">
        <w:rPr>
          <w:rFonts w:ascii="Avenir Roman" w:hAnsi="Avenir Roman"/>
          <w:color w:val="212121"/>
          <w:sz w:val="24"/>
          <w:szCs w:val="24"/>
        </w:rPr>
        <w:t>w</w:t>
      </w:r>
      <w:r w:rsidR="00CA0541" w:rsidRPr="007A7ECA">
        <w:rPr>
          <w:rFonts w:ascii="Avenir Roman" w:hAnsi="Avenir Roman"/>
          <w:color w:val="212121"/>
          <w:sz w:val="24"/>
          <w:szCs w:val="24"/>
        </w:rPr>
        <w:t xml:space="preserve">hen and </w:t>
      </w:r>
      <w:r w:rsidRPr="007A7ECA">
        <w:rPr>
          <w:rFonts w:ascii="Avenir Roman" w:hAnsi="Avenir Roman"/>
          <w:color w:val="212121"/>
          <w:sz w:val="24"/>
          <w:szCs w:val="24"/>
        </w:rPr>
        <w:t>w</w:t>
      </w:r>
      <w:r w:rsidR="00CA0541" w:rsidRPr="007A7ECA">
        <w:rPr>
          <w:rFonts w:ascii="Avenir Roman" w:hAnsi="Avenir Roman"/>
          <w:color w:val="212121"/>
          <w:sz w:val="24"/>
          <w:szCs w:val="24"/>
        </w:rPr>
        <w:t xml:space="preserve">here Chicago </w:t>
      </w:r>
      <w:r w:rsidRPr="007A7ECA">
        <w:rPr>
          <w:rFonts w:ascii="Avenir Roman" w:hAnsi="Avenir Roman"/>
          <w:color w:val="212121"/>
          <w:sz w:val="24"/>
          <w:szCs w:val="24"/>
        </w:rPr>
        <w:t>a</w:t>
      </w:r>
      <w:r w:rsidR="00CA0541" w:rsidRPr="007A7ECA">
        <w:rPr>
          <w:rFonts w:ascii="Avenir Roman" w:hAnsi="Avenir Roman"/>
          <w:color w:val="212121"/>
          <w:sz w:val="24"/>
          <w:szCs w:val="24"/>
        </w:rPr>
        <w:t xml:space="preserve">dolescents are </w:t>
      </w:r>
      <w:r w:rsidRPr="007A7ECA">
        <w:rPr>
          <w:rFonts w:ascii="Avenir Roman" w:hAnsi="Avenir Roman"/>
          <w:color w:val="212121"/>
          <w:sz w:val="24"/>
          <w:szCs w:val="24"/>
        </w:rPr>
        <w:t>e</w:t>
      </w:r>
      <w:r w:rsidR="00CA0541" w:rsidRPr="007A7ECA">
        <w:rPr>
          <w:rFonts w:ascii="Avenir Roman" w:hAnsi="Avenir Roman"/>
          <w:color w:val="212121"/>
          <w:sz w:val="24"/>
          <w:szCs w:val="24"/>
        </w:rPr>
        <w:t xml:space="preserve">xposed to </w:t>
      </w:r>
      <w:r w:rsidRPr="007A7ECA">
        <w:rPr>
          <w:rFonts w:ascii="Avenir Roman" w:hAnsi="Avenir Roman"/>
          <w:color w:val="212121"/>
          <w:sz w:val="24"/>
          <w:szCs w:val="24"/>
        </w:rPr>
        <w:t>n</w:t>
      </w:r>
      <w:r w:rsidR="00CA0541" w:rsidRPr="007A7ECA">
        <w:rPr>
          <w:rFonts w:ascii="Avenir Roman" w:hAnsi="Avenir Roman"/>
          <w:color w:val="212121"/>
          <w:sz w:val="24"/>
          <w:szCs w:val="24"/>
        </w:rPr>
        <w:t xml:space="preserve">eighborhood </w:t>
      </w:r>
      <w:r w:rsidRPr="007A7ECA">
        <w:rPr>
          <w:rFonts w:ascii="Avenir Roman" w:hAnsi="Avenir Roman"/>
          <w:color w:val="212121"/>
          <w:sz w:val="24"/>
          <w:szCs w:val="24"/>
        </w:rPr>
        <w:t>c</w:t>
      </w:r>
      <w:r w:rsidR="00CA0541" w:rsidRPr="007A7ECA">
        <w:rPr>
          <w:rFonts w:ascii="Avenir Roman" w:hAnsi="Avenir Roman"/>
          <w:color w:val="212121"/>
          <w:sz w:val="24"/>
          <w:szCs w:val="24"/>
        </w:rPr>
        <w:t>haracteristics</w:t>
      </w:r>
      <w:r w:rsidRPr="007A7ECA">
        <w:rPr>
          <w:rFonts w:ascii="Avenir Roman" w:hAnsi="Avenir Roman"/>
          <w:color w:val="212121"/>
          <w:sz w:val="24"/>
          <w:szCs w:val="24"/>
        </w:rPr>
        <w:t xml:space="preserve">. </w:t>
      </w:r>
      <w:r w:rsidR="004C21AF" w:rsidRPr="007A7ECA">
        <w:rPr>
          <w:rFonts w:ascii="Avenir Roman" w:hAnsi="Avenir Roman"/>
          <w:color w:val="212121"/>
          <w:sz w:val="24"/>
          <w:szCs w:val="24"/>
        </w:rPr>
        <w:t xml:space="preserve">In Gard, A. (Chair), </w:t>
      </w:r>
      <w:r w:rsidR="002A485E" w:rsidRPr="007A7ECA">
        <w:rPr>
          <w:rFonts w:ascii="Avenir Roman" w:hAnsi="Avenir Roman"/>
          <w:i/>
          <w:iCs/>
          <w:color w:val="212121"/>
          <w:sz w:val="24"/>
          <w:szCs w:val="24"/>
        </w:rPr>
        <w:t>Novel approaches to operationalizing the neighborhood context</w:t>
      </w:r>
      <w:r w:rsidR="004C21AF" w:rsidRPr="007A7ECA">
        <w:rPr>
          <w:rFonts w:ascii="Avenir Roman" w:hAnsi="Avenir Roman"/>
          <w:i/>
          <w:iCs/>
          <w:color w:val="212121"/>
          <w:sz w:val="24"/>
          <w:szCs w:val="24"/>
        </w:rPr>
        <w:t xml:space="preserve">. </w:t>
      </w:r>
      <w:r w:rsidR="004C21AF" w:rsidRPr="007A7ECA">
        <w:rPr>
          <w:rFonts w:ascii="Avenir Roman" w:hAnsi="Avenir Roman"/>
          <w:color w:val="212121"/>
          <w:sz w:val="24"/>
          <w:szCs w:val="24"/>
        </w:rPr>
        <w:t>Paper presented at the Biennial Meeting of the Society for Child Development, Virtual.</w:t>
      </w:r>
    </w:p>
    <w:p w14:paraId="43967D1B" w14:textId="1D44E911" w:rsidR="003F2B81" w:rsidRPr="007A7ECA" w:rsidRDefault="00960570" w:rsidP="0064179B">
      <w:pPr>
        <w:pStyle w:val="BodyText"/>
        <w:spacing w:before="120"/>
        <w:ind w:left="0" w:right="101"/>
        <w:jc w:val="both"/>
        <w:rPr>
          <w:rFonts w:ascii="Avenir Roman" w:hAnsi="Avenir Roman"/>
          <w:color w:val="212121"/>
          <w:sz w:val="24"/>
          <w:szCs w:val="24"/>
        </w:rPr>
      </w:pPr>
      <w:r w:rsidRPr="007A7ECA">
        <w:rPr>
          <w:rFonts w:ascii="Avenir Roman" w:hAnsi="Avenir Roman"/>
          <w:b/>
          <w:bCs/>
          <w:color w:val="212121"/>
          <w:sz w:val="24"/>
          <w:szCs w:val="24"/>
        </w:rPr>
        <w:t>Roy, A.L.</w:t>
      </w:r>
      <w:r w:rsidR="003F2B81" w:rsidRPr="007A7ECA">
        <w:rPr>
          <w:rFonts w:ascii="Avenir Roman" w:hAnsi="Avenir Roman"/>
          <w:b/>
          <w:bCs/>
          <w:color w:val="212121"/>
          <w:sz w:val="24"/>
          <w:szCs w:val="24"/>
        </w:rPr>
        <w:t xml:space="preserve"> </w:t>
      </w:r>
      <w:r w:rsidR="003F2B81" w:rsidRPr="007A7ECA">
        <w:rPr>
          <w:rFonts w:ascii="Avenir Roman" w:hAnsi="Avenir Roman"/>
          <w:color w:val="212121"/>
          <w:sz w:val="24"/>
          <w:szCs w:val="24"/>
        </w:rPr>
        <w:t>&amp; Li-Grining, C,P. (</w:t>
      </w:r>
      <w:r w:rsidR="00A13423" w:rsidRPr="007A7ECA">
        <w:rPr>
          <w:rFonts w:ascii="Avenir Roman" w:hAnsi="Avenir Roman"/>
          <w:color w:val="212121"/>
          <w:sz w:val="24"/>
          <w:szCs w:val="24"/>
        </w:rPr>
        <w:t>A</w:t>
      </w:r>
      <w:r w:rsidR="00C24B10" w:rsidRPr="007A7ECA">
        <w:rPr>
          <w:rFonts w:ascii="Avenir Roman" w:hAnsi="Avenir Roman"/>
          <w:color w:val="212121"/>
          <w:sz w:val="24"/>
          <w:szCs w:val="24"/>
        </w:rPr>
        <w:t xml:space="preserve">pril, </w:t>
      </w:r>
      <w:r w:rsidR="003F2B81" w:rsidRPr="007A7ECA">
        <w:rPr>
          <w:rFonts w:ascii="Avenir Roman" w:hAnsi="Avenir Roman"/>
          <w:color w:val="212121"/>
          <w:sz w:val="24"/>
          <w:szCs w:val="24"/>
        </w:rPr>
        <w:t>2021)</w:t>
      </w:r>
      <w:r w:rsidR="007278F7" w:rsidRPr="007A7ECA">
        <w:rPr>
          <w:rFonts w:ascii="Avenir Roman" w:hAnsi="Avenir Roman"/>
          <w:color w:val="212121"/>
          <w:sz w:val="24"/>
          <w:szCs w:val="24"/>
        </w:rPr>
        <w:t xml:space="preserve"> </w:t>
      </w:r>
      <w:r w:rsidR="000225BE" w:rsidRPr="007A7ECA">
        <w:rPr>
          <w:rFonts w:ascii="Avenir Roman" w:hAnsi="Avenir Roman"/>
          <w:color w:val="212121"/>
          <w:sz w:val="24"/>
          <w:szCs w:val="24"/>
        </w:rPr>
        <w:t xml:space="preserve">What </w:t>
      </w:r>
      <w:r w:rsidR="003C37A3" w:rsidRPr="007A7ECA">
        <w:rPr>
          <w:rFonts w:ascii="Avenir Roman" w:hAnsi="Avenir Roman"/>
          <w:color w:val="212121"/>
          <w:sz w:val="24"/>
          <w:szCs w:val="24"/>
        </w:rPr>
        <w:t xml:space="preserve">informs perception? The intersection of poverty and poverty-related experiences in shaping low-income youth's subjective social status. </w:t>
      </w:r>
      <w:r w:rsidR="00DF09EF" w:rsidRPr="007A7ECA">
        <w:rPr>
          <w:rFonts w:ascii="Avenir Roman" w:hAnsi="Avenir Roman"/>
          <w:color w:val="212121"/>
          <w:sz w:val="24"/>
          <w:szCs w:val="24"/>
        </w:rPr>
        <w:t>In</w:t>
      </w:r>
      <w:r w:rsidR="005B084B" w:rsidRPr="007A7ECA">
        <w:rPr>
          <w:rFonts w:ascii="Avenir Roman" w:hAnsi="Avenir Roman"/>
          <w:color w:val="212121"/>
          <w:sz w:val="24"/>
          <w:szCs w:val="24"/>
        </w:rPr>
        <w:t xml:space="preserve"> D. Henry (Chair),</w:t>
      </w:r>
      <w:r w:rsidR="00DF09EF" w:rsidRPr="007A7ECA">
        <w:rPr>
          <w:rFonts w:ascii="Avenir Roman" w:hAnsi="Avenir Roman"/>
          <w:color w:val="212121"/>
          <w:sz w:val="24"/>
          <w:szCs w:val="24"/>
        </w:rPr>
        <w:t xml:space="preserve"> </w:t>
      </w:r>
      <w:r w:rsidR="00DF09EF" w:rsidRPr="007A7ECA">
        <w:rPr>
          <w:rFonts w:ascii="Avenir Roman" w:hAnsi="Avenir Roman"/>
          <w:i/>
          <w:iCs/>
          <w:color w:val="212121"/>
          <w:sz w:val="24"/>
          <w:szCs w:val="24"/>
        </w:rPr>
        <w:t xml:space="preserve">Intersectional </w:t>
      </w:r>
      <w:r w:rsidR="004C21AF" w:rsidRPr="007A7ECA">
        <w:rPr>
          <w:rFonts w:ascii="Avenir Roman" w:hAnsi="Avenir Roman"/>
          <w:i/>
          <w:iCs/>
          <w:color w:val="212121"/>
          <w:sz w:val="24"/>
          <w:szCs w:val="24"/>
        </w:rPr>
        <w:t>i</w:t>
      </w:r>
      <w:r w:rsidR="00DF09EF" w:rsidRPr="007A7ECA">
        <w:rPr>
          <w:rFonts w:ascii="Avenir Roman" w:hAnsi="Avenir Roman"/>
          <w:i/>
          <w:iCs/>
          <w:color w:val="212121"/>
          <w:sz w:val="24"/>
          <w:szCs w:val="24"/>
        </w:rPr>
        <w:t xml:space="preserve">dentities: Exploring </w:t>
      </w:r>
      <w:r w:rsidR="004C21AF" w:rsidRPr="007A7ECA">
        <w:rPr>
          <w:rFonts w:ascii="Avenir Roman" w:hAnsi="Avenir Roman"/>
          <w:i/>
          <w:iCs/>
          <w:color w:val="212121"/>
          <w:sz w:val="24"/>
          <w:szCs w:val="24"/>
        </w:rPr>
        <w:t>h</w:t>
      </w:r>
      <w:r w:rsidR="00DF09EF" w:rsidRPr="007A7ECA">
        <w:rPr>
          <w:rFonts w:ascii="Avenir Roman" w:hAnsi="Avenir Roman"/>
          <w:i/>
          <w:iCs/>
          <w:color w:val="212121"/>
          <w:sz w:val="24"/>
          <w:szCs w:val="24"/>
        </w:rPr>
        <w:t xml:space="preserve">ow the </w:t>
      </w:r>
      <w:r w:rsidR="004C21AF" w:rsidRPr="007A7ECA">
        <w:rPr>
          <w:rFonts w:ascii="Avenir Roman" w:hAnsi="Avenir Roman"/>
          <w:i/>
          <w:iCs/>
          <w:color w:val="212121"/>
          <w:sz w:val="24"/>
          <w:szCs w:val="24"/>
        </w:rPr>
        <w:t>m</w:t>
      </w:r>
      <w:r w:rsidR="00DF09EF" w:rsidRPr="007A7ECA">
        <w:rPr>
          <w:rFonts w:ascii="Avenir Roman" w:hAnsi="Avenir Roman"/>
          <w:i/>
          <w:iCs/>
          <w:color w:val="212121"/>
          <w:sz w:val="24"/>
          <w:szCs w:val="24"/>
        </w:rPr>
        <w:t xml:space="preserve">eaning and </w:t>
      </w:r>
      <w:r w:rsidR="004C21AF" w:rsidRPr="007A7ECA">
        <w:rPr>
          <w:rFonts w:ascii="Avenir Roman" w:hAnsi="Avenir Roman"/>
          <w:i/>
          <w:iCs/>
          <w:color w:val="212121"/>
          <w:sz w:val="24"/>
          <w:szCs w:val="24"/>
        </w:rPr>
        <w:t>c</w:t>
      </w:r>
      <w:r w:rsidR="00DF09EF" w:rsidRPr="007A7ECA">
        <w:rPr>
          <w:rFonts w:ascii="Avenir Roman" w:hAnsi="Avenir Roman"/>
          <w:i/>
          <w:iCs/>
          <w:color w:val="212121"/>
          <w:sz w:val="24"/>
          <w:szCs w:val="24"/>
        </w:rPr>
        <w:t xml:space="preserve">onsequences of </w:t>
      </w:r>
      <w:r w:rsidR="004C21AF" w:rsidRPr="007A7ECA">
        <w:rPr>
          <w:rFonts w:ascii="Avenir Roman" w:hAnsi="Avenir Roman"/>
          <w:i/>
          <w:iCs/>
          <w:color w:val="212121"/>
          <w:sz w:val="24"/>
          <w:szCs w:val="24"/>
        </w:rPr>
        <w:t>s</w:t>
      </w:r>
      <w:r w:rsidR="00DF09EF" w:rsidRPr="007A7ECA">
        <w:rPr>
          <w:rFonts w:ascii="Avenir Roman" w:hAnsi="Avenir Roman"/>
          <w:i/>
          <w:iCs/>
          <w:color w:val="212121"/>
          <w:sz w:val="24"/>
          <w:szCs w:val="24"/>
        </w:rPr>
        <w:t xml:space="preserve">ocial </w:t>
      </w:r>
      <w:r w:rsidR="004C21AF" w:rsidRPr="007A7ECA">
        <w:rPr>
          <w:rFonts w:ascii="Avenir Roman" w:hAnsi="Avenir Roman"/>
          <w:i/>
          <w:iCs/>
          <w:color w:val="212121"/>
          <w:sz w:val="24"/>
          <w:szCs w:val="24"/>
        </w:rPr>
        <w:t>c</w:t>
      </w:r>
      <w:r w:rsidR="00DF09EF" w:rsidRPr="007A7ECA">
        <w:rPr>
          <w:rFonts w:ascii="Avenir Roman" w:hAnsi="Avenir Roman"/>
          <w:i/>
          <w:iCs/>
          <w:color w:val="212121"/>
          <w:sz w:val="24"/>
          <w:szCs w:val="24"/>
        </w:rPr>
        <w:t xml:space="preserve">lass </w:t>
      </w:r>
      <w:r w:rsidR="004C21AF" w:rsidRPr="007A7ECA">
        <w:rPr>
          <w:rFonts w:ascii="Avenir Roman" w:hAnsi="Avenir Roman"/>
          <w:i/>
          <w:iCs/>
          <w:color w:val="212121"/>
          <w:sz w:val="24"/>
          <w:szCs w:val="24"/>
        </w:rPr>
        <w:t>v</w:t>
      </w:r>
      <w:r w:rsidR="00DF09EF" w:rsidRPr="007A7ECA">
        <w:rPr>
          <w:rFonts w:ascii="Avenir Roman" w:hAnsi="Avenir Roman"/>
          <w:i/>
          <w:iCs/>
          <w:color w:val="212121"/>
          <w:sz w:val="24"/>
          <w:szCs w:val="24"/>
        </w:rPr>
        <w:t xml:space="preserve">ary among </w:t>
      </w:r>
      <w:r w:rsidR="006A5A8D" w:rsidRPr="007A7ECA">
        <w:rPr>
          <w:rFonts w:ascii="Avenir Roman" w:hAnsi="Avenir Roman"/>
          <w:i/>
          <w:iCs/>
          <w:color w:val="212121"/>
          <w:sz w:val="24"/>
          <w:szCs w:val="24"/>
        </w:rPr>
        <w:t>c</w:t>
      </w:r>
      <w:r w:rsidR="00DF09EF" w:rsidRPr="007A7ECA">
        <w:rPr>
          <w:rFonts w:ascii="Avenir Roman" w:hAnsi="Avenir Roman"/>
          <w:i/>
          <w:iCs/>
          <w:color w:val="212121"/>
          <w:sz w:val="24"/>
          <w:szCs w:val="24"/>
        </w:rPr>
        <w:t xml:space="preserve">hildren </w:t>
      </w:r>
      <w:r w:rsidR="006A5A8D" w:rsidRPr="007A7ECA">
        <w:rPr>
          <w:rFonts w:ascii="Avenir Roman" w:hAnsi="Avenir Roman"/>
          <w:i/>
          <w:iCs/>
          <w:color w:val="212121"/>
          <w:sz w:val="24"/>
          <w:szCs w:val="24"/>
        </w:rPr>
        <w:t>of c</w:t>
      </w:r>
      <w:r w:rsidR="00DF09EF" w:rsidRPr="007A7ECA">
        <w:rPr>
          <w:rFonts w:ascii="Avenir Roman" w:hAnsi="Avenir Roman"/>
          <w:i/>
          <w:iCs/>
          <w:color w:val="212121"/>
          <w:sz w:val="24"/>
          <w:szCs w:val="24"/>
        </w:rPr>
        <w:t>olor</w:t>
      </w:r>
      <w:r w:rsidR="005B084B" w:rsidRPr="007A7ECA">
        <w:rPr>
          <w:rFonts w:ascii="Avenir Roman" w:hAnsi="Avenir Roman"/>
          <w:i/>
          <w:iCs/>
          <w:color w:val="212121"/>
          <w:sz w:val="24"/>
          <w:szCs w:val="24"/>
        </w:rPr>
        <w:t xml:space="preserve">. </w:t>
      </w:r>
      <w:r w:rsidR="005B084B" w:rsidRPr="007A7ECA">
        <w:rPr>
          <w:rFonts w:ascii="Avenir Roman" w:hAnsi="Avenir Roman"/>
          <w:color w:val="212121"/>
          <w:sz w:val="24"/>
          <w:szCs w:val="24"/>
        </w:rPr>
        <w:t xml:space="preserve">Paper presented at the </w:t>
      </w:r>
      <w:r w:rsidR="003F4189" w:rsidRPr="007A7ECA">
        <w:rPr>
          <w:rFonts w:ascii="Avenir Roman" w:hAnsi="Avenir Roman"/>
          <w:color w:val="212121"/>
          <w:sz w:val="24"/>
          <w:szCs w:val="24"/>
        </w:rPr>
        <w:t>Biennial Meeting of the Society for Child Development, Virtual.</w:t>
      </w:r>
    </w:p>
    <w:p w14:paraId="15BDA0E1" w14:textId="77777777" w:rsidR="002A485E" w:rsidRPr="007A7ECA" w:rsidRDefault="002A485E" w:rsidP="002A485E">
      <w:pPr>
        <w:pStyle w:val="BodyText"/>
        <w:spacing w:before="120"/>
        <w:ind w:left="0" w:right="101"/>
        <w:jc w:val="both"/>
        <w:rPr>
          <w:rFonts w:ascii="Avenir Roman" w:hAnsi="Avenir Roman"/>
          <w:color w:val="212121"/>
          <w:sz w:val="24"/>
          <w:szCs w:val="24"/>
        </w:rPr>
      </w:pPr>
      <w:r w:rsidRPr="007A7ECA">
        <w:rPr>
          <w:rFonts w:ascii="Avenir Roman" w:hAnsi="Avenir Roman"/>
          <w:color w:val="212121"/>
          <w:sz w:val="24"/>
          <w:szCs w:val="24"/>
          <w:lang w:val="es-ES"/>
        </w:rPr>
        <w:t xml:space="preserve">Uriostegui, M.†, DaViera, A.†, Sevilla, R.†, Khan, H., &amp; </w:t>
      </w:r>
      <w:r w:rsidRPr="007A7ECA">
        <w:rPr>
          <w:rFonts w:ascii="Avenir Roman" w:hAnsi="Avenir Roman"/>
          <w:b/>
          <w:bCs/>
          <w:color w:val="212121"/>
          <w:sz w:val="24"/>
          <w:szCs w:val="24"/>
          <w:lang w:val="es-ES"/>
        </w:rPr>
        <w:t>Roy, A.L. (</w:t>
      </w:r>
      <w:r w:rsidRPr="007A7ECA">
        <w:rPr>
          <w:rFonts w:ascii="Avenir Roman" w:hAnsi="Avenir Roman"/>
          <w:color w:val="212121"/>
          <w:sz w:val="24"/>
          <w:szCs w:val="24"/>
          <w:lang w:val="es-ES"/>
        </w:rPr>
        <w:t xml:space="preserve">April, 2021). </w:t>
      </w:r>
      <w:r w:rsidRPr="007A7ECA">
        <w:rPr>
          <w:rFonts w:ascii="Avenir Roman" w:hAnsi="Avenir Roman"/>
          <w:color w:val="212121"/>
          <w:sz w:val="24"/>
          <w:szCs w:val="24"/>
        </w:rPr>
        <w:t xml:space="preserve">Social connection and social responsibility as pathways in Asian and Latino young adults’ critical consciousness. In Uriostegui, M.† (Chair), </w:t>
      </w:r>
      <w:r w:rsidRPr="007A7ECA">
        <w:rPr>
          <w:rFonts w:ascii="Avenir Roman" w:hAnsi="Avenir Roman"/>
          <w:i/>
          <w:iCs/>
          <w:color w:val="212121"/>
          <w:sz w:val="24"/>
          <w:szCs w:val="24"/>
        </w:rPr>
        <w:t xml:space="preserve">Examining how critical consciousness is fostered, facilitated, and performed among young people across the US. </w:t>
      </w:r>
      <w:r w:rsidRPr="007A7ECA">
        <w:rPr>
          <w:rFonts w:ascii="Avenir Roman" w:hAnsi="Avenir Roman"/>
          <w:color w:val="212121"/>
          <w:sz w:val="24"/>
          <w:szCs w:val="24"/>
        </w:rPr>
        <w:t>Paper presented at the Biennial Meeting of the Society for Child Development, Virtual.</w:t>
      </w:r>
    </w:p>
    <w:p w14:paraId="57807162" w14:textId="649368C3" w:rsidR="00D44A47" w:rsidRPr="007A7ECA" w:rsidRDefault="00D44A47" w:rsidP="0064179B">
      <w:pPr>
        <w:pStyle w:val="BodyText"/>
        <w:spacing w:before="120"/>
        <w:ind w:left="0" w:right="101"/>
        <w:jc w:val="both"/>
        <w:rPr>
          <w:rFonts w:ascii="Avenir Roman" w:hAnsi="Avenir Roman"/>
          <w:color w:val="212121"/>
          <w:sz w:val="24"/>
          <w:szCs w:val="24"/>
        </w:rPr>
      </w:pPr>
      <w:r w:rsidRPr="007A7ECA">
        <w:rPr>
          <w:rFonts w:ascii="Avenir Roman" w:hAnsi="Avenir Roman"/>
          <w:color w:val="212121"/>
          <w:sz w:val="24"/>
          <w:szCs w:val="24"/>
        </w:rPr>
        <w:t xml:space="preserve">Uriostegui, M., </w:t>
      </w:r>
      <w:r w:rsidRPr="007A7ECA">
        <w:rPr>
          <w:rFonts w:ascii="Avenir Roman" w:hAnsi="Avenir Roman"/>
          <w:b/>
          <w:color w:val="212121"/>
          <w:sz w:val="24"/>
          <w:szCs w:val="24"/>
        </w:rPr>
        <w:t>Roy. A.L.</w:t>
      </w:r>
      <w:r w:rsidRPr="007A7ECA">
        <w:rPr>
          <w:rFonts w:ascii="Avenir Roman" w:hAnsi="Avenir Roman"/>
          <w:color w:val="212121"/>
          <w:sz w:val="24"/>
          <w:szCs w:val="24"/>
        </w:rPr>
        <w:t>, &amp; Li-Grining</w:t>
      </w:r>
      <w:r w:rsidR="003F2B81" w:rsidRPr="007A7ECA">
        <w:rPr>
          <w:rFonts w:ascii="Avenir Roman" w:hAnsi="Avenir Roman"/>
          <w:color w:val="212121"/>
          <w:sz w:val="24"/>
          <w:szCs w:val="24"/>
        </w:rPr>
        <w:t>, C.P</w:t>
      </w:r>
      <w:r w:rsidRPr="007A7ECA">
        <w:rPr>
          <w:rFonts w:ascii="Avenir Roman" w:hAnsi="Avenir Roman"/>
          <w:color w:val="212121"/>
          <w:sz w:val="24"/>
          <w:szCs w:val="24"/>
        </w:rPr>
        <w:t xml:space="preserve"> (2020, March). What drives you? Examining critical consciousness, motivations for post high school plans, and academic/career planning. In S. Suzuki (Chair), </w:t>
      </w:r>
      <w:r w:rsidRPr="007A7ECA">
        <w:rPr>
          <w:rFonts w:ascii="Avenir Roman" w:hAnsi="Avenir Roman"/>
          <w:i/>
          <w:iCs/>
          <w:color w:val="212121"/>
          <w:sz w:val="24"/>
          <w:szCs w:val="24"/>
        </w:rPr>
        <w:t>Critical consciousness and positive youth development.</w:t>
      </w:r>
      <w:r w:rsidRPr="007A7ECA">
        <w:rPr>
          <w:rFonts w:ascii="Avenir Roman" w:hAnsi="Avenir Roman"/>
          <w:color w:val="212121"/>
          <w:sz w:val="24"/>
          <w:szCs w:val="24"/>
        </w:rPr>
        <w:t xml:space="preserve"> Paper accepted at the Biennial Meeting of the Society for Research on Adolescence, San Diego, CA.</w:t>
      </w:r>
    </w:p>
    <w:p w14:paraId="758A97B6" w14:textId="423D9C5E"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color w:val="000000" w:themeColor="text1"/>
        </w:rPr>
        <w:t xml:space="preserve">DaViera, A†. &amp; </w:t>
      </w: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2019, August). Exploring violence and daily behavior with ecological momentary assessment methods. Poster presented at the Annual Meeting of American Psychological Association, Chicago, IL.</w:t>
      </w:r>
    </w:p>
    <w:p w14:paraId="60EB1C86" w14:textId="77777777" w:rsidR="00D44A47" w:rsidRPr="007A7ECA" w:rsidRDefault="00FE7765" w:rsidP="00FE7765">
      <w:pPr>
        <w:spacing w:before="120"/>
        <w:rPr>
          <w:rFonts w:ascii="Avenir Roman" w:eastAsia="Book Antiqua" w:hAnsi="Avenir Roman" w:cs="Book Antiqua"/>
        </w:rPr>
      </w:pPr>
      <w:r w:rsidRPr="007A7ECA">
        <w:rPr>
          <w:rFonts w:ascii="Avenir Roman" w:eastAsia="Book Antiqua" w:hAnsi="Avenir Roman"/>
          <w:color w:val="212121"/>
        </w:rPr>
        <w:t>L</w:t>
      </w:r>
      <w:r w:rsidR="00D44A47" w:rsidRPr="007A7ECA">
        <w:rPr>
          <w:rFonts w:ascii="Avenir Roman" w:eastAsia="Book Antiqua" w:hAnsi="Avenir Roman"/>
          <w:color w:val="212121"/>
        </w:rPr>
        <w:t>i-Grining</w:t>
      </w:r>
      <w:r w:rsidR="00D44A47" w:rsidRPr="007A7ECA">
        <w:rPr>
          <w:rFonts w:ascii="Avenir Roman" w:eastAsia="Book Antiqua" w:hAnsi="Avenir Roman" w:cs="Book Antiqua"/>
        </w:rPr>
        <w:t>, C.,</w:t>
      </w:r>
      <w:r w:rsidR="00D44A47" w:rsidRPr="007A7ECA">
        <w:rPr>
          <w:rFonts w:ascii="Avenir Roman" w:eastAsia="Book Antiqua" w:hAnsi="Avenir Roman" w:cs="Book Antiqua"/>
          <w:spacing w:val="-1"/>
        </w:rPr>
        <w:t xml:space="preserve"> </w:t>
      </w:r>
      <w:r w:rsidR="00D44A47" w:rsidRPr="007A7ECA">
        <w:rPr>
          <w:rFonts w:ascii="Avenir Roman" w:eastAsia="Book Antiqua" w:hAnsi="Avenir Roman" w:cs="Book Antiqua"/>
          <w:b/>
          <w:bCs/>
          <w:spacing w:val="-2"/>
        </w:rPr>
        <w:t>R</w:t>
      </w:r>
      <w:r w:rsidR="00D44A47" w:rsidRPr="007A7ECA">
        <w:rPr>
          <w:rFonts w:ascii="Avenir Roman" w:eastAsia="Book Antiqua" w:hAnsi="Avenir Roman" w:cs="Book Antiqua"/>
          <w:b/>
          <w:bCs/>
        </w:rPr>
        <w:t>o</w:t>
      </w:r>
      <w:r w:rsidR="00D44A47" w:rsidRPr="007A7ECA">
        <w:rPr>
          <w:rFonts w:ascii="Avenir Roman" w:eastAsia="Book Antiqua" w:hAnsi="Avenir Roman" w:cs="Book Antiqua"/>
          <w:b/>
          <w:bCs/>
          <w:spacing w:val="-1"/>
        </w:rPr>
        <w:t>y</w:t>
      </w:r>
      <w:r w:rsidR="00D44A47" w:rsidRPr="007A7ECA">
        <w:rPr>
          <w:rFonts w:ascii="Avenir Roman" w:eastAsia="Book Antiqua" w:hAnsi="Avenir Roman" w:cs="Book Antiqua"/>
          <w:b/>
          <w:bCs/>
        </w:rPr>
        <w:t>,</w:t>
      </w:r>
      <w:r w:rsidR="00D44A47" w:rsidRPr="007A7ECA">
        <w:rPr>
          <w:rFonts w:ascii="Avenir Roman" w:eastAsia="Book Antiqua" w:hAnsi="Avenir Roman" w:cs="Book Antiqua"/>
          <w:b/>
          <w:bCs/>
          <w:spacing w:val="-3"/>
        </w:rPr>
        <w:t xml:space="preserve"> </w:t>
      </w:r>
      <w:r w:rsidR="00D44A47" w:rsidRPr="007A7ECA">
        <w:rPr>
          <w:rFonts w:ascii="Avenir Roman" w:eastAsia="Book Antiqua" w:hAnsi="Avenir Roman" w:cs="Book Antiqua"/>
          <w:b/>
          <w:bCs/>
        </w:rPr>
        <w:t>A.</w:t>
      </w:r>
      <w:r w:rsidR="00D44A47" w:rsidRPr="007A7ECA">
        <w:rPr>
          <w:rFonts w:ascii="Avenir Roman" w:eastAsia="Book Antiqua" w:hAnsi="Avenir Roman" w:cs="Book Antiqua"/>
          <w:b/>
          <w:bCs/>
          <w:spacing w:val="-1"/>
        </w:rPr>
        <w:t>L</w:t>
      </w:r>
      <w:r w:rsidR="00D44A47" w:rsidRPr="007A7ECA">
        <w:rPr>
          <w:rFonts w:ascii="Avenir Roman" w:eastAsia="Book Antiqua" w:hAnsi="Avenir Roman" w:cs="Book Antiqua"/>
          <w:b/>
          <w:bCs/>
        </w:rPr>
        <w:t>.</w:t>
      </w:r>
      <w:r w:rsidR="00D44A47" w:rsidRPr="007A7ECA">
        <w:rPr>
          <w:rFonts w:ascii="Avenir Roman" w:eastAsia="Book Antiqua" w:hAnsi="Avenir Roman" w:cs="Book Antiqua"/>
        </w:rPr>
        <w:t>,</w:t>
      </w:r>
      <w:r w:rsidR="00D44A47" w:rsidRPr="007A7ECA">
        <w:rPr>
          <w:rFonts w:ascii="Avenir Roman" w:eastAsia="Book Antiqua" w:hAnsi="Avenir Roman" w:cs="Book Antiqua"/>
          <w:spacing w:val="-3"/>
        </w:rPr>
        <w:t xml:space="preserve"> </w:t>
      </w:r>
      <w:r w:rsidR="00D44A47" w:rsidRPr="007A7ECA">
        <w:rPr>
          <w:rFonts w:ascii="Avenir Roman" w:eastAsia="Book Antiqua" w:hAnsi="Avenir Roman" w:cs="Book Antiqua"/>
        </w:rPr>
        <w:t>Koh,</w:t>
      </w:r>
      <w:r w:rsidR="00D44A47" w:rsidRPr="007A7ECA">
        <w:rPr>
          <w:rFonts w:ascii="Avenir Roman" w:eastAsia="Book Antiqua" w:hAnsi="Avenir Roman" w:cs="Book Antiqua"/>
          <w:spacing w:val="-3"/>
        </w:rPr>
        <w:t xml:space="preserve"> </w:t>
      </w:r>
      <w:r w:rsidR="00D44A47" w:rsidRPr="007A7ECA">
        <w:rPr>
          <w:rFonts w:ascii="Avenir Roman" w:eastAsia="Book Antiqua" w:hAnsi="Avenir Roman" w:cs="Book Antiqua"/>
        </w:rPr>
        <w:t>J.,</w:t>
      </w:r>
      <w:r w:rsidR="00D44A47" w:rsidRPr="007A7ECA">
        <w:rPr>
          <w:rFonts w:ascii="Avenir Roman" w:eastAsia="Book Antiqua" w:hAnsi="Avenir Roman" w:cs="Book Antiqua"/>
          <w:spacing w:val="-3"/>
        </w:rPr>
        <w:t xml:space="preserve"> </w:t>
      </w:r>
      <w:r w:rsidR="00D44A47" w:rsidRPr="007A7ECA">
        <w:rPr>
          <w:rFonts w:ascii="Avenir Roman" w:eastAsia="Book Antiqua" w:hAnsi="Avenir Roman" w:cs="Book Antiqua"/>
        </w:rPr>
        <w:t>&amp;</w:t>
      </w:r>
      <w:r w:rsidR="00D44A47" w:rsidRPr="007A7ECA">
        <w:rPr>
          <w:rFonts w:ascii="Avenir Roman" w:eastAsia="Book Antiqua" w:hAnsi="Avenir Roman" w:cs="Book Antiqua"/>
          <w:spacing w:val="1"/>
        </w:rPr>
        <w:t xml:space="preserve"> </w:t>
      </w:r>
      <w:r w:rsidR="00D44A47" w:rsidRPr="007A7ECA">
        <w:rPr>
          <w:rFonts w:ascii="Avenir Roman" w:eastAsia="Book Antiqua" w:hAnsi="Avenir Roman" w:cs="Book Antiqua"/>
          <w:spacing w:val="-2"/>
        </w:rPr>
        <w:t>N</w:t>
      </w:r>
      <w:r w:rsidR="00D44A47" w:rsidRPr="007A7ECA">
        <w:rPr>
          <w:rFonts w:ascii="Avenir Roman" w:eastAsia="Book Antiqua" w:hAnsi="Avenir Roman" w:cs="Book Antiqua"/>
        </w:rPr>
        <w:t>a</w:t>
      </w:r>
      <w:r w:rsidR="00D44A47" w:rsidRPr="007A7ECA">
        <w:rPr>
          <w:rFonts w:ascii="Avenir Roman" w:eastAsia="Book Antiqua" w:hAnsi="Avenir Roman" w:cs="Book Antiqua"/>
          <w:spacing w:val="-2"/>
        </w:rPr>
        <w:t>q</w:t>
      </w:r>
      <w:r w:rsidR="00D44A47" w:rsidRPr="007A7ECA">
        <w:rPr>
          <w:rFonts w:ascii="Avenir Roman" w:eastAsia="Book Antiqua" w:hAnsi="Avenir Roman" w:cs="Book Antiqua"/>
        </w:rPr>
        <w:t xml:space="preserve">i, Z. </w:t>
      </w:r>
      <w:r w:rsidR="00D44A47" w:rsidRPr="007A7ECA">
        <w:rPr>
          <w:rFonts w:ascii="Avenir Roman" w:eastAsia="Book Antiqua" w:hAnsi="Avenir Roman" w:cs="Book Antiqua"/>
          <w:spacing w:val="-2"/>
        </w:rPr>
        <w:t>(</w:t>
      </w:r>
      <w:r w:rsidR="00D44A47" w:rsidRPr="007A7ECA">
        <w:rPr>
          <w:rFonts w:ascii="Avenir Roman" w:eastAsia="Book Antiqua" w:hAnsi="Avenir Roman" w:cs="Book Antiqua"/>
        </w:rPr>
        <w:t>201</w:t>
      </w:r>
      <w:r w:rsidR="00D44A47" w:rsidRPr="007A7ECA">
        <w:rPr>
          <w:rFonts w:ascii="Avenir Roman" w:eastAsia="Book Antiqua" w:hAnsi="Avenir Roman" w:cs="Book Antiqua"/>
          <w:spacing w:val="1"/>
        </w:rPr>
        <w:t>9</w:t>
      </w:r>
      <w:r w:rsidR="00D44A47" w:rsidRPr="007A7ECA">
        <w:rPr>
          <w:rFonts w:ascii="Avenir Roman" w:eastAsia="Book Antiqua" w:hAnsi="Avenir Roman" w:cs="Book Antiqua"/>
        </w:rPr>
        <w:t>,</w:t>
      </w:r>
      <w:r w:rsidR="00D44A47" w:rsidRPr="007A7ECA">
        <w:rPr>
          <w:rFonts w:ascii="Avenir Roman" w:eastAsia="Book Antiqua" w:hAnsi="Avenir Roman" w:cs="Book Antiqua"/>
          <w:spacing w:val="-3"/>
        </w:rPr>
        <w:t xml:space="preserve"> </w:t>
      </w:r>
      <w:r w:rsidR="00D44A47" w:rsidRPr="007A7ECA">
        <w:rPr>
          <w:rFonts w:ascii="Avenir Roman" w:eastAsia="Book Antiqua" w:hAnsi="Avenir Roman" w:cs="Book Antiqua"/>
        </w:rPr>
        <w:t>A</w:t>
      </w:r>
      <w:r w:rsidR="00D44A47" w:rsidRPr="007A7ECA">
        <w:rPr>
          <w:rFonts w:ascii="Avenir Roman" w:eastAsia="Book Antiqua" w:hAnsi="Avenir Roman" w:cs="Book Antiqua"/>
          <w:spacing w:val="-2"/>
        </w:rPr>
        <w:t>u</w:t>
      </w:r>
      <w:r w:rsidR="00D44A47" w:rsidRPr="007A7ECA">
        <w:rPr>
          <w:rFonts w:ascii="Avenir Roman" w:eastAsia="Book Antiqua" w:hAnsi="Avenir Roman" w:cs="Book Antiqua"/>
        </w:rPr>
        <w:t>g</w:t>
      </w:r>
      <w:r w:rsidR="00D44A47" w:rsidRPr="007A7ECA">
        <w:rPr>
          <w:rFonts w:ascii="Avenir Roman" w:eastAsia="Book Antiqua" w:hAnsi="Avenir Roman" w:cs="Book Antiqua"/>
          <w:spacing w:val="-2"/>
        </w:rPr>
        <w:t>u</w:t>
      </w:r>
      <w:r w:rsidR="00D44A47" w:rsidRPr="007A7ECA">
        <w:rPr>
          <w:rFonts w:ascii="Avenir Roman" w:eastAsia="Book Antiqua" w:hAnsi="Avenir Roman" w:cs="Book Antiqua"/>
        </w:rPr>
        <w:t xml:space="preserve">st). </w:t>
      </w:r>
      <w:r w:rsidR="00D44A47" w:rsidRPr="007A7ECA">
        <w:rPr>
          <w:rFonts w:ascii="Avenir Roman" w:eastAsia="Book Antiqua" w:hAnsi="Avenir Roman" w:cs="Book Antiqua"/>
          <w:spacing w:val="-1"/>
        </w:rPr>
        <w:t>S</w:t>
      </w:r>
      <w:r w:rsidR="00D44A47" w:rsidRPr="007A7ECA">
        <w:rPr>
          <w:rFonts w:ascii="Avenir Roman" w:eastAsia="Book Antiqua" w:hAnsi="Avenir Roman" w:cs="Book Antiqua"/>
        </w:rPr>
        <w:t>e</w:t>
      </w:r>
      <w:r w:rsidR="00D44A47" w:rsidRPr="007A7ECA">
        <w:rPr>
          <w:rFonts w:ascii="Avenir Roman" w:eastAsia="Book Antiqua" w:hAnsi="Avenir Roman" w:cs="Book Antiqua"/>
          <w:spacing w:val="-2"/>
        </w:rPr>
        <w:t>l</w:t>
      </w:r>
      <w:r w:rsidR="00D44A47" w:rsidRPr="007A7ECA">
        <w:rPr>
          <w:rFonts w:ascii="Avenir Roman" w:eastAsia="Book Antiqua" w:hAnsi="Avenir Roman" w:cs="Book Antiqua"/>
          <w:spacing w:val="1"/>
        </w:rPr>
        <w:t>f</w:t>
      </w:r>
      <w:r w:rsidR="00D44A47" w:rsidRPr="007A7ECA">
        <w:rPr>
          <w:rFonts w:ascii="Avenir Roman" w:eastAsia="Book Antiqua" w:hAnsi="Avenir Roman" w:cs="Book Antiqua"/>
        </w:rPr>
        <w:t>-</w:t>
      </w:r>
      <w:r w:rsidR="00D44A47" w:rsidRPr="007A7ECA">
        <w:rPr>
          <w:rFonts w:ascii="Avenir Roman" w:eastAsia="Book Antiqua" w:hAnsi="Avenir Roman" w:cs="Book Antiqua"/>
          <w:spacing w:val="-2"/>
        </w:rPr>
        <w:t>R</w:t>
      </w:r>
      <w:r w:rsidR="00D44A47" w:rsidRPr="007A7ECA">
        <w:rPr>
          <w:rFonts w:ascii="Avenir Roman" w:eastAsia="Book Antiqua" w:hAnsi="Avenir Roman" w:cs="Book Antiqua"/>
        </w:rPr>
        <w:t>eg</w:t>
      </w:r>
      <w:r w:rsidR="00D44A47" w:rsidRPr="007A7ECA">
        <w:rPr>
          <w:rFonts w:ascii="Avenir Roman" w:eastAsia="Book Antiqua" w:hAnsi="Avenir Roman" w:cs="Book Antiqua"/>
          <w:spacing w:val="-2"/>
        </w:rPr>
        <w:t>u</w:t>
      </w:r>
      <w:r w:rsidR="00D44A47" w:rsidRPr="007A7ECA">
        <w:rPr>
          <w:rFonts w:ascii="Avenir Roman" w:eastAsia="Book Antiqua" w:hAnsi="Avenir Roman" w:cs="Book Antiqua"/>
        </w:rPr>
        <w:t>l</w:t>
      </w:r>
      <w:r w:rsidR="00D44A47" w:rsidRPr="007A7ECA">
        <w:rPr>
          <w:rFonts w:ascii="Avenir Roman" w:eastAsia="Book Antiqua" w:hAnsi="Avenir Roman" w:cs="Book Antiqua"/>
          <w:spacing w:val="-2"/>
        </w:rPr>
        <w:t>a</w:t>
      </w:r>
      <w:r w:rsidR="00D44A47" w:rsidRPr="007A7ECA">
        <w:rPr>
          <w:rFonts w:ascii="Avenir Roman" w:eastAsia="Book Antiqua" w:hAnsi="Avenir Roman" w:cs="Book Antiqua"/>
        </w:rPr>
        <w:t>ti</w:t>
      </w:r>
      <w:r w:rsidR="00D44A47" w:rsidRPr="007A7ECA">
        <w:rPr>
          <w:rFonts w:ascii="Avenir Roman" w:eastAsia="Book Antiqua" w:hAnsi="Avenir Roman" w:cs="Book Antiqua"/>
          <w:spacing w:val="-3"/>
        </w:rPr>
        <w:t>o</w:t>
      </w:r>
      <w:r w:rsidR="00D44A47" w:rsidRPr="007A7ECA">
        <w:rPr>
          <w:rFonts w:ascii="Avenir Roman" w:eastAsia="Book Antiqua" w:hAnsi="Avenir Roman" w:cs="Book Antiqua"/>
        </w:rPr>
        <w:t>n</w:t>
      </w:r>
      <w:r w:rsidR="00D44A47" w:rsidRPr="007A7ECA">
        <w:rPr>
          <w:rFonts w:ascii="Avenir Roman" w:eastAsia="Book Antiqua" w:hAnsi="Avenir Roman" w:cs="Book Antiqua"/>
          <w:spacing w:val="1"/>
        </w:rPr>
        <w:t xml:space="preserve"> </w:t>
      </w:r>
      <w:r w:rsidR="00D44A47" w:rsidRPr="007A7ECA">
        <w:rPr>
          <w:rFonts w:ascii="Avenir Roman" w:eastAsia="Book Antiqua" w:hAnsi="Avenir Roman" w:cs="Book Antiqua"/>
          <w:spacing w:val="-3"/>
        </w:rPr>
        <w:t>a</w:t>
      </w:r>
      <w:r w:rsidR="00D44A47" w:rsidRPr="007A7ECA">
        <w:rPr>
          <w:rFonts w:ascii="Avenir Roman" w:eastAsia="Book Antiqua" w:hAnsi="Avenir Roman" w:cs="Book Antiqua"/>
        </w:rPr>
        <w:t xml:space="preserve">nd </w:t>
      </w:r>
      <w:r w:rsidR="00D44A47" w:rsidRPr="007A7ECA">
        <w:rPr>
          <w:rFonts w:ascii="Avenir Roman" w:eastAsia="Book Antiqua" w:hAnsi="Avenir Roman" w:cs="Book Antiqua"/>
          <w:spacing w:val="-2"/>
        </w:rPr>
        <w:t>p</w:t>
      </w:r>
      <w:r w:rsidR="00D44A47" w:rsidRPr="007A7ECA">
        <w:rPr>
          <w:rFonts w:ascii="Avenir Roman" w:eastAsia="Book Antiqua" w:hAnsi="Avenir Roman" w:cs="Book Antiqua"/>
        </w:rPr>
        <w:t>ost</w:t>
      </w:r>
      <w:r w:rsidR="00D44A47" w:rsidRPr="007A7ECA">
        <w:rPr>
          <w:rFonts w:ascii="Avenir Roman" w:eastAsia="Book Antiqua" w:hAnsi="Avenir Roman" w:cs="Book Antiqua"/>
          <w:spacing w:val="-2"/>
        </w:rPr>
        <w:t>-</w:t>
      </w:r>
      <w:r w:rsidR="00D44A47" w:rsidRPr="007A7ECA">
        <w:rPr>
          <w:rFonts w:ascii="Avenir Roman" w:eastAsia="Book Antiqua" w:hAnsi="Avenir Roman" w:cs="Book Antiqua"/>
        </w:rPr>
        <w:t>hi</w:t>
      </w:r>
      <w:r w:rsidR="00D44A47" w:rsidRPr="007A7ECA">
        <w:rPr>
          <w:rFonts w:ascii="Avenir Roman" w:eastAsia="Book Antiqua" w:hAnsi="Avenir Roman" w:cs="Book Antiqua"/>
          <w:spacing w:val="-3"/>
        </w:rPr>
        <w:t>g</w:t>
      </w:r>
      <w:r w:rsidR="00D44A47" w:rsidRPr="007A7ECA">
        <w:rPr>
          <w:rFonts w:ascii="Avenir Roman" w:eastAsia="Book Antiqua" w:hAnsi="Avenir Roman" w:cs="Book Antiqua"/>
        </w:rPr>
        <w:t>h sc</w:t>
      </w:r>
      <w:r w:rsidR="00D44A47" w:rsidRPr="007A7ECA">
        <w:rPr>
          <w:rFonts w:ascii="Avenir Roman" w:eastAsia="Book Antiqua" w:hAnsi="Avenir Roman" w:cs="Book Antiqua"/>
          <w:spacing w:val="1"/>
        </w:rPr>
        <w:t>h</w:t>
      </w:r>
      <w:r w:rsidR="00D44A47" w:rsidRPr="007A7ECA">
        <w:rPr>
          <w:rFonts w:ascii="Avenir Roman" w:eastAsia="Book Antiqua" w:hAnsi="Avenir Roman" w:cs="Book Antiqua"/>
        </w:rPr>
        <w:t>o</w:t>
      </w:r>
      <w:r w:rsidR="00D44A47" w:rsidRPr="007A7ECA">
        <w:rPr>
          <w:rFonts w:ascii="Avenir Roman" w:eastAsia="Book Antiqua" w:hAnsi="Avenir Roman" w:cs="Book Antiqua"/>
          <w:spacing w:val="-2"/>
        </w:rPr>
        <w:t>o</w:t>
      </w:r>
      <w:r w:rsidR="00D44A47" w:rsidRPr="007A7ECA">
        <w:rPr>
          <w:rFonts w:ascii="Avenir Roman" w:eastAsia="Book Antiqua" w:hAnsi="Avenir Roman" w:cs="Book Antiqua"/>
        </w:rPr>
        <w:t xml:space="preserve">l </w:t>
      </w:r>
      <w:r w:rsidR="00D44A47" w:rsidRPr="007A7ECA">
        <w:rPr>
          <w:rFonts w:ascii="Avenir Roman" w:eastAsia="Book Antiqua" w:hAnsi="Avenir Roman" w:cs="Book Antiqua"/>
          <w:spacing w:val="-3"/>
        </w:rPr>
        <w:t>p</w:t>
      </w:r>
      <w:r w:rsidR="00D44A47" w:rsidRPr="007A7ECA">
        <w:rPr>
          <w:rFonts w:ascii="Avenir Roman" w:eastAsia="Book Antiqua" w:hAnsi="Avenir Roman" w:cs="Book Antiqua"/>
        </w:rPr>
        <w:t>la</w:t>
      </w:r>
      <w:r w:rsidR="00D44A47" w:rsidRPr="007A7ECA">
        <w:rPr>
          <w:rFonts w:ascii="Avenir Roman" w:eastAsia="Book Antiqua" w:hAnsi="Avenir Roman" w:cs="Book Antiqua"/>
          <w:spacing w:val="-1"/>
        </w:rPr>
        <w:t>n</w:t>
      </w:r>
      <w:r w:rsidR="00D44A47" w:rsidRPr="007A7ECA">
        <w:rPr>
          <w:rFonts w:ascii="Avenir Roman" w:eastAsia="Book Antiqua" w:hAnsi="Avenir Roman" w:cs="Book Antiqua"/>
        </w:rPr>
        <w:t>s a</w:t>
      </w:r>
      <w:r w:rsidR="00D44A47" w:rsidRPr="007A7ECA">
        <w:rPr>
          <w:rFonts w:ascii="Avenir Roman" w:eastAsia="Book Antiqua" w:hAnsi="Avenir Roman" w:cs="Book Antiqua"/>
          <w:spacing w:val="-1"/>
        </w:rPr>
        <w:t>m</w:t>
      </w:r>
      <w:r w:rsidR="00D44A47" w:rsidRPr="007A7ECA">
        <w:rPr>
          <w:rFonts w:ascii="Avenir Roman" w:eastAsia="Book Antiqua" w:hAnsi="Avenir Roman" w:cs="Book Antiqua"/>
        </w:rPr>
        <w:t>o</w:t>
      </w:r>
      <w:r w:rsidR="00D44A47" w:rsidRPr="007A7ECA">
        <w:rPr>
          <w:rFonts w:ascii="Avenir Roman" w:eastAsia="Book Antiqua" w:hAnsi="Avenir Roman" w:cs="Book Antiqua"/>
          <w:spacing w:val="-2"/>
        </w:rPr>
        <w:t>n</w:t>
      </w:r>
      <w:r w:rsidR="00D44A47" w:rsidRPr="007A7ECA">
        <w:rPr>
          <w:rFonts w:ascii="Avenir Roman" w:eastAsia="Book Antiqua" w:hAnsi="Avenir Roman" w:cs="Book Antiqua"/>
        </w:rPr>
        <w:t>g lo</w:t>
      </w:r>
      <w:r w:rsidR="00D44A47" w:rsidRPr="007A7ECA">
        <w:rPr>
          <w:rFonts w:ascii="Avenir Roman" w:eastAsia="Book Antiqua" w:hAnsi="Avenir Roman" w:cs="Book Antiqua"/>
          <w:spacing w:val="-2"/>
        </w:rPr>
        <w:t>w-</w:t>
      </w:r>
      <w:r w:rsidR="00D44A47" w:rsidRPr="007A7ECA">
        <w:rPr>
          <w:rFonts w:ascii="Avenir Roman" w:eastAsia="Book Antiqua" w:hAnsi="Avenir Roman" w:cs="Book Antiqua"/>
        </w:rPr>
        <w:t>i</w:t>
      </w:r>
      <w:r w:rsidR="00D44A47" w:rsidRPr="007A7ECA">
        <w:rPr>
          <w:rFonts w:ascii="Avenir Roman" w:eastAsia="Book Antiqua" w:hAnsi="Avenir Roman" w:cs="Book Antiqua"/>
          <w:spacing w:val="1"/>
        </w:rPr>
        <w:t>n</w:t>
      </w:r>
      <w:r w:rsidR="00D44A47" w:rsidRPr="007A7ECA">
        <w:rPr>
          <w:rFonts w:ascii="Avenir Roman" w:eastAsia="Book Antiqua" w:hAnsi="Avenir Roman" w:cs="Book Antiqua"/>
        </w:rPr>
        <w:t>co</w:t>
      </w:r>
      <w:r w:rsidR="00D44A47" w:rsidRPr="007A7ECA">
        <w:rPr>
          <w:rFonts w:ascii="Avenir Roman" w:eastAsia="Book Antiqua" w:hAnsi="Avenir Roman" w:cs="Book Antiqua"/>
          <w:spacing w:val="-1"/>
        </w:rPr>
        <w:t>m</w:t>
      </w:r>
      <w:r w:rsidR="00D44A47" w:rsidRPr="007A7ECA">
        <w:rPr>
          <w:rFonts w:ascii="Avenir Roman" w:eastAsia="Book Antiqua" w:hAnsi="Avenir Roman" w:cs="Book Antiqua"/>
        </w:rPr>
        <w:t>e,</w:t>
      </w:r>
      <w:r w:rsidR="00D44A47" w:rsidRPr="007A7ECA">
        <w:rPr>
          <w:rFonts w:ascii="Avenir Roman" w:eastAsia="Book Antiqua" w:hAnsi="Avenir Roman" w:cs="Book Antiqua"/>
          <w:spacing w:val="-3"/>
        </w:rPr>
        <w:t xml:space="preserve"> </w:t>
      </w:r>
      <w:r w:rsidR="00D44A47" w:rsidRPr="007A7ECA">
        <w:rPr>
          <w:rFonts w:ascii="Avenir Roman" w:eastAsia="Book Antiqua" w:hAnsi="Avenir Roman" w:cs="Book Antiqua"/>
        </w:rPr>
        <w:t>et</w:t>
      </w:r>
      <w:r w:rsidR="00D44A47" w:rsidRPr="007A7ECA">
        <w:rPr>
          <w:rFonts w:ascii="Avenir Roman" w:eastAsia="Book Antiqua" w:hAnsi="Avenir Roman" w:cs="Book Antiqua"/>
          <w:spacing w:val="-2"/>
        </w:rPr>
        <w:t>h</w:t>
      </w:r>
      <w:r w:rsidR="00D44A47" w:rsidRPr="007A7ECA">
        <w:rPr>
          <w:rFonts w:ascii="Avenir Roman" w:eastAsia="Book Antiqua" w:hAnsi="Avenir Roman" w:cs="Book Antiqua"/>
        </w:rPr>
        <w:t>n</w:t>
      </w:r>
      <w:r w:rsidR="00D44A47" w:rsidRPr="007A7ECA">
        <w:rPr>
          <w:rFonts w:ascii="Avenir Roman" w:eastAsia="Book Antiqua" w:hAnsi="Avenir Roman" w:cs="Book Antiqua"/>
          <w:spacing w:val="-2"/>
        </w:rPr>
        <w:t>i</w:t>
      </w:r>
      <w:r w:rsidR="00D44A47" w:rsidRPr="007A7ECA">
        <w:rPr>
          <w:rFonts w:ascii="Avenir Roman" w:eastAsia="Book Antiqua" w:hAnsi="Avenir Roman" w:cs="Book Antiqua"/>
        </w:rPr>
        <w:t>c m</w:t>
      </w:r>
      <w:r w:rsidR="00D44A47" w:rsidRPr="007A7ECA">
        <w:rPr>
          <w:rFonts w:ascii="Avenir Roman" w:eastAsia="Book Antiqua" w:hAnsi="Avenir Roman" w:cs="Book Antiqua"/>
          <w:spacing w:val="-2"/>
        </w:rPr>
        <w:t>i</w:t>
      </w:r>
      <w:r w:rsidR="00D44A47" w:rsidRPr="007A7ECA">
        <w:rPr>
          <w:rFonts w:ascii="Avenir Roman" w:eastAsia="Book Antiqua" w:hAnsi="Avenir Roman" w:cs="Book Antiqua"/>
        </w:rPr>
        <w:t>no</w:t>
      </w:r>
      <w:r w:rsidR="00D44A47" w:rsidRPr="007A7ECA">
        <w:rPr>
          <w:rFonts w:ascii="Avenir Roman" w:eastAsia="Book Antiqua" w:hAnsi="Avenir Roman" w:cs="Book Antiqua"/>
          <w:spacing w:val="-2"/>
        </w:rPr>
        <w:t>r</w:t>
      </w:r>
      <w:r w:rsidR="00D44A47" w:rsidRPr="007A7ECA">
        <w:rPr>
          <w:rFonts w:ascii="Avenir Roman" w:eastAsia="Book Antiqua" w:hAnsi="Avenir Roman" w:cs="Book Antiqua"/>
        </w:rPr>
        <w:t>ity</w:t>
      </w:r>
      <w:r w:rsidR="00D44A47" w:rsidRPr="007A7ECA">
        <w:rPr>
          <w:rFonts w:ascii="Avenir Roman" w:eastAsia="Book Antiqua" w:hAnsi="Avenir Roman" w:cs="Book Antiqua"/>
          <w:spacing w:val="-3"/>
        </w:rPr>
        <w:t xml:space="preserve"> </w:t>
      </w:r>
      <w:r w:rsidR="00D44A47" w:rsidRPr="007A7ECA">
        <w:rPr>
          <w:rFonts w:ascii="Avenir Roman" w:eastAsia="Book Antiqua" w:hAnsi="Avenir Roman" w:cs="Book Antiqua"/>
          <w:spacing w:val="1"/>
        </w:rPr>
        <w:t>s</w:t>
      </w:r>
      <w:r w:rsidR="00D44A47" w:rsidRPr="007A7ECA">
        <w:rPr>
          <w:rFonts w:ascii="Avenir Roman" w:eastAsia="Book Antiqua" w:hAnsi="Avenir Roman" w:cs="Book Antiqua"/>
        </w:rPr>
        <w:t>t</w:t>
      </w:r>
      <w:r w:rsidR="00D44A47" w:rsidRPr="007A7ECA">
        <w:rPr>
          <w:rFonts w:ascii="Avenir Roman" w:eastAsia="Book Antiqua" w:hAnsi="Avenir Roman" w:cs="Book Antiqua"/>
          <w:spacing w:val="-2"/>
        </w:rPr>
        <w:t>u</w:t>
      </w:r>
      <w:r w:rsidR="00D44A47" w:rsidRPr="007A7ECA">
        <w:rPr>
          <w:rFonts w:ascii="Avenir Roman" w:eastAsia="Book Antiqua" w:hAnsi="Avenir Roman" w:cs="Book Antiqua"/>
        </w:rPr>
        <w:t>d</w:t>
      </w:r>
      <w:r w:rsidR="00D44A47" w:rsidRPr="007A7ECA">
        <w:rPr>
          <w:rFonts w:ascii="Avenir Roman" w:eastAsia="Book Antiqua" w:hAnsi="Avenir Roman" w:cs="Book Antiqua"/>
          <w:spacing w:val="-1"/>
        </w:rPr>
        <w:t>e</w:t>
      </w:r>
      <w:r w:rsidR="00D44A47" w:rsidRPr="007A7ECA">
        <w:rPr>
          <w:rFonts w:ascii="Avenir Roman" w:eastAsia="Book Antiqua" w:hAnsi="Avenir Roman" w:cs="Book Antiqua"/>
        </w:rPr>
        <w:t>nts.</w:t>
      </w:r>
      <w:r w:rsidR="00D44A47" w:rsidRPr="007A7ECA">
        <w:rPr>
          <w:rFonts w:ascii="Avenir Roman" w:eastAsia="Book Antiqua" w:hAnsi="Avenir Roman" w:cs="Book Antiqua"/>
          <w:spacing w:val="55"/>
        </w:rPr>
        <w:t xml:space="preserve"> </w:t>
      </w:r>
      <w:r w:rsidR="00D44A47" w:rsidRPr="007A7ECA">
        <w:rPr>
          <w:rFonts w:ascii="Avenir Roman" w:eastAsia="Book Antiqua" w:hAnsi="Avenir Roman" w:cs="Book Antiqua"/>
          <w:spacing w:val="-3"/>
        </w:rPr>
        <w:t>I</w:t>
      </w:r>
      <w:r w:rsidR="00D44A47" w:rsidRPr="007A7ECA">
        <w:rPr>
          <w:rFonts w:ascii="Avenir Roman" w:eastAsia="Book Antiqua" w:hAnsi="Avenir Roman" w:cs="Book Antiqua"/>
        </w:rPr>
        <w:t>n</w:t>
      </w:r>
      <w:r w:rsidR="00D44A47" w:rsidRPr="007A7ECA">
        <w:rPr>
          <w:rFonts w:ascii="Avenir Roman" w:eastAsia="Book Antiqua" w:hAnsi="Avenir Roman" w:cs="Book Antiqua"/>
          <w:spacing w:val="1"/>
        </w:rPr>
        <w:t xml:space="preserve"> </w:t>
      </w:r>
      <w:r w:rsidR="00D44A47" w:rsidRPr="007A7ECA">
        <w:rPr>
          <w:rFonts w:ascii="Avenir Roman" w:eastAsia="Book Antiqua" w:hAnsi="Avenir Roman" w:cs="Book Antiqua"/>
        </w:rPr>
        <w:t>C.</w:t>
      </w:r>
      <w:r w:rsidR="00D44A47" w:rsidRPr="007A7ECA">
        <w:rPr>
          <w:rFonts w:ascii="Avenir Roman" w:eastAsia="Book Antiqua" w:hAnsi="Avenir Roman" w:cs="Book Antiqua"/>
          <w:spacing w:val="-3"/>
        </w:rPr>
        <w:t xml:space="preserve"> </w:t>
      </w:r>
      <w:r w:rsidR="00D44A47" w:rsidRPr="007A7ECA">
        <w:rPr>
          <w:rFonts w:ascii="Avenir Roman" w:eastAsia="Book Antiqua" w:hAnsi="Avenir Roman" w:cs="Book Antiqua"/>
        </w:rPr>
        <w:t xml:space="preserve">P. </w:t>
      </w:r>
      <w:r w:rsidR="00D44A47" w:rsidRPr="007A7ECA">
        <w:rPr>
          <w:rFonts w:ascii="Avenir Roman" w:eastAsia="Book Antiqua" w:hAnsi="Avenir Roman" w:cs="Book Antiqua"/>
          <w:spacing w:val="-1"/>
        </w:rPr>
        <w:t>L</w:t>
      </w:r>
      <w:r w:rsidR="00D44A47" w:rsidRPr="007A7ECA">
        <w:rPr>
          <w:rFonts w:ascii="Avenir Roman" w:eastAsia="Book Antiqua" w:hAnsi="Avenir Roman" w:cs="Book Antiqua"/>
          <w:spacing w:val="-2"/>
        </w:rPr>
        <w:t>i</w:t>
      </w:r>
      <w:r w:rsidR="00D44A47" w:rsidRPr="007A7ECA">
        <w:rPr>
          <w:rFonts w:ascii="Avenir Roman" w:eastAsia="Book Antiqua" w:hAnsi="Avenir Roman" w:cs="Book Antiqua"/>
        </w:rPr>
        <w:t>-G</w:t>
      </w:r>
      <w:r w:rsidR="00D44A47" w:rsidRPr="007A7ECA">
        <w:rPr>
          <w:rFonts w:ascii="Avenir Roman" w:eastAsia="Book Antiqua" w:hAnsi="Avenir Roman" w:cs="Book Antiqua"/>
          <w:spacing w:val="-2"/>
        </w:rPr>
        <w:t>ri</w:t>
      </w:r>
      <w:r w:rsidR="00D44A47" w:rsidRPr="007A7ECA">
        <w:rPr>
          <w:rFonts w:ascii="Avenir Roman" w:eastAsia="Book Antiqua" w:hAnsi="Avenir Roman" w:cs="Book Antiqua"/>
        </w:rPr>
        <w:t>n</w:t>
      </w:r>
      <w:r w:rsidR="00D44A47" w:rsidRPr="007A7ECA">
        <w:rPr>
          <w:rFonts w:ascii="Avenir Roman" w:eastAsia="Book Antiqua" w:hAnsi="Avenir Roman" w:cs="Book Antiqua"/>
          <w:spacing w:val="-2"/>
        </w:rPr>
        <w:t>i</w:t>
      </w:r>
      <w:r w:rsidR="00D44A47" w:rsidRPr="007A7ECA">
        <w:rPr>
          <w:rFonts w:ascii="Avenir Roman" w:eastAsia="Book Antiqua" w:hAnsi="Avenir Roman" w:cs="Book Antiqua"/>
        </w:rPr>
        <w:t>ng &amp;</w:t>
      </w:r>
      <w:r w:rsidR="00D44A47" w:rsidRPr="007A7ECA">
        <w:rPr>
          <w:rFonts w:ascii="Avenir Roman" w:eastAsia="Book Antiqua" w:hAnsi="Avenir Roman" w:cs="Book Antiqua"/>
          <w:spacing w:val="-2"/>
        </w:rPr>
        <w:t xml:space="preserve"> </w:t>
      </w:r>
      <w:r w:rsidR="00D44A47" w:rsidRPr="007A7ECA">
        <w:rPr>
          <w:rFonts w:ascii="Avenir Roman" w:eastAsia="Book Antiqua" w:hAnsi="Avenir Roman" w:cs="Book Antiqua"/>
        </w:rPr>
        <w:t>A.</w:t>
      </w:r>
      <w:r w:rsidR="00D44A47" w:rsidRPr="007A7ECA">
        <w:rPr>
          <w:rFonts w:ascii="Avenir Roman" w:eastAsia="Book Antiqua" w:hAnsi="Avenir Roman" w:cs="Book Antiqua"/>
          <w:spacing w:val="-1"/>
        </w:rPr>
        <w:t>L</w:t>
      </w:r>
      <w:r w:rsidR="00D44A47" w:rsidRPr="007A7ECA">
        <w:rPr>
          <w:rFonts w:ascii="Avenir Roman" w:eastAsia="Book Antiqua" w:hAnsi="Avenir Roman" w:cs="Book Antiqua"/>
        </w:rPr>
        <w:t xml:space="preserve">. </w:t>
      </w:r>
      <w:r w:rsidR="00D44A47" w:rsidRPr="007A7ECA">
        <w:rPr>
          <w:rFonts w:ascii="Avenir Roman" w:eastAsia="Book Antiqua" w:hAnsi="Avenir Roman" w:cs="Book Antiqua"/>
          <w:spacing w:val="-2"/>
        </w:rPr>
        <w:t>R</w:t>
      </w:r>
      <w:r w:rsidR="00D44A47" w:rsidRPr="007A7ECA">
        <w:rPr>
          <w:rFonts w:ascii="Avenir Roman" w:eastAsia="Book Antiqua" w:hAnsi="Avenir Roman" w:cs="Book Antiqua"/>
        </w:rPr>
        <w:t>oy (C</w:t>
      </w:r>
      <w:r w:rsidR="00D44A47" w:rsidRPr="007A7ECA">
        <w:rPr>
          <w:rFonts w:ascii="Avenir Roman" w:eastAsia="Book Antiqua" w:hAnsi="Avenir Roman" w:cs="Book Antiqua"/>
          <w:spacing w:val="-1"/>
        </w:rPr>
        <w:t>o</w:t>
      </w:r>
      <w:r w:rsidR="00D44A47" w:rsidRPr="007A7ECA">
        <w:rPr>
          <w:rFonts w:ascii="Avenir Roman" w:eastAsia="Book Antiqua" w:hAnsi="Avenir Roman" w:cs="Book Antiqua"/>
        </w:rPr>
        <w:t>-</w:t>
      </w:r>
      <w:r w:rsidR="00D44A47" w:rsidRPr="007A7ECA">
        <w:rPr>
          <w:rFonts w:ascii="Avenir Roman" w:eastAsia="Book Antiqua" w:hAnsi="Avenir Roman" w:cs="Book Antiqua"/>
          <w:spacing w:val="-3"/>
        </w:rPr>
        <w:t>C</w:t>
      </w:r>
      <w:r w:rsidR="00D44A47" w:rsidRPr="007A7ECA">
        <w:rPr>
          <w:rFonts w:ascii="Avenir Roman" w:eastAsia="Book Antiqua" w:hAnsi="Avenir Roman" w:cs="Book Antiqua"/>
        </w:rPr>
        <w:t>hairs</w:t>
      </w:r>
      <w:r w:rsidR="00D44A47" w:rsidRPr="007A7ECA">
        <w:rPr>
          <w:rFonts w:ascii="Avenir Roman" w:eastAsia="Book Antiqua" w:hAnsi="Avenir Roman" w:cs="Book Antiqua"/>
          <w:spacing w:val="-2"/>
        </w:rPr>
        <w:t>)</w:t>
      </w:r>
      <w:r w:rsidR="00D44A47" w:rsidRPr="007A7ECA">
        <w:rPr>
          <w:rFonts w:ascii="Avenir Roman" w:eastAsia="Book Antiqua" w:hAnsi="Avenir Roman" w:cs="Book Antiqua"/>
        </w:rPr>
        <w:t xml:space="preserve">, </w:t>
      </w:r>
      <w:r w:rsidR="00D44A47" w:rsidRPr="007A7ECA">
        <w:rPr>
          <w:rFonts w:ascii="Avenir Roman" w:eastAsia="Book Antiqua" w:hAnsi="Avenir Roman" w:cs="Book Antiqua"/>
          <w:i/>
        </w:rPr>
        <w:t>Un</w:t>
      </w:r>
      <w:r w:rsidR="00D44A47" w:rsidRPr="007A7ECA">
        <w:rPr>
          <w:rFonts w:ascii="Avenir Roman" w:eastAsia="Book Antiqua" w:hAnsi="Avenir Roman" w:cs="Book Antiqua"/>
          <w:i/>
          <w:spacing w:val="-3"/>
        </w:rPr>
        <w:t>d</w:t>
      </w:r>
      <w:r w:rsidR="00D44A47" w:rsidRPr="007A7ECA">
        <w:rPr>
          <w:rFonts w:ascii="Avenir Roman" w:eastAsia="Book Antiqua" w:hAnsi="Avenir Roman" w:cs="Book Antiqua"/>
          <w:i/>
        </w:rPr>
        <w:t>er</w:t>
      </w:r>
      <w:r w:rsidR="00D44A47" w:rsidRPr="007A7ECA">
        <w:rPr>
          <w:rFonts w:ascii="Avenir Roman" w:eastAsia="Book Antiqua" w:hAnsi="Avenir Roman" w:cs="Book Antiqua"/>
          <w:i/>
          <w:spacing w:val="-3"/>
        </w:rPr>
        <w:t>s</w:t>
      </w:r>
      <w:r w:rsidR="00D44A47" w:rsidRPr="007A7ECA">
        <w:rPr>
          <w:rFonts w:ascii="Avenir Roman" w:eastAsia="Book Antiqua" w:hAnsi="Avenir Roman" w:cs="Book Antiqua"/>
          <w:i/>
        </w:rPr>
        <w:t>tan</w:t>
      </w:r>
      <w:r w:rsidR="00D44A47" w:rsidRPr="007A7ECA">
        <w:rPr>
          <w:rFonts w:ascii="Avenir Roman" w:eastAsia="Book Antiqua" w:hAnsi="Avenir Roman" w:cs="Book Antiqua"/>
          <w:i/>
          <w:spacing w:val="-3"/>
        </w:rPr>
        <w:t>d</w:t>
      </w:r>
      <w:r w:rsidR="00D44A47" w:rsidRPr="007A7ECA">
        <w:rPr>
          <w:rFonts w:ascii="Avenir Roman" w:eastAsia="Book Antiqua" w:hAnsi="Avenir Roman" w:cs="Book Antiqua"/>
          <w:i/>
          <w:spacing w:val="-2"/>
        </w:rPr>
        <w:t>i</w:t>
      </w:r>
      <w:r w:rsidR="00D44A47" w:rsidRPr="007A7ECA">
        <w:rPr>
          <w:rFonts w:ascii="Avenir Roman" w:eastAsia="Book Antiqua" w:hAnsi="Avenir Roman" w:cs="Book Antiqua"/>
          <w:i/>
        </w:rPr>
        <w:t>ng the</w:t>
      </w:r>
      <w:r w:rsidR="00D44A47" w:rsidRPr="007A7ECA">
        <w:rPr>
          <w:rFonts w:ascii="Avenir Roman" w:eastAsia="Book Antiqua" w:hAnsi="Avenir Roman" w:cs="Book Antiqua"/>
          <w:i/>
          <w:spacing w:val="1"/>
        </w:rPr>
        <w:t xml:space="preserve"> </w:t>
      </w:r>
      <w:r w:rsidR="00D44A47" w:rsidRPr="007A7ECA">
        <w:rPr>
          <w:rFonts w:ascii="Avenir Roman" w:eastAsia="Book Antiqua" w:hAnsi="Avenir Roman" w:cs="Book Antiqua"/>
          <w:i/>
          <w:spacing w:val="-1"/>
        </w:rPr>
        <w:t>C</w:t>
      </w:r>
      <w:r w:rsidR="00D44A47" w:rsidRPr="007A7ECA">
        <w:rPr>
          <w:rFonts w:ascii="Avenir Roman" w:eastAsia="Book Antiqua" w:hAnsi="Avenir Roman" w:cs="Book Antiqua"/>
          <w:i/>
          <w:spacing w:val="-2"/>
        </w:rPr>
        <w:t>ol</w:t>
      </w:r>
      <w:r w:rsidR="00D44A47" w:rsidRPr="007A7ECA">
        <w:rPr>
          <w:rFonts w:ascii="Avenir Roman" w:eastAsia="Book Antiqua" w:hAnsi="Avenir Roman" w:cs="Book Antiqua"/>
          <w:i/>
        </w:rPr>
        <w:t>lege</w:t>
      </w:r>
      <w:r w:rsidR="00D44A47" w:rsidRPr="007A7ECA">
        <w:rPr>
          <w:rFonts w:ascii="Avenir Roman" w:eastAsia="Book Antiqua" w:hAnsi="Avenir Roman" w:cs="Book Antiqua"/>
          <w:i/>
          <w:spacing w:val="1"/>
        </w:rPr>
        <w:t xml:space="preserve"> </w:t>
      </w:r>
      <w:r w:rsidR="00D44A47" w:rsidRPr="007A7ECA">
        <w:rPr>
          <w:rFonts w:ascii="Avenir Roman" w:eastAsia="Book Antiqua" w:hAnsi="Avenir Roman" w:cs="Book Antiqua"/>
          <w:i/>
          <w:spacing w:val="-3"/>
        </w:rPr>
        <w:t>T</w:t>
      </w:r>
      <w:r w:rsidR="00D44A47" w:rsidRPr="007A7ECA">
        <w:rPr>
          <w:rFonts w:ascii="Avenir Roman" w:eastAsia="Book Antiqua" w:hAnsi="Avenir Roman" w:cs="Book Antiqua"/>
          <w:i/>
        </w:rPr>
        <w:t>ran</w:t>
      </w:r>
      <w:r w:rsidR="00D44A47" w:rsidRPr="007A7ECA">
        <w:rPr>
          <w:rFonts w:ascii="Avenir Roman" w:eastAsia="Book Antiqua" w:hAnsi="Avenir Roman" w:cs="Book Antiqua"/>
          <w:i/>
          <w:spacing w:val="-3"/>
        </w:rPr>
        <w:t>s</w:t>
      </w:r>
      <w:r w:rsidR="00D44A47" w:rsidRPr="007A7ECA">
        <w:rPr>
          <w:rFonts w:ascii="Avenir Roman" w:eastAsia="Book Antiqua" w:hAnsi="Avenir Roman" w:cs="Book Antiqua"/>
          <w:i/>
        </w:rPr>
        <w:t>i</w:t>
      </w:r>
      <w:r w:rsidR="00D44A47" w:rsidRPr="007A7ECA">
        <w:rPr>
          <w:rFonts w:ascii="Avenir Roman" w:eastAsia="Book Antiqua" w:hAnsi="Avenir Roman" w:cs="Book Antiqua"/>
          <w:i/>
          <w:spacing w:val="-2"/>
        </w:rPr>
        <w:t>t</w:t>
      </w:r>
      <w:r w:rsidR="00D44A47" w:rsidRPr="007A7ECA">
        <w:rPr>
          <w:rFonts w:ascii="Avenir Roman" w:eastAsia="Book Antiqua" w:hAnsi="Avenir Roman" w:cs="Book Antiqua"/>
          <w:i/>
        </w:rPr>
        <w:t>ion</w:t>
      </w:r>
      <w:r w:rsidR="00D44A47" w:rsidRPr="007A7ECA">
        <w:rPr>
          <w:rFonts w:ascii="Avenir Roman" w:eastAsia="Book Antiqua" w:hAnsi="Avenir Roman" w:cs="Book Antiqua"/>
          <w:i/>
          <w:spacing w:val="-3"/>
        </w:rPr>
        <w:t xml:space="preserve"> </w:t>
      </w:r>
      <w:r w:rsidR="00D44A47" w:rsidRPr="007A7ECA">
        <w:rPr>
          <w:rFonts w:ascii="Avenir Roman" w:eastAsia="Book Antiqua" w:hAnsi="Avenir Roman" w:cs="Book Antiqua"/>
          <w:i/>
          <w:spacing w:val="-2"/>
        </w:rPr>
        <w:t>A</w:t>
      </w:r>
      <w:r w:rsidR="00D44A47" w:rsidRPr="007A7ECA">
        <w:rPr>
          <w:rFonts w:ascii="Avenir Roman" w:eastAsia="Book Antiqua" w:hAnsi="Avenir Roman" w:cs="Book Antiqua"/>
          <w:i/>
        </w:rPr>
        <w:t xml:space="preserve">mong </w:t>
      </w:r>
      <w:r w:rsidR="00D44A47" w:rsidRPr="007A7ECA">
        <w:rPr>
          <w:rFonts w:ascii="Avenir Roman" w:eastAsia="Book Antiqua" w:hAnsi="Avenir Roman" w:cs="Book Antiqua"/>
          <w:i/>
          <w:spacing w:val="-3"/>
        </w:rPr>
        <w:t>E</w:t>
      </w:r>
      <w:r w:rsidR="00D44A47" w:rsidRPr="007A7ECA">
        <w:rPr>
          <w:rFonts w:ascii="Avenir Roman" w:eastAsia="Book Antiqua" w:hAnsi="Avenir Roman" w:cs="Book Antiqua"/>
          <w:i/>
        </w:rPr>
        <w:t xml:space="preserve">thnic </w:t>
      </w:r>
      <w:r w:rsidR="00D44A47" w:rsidRPr="007A7ECA">
        <w:rPr>
          <w:rFonts w:ascii="Avenir Roman" w:eastAsia="Book Antiqua" w:hAnsi="Avenir Roman" w:cs="Book Antiqua"/>
          <w:i/>
          <w:spacing w:val="-3"/>
        </w:rPr>
        <w:t>M</w:t>
      </w:r>
      <w:r w:rsidR="00D44A47" w:rsidRPr="007A7ECA">
        <w:rPr>
          <w:rFonts w:ascii="Avenir Roman" w:eastAsia="Book Antiqua" w:hAnsi="Avenir Roman" w:cs="Book Antiqua"/>
          <w:i/>
        </w:rPr>
        <w:t>in</w:t>
      </w:r>
      <w:r w:rsidR="00D44A47" w:rsidRPr="007A7ECA">
        <w:rPr>
          <w:rFonts w:ascii="Avenir Roman" w:eastAsia="Book Antiqua" w:hAnsi="Avenir Roman" w:cs="Book Antiqua"/>
          <w:i/>
          <w:spacing w:val="-3"/>
        </w:rPr>
        <w:t>o</w:t>
      </w:r>
      <w:r w:rsidR="00D44A47" w:rsidRPr="007A7ECA">
        <w:rPr>
          <w:rFonts w:ascii="Avenir Roman" w:eastAsia="Book Antiqua" w:hAnsi="Avenir Roman" w:cs="Book Antiqua"/>
          <w:i/>
        </w:rPr>
        <w:t>r</w:t>
      </w:r>
      <w:r w:rsidR="00D44A47" w:rsidRPr="007A7ECA">
        <w:rPr>
          <w:rFonts w:ascii="Avenir Roman" w:eastAsia="Book Antiqua" w:hAnsi="Avenir Roman" w:cs="Book Antiqua"/>
          <w:i/>
          <w:spacing w:val="-1"/>
        </w:rPr>
        <w:t>i</w:t>
      </w:r>
      <w:r w:rsidR="00D44A47" w:rsidRPr="007A7ECA">
        <w:rPr>
          <w:rFonts w:ascii="Avenir Roman" w:eastAsia="Book Antiqua" w:hAnsi="Avenir Roman" w:cs="Book Antiqua"/>
          <w:i/>
        </w:rPr>
        <w:t>ty S</w:t>
      </w:r>
      <w:r w:rsidR="00D44A47" w:rsidRPr="007A7ECA">
        <w:rPr>
          <w:rFonts w:ascii="Avenir Roman" w:eastAsia="Book Antiqua" w:hAnsi="Avenir Roman" w:cs="Book Antiqua"/>
          <w:i/>
          <w:spacing w:val="-3"/>
        </w:rPr>
        <w:t>t</w:t>
      </w:r>
      <w:r w:rsidR="00D44A47" w:rsidRPr="007A7ECA">
        <w:rPr>
          <w:rFonts w:ascii="Avenir Roman" w:eastAsia="Book Antiqua" w:hAnsi="Avenir Roman" w:cs="Book Antiqua"/>
          <w:i/>
        </w:rPr>
        <w:t xml:space="preserve">udents: </w:t>
      </w:r>
      <w:r w:rsidR="00D44A47" w:rsidRPr="007A7ECA">
        <w:rPr>
          <w:rFonts w:ascii="Avenir Roman" w:eastAsia="Book Antiqua" w:hAnsi="Avenir Roman" w:cs="Book Antiqua"/>
          <w:i/>
          <w:spacing w:val="-3"/>
        </w:rPr>
        <w:t>E</w:t>
      </w:r>
      <w:r w:rsidR="00D44A47" w:rsidRPr="007A7ECA">
        <w:rPr>
          <w:rFonts w:ascii="Avenir Roman" w:eastAsia="Book Antiqua" w:hAnsi="Avenir Roman" w:cs="Book Antiqua"/>
          <w:i/>
        </w:rPr>
        <w:t>vi</w:t>
      </w:r>
      <w:r w:rsidR="00D44A47" w:rsidRPr="007A7ECA">
        <w:rPr>
          <w:rFonts w:ascii="Avenir Roman" w:eastAsia="Book Antiqua" w:hAnsi="Avenir Roman" w:cs="Book Antiqua"/>
          <w:i/>
          <w:spacing w:val="-3"/>
        </w:rPr>
        <w:t>d</w:t>
      </w:r>
      <w:r w:rsidR="00D44A47" w:rsidRPr="007A7ECA">
        <w:rPr>
          <w:rFonts w:ascii="Avenir Roman" w:eastAsia="Book Antiqua" w:hAnsi="Avenir Roman" w:cs="Book Antiqua"/>
          <w:i/>
        </w:rPr>
        <w:t>en</w:t>
      </w:r>
      <w:r w:rsidR="00D44A47" w:rsidRPr="007A7ECA">
        <w:rPr>
          <w:rFonts w:ascii="Avenir Roman" w:eastAsia="Book Antiqua" w:hAnsi="Avenir Roman" w:cs="Book Antiqua"/>
          <w:i/>
          <w:spacing w:val="-1"/>
        </w:rPr>
        <w:t>c</w:t>
      </w:r>
      <w:r w:rsidR="00D44A47" w:rsidRPr="007A7ECA">
        <w:rPr>
          <w:rFonts w:ascii="Avenir Roman" w:eastAsia="Book Antiqua" w:hAnsi="Avenir Roman" w:cs="Book Antiqua"/>
          <w:i/>
        </w:rPr>
        <w:t xml:space="preserve">e </w:t>
      </w:r>
      <w:r w:rsidR="00D44A47" w:rsidRPr="007A7ECA">
        <w:rPr>
          <w:rFonts w:ascii="Avenir Roman" w:eastAsia="Book Antiqua" w:hAnsi="Avenir Roman" w:cs="Book Antiqua"/>
          <w:i/>
          <w:spacing w:val="-1"/>
        </w:rPr>
        <w:t>f</w:t>
      </w:r>
      <w:r w:rsidR="00D44A47" w:rsidRPr="007A7ECA">
        <w:rPr>
          <w:rFonts w:ascii="Avenir Roman" w:eastAsia="Book Antiqua" w:hAnsi="Avenir Roman" w:cs="Book Antiqua"/>
          <w:i/>
        </w:rPr>
        <w:t>r</w:t>
      </w:r>
      <w:r w:rsidR="00D44A47" w:rsidRPr="007A7ECA">
        <w:rPr>
          <w:rFonts w:ascii="Avenir Roman" w:eastAsia="Book Antiqua" w:hAnsi="Avenir Roman" w:cs="Book Antiqua"/>
          <w:i/>
          <w:spacing w:val="-2"/>
        </w:rPr>
        <w:t>o</w:t>
      </w:r>
      <w:r w:rsidR="00D44A47" w:rsidRPr="007A7ECA">
        <w:rPr>
          <w:rFonts w:ascii="Avenir Roman" w:eastAsia="Book Antiqua" w:hAnsi="Avenir Roman" w:cs="Book Antiqua"/>
          <w:i/>
        </w:rPr>
        <w:t>m Mul</w:t>
      </w:r>
      <w:r w:rsidR="00D44A47" w:rsidRPr="007A7ECA">
        <w:rPr>
          <w:rFonts w:ascii="Avenir Roman" w:eastAsia="Book Antiqua" w:hAnsi="Avenir Roman" w:cs="Book Antiqua"/>
          <w:i/>
          <w:spacing w:val="-2"/>
        </w:rPr>
        <w:t>t</w:t>
      </w:r>
      <w:r w:rsidR="00D44A47" w:rsidRPr="007A7ECA">
        <w:rPr>
          <w:rFonts w:ascii="Avenir Roman" w:eastAsia="Book Antiqua" w:hAnsi="Avenir Roman" w:cs="Book Antiqua"/>
          <w:i/>
        </w:rPr>
        <w:t>i</w:t>
      </w:r>
      <w:r w:rsidR="00D44A47" w:rsidRPr="007A7ECA">
        <w:rPr>
          <w:rFonts w:ascii="Avenir Roman" w:eastAsia="Book Antiqua" w:hAnsi="Avenir Roman" w:cs="Book Antiqua"/>
          <w:i/>
          <w:spacing w:val="-3"/>
        </w:rPr>
        <w:t>p</w:t>
      </w:r>
      <w:r w:rsidR="00D44A47" w:rsidRPr="007A7ECA">
        <w:rPr>
          <w:rFonts w:ascii="Avenir Roman" w:eastAsia="Book Antiqua" w:hAnsi="Avenir Roman" w:cs="Book Antiqua"/>
          <w:i/>
        </w:rPr>
        <w:t>le Co</w:t>
      </w:r>
      <w:r w:rsidR="00D44A47" w:rsidRPr="007A7ECA">
        <w:rPr>
          <w:rFonts w:ascii="Avenir Roman" w:eastAsia="Book Antiqua" w:hAnsi="Avenir Roman" w:cs="Book Antiqua"/>
          <w:i/>
          <w:spacing w:val="-3"/>
        </w:rPr>
        <w:t>n</w:t>
      </w:r>
      <w:r w:rsidR="00D44A47" w:rsidRPr="007A7ECA">
        <w:rPr>
          <w:rFonts w:ascii="Avenir Roman" w:eastAsia="Book Antiqua" w:hAnsi="Avenir Roman" w:cs="Book Antiqua"/>
          <w:i/>
        </w:rPr>
        <w:t>te</w:t>
      </w:r>
      <w:r w:rsidR="00D44A47" w:rsidRPr="007A7ECA">
        <w:rPr>
          <w:rFonts w:ascii="Avenir Roman" w:eastAsia="Book Antiqua" w:hAnsi="Avenir Roman" w:cs="Book Antiqua"/>
          <w:i/>
          <w:spacing w:val="-3"/>
        </w:rPr>
        <w:t>x</w:t>
      </w:r>
      <w:r w:rsidR="00D44A47" w:rsidRPr="007A7ECA">
        <w:rPr>
          <w:rFonts w:ascii="Avenir Roman" w:eastAsia="Book Antiqua" w:hAnsi="Avenir Roman" w:cs="Book Antiqua"/>
          <w:i/>
        </w:rPr>
        <w:t>ts.</w:t>
      </w:r>
      <w:r w:rsidR="00D44A47" w:rsidRPr="007A7ECA">
        <w:rPr>
          <w:rFonts w:ascii="Avenir Roman" w:eastAsia="Book Antiqua" w:hAnsi="Avenir Roman" w:cs="Book Antiqua"/>
          <w:i/>
          <w:spacing w:val="-1"/>
        </w:rPr>
        <w:t xml:space="preserve"> </w:t>
      </w:r>
      <w:r w:rsidR="00D44A47" w:rsidRPr="007A7ECA">
        <w:rPr>
          <w:rFonts w:ascii="Avenir Roman" w:eastAsia="Book Antiqua" w:hAnsi="Avenir Roman" w:cs="Book Antiqua"/>
        </w:rPr>
        <w:t>Pa</w:t>
      </w:r>
      <w:r w:rsidR="00D44A47" w:rsidRPr="007A7ECA">
        <w:rPr>
          <w:rFonts w:ascii="Avenir Roman" w:eastAsia="Book Antiqua" w:hAnsi="Avenir Roman" w:cs="Book Antiqua"/>
          <w:spacing w:val="-1"/>
        </w:rPr>
        <w:t>p</w:t>
      </w:r>
      <w:r w:rsidR="00D44A47" w:rsidRPr="007A7ECA">
        <w:rPr>
          <w:rFonts w:ascii="Avenir Roman" w:eastAsia="Book Antiqua" w:hAnsi="Avenir Roman" w:cs="Book Antiqua"/>
        </w:rPr>
        <w:t>er</w:t>
      </w:r>
      <w:r w:rsidR="00D44A47" w:rsidRPr="007A7ECA">
        <w:rPr>
          <w:rFonts w:ascii="Avenir Roman" w:eastAsia="Book Antiqua" w:hAnsi="Avenir Roman" w:cs="Book Antiqua"/>
          <w:spacing w:val="-3"/>
        </w:rPr>
        <w:t xml:space="preserve"> </w:t>
      </w:r>
      <w:r w:rsidR="00D44A47" w:rsidRPr="007A7ECA">
        <w:rPr>
          <w:rFonts w:ascii="Avenir Roman" w:eastAsia="Book Antiqua" w:hAnsi="Avenir Roman" w:cs="Book Antiqua"/>
        </w:rPr>
        <w:t>presented</w:t>
      </w:r>
      <w:r w:rsidR="00D44A47" w:rsidRPr="007A7ECA">
        <w:rPr>
          <w:rFonts w:ascii="Avenir Roman" w:eastAsia="Book Antiqua" w:hAnsi="Avenir Roman" w:cs="Book Antiqua"/>
          <w:spacing w:val="1"/>
        </w:rPr>
        <w:t xml:space="preserve"> </w:t>
      </w:r>
      <w:r w:rsidR="00D44A47" w:rsidRPr="007A7ECA">
        <w:rPr>
          <w:rFonts w:ascii="Avenir Roman" w:eastAsia="Book Antiqua" w:hAnsi="Avenir Roman" w:cs="Book Antiqua"/>
        </w:rPr>
        <w:t xml:space="preserve">at </w:t>
      </w:r>
      <w:r w:rsidR="00D44A47" w:rsidRPr="007A7ECA">
        <w:rPr>
          <w:rFonts w:ascii="Avenir Roman" w:eastAsia="Book Antiqua" w:hAnsi="Avenir Roman" w:cs="Book Antiqua"/>
          <w:spacing w:val="-3"/>
        </w:rPr>
        <w:t>t</w:t>
      </w:r>
      <w:r w:rsidR="00D44A47" w:rsidRPr="007A7ECA">
        <w:rPr>
          <w:rFonts w:ascii="Avenir Roman" w:eastAsia="Book Antiqua" w:hAnsi="Avenir Roman" w:cs="Book Antiqua"/>
        </w:rPr>
        <w:t>he</w:t>
      </w:r>
      <w:r w:rsidR="00D44A47" w:rsidRPr="007A7ECA">
        <w:rPr>
          <w:rFonts w:ascii="Avenir Roman" w:eastAsia="Book Antiqua" w:hAnsi="Avenir Roman" w:cs="Book Antiqua"/>
          <w:spacing w:val="-3"/>
        </w:rPr>
        <w:t xml:space="preserve"> </w:t>
      </w:r>
      <w:r w:rsidR="00D44A47" w:rsidRPr="007A7ECA">
        <w:rPr>
          <w:rFonts w:ascii="Avenir Roman" w:eastAsia="Book Antiqua" w:hAnsi="Avenir Roman" w:cs="Book Antiqua"/>
        </w:rPr>
        <w:t>A</w:t>
      </w:r>
      <w:r w:rsidR="00D44A47" w:rsidRPr="007A7ECA">
        <w:rPr>
          <w:rFonts w:ascii="Avenir Roman" w:eastAsia="Book Antiqua" w:hAnsi="Avenir Roman" w:cs="Book Antiqua"/>
          <w:spacing w:val="-2"/>
        </w:rPr>
        <w:t>n</w:t>
      </w:r>
      <w:r w:rsidR="00D44A47" w:rsidRPr="007A7ECA">
        <w:rPr>
          <w:rFonts w:ascii="Avenir Roman" w:eastAsia="Book Antiqua" w:hAnsi="Avenir Roman" w:cs="Book Antiqua"/>
        </w:rPr>
        <w:t>n</w:t>
      </w:r>
      <w:r w:rsidR="00D44A47" w:rsidRPr="007A7ECA">
        <w:rPr>
          <w:rFonts w:ascii="Avenir Roman" w:eastAsia="Book Antiqua" w:hAnsi="Avenir Roman" w:cs="Book Antiqua"/>
          <w:spacing w:val="-2"/>
        </w:rPr>
        <w:t>u</w:t>
      </w:r>
      <w:r w:rsidR="00D44A47" w:rsidRPr="007A7ECA">
        <w:rPr>
          <w:rFonts w:ascii="Avenir Roman" w:eastAsia="Book Antiqua" w:hAnsi="Avenir Roman" w:cs="Book Antiqua"/>
        </w:rPr>
        <w:t>al</w:t>
      </w:r>
      <w:r w:rsidR="00D44A47" w:rsidRPr="007A7ECA">
        <w:rPr>
          <w:rFonts w:ascii="Avenir Roman" w:eastAsia="Book Antiqua" w:hAnsi="Avenir Roman" w:cs="Book Antiqua"/>
          <w:spacing w:val="-2"/>
        </w:rPr>
        <w:t xml:space="preserve"> </w:t>
      </w:r>
      <w:r w:rsidR="00D44A47" w:rsidRPr="007A7ECA">
        <w:rPr>
          <w:rFonts w:ascii="Avenir Roman" w:eastAsia="Book Antiqua" w:hAnsi="Avenir Roman" w:cs="Book Antiqua"/>
        </w:rPr>
        <w:t>Meet</w:t>
      </w:r>
      <w:r w:rsidR="00D44A47" w:rsidRPr="007A7ECA">
        <w:rPr>
          <w:rFonts w:ascii="Avenir Roman" w:eastAsia="Book Antiqua" w:hAnsi="Avenir Roman" w:cs="Book Antiqua"/>
          <w:spacing w:val="-3"/>
        </w:rPr>
        <w:t>i</w:t>
      </w:r>
      <w:r w:rsidR="00D44A47" w:rsidRPr="007A7ECA">
        <w:rPr>
          <w:rFonts w:ascii="Avenir Roman" w:eastAsia="Book Antiqua" w:hAnsi="Avenir Roman" w:cs="Book Antiqua"/>
        </w:rPr>
        <w:t>ng</w:t>
      </w:r>
      <w:r w:rsidR="00D44A47" w:rsidRPr="007A7ECA">
        <w:rPr>
          <w:rFonts w:ascii="Avenir Roman" w:eastAsia="Book Antiqua" w:hAnsi="Avenir Roman" w:cs="Book Antiqua"/>
          <w:spacing w:val="-3"/>
        </w:rPr>
        <w:t xml:space="preserve"> </w:t>
      </w:r>
      <w:r w:rsidR="00D44A47" w:rsidRPr="007A7ECA">
        <w:rPr>
          <w:rFonts w:ascii="Avenir Roman" w:eastAsia="Book Antiqua" w:hAnsi="Avenir Roman" w:cs="Book Antiqua"/>
        </w:rPr>
        <w:t>of t</w:t>
      </w:r>
      <w:r w:rsidR="00D44A47" w:rsidRPr="007A7ECA">
        <w:rPr>
          <w:rFonts w:ascii="Avenir Roman" w:eastAsia="Book Antiqua" w:hAnsi="Avenir Roman" w:cs="Book Antiqua"/>
          <w:spacing w:val="1"/>
        </w:rPr>
        <w:t>h</w:t>
      </w:r>
      <w:r w:rsidR="00D44A47" w:rsidRPr="007A7ECA">
        <w:rPr>
          <w:rFonts w:ascii="Avenir Roman" w:eastAsia="Book Antiqua" w:hAnsi="Avenir Roman" w:cs="Book Antiqua"/>
        </w:rPr>
        <w:t>e</w:t>
      </w:r>
      <w:r w:rsidR="00D44A47" w:rsidRPr="007A7ECA">
        <w:rPr>
          <w:rFonts w:ascii="Avenir Roman" w:eastAsia="Book Antiqua" w:hAnsi="Avenir Roman" w:cs="Book Antiqua"/>
          <w:spacing w:val="-3"/>
        </w:rPr>
        <w:t xml:space="preserve"> </w:t>
      </w:r>
      <w:r w:rsidR="00D44A47" w:rsidRPr="007A7ECA">
        <w:rPr>
          <w:rFonts w:ascii="Avenir Roman" w:eastAsia="Book Antiqua" w:hAnsi="Avenir Roman" w:cs="Book Antiqua"/>
        </w:rPr>
        <w:t>Am</w:t>
      </w:r>
      <w:r w:rsidR="00D44A47" w:rsidRPr="007A7ECA">
        <w:rPr>
          <w:rFonts w:ascii="Avenir Roman" w:eastAsia="Book Antiqua" w:hAnsi="Avenir Roman" w:cs="Book Antiqua"/>
          <w:spacing w:val="-1"/>
        </w:rPr>
        <w:t>er</w:t>
      </w:r>
      <w:r w:rsidR="00D44A47" w:rsidRPr="007A7ECA">
        <w:rPr>
          <w:rFonts w:ascii="Avenir Roman" w:eastAsia="Book Antiqua" w:hAnsi="Avenir Roman" w:cs="Book Antiqua"/>
          <w:spacing w:val="-2"/>
        </w:rPr>
        <w:t>i</w:t>
      </w:r>
      <w:r w:rsidR="00D44A47" w:rsidRPr="007A7ECA">
        <w:rPr>
          <w:rFonts w:ascii="Avenir Roman" w:eastAsia="Book Antiqua" w:hAnsi="Avenir Roman" w:cs="Book Antiqua"/>
        </w:rPr>
        <w:t>can Psy</w:t>
      </w:r>
      <w:r w:rsidR="00D44A47" w:rsidRPr="007A7ECA">
        <w:rPr>
          <w:rFonts w:ascii="Avenir Roman" w:eastAsia="Book Antiqua" w:hAnsi="Avenir Roman" w:cs="Book Antiqua"/>
          <w:spacing w:val="-3"/>
        </w:rPr>
        <w:t>c</w:t>
      </w:r>
      <w:r w:rsidR="00D44A47" w:rsidRPr="007A7ECA">
        <w:rPr>
          <w:rFonts w:ascii="Avenir Roman" w:eastAsia="Book Antiqua" w:hAnsi="Avenir Roman" w:cs="Book Antiqua"/>
        </w:rPr>
        <w:t>holo</w:t>
      </w:r>
      <w:r w:rsidR="00D44A47" w:rsidRPr="007A7ECA">
        <w:rPr>
          <w:rFonts w:ascii="Avenir Roman" w:eastAsia="Book Antiqua" w:hAnsi="Avenir Roman" w:cs="Book Antiqua"/>
          <w:spacing w:val="-1"/>
        </w:rPr>
        <w:t>g</w:t>
      </w:r>
      <w:r w:rsidR="00D44A47" w:rsidRPr="007A7ECA">
        <w:rPr>
          <w:rFonts w:ascii="Avenir Roman" w:eastAsia="Book Antiqua" w:hAnsi="Avenir Roman" w:cs="Book Antiqua"/>
          <w:spacing w:val="-2"/>
        </w:rPr>
        <w:t>i</w:t>
      </w:r>
      <w:r w:rsidR="00D44A47" w:rsidRPr="007A7ECA">
        <w:rPr>
          <w:rFonts w:ascii="Avenir Roman" w:eastAsia="Book Antiqua" w:hAnsi="Avenir Roman" w:cs="Book Antiqua"/>
        </w:rPr>
        <w:t>cal</w:t>
      </w:r>
      <w:r w:rsidR="00D44A47" w:rsidRPr="007A7ECA">
        <w:rPr>
          <w:rFonts w:ascii="Avenir Roman" w:eastAsia="Book Antiqua" w:hAnsi="Avenir Roman" w:cs="Book Antiqua"/>
          <w:spacing w:val="-2"/>
        </w:rPr>
        <w:t xml:space="preserve"> </w:t>
      </w:r>
      <w:r w:rsidR="00D44A47" w:rsidRPr="007A7ECA">
        <w:rPr>
          <w:rFonts w:ascii="Avenir Roman" w:eastAsia="Book Antiqua" w:hAnsi="Avenir Roman" w:cs="Book Antiqua"/>
        </w:rPr>
        <w:t>Asso</w:t>
      </w:r>
      <w:r w:rsidR="00D44A47" w:rsidRPr="007A7ECA">
        <w:rPr>
          <w:rFonts w:ascii="Avenir Roman" w:eastAsia="Book Antiqua" w:hAnsi="Avenir Roman" w:cs="Book Antiqua"/>
          <w:spacing w:val="-3"/>
        </w:rPr>
        <w:t>c</w:t>
      </w:r>
      <w:r w:rsidR="00D44A47" w:rsidRPr="007A7ECA">
        <w:rPr>
          <w:rFonts w:ascii="Avenir Roman" w:eastAsia="Book Antiqua" w:hAnsi="Avenir Roman" w:cs="Book Antiqua"/>
        </w:rPr>
        <w:t>iati</w:t>
      </w:r>
      <w:r w:rsidR="00D44A47" w:rsidRPr="007A7ECA">
        <w:rPr>
          <w:rFonts w:ascii="Avenir Roman" w:eastAsia="Book Antiqua" w:hAnsi="Avenir Roman" w:cs="Book Antiqua"/>
          <w:spacing w:val="-3"/>
        </w:rPr>
        <w:t>o</w:t>
      </w:r>
      <w:r w:rsidR="00D44A47" w:rsidRPr="007A7ECA">
        <w:rPr>
          <w:rFonts w:ascii="Avenir Roman" w:eastAsia="Book Antiqua" w:hAnsi="Avenir Roman" w:cs="Book Antiqua"/>
        </w:rPr>
        <w:t>n, C</w:t>
      </w:r>
      <w:r w:rsidR="00D44A47" w:rsidRPr="007A7ECA">
        <w:rPr>
          <w:rFonts w:ascii="Avenir Roman" w:eastAsia="Book Antiqua" w:hAnsi="Avenir Roman" w:cs="Book Antiqua"/>
          <w:spacing w:val="-2"/>
        </w:rPr>
        <w:t>h</w:t>
      </w:r>
      <w:r w:rsidR="00D44A47" w:rsidRPr="007A7ECA">
        <w:rPr>
          <w:rFonts w:ascii="Avenir Roman" w:eastAsia="Book Antiqua" w:hAnsi="Avenir Roman" w:cs="Book Antiqua"/>
        </w:rPr>
        <w:t>icag</w:t>
      </w:r>
      <w:r w:rsidR="00D44A47" w:rsidRPr="007A7ECA">
        <w:rPr>
          <w:rFonts w:ascii="Avenir Roman" w:eastAsia="Book Antiqua" w:hAnsi="Avenir Roman" w:cs="Book Antiqua"/>
          <w:spacing w:val="-1"/>
        </w:rPr>
        <w:t>o</w:t>
      </w:r>
      <w:r w:rsidR="00D44A47" w:rsidRPr="007A7ECA">
        <w:rPr>
          <w:rFonts w:ascii="Avenir Roman" w:eastAsia="Book Antiqua" w:hAnsi="Avenir Roman" w:cs="Book Antiqua"/>
        </w:rPr>
        <w:t>, I</w:t>
      </w:r>
      <w:r w:rsidR="00D44A47" w:rsidRPr="007A7ECA">
        <w:rPr>
          <w:rFonts w:ascii="Avenir Roman" w:eastAsia="Book Antiqua" w:hAnsi="Avenir Roman" w:cs="Book Antiqua"/>
          <w:spacing w:val="-3"/>
        </w:rPr>
        <w:t>L</w:t>
      </w:r>
      <w:r w:rsidR="00D44A47" w:rsidRPr="007A7ECA">
        <w:rPr>
          <w:rFonts w:ascii="Avenir Roman" w:eastAsia="Book Antiqua" w:hAnsi="Avenir Roman" w:cs="Book Antiqua"/>
        </w:rPr>
        <w:t>.</w:t>
      </w:r>
    </w:p>
    <w:p w14:paraId="36B220D0" w14:textId="77777777" w:rsidR="00D44A47" w:rsidRPr="007A7ECA" w:rsidRDefault="00D44A47" w:rsidP="0064179B">
      <w:pPr>
        <w:spacing w:before="10" w:line="110" w:lineRule="exact"/>
        <w:rPr>
          <w:rFonts w:ascii="Avenir Roman" w:hAnsi="Avenir Roman"/>
          <w:sz w:val="11"/>
          <w:szCs w:val="11"/>
        </w:rPr>
      </w:pPr>
    </w:p>
    <w:p w14:paraId="6AA1A71F" w14:textId="77777777" w:rsidR="00D44A47" w:rsidRPr="007A7ECA" w:rsidRDefault="00D44A47" w:rsidP="0064179B">
      <w:pPr>
        <w:ind w:right="226"/>
        <w:rPr>
          <w:rFonts w:ascii="Avenir Roman" w:eastAsia="Book Antiqua" w:hAnsi="Avenir Roman" w:cs="Book Antiqua"/>
        </w:rPr>
      </w:pPr>
      <w:r w:rsidRPr="007A7ECA">
        <w:rPr>
          <w:rFonts w:ascii="Avenir Roman" w:eastAsia="Book Antiqua" w:hAnsi="Avenir Roman" w:cs="Book Antiqua"/>
          <w:spacing w:val="-1"/>
        </w:rPr>
        <w:t>L</w:t>
      </w:r>
      <w:r w:rsidRPr="007A7ECA">
        <w:rPr>
          <w:rFonts w:ascii="Avenir Roman" w:eastAsia="Book Antiqua" w:hAnsi="Avenir Roman" w:cs="Book Antiqua"/>
        </w:rPr>
        <w:t>i-G</w:t>
      </w:r>
      <w:r w:rsidRPr="007A7ECA">
        <w:rPr>
          <w:rFonts w:ascii="Avenir Roman" w:eastAsia="Book Antiqua" w:hAnsi="Avenir Roman" w:cs="Book Antiqua"/>
          <w:spacing w:val="-2"/>
        </w:rPr>
        <w:t>ri</w:t>
      </w:r>
      <w:r w:rsidRPr="007A7ECA">
        <w:rPr>
          <w:rFonts w:ascii="Avenir Roman" w:eastAsia="Book Antiqua" w:hAnsi="Avenir Roman" w:cs="Book Antiqua"/>
        </w:rPr>
        <w:t>n</w:t>
      </w:r>
      <w:r w:rsidRPr="007A7ECA">
        <w:rPr>
          <w:rFonts w:ascii="Avenir Roman" w:eastAsia="Book Antiqua" w:hAnsi="Avenir Roman" w:cs="Book Antiqua"/>
          <w:spacing w:val="-2"/>
        </w:rPr>
        <w:t>i</w:t>
      </w:r>
      <w:r w:rsidRPr="007A7ECA">
        <w:rPr>
          <w:rFonts w:ascii="Avenir Roman" w:eastAsia="Book Antiqua" w:hAnsi="Avenir Roman" w:cs="Book Antiqua"/>
        </w:rPr>
        <w:t>n</w:t>
      </w:r>
      <w:r w:rsidRPr="007A7ECA">
        <w:rPr>
          <w:rFonts w:ascii="Avenir Roman" w:eastAsia="Book Antiqua" w:hAnsi="Avenir Roman" w:cs="Book Antiqua"/>
          <w:spacing w:val="-1"/>
        </w:rPr>
        <w:t>g</w:t>
      </w:r>
      <w:r w:rsidRPr="007A7ECA">
        <w:rPr>
          <w:rFonts w:ascii="Avenir Roman" w:eastAsia="Book Antiqua" w:hAnsi="Avenir Roman" w:cs="Book Antiqua"/>
        </w:rPr>
        <w:t>, C.,</w:t>
      </w:r>
      <w:r w:rsidRPr="007A7ECA">
        <w:rPr>
          <w:rFonts w:ascii="Avenir Roman" w:eastAsia="Book Antiqua" w:hAnsi="Avenir Roman" w:cs="Book Antiqua"/>
          <w:spacing w:val="-1"/>
        </w:rPr>
        <w:t xml:space="preserve"> </w:t>
      </w:r>
      <w:r w:rsidRPr="007A7ECA">
        <w:rPr>
          <w:rFonts w:ascii="Avenir Roman" w:eastAsia="Book Antiqua" w:hAnsi="Avenir Roman" w:cs="Book Antiqua"/>
          <w:b/>
          <w:bCs/>
          <w:spacing w:val="-2"/>
        </w:rPr>
        <w:t>R</w:t>
      </w:r>
      <w:r w:rsidRPr="007A7ECA">
        <w:rPr>
          <w:rFonts w:ascii="Avenir Roman" w:eastAsia="Book Antiqua" w:hAnsi="Avenir Roman" w:cs="Book Antiqua"/>
          <w:b/>
          <w:bCs/>
        </w:rPr>
        <w:t>o</w:t>
      </w:r>
      <w:r w:rsidRPr="007A7ECA">
        <w:rPr>
          <w:rFonts w:ascii="Avenir Roman" w:eastAsia="Book Antiqua" w:hAnsi="Avenir Roman" w:cs="Book Antiqua"/>
          <w:b/>
          <w:bCs/>
          <w:spacing w:val="-1"/>
        </w:rPr>
        <w:t>y</w:t>
      </w:r>
      <w:r w:rsidRPr="007A7ECA">
        <w:rPr>
          <w:rFonts w:ascii="Avenir Roman" w:eastAsia="Book Antiqua" w:hAnsi="Avenir Roman" w:cs="Book Antiqua"/>
          <w:b/>
          <w:bCs/>
        </w:rPr>
        <w:t>,</w:t>
      </w:r>
      <w:r w:rsidRPr="007A7ECA">
        <w:rPr>
          <w:rFonts w:ascii="Avenir Roman" w:eastAsia="Book Antiqua" w:hAnsi="Avenir Roman" w:cs="Book Antiqua"/>
          <w:b/>
          <w:bCs/>
          <w:spacing w:val="-3"/>
        </w:rPr>
        <w:t xml:space="preserve"> </w:t>
      </w:r>
      <w:r w:rsidRPr="007A7ECA">
        <w:rPr>
          <w:rFonts w:ascii="Avenir Roman" w:eastAsia="Book Antiqua" w:hAnsi="Avenir Roman" w:cs="Book Antiqua"/>
          <w:b/>
          <w:bCs/>
        </w:rPr>
        <w:t>A.</w:t>
      </w:r>
      <w:r w:rsidRPr="007A7ECA">
        <w:rPr>
          <w:rFonts w:ascii="Avenir Roman" w:eastAsia="Book Antiqua" w:hAnsi="Avenir Roman" w:cs="Book Antiqua"/>
          <w:b/>
          <w:bCs/>
          <w:spacing w:val="-1"/>
        </w:rPr>
        <w:t>L</w:t>
      </w:r>
      <w:r w:rsidRPr="007A7ECA">
        <w:rPr>
          <w:rFonts w:ascii="Avenir Roman" w:eastAsia="Book Antiqua" w:hAnsi="Avenir Roman" w:cs="Book Antiqua"/>
          <w:b/>
          <w:bCs/>
        </w:rPr>
        <w:t>.</w:t>
      </w:r>
      <w:r w:rsidRPr="007A7ECA">
        <w:rPr>
          <w:rFonts w:ascii="Avenir Roman" w:eastAsia="Book Antiqua" w:hAnsi="Avenir Roman" w:cs="Book Antiqua"/>
        </w:rPr>
        <w:t>,</w:t>
      </w:r>
      <w:r w:rsidRPr="007A7ECA">
        <w:rPr>
          <w:rFonts w:ascii="Avenir Roman" w:eastAsia="Book Antiqua" w:hAnsi="Avenir Roman" w:cs="Book Antiqua"/>
          <w:spacing w:val="-3"/>
        </w:rPr>
        <w:t xml:space="preserve"> </w:t>
      </w:r>
      <w:r w:rsidRPr="007A7ECA">
        <w:rPr>
          <w:rFonts w:ascii="Avenir Roman" w:eastAsia="Book Antiqua" w:hAnsi="Avenir Roman" w:cs="Book Antiqua"/>
        </w:rPr>
        <w:t>Koh,</w:t>
      </w:r>
      <w:r w:rsidRPr="007A7ECA">
        <w:rPr>
          <w:rFonts w:ascii="Avenir Roman" w:eastAsia="Book Antiqua" w:hAnsi="Avenir Roman" w:cs="Book Antiqua"/>
          <w:spacing w:val="-3"/>
        </w:rPr>
        <w:t xml:space="preserve"> </w:t>
      </w:r>
      <w:r w:rsidRPr="007A7ECA">
        <w:rPr>
          <w:rFonts w:ascii="Avenir Roman" w:eastAsia="Book Antiqua" w:hAnsi="Avenir Roman" w:cs="Book Antiqua"/>
        </w:rPr>
        <w:t>J.,</w:t>
      </w:r>
      <w:r w:rsidRPr="007A7ECA">
        <w:rPr>
          <w:rFonts w:ascii="Avenir Roman" w:eastAsia="Book Antiqua" w:hAnsi="Avenir Roman" w:cs="Book Antiqua"/>
          <w:spacing w:val="-2"/>
        </w:rPr>
        <w:t xml:space="preserve"> </w:t>
      </w:r>
      <w:r w:rsidRPr="007A7ECA">
        <w:rPr>
          <w:rFonts w:ascii="Avenir Roman" w:eastAsia="Book Antiqua" w:hAnsi="Avenir Roman" w:cs="Book Antiqua"/>
        </w:rPr>
        <w:t>&amp;</w:t>
      </w:r>
      <w:r w:rsidRPr="007A7ECA">
        <w:rPr>
          <w:rFonts w:ascii="Avenir Roman" w:eastAsia="Book Antiqua" w:hAnsi="Avenir Roman" w:cs="Book Antiqua"/>
          <w:spacing w:val="1"/>
        </w:rPr>
        <w:t xml:space="preserve"> </w:t>
      </w:r>
      <w:r w:rsidRPr="007A7ECA">
        <w:rPr>
          <w:rFonts w:ascii="Avenir Roman" w:eastAsia="Book Antiqua" w:hAnsi="Avenir Roman" w:cs="Book Antiqua"/>
          <w:spacing w:val="-2"/>
        </w:rPr>
        <w:t>N</w:t>
      </w:r>
      <w:r w:rsidRPr="007A7ECA">
        <w:rPr>
          <w:rFonts w:ascii="Avenir Roman" w:eastAsia="Book Antiqua" w:hAnsi="Avenir Roman" w:cs="Book Antiqua"/>
        </w:rPr>
        <w:t>a</w:t>
      </w:r>
      <w:r w:rsidRPr="007A7ECA">
        <w:rPr>
          <w:rFonts w:ascii="Avenir Roman" w:eastAsia="Book Antiqua" w:hAnsi="Avenir Roman" w:cs="Book Antiqua"/>
          <w:spacing w:val="-2"/>
        </w:rPr>
        <w:t>q</w:t>
      </w:r>
      <w:r w:rsidRPr="007A7ECA">
        <w:rPr>
          <w:rFonts w:ascii="Avenir Roman" w:eastAsia="Book Antiqua" w:hAnsi="Avenir Roman" w:cs="Book Antiqua"/>
        </w:rPr>
        <w:t xml:space="preserve">i, Z. </w:t>
      </w:r>
      <w:r w:rsidRPr="007A7ECA">
        <w:rPr>
          <w:rFonts w:ascii="Avenir Roman" w:eastAsia="Book Antiqua" w:hAnsi="Avenir Roman" w:cs="Book Antiqua"/>
          <w:spacing w:val="-2"/>
        </w:rPr>
        <w:t>(</w:t>
      </w:r>
      <w:r w:rsidRPr="007A7ECA">
        <w:rPr>
          <w:rFonts w:ascii="Avenir Roman" w:eastAsia="Book Antiqua" w:hAnsi="Avenir Roman" w:cs="Book Antiqua"/>
        </w:rPr>
        <w:t>2019,</w:t>
      </w:r>
      <w:r w:rsidRPr="007A7ECA">
        <w:rPr>
          <w:rFonts w:ascii="Avenir Roman" w:eastAsia="Book Antiqua" w:hAnsi="Avenir Roman" w:cs="Book Antiqua"/>
          <w:spacing w:val="-3"/>
        </w:rPr>
        <w:t xml:space="preserve"> </w:t>
      </w:r>
      <w:r w:rsidRPr="007A7ECA">
        <w:rPr>
          <w:rFonts w:ascii="Avenir Roman" w:eastAsia="Book Antiqua" w:hAnsi="Avenir Roman" w:cs="Book Antiqua"/>
        </w:rPr>
        <w:t>Ma</w:t>
      </w:r>
      <w:r w:rsidRPr="007A7ECA">
        <w:rPr>
          <w:rFonts w:ascii="Avenir Roman" w:eastAsia="Book Antiqua" w:hAnsi="Avenir Roman" w:cs="Book Antiqua"/>
          <w:spacing w:val="-1"/>
        </w:rPr>
        <w:t>r</w:t>
      </w:r>
      <w:r w:rsidRPr="007A7ECA">
        <w:rPr>
          <w:rFonts w:ascii="Avenir Roman" w:eastAsia="Book Antiqua" w:hAnsi="Avenir Roman" w:cs="Book Antiqua"/>
        </w:rPr>
        <w:t>c</w:t>
      </w:r>
      <w:r w:rsidRPr="007A7ECA">
        <w:rPr>
          <w:rFonts w:ascii="Avenir Roman" w:eastAsia="Book Antiqua" w:hAnsi="Avenir Roman" w:cs="Book Antiqua"/>
          <w:spacing w:val="-1"/>
        </w:rPr>
        <w:t>h</w:t>
      </w:r>
      <w:r w:rsidRPr="007A7ECA">
        <w:rPr>
          <w:rFonts w:ascii="Avenir Roman" w:eastAsia="Book Antiqua" w:hAnsi="Avenir Roman" w:cs="Book Antiqua"/>
        </w:rPr>
        <w:t xml:space="preserve">). </w:t>
      </w:r>
      <w:r w:rsidRPr="007A7ECA">
        <w:rPr>
          <w:rFonts w:ascii="Avenir Roman" w:eastAsia="Book Antiqua" w:hAnsi="Avenir Roman" w:cs="Book Antiqua"/>
          <w:spacing w:val="-1"/>
        </w:rPr>
        <w:t>S</w:t>
      </w:r>
      <w:r w:rsidRPr="007A7ECA">
        <w:rPr>
          <w:rFonts w:ascii="Avenir Roman" w:eastAsia="Book Antiqua" w:hAnsi="Avenir Roman" w:cs="Book Antiqua"/>
        </w:rPr>
        <w:t>e</w:t>
      </w:r>
      <w:r w:rsidRPr="007A7ECA">
        <w:rPr>
          <w:rFonts w:ascii="Avenir Roman" w:eastAsia="Book Antiqua" w:hAnsi="Avenir Roman" w:cs="Book Antiqua"/>
          <w:spacing w:val="-2"/>
        </w:rPr>
        <w:t>l</w:t>
      </w:r>
      <w:r w:rsidRPr="007A7ECA">
        <w:rPr>
          <w:rFonts w:ascii="Avenir Roman" w:eastAsia="Book Antiqua" w:hAnsi="Avenir Roman" w:cs="Book Antiqua"/>
          <w:spacing w:val="1"/>
        </w:rPr>
        <w:t>f</w:t>
      </w:r>
      <w:r w:rsidRPr="007A7ECA">
        <w:rPr>
          <w:rFonts w:ascii="Avenir Roman" w:eastAsia="Book Antiqua" w:hAnsi="Avenir Roman" w:cs="Book Antiqua"/>
        </w:rPr>
        <w:t>-</w:t>
      </w:r>
      <w:r w:rsidRPr="007A7ECA">
        <w:rPr>
          <w:rFonts w:ascii="Avenir Roman" w:eastAsia="Book Antiqua" w:hAnsi="Avenir Roman" w:cs="Book Antiqua"/>
          <w:spacing w:val="-2"/>
        </w:rPr>
        <w:t>R</w:t>
      </w:r>
      <w:r w:rsidRPr="007A7ECA">
        <w:rPr>
          <w:rFonts w:ascii="Avenir Roman" w:eastAsia="Book Antiqua" w:hAnsi="Avenir Roman" w:cs="Book Antiqua"/>
        </w:rPr>
        <w:t>eg</w:t>
      </w:r>
      <w:r w:rsidRPr="007A7ECA">
        <w:rPr>
          <w:rFonts w:ascii="Avenir Roman" w:eastAsia="Book Antiqua" w:hAnsi="Avenir Roman" w:cs="Book Antiqua"/>
          <w:spacing w:val="-2"/>
        </w:rPr>
        <w:t>u</w:t>
      </w:r>
      <w:r w:rsidRPr="007A7ECA">
        <w:rPr>
          <w:rFonts w:ascii="Avenir Roman" w:eastAsia="Book Antiqua" w:hAnsi="Avenir Roman" w:cs="Book Antiqua"/>
        </w:rPr>
        <w:t>la</w:t>
      </w:r>
      <w:r w:rsidRPr="007A7ECA">
        <w:rPr>
          <w:rFonts w:ascii="Avenir Roman" w:eastAsia="Book Antiqua" w:hAnsi="Avenir Roman" w:cs="Book Antiqua"/>
          <w:spacing w:val="-2"/>
        </w:rPr>
        <w:t>t</w:t>
      </w:r>
      <w:r w:rsidRPr="007A7ECA">
        <w:rPr>
          <w:rFonts w:ascii="Avenir Roman" w:eastAsia="Book Antiqua" w:hAnsi="Avenir Roman" w:cs="Book Antiqua"/>
        </w:rPr>
        <w:t>ion</w:t>
      </w:r>
      <w:r w:rsidRPr="007A7ECA">
        <w:rPr>
          <w:rFonts w:ascii="Avenir Roman" w:eastAsia="Book Antiqua" w:hAnsi="Avenir Roman" w:cs="Book Antiqua"/>
          <w:spacing w:val="-2"/>
        </w:rPr>
        <w:t xml:space="preserve"> </w:t>
      </w:r>
      <w:r w:rsidRPr="007A7ECA">
        <w:rPr>
          <w:rFonts w:ascii="Avenir Roman" w:eastAsia="Book Antiqua" w:hAnsi="Avenir Roman" w:cs="Book Antiqua"/>
        </w:rPr>
        <w:t xml:space="preserve">and </w:t>
      </w:r>
      <w:r w:rsidRPr="007A7ECA">
        <w:rPr>
          <w:rFonts w:ascii="Avenir Roman" w:eastAsia="Book Antiqua" w:hAnsi="Avenir Roman" w:cs="Book Antiqua"/>
          <w:spacing w:val="-2"/>
        </w:rPr>
        <w:t>C</w:t>
      </w:r>
      <w:r w:rsidRPr="007A7ECA">
        <w:rPr>
          <w:rFonts w:ascii="Avenir Roman" w:eastAsia="Book Antiqua" w:hAnsi="Avenir Roman" w:cs="Book Antiqua"/>
        </w:rPr>
        <w:t>ol</w:t>
      </w:r>
      <w:r w:rsidRPr="007A7ECA">
        <w:rPr>
          <w:rFonts w:ascii="Avenir Roman" w:eastAsia="Book Antiqua" w:hAnsi="Avenir Roman" w:cs="Book Antiqua"/>
          <w:spacing w:val="-2"/>
        </w:rPr>
        <w:t>l</w:t>
      </w:r>
      <w:r w:rsidRPr="007A7ECA">
        <w:rPr>
          <w:rFonts w:ascii="Avenir Roman" w:eastAsia="Book Antiqua" w:hAnsi="Avenir Roman" w:cs="Book Antiqua"/>
        </w:rPr>
        <w:t>ege Pl</w:t>
      </w:r>
      <w:r w:rsidRPr="007A7ECA">
        <w:rPr>
          <w:rFonts w:ascii="Avenir Roman" w:eastAsia="Book Antiqua" w:hAnsi="Avenir Roman" w:cs="Book Antiqua"/>
          <w:spacing w:val="-2"/>
        </w:rPr>
        <w:t>a</w:t>
      </w:r>
      <w:r w:rsidRPr="007A7ECA">
        <w:rPr>
          <w:rFonts w:ascii="Avenir Roman" w:eastAsia="Book Antiqua" w:hAnsi="Avenir Roman" w:cs="Book Antiqua"/>
        </w:rPr>
        <w:t>n</w:t>
      </w:r>
      <w:r w:rsidRPr="007A7ECA">
        <w:rPr>
          <w:rFonts w:ascii="Avenir Roman" w:eastAsia="Book Antiqua" w:hAnsi="Avenir Roman" w:cs="Book Antiqua"/>
          <w:spacing w:val="-2"/>
        </w:rPr>
        <w:t>n</w:t>
      </w:r>
      <w:r w:rsidRPr="007A7ECA">
        <w:rPr>
          <w:rFonts w:ascii="Avenir Roman" w:eastAsia="Book Antiqua" w:hAnsi="Avenir Roman" w:cs="Book Antiqua"/>
        </w:rPr>
        <w:t>i</w:t>
      </w:r>
      <w:r w:rsidRPr="007A7ECA">
        <w:rPr>
          <w:rFonts w:ascii="Avenir Roman" w:eastAsia="Book Antiqua" w:hAnsi="Avenir Roman" w:cs="Book Antiqua"/>
          <w:spacing w:val="1"/>
        </w:rPr>
        <w:t>n</w:t>
      </w:r>
      <w:r w:rsidRPr="007A7ECA">
        <w:rPr>
          <w:rFonts w:ascii="Avenir Roman" w:eastAsia="Book Antiqua" w:hAnsi="Avenir Roman" w:cs="Book Antiqua"/>
        </w:rPr>
        <w:t>g</w:t>
      </w:r>
      <w:r w:rsidRPr="007A7ECA">
        <w:rPr>
          <w:rFonts w:ascii="Avenir Roman" w:eastAsia="Book Antiqua" w:hAnsi="Avenir Roman" w:cs="Book Antiqua"/>
          <w:spacing w:val="-3"/>
        </w:rPr>
        <w:t xml:space="preserve"> </w:t>
      </w:r>
      <w:r w:rsidRPr="007A7ECA">
        <w:rPr>
          <w:rFonts w:ascii="Avenir Roman" w:eastAsia="Book Antiqua" w:hAnsi="Avenir Roman" w:cs="Book Antiqua"/>
        </w:rPr>
        <w:t>Am</w:t>
      </w:r>
      <w:r w:rsidRPr="007A7ECA">
        <w:rPr>
          <w:rFonts w:ascii="Avenir Roman" w:eastAsia="Book Antiqua" w:hAnsi="Avenir Roman" w:cs="Book Antiqua"/>
          <w:spacing w:val="-4"/>
        </w:rPr>
        <w:t>o</w:t>
      </w:r>
      <w:r w:rsidRPr="007A7ECA">
        <w:rPr>
          <w:rFonts w:ascii="Avenir Roman" w:eastAsia="Book Antiqua" w:hAnsi="Avenir Roman" w:cs="Book Antiqua"/>
        </w:rPr>
        <w:t xml:space="preserve">ng </w:t>
      </w:r>
      <w:r w:rsidRPr="007A7ECA">
        <w:rPr>
          <w:rFonts w:ascii="Avenir Roman" w:eastAsia="Book Antiqua" w:hAnsi="Avenir Roman" w:cs="Book Antiqua"/>
          <w:spacing w:val="-1"/>
        </w:rPr>
        <w:t>L</w:t>
      </w:r>
      <w:r w:rsidRPr="007A7ECA">
        <w:rPr>
          <w:rFonts w:ascii="Avenir Roman" w:eastAsia="Book Antiqua" w:hAnsi="Avenir Roman" w:cs="Book Antiqua"/>
        </w:rPr>
        <w:t>o</w:t>
      </w:r>
      <w:r w:rsidRPr="007A7ECA">
        <w:rPr>
          <w:rFonts w:ascii="Avenir Roman" w:eastAsia="Book Antiqua" w:hAnsi="Avenir Roman" w:cs="Book Antiqua"/>
          <w:spacing w:val="-1"/>
        </w:rPr>
        <w:t>w</w:t>
      </w:r>
      <w:r w:rsidRPr="007A7ECA">
        <w:rPr>
          <w:rFonts w:ascii="Avenir Roman" w:eastAsia="Book Antiqua" w:hAnsi="Avenir Roman" w:cs="Book Antiqua"/>
        </w:rPr>
        <w:t>-</w:t>
      </w:r>
      <w:r w:rsidRPr="007A7ECA">
        <w:rPr>
          <w:rFonts w:ascii="Avenir Roman" w:eastAsia="Book Antiqua" w:hAnsi="Avenir Roman" w:cs="Book Antiqua"/>
          <w:spacing w:val="-3"/>
        </w:rPr>
        <w:t>I</w:t>
      </w:r>
      <w:r w:rsidRPr="007A7ECA">
        <w:rPr>
          <w:rFonts w:ascii="Avenir Roman" w:eastAsia="Book Antiqua" w:hAnsi="Avenir Roman" w:cs="Book Antiqua"/>
          <w:spacing w:val="-2"/>
        </w:rPr>
        <w:t>n</w:t>
      </w:r>
      <w:r w:rsidRPr="007A7ECA">
        <w:rPr>
          <w:rFonts w:ascii="Avenir Roman" w:eastAsia="Book Antiqua" w:hAnsi="Avenir Roman" w:cs="Book Antiqua"/>
        </w:rPr>
        <w:t>co</w:t>
      </w:r>
      <w:r w:rsidRPr="007A7ECA">
        <w:rPr>
          <w:rFonts w:ascii="Avenir Roman" w:eastAsia="Book Antiqua" w:hAnsi="Avenir Roman" w:cs="Book Antiqua"/>
          <w:spacing w:val="-1"/>
        </w:rPr>
        <w:t>m</w:t>
      </w:r>
      <w:r w:rsidRPr="007A7ECA">
        <w:rPr>
          <w:rFonts w:ascii="Avenir Roman" w:eastAsia="Book Antiqua" w:hAnsi="Avenir Roman" w:cs="Book Antiqua"/>
        </w:rPr>
        <w:t xml:space="preserve">e, </w:t>
      </w:r>
      <w:r w:rsidRPr="007A7ECA">
        <w:rPr>
          <w:rFonts w:ascii="Avenir Roman" w:eastAsia="Book Antiqua" w:hAnsi="Avenir Roman" w:cs="Book Antiqua"/>
          <w:spacing w:val="-1"/>
        </w:rPr>
        <w:t>E</w:t>
      </w:r>
      <w:r w:rsidRPr="007A7ECA">
        <w:rPr>
          <w:rFonts w:ascii="Avenir Roman" w:eastAsia="Book Antiqua" w:hAnsi="Avenir Roman" w:cs="Book Antiqua"/>
        </w:rPr>
        <w:t>t</w:t>
      </w:r>
      <w:r w:rsidRPr="007A7ECA">
        <w:rPr>
          <w:rFonts w:ascii="Avenir Roman" w:eastAsia="Book Antiqua" w:hAnsi="Avenir Roman" w:cs="Book Antiqua"/>
          <w:spacing w:val="-2"/>
        </w:rPr>
        <w:t>h</w:t>
      </w:r>
      <w:r w:rsidRPr="007A7ECA">
        <w:rPr>
          <w:rFonts w:ascii="Avenir Roman" w:eastAsia="Book Antiqua" w:hAnsi="Avenir Roman" w:cs="Book Antiqua"/>
        </w:rPr>
        <w:t>n</w:t>
      </w:r>
      <w:r w:rsidRPr="007A7ECA">
        <w:rPr>
          <w:rFonts w:ascii="Avenir Roman" w:eastAsia="Book Antiqua" w:hAnsi="Avenir Roman" w:cs="Book Antiqua"/>
          <w:spacing w:val="-2"/>
        </w:rPr>
        <w:t>i</w:t>
      </w:r>
      <w:r w:rsidRPr="007A7ECA">
        <w:rPr>
          <w:rFonts w:ascii="Avenir Roman" w:eastAsia="Book Antiqua" w:hAnsi="Avenir Roman" w:cs="Book Antiqua"/>
        </w:rPr>
        <w:t>c M</w:t>
      </w:r>
      <w:r w:rsidRPr="007A7ECA">
        <w:rPr>
          <w:rFonts w:ascii="Avenir Roman" w:eastAsia="Book Antiqua" w:hAnsi="Avenir Roman" w:cs="Book Antiqua"/>
          <w:spacing w:val="-2"/>
        </w:rPr>
        <w:t>i</w:t>
      </w:r>
      <w:r w:rsidRPr="007A7ECA">
        <w:rPr>
          <w:rFonts w:ascii="Avenir Roman" w:eastAsia="Book Antiqua" w:hAnsi="Avenir Roman" w:cs="Book Antiqua"/>
        </w:rPr>
        <w:t>no</w:t>
      </w:r>
      <w:r w:rsidRPr="007A7ECA">
        <w:rPr>
          <w:rFonts w:ascii="Avenir Roman" w:eastAsia="Book Antiqua" w:hAnsi="Avenir Roman" w:cs="Book Antiqua"/>
          <w:spacing w:val="-2"/>
        </w:rPr>
        <w:t>r</w:t>
      </w:r>
      <w:r w:rsidRPr="007A7ECA">
        <w:rPr>
          <w:rFonts w:ascii="Avenir Roman" w:eastAsia="Book Antiqua" w:hAnsi="Avenir Roman" w:cs="Book Antiqua"/>
        </w:rPr>
        <w:t>ity S</w:t>
      </w:r>
      <w:r w:rsidRPr="007A7ECA">
        <w:rPr>
          <w:rFonts w:ascii="Avenir Roman" w:eastAsia="Book Antiqua" w:hAnsi="Avenir Roman" w:cs="Book Antiqua"/>
          <w:spacing w:val="-3"/>
        </w:rPr>
        <w:t>t</w:t>
      </w:r>
      <w:r w:rsidRPr="007A7ECA">
        <w:rPr>
          <w:rFonts w:ascii="Avenir Roman" w:eastAsia="Book Antiqua" w:hAnsi="Avenir Roman" w:cs="Book Antiqua"/>
          <w:spacing w:val="-2"/>
        </w:rPr>
        <w:t>u</w:t>
      </w:r>
      <w:r w:rsidRPr="007A7ECA">
        <w:rPr>
          <w:rFonts w:ascii="Avenir Roman" w:eastAsia="Book Antiqua" w:hAnsi="Avenir Roman" w:cs="Book Antiqua"/>
        </w:rPr>
        <w:t>d</w:t>
      </w:r>
      <w:r w:rsidRPr="007A7ECA">
        <w:rPr>
          <w:rFonts w:ascii="Avenir Roman" w:eastAsia="Book Antiqua" w:hAnsi="Avenir Roman" w:cs="Book Antiqua"/>
          <w:spacing w:val="-1"/>
        </w:rPr>
        <w:t>e</w:t>
      </w:r>
      <w:r w:rsidRPr="007A7ECA">
        <w:rPr>
          <w:rFonts w:ascii="Avenir Roman" w:eastAsia="Book Antiqua" w:hAnsi="Avenir Roman" w:cs="Book Antiqua"/>
        </w:rPr>
        <w:t xml:space="preserve">nts. </w:t>
      </w:r>
      <w:r w:rsidRPr="007A7ECA">
        <w:rPr>
          <w:rFonts w:ascii="Avenir Roman" w:eastAsia="Book Antiqua" w:hAnsi="Avenir Roman" w:cs="Book Antiqua"/>
          <w:spacing w:val="1"/>
        </w:rPr>
        <w:t xml:space="preserve"> </w:t>
      </w:r>
      <w:r w:rsidRPr="007A7ECA">
        <w:rPr>
          <w:rFonts w:ascii="Avenir Roman" w:eastAsia="Book Antiqua" w:hAnsi="Avenir Roman" w:cs="Book Antiqua"/>
          <w:spacing w:val="-3"/>
        </w:rPr>
        <w:t>I</w:t>
      </w:r>
      <w:r w:rsidRPr="007A7ECA">
        <w:rPr>
          <w:rFonts w:ascii="Avenir Roman" w:eastAsia="Book Antiqua" w:hAnsi="Avenir Roman" w:cs="Book Antiqua"/>
        </w:rPr>
        <w:t>n</w:t>
      </w:r>
      <w:r w:rsidRPr="007A7ECA">
        <w:rPr>
          <w:rFonts w:ascii="Avenir Roman" w:eastAsia="Book Antiqua" w:hAnsi="Avenir Roman" w:cs="Book Antiqua"/>
          <w:spacing w:val="1"/>
        </w:rPr>
        <w:t xml:space="preserve"> </w:t>
      </w:r>
      <w:r w:rsidRPr="007A7ECA">
        <w:rPr>
          <w:rFonts w:ascii="Avenir Roman" w:eastAsia="Book Antiqua" w:hAnsi="Avenir Roman" w:cs="Book Antiqua"/>
        </w:rPr>
        <w:t>C.</w:t>
      </w:r>
      <w:r w:rsidRPr="007A7ECA">
        <w:rPr>
          <w:rFonts w:ascii="Avenir Roman" w:eastAsia="Book Antiqua" w:hAnsi="Avenir Roman" w:cs="Book Antiqua"/>
          <w:spacing w:val="-3"/>
        </w:rPr>
        <w:t xml:space="preserve"> </w:t>
      </w:r>
      <w:r w:rsidRPr="007A7ECA">
        <w:rPr>
          <w:rFonts w:ascii="Avenir Roman" w:eastAsia="Book Antiqua" w:hAnsi="Avenir Roman" w:cs="Book Antiqua"/>
        </w:rPr>
        <w:t xml:space="preserve">P. </w:t>
      </w:r>
      <w:r w:rsidRPr="007A7ECA">
        <w:rPr>
          <w:rFonts w:ascii="Avenir Roman" w:eastAsia="Book Antiqua" w:hAnsi="Avenir Roman" w:cs="Book Antiqua"/>
          <w:spacing w:val="-1"/>
        </w:rPr>
        <w:t>L</w:t>
      </w:r>
      <w:r w:rsidRPr="007A7ECA">
        <w:rPr>
          <w:rFonts w:ascii="Avenir Roman" w:eastAsia="Book Antiqua" w:hAnsi="Avenir Roman" w:cs="Book Antiqua"/>
          <w:spacing w:val="-2"/>
        </w:rPr>
        <w:t>i</w:t>
      </w:r>
      <w:r w:rsidRPr="007A7ECA">
        <w:rPr>
          <w:rFonts w:ascii="Avenir Roman" w:eastAsia="Book Antiqua" w:hAnsi="Avenir Roman" w:cs="Book Antiqua"/>
        </w:rPr>
        <w:t>-G</w:t>
      </w:r>
      <w:r w:rsidRPr="007A7ECA">
        <w:rPr>
          <w:rFonts w:ascii="Avenir Roman" w:eastAsia="Book Antiqua" w:hAnsi="Avenir Roman" w:cs="Book Antiqua"/>
          <w:spacing w:val="-2"/>
        </w:rPr>
        <w:t>r</w:t>
      </w:r>
      <w:r w:rsidRPr="007A7ECA">
        <w:rPr>
          <w:rFonts w:ascii="Avenir Roman" w:eastAsia="Book Antiqua" w:hAnsi="Avenir Roman" w:cs="Book Antiqua"/>
        </w:rPr>
        <w:t>i</w:t>
      </w:r>
      <w:r w:rsidRPr="007A7ECA">
        <w:rPr>
          <w:rFonts w:ascii="Avenir Roman" w:eastAsia="Book Antiqua" w:hAnsi="Avenir Roman" w:cs="Book Antiqua"/>
          <w:spacing w:val="-1"/>
        </w:rPr>
        <w:t>n</w:t>
      </w:r>
      <w:r w:rsidRPr="007A7ECA">
        <w:rPr>
          <w:rFonts w:ascii="Avenir Roman" w:eastAsia="Book Antiqua" w:hAnsi="Avenir Roman" w:cs="Book Antiqua"/>
          <w:spacing w:val="-2"/>
        </w:rPr>
        <w:t>i</w:t>
      </w:r>
      <w:r w:rsidRPr="007A7ECA">
        <w:rPr>
          <w:rFonts w:ascii="Avenir Roman" w:eastAsia="Book Antiqua" w:hAnsi="Avenir Roman" w:cs="Book Antiqua"/>
        </w:rPr>
        <w:t>ng &amp;</w:t>
      </w:r>
      <w:r w:rsidRPr="007A7ECA">
        <w:rPr>
          <w:rFonts w:ascii="Avenir Roman" w:eastAsia="Book Antiqua" w:hAnsi="Avenir Roman" w:cs="Book Antiqua"/>
          <w:spacing w:val="-2"/>
        </w:rPr>
        <w:t xml:space="preserve"> </w:t>
      </w:r>
      <w:r w:rsidRPr="007A7ECA">
        <w:rPr>
          <w:rFonts w:ascii="Avenir Roman" w:eastAsia="Book Antiqua" w:hAnsi="Avenir Roman" w:cs="Book Antiqua"/>
        </w:rPr>
        <w:t>A.</w:t>
      </w:r>
      <w:r w:rsidRPr="007A7ECA">
        <w:rPr>
          <w:rFonts w:ascii="Avenir Roman" w:eastAsia="Book Antiqua" w:hAnsi="Avenir Roman" w:cs="Book Antiqua"/>
          <w:spacing w:val="-1"/>
        </w:rPr>
        <w:t>L</w:t>
      </w:r>
      <w:r w:rsidRPr="007A7ECA">
        <w:rPr>
          <w:rFonts w:ascii="Avenir Roman" w:eastAsia="Book Antiqua" w:hAnsi="Avenir Roman" w:cs="Book Antiqua"/>
        </w:rPr>
        <w:t xml:space="preserve">. </w:t>
      </w:r>
      <w:r w:rsidRPr="007A7ECA">
        <w:rPr>
          <w:rFonts w:ascii="Avenir Roman" w:eastAsia="Book Antiqua" w:hAnsi="Avenir Roman" w:cs="Book Antiqua"/>
          <w:spacing w:val="-2"/>
        </w:rPr>
        <w:t>R</w:t>
      </w:r>
      <w:r w:rsidRPr="007A7ECA">
        <w:rPr>
          <w:rFonts w:ascii="Avenir Roman" w:eastAsia="Book Antiqua" w:hAnsi="Avenir Roman" w:cs="Book Antiqua"/>
        </w:rPr>
        <w:t>oy</w:t>
      </w:r>
      <w:r w:rsidRPr="007A7ECA">
        <w:rPr>
          <w:rFonts w:ascii="Avenir Roman" w:eastAsia="Book Antiqua" w:hAnsi="Avenir Roman" w:cs="Book Antiqua"/>
          <w:spacing w:val="-4"/>
        </w:rPr>
        <w:t xml:space="preserve"> </w:t>
      </w:r>
      <w:r w:rsidRPr="007A7ECA">
        <w:rPr>
          <w:rFonts w:ascii="Avenir Roman" w:eastAsia="Book Antiqua" w:hAnsi="Avenir Roman" w:cs="Book Antiqua"/>
        </w:rPr>
        <w:t>(C</w:t>
      </w:r>
      <w:r w:rsidRPr="007A7ECA">
        <w:rPr>
          <w:rFonts w:ascii="Avenir Roman" w:eastAsia="Book Antiqua" w:hAnsi="Avenir Roman" w:cs="Book Antiqua"/>
          <w:spacing w:val="-1"/>
        </w:rPr>
        <w:t>o</w:t>
      </w:r>
      <w:r w:rsidRPr="007A7ECA">
        <w:rPr>
          <w:rFonts w:ascii="Avenir Roman" w:eastAsia="Book Antiqua" w:hAnsi="Avenir Roman" w:cs="Book Antiqua"/>
        </w:rPr>
        <w:t>- Chai</w:t>
      </w:r>
      <w:r w:rsidRPr="007A7ECA">
        <w:rPr>
          <w:rFonts w:ascii="Avenir Roman" w:eastAsia="Book Antiqua" w:hAnsi="Avenir Roman" w:cs="Book Antiqua"/>
          <w:spacing w:val="-1"/>
        </w:rPr>
        <w:t>r</w:t>
      </w:r>
      <w:r w:rsidRPr="007A7ECA">
        <w:rPr>
          <w:rFonts w:ascii="Avenir Roman" w:eastAsia="Book Antiqua" w:hAnsi="Avenir Roman" w:cs="Book Antiqua"/>
          <w:spacing w:val="-3"/>
        </w:rPr>
        <w:t>s</w:t>
      </w:r>
      <w:r w:rsidRPr="007A7ECA">
        <w:rPr>
          <w:rFonts w:ascii="Avenir Roman" w:eastAsia="Book Antiqua" w:hAnsi="Avenir Roman" w:cs="Book Antiqua"/>
        </w:rPr>
        <w:t xml:space="preserve">), </w:t>
      </w:r>
      <w:r w:rsidRPr="007A7ECA">
        <w:rPr>
          <w:rFonts w:ascii="Avenir Roman" w:eastAsia="Book Antiqua" w:hAnsi="Avenir Roman" w:cs="Book Antiqua"/>
          <w:i/>
          <w:spacing w:val="-2"/>
        </w:rPr>
        <w:t>H</w:t>
      </w:r>
      <w:r w:rsidRPr="007A7ECA">
        <w:rPr>
          <w:rFonts w:ascii="Avenir Roman" w:eastAsia="Book Antiqua" w:hAnsi="Avenir Roman" w:cs="Book Antiqua"/>
          <w:i/>
        </w:rPr>
        <w:t>e</w:t>
      </w:r>
      <w:r w:rsidRPr="007A7ECA">
        <w:rPr>
          <w:rFonts w:ascii="Avenir Roman" w:eastAsia="Book Antiqua" w:hAnsi="Avenir Roman" w:cs="Book Antiqua"/>
          <w:i/>
          <w:spacing w:val="-2"/>
        </w:rPr>
        <w:t>a</w:t>
      </w:r>
      <w:r w:rsidRPr="007A7ECA">
        <w:rPr>
          <w:rFonts w:ascii="Avenir Roman" w:eastAsia="Book Antiqua" w:hAnsi="Avenir Roman" w:cs="Book Antiqua"/>
          <w:i/>
        </w:rPr>
        <w:t xml:space="preserve">lth, </w:t>
      </w:r>
      <w:r w:rsidRPr="007A7ECA">
        <w:rPr>
          <w:rFonts w:ascii="Avenir Roman" w:eastAsia="Book Antiqua" w:hAnsi="Avenir Roman" w:cs="Book Antiqua"/>
          <w:i/>
          <w:spacing w:val="-3"/>
        </w:rPr>
        <w:t>E</w:t>
      </w:r>
      <w:r w:rsidRPr="007A7ECA">
        <w:rPr>
          <w:rFonts w:ascii="Avenir Roman" w:eastAsia="Book Antiqua" w:hAnsi="Avenir Roman" w:cs="Book Antiqua"/>
          <w:i/>
        </w:rPr>
        <w:t>du</w:t>
      </w:r>
      <w:r w:rsidRPr="007A7ECA">
        <w:rPr>
          <w:rFonts w:ascii="Avenir Roman" w:eastAsia="Book Antiqua" w:hAnsi="Avenir Roman" w:cs="Book Antiqua"/>
          <w:i/>
          <w:spacing w:val="-2"/>
        </w:rPr>
        <w:t>c</w:t>
      </w:r>
      <w:r w:rsidRPr="007A7ECA">
        <w:rPr>
          <w:rFonts w:ascii="Avenir Roman" w:eastAsia="Book Antiqua" w:hAnsi="Avenir Roman" w:cs="Book Antiqua"/>
          <w:i/>
        </w:rPr>
        <w:t>a</w:t>
      </w:r>
      <w:r w:rsidRPr="007A7ECA">
        <w:rPr>
          <w:rFonts w:ascii="Avenir Roman" w:eastAsia="Book Antiqua" w:hAnsi="Avenir Roman" w:cs="Book Antiqua"/>
          <w:i/>
          <w:spacing w:val="-2"/>
        </w:rPr>
        <w:t>t</w:t>
      </w:r>
      <w:r w:rsidRPr="007A7ECA">
        <w:rPr>
          <w:rFonts w:ascii="Avenir Roman" w:eastAsia="Book Antiqua" w:hAnsi="Avenir Roman" w:cs="Book Antiqua"/>
          <w:i/>
        </w:rPr>
        <w:t>io</w:t>
      </w:r>
      <w:r w:rsidRPr="007A7ECA">
        <w:rPr>
          <w:rFonts w:ascii="Avenir Roman" w:eastAsia="Book Antiqua" w:hAnsi="Avenir Roman" w:cs="Book Antiqua"/>
          <w:i/>
          <w:spacing w:val="-3"/>
        </w:rPr>
        <w:t>n</w:t>
      </w:r>
      <w:r w:rsidRPr="007A7ECA">
        <w:rPr>
          <w:rFonts w:ascii="Avenir Roman" w:eastAsia="Book Antiqua" w:hAnsi="Avenir Roman" w:cs="Book Antiqua"/>
          <w:i/>
        </w:rPr>
        <w:t>, and S</w:t>
      </w:r>
      <w:r w:rsidRPr="007A7ECA">
        <w:rPr>
          <w:rFonts w:ascii="Avenir Roman" w:eastAsia="Book Antiqua" w:hAnsi="Avenir Roman" w:cs="Book Antiqua"/>
          <w:i/>
          <w:spacing w:val="-3"/>
        </w:rPr>
        <w:t>e</w:t>
      </w:r>
      <w:r w:rsidRPr="007A7ECA">
        <w:rPr>
          <w:rFonts w:ascii="Avenir Roman" w:eastAsia="Book Antiqua" w:hAnsi="Avenir Roman" w:cs="Book Antiqua"/>
          <w:i/>
        </w:rPr>
        <w:t>l</w:t>
      </w:r>
      <w:r w:rsidRPr="007A7ECA">
        <w:rPr>
          <w:rFonts w:ascii="Avenir Roman" w:eastAsia="Book Antiqua" w:hAnsi="Avenir Roman" w:cs="Book Antiqua"/>
          <w:i/>
          <w:spacing w:val="-1"/>
        </w:rPr>
        <w:t>f</w:t>
      </w:r>
      <w:r w:rsidRPr="007A7ECA">
        <w:rPr>
          <w:rFonts w:ascii="Avenir Roman" w:eastAsia="Book Antiqua" w:hAnsi="Avenir Roman" w:cs="Book Antiqua"/>
          <w:i/>
        </w:rPr>
        <w:t>-</w:t>
      </w:r>
      <w:r w:rsidRPr="007A7ECA">
        <w:rPr>
          <w:rFonts w:ascii="Avenir Roman" w:eastAsia="Book Antiqua" w:hAnsi="Avenir Roman" w:cs="Book Antiqua"/>
          <w:i/>
          <w:spacing w:val="-1"/>
        </w:rPr>
        <w:t>R</w:t>
      </w:r>
      <w:r w:rsidRPr="007A7ECA">
        <w:rPr>
          <w:rFonts w:ascii="Avenir Roman" w:eastAsia="Book Antiqua" w:hAnsi="Avenir Roman" w:cs="Book Antiqua"/>
          <w:i/>
        </w:rPr>
        <w:t>egu</w:t>
      </w:r>
      <w:r w:rsidRPr="007A7ECA">
        <w:rPr>
          <w:rFonts w:ascii="Avenir Roman" w:eastAsia="Book Antiqua" w:hAnsi="Avenir Roman" w:cs="Book Antiqua"/>
          <w:i/>
          <w:spacing w:val="-2"/>
        </w:rPr>
        <w:t>l</w:t>
      </w:r>
      <w:r w:rsidRPr="007A7ECA">
        <w:rPr>
          <w:rFonts w:ascii="Avenir Roman" w:eastAsia="Book Antiqua" w:hAnsi="Avenir Roman" w:cs="Book Antiqua"/>
          <w:i/>
        </w:rPr>
        <w:t>a</w:t>
      </w:r>
      <w:r w:rsidRPr="007A7ECA">
        <w:rPr>
          <w:rFonts w:ascii="Avenir Roman" w:eastAsia="Book Antiqua" w:hAnsi="Avenir Roman" w:cs="Book Antiqua"/>
          <w:i/>
          <w:spacing w:val="-2"/>
        </w:rPr>
        <w:t>t</w:t>
      </w:r>
      <w:r w:rsidRPr="007A7ECA">
        <w:rPr>
          <w:rFonts w:ascii="Avenir Roman" w:eastAsia="Book Antiqua" w:hAnsi="Avenir Roman" w:cs="Book Antiqua"/>
          <w:i/>
        </w:rPr>
        <w:t>ion</w:t>
      </w:r>
      <w:r w:rsidRPr="007A7ECA">
        <w:rPr>
          <w:rFonts w:ascii="Avenir Roman" w:eastAsia="Book Antiqua" w:hAnsi="Avenir Roman" w:cs="Book Antiqua"/>
          <w:i/>
          <w:spacing w:val="-3"/>
        </w:rPr>
        <w:t xml:space="preserve"> </w:t>
      </w:r>
      <w:r w:rsidRPr="007A7ECA">
        <w:rPr>
          <w:rFonts w:ascii="Avenir Roman" w:eastAsia="Book Antiqua" w:hAnsi="Avenir Roman" w:cs="Book Antiqua"/>
          <w:i/>
        </w:rPr>
        <w:t>a</w:t>
      </w:r>
      <w:r w:rsidRPr="007A7ECA">
        <w:rPr>
          <w:rFonts w:ascii="Avenir Roman" w:eastAsia="Book Antiqua" w:hAnsi="Avenir Roman" w:cs="Book Antiqua"/>
          <w:i/>
          <w:spacing w:val="-2"/>
        </w:rPr>
        <w:t>m</w:t>
      </w:r>
      <w:r w:rsidRPr="007A7ECA">
        <w:rPr>
          <w:rFonts w:ascii="Avenir Roman" w:eastAsia="Book Antiqua" w:hAnsi="Avenir Roman" w:cs="Book Antiqua"/>
          <w:i/>
        </w:rPr>
        <w:t>o</w:t>
      </w:r>
      <w:r w:rsidRPr="007A7ECA">
        <w:rPr>
          <w:rFonts w:ascii="Avenir Roman" w:eastAsia="Book Antiqua" w:hAnsi="Avenir Roman" w:cs="Book Antiqua"/>
          <w:i/>
          <w:spacing w:val="-3"/>
        </w:rPr>
        <w:t>n</w:t>
      </w:r>
      <w:r w:rsidRPr="007A7ECA">
        <w:rPr>
          <w:rFonts w:ascii="Avenir Roman" w:eastAsia="Book Antiqua" w:hAnsi="Avenir Roman" w:cs="Book Antiqua"/>
          <w:i/>
        </w:rPr>
        <w:t>g Ethnic</w:t>
      </w:r>
      <w:r w:rsidRPr="007A7ECA">
        <w:rPr>
          <w:rFonts w:ascii="Avenir Roman" w:eastAsia="Book Antiqua" w:hAnsi="Avenir Roman" w:cs="Book Antiqua"/>
          <w:i/>
          <w:spacing w:val="-4"/>
        </w:rPr>
        <w:t xml:space="preserve"> </w:t>
      </w:r>
      <w:r w:rsidRPr="007A7ECA">
        <w:rPr>
          <w:rFonts w:ascii="Avenir Roman" w:eastAsia="Book Antiqua" w:hAnsi="Avenir Roman" w:cs="Book Antiqua"/>
          <w:i/>
        </w:rPr>
        <w:t>M</w:t>
      </w:r>
      <w:r w:rsidRPr="007A7ECA">
        <w:rPr>
          <w:rFonts w:ascii="Avenir Roman" w:eastAsia="Book Antiqua" w:hAnsi="Avenir Roman" w:cs="Book Antiqua"/>
          <w:i/>
          <w:spacing w:val="1"/>
        </w:rPr>
        <w:t>i</w:t>
      </w:r>
      <w:r w:rsidRPr="007A7ECA">
        <w:rPr>
          <w:rFonts w:ascii="Avenir Roman" w:eastAsia="Book Antiqua" w:hAnsi="Avenir Roman" w:cs="Book Antiqua"/>
          <w:i/>
          <w:spacing w:val="-3"/>
        </w:rPr>
        <w:t>n</w:t>
      </w:r>
      <w:r w:rsidRPr="007A7ECA">
        <w:rPr>
          <w:rFonts w:ascii="Avenir Roman" w:eastAsia="Book Antiqua" w:hAnsi="Avenir Roman" w:cs="Book Antiqua"/>
          <w:i/>
        </w:rPr>
        <w:t>or</w:t>
      </w:r>
      <w:r w:rsidRPr="007A7ECA">
        <w:rPr>
          <w:rFonts w:ascii="Avenir Roman" w:eastAsia="Book Antiqua" w:hAnsi="Avenir Roman" w:cs="Book Antiqua"/>
          <w:i/>
          <w:spacing w:val="-2"/>
        </w:rPr>
        <w:t>i</w:t>
      </w:r>
      <w:r w:rsidRPr="007A7ECA">
        <w:rPr>
          <w:rFonts w:ascii="Avenir Roman" w:eastAsia="Book Antiqua" w:hAnsi="Avenir Roman" w:cs="Book Antiqua"/>
          <w:i/>
        </w:rPr>
        <w:t xml:space="preserve">ty </w:t>
      </w:r>
      <w:r w:rsidRPr="007A7ECA">
        <w:rPr>
          <w:rFonts w:ascii="Avenir Roman" w:eastAsia="Book Antiqua" w:hAnsi="Avenir Roman" w:cs="Book Antiqua"/>
          <w:i/>
          <w:spacing w:val="-3"/>
        </w:rPr>
        <w:t>E</w:t>
      </w:r>
      <w:r w:rsidRPr="007A7ECA">
        <w:rPr>
          <w:rFonts w:ascii="Avenir Roman" w:eastAsia="Book Antiqua" w:hAnsi="Avenir Roman" w:cs="Book Antiqua"/>
          <w:i/>
        </w:rPr>
        <w:t>me</w:t>
      </w:r>
      <w:r w:rsidRPr="007A7ECA">
        <w:rPr>
          <w:rFonts w:ascii="Avenir Roman" w:eastAsia="Book Antiqua" w:hAnsi="Avenir Roman" w:cs="Book Antiqua"/>
          <w:i/>
          <w:spacing w:val="-2"/>
        </w:rPr>
        <w:t>r</w:t>
      </w:r>
      <w:r w:rsidRPr="007A7ECA">
        <w:rPr>
          <w:rFonts w:ascii="Avenir Roman" w:eastAsia="Book Antiqua" w:hAnsi="Avenir Roman" w:cs="Book Antiqua"/>
          <w:i/>
        </w:rPr>
        <w:t>gi</w:t>
      </w:r>
      <w:r w:rsidRPr="007A7ECA">
        <w:rPr>
          <w:rFonts w:ascii="Avenir Roman" w:eastAsia="Book Antiqua" w:hAnsi="Avenir Roman" w:cs="Book Antiqua"/>
          <w:i/>
          <w:spacing w:val="-3"/>
        </w:rPr>
        <w:t>n</w:t>
      </w:r>
      <w:r w:rsidRPr="007A7ECA">
        <w:rPr>
          <w:rFonts w:ascii="Avenir Roman" w:eastAsia="Book Antiqua" w:hAnsi="Avenir Roman" w:cs="Book Antiqua"/>
          <w:i/>
        </w:rPr>
        <w:t xml:space="preserve">g </w:t>
      </w:r>
      <w:r w:rsidRPr="007A7ECA">
        <w:rPr>
          <w:rFonts w:ascii="Avenir Roman" w:eastAsia="Book Antiqua" w:hAnsi="Avenir Roman" w:cs="Book Antiqua"/>
          <w:i/>
          <w:spacing w:val="-2"/>
        </w:rPr>
        <w:t>A</w:t>
      </w:r>
      <w:r w:rsidRPr="007A7ECA">
        <w:rPr>
          <w:rFonts w:ascii="Avenir Roman" w:eastAsia="Book Antiqua" w:hAnsi="Avenir Roman" w:cs="Book Antiqua"/>
          <w:i/>
        </w:rPr>
        <w:t>dul</w:t>
      </w:r>
      <w:r w:rsidRPr="007A7ECA">
        <w:rPr>
          <w:rFonts w:ascii="Avenir Roman" w:eastAsia="Book Antiqua" w:hAnsi="Avenir Roman" w:cs="Book Antiqua"/>
          <w:i/>
          <w:spacing w:val="-1"/>
        </w:rPr>
        <w:t>t</w:t>
      </w:r>
      <w:r w:rsidRPr="007A7ECA">
        <w:rPr>
          <w:rFonts w:ascii="Avenir Roman" w:eastAsia="Book Antiqua" w:hAnsi="Avenir Roman" w:cs="Book Antiqua"/>
          <w:i/>
        </w:rPr>
        <w:t xml:space="preserve">s. </w:t>
      </w:r>
      <w:r w:rsidRPr="007A7ECA">
        <w:rPr>
          <w:rFonts w:ascii="Avenir Roman" w:eastAsia="Book Antiqua" w:hAnsi="Avenir Roman" w:cs="Book Antiqua"/>
          <w:i/>
          <w:spacing w:val="3"/>
        </w:rPr>
        <w:t xml:space="preserve"> </w:t>
      </w:r>
      <w:r w:rsidRPr="007A7ECA">
        <w:rPr>
          <w:rFonts w:ascii="Avenir Roman" w:eastAsia="Book Antiqua" w:hAnsi="Avenir Roman" w:cs="Book Antiqua"/>
          <w:spacing w:val="-2"/>
        </w:rPr>
        <w:t>P</w:t>
      </w:r>
      <w:r w:rsidRPr="007A7ECA">
        <w:rPr>
          <w:rFonts w:ascii="Avenir Roman" w:eastAsia="Book Antiqua" w:hAnsi="Avenir Roman" w:cs="Book Antiqua"/>
        </w:rPr>
        <w:t>a</w:t>
      </w:r>
      <w:r w:rsidRPr="007A7ECA">
        <w:rPr>
          <w:rFonts w:ascii="Avenir Roman" w:eastAsia="Book Antiqua" w:hAnsi="Avenir Roman" w:cs="Book Antiqua"/>
          <w:spacing w:val="-1"/>
        </w:rPr>
        <w:t>p</w:t>
      </w:r>
      <w:r w:rsidRPr="007A7ECA">
        <w:rPr>
          <w:rFonts w:ascii="Avenir Roman" w:eastAsia="Book Antiqua" w:hAnsi="Avenir Roman" w:cs="Book Antiqua"/>
        </w:rPr>
        <w:t xml:space="preserve">er </w:t>
      </w:r>
      <w:r w:rsidRPr="007A7ECA">
        <w:rPr>
          <w:rFonts w:ascii="Avenir Roman" w:eastAsia="Book Antiqua" w:hAnsi="Avenir Roman" w:cs="Book Antiqua"/>
          <w:spacing w:val="-1"/>
        </w:rPr>
        <w:t>pr</w:t>
      </w:r>
      <w:r w:rsidRPr="007A7ECA">
        <w:rPr>
          <w:rFonts w:ascii="Avenir Roman" w:eastAsia="Book Antiqua" w:hAnsi="Avenir Roman" w:cs="Book Antiqua"/>
        </w:rPr>
        <w:t>ese</w:t>
      </w:r>
      <w:r w:rsidRPr="007A7ECA">
        <w:rPr>
          <w:rFonts w:ascii="Avenir Roman" w:eastAsia="Book Antiqua" w:hAnsi="Avenir Roman" w:cs="Book Antiqua"/>
          <w:spacing w:val="1"/>
        </w:rPr>
        <w:t>n</w:t>
      </w:r>
      <w:r w:rsidRPr="007A7ECA">
        <w:rPr>
          <w:rFonts w:ascii="Avenir Roman" w:eastAsia="Book Antiqua" w:hAnsi="Avenir Roman" w:cs="Book Antiqua"/>
        </w:rPr>
        <w:t>ted</w:t>
      </w:r>
      <w:r w:rsidRPr="007A7ECA">
        <w:rPr>
          <w:rFonts w:ascii="Avenir Roman" w:eastAsia="Book Antiqua" w:hAnsi="Avenir Roman" w:cs="Book Antiqua"/>
          <w:spacing w:val="1"/>
        </w:rPr>
        <w:t xml:space="preserve"> </w:t>
      </w:r>
      <w:r w:rsidRPr="007A7ECA">
        <w:rPr>
          <w:rFonts w:ascii="Avenir Roman" w:eastAsia="Book Antiqua" w:hAnsi="Avenir Roman" w:cs="Book Antiqua"/>
        </w:rPr>
        <w:t xml:space="preserve">at </w:t>
      </w:r>
      <w:r w:rsidRPr="007A7ECA">
        <w:rPr>
          <w:rFonts w:ascii="Avenir Roman" w:eastAsia="Book Antiqua" w:hAnsi="Avenir Roman" w:cs="Book Antiqua"/>
          <w:spacing w:val="-3"/>
        </w:rPr>
        <w:t>t</w:t>
      </w:r>
      <w:r w:rsidRPr="007A7ECA">
        <w:rPr>
          <w:rFonts w:ascii="Avenir Roman" w:eastAsia="Book Antiqua" w:hAnsi="Avenir Roman" w:cs="Book Antiqua"/>
        </w:rPr>
        <w:t xml:space="preserve">he </w:t>
      </w:r>
      <w:r w:rsidRPr="007A7ECA">
        <w:rPr>
          <w:rFonts w:ascii="Avenir Roman" w:eastAsia="Book Antiqua" w:hAnsi="Avenir Roman" w:cs="Book Antiqua"/>
          <w:spacing w:val="-1"/>
        </w:rPr>
        <w:t>B</w:t>
      </w:r>
      <w:r w:rsidRPr="007A7ECA">
        <w:rPr>
          <w:rFonts w:ascii="Avenir Roman" w:eastAsia="Book Antiqua" w:hAnsi="Avenir Roman" w:cs="Book Antiqua"/>
        </w:rPr>
        <w:t>i</w:t>
      </w:r>
      <w:r w:rsidRPr="007A7ECA">
        <w:rPr>
          <w:rFonts w:ascii="Avenir Roman" w:eastAsia="Book Antiqua" w:hAnsi="Avenir Roman" w:cs="Book Antiqua"/>
          <w:spacing w:val="-2"/>
        </w:rPr>
        <w:t>en</w:t>
      </w:r>
      <w:r w:rsidRPr="007A7ECA">
        <w:rPr>
          <w:rFonts w:ascii="Avenir Roman" w:eastAsia="Book Antiqua" w:hAnsi="Avenir Roman" w:cs="Book Antiqua"/>
        </w:rPr>
        <w:t>nial</w:t>
      </w:r>
      <w:r w:rsidRPr="007A7ECA">
        <w:rPr>
          <w:rFonts w:ascii="Avenir Roman" w:eastAsia="Book Antiqua" w:hAnsi="Avenir Roman" w:cs="Book Antiqua"/>
          <w:spacing w:val="-2"/>
        </w:rPr>
        <w:t xml:space="preserve"> </w:t>
      </w:r>
      <w:r w:rsidRPr="007A7ECA">
        <w:rPr>
          <w:rFonts w:ascii="Avenir Roman" w:eastAsia="Book Antiqua" w:hAnsi="Avenir Roman" w:cs="Book Antiqua"/>
        </w:rPr>
        <w:t>Meet</w:t>
      </w:r>
      <w:r w:rsidRPr="007A7ECA">
        <w:rPr>
          <w:rFonts w:ascii="Avenir Roman" w:eastAsia="Book Antiqua" w:hAnsi="Avenir Roman" w:cs="Book Antiqua"/>
          <w:spacing w:val="-3"/>
        </w:rPr>
        <w:t>i</w:t>
      </w:r>
      <w:r w:rsidRPr="007A7ECA">
        <w:rPr>
          <w:rFonts w:ascii="Avenir Roman" w:eastAsia="Book Antiqua" w:hAnsi="Avenir Roman" w:cs="Book Antiqua"/>
        </w:rPr>
        <w:t>ng</w:t>
      </w:r>
      <w:r w:rsidRPr="007A7ECA">
        <w:rPr>
          <w:rFonts w:ascii="Avenir Roman" w:eastAsia="Book Antiqua" w:hAnsi="Avenir Roman" w:cs="Book Antiqua"/>
          <w:spacing w:val="-3"/>
        </w:rPr>
        <w:t xml:space="preserve"> </w:t>
      </w:r>
      <w:r w:rsidRPr="007A7ECA">
        <w:rPr>
          <w:rFonts w:ascii="Avenir Roman" w:eastAsia="Book Antiqua" w:hAnsi="Avenir Roman" w:cs="Book Antiqua"/>
        </w:rPr>
        <w:t>of t</w:t>
      </w:r>
      <w:r w:rsidRPr="007A7ECA">
        <w:rPr>
          <w:rFonts w:ascii="Avenir Roman" w:eastAsia="Book Antiqua" w:hAnsi="Avenir Roman" w:cs="Book Antiqua"/>
          <w:spacing w:val="1"/>
        </w:rPr>
        <w:t>h</w:t>
      </w:r>
      <w:r w:rsidRPr="007A7ECA">
        <w:rPr>
          <w:rFonts w:ascii="Avenir Roman" w:eastAsia="Book Antiqua" w:hAnsi="Avenir Roman" w:cs="Book Antiqua"/>
        </w:rPr>
        <w:t>e</w:t>
      </w:r>
      <w:r w:rsidRPr="007A7ECA">
        <w:rPr>
          <w:rFonts w:ascii="Avenir Roman" w:eastAsia="Book Antiqua" w:hAnsi="Avenir Roman" w:cs="Book Antiqua"/>
          <w:spacing w:val="-3"/>
        </w:rPr>
        <w:t xml:space="preserve"> </w:t>
      </w:r>
      <w:r w:rsidRPr="007A7ECA">
        <w:rPr>
          <w:rFonts w:ascii="Avenir Roman" w:eastAsia="Book Antiqua" w:hAnsi="Avenir Roman" w:cs="Book Antiqua"/>
          <w:spacing w:val="-1"/>
        </w:rPr>
        <w:t>S</w:t>
      </w:r>
      <w:r w:rsidRPr="007A7ECA">
        <w:rPr>
          <w:rFonts w:ascii="Avenir Roman" w:eastAsia="Book Antiqua" w:hAnsi="Avenir Roman" w:cs="Book Antiqua"/>
        </w:rPr>
        <w:t>ociety</w:t>
      </w:r>
      <w:r w:rsidRPr="007A7ECA">
        <w:rPr>
          <w:rFonts w:ascii="Avenir Roman" w:eastAsia="Book Antiqua" w:hAnsi="Avenir Roman" w:cs="Book Antiqua"/>
          <w:spacing w:val="-3"/>
        </w:rPr>
        <w:t xml:space="preserve"> </w:t>
      </w:r>
      <w:r w:rsidRPr="007A7ECA">
        <w:rPr>
          <w:rFonts w:ascii="Avenir Roman" w:eastAsia="Book Antiqua" w:hAnsi="Avenir Roman" w:cs="Book Antiqua"/>
        </w:rPr>
        <w:t>for</w:t>
      </w:r>
      <w:r w:rsidRPr="007A7ECA">
        <w:rPr>
          <w:rFonts w:ascii="Avenir Roman" w:eastAsia="Book Antiqua" w:hAnsi="Avenir Roman" w:cs="Book Antiqua"/>
          <w:spacing w:val="-2"/>
        </w:rPr>
        <w:t xml:space="preserve"> R</w:t>
      </w:r>
      <w:r w:rsidRPr="007A7ECA">
        <w:rPr>
          <w:rFonts w:ascii="Avenir Roman" w:eastAsia="Book Antiqua" w:hAnsi="Avenir Roman" w:cs="Book Antiqua"/>
        </w:rPr>
        <w:t>esea</w:t>
      </w:r>
      <w:r w:rsidRPr="007A7ECA">
        <w:rPr>
          <w:rFonts w:ascii="Avenir Roman" w:eastAsia="Book Antiqua" w:hAnsi="Avenir Roman" w:cs="Book Antiqua"/>
          <w:spacing w:val="-4"/>
        </w:rPr>
        <w:t>r</w:t>
      </w:r>
      <w:r w:rsidRPr="007A7ECA">
        <w:rPr>
          <w:rFonts w:ascii="Avenir Roman" w:eastAsia="Book Antiqua" w:hAnsi="Avenir Roman" w:cs="Book Antiqua"/>
        </w:rPr>
        <w:t>ch</w:t>
      </w:r>
      <w:r w:rsidRPr="007A7ECA">
        <w:rPr>
          <w:rFonts w:ascii="Avenir Roman" w:eastAsia="Book Antiqua" w:hAnsi="Avenir Roman" w:cs="Book Antiqua"/>
          <w:spacing w:val="1"/>
        </w:rPr>
        <w:t xml:space="preserve"> </w:t>
      </w:r>
      <w:r w:rsidRPr="007A7ECA">
        <w:rPr>
          <w:rFonts w:ascii="Avenir Roman" w:eastAsia="Book Antiqua" w:hAnsi="Avenir Roman" w:cs="Book Antiqua"/>
          <w:spacing w:val="-2"/>
        </w:rPr>
        <w:t>i</w:t>
      </w:r>
      <w:r w:rsidRPr="007A7ECA">
        <w:rPr>
          <w:rFonts w:ascii="Avenir Roman" w:eastAsia="Book Antiqua" w:hAnsi="Avenir Roman" w:cs="Book Antiqua"/>
        </w:rPr>
        <w:t>n</w:t>
      </w:r>
      <w:r w:rsidRPr="007A7ECA">
        <w:rPr>
          <w:rFonts w:ascii="Avenir Roman" w:eastAsia="Book Antiqua" w:hAnsi="Avenir Roman" w:cs="Book Antiqua"/>
          <w:spacing w:val="1"/>
        </w:rPr>
        <w:t xml:space="preserve"> </w:t>
      </w:r>
      <w:r w:rsidRPr="007A7ECA">
        <w:rPr>
          <w:rFonts w:ascii="Avenir Roman" w:eastAsia="Book Antiqua" w:hAnsi="Avenir Roman" w:cs="Book Antiqua"/>
          <w:spacing w:val="-3"/>
        </w:rPr>
        <w:t>C</w:t>
      </w:r>
      <w:r w:rsidRPr="007A7ECA">
        <w:rPr>
          <w:rFonts w:ascii="Avenir Roman" w:eastAsia="Book Antiqua" w:hAnsi="Avenir Roman" w:cs="Book Antiqua"/>
        </w:rPr>
        <w:t>hild D</w:t>
      </w:r>
      <w:r w:rsidRPr="007A7ECA">
        <w:rPr>
          <w:rFonts w:ascii="Avenir Roman" w:eastAsia="Book Antiqua" w:hAnsi="Avenir Roman" w:cs="Book Antiqua"/>
          <w:spacing w:val="-1"/>
        </w:rPr>
        <w:t>e</w:t>
      </w:r>
      <w:r w:rsidRPr="007A7ECA">
        <w:rPr>
          <w:rFonts w:ascii="Avenir Roman" w:eastAsia="Book Antiqua" w:hAnsi="Avenir Roman" w:cs="Book Antiqua"/>
        </w:rPr>
        <w:t>velo</w:t>
      </w:r>
      <w:r w:rsidRPr="007A7ECA">
        <w:rPr>
          <w:rFonts w:ascii="Avenir Roman" w:eastAsia="Book Antiqua" w:hAnsi="Avenir Roman" w:cs="Book Antiqua"/>
          <w:spacing w:val="-1"/>
        </w:rPr>
        <w:t>p</w:t>
      </w:r>
      <w:r w:rsidRPr="007A7ECA">
        <w:rPr>
          <w:rFonts w:ascii="Avenir Roman" w:eastAsia="Book Antiqua" w:hAnsi="Avenir Roman" w:cs="Book Antiqua"/>
        </w:rPr>
        <w:t>m</w:t>
      </w:r>
      <w:r w:rsidRPr="007A7ECA">
        <w:rPr>
          <w:rFonts w:ascii="Avenir Roman" w:eastAsia="Book Antiqua" w:hAnsi="Avenir Roman" w:cs="Book Antiqua"/>
          <w:spacing w:val="-1"/>
        </w:rPr>
        <w:t>e</w:t>
      </w:r>
      <w:r w:rsidRPr="007A7ECA">
        <w:rPr>
          <w:rFonts w:ascii="Avenir Roman" w:eastAsia="Book Antiqua" w:hAnsi="Avenir Roman" w:cs="Book Antiqua"/>
          <w:spacing w:val="-2"/>
        </w:rPr>
        <w:t>n</w:t>
      </w:r>
      <w:r w:rsidRPr="007A7ECA">
        <w:rPr>
          <w:rFonts w:ascii="Avenir Roman" w:eastAsia="Book Antiqua" w:hAnsi="Avenir Roman" w:cs="Book Antiqua"/>
        </w:rPr>
        <w:t>t, Bal</w:t>
      </w:r>
      <w:r w:rsidRPr="007A7ECA">
        <w:rPr>
          <w:rFonts w:ascii="Avenir Roman" w:eastAsia="Book Antiqua" w:hAnsi="Avenir Roman" w:cs="Book Antiqua"/>
          <w:spacing w:val="-3"/>
        </w:rPr>
        <w:t>t</w:t>
      </w:r>
      <w:r w:rsidRPr="007A7ECA">
        <w:rPr>
          <w:rFonts w:ascii="Avenir Roman" w:eastAsia="Book Antiqua" w:hAnsi="Avenir Roman" w:cs="Book Antiqua"/>
        </w:rPr>
        <w:t>imo</w:t>
      </w:r>
      <w:r w:rsidRPr="007A7ECA">
        <w:rPr>
          <w:rFonts w:ascii="Avenir Roman" w:eastAsia="Book Antiqua" w:hAnsi="Avenir Roman" w:cs="Book Antiqua"/>
          <w:spacing w:val="-2"/>
        </w:rPr>
        <w:t>r</w:t>
      </w:r>
      <w:r w:rsidRPr="007A7ECA">
        <w:rPr>
          <w:rFonts w:ascii="Avenir Roman" w:eastAsia="Book Antiqua" w:hAnsi="Avenir Roman" w:cs="Book Antiqua"/>
        </w:rPr>
        <w:t>e,</w:t>
      </w:r>
      <w:r w:rsidRPr="007A7ECA">
        <w:rPr>
          <w:rFonts w:ascii="Avenir Roman" w:eastAsia="Book Antiqua" w:hAnsi="Avenir Roman" w:cs="Book Antiqua"/>
          <w:spacing w:val="-3"/>
        </w:rPr>
        <w:t xml:space="preserve"> </w:t>
      </w:r>
      <w:r w:rsidRPr="007A7ECA">
        <w:rPr>
          <w:rFonts w:ascii="Avenir Roman" w:eastAsia="Book Antiqua" w:hAnsi="Avenir Roman" w:cs="Book Antiqua"/>
        </w:rPr>
        <w:t>MD.</w:t>
      </w:r>
    </w:p>
    <w:p w14:paraId="56954F1D"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color w:val="000000" w:themeColor="text1"/>
        </w:rPr>
        <w:t xml:space="preserve">Koh, J., Li-Grining, C., </w:t>
      </w: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amp; Naqi, Z. (2019, August). Engaging at-risk teens in college preparation: The moderating effects of self-regulation.  In C. P. Li-Grining &amp; A.L. Roy (Co- Chairs), </w:t>
      </w:r>
      <w:r w:rsidRPr="007A7ECA">
        <w:rPr>
          <w:rFonts w:ascii="Avenir Roman" w:eastAsia="Book Antiqua" w:hAnsi="Avenir Roman" w:cs="Book Antiqua"/>
          <w:i/>
          <w:iCs/>
          <w:color w:val="000000" w:themeColor="text1"/>
        </w:rPr>
        <w:t>Understanding the College Transition among Ethnic Minority Students: Evidence from Multiple Contexts.</w:t>
      </w:r>
      <w:r w:rsidRPr="007A7ECA">
        <w:rPr>
          <w:rFonts w:ascii="Avenir Roman" w:eastAsia="Book Antiqua" w:hAnsi="Avenir Roman" w:cs="Book Antiqua"/>
          <w:color w:val="000000" w:themeColor="text1"/>
        </w:rPr>
        <w:t xml:space="preserve"> Paper presented at the Annual Meeting of the American Psychological Association, Chicago, IL.</w:t>
      </w:r>
    </w:p>
    <w:p w14:paraId="3908F93B"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color w:val="000000" w:themeColor="text1"/>
        </w:rPr>
        <w:lastRenderedPageBreak/>
        <w:t xml:space="preserve">Koh, J., Li-Grining, C. P., </w:t>
      </w: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Naqi, Z., Johnson-Davis, K., Sroka, A., Rolseth, R., Shughoury, J. (2019, August). Post-high school planning and motivation among at-risk teens. Poster presented at the Annual Meeting of the American Psychological Association, Chicago, IL.</w:t>
      </w:r>
    </w:p>
    <w:p w14:paraId="284E2347"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color w:val="000000" w:themeColor="text1"/>
        </w:rPr>
        <w:t xml:space="preserve">Li-Grining, C., </w:t>
      </w: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Koh, J., &amp; Naqi, Z. (2019, August). Self-Regulation and post-high school plans among low-income, ethnic minority students. In C. P. Li-Grining &amp; A.L. Roy (Co-Chairs), </w:t>
      </w:r>
      <w:r w:rsidRPr="007A7ECA">
        <w:rPr>
          <w:rFonts w:ascii="Avenir Roman" w:eastAsia="Book Antiqua" w:hAnsi="Avenir Roman" w:cs="Book Antiqua"/>
          <w:i/>
          <w:iCs/>
          <w:color w:val="000000" w:themeColor="text1"/>
        </w:rPr>
        <w:t>Understanding the College Transition Among Ethnic Minority Students: Evidence from Multiple Contexts.</w:t>
      </w:r>
      <w:r w:rsidRPr="007A7ECA">
        <w:rPr>
          <w:rFonts w:ascii="Avenir Roman" w:eastAsia="Book Antiqua" w:hAnsi="Avenir Roman" w:cs="Book Antiqua"/>
          <w:color w:val="000000" w:themeColor="text1"/>
        </w:rPr>
        <w:t xml:space="preserve"> Paper presented at the Annual Meeting of the American Psychological Association, Chicago, IL.</w:t>
      </w:r>
    </w:p>
    <w:p w14:paraId="58AC2246"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color w:val="000000" w:themeColor="text1"/>
          <w:lang w:val="es-ES_tradnl"/>
        </w:rPr>
        <w:t xml:space="preserve">DaViera, A.†, Uriostegui, M†., </w:t>
      </w:r>
      <w:r w:rsidRPr="007A7ECA">
        <w:rPr>
          <w:rFonts w:ascii="Avenir Roman" w:eastAsia="Book Antiqua" w:hAnsi="Avenir Roman" w:cs="Book Antiqua"/>
          <w:b/>
          <w:bCs/>
          <w:color w:val="000000" w:themeColor="text1"/>
          <w:lang w:val="es-ES_tradnl"/>
        </w:rPr>
        <w:t>Roy, A.L.,</w:t>
      </w:r>
      <w:r w:rsidRPr="007A7ECA">
        <w:rPr>
          <w:rFonts w:ascii="Avenir Roman" w:eastAsia="Book Antiqua" w:hAnsi="Avenir Roman" w:cs="Book Antiqua"/>
          <w:color w:val="000000" w:themeColor="text1"/>
          <w:lang w:val="es-ES_tradnl"/>
        </w:rPr>
        <w:t xml:space="preserve"> Fiesta, D*. </w:t>
      </w:r>
      <w:r w:rsidRPr="007A7ECA">
        <w:rPr>
          <w:rFonts w:ascii="Avenir Roman" w:eastAsia="Book Antiqua" w:hAnsi="Avenir Roman" w:cs="Book Antiqua"/>
          <w:color w:val="000000" w:themeColor="text1"/>
        </w:rPr>
        <w:t>(2019, June). Safe spaces embedded in dangerous contexts: Exploring safety and resilience in chronically violent neighborhoods. Paper presented at the Biannual Meeting of Society for Community Research and Action, Chicago, IL.</w:t>
      </w:r>
    </w:p>
    <w:p w14:paraId="5EABBC35"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color w:val="000000" w:themeColor="text1"/>
        </w:rPr>
        <w:t xml:space="preserve">Miller, A.N.† &amp; </w:t>
      </w: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2019, June). Using ecological momentary assessment (EMA) to examine how youth spend their time. Poster presented at the Biennial Meeting of the Society for Research and Action. Chicago, IL.</w:t>
      </w:r>
    </w:p>
    <w:p w14:paraId="7D6022DA"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amp; Bray, E†. (2019, June). Conceptualizing neighborhood organizational resources and testing relationships with adult health. In Kraft, A. (Chair), </w:t>
      </w:r>
      <w:r w:rsidRPr="007A7ECA">
        <w:rPr>
          <w:rFonts w:ascii="Avenir Roman" w:eastAsia="Book Antiqua" w:hAnsi="Avenir Roman" w:cs="Book Antiqua"/>
          <w:i/>
          <w:iCs/>
          <w:color w:val="000000" w:themeColor="text1"/>
        </w:rPr>
        <w:t>Analyzing the Role of Objective and Perceived Neighborhood Environments on Adolescents and Adults.</w:t>
      </w:r>
      <w:r w:rsidRPr="007A7ECA">
        <w:rPr>
          <w:rFonts w:ascii="Avenir Roman" w:eastAsia="Book Antiqua" w:hAnsi="Avenir Roman" w:cs="Book Antiqua"/>
          <w:color w:val="000000" w:themeColor="text1"/>
        </w:rPr>
        <w:t xml:space="preserve"> Paper presented at the Biannual Meeting of Society for Community Research and Action, Chicago, IL.</w:t>
      </w:r>
    </w:p>
    <w:p w14:paraId="0B6A57A1" w14:textId="77777777" w:rsidR="00D44A47" w:rsidRPr="007A7ECA" w:rsidRDefault="00D44A47" w:rsidP="007A7ECA">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color w:val="000000" w:themeColor="text1"/>
        </w:rPr>
        <w:t xml:space="preserve">Miller, A.N.† &amp; </w:t>
      </w: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2019, April). Using ecological momentary assessment (EMA) data to evaluate how youth spend their time. Poster presented at the 91st Annual Meeting of the Midwestern Psychological Association, Chicago, IL.</w:t>
      </w:r>
    </w:p>
    <w:p w14:paraId="09B07EDA"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color w:val="000000" w:themeColor="text1"/>
        </w:rPr>
        <w:t xml:space="preserve">DaViera, A.† &amp; </w:t>
      </w: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March, 2019). Exploring the social context of community violence exposure in Chicago and adolescent psychological functioning. Poster presented at the Biennial Meeting of the Society for Research in Child Development, Baltimore, MD.</w:t>
      </w:r>
    </w:p>
    <w:p w14:paraId="52FF2FFC"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color w:val="000000" w:themeColor="text1"/>
        </w:rPr>
        <w:t xml:space="preserve">Li-Grining, C., </w:t>
      </w: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Koh, J., &amp; Naqi, Z. (2019, March). Self-Regulation and College Planning Among Low-Income, Ethnic Minority Students.  In C. P. Li-Grining &amp; A.L. Roy (Co- Chairs), </w:t>
      </w:r>
      <w:r w:rsidRPr="007A7ECA">
        <w:rPr>
          <w:rFonts w:ascii="Avenir Roman" w:eastAsia="Book Antiqua" w:hAnsi="Avenir Roman" w:cs="Book Antiqua"/>
          <w:i/>
          <w:iCs/>
          <w:color w:val="000000" w:themeColor="text1"/>
        </w:rPr>
        <w:t>Health, Education, and Self-Regulation among Ethnic Minority Emerging Adults.</w:t>
      </w:r>
      <w:r w:rsidRPr="007A7ECA">
        <w:rPr>
          <w:rFonts w:ascii="Avenir Roman" w:eastAsia="Book Antiqua" w:hAnsi="Avenir Roman" w:cs="Book Antiqua"/>
          <w:color w:val="000000" w:themeColor="text1"/>
        </w:rPr>
        <w:t xml:space="preserve">  Paper presented at the Biennial Meeting of the Society for Research in Child Development, Baltimore, MD.</w:t>
      </w:r>
    </w:p>
    <w:p w14:paraId="22E0B8A1" w14:textId="224096F4"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color w:val="000000" w:themeColor="text1"/>
        </w:rPr>
        <w:t xml:space="preserve">Miller, A.N.†, </w:t>
      </w: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Li-Grining, C. (2019, March). Testing self-regulation as a mechanism underlying relationships between education and substance use during the transition to adulthood. In Z. Naqi (Chair)</w:t>
      </w:r>
      <w:r w:rsidR="003C37A3" w:rsidRPr="007A7ECA">
        <w:rPr>
          <w:rFonts w:ascii="Avenir Roman" w:eastAsia="Book Antiqua" w:hAnsi="Avenir Roman" w:cs="Book Antiqua"/>
          <w:color w:val="000000" w:themeColor="text1"/>
        </w:rPr>
        <w:t>,</w:t>
      </w:r>
      <w:r w:rsidRPr="007A7ECA">
        <w:rPr>
          <w:rFonts w:ascii="Avenir Roman" w:eastAsia="Book Antiqua" w:hAnsi="Avenir Roman" w:cs="Book Antiqua"/>
          <w:color w:val="000000" w:themeColor="text1"/>
        </w:rPr>
        <w:t xml:space="preserve"> </w:t>
      </w:r>
      <w:r w:rsidRPr="007A7ECA">
        <w:rPr>
          <w:rFonts w:ascii="Avenir Roman" w:eastAsia="Book Antiqua" w:hAnsi="Avenir Roman" w:cs="Book Antiqua"/>
          <w:i/>
          <w:iCs/>
          <w:color w:val="000000" w:themeColor="text1"/>
        </w:rPr>
        <w:t xml:space="preserve">Health, Education, and Self-Regulation among Ethnic Minority Emerging Adults. </w:t>
      </w:r>
      <w:r w:rsidRPr="007A7ECA">
        <w:rPr>
          <w:rFonts w:ascii="Avenir Roman" w:eastAsia="Book Antiqua" w:hAnsi="Avenir Roman" w:cs="Book Antiqua"/>
          <w:color w:val="000000" w:themeColor="text1"/>
        </w:rPr>
        <w:t>Paper presented at the Biennial Meeting of the Society for Research in Child Development. Baltimore, MD.</w:t>
      </w:r>
    </w:p>
    <w:p w14:paraId="2217C96A"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color w:val="000000" w:themeColor="text1"/>
        </w:rPr>
        <w:t xml:space="preserve">Uriostegui, M.†, </w:t>
      </w: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amp; Uribe, M.* (March 2019). Predictors of perception: Examining economic context and self-regulation in the development of youths’ societal perceptions In Richards, M. (Chair) </w:t>
      </w:r>
      <w:r w:rsidRPr="007A7ECA">
        <w:rPr>
          <w:rFonts w:ascii="Avenir Roman" w:eastAsia="Book Antiqua" w:hAnsi="Avenir Roman" w:cs="Book Antiqua"/>
          <w:i/>
          <w:iCs/>
          <w:color w:val="000000" w:themeColor="text1"/>
        </w:rPr>
        <w:t>From Perception to Participation: Examining Youth Engagement to Promote Resilience among Urban Youth of Color.</w:t>
      </w:r>
      <w:r w:rsidRPr="007A7ECA">
        <w:rPr>
          <w:rFonts w:ascii="Avenir Roman" w:eastAsia="Book Antiqua" w:hAnsi="Avenir Roman" w:cs="Book Antiqua"/>
          <w:color w:val="000000" w:themeColor="text1"/>
        </w:rPr>
        <w:t xml:space="preserve"> Paper presented at the Biennial Meeting of the Society for Research in Child Development. Baltimore, MD.</w:t>
      </w:r>
    </w:p>
    <w:p w14:paraId="0596A195"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color w:val="000000" w:themeColor="text1"/>
        </w:rPr>
        <w:t xml:space="preserve">Isaia, A.†, Bessette, K.L.†, &amp; </w:t>
      </w: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2018, November). Emotion regulation predicts variability in positive mood in urban adolescents. Poster presented at the 52nd annual convention of the Association for Behavioral and Cognitive Therapies, Washington, D.C.</w:t>
      </w:r>
    </w:p>
    <w:p w14:paraId="7EC17BD6"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color w:val="000000" w:themeColor="text1"/>
          <w:lang w:val="es-ES_tradnl"/>
        </w:rPr>
        <w:lastRenderedPageBreak/>
        <w:t xml:space="preserve">DaViera, A.†, Fiesta, D.*, </w:t>
      </w:r>
      <w:r w:rsidRPr="007A7ECA">
        <w:rPr>
          <w:rFonts w:ascii="Avenir Roman" w:eastAsia="Book Antiqua" w:hAnsi="Avenir Roman" w:cs="Book Antiqua"/>
          <w:b/>
          <w:bCs/>
          <w:color w:val="000000" w:themeColor="text1"/>
          <w:lang w:val="es-ES_tradnl"/>
        </w:rPr>
        <w:t>Roy, A.L</w:t>
      </w:r>
      <w:r w:rsidRPr="007A7ECA">
        <w:rPr>
          <w:rFonts w:ascii="Avenir Roman" w:eastAsia="Book Antiqua" w:hAnsi="Avenir Roman" w:cs="Book Antiqua"/>
          <w:color w:val="000000" w:themeColor="text1"/>
          <w:lang w:val="es-ES_tradnl"/>
        </w:rPr>
        <w:t xml:space="preserve">., &amp; Villasanta, S.* (October, 2018). </w:t>
      </w:r>
      <w:r w:rsidRPr="007A7ECA">
        <w:rPr>
          <w:rFonts w:ascii="Avenir Roman" w:eastAsia="Book Antiqua" w:hAnsi="Avenir Roman" w:cs="Book Antiqua"/>
          <w:color w:val="000000" w:themeColor="text1"/>
        </w:rPr>
        <w:t>How do youth safely navigate daily life when “Somebody’s always dying”? Exploring youth perceptions of danger, safety strategies, and travel patterns in Chicago. Paper presented at the annual Midwest ECO conference, Chicago, IL.</w:t>
      </w:r>
    </w:p>
    <w:p w14:paraId="5FB8AF1C"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color w:val="000000" w:themeColor="text1"/>
        </w:rPr>
        <w:t xml:space="preserve">DaViera, A.† &amp; </w:t>
      </w: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April, 2018). Chicago community violence: Exploring relationships between violence exposure, health risk behaviors and adolescent academic outcomes. Poster presented at the annual Midwestern Psychological Association (MPA) Conference, Chicago, IL.</w:t>
      </w:r>
    </w:p>
    <w:p w14:paraId="4B22B471"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color w:val="000000" w:themeColor="text1"/>
        </w:rPr>
        <w:t xml:space="preserve">Isaia, A.†, Bessette, K.†, &amp; </w:t>
      </w: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2018, April). Emotion regulation and adolescents’ daily mood variability. Poster presented at the 17th Biennial Meeting of the Society for Research on Adolescence, Minneapolis, MN.</w:t>
      </w:r>
    </w:p>
    <w:p w14:paraId="0D7122C7"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color w:val="000000" w:themeColor="text1"/>
        </w:rPr>
        <w:t xml:space="preserve">Isaia, A.†, Besette, K.†, &amp; </w:t>
      </w: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April, 2018). Emotion Regulation and Adolescents’ Daily Variability in Mood. In C.C. Raver (Chair), </w:t>
      </w:r>
      <w:r w:rsidRPr="007A7ECA">
        <w:rPr>
          <w:rFonts w:ascii="Avenir Roman" w:eastAsia="Book Antiqua" w:hAnsi="Avenir Roman" w:cs="Book Antiqua"/>
          <w:i/>
          <w:iCs/>
          <w:color w:val="000000" w:themeColor="text1"/>
        </w:rPr>
        <w:t>Chicago School Readiness Project: Tracking low-income youth from early childhood through adolescence.</w:t>
      </w:r>
      <w:r w:rsidRPr="007A7ECA">
        <w:rPr>
          <w:rFonts w:ascii="Avenir Roman" w:eastAsia="Book Antiqua" w:hAnsi="Avenir Roman" w:cs="Book Antiqua"/>
          <w:color w:val="000000" w:themeColor="text1"/>
        </w:rPr>
        <w:t xml:space="preserve"> Symposium conducted at the annual conference of the American Educational Research Association, New York, NY.</w:t>
      </w:r>
    </w:p>
    <w:p w14:paraId="484FE9F5"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color w:val="000000" w:themeColor="text1"/>
        </w:rPr>
        <w:t xml:space="preserve">Lay, T.A.*, </w:t>
      </w:r>
      <w:r w:rsidRPr="007A7ECA">
        <w:rPr>
          <w:rFonts w:ascii="Avenir Roman" w:eastAsia="Book Antiqua" w:hAnsi="Avenir Roman" w:cs="Book Antiqua"/>
          <w:b/>
          <w:bCs/>
          <w:color w:val="000000" w:themeColor="text1"/>
        </w:rPr>
        <w:t>Roy, A.L.</w:t>
      </w:r>
      <w:r w:rsidR="0064179B" w:rsidRPr="007A7ECA">
        <w:rPr>
          <w:rFonts w:ascii="Avenir Roman" w:eastAsia="Book Antiqua" w:hAnsi="Avenir Roman" w:cs="Book Antiqua"/>
          <w:color w:val="000000" w:themeColor="text1"/>
        </w:rPr>
        <w:t>, &amp; Villa</w:t>
      </w:r>
      <w:r w:rsidRPr="007A7ECA">
        <w:rPr>
          <w:rFonts w:ascii="Avenir Roman" w:eastAsia="Book Antiqua" w:hAnsi="Avenir Roman" w:cs="Book Antiqua"/>
          <w:color w:val="000000" w:themeColor="text1"/>
        </w:rPr>
        <w:t>santa, S.L.* (April, 2018). Educational aspirations of urban youth: Conceptualizations of success post-high school. Poster presented at the Biennial Meeting of the Society for Research on Adolescence, Minneapolis, MN.</w:t>
      </w:r>
    </w:p>
    <w:p w14:paraId="3CCF48A7" w14:textId="77777777" w:rsidR="00D44A47" w:rsidRPr="007A7ECA" w:rsidRDefault="00D44A47" w:rsidP="0064179B">
      <w:pPr>
        <w:ind w:right="938"/>
        <w:rPr>
          <w:rFonts w:ascii="Avenir Roman" w:eastAsia="Book Antiqua" w:hAnsi="Avenir Roman" w:cs="Book Antiqua"/>
          <w:color w:val="000000" w:themeColor="text1"/>
        </w:rPr>
      </w:pPr>
    </w:p>
    <w:p w14:paraId="12781E07" w14:textId="77777777" w:rsidR="00D44A47" w:rsidRPr="007A7ECA" w:rsidRDefault="00D44A47" w:rsidP="0064179B">
      <w:pPr>
        <w:ind w:right="938"/>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April, 2018). Integrating Intersectionality in the Developmental Sciences: Advancing Developmental Theory, Methods, and Science. Roundtable conducted at the biennial conference of the Society for Research on Adolescence, Minneapolis, MN.</w:t>
      </w:r>
    </w:p>
    <w:p w14:paraId="2524ABB7"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Raver, C.C., DeJoseph, M., &amp; Massuci, M. (April, 2018). “If they focus on giving us a chance we can do something with the world”: Poverty, inequality and youths’ critical consciousness. In A.L. Roy (Chair), </w:t>
      </w:r>
      <w:r w:rsidRPr="007A7ECA">
        <w:rPr>
          <w:rFonts w:ascii="Avenir Roman" w:eastAsia="Book Antiqua" w:hAnsi="Avenir Roman" w:cs="Book Antiqua"/>
          <w:i/>
          <w:iCs/>
          <w:color w:val="000000" w:themeColor="text1"/>
        </w:rPr>
        <w:t>The development of critical consciousness: Exploring the ways that youth come to recognize and resist societal inequities.</w:t>
      </w:r>
      <w:r w:rsidRPr="007A7ECA">
        <w:rPr>
          <w:rFonts w:ascii="Avenir Roman" w:eastAsia="Book Antiqua" w:hAnsi="Avenir Roman" w:cs="Book Antiqua"/>
          <w:color w:val="000000" w:themeColor="text1"/>
        </w:rPr>
        <w:t xml:space="preserve"> Symposium conducted at the biennial conference of the Society for Research on Adolescence, Minneapolis, MN.</w:t>
      </w:r>
    </w:p>
    <w:p w14:paraId="0ADC55AA"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June 2017). Dynamic risk exposure and adolescents' daily mood and risk-taking behavior. In C. Tompsett (Chair), </w:t>
      </w:r>
      <w:r w:rsidRPr="007A7ECA">
        <w:rPr>
          <w:rFonts w:ascii="Avenir Roman" w:eastAsia="Book Antiqua" w:hAnsi="Avenir Roman" w:cs="Book Antiqua"/>
          <w:i/>
          <w:iCs/>
          <w:color w:val="000000" w:themeColor="text1"/>
        </w:rPr>
        <w:t>Urban teens and their neighborhood spaces: Using GIS to understand youth experiences.</w:t>
      </w:r>
      <w:r w:rsidRPr="007A7ECA">
        <w:rPr>
          <w:rFonts w:ascii="Avenir Roman" w:eastAsia="Book Antiqua" w:hAnsi="Avenir Roman" w:cs="Book Antiqua"/>
          <w:color w:val="000000" w:themeColor="text1"/>
        </w:rPr>
        <w:t xml:space="preserve"> Symposium conducted at the biennial conference of the Society for Community Research and Action, Ottawa, Canada.</w:t>
      </w:r>
    </w:p>
    <w:p w14:paraId="41CF077D"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June 2017). What makes a neighborhood? Examining the ways that urban youth interact with residential space. In S. Javdani (Chair), </w:t>
      </w:r>
      <w:r w:rsidRPr="007A7ECA">
        <w:rPr>
          <w:rFonts w:ascii="Avenir Roman" w:eastAsia="Book Antiqua" w:hAnsi="Avenir Roman" w:cs="Book Antiqua"/>
          <w:i/>
          <w:iCs/>
          <w:color w:val="000000" w:themeColor="text1"/>
        </w:rPr>
        <w:t>Understanding and Reducing Inequality in Settings and Spaces: Implications for Youth and Community Wellbeing.</w:t>
      </w:r>
      <w:r w:rsidRPr="007A7ECA">
        <w:rPr>
          <w:rFonts w:ascii="Avenir Roman" w:eastAsia="Book Antiqua" w:hAnsi="Avenir Roman" w:cs="Book Antiqua"/>
          <w:color w:val="000000" w:themeColor="text1"/>
        </w:rPr>
        <w:t xml:space="preserve"> Symposium conducted at the biennial conference of the Society for Community Research and Action, Ottawa, Canada.</w:t>
      </w:r>
    </w:p>
    <w:p w14:paraId="3E5F311C"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 xml:space="preserve">Roy, A.L. </w:t>
      </w:r>
      <w:r w:rsidRPr="007A7ECA">
        <w:rPr>
          <w:rFonts w:ascii="Avenir Roman" w:eastAsia="Book Antiqua" w:hAnsi="Avenir Roman" w:cs="Book Antiqua"/>
          <w:color w:val="000000" w:themeColor="text1"/>
        </w:rPr>
        <w:t xml:space="preserve">(April 2017). Measuring and Modeling the Relationship between Daily Mood and Sleep. In J. Downer (Chair), </w:t>
      </w:r>
      <w:r w:rsidRPr="007A7ECA">
        <w:rPr>
          <w:rFonts w:ascii="Avenir Roman" w:eastAsia="Book Antiqua" w:hAnsi="Avenir Roman" w:cs="Book Antiqua"/>
          <w:i/>
          <w:iCs/>
          <w:color w:val="000000" w:themeColor="text1"/>
        </w:rPr>
        <w:t>Novel Approaches to Measuring Children’s Bioecological Contexts.</w:t>
      </w:r>
      <w:r w:rsidRPr="007A7ECA">
        <w:rPr>
          <w:rFonts w:ascii="Avenir Roman" w:eastAsia="Book Antiqua" w:hAnsi="Avenir Roman" w:cs="Book Antiqua"/>
          <w:color w:val="000000" w:themeColor="text1"/>
        </w:rPr>
        <w:t xml:space="preserve"> Symposium conducted at the biennial conference of the Society for Research on Child Development, Austin, TX.</w:t>
      </w:r>
    </w:p>
    <w:p w14:paraId="64EBCBD2" w14:textId="7962DA7B"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color w:val="000000" w:themeColor="text1"/>
        </w:rPr>
        <w:t xml:space="preserve">Isaia, A†. &amp; </w:t>
      </w: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April 2017). Stuck in a Rut? Exploring Patterns of Poverty-Related Risks and Children’s Development over Time. In P. Miller (Chair), </w:t>
      </w:r>
      <w:r w:rsidRPr="007A7ECA">
        <w:rPr>
          <w:rFonts w:ascii="Avenir Roman" w:eastAsia="Book Antiqua" w:hAnsi="Avenir Roman" w:cs="Book Antiqua"/>
          <w:i/>
          <w:iCs/>
          <w:color w:val="000000" w:themeColor="text1"/>
        </w:rPr>
        <w:t>Economic Disadvantage in Context: Variation in Family and Community Processes.</w:t>
      </w:r>
      <w:r w:rsidRPr="007A7ECA">
        <w:rPr>
          <w:rFonts w:ascii="Avenir Roman" w:eastAsia="Book Antiqua" w:hAnsi="Avenir Roman" w:cs="Book Antiqua"/>
          <w:color w:val="000000" w:themeColor="text1"/>
        </w:rPr>
        <w:t xml:space="preserve"> Symposium conducted at the biennial conference of the Society for Research on Child Development, Austin, TX.</w:t>
      </w:r>
    </w:p>
    <w:p w14:paraId="44F73086"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lastRenderedPageBreak/>
        <w:t>Roy, A.L.</w:t>
      </w:r>
      <w:r w:rsidRPr="007A7ECA">
        <w:rPr>
          <w:rFonts w:ascii="Avenir Roman" w:eastAsia="Book Antiqua" w:hAnsi="Avenir Roman" w:cs="Book Antiqua"/>
          <w:color w:val="000000" w:themeColor="text1"/>
        </w:rPr>
        <w:t xml:space="preserve"> &amp; Anderson, S. (March 2016). Residential and Household Mobility across Childhood: Moderation by Reasons for Moving. In S. Anderson (Chair), </w:t>
      </w:r>
      <w:r w:rsidRPr="007A7ECA">
        <w:rPr>
          <w:rFonts w:ascii="Avenir Roman" w:eastAsia="Book Antiqua" w:hAnsi="Avenir Roman" w:cs="Book Antiqua"/>
          <w:i/>
          <w:iCs/>
          <w:color w:val="000000" w:themeColor="text1"/>
        </w:rPr>
        <w:t xml:space="preserve">Adolescents and instability: Understanding links with educational and personal well-being. </w:t>
      </w:r>
      <w:r w:rsidRPr="007A7ECA">
        <w:rPr>
          <w:rFonts w:ascii="Avenir Roman" w:eastAsia="Book Antiqua" w:hAnsi="Avenir Roman" w:cs="Book Antiqua"/>
          <w:color w:val="000000" w:themeColor="text1"/>
        </w:rPr>
        <w:t>Symposium conducted at the biennial conference of the Society for Research on Adolescence, Baltimore, MD.</w:t>
      </w:r>
    </w:p>
    <w:p w14:paraId="5A0D5A79"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Anderson, S., &amp; Bynum, L†. (November 2015). Residential and Household Mobility across Childhood: Moderation by Reasons for Moving. In D. McCoy (Chair), </w:t>
      </w:r>
      <w:r w:rsidRPr="007A7ECA">
        <w:rPr>
          <w:rFonts w:ascii="Avenir Roman" w:eastAsia="Book Antiqua" w:hAnsi="Avenir Roman" w:cs="Book Antiqua"/>
          <w:i/>
          <w:iCs/>
          <w:color w:val="000000" w:themeColor="text1"/>
        </w:rPr>
        <w:t>Stability and Change: The Role of Residential Mobility in Children’s Development.</w:t>
      </w:r>
      <w:r w:rsidRPr="007A7ECA">
        <w:rPr>
          <w:rFonts w:ascii="Avenir Roman" w:eastAsia="Book Antiqua" w:hAnsi="Avenir Roman" w:cs="Book Antiqua"/>
          <w:color w:val="000000" w:themeColor="text1"/>
        </w:rPr>
        <w:t xml:space="preserve"> Symposium conducted at the conference of the American Association for Public Policy Analysis and Management, Miami, FL.</w:t>
      </w:r>
    </w:p>
    <w:p w14:paraId="4D54ACF9"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April, 2015). Neighborhood Social Processes, Access to Health Care, and Child Health. In C. Haggerty (Chair), Using Making Connections Data to Explore Influences, Experiences and Perceptions of Urban Life in Disadvantaged Neighborhoods. Symposium conducted at the annual conference of the Urban Affairs Association, Miami, FL.</w:t>
      </w:r>
    </w:p>
    <w:p w14:paraId="6FE99490" w14:textId="02289F4F" w:rsidR="003B45E5" w:rsidRPr="007A7ECA" w:rsidRDefault="00D44A47" w:rsidP="003B45E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March, 2015). Neighborhood Social Processes, Access to Health Care, and Child Health. In S. Anderson (Chair), </w:t>
      </w:r>
      <w:r w:rsidRPr="007A7ECA">
        <w:rPr>
          <w:rFonts w:ascii="Avenir Roman" w:eastAsia="Book Antiqua" w:hAnsi="Avenir Roman" w:cs="Book Antiqua"/>
          <w:i/>
          <w:iCs/>
          <w:color w:val="000000" w:themeColor="text1"/>
        </w:rPr>
        <w:t xml:space="preserve">Housing and Neighborhoods for Children and Adolescents: Mechanisms and Moderators. </w:t>
      </w:r>
      <w:r w:rsidRPr="007A7ECA">
        <w:rPr>
          <w:rFonts w:ascii="Avenir Roman" w:eastAsia="Book Antiqua" w:hAnsi="Avenir Roman" w:cs="Book Antiqua"/>
          <w:color w:val="000000" w:themeColor="text1"/>
        </w:rPr>
        <w:t>Symposium conducted at the biennial conference of the Society for Research on Child Development, Philadelphia, PA.</w:t>
      </w:r>
    </w:p>
    <w:p w14:paraId="74A8AAC3" w14:textId="735A728E" w:rsidR="00D44A47" w:rsidRPr="007A7ECA" w:rsidRDefault="00D44A47" w:rsidP="003B45E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amp; Pressler, E. (March, 2015) Income Trajectories and Children’s Behavior Problems and Self-Regulatory Skills. In E. Pressler (Chair), </w:t>
      </w:r>
      <w:r w:rsidRPr="007A7ECA">
        <w:rPr>
          <w:rFonts w:ascii="Avenir Roman" w:eastAsia="Book Antiqua" w:hAnsi="Avenir Roman" w:cs="Book Antiqua"/>
          <w:i/>
          <w:iCs/>
          <w:color w:val="000000" w:themeColor="text1"/>
        </w:rPr>
        <w:t>Dynamic Measures of Risk and Child Development: Exploring Turbulence, Trajectories, and Profiles of Risk.</w:t>
      </w:r>
      <w:r w:rsidRPr="007A7ECA">
        <w:rPr>
          <w:rFonts w:ascii="Avenir Roman" w:eastAsia="Book Antiqua" w:hAnsi="Avenir Roman" w:cs="Book Antiqua"/>
          <w:color w:val="000000" w:themeColor="text1"/>
        </w:rPr>
        <w:t xml:space="preserve"> Symposium conducted at the biennial conference of the Society for Research on Child Development, Philadelphia, PA.</w:t>
      </w:r>
    </w:p>
    <w:p w14:paraId="05ABE95D"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amp; Burdick, J. (July, 2014). Organizational resources as capital: Configurations of resource use and child health. In C. Gomez (Chair), </w:t>
      </w:r>
      <w:r w:rsidRPr="007A7ECA">
        <w:rPr>
          <w:rFonts w:ascii="Avenir Roman" w:eastAsia="Book Antiqua" w:hAnsi="Avenir Roman" w:cs="Book Antiqua"/>
          <w:i/>
          <w:iCs/>
          <w:color w:val="000000" w:themeColor="text1"/>
        </w:rPr>
        <w:t>Exploring the relationship Between Neighborhood Social Capital and Child Development: Evidence from Three Large National Datasets</w:t>
      </w:r>
      <w:r w:rsidRPr="007A7ECA">
        <w:rPr>
          <w:rFonts w:ascii="Avenir Roman" w:eastAsia="Book Antiqua" w:hAnsi="Avenir Roman" w:cs="Book Antiqua"/>
          <w:color w:val="000000" w:themeColor="text1"/>
        </w:rPr>
        <w:t>. Symposium conducted at Head Start National Research Conference on Early Childhood, Washington, DC.</w:t>
      </w:r>
    </w:p>
    <w:p w14:paraId="2F244544"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amp; Anderson, S. (March, 2014) Why adolescents move and why it matters. In T. Leventhal (Chair), </w:t>
      </w:r>
      <w:r w:rsidRPr="007A7ECA">
        <w:rPr>
          <w:rFonts w:ascii="Avenir Roman" w:eastAsia="Book Antiqua" w:hAnsi="Avenir Roman" w:cs="Book Antiqua"/>
          <w:i/>
          <w:iCs/>
          <w:color w:val="000000" w:themeColor="text1"/>
        </w:rPr>
        <w:t>Adolescent Mobility: Reasons, Contexts, and Consequences.</w:t>
      </w:r>
      <w:r w:rsidRPr="007A7ECA">
        <w:rPr>
          <w:rFonts w:ascii="Avenir Roman" w:eastAsia="Book Antiqua" w:hAnsi="Avenir Roman" w:cs="Book Antiqua"/>
          <w:color w:val="000000" w:themeColor="text1"/>
        </w:rPr>
        <w:t xml:space="preserve"> Symposium conducted at the biennial conference of the Society for Research on Adolescence, Austin, TX.</w:t>
      </w:r>
    </w:p>
    <w:p w14:paraId="1D820930"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amp; Burdick, J. (March, 2014). Organizational resources as capital: Configurations of resources use and adolescent health. In S. Alicea (Chair), </w:t>
      </w:r>
      <w:r w:rsidRPr="007A7ECA">
        <w:rPr>
          <w:rFonts w:ascii="Avenir Roman" w:eastAsia="Book Antiqua" w:hAnsi="Avenir Roman" w:cs="Book Antiqua"/>
          <w:i/>
          <w:iCs/>
          <w:color w:val="000000" w:themeColor="text1"/>
        </w:rPr>
        <w:t xml:space="preserve">Diversity of Capital, Diversity of Contexts: The Role of Capital in the Promotion of Family and Youth Health and Well-being. </w:t>
      </w:r>
      <w:r w:rsidRPr="007A7ECA">
        <w:rPr>
          <w:rFonts w:ascii="Avenir Roman" w:eastAsia="Book Antiqua" w:hAnsi="Avenir Roman" w:cs="Book Antiqua"/>
          <w:color w:val="000000" w:themeColor="text1"/>
        </w:rPr>
        <w:t>Symposium conducted at the biennial conference of the Society for Research on Adolescence, Austin, TX.</w:t>
      </w:r>
    </w:p>
    <w:p w14:paraId="20A734DB"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McCoy, D.C., &amp; Raver, C.C. (November, 2013). Instability vs. quality: The relationship between residential mobility, neighborhood quality, and children’s self- regulation. In I.G. Ellen (Chair), </w:t>
      </w:r>
      <w:r w:rsidRPr="007A7ECA">
        <w:rPr>
          <w:rFonts w:ascii="Avenir Roman" w:eastAsia="Book Antiqua" w:hAnsi="Avenir Roman" w:cs="Book Antiqua"/>
          <w:i/>
          <w:iCs/>
          <w:color w:val="000000" w:themeColor="text1"/>
        </w:rPr>
        <w:t xml:space="preserve">Exploring the Complexities of Neighborhood Risk and its Relationship to Children’s Functioning. </w:t>
      </w:r>
      <w:r w:rsidRPr="007A7ECA">
        <w:rPr>
          <w:rFonts w:ascii="Avenir Roman" w:eastAsia="Book Antiqua" w:hAnsi="Avenir Roman" w:cs="Book Antiqua"/>
          <w:color w:val="000000" w:themeColor="text1"/>
        </w:rPr>
        <w:t>Symposium conducted at the fall conference of the American Association for Public Policy Analysis and Management, Washington D.C.</w:t>
      </w:r>
    </w:p>
    <w:p w14:paraId="49A374CC" w14:textId="77777777" w:rsidR="00D44A47" w:rsidRPr="007A7ECA" w:rsidRDefault="00D44A47" w:rsidP="00FE7765">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McCoy, D.C., &amp; Raver, C.C. (June, 2013). Instability vs. quality: The relationship between residential mobility, neighborhood quality, and children’s self-regulation. In A.L. Roy (Chair), </w:t>
      </w:r>
      <w:r w:rsidRPr="007A7ECA">
        <w:rPr>
          <w:rFonts w:ascii="Avenir Roman" w:eastAsia="Book Antiqua" w:hAnsi="Avenir Roman" w:cs="Book Antiqua"/>
          <w:i/>
          <w:iCs/>
          <w:color w:val="000000" w:themeColor="text1"/>
        </w:rPr>
        <w:t>The Role of Neighborhood Economic Context in the Promotion of Health and Well-being.</w:t>
      </w:r>
      <w:r w:rsidRPr="007A7ECA">
        <w:rPr>
          <w:rFonts w:ascii="Avenir Roman" w:eastAsia="Book Antiqua" w:hAnsi="Avenir Roman" w:cs="Book Antiqua"/>
          <w:color w:val="000000" w:themeColor="text1"/>
        </w:rPr>
        <w:t xml:space="preserve"> Symposium conducted at the biennial conference of the Society for Community Research and Action, Miami, FL.</w:t>
      </w:r>
    </w:p>
    <w:p w14:paraId="1EC49BA4" w14:textId="77777777" w:rsidR="00D44A47" w:rsidRPr="007A7ECA" w:rsidRDefault="00D44A47" w:rsidP="00637BA6">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lastRenderedPageBreak/>
        <w:t>Roy, A.L.</w:t>
      </w:r>
      <w:r w:rsidRPr="007A7ECA">
        <w:rPr>
          <w:rFonts w:ascii="Avenir Roman" w:eastAsia="Book Antiqua" w:hAnsi="Avenir Roman" w:cs="Book Antiqua"/>
          <w:color w:val="000000" w:themeColor="text1"/>
        </w:rPr>
        <w:t>, Burdick, J., Raver, C.C., &amp; Joute, J. (April, 2013). Using latent class analysis to model family risk: Examining relationships with children’s behavior problems. Paper presented at the Society for Research in Child Development biennial meeting, Seattle, WA.</w:t>
      </w:r>
    </w:p>
    <w:p w14:paraId="77939AC5" w14:textId="77777777" w:rsidR="00D44A47" w:rsidRPr="007A7ECA" w:rsidRDefault="00D44A47" w:rsidP="00637BA6">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amp; Godfrey, E. (June, 2012). Putting income in context: The joint influence of individual and neighborhood income on adult physical health and well-being. Paper presented at the Society for the Psychological Study of Social Issues biennial meeting, Charlotte, NC.</w:t>
      </w:r>
    </w:p>
    <w:p w14:paraId="74A5809B" w14:textId="77777777" w:rsidR="00D44A47" w:rsidRPr="007A7ECA" w:rsidRDefault="00D44A47" w:rsidP="00637BA6">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Hughes, D., &amp; Yoshikawa, H. (May, 2009). Who are the people in your neighborhood? The relationship between neighborhood ethnic composition and mental health. Poster presented at the annual meeting of the Population Association of America, Detroit, MI.</w:t>
      </w:r>
    </w:p>
    <w:p w14:paraId="0C43C30E" w14:textId="77777777" w:rsidR="00D44A47" w:rsidRPr="007A7ECA" w:rsidRDefault="00D44A47" w:rsidP="00637BA6">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amp; Yoshikawa, H. (June, 2006). Understanding High School Dropout: Exploring the Relationship between Policy, Ethnicity, and Dropping Out.  In M. Ramos (Chair), </w:t>
      </w:r>
      <w:r w:rsidRPr="007A7ECA">
        <w:rPr>
          <w:rFonts w:ascii="Avenir Roman" w:eastAsia="Book Antiqua" w:hAnsi="Avenir Roman" w:cs="Book Antiqua"/>
          <w:i/>
          <w:iCs/>
          <w:color w:val="000000" w:themeColor="text1"/>
        </w:rPr>
        <w:t>Person Environment Fit Theory in the Policy Context.</w:t>
      </w:r>
      <w:r w:rsidRPr="007A7ECA">
        <w:rPr>
          <w:rFonts w:ascii="Avenir Roman" w:eastAsia="Book Antiqua" w:hAnsi="Avenir Roman" w:cs="Book Antiqua"/>
          <w:color w:val="000000" w:themeColor="text1"/>
        </w:rPr>
        <w:t xml:space="preserve"> Symposium conducted at the biennial meeting of the International Conference on Community Psychology, San Juan, PR.</w:t>
      </w:r>
    </w:p>
    <w:p w14:paraId="413C76FC" w14:textId="434D8153" w:rsidR="00637BA6" w:rsidRPr="007A7ECA" w:rsidRDefault="00637BA6" w:rsidP="000F1EE1">
      <w:pPr>
        <w:spacing w:before="120"/>
        <w:rPr>
          <w:rFonts w:ascii="Avenir Roman" w:hAnsi="Avenir Roman"/>
          <w:b/>
          <w:color w:val="000000" w:themeColor="text1"/>
          <w:sz w:val="32"/>
          <w:szCs w:val="32"/>
        </w:rPr>
      </w:pPr>
      <w:r w:rsidRPr="007A7ECA">
        <w:rPr>
          <w:rFonts w:ascii="Avenir Roman" w:hAnsi="Avenir Roman"/>
          <w:b/>
          <w:color w:val="000000" w:themeColor="text1"/>
          <w:sz w:val="32"/>
          <w:szCs w:val="32"/>
        </w:rPr>
        <w:t xml:space="preserve">INVITED PRESENTATIONS </w:t>
      </w:r>
    </w:p>
    <w:p w14:paraId="47AD838E" w14:textId="77777777" w:rsidR="00637BA6" w:rsidRPr="007A7ECA" w:rsidRDefault="00637BA6" w:rsidP="00637BA6">
      <w:pPr>
        <w:rPr>
          <w:rFonts w:ascii="Avenir Roman" w:hAnsi="Avenir Roman"/>
          <w:b/>
          <w:color w:val="A5A5A5" w:themeColor="accent3"/>
          <w:sz w:val="21"/>
          <w:szCs w:val="21"/>
        </w:rPr>
      </w:pPr>
      <w:r w:rsidRPr="007A7ECA">
        <w:rPr>
          <w:rFonts w:ascii="Avenir Roman" w:hAnsi="Avenir Roman"/>
          <w:b/>
          <w:color w:val="A5A5A5" w:themeColor="accent3"/>
          <w:sz w:val="21"/>
          <w:szCs w:val="21"/>
        </w:rPr>
        <w:t>––––––––––––––––––––––––––––––––––––––––</w:t>
      </w:r>
    </w:p>
    <w:p w14:paraId="59C0CEE9" w14:textId="52456CE4" w:rsidR="00A75DBF" w:rsidRPr="00A75DBF" w:rsidRDefault="00A75DBF" w:rsidP="00A75DBF">
      <w:pPr>
        <w:spacing w:before="120"/>
        <w:ind w:right="936"/>
        <w:rPr>
          <w:rFonts w:ascii="Avenir Roman" w:eastAsia="Book Antiqua" w:hAnsi="Avenir Roman" w:cs="Book Antiqua"/>
          <w:color w:val="000000" w:themeColor="text1"/>
        </w:rPr>
      </w:pPr>
      <w:r>
        <w:rPr>
          <w:rFonts w:ascii="Avenir Roman" w:eastAsia="Book Antiqua" w:hAnsi="Avenir Roman" w:cs="Book Antiqua"/>
          <w:b/>
          <w:bCs/>
          <w:color w:val="000000" w:themeColor="text1"/>
        </w:rPr>
        <w:t xml:space="preserve">Roy, A.L. </w:t>
      </w:r>
      <w:r>
        <w:rPr>
          <w:rFonts w:ascii="Avenir Roman" w:eastAsia="Book Antiqua" w:hAnsi="Avenir Roman" w:cs="Book Antiqua"/>
          <w:color w:val="000000" w:themeColor="text1"/>
        </w:rPr>
        <w:t xml:space="preserve">(February, 2025). </w:t>
      </w:r>
      <w:r w:rsidRPr="00A75DBF">
        <w:rPr>
          <w:rFonts w:ascii="Avenir Roman" w:eastAsia="Book Antiqua" w:hAnsi="Avenir Roman" w:cs="Book Antiqua"/>
          <w:color w:val="000000" w:themeColor="text1"/>
        </w:rPr>
        <w:t>Resistance and persistence: Social-emotional competencies as a pathway to college and career among young adults</w:t>
      </w:r>
      <w:r>
        <w:rPr>
          <w:rFonts w:ascii="Avenir Roman" w:eastAsia="Book Antiqua" w:hAnsi="Avenir Roman" w:cs="Book Antiqua"/>
          <w:color w:val="000000" w:themeColor="text1"/>
        </w:rPr>
        <w:t xml:space="preserve">. Invited presentation at The University of Virginia's Community Psychology Brown Bag. </w:t>
      </w:r>
    </w:p>
    <w:p w14:paraId="05BEDA81" w14:textId="42EAB243" w:rsidR="00A90227" w:rsidRPr="007A7ECA" w:rsidRDefault="00A90227" w:rsidP="00A90227">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April, 2022). Invited panelist for the </w:t>
      </w:r>
      <w:r w:rsidR="007C2A86" w:rsidRPr="007A7ECA">
        <w:rPr>
          <w:rFonts w:ascii="Avenir Roman" w:eastAsia="Book Antiqua" w:hAnsi="Avenir Roman" w:cs="Book Antiqua"/>
          <w:color w:val="000000" w:themeColor="text1"/>
        </w:rPr>
        <w:t>13</w:t>
      </w:r>
      <w:r w:rsidRPr="007A7ECA">
        <w:rPr>
          <w:rFonts w:ascii="Avenir Roman" w:eastAsia="Book Antiqua" w:hAnsi="Avenir Roman" w:cs="Book Antiqua"/>
          <w:color w:val="000000" w:themeColor="text1"/>
        </w:rPr>
        <w:t xml:space="preserve">th Annual </w:t>
      </w:r>
      <w:r w:rsidR="007C2A86" w:rsidRPr="007A7ECA">
        <w:rPr>
          <w:rFonts w:ascii="Avenir Roman" w:eastAsia="Book Antiqua" w:hAnsi="Avenir Roman" w:cs="Book Antiqua"/>
          <w:color w:val="000000" w:themeColor="text1"/>
        </w:rPr>
        <w:t>Minority Health Conference</w:t>
      </w:r>
      <w:r w:rsidR="006663AF" w:rsidRPr="007A7ECA">
        <w:rPr>
          <w:rFonts w:ascii="Avenir Roman" w:eastAsia="Book Antiqua" w:hAnsi="Avenir Roman" w:cs="Book Antiqua"/>
          <w:color w:val="000000" w:themeColor="text1"/>
        </w:rPr>
        <w:t xml:space="preserve"> hosted by UIC’s School of Public Health</w:t>
      </w:r>
      <w:r w:rsidRPr="007A7ECA">
        <w:rPr>
          <w:rFonts w:ascii="Avenir Roman" w:eastAsia="Book Antiqua" w:hAnsi="Avenir Roman" w:cs="Book Antiqua"/>
          <w:color w:val="000000" w:themeColor="text1"/>
        </w:rPr>
        <w:t xml:space="preserve">. University of Illinois </w:t>
      </w:r>
      <w:r w:rsidR="006663AF" w:rsidRPr="007A7ECA">
        <w:rPr>
          <w:rFonts w:ascii="Avenir Roman" w:eastAsia="Book Antiqua" w:hAnsi="Avenir Roman" w:cs="Book Antiqua"/>
          <w:color w:val="000000" w:themeColor="text1"/>
        </w:rPr>
        <w:t>Chicago</w:t>
      </w:r>
      <w:r w:rsidRPr="007A7ECA">
        <w:rPr>
          <w:rFonts w:ascii="Avenir Roman" w:eastAsia="Book Antiqua" w:hAnsi="Avenir Roman" w:cs="Book Antiqua"/>
          <w:color w:val="000000" w:themeColor="text1"/>
        </w:rPr>
        <w:t xml:space="preserve">, </w:t>
      </w:r>
      <w:r w:rsidR="006663AF" w:rsidRPr="007A7ECA">
        <w:rPr>
          <w:rFonts w:ascii="Avenir Roman" w:eastAsia="Book Antiqua" w:hAnsi="Avenir Roman" w:cs="Book Antiqua"/>
          <w:color w:val="000000" w:themeColor="text1"/>
        </w:rPr>
        <w:t>Chicago</w:t>
      </w:r>
      <w:r w:rsidRPr="007A7ECA">
        <w:rPr>
          <w:rFonts w:ascii="Avenir Roman" w:eastAsia="Book Antiqua" w:hAnsi="Avenir Roman" w:cs="Book Antiqua"/>
          <w:color w:val="000000" w:themeColor="text1"/>
        </w:rPr>
        <w:t>, IL.</w:t>
      </w:r>
    </w:p>
    <w:p w14:paraId="669CA88A" w14:textId="0280B943" w:rsidR="00637BA6" w:rsidRPr="007A7ECA" w:rsidRDefault="00EB5896" w:rsidP="00A90227">
      <w:pPr>
        <w:spacing w:before="120"/>
        <w:ind w:right="938"/>
        <w:rPr>
          <w:rFonts w:ascii="Avenir Roman" w:eastAsia="Book Antiqua" w:hAnsi="Avenir Roman" w:cs="Book Antiqua"/>
          <w:b/>
          <w:bCs/>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bCs/>
          <w:color w:val="000000" w:themeColor="text1"/>
        </w:rPr>
        <w:t>., Ford, K.† &amp; DaViera, A.† (November 2020).</w:t>
      </w:r>
      <w:r w:rsidR="00BB1501" w:rsidRPr="007A7ECA">
        <w:rPr>
          <w:rFonts w:ascii="Avenir Roman" w:eastAsia="Book Antiqua" w:hAnsi="Avenir Roman" w:cs="Book Antiqua"/>
          <w:bCs/>
          <w:color w:val="000000" w:themeColor="text1"/>
        </w:rPr>
        <w:t xml:space="preserve"> </w:t>
      </w:r>
      <w:r w:rsidRPr="007A7ECA">
        <w:rPr>
          <w:rFonts w:ascii="Avenir Roman" w:eastAsia="Book Antiqua" w:hAnsi="Avenir Roman" w:cs="Book Antiqua"/>
          <w:bCs/>
          <w:color w:val="000000" w:themeColor="text1"/>
        </w:rPr>
        <w:t>Novel approaches to measuring neighborhood and school characteristics and their implications for youth development. Invited presentation at UChicago Consortium on School Research.</w:t>
      </w:r>
    </w:p>
    <w:p w14:paraId="22FA9AB0" w14:textId="77777777" w:rsidR="00D44A47" w:rsidRPr="007A7ECA" w:rsidRDefault="00D44A47" w:rsidP="00EB5896">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March 2020). Redefining exposure: Understanding Chicago youths’ contact with and conceptualization of neighborhood characteristics. Invited presentation at DePaul University by the Clinical and Community Psychology Programs’ “Culture of Research Excellence (CORE) Committee.”</w:t>
      </w:r>
    </w:p>
    <w:p w14:paraId="030D22A4" w14:textId="77777777" w:rsidR="00D44A47" w:rsidRPr="007A7ECA" w:rsidRDefault="00D44A47" w:rsidP="00EB5896">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April, 2019). Invited panelist for the 24th Annual Research Day hosted by the Office of Research and the Research Committee of the UIC Health Sciences Campus Rockford. University of Illinois – Rockford, Rockford, IL.</w:t>
      </w:r>
    </w:p>
    <w:p w14:paraId="29F692BF" w14:textId="77777777" w:rsidR="00D44A47" w:rsidRPr="007A7ECA" w:rsidRDefault="00D44A47" w:rsidP="00EB5896">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March, 2019) Invited participant at the NSF-funded working group -- Place-based research to understand youth development: Integrating Culturally-informed and Dynamic Models. Penn State University, State College, PA.</w:t>
      </w:r>
    </w:p>
    <w:p w14:paraId="73686075" w14:textId="77777777" w:rsidR="00D44A47" w:rsidRPr="007A7ECA" w:rsidRDefault="00D44A47" w:rsidP="00EB5896">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September, 2018). Invited guest on the Dr. Paula Radio Show sponsored through the Office of Health Literacy at the University of Illinois at Chicago and hosted by Dr. Paula Allen-Meares.</w:t>
      </w:r>
    </w:p>
    <w:p w14:paraId="06496CC2" w14:textId="77777777" w:rsidR="00D44A47" w:rsidRPr="007A7ECA" w:rsidRDefault="00D44A47" w:rsidP="009F79E9">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May, 2018). What we don’t know can hurt them: Understanding children and youth</w:t>
      </w:r>
      <w:r w:rsidR="009F79E9" w:rsidRPr="007A7ECA">
        <w:rPr>
          <w:rFonts w:ascii="Avenir Roman" w:eastAsia="Book Antiqua" w:hAnsi="Avenir Roman" w:cs="Book Antiqua"/>
          <w:color w:val="000000" w:themeColor="text1"/>
        </w:rPr>
        <w:t>’</w:t>
      </w:r>
      <w:r w:rsidRPr="007A7ECA">
        <w:rPr>
          <w:rFonts w:ascii="Avenir Roman" w:eastAsia="Book Antiqua" w:hAnsi="Avenir Roman" w:cs="Book Antiqua"/>
          <w:color w:val="000000" w:themeColor="text1"/>
        </w:rPr>
        <w:t>s exposure to violence and its implications for schools. Invited panelist at the Trauma Responsive Educational Practices conference: Moving trauma responsive schools from rhetoric to practice. University of Chicago, Chicago, IL.</w:t>
      </w:r>
    </w:p>
    <w:p w14:paraId="49DDF284" w14:textId="77777777" w:rsidR="00D44A47" w:rsidRPr="007A7ECA" w:rsidRDefault="00D44A47" w:rsidP="009F79E9">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lastRenderedPageBreak/>
        <w:t>Roy, A.L.</w:t>
      </w:r>
      <w:r w:rsidRPr="007A7ECA">
        <w:rPr>
          <w:rFonts w:ascii="Avenir Roman" w:eastAsia="Book Antiqua" w:hAnsi="Avenir Roman" w:cs="Book Antiqua"/>
          <w:color w:val="000000" w:themeColor="text1"/>
        </w:rPr>
        <w:t xml:space="preserve"> (November, 2017). Poverty, inequality, and youths’ critical consciousness. Invited presentation at Loyola University sponsored by the Committee on Diversity Affairs (CODA).</w:t>
      </w:r>
    </w:p>
    <w:p w14:paraId="62AD99F4" w14:textId="77777777" w:rsidR="00D44A47" w:rsidRPr="007A7ECA" w:rsidRDefault="00D44A47" w:rsidP="009F79E9">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July, 2017). Latent class analysis: An introduction and example. Invited presentation at Neuroscience and Education Lab (NELS) at New York University.</w:t>
      </w:r>
    </w:p>
    <w:p w14:paraId="38F803FA" w14:textId="77777777" w:rsidR="00D44A47" w:rsidRPr="007A7ECA" w:rsidRDefault="00D44A47" w:rsidP="009F79E9">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color w:val="000000" w:themeColor="text1"/>
        </w:rPr>
        <w:t xml:space="preserve">Li-Grining, C. &amp; </w:t>
      </w:r>
      <w:r w:rsidRPr="007A7ECA">
        <w:rPr>
          <w:rFonts w:ascii="Avenir Roman" w:eastAsia="Book Antiqua" w:hAnsi="Avenir Roman" w:cs="Book Antiqua"/>
          <w:b/>
          <w:bCs/>
          <w:color w:val="000000" w:themeColor="text1"/>
        </w:rPr>
        <w:t>Roy, A.L.</w:t>
      </w:r>
      <w:r w:rsidRPr="007A7ECA">
        <w:rPr>
          <w:rFonts w:ascii="Avenir Roman" w:eastAsia="Book Antiqua" w:hAnsi="Avenir Roman" w:cs="Book Antiqua"/>
          <w:color w:val="000000" w:themeColor="text1"/>
        </w:rPr>
        <w:t xml:space="preserve"> (June, 2017). A long-term view of preschool-aged students: Early intervention impacts and later outcomes and experiences in elementary and high school. Invited presentation at the City of Chicago Early Learning Research Symposium: Building Collaborative Conversations across Early Childhood Research and Policy.</w:t>
      </w:r>
    </w:p>
    <w:p w14:paraId="1DBD5B99" w14:textId="77777777" w:rsidR="00D44A47" w:rsidRPr="007A7ECA" w:rsidRDefault="00D44A47" w:rsidP="009F79E9">
      <w:pPr>
        <w:spacing w:before="120"/>
        <w:ind w:right="936"/>
        <w:rPr>
          <w:rFonts w:ascii="Avenir Roman" w:eastAsia="Book Antiqua" w:hAnsi="Avenir Roman" w:cs="Book Antiqua"/>
          <w:color w:val="000000" w:themeColor="text1"/>
        </w:rPr>
      </w:pPr>
      <w:r w:rsidRPr="007A7ECA">
        <w:rPr>
          <w:rFonts w:ascii="Avenir Roman" w:eastAsia="Book Antiqua" w:hAnsi="Avenir Roman" w:cs="Book Antiqua"/>
          <w:b/>
          <w:bCs/>
          <w:color w:val="000000" w:themeColor="text1"/>
        </w:rPr>
        <w:t xml:space="preserve">Roy, A.L. </w:t>
      </w:r>
      <w:r w:rsidRPr="007A7ECA">
        <w:rPr>
          <w:rFonts w:ascii="Avenir Roman" w:eastAsia="Book Antiqua" w:hAnsi="Avenir Roman" w:cs="Book Antiqua"/>
          <w:color w:val="000000" w:themeColor="text1"/>
        </w:rPr>
        <w:t>(April, 2017). Dynamic risk exposure and adolescents' daily mood and risk-taking behavior. Invited presentation at the annual conference of the Midwest Psychological Association, Chicago, IL.</w:t>
      </w:r>
    </w:p>
    <w:p w14:paraId="046FC4E4" w14:textId="77777777" w:rsidR="00D44A47" w:rsidRPr="007A7ECA" w:rsidRDefault="00D44A47" w:rsidP="00D44A47">
      <w:pPr>
        <w:spacing w:before="2" w:line="120" w:lineRule="exact"/>
        <w:rPr>
          <w:rFonts w:ascii="Avenir Roman" w:hAnsi="Avenir Roman"/>
        </w:rPr>
      </w:pPr>
    </w:p>
    <w:p w14:paraId="4EE11D2B" w14:textId="03F4FF5F" w:rsidR="00B36784" w:rsidRPr="007A7ECA" w:rsidRDefault="00D44A47" w:rsidP="00B36784">
      <w:pPr>
        <w:rPr>
          <w:rFonts w:ascii="Avenir Roman" w:hAnsi="Avenir Roman"/>
          <w:b/>
          <w:color w:val="000000" w:themeColor="text1"/>
          <w:sz w:val="32"/>
          <w:szCs w:val="32"/>
        </w:rPr>
      </w:pPr>
      <w:r w:rsidRPr="007A7ECA">
        <w:rPr>
          <w:rFonts w:ascii="Avenir Roman" w:hAnsi="Avenir Roman"/>
          <w:b/>
          <w:color w:val="000000" w:themeColor="text1"/>
          <w:sz w:val="32"/>
          <w:szCs w:val="32"/>
        </w:rPr>
        <w:t>PROFESSIONAL AFF</w:t>
      </w:r>
      <w:r w:rsidR="00BB1501" w:rsidRPr="007A7ECA">
        <w:rPr>
          <w:rFonts w:ascii="Avenir Roman" w:hAnsi="Avenir Roman"/>
          <w:b/>
          <w:color w:val="000000" w:themeColor="text1"/>
          <w:sz w:val="32"/>
          <w:szCs w:val="32"/>
        </w:rPr>
        <w:t>I</w:t>
      </w:r>
      <w:r w:rsidRPr="007A7ECA">
        <w:rPr>
          <w:rFonts w:ascii="Avenir Roman" w:hAnsi="Avenir Roman"/>
          <w:b/>
          <w:color w:val="000000" w:themeColor="text1"/>
          <w:sz w:val="32"/>
          <w:szCs w:val="32"/>
        </w:rPr>
        <w:t xml:space="preserve">LIATIONS AND ACTIVITIES </w:t>
      </w:r>
    </w:p>
    <w:p w14:paraId="2D28D942" w14:textId="77777777" w:rsidR="00D44A47" w:rsidRPr="007A7ECA" w:rsidRDefault="00D44A47" w:rsidP="00D44A47">
      <w:pPr>
        <w:rPr>
          <w:rFonts w:ascii="Avenir Roman" w:hAnsi="Avenir Roman"/>
          <w:b/>
          <w:color w:val="A5A5A5" w:themeColor="accent3"/>
          <w:sz w:val="21"/>
          <w:szCs w:val="21"/>
        </w:rPr>
      </w:pPr>
      <w:r w:rsidRPr="007A7ECA">
        <w:rPr>
          <w:rFonts w:ascii="Avenir Roman" w:hAnsi="Avenir Roman"/>
          <w:b/>
          <w:color w:val="A5A5A5" w:themeColor="accent3"/>
          <w:sz w:val="21"/>
          <w:szCs w:val="21"/>
        </w:rPr>
        <w:t>––––––––––––––––––––––––––––––––––––––––</w:t>
      </w:r>
    </w:p>
    <w:p w14:paraId="13237C44" w14:textId="77777777" w:rsidR="0062452D" w:rsidRPr="007A7ECA" w:rsidRDefault="00D44A47" w:rsidP="0062452D">
      <w:pPr>
        <w:rPr>
          <w:rFonts w:ascii="Avenir Roman" w:hAnsi="Avenir Roman"/>
          <w:i/>
          <w:iCs/>
          <w:sz w:val="28"/>
          <w:szCs w:val="28"/>
        </w:rPr>
      </w:pPr>
      <w:r w:rsidRPr="007A7ECA">
        <w:rPr>
          <w:rFonts w:ascii="Avenir Roman" w:hAnsi="Avenir Roman"/>
          <w:i/>
          <w:iCs/>
          <w:sz w:val="28"/>
          <w:szCs w:val="28"/>
        </w:rPr>
        <w:t>P</w:t>
      </w:r>
      <w:r w:rsidR="0062452D" w:rsidRPr="007A7ECA">
        <w:rPr>
          <w:rFonts w:ascii="Avenir Roman" w:hAnsi="Avenir Roman"/>
          <w:i/>
          <w:iCs/>
          <w:sz w:val="28"/>
          <w:szCs w:val="28"/>
        </w:rPr>
        <w:t xml:space="preserve">ROFESSIONAL AFFILIATIONS </w:t>
      </w:r>
    </w:p>
    <w:p w14:paraId="164B9EE2" w14:textId="77777777" w:rsidR="00D44A47" w:rsidRPr="007A7ECA" w:rsidRDefault="00D44A47" w:rsidP="00D44A47">
      <w:pPr>
        <w:pStyle w:val="ListParagraph"/>
        <w:numPr>
          <w:ilvl w:val="0"/>
          <w:numId w:val="16"/>
        </w:numPr>
        <w:rPr>
          <w:rFonts w:ascii="Avenir Roman" w:hAnsi="Avenir Roman"/>
          <w:bCs/>
        </w:rPr>
      </w:pPr>
      <w:r w:rsidRPr="007A7ECA">
        <w:rPr>
          <w:rFonts w:ascii="Avenir Roman" w:hAnsi="Avenir Roman"/>
          <w:bCs/>
        </w:rPr>
        <w:t xml:space="preserve">Society for Community Research and Action (Division 27 of the American Psychological Association) </w:t>
      </w:r>
    </w:p>
    <w:p w14:paraId="1FF40843" w14:textId="77777777" w:rsidR="00D44A47" w:rsidRPr="007A7ECA" w:rsidRDefault="00D44A47" w:rsidP="00D44A47">
      <w:pPr>
        <w:pStyle w:val="ListParagraph"/>
        <w:numPr>
          <w:ilvl w:val="0"/>
          <w:numId w:val="16"/>
        </w:numPr>
        <w:rPr>
          <w:rFonts w:ascii="Avenir Roman" w:hAnsi="Avenir Roman"/>
          <w:bCs/>
        </w:rPr>
      </w:pPr>
      <w:r w:rsidRPr="007A7ECA">
        <w:rPr>
          <w:rFonts w:ascii="Avenir Roman" w:hAnsi="Avenir Roman"/>
          <w:bCs/>
        </w:rPr>
        <w:t xml:space="preserve">Society for Research on Adolescence </w:t>
      </w:r>
    </w:p>
    <w:p w14:paraId="0CCAFFE9" w14:textId="612F840E" w:rsidR="00D44A47" w:rsidRPr="007A7ECA" w:rsidRDefault="00D44A47" w:rsidP="003E4734">
      <w:pPr>
        <w:pStyle w:val="ListParagraph"/>
        <w:numPr>
          <w:ilvl w:val="0"/>
          <w:numId w:val="16"/>
        </w:numPr>
        <w:rPr>
          <w:rFonts w:ascii="Avenir Roman" w:hAnsi="Avenir Roman"/>
          <w:bCs/>
          <w:sz w:val="21"/>
          <w:szCs w:val="21"/>
        </w:rPr>
      </w:pPr>
      <w:r w:rsidRPr="007A7ECA">
        <w:rPr>
          <w:rFonts w:ascii="Avenir Roman" w:hAnsi="Avenir Roman"/>
          <w:bCs/>
        </w:rPr>
        <w:t xml:space="preserve">Society for Research in Child Development (Division 7 of the American Psychological Association) </w:t>
      </w:r>
    </w:p>
    <w:p w14:paraId="76E9ED5E" w14:textId="77777777" w:rsidR="003E4734" w:rsidRPr="007A7ECA" w:rsidRDefault="003E4734" w:rsidP="003E4734">
      <w:pPr>
        <w:pStyle w:val="ListParagraph"/>
        <w:rPr>
          <w:rFonts w:ascii="Avenir Roman" w:hAnsi="Avenir Roman"/>
          <w:bCs/>
          <w:sz w:val="21"/>
          <w:szCs w:val="21"/>
        </w:rPr>
      </w:pPr>
    </w:p>
    <w:p w14:paraId="62C839A0" w14:textId="77777777" w:rsidR="0062452D" w:rsidRPr="007A7ECA" w:rsidRDefault="00D44A47" w:rsidP="00D44A47">
      <w:pPr>
        <w:ind w:left="720" w:hanging="720"/>
        <w:rPr>
          <w:rFonts w:ascii="Avenir Roman" w:hAnsi="Avenir Roman"/>
          <w:i/>
          <w:iCs/>
          <w:sz w:val="28"/>
          <w:szCs w:val="28"/>
        </w:rPr>
      </w:pPr>
      <w:r w:rsidRPr="007A7ECA">
        <w:rPr>
          <w:rFonts w:ascii="Avenir Roman" w:hAnsi="Avenir Roman"/>
          <w:i/>
          <w:iCs/>
          <w:sz w:val="28"/>
          <w:szCs w:val="28"/>
        </w:rPr>
        <w:t>P</w:t>
      </w:r>
      <w:r w:rsidR="0062452D" w:rsidRPr="007A7ECA">
        <w:rPr>
          <w:rFonts w:ascii="Avenir Roman" w:hAnsi="Avenir Roman"/>
          <w:i/>
          <w:iCs/>
          <w:sz w:val="28"/>
          <w:szCs w:val="28"/>
        </w:rPr>
        <w:t xml:space="preserve">ROFESSIONAL ACTIVITES </w:t>
      </w:r>
    </w:p>
    <w:p w14:paraId="5BB4B54A" w14:textId="6BE52EE0" w:rsidR="0054672F" w:rsidRDefault="0054672F" w:rsidP="00D44A47">
      <w:pPr>
        <w:ind w:left="720" w:hanging="720"/>
        <w:rPr>
          <w:rFonts w:ascii="Avenir Roman" w:hAnsi="Avenir Roman"/>
          <w:i/>
          <w:iCs/>
          <w:sz w:val="28"/>
          <w:szCs w:val="28"/>
        </w:rPr>
      </w:pPr>
      <w:r>
        <w:rPr>
          <w:rFonts w:ascii="Avenir Roman" w:hAnsi="Avenir Roman"/>
          <w:i/>
          <w:iCs/>
          <w:sz w:val="28"/>
          <w:szCs w:val="28"/>
        </w:rPr>
        <w:t>Associate Editor</w:t>
      </w:r>
    </w:p>
    <w:p w14:paraId="20107D03" w14:textId="406C3AD0" w:rsidR="0054672F" w:rsidRPr="0054672F" w:rsidRDefault="0054672F" w:rsidP="00D44A47">
      <w:pPr>
        <w:ind w:left="720" w:hanging="720"/>
        <w:rPr>
          <w:rFonts w:ascii="Avenir Roman" w:hAnsi="Avenir Roman"/>
          <w:i/>
          <w:iCs/>
          <w:sz w:val="26"/>
        </w:rPr>
      </w:pPr>
      <w:r w:rsidRPr="0054672F">
        <w:rPr>
          <w:rFonts w:ascii="Avenir Roman" w:hAnsi="Avenir Roman"/>
          <w:i/>
          <w:iCs/>
          <w:sz w:val="26"/>
        </w:rPr>
        <w:t xml:space="preserve">2024 </w:t>
      </w:r>
      <w:r>
        <w:rPr>
          <w:rFonts w:ascii="Avenir Roman" w:hAnsi="Avenir Roman"/>
          <w:i/>
          <w:iCs/>
          <w:sz w:val="26"/>
        </w:rPr>
        <w:t xml:space="preserve">- </w:t>
      </w:r>
      <w:r>
        <w:rPr>
          <w:rFonts w:ascii="Avenir Roman" w:hAnsi="Avenir Roman"/>
          <w:i/>
          <w:iCs/>
          <w:sz w:val="26"/>
        </w:rPr>
        <w:tab/>
      </w:r>
      <w:r>
        <w:rPr>
          <w:rFonts w:ascii="Avenir Roman" w:hAnsi="Avenir Roman"/>
          <w:i/>
          <w:iCs/>
          <w:sz w:val="26"/>
        </w:rPr>
        <w:tab/>
      </w:r>
      <w:r w:rsidRPr="0054672F">
        <w:rPr>
          <w:rFonts w:ascii="Avenir Roman" w:hAnsi="Avenir Roman"/>
          <w:i/>
          <w:iCs/>
          <w:szCs w:val="22"/>
        </w:rPr>
        <w:t>Applied Developmental Science</w:t>
      </w:r>
    </w:p>
    <w:p w14:paraId="6CAB1CCC" w14:textId="77777777" w:rsidR="003540D2" w:rsidRDefault="003540D2" w:rsidP="00D44A47">
      <w:pPr>
        <w:ind w:left="720" w:hanging="720"/>
        <w:rPr>
          <w:rFonts w:ascii="Avenir Roman" w:hAnsi="Avenir Roman"/>
          <w:i/>
          <w:iCs/>
          <w:sz w:val="28"/>
          <w:szCs w:val="28"/>
        </w:rPr>
      </w:pPr>
    </w:p>
    <w:p w14:paraId="3657A0DE" w14:textId="71B29FD8" w:rsidR="00D44A47" w:rsidRPr="007A7ECA" w:rsidRDefault="00D44A47" w:rsidP="00D44A47">
      <w:pPr>
        <w:ind w:left="720" w:hanging="720"/>
        <w:rPr>
          <w:rFonts w:ascii="Avenir Roman" w:hAnsi="Avenir Roman"/>
          <w:b/>
          <w:i/>
          <w:iCs/>
          <w:sz w:val="28"/>
          <w:szCs w:val="28"/>
        </w:rPr>
      </w:pPr>
      <w:r w:rsidRPr="007A7ECA">
        <w:rPr>
          <w:rFonts w:ascii="Avenir Roman" w:hAnsi="Avenir Roman"/>
          <w:i/>
          <w:iCs/>
          <w:sz w:val="28"/>
          <w:szCs w:val="28"/>
        </w:rPr>
        <w:t>Consulting</w:t>
      </w:r>
      <w:r w:rsidRPr="007A7ECA">
        <w:rPr>
          <w:rFonts w:ascii="Avenir Roman" w:hAnsi="Avenir Roman"/>
          <w:b/>
          <w:i/>
          <w:iCs/>
          <w:sz w:val="28"/>
          <w:szCs w:val="28"/>
        </w:rPr>
        <w:t xml:space="preserve"> </w:t>
      </w:r>
      <w:r w:rsidRPr="007A7ECA">
        <w:rPr>
          <w:rFonts w:ascii="Avenir Roman" w:hAnsi="Avenir Roman"/>
          <w:i/>
          <w:iCs/>
          <w:sz w:val="28"/>
          <w:szCs w:val="28"/>
        </w:rPr>
        <w:t>editor</w:t>
      </w:r>
      <w:r w:rsidR="009F79E9" w:rsidRPr="007A7ECA">
        <w:rPr>
          <w:rFonts w:ascii="Avenir Roman" w:hAnsi="Avenir Roman"/>
          <w:i/>
          <w:iCs/>
          <w:sz w:val="28"/>
          <w:szCs w:val="28"/>
        </w:rPr>
        <w:t>/Member of editorial board</w:t>
      </w:r>
    </w:p>
    <w:p w14:paraId="5AC33425" w14:textId="77777777" w:rsidR="009F79E9" w:rsidRPr="007A7ECA" w:rsidRDefault="009F79E9" w:rsidP="00D44A47">
      <w:pPr>
        <w:ind w:left="720" w:hanging="720"/>
        <w:rPr>
          <w:rFonts w:ascii="Avenir Roman" w:hAnsi="Avenir Roman"/>
          <w:bCs/>
          <w:i/>
        </w:rPr>
      </w:pPr>
      <w:r w:rsidRPr="007A7ECA">
        <w:rPr>
          <w:rFonts w:ascii="Avenir Roman" w:hAnsi="Avenir Roman"/>
          <w:bCs/>
        </w:rPr>
        <w:t xml:space="preserve">2021 - </w:t>
      </w:r>
      <w:r w:rsidRPr="007A7ECA">
        <w:rPr>
          <w:rFonts w:ascii="Avenir Roman" w:hAnsi="Avenir Roman"/>
          <w:bCs/>
        </w:rPr>
        <w:tab/>
      </w:r>
      <w:r w:rsidRPr="007A7ECA">
        <w:rPr>
          <w:rFonts w:ascii="Avenir Roman" w:hAnsi="Avenir Roman"/>
          <w:bCs/>
        </w:rPr>
        <w:tab/>
      </w:r>
      <w:r w:rsidRPr="007A7ECA">
        <w:rPr>
          <w:rFonts w:ascii="Avenir Roman" w:hAnsi="Avenir Roman"/>
          <w:bCs/>
          <w:i/>
        </w:rPr>
        <w:t>American Journal of Community Psychology</w:t>
      </w:r>
    </w:p>
    <w:p w14:paraId="0DB464EF" w14:textId="77777777" w:rsidR="00D44A47" w:rsidRPr="007A7ECA" w:rsidRDefault="00D44A47" w:rsidP="00D44A47">
      <w:pPr>
        <w:ind w:left="720" w:hanging="720"/>
        <w:rPr>
          <w:rFonts w:ascii="Avenir Roman" w:hAnsi="Avenir Roman"/>
          <w:bCs/>
          <w:i/>
          <w:iCs/>
        </w:rPr>
      </w:pPr>
      <w:r w:rsidRPr="007A7ECA">
        <w:rPr>
          <w:rFonts w:ascii="Avenir Roman" w:hAnsi="Avenir Roman"/>
          <w:bCs/>
        </w:rPr>
        <w:t>2018</w:t>
      </w:r>
      <w:r w:rsidR="009F79E9" w:rsidRPr="007A7ECA">
        <w:rPr>
          <w:rFonts w:ascii="Avenir Roman" w:hAnsi="Avenir Roman"/>
          <w:bCs/>
        </w:rPr>
        <w:t xml:space="preserve"> - </w:t>
      </w:r>
      <w:r w:rsidRPr="007A7ECA">
        <w:rPr>
          <w:rFonts w:ascii="Avenir Roman" w:hAnsi="Avenir Roman"/>
          <w:bCs/>
        </w:rPr>
        <w:t xml:space="preserve"> </w:t>
      </w:r>
      <w:r w:rsidRPr="007A7ECA">
        <w:rPr>
          <w:rFonts w:ascii="Avenir Roman" w:hAnsi="Avenir Roman"/>
          <w:bCs/>
        </w:rPr>
        <w:tab/>
      </w:r>
      <w:r w:rsidRPr="007A7ECA">
        <w:rPr>
          <w:rFonts w:ascii="Avenir Roman" w:hAnsi="Avenir Roman"/>
          <w:bCs/>
        </w:rPr>
        <w:tab/>
      </w:r>
      <w:r w:rsidRPr="007A7ECA">
        <w:rPr>
          <w:rFonts w:ascii="Avenir Roman" w:hAnsi="Avenir Roman"/>
          <w:bCs/>
          <w:i/>
          <w:iCs/>
        </w:rPr>
        <w:t>Journal of Family Psychology</w:t>
      </w:r>
    </w:p>
    <w:p w14:paraId="5C90D11B" w14:textId="690C03DF" w:rsidR="00D44A47" w:rsidRPr="007A7ECA" w:rsidRDefault="00D44A47" w:rsidP="00D44A47">
      <w:pPr>
        <w:ind w:left="720" w:hanging="720"/>
        <w:rPr>
          <w:rFonts w:ascii="Avenir Roman" w:hAnsi="Avenir Roman"/>
          <w:bCs/>
        </w:rPr>
      </w:pPr>
      <w:r w:rsidRPr="007A7ECA">
        <w:rPr>
          <w:rFonts w:ascii="Avenir Roman" w:hAnsi="Avenir Roman"/>
          <w:bCs/>
        </w:rPr>
        <w:t xml:space="preserve">2017 </w:t>
      </w:r>
      <w:r w:rsidR="009F79E9" w:rsidRPr="007A7ECA">
        <w:rPr>
          <w:rFonts w:ascii="Avenir Roman" w:hAnsi="Avenir Roman"/>
          <w:bCs/>
        </w:rPr>
        <w:t>-</w:t>
      </w:r>
      <w:r w:rsidR="00E7118B" w:rsidRPr="007A7ECA">
        <w:rPr>
          <w:rFonts w:ascii="Avenir Roman" w:hAnsi="Avenir Roman"/>
          <w:bCs/>
        </w:rPr>
        <w:t xml:space="preserve"> 2020</w:t>
      </w:r>
      <w:r w:rsidR="00E7118B" w:rsidRPr="007A7ECA">
        <w:rPr>
          <w:rFonts w:ascii="Avenir Roman" w:hAnsi="Avenir Roman"/>
          <w:bCs/>
        </w:rPr>
        <w:tab/>
      </w:r>
      <w:r w:rsidRPr="007A7ECA">
        <w:rPr>
          <w:rFonts w:ascii="Avenir Roman" w:hAnsi="Avenir Roman"/>
          <w:bCs/>
          <w:i/>
          <w:iCs/>
        </w:rPr>
        <w:t>Journal of Research on Adolescence</w:t>
      </w:r>
    </w:p>
    <w:p w14:paraId="3AB2E00F" w14:textId="77777777" w:rsidR="0068242C" w:rsidRPr="007A7ECA" w:rsidRDefault="0068242C" w:rsidP="009F79E9">
      <w:pPr>
        <w:rPr>
          <w:rFonts w:ascii="Avenir Roman" w:hAnsi="Avenir Roman"/>
          <w:b/>
          <w:i/>
          <w:iCs/>
        </w:rPr>
      </w:pPr>
    </w:p>
    <w:p w14:paraId="7B4A84D3" w14:textId="77777777" w:rsidR="00D44A47" w:rsidRPr="007A7ECA" w:rsidRDefault="00D44A47" w:rsidP="00D44A47">
      <w:pPr>
        <w:ind w:left="720" w:hanging="720"/>
        <w:rPr>
          <w:rFonts w:ascii="Avenir Roman" w:hAnsi="Avenir Roman"/>
          <w:i/>
          <w:iCs/>
          <w:sz w:val="26"/>
        </w:rPr>
      </w:pPr>
      <w:r w:rsidRPr="007A7ECA">
        <w:rPr>
          <w:rFonts w:ascii="Avenir Roman" w:hAnsi="Avenir Roman"/>
          <w:i/>
          <w:iCs/>
          <w:sz w:val="26"/>
        </w:rPr>
        <w:t>Ad hoc reviewer</w:t>
      </w:r>
    </w:p>
    <w:p w14:paraId="74D689A3" w14:textId="77777777" w:rsidR="00D44A47" w:rsidRPr="007A7ECA" w:rsidRDefault="00D44A47" w:rsidP="00D44A47">
      <w:pPr>
        <w:ind w:left="720"/>
        <w:rPr>
          <w:rFonts w:ascii="Avenir Roman" w:hAnsi="Avenir Roman"/>
          <w:bCs/>
          <w:i/>
          <w:iCs/>
        </w:rPr>
      </w:pPr>
      <w:r w:rsidRPr="007A7ECA">
        <w:rPr>
          <w:rFonts w:ascii="Avenir Roman" w:hAnsi="Avenir Roman"/>
          <w:bCs/>
          <w:i/>
          <w:iCs/>
        </w:rPr>
        <w:t>American Journal of Community Psychology, American Journal of Criminal Justice,</w:t>
      </w:r>
    </w:p>
    <w:p w14:paraId="656B1D23" w14:textId="113E04C1" w:rsidR="00D44A47" w:rsidRPr="007A7ECA" w:rsidRDefault="00D44A47" w:rsidP="00D44A47">
      <w:pPr>
        <w:ind w:left="720"/>
        <w:rPr>
          <w:rFonts w:ascii="Avenir Roman" w:hAnsi="Avenir Roman"/>
          <w:bCs/>
          <w:i/>
          <w:iCs/>
        </w:rPr>
      </w:pPr>
      <w:r w:rsidRPr="007A7ECA">
        <w:rPr>
          <w:rFonts w:ascii="Avenir Roman" w:hAnsi="Avenir Roman"/>
          <w:bCs/>
          <w:i/>
          <w:iCs/>
        </w:rPr>
        <w:t>Child Development, Children and Youth Services Review, Developmental Psychology, Ethnicity &amp; Health, International Journal of Environmental Research and Public Health, Journal of Applied Developmental Psychology, Journal of Community Psychology, Journal of Research on Early Adolescence, New Directions for Child and Adolescent Development, Pediatrics, PLOS One, Population Research and Policy Review, Social Science &amp; Medicine, Social Services Review, Urban Affairs Review</w:t>
      </w:r>
      <w:r w:rsidR="00A75DBF">
        <w:rPr>
          <w:rFonts w:ascii="Avenir Roman" w:hAnsi="Avenir Roman"/>
          <w:bCs/>
          <w:i/>
          <w:iCs/>
        </w:rPr>
        <w:t>, Youth and Society</w:t>
      </w:r>
    </w:p>
    <w:p w14:paraId="5949A958" w14:textId="77777777" w:rsidR="00D44A47" w:rsidRPr="007A7ECA" w:rsidRDefault="00D44A47" w:rsidP="00D44A47">
      <w:pPr>
        <w:ind w:left="720"/>
        <w:rPr>
          <w:rFonts w:ascii="Avenir Roman" w:hAnsi="Avenir Roman"/>
          <w:bCs/>
          <w:i/>
          <w:iCs/>
        </w:rPr>
      </w:pPr>
    </w:p>
    <w:p w14:paraId="7D95A85E" w14:textId="5D98F93D" w:rsidR="00017520" w:rsidRDefault="00017520" w:rsidP="007A7ECA">
      <w:pPr>
        <w:pStyle w:val="BodyText"/>
        <w:ind w:left="0"/>
        <w:rPr>
          <w:rFonts w:ascii="Avenir Roman" w:hAnsi="Avenir Roman"/>
          <w:bCs/>
          <w:i/>
          <w:iCs/>
          <w:sz w:val="26"/>
          <w:szCs w:val="24"/>
        </w:rPr>
      </w:pPr>
      <w:r>
        <w:rPr>
          <w:rFonts w:ascii="Avenir Roman" w:hAnsi="Avenir Roman"/>
          <w:bCs/>
          <w:i/>
          <w:iCs/>
          <w:sz w:val="26"/>
          <w:szCs w:val="24"/>
        </w:rPr>
        <w:t>Grant Reviewer</w:t>
      </w:r>
    </w:p>
    <w:p w14:paraId="2619F705" w14:textId="792A608C" w:rsidR="003540D2" w:rsidRPr="003540D2" w:rsidRDefault="00017520" w:rsidP="003540D2">
      <w:pPr>
        <w:pStyle w:val="BodyText"/>
        <w:ind w:left="720" w:hanging="720"/>
        <w:rPr>
          <w:rFonts w:ascii="Avenir Roman" w:hAnsi="Avenir Roman"/>
          <w:bCs/>
        </w:rPr>
      </w:pPr>
      <w:r w:rsidRPr="00017520">
        <w:rPr>
          <w:rFonts w:ascii="Avenir Roman" w:hAnsi="Avenir Roman"/>
          <w:bCs/>
          <w:sz w:val="24"/>
          <w:szCs w:val="24"/>
        </w:rPr>
        <w:t>2025</w:t>
      </w:r>
      <w:r w:rsidR="003540D2">
        <w:rPr>
          <w:rFonts w:ascii="Avenir Roman" w:hAnsi="Avenir Roman"/>
          <w:bCs/>
          <w:sz w:val="24"/>
          <w:szCs w:val="24"/>
        </w:rPr>
        <w:t xml:space="preserve"> </w:t>
      </w:r>
      <w:r w:rsidR="003540D2">
        <w:rPr>
          <w:rFonts w:ascii="Avenir Roman" w:hAnsi="Avenir Roman"/>
          <w:bCs/>
          <w:sz w:val="24"/>
          <w:szCs w:val="24"/>
        </w:rPr>
        <w:tab/>
      </w:r>
      <w:r>
        <w:rPr>
          <w:rFonts w:ascii="Avenir Roman" w:hAnsi="Avenir Roman"/>
          <w:bCs/>
          <w:sz w:val="24"/>
          <w:szCs w:val="24"/>
        </w:rPr>
        <w:t>Ad Hoc reviewer for</w:t>
      </w:r>
      <w:r w:rsidR="003540D2">
        <w:rPr>
          <w:rFonts w:ascii="Avenir Roman" w:hAnsi="Avenir Roman"/>
          <w:bCs/>
          <w:sz w:val="24"/>
          <w:szCs w:val="24"/>
        </w:rPr>
        <w:t xml:space="preserve"> the</w:t>
      </w:r>
      <w:r>
        <w:rPr>
          <w:rFonts w:ascii="Avenir Roman" w:hAnsi="Avenir Roman"/>
          <w:bCs/>
          <w:sz w:val="24"/>
          <w:szCs w:val="24"/>
        </w:rPr>
        <w:t xml:space="preserve"> </w:t>
      </w:r>
      <w:r w:rsidR="003540D2" w:rsidRPr="003540D2">
        <w:rPr>
          <w:rFonts w:ascii="Avenir Roman" w:hAnsi="Avenir Roman"/>
          <w:bCs/>
        </w:rPr>
        <w:t>Eunice Kennedy Shriver National Institute of Child Health &amp; Human Development</w:t>
      </w:r>
      <w:r w:rsidR="003540D2">
        <w:rPr>
          <w:rFonts w:ascii="Avenir Roman" w:hAnsi="Avenir Roman"/>
          <w:bCs/>
        </w:rPr>
        <w:t xml:space="preserve"> Health, Behavior, and Context Study Section</w:t>
      </w:r>
    </w:p>
    <w:p w14:paraId="6DFE6702" w14:textId="4F2E3A43" w:rsidR="00017520" w:rsidRPr="00017520" w:rsidRDefault="00017520" w:rsidP="007A7ECA">
      <w:pPr>
        <w:pStyle w:val="BodyText"/>
        <w:ind w:left="0"/>
        <w:rPr>
          <w:rFonts w:ascii="Avenir Roman" w:hAnsi="Avenir Roman"/>
          <w:bCs/>
          <w:sz w:val="24"/>
          <w:szCs w:val="24"/>
        </w:rPr>
      </w:pPr>
    </w:p>
    <w:p w14:paraId="79F288CE" w14:textId="24EEF0B9" w:rsidR="00D44A47" w:rsidRPr="007A7ECA" w:rsidRDefault="00D44A47" w:rsidP="007A7ECA">
      <w:pPr>
        <w:pStyle w:val="BodyText"/>
        <w:ind w:left="0"/>
        <w:rPr>
          <w:rFonts w:ascii="Avenir Roman" w:hAnsi="Avenir Roman"/>
          <w:bCs/>
          <w:i/>
          <w:iCs/>
          <w:sz w:val="26"/>
          <w:szCs w:val="24"/>
        </w:rPr>
      </w:pPr>
      <w:r w:rsidRPr="007A7ECA">
        <w:rPr>
          <w:rFonts w:ascii="Avenir Roman" w:hAnsi="Avenir Roman"/>
          <w:bCs/>
          <w:i/>
          <w:iCs/>
          <w:sz w:val="26"/>
          <w:szCs w:val="24"/>
        </w:rPr>
        <w:t>Invited mentor</w:t>
      </w:r>
    </w:p>
    <w:p w14:paraId="68773FFE" w14:textId="418DA2FD" w:rsidR="00D44A47" w:rsidRPr="007A7ECA" w:rsidRDefault="00D44A47" w:rsidP="007A7ECA">
      <w:pPr>
        <w:pStyle w:val="BodyText"/>
        <w:ind w:left="0"/>
        <w:rPr>
          <w:rFonts w:ascii="Avenir Roman" w:hAnsi="Avenir Roman"/>
          <w:sz w:val="24"/>
          <w:szCs w:val="24"/>
        </w:rPr>
      </w:pPr>
      <w:r w:rsidRPr="007A7ECA">
        <w:rPr>
          <w:rFonts w:ascii="Avenir Roman" w:hAnsi="Avenir Roman"/>
          <w:sz w:val="24"/>
          <w:szCs w:val="24"/>
        </w:rPr>
        <w:t>2019</w:t>
      </w:r>
      <w:r w:rsidRPr="007A7ECA">
        <w:rPr>
          <w:rFonts w:ascii="Avenir Roman" w:hAnsi="Avenir Roman"/>
          <w:sz w:val="24"/>
          <w:szCs w:val="24"/>
        </w:rPr>
        <w:tab/>
        <w:t xml:space="preserve"> APA Division 15 doctoral student mentor at the annual APA meeting </w:t>
      </w:r>
    </w:p>
    <w:p w14:paraId="66DB3206" w14:textId="77777777" w:rsidR="003540D2" w:rsidRDefault="003540D2" w:rsidP="00411C30">
      <w:pPr>
        <w:spacing w:before="120"/>
        <w:ind w:left="720" w:hanging="720"/>
        <w:rPr>
          <w:rFonts w:ascii="Avenir Roman" w:hAnsi="Avenir Roman"/>
          <w:b/>
          <w:iCs/>
          <w:sz w:val="32"/>
          <w:szCs w:val="32"/>
        </w:rPr>
      </w:pPr>
    </w:p>
    <w:p w14:paraId="1F8BB3E0" w14:textId="021B0885" w:rsidR="00D44A47" w:rsidRPr="007A7ECA" w:rsidRDefault="00D44A47" w:rsidP="00411C30">
      <w:pPr>
        <w:spacing w:before="120"/>
        <w:ind w:left="720" w:hanging="720"/>
        <w:rPr>
          <w:rFonts w:ascii="Avenir Roman" w:hAnsi="Avenir Roman"/>
          <w:b/>
          <w:iCs/>
          <w:sz w:val="32"/>
          <w:szCs w:val="32"/>
        </w:rPr>
      </w:pPr>
      <w:r w:rsidRPr="007A7ECA">
        <w:rPr>
          <w:rFonts w:ascii="Avenir Roman" w:hAnsi="Avenir Roman"/>
          <w:b/>
          <w:iCs/>
          <w:sz w:val="32"/>
          <w:szCs w:val="32"/>
        </w:rPr>
        <w:lastRenderedPageBreak/>
        <w:t>TEACHING</w:t>
      </w:r>
    </w:p>
    <w:p w14:paraId="4D8065A0" w14:textId="77777777" w:rsidR="00D44A47" w:rsidRPr="007A7ECA" w:rsidRDefault="00D44A47" w:rsidP="0068242C">
      <w:pPr>
        <w:rPr>
          <w:rFonts w:ascii="Avenir Roman" w:hAnsi="Avenir Roman"/>
          <w:b/>
          <w:color w:val="A5A5A5" w:themeColor="accent3"/>
          <w:sz w:val="21"/>
          <w:szCs w:val="21"/>
        </w:rPr>
      </w:pPr>
      <w:r w:rsidRPr="007A7ECA">
        <w:rPr>
          <w:rFonts w:ascii="Avenir Roman" w:hAnsi="Avenir Roman"/>
          <w:b/>
          <w:color w:val="A5A5A5" w:themeColor="accent3"/>
          <w:sz w:val="21"/>
          <w:szCs w:val="21"/>
        </w:rPr>
        <w:t>––––––––––––––––––––––––––––––––––––––––</w:t>
      </w:r>
    </w:p>
    <w:p w14:paraId="51C78F61" w14:textId="77777777" w:rsidR="0068242C" w:rsidRPr="007A7ECA" w:rsidRDefault="00D44A47" w:rsidP="00D44A47">
      <w:pPr>
        <w:ind w:left="1440" w:hanging="1440"/>
        <w:rPr>
          <w:rFonts w:ascii="Avenir Roman" w:hAnsi="Avenir Roman"/>
          <w:bCs/>
          <w:i/>
          <w:iCs/>
        </w:rPr>
      </w:pPr>
      <w:r w:rsidRPr="007A7ECA">
        <w:rPr>
          <w:rFonts w:ascii="Avenir Roman" w:hAnsi="Avenir Roman"/>
          <w:bCs/>
        </w:rPr>
        <w:t xml:space="preserve">2014- </w:t>
      </w:r>
      <w:r w:rsidRPr="007A7ECA">
        <w:rPr>
          <w:rFonts w:ascii="Avenir Roman" w:hAnsi="Avenir Roman"/>
          <w:bCs/>
        </w:rPr>
        <w:tab/>
      </w:r>
      <w:r w:rsidRPr="007A7ECA">
        <w:rPr>
          <w:rFonts w:ascii="Avenir Roman" w:hAnsi="Avenir Roman"/>
          <w:bCs/>
          <w:i/>
          <w:iCs/>
        </w:rPr>
        <w:t xml:space="preserve">Courses taught at the University of Illinois at Chicago Department of Psychology </w:t>
      </w:r>
      <w:r w:rsidR="0068242C" w:rsidRPr="007A7ECA">
        <w:rPr>
          <w:rFonts w:ascii="Avenir Roman" w:hAnsi="Avenir Roman"/>
          <w:bCs/>
          <w:i/>
          <w:iCs/>
        </w:rPr>
        <w:t xml:space="preserve"> </w:t>
      </w:r>
    </w:p>
    <w:p w14:paraId="6FD4576C" w14:textId="77777777" w:rsidR="00D44A47" w:rsidRPr="007A7ECA" w:rsidRDefault="00D44A47" w:rsidP="0068242C">
      <w:pPr>
        <w:ind w:left="1440"/>
        <w:rPr>
          <w:rFonts w:ascii="Avenir Roman" w:hAnsi="Avenir Roman"/>
          <w:b/>
        </w:rPr>
      </w:pPr>
      <w:r w:rsidRPr="007A7ECA">
        <w:rPr>
          <w:rFonts w:ascii="Avenir Roman" w:hAnsi="Avenir Roman"/>
          <w:b/>
        </w:rPr>
        <w:t>PSCH</w:t>
      </w:r>
      <w:r w:rsidRPr="007A7ECA">
        <w:rPr>
          <w:rFonts w:ascii="Avenir Roman" w:hAnsi="Avenir Roman"/>
          <w:bCs/>
        </w:rPr>
        <w:t xml:space="preserve"> </w:t>
      </w:r>
      <w:r w:rsidRPr="007A7ECA">
        <w:rPr>
          <w:rFonts w:ascii="Avenir Roman" w:hAnsi="Avenir Roman"/>
          <w:b/>
        </w:rPr>
        <w:t>231 Introduction to Community Psychology (undergraduate level)</w:t>
      </w:r>
    </w:p>
    <w:p w14:paraId="402ACC9C" w14:textId="7092F27D" w:rsidR="00D44A47" w:rsidRPr="007A7ECA" w:rsidRDefault="00D44A47" w:rsidP="00D44A47">
      <w:pPr>
        <w:ind w:left="720" w:firstLine="720"/>
        <w:rPr>
          <w:rFonts w:ascii="Avenir Roman" w:hAnsi="Avenir Roman"/>
          <w:bCs/>
        </w:rPr>
      </w:pPr>
      <w:r w:rsidRPr="007A7ECA">
        <w:rPr>
          <w:rFonts w:ascii="Avenir Roman" w:hAnsi="Avenir Roman"/>
          <w:bCs/>
        </w:rPr>
        <w:t>Semesters taught: SP 18, FA 18</w:t>
      </w:r>
      <w:r w:rsidR="00A75DBF">
        <w:rPr>
          <w:rFonts w:ascii="Avenir Roman" w:hAnsi="Avenir Roman"/>
          <w:bCs/>
        </w:rPr>
        <w:t>, FA 24</w:t>
      </w:r>
    </w:p>
    <w:p w14:paraId="44F8589C" w14:textId="77777777" w:rsidR="00D44A47" w:rsidRPr="007A7ECA" w:rsidRDefault="00D44A47" w:rsidP="00D44A47">
      <w:pPr>
        <w:ind w:left="720" w:hanging="720"/>
        <w:rPr>
          <w:rFonts w:ascii="Avenir Roman" w:hAnsi="Avenir Roman"/>
          <w:b/>
        </w:rPr>
      </w:pPr>
      <w:r w:rsidRPr="007A7ECA">
        <w:rPr>
          <w:rFonts w:ascii="Avenir Roman" w:hAnsi="Avenir Roman"/>
          <w:bCs/>
        </w:rPr>
        <w:tab/>
        <w:t xml:space="preserve">  </w:t>
      </w:r>
      <w:r w:rsidRPr="007A7ECA">
        <w:rPr>
          <w:rFonts w:ascii="Avenir Roman" w:hAnsi="Avenir Roman"/>
          <w:bCs/>
        </w:rPr>
        <w:tab/>
      </w:r>
      <w:r w:rsidRPr="007A7ECA">
        <w:rPr>
          <w:rFonts w:ascii="Avenir Roman" w:hAnsi="Avenir Roman"/>
          <w:b/>
        </w:rPr>
        <w:t xml:space="preserve">PSCH 331 Lab in Community Psychology (undergraduate level) </w:t>
      </w:r>
    </w:p>
    <w:p w14:paraId="066C2DA5" w14:textId="7A5F5415" w:rsidR="00D44A47" w:rsidRPr="007A7ECA" w:rsidRDefault="00D44A47" w:rsidP="00D44A47">
      <w:pPr>
        <w:ind w:left="720" w:firstLine="720"/>
        <w:rPr>
          <w:rFonts w:ascii="Avenir Roman" w:hAnsi="Avenir Roman"/>
          <w:bCs/>
        </w:rPr>
      </w:pPr>
      <w:r w:rsidRPr="007A7ECA">
        <w:rPr>
          <w:rFonts w:ascii="Avenir Roman" w:hAnsi="Avenir Roman"/>
          <w:bCs/>
        </w:rPr>
        <w:t>Semesters taught: SP 20</w:t>
      </w:r>
      <w:r w:rsidR="00E7118B" w:rsidRPr="007A7ECA">
        <w:rPr>
          <w:rFonts w:ascii="Avenir Roman" w:hAnsi="Avenir Roman"/>
          <w:bCs/>
        </w:rPr>
        <w:t>, SP 22</w:t>
      </w:r>
      <w:r w:rsidR="00633DE5" w:rsidRPr="007A7ECA">
        <w:rPr>
          <w:rFonts w:ascii="Avenir Roman" w:hAnsi="Avenir Roman"/>
          <w:bCs/>
        </w:rPr>
        <w:t>, SP 23</w:t>
      </w:r>
    </w:p>
    <w:p w14:paraId="7F1FC5AA" w14:textId="77777777" w:rsidR="00D44A47" w:rsidRPr="007A7ECA" w:rsidRDefault="00D44A47" w:rsidP="00D44A47">
      <w:pPr>
        <w:ind w:left="1440"/>
        <w:rPr>
          <w:rFonts w:ascii="Avenir Roman" w:hAnsi="Avenir Roman"/>
          <w:b/>
        </w:rPr>
      </w:pPr>
      <w:r w:rsidRPr="007A7ECA">
        <w:rPr>
          <w:rFonts w:ascii="Avenir Roman" w:hAnsi="Avenir Roman"/>
          <w:b/>
        </w:rPr>
        <w:t>PSCH 533 Advanced Community and Prevention Research – Theories of Change (graduate level)</w:t>
      </w:r>
    </w:p>
    <w:p w14:paraId="00EF09D7" w14:textId="38393387" w:rsidR="00D44A47" w:rsidRPr="007A7ECA" w:rsidRDefault="00D44A47" w:rsidP="00D44A47">
      <w:pPr>
        <w:ind w:left="720" w:firstLine="720"/>
        <w:rPr>
          <w:rFonts w:ascii="Avenir Roman" w:hAnsi="Avenir Roman"/>
          <w:bCs/>
        </w:rPr>
      </w:pPr>
      <w:r w:rsidRPr="007A7ECA">
        <w:rPr>
          <w:rFonts w:ascii="Avenir Roman" w:hAnsi="Avenir Roman"/>
          <w:bCs/>
        </w:rPr>
        <w:t>Semesters taught: SP 17, SP 19</w:t>
      </w:r>
      <w:r w:rsidR="00473A1B">
        <w:rPr>
          <w:rFonts w:ascii="Avenir Roman" w:hAnsi="Avenir Roman"/>
          <w:bCs/>
        </w:rPr>
        <w:t>, FA 25</w:t>
      </w:r>
    </w:p>
    <w:p w14:paraId="6D5932FA" w14:textId="77777777" w:rsidR="00D44A47" w:rsidRPr="007A7ECA" w:rsidRDefault="00D44A47" w:rsidP="00D44A47">
      <w:pPr>
        <w:ind w:left="1440"/>
        <w:rPr>
          <w:rFonts w:ascii="Avenir Roman" w:hAnsi="Avenir Roman"/>
          <w:bCs/>
        </w:rPr>
      </w:pPr>
      <w:r w:rsidRPr="007A7ECA">
        <w:rPr>
          <w:rFonts w:ascii="Avenir Roman" w:hAnsi="Avenir Roman"/>
          <w:b/>
        </w:rPr>
        <w:t xml:space="preserve">PSCH 531Community Research Methods (graduate level) </w:t>
      </w:r>
    </w:p>
    <w:p w14:paraId="120591AB" w14:textId="3C7A00D6" w:rsidR="00D44A47" w:rsidRPr="007A7ECA" w:rsidRDefault="00D44A47" w:rsidP="00D44A47">
      <w:pPr>
        <w:ind w:left="1440"/>
        <w:rPr>
          <w:rFonts w:ascii="Avenir Roman" w:hAnsi="Avenir Roman"/>
          <w:bCs/>
        </w:rPr>
      </w:pPr>
      <w:r w:rsidRPr="007A7ECA">
        <w:rPr>
          <w:rFonts w:ascii="Avenir Roman" w:hAnsi="Avenir Roman"/>
          <w:bCs/>
        </w:rPr>
        <w:t>Semesters taught: FA 14, FA 15, FA 16, FA 19, FA 20</w:t>
      </w:r>
      <w:r w:rsidR="00E7118B" w:rsidRPr="007A7ECA">
        <w:rPr>
          <w:rFonts w:ascii="Avenir Roman" w:hAnsi="Avenir Roman"/>
          <w:bCs/>
        </w:rPr>
        <w:t>, FA 21</w:t>
      </w:r>
      <w:r w:rsidR="0054672F">
        <w:rPr>
          <w:rFonts w:ascii="Avenir Roman" w:hAnsi="Avenir Roman"/>
          <w:bCs/>
        </w:rPr>
        <w:t>, SP 24</w:t>
      </w:r>
    </w:p>
    <w:p w14:paraId="7AB1FAE6" w14:textId="77777777" w:rsidR="00D44A47" w:rsidRPr="007A7ECA" w:rsidRDefault="00D44A47" w:rsidP="00D44A47">
      <w:pPr>
        <w:ind w:left="720" w:firstLine="720"/>
        <w:rPr>
          <w:rFonts w:ascii="Avenir Roman" w:hAnsi="Avenir Roman"/>
          <w:b/>
        </w:rPr>
      </w:pPr>
      <w:r w:rsidRPr="007A7ECA">
        <w:rPr>
          <w:rFonts w:ascii="Avenir Roman" w:hAnsi="Avenir Roman"/>
          <w:b/>
        </w:rPr>
        <w:t xml:space="preserve">PSCH 545 Multivariate Analysis (graduate level) </w:t>
      </w:r>
    </w:p>
    <w:p w14:paraId="18F34916" w14:textId="77777777" w:rsidR="00D44A47" w:rsidRPr="007A7ECA" w:rsidRDefault="00D44A47" w:rsidP="00D44A47">
      <w:pPr>
        <w:ind w:left="720" w:firstLine="720"/>
        <w:rPr>
          <w:rFonts w:ascii="Avenir Roman" w:hAnsi="Avenir Roman"/>
          <w:bCs/>
        </w:rPr>
      </w:pPr>
      <w:r w:rsidRPr="007A7ECA">
        <w:rPr>
          <w:rFonts w:ascii="Avenir Roman" w:hAnsi="Avenir Roman"/>
          <w:bCs/>
        </w:rPr>
        <w:t>Semesters taught: SP 15, SP 16</w:t>
      </w:r>
    </w:p>
    <w:p w14:paraId="3379A0CB" w14:textId="548991AF" w:rsidR="0054672F" w:rsidRDefault="0054672F" w:rsidP="00D44A47">
      <w:pPr>
        <w:ind w:left="720" w:firstLine="720"/>
        <w:rPr>
          <w:rFonts w:ascii="Avenir Roman" w:hAnsi="Avenir Roman"/>
          <w:b/>
        </w:rPr>
      </w:pPr>
      <w:r>
        <w:rPr>
          <w:rFonts w:ascii="Avenir Roman" w:hAnsi="Avenir Roman"/>
          <w:b/>
        </w:rPr>
        <w:t>PSCH 538 Writing in the Social Sciences</w:t>
      </w:r>
    </w:p>
    <w:p w14:paraId="4D6B6926" w14:textId="40B2AAE7" w:rsidR="0054672F" w:rsidRPr="0054672F" w:rsidRDefault="0054672F" w:rsidP="00D44A47">
      <w:pPr>
        <w:ind w:left="720" w:firstLine="720"/>
        <w:rPr>
          <w:rFonts w:ascii="Avenir Roman" w:hAnsi="Avenir Roman"/>
          <w:bCs/>
        </w:rPr>
      </w:pPr>
      <w:r>
        <w:rPr>
          <w:rFonts w:ascii="Avenir Roman" w:hAnsi="Avenir Roman"/>
          <w:bCs/>
        </w:rPr>
        <w:t>Semesters taught: SP 24</w:t>
      </w:r>
    </w:p>
    <w:p w14:paraId="48478A76" w14:textId="2F7EEDE8" w:rsidR="00D44A47" w:rsidRPr="007A7ECA" w:rsidRDefault="00D44A47" w:rsidP="00D44A47">
      <w:pPr>
        <w:ind w:left="720" w:firstLine="720"/>
        <w:rPr>
          <w:rFonts w:ascii="Avenir Roman" w:hAnsi="Avenir Roman"/>
          <w:b/>
        </w:rPr>
      </w:pPr>
      <w:r w:rsidRPr="007A7ECA">
        <w:rPr>
          <w:rFonts w:ascii="Avenir Roman" w:hAnsi="Avenir Roman"/>
          <w:b/>
        </w:rPr>
        <w:t>PSCH 539 Current Topics in Community Psychology (graduate level)</w:t>
      </w:r>
    </w:p>
    <w:p w14:paraId="7B97B6EB" w14:textId="6E3AABDE" w:rsidR="00D44A47" w:rsidRPr="007A7ECA" w:rsidRDefault="00D44A47" w:rsidP="00D44A47">
      <w:pPr>
        <w:ind w:left="720" w:firstLine="720"/>
        <w:rPr>
          <w:rFonts w:ascii="Avenir Roman" w:hAnsi="Avenir Roman"/>
          <w:bCs/>
        </w:rPr>
      </w:pPr>
      <w:r w:rsidRPr="007A7ECA">
        <w:rPr>
          <w:rFonts w:ascii="Avenir Roman" w:hAnsi="Avenir Roman"/>
          <w:bCs/>
        </w:rPr>
        <w:t>Semesters taught: FA 16, FA 18</w:t>
      </w:r>
      <w:r w:rsidR="00A75DBF">
        <w:rPr>
          <w:rFonts w:ascii="Avenir Roman" w:hAnsi="Avenir Roman"/>
          <w:bCs/>
        </w:rPr>
        <w:t>, SP 25</w:t>
      </w:r>
    </w:p>
    <w:p w14:paraId="06513E59" w14:textId="77777777" w:rsidR="00D44A47" w:rsidRPr="007A7ECA" w:rsidRDefault="00D44A47" w:rsidP="00D44A47">
      <w:pPr>
        <w:ind w:left="720" w:hanging="720"/>
        <w:rPr>
          <w:rFonts w:ascii="Avenir Roman" w:hAnsi="Avenir Roman"/>
          <w:bCs/>
        </w:rPr>
      </w:pPr>
    </w:p>
    <w:p w14:paraId="75D1A23D" w14:textId="77777777" w:rsidR="00D44A47" w:rsidRPr="007A7ECA" w:rsidRDefault="00D44A47" w:rsidP="00D44A47">
      <w:pPr>
        <w:ind w:left="720" w:hanging="720"/>
        <w:rPr>
          <w:rFonts w:ascii="Avenir Roman" w:hAnsi="Avenir Roman"/>
          <w:bCs/>
        </w:rPr>
      </w:pPr>
      <w:r w:rsidRPr="007A7ECA">
        <w:rPr>
          <w:rFonts w:ascii="Avenir Roman" w:hAnsi="Avenir Roman"/>
          <w:bCs/>
        </w:rPr>
        <w:t>2014-</w:t>
      </w:r>
      <w:r w:rsidRPr="007A7ECA">
        <w:rPr>
          <w:rFonts w:ascii="Avenir Roman" w:hAnsi="Avenir Roman"/>
          <w:bCs/>
        </w:rPr>
        <w:tab/>
      </w:r>
      <w:r w:rsidRPr="007A7ECA">
        <w:rPr>
          <w:rFonts w:ascii="Avenir Roman" w:hAnsi="Avenir Roman"/>
          <w:bCs/>
        </w:rPr>
        <w:tab/>
      </w:r>
      <w:r w:rsidRPr="007A7ECA">
        <w:rPr>
          <w:rFonts w:ascii="Avenir Roman" w:hAnsi="Avenir Roman"/>
          <w:bCs/>
          <w:i/>
          <w:iCs/>
        </w:rPr>
        <w:t>Invited lectures given at the University of Illinois at Chicago</w:t>
      </w:r>
    </w:p>
    <w:p w14:paraId="0649EA10" w14:textId="6D3FB8B4" w:rsidR="00D44A47" w:rsidRPr="007A7ECA" w:rsidRDefault="00D44A47" w:rsidP="00D44A47">
      <w:pPr>
        <w:ind w:left="720" w:firstLine="720"/>
        <w:rPr>
          <w:rFonts w:ascii="Avenir Roman" w:hAnsi="Avenir Roman"/>
          <w:b/>
        </w:rPr>
      </w:pPr>
      <w:r w:rsidRPr="007A7ECA">
        <w:rPr>
          <w:rFonts w:ascii="Avenir Roman" w:hAnsi="Avenir Roman"/>
          <w:b/>
        </w:rPr>
        <w:t xml:space="preserve">Community and </w:t>
      </w:r>
      <w:r w:rsidR="00A75DBF">
        <w:rPr>
          <w:rFonts w:ascii="Avenir Roman" w:hAnsi="Avenir Roman"/>
          <w:b/>
        </w:rPr>
        <w:t>Applied Developmental Psychology</w:t>
      </w:r>
      <w:r w:rsidRPr="007A7ECA">
        <w:rPr>
          <w:rFonts w:ascii="Avenir Roman" w:hAnsi="Avenir Roman"/>
          <w:b/>
        </w:rPr>
        <w:t xml:space="preserve"> Colloquium Series</w:t>
      </w:r>
    </w:p>
    <w:p w14:paraId="5CA50A81" w14:textId="77777777" w:rsidR="00D44A47" w:rsidRPr="007A7ECA" w:rsidRDefault="00D44A47" w:rsidP="00D44A47">
      <w:pPr>
        <w:ind w:left="720" w:firstLine="720"/>
        <w:rPr>
          <w:rFonts w:ascii="Avenir Roman" w:hAnsi="Avenir Roman"/>
          <w:bCs/>
        </w:rPr>
      </w:pPr>
      <w:r w:rsidRPr="007A7ECA">
        <w:rPr>
          <w:rFonts w:ascii="Avenir Roman" w:hAnsi="Avenir Roman"/>
          <w:bCs/>
        </w:rPr>
        <w:t>Semesters taught: FA 14, FA 15, FA 16, FA 20</w:t>
      </w:r>
    </w:p>
    <w:p w14:paraId="4290D486" w14:textId="77777777" w:rsidR="00D44A47" w:rsidRPr="007A7ECA" w:rsidRDefault="00D44A47" w:rsidP="00D44A47">
      <w:pPr>
        <w:ind w:left="720" w:firstLine="720"/>
        <w:rPr>
          <w:rFonts w:ascii="Avenir Roman" w:hAnsi="Avenir Roman"/>
          <w:b/>
        </w:rPr>
      </w:pPr>
      <w:r w:rsidRPr="007A7ECA">
        <w:rPr>
          <w:rFonts w:ascii="Avenir Roman" w:hAnsi="Avenir Roman"/>
          <w:b/>
        </w:rPr>
        <w:t>Cognitive Psychology Colloquium Series</w:t>
      </w:r>
    </w:p>
    <w:p w14:paraId="4935F477" w14:textId="77777777" w:rsidR="00D44A47" w:rsidRPr="007A7ECA" w:rsidRDefault="00D44A47" w:rsidP="00D44A47">
      <w:pPr>
        <w:ind w:left="720" w:firstLine="720"/>
        <w:rPr>
          <w:rFonts w:ascii="Avenir Roman" w:hAnsi="Avenir Roman"/>
          <w:bCs/>
        </w:rPr>
      </w:pPr>
      <w:r w:rsidRPr="007A7ECA">
        <w:rPr>
          <w:rFonts w:ascii="Avenir Roman" w:hAnsi="Avenir Roman"/>
          <w:bCs/>
        </w:rPr>
        <w:t>Semester taught: FA 16</w:t>
      </w:r>
    </w:p>
    <w:p w14:paraId="35F066A0" w14:textId="77777777" w:rsidR="00D44A47" w:rsidRPr="007A7ECA" w:rsidRDefault="00D44A47" w:rsidP="00D44A47">
      <w:pPr>
        <w:ind w:left="720" w:firstLine="720"/>
        <w:rPr>
          <w:rFonts w:ascii="Avenir Roman" w:hAnsi="Avenir Roman"/>
          <w:b/>
        </w:rPr>
      </w:pPr>
      <w:r w:rsidRPr="007A7ECA">
        <w:rPr>
          <w:rFonts w:ascii="Avenir Roman" w:hAnsi="Avenir Roman"/>
          <w:b/>
        </w:rPr>
        <w:t>Clinical Psychology Colloquium Series</w:t>
      </w:r>
    </w:p>
    <w:p w14:paraId="629DE974" w14:textId="77777777" w:rsidR="00D44A47" w:rsidRPr="007A7ECA" w:rsidRDefault="00D44A47" w:rsidP="00D44A47">
      <w:pPr>
        <w:ind w:left="720" w:firstLine="720"/>
        <w:rPr>
          <w:rFonts w:ascii="Avenir Roman" w:hAnsi="Avenir Roman"/>
          <w:bCs/>
        </w:rPr>
      </w:pPr>
      <w:r w:rsidRPr="007A7ECA">
        <w:rPr>
          <w:rFonts w:ascii="Avenir Roman" w:hAnsi="Avenir Roman"/>
          <w:bCs/>
        </w:rPr>
        <w:t>Semester taught: FA 17</w:t>
      </w:r>
    </w:p>
    <w:p w14:paraId="5F120578" w14:textId="77777777" w:rsidR="00D44A47" w:rsidRPr="007A7ECA" w:rsidRDefault="00D44A47" w:rsidP="00D44A47">
      <w:pPr>
        <w:ind w:left="720" w:firstLine="720"/>
        <w:rPr>
          <w:rFonts w:ascii="Avenir Roman" w:hAnsi="Avenir Roman"/>
          <w:b/>
        </w:rPr>
      </w:pPr>
      <w:r w:rsidRPr="007A7ECA">
        <w:rPr>
          <w:rFonts w:ascii="Avenir Roman" w:hAnsi="Avenir Roman"/>
          <w:b/>
        </w:rPr>
        <w:t>Emerging Research Topics in Psychology Colloquium Series</w:t>
      </w:r>
    </w:p>
    <w:p w14:paraId="5168AFDF" w14:textId="77777777" w:rsidR="00D44A47" w:rsidRPr="007A7ECA" w:rsidRDefault="00D44A47" w:rsidP="00D44A47">
      <w:pPr>
        <w:ind w:left="720" w:firstLine="720"/>
        <w:rPr>
          <w:rFonts w:ascii="Avenir Roman" w:hAnsi="Avenir Roman"/>
          <w:bCs/>
        </w:rPr>
      </w:pPr>
      <w:r w:rsidRPr="007A7ECA">
        <w:rPr>
          <w:rFonts w:ascii="Avenir Roman" w:hAnsi="Avenir Roman"/>
          <w:bCs/>
        </w:rPr>
        <w:t>Semester taught: SP 15, SP 16</w:t>
      </w:r>
    </w:p>
    <w:p w14:paraId="382FF1B4" w14:textId="77777777" w:rsidR="00D44A47" w:rsidRPr="007A7ECA" w:rsidRDefault="00D44A47" w:rsidP="00D44A47">
      <w:pPr>
        <w:ind w:left="720" w:firstLine="720"/>
        <w:rPr>
          <w:rFonts w:ascii="Avenir Roman" w:hAnsi="Avenir Roman"/>
          <w:b/>
        </w:rPr>
      </w:pPr>
      <w:r w:rsidRPr="007A7ECA">
        <w:rPr>
          <w:rFonts w:ascii="Avenir Roman" w:hAnsi="Avenir Roman"/>
          <w:b/>
        </w:rPr>
        <w:t>Topics in Diversity Psychology Colloquium Series</w:t>
      </w:r>
    </w:p>
    <w:p w14:paraId="22584B40" w14:textId="77777777" w:rsidR="00D44A47" w:rsidRPr="007A7ECA" w:rsidRDefault="00D44A47" w:rsidP="00D44A47">
      <w:pPr>
        <w:ind w:left="720" w:firstLine="720"/>
        <w:rPr>
          <w:rFonts w:ascii="Avenir Roman" w:hAnsi="Avenir Roman"/>
          <w:bCs/>
        </w:rPr>
      </w:pPr>
      <w:r w:rsidRPr="007A7ECA">
        <w:rPr>
          <w:rFonts w:ascii="Avenir Roman" w:hAnsi="Avenir Roman"/>
          <w:bCs/>
        </w:rPr>
        <w:t>Semesters taught: SP 18, SP 19</w:t>
      </w:r>
    </w:p>
    <w:p w14:paraId="304BAD51" w14:textId="77777777" w:rsidR="00D44A47" w:rsidRPr="007A7ECA" w:rsidRDefault="00D44A47" w:rsidP="00D44A47">
      <w:pPr>
        <w:ind w:left="720" w:hanging="720"/>
        <w:rPr>
          <w:rFonts w:ascii="Avenir Roman" w:hAnsi="Avenir Roman"/>
          <w:bCs/>
        </w:rPr>
      </w:pPr>
    </w:p>
    <w:p w14:paraId="6244D8D0" w14:textId="77777777" w:rsidR="00D44A47" w:rsidRPr="007A7ECA" w:rsidRDefault="00D44A47" w:rsidP="00D44A47">
      <w:pPr>
        <w:ind w:left="1440" w:hanging="1440"/>
        <w:rPr>
          <w:rFonts w:ascii="Avenir Roman" w:hAnsi="Avenir Roman"/>
          <w:bCs/>
        </w:rPr>
      </w:pPr>
      <w:r w:rsidRPr="007A7ECA">
        <w:rPr>
          <w:rFonts w:ascii="Avenir Roman" w:hAnsi="Avenir Roman"/>
          <w:bCs/>
        </w:rPr>
        <w:t xml:space="preserve">2006-2007 </w:t>
      </w:r>
      <w:r w:rsidRPr="007A7ECA">
        <w:rPr>
          <w:rFonts w:ascii="Avenir Roman" w:hAnsi="Avenir Roman"/>
          <w:bCs/>
        </w:rPr>
        <w:tab/>
        <w:t xml:space="preserve">Courses taught at New York University Department of Psychology </w:t>
      </w:r>
    </w:p>
    <w:p w14:paraId="063E7BFB" w14:textId="77777777" w:rsidR="009F79E9" w:rsidRPr="007A7ECA" w:rsidRDefault="00D44A47" w:rsidP="00D44A47">
      <w:pPr>
        <w:ind w:left="1440"/>
        <w:rPr>
          <w:rFonts w:ascii="Avenir Roman" w:hAnsi="Avenir Roman"/>
          <w:bCs/>
        </w:rPr>
      </w:pPr>
      <w:r w:rsidRPr="007A7ECA">
        <w:rPr>
          <w:rFonts w:ascii="Avenir Roman" w:hAnsi="Avenir Roman"/>
          <w:b/>
        </w:rPr>
        <w:t>Statistical Reasoning for the Behavioral Sciences</w:t>
      </w:r>
      <w:r w:rsidRPr="007A7ECA">
        <w:rPr>
          <w:rFonts w:ascii="Avenir Roman" w:hAnsi="Avenir Roman"/>
          <w:bCs/>
        </w:rPr>
        <w:t xml:space="preserve"> </w:t>
      </w:r>
      <w:r w:rsidRPr="007A7ECA">
        <w:rPr>
          <w:rFonts w:ascii="Avenir Roman" w:hAnsi="Avenir Roman"/>
          <w:b/>
        </w:rPr>
        <w:t>(undergraduate level)</w:t>
      </w:r>
      <w:r w:rsidRPr="007A7ECA">
        <w:rPr>
          <w:rFonts w:ascii="Avenir Roman" w:hAnsi="Avenir Roman"/>
          <w:bCs/>
        </w:rPr>
        <w:t xml:space="preserve"> </w:t>
      </w:r>
    </w:p>
    <w:p w14:paraId="26270C8D" w14:textId="77777777" w:rsidR="00484C84" w:rsidRPr="007A7ECA" w:rsidRDefault="00D44A47" w:rsidP="00D44A47">
      <w:pPr>
        <w:ind w:left="1440"/>
        <w:rPr>
          <w:rFonts w:ascii="Avenir Roman" w:hAnsi="Avenir Roman"/>
          <w:bCs/>
        </w:rPr>
      </w:pPr>
      <w:r w:rsidRPr="007A7ECA">
        <w:rPr>
          <w:rFonts w:ascii="Avenir Roman" w:hAnsi="Avenir Roman"/>
          <w:b/>
        </w:rPr>
        <w:t>Developmental Psychology (undergraduate level)</w:t>
      </w:r>
    </w:p>
    <w:p w14:paraId="431931D3" w14:textId="77777777" w:rsidR="00D44A47" w:rsidRPr="007A7ECA" w:rsidRDefault="00D44A47" w:rsidP="00D44A47">
      <w:pPr>
        <w:ind w:left="1440"/>
        <w:rPr>
          <w:rFonts w:ascii="Avenir Roman" w:hAnsi="Avenir Roman"/>
          <w:bCs/>
        </w:rPr>
      </w:pPr>
    </w:p>
    <w:p w14:paraId="389932C3" w14:textId="77777777" w:rsidR="00D44A47" w:rsidRPr="007A7ECA" w:rsidRDefault="00D44A47" w:rsidP="00B36784">
      <w:pPr>
        <w:ind w:left="720" w:hanging="720"/>
        <w:rPr>
          <w:rFonts w:ascii="Avenir Roman" w:hAnsi="Avenir Roman"/>
          <w:b/>
          <w:iCs/>
          <w:sz w:val="32"/>
          <w:szCs w:val="32"/>
        </w:rPr>
      </w:pPr>
      <w:r w:rsidRPr="007A7ECA">
        <w:rPr>
          <w:rFonts w:ascii="Avenir Roman" w:hAnsi="Avenir Roman"/>
          <w:b/>
          <w:iCs/>
          <w:sz w:val="32"/>
          <w:szCs w:val="32"/>
        </w:rPr>
        <w:t>MENTORING</w:t>
      </w:r>
    </w:p>
    <w:p w14:paraId="683D24C6" w14:textId="77777777" w:rsidR="00D44A47" w:rsidRPr="007A7ECA" w:rsidRDefault="00D44A47" w:rsidP="00D44A47">
      <w:pPr>
        <w:rPr>
          <w:rFonts w:ascii="Avenir Roman" w:hAnsi="Avenir Roman"/>
          <w:b/>
          <w:color w:val="A5A5A5" w:themeColor="accent3"/>
          <w:sz w:val="21"/>
          <w:szCs w:val="21"/>
        </w:rPr>
      </w:pPr>
      <w:r w:rsidRPr="007A7ECA">
        <w:rPr>
          <w:rFonts w:ascii="Avenir Roman" w:hAnsi="Avenir Roman"/>
          <w:b/>
          <w:color w:val="A5A5A5" w:themeColor="accent3"/>
          <w:sz w:val="21"/>
          <w:szCs w:val="21"/>
        </w:rPr>
        <w:t>––––––––––––––––––––––––––––––––––––––––</w:t>
      </w:r>
    </w:p>
    <w:p w14:paraId="0CB8BA24" w14:textId="77777777" w:rsidR="0062452D" w:rsidRPr="007A7ECA" w:rsidRDefault="00D44A47" w:rsidP="0062452D">
      <w:pPr>
        <w:pStyle w:val="BodyText"/>
        <w:spacing w:before="74"/>
        <w:ind w:left="0"/>
        <w:rPr>
          <w:rFonts w:ascii="Avenir Roman" w:hAnsi="Avenir Roman"/>
          <w:bCs/>
          <w:i/>
          <w:iCs/>
          <w:sz w:val="28"/>
          <w:szCs w:val="28"/>
        </w:rPr>
      </w:pPr>
      <w:r w:rsidRPr="007A7ECA">
        <w:rPr>
          <w:rFonts w:ascii="Avenir Roman" w:hAnsi="Avenir Roman"/>
          <w:bCs/>
          <w:i/>
          <w:iCs/>
          <w:spacing w:val="-1"/>
          <w:sz w:val="28"/>
          <w:szCs w:val="28"/>
        </w:rPr>
        <w:t>S</w:t>
      </w:r>
      <w:r w:rsidR="0062452D" w:rsidRPr="007A7ECA">
        <w:rPr>
          <w:rFonts w:ascii="Avenir Roman" w:hAnsi="Avenir Roman"/>
          <w:bCs/>
          <w:i/>
          <w:iCs/>
          <w:sz w:val="28"/>
          <w:szCs w:val="28"/>
        </w:rPr>
        <w:t>TUDENT AWARD</w:t>
      </w:r>
      <w:r w:rsidR="009F79E9" w:rsidRPr="007A7ECA">
        <w:rPr>
          <w:rFonts w:ascii="Avenir Roman" w:hAnsi="Avenir Roman"/>
          <w:bCs/>
          <w:i/>
          <w:iCs/>
          <w:sz w:val="28"/>
          <w:szCs w:val="28"/>
        </w:rPr>
        <w:t>S/</w:t>
      </w:r>
      <w:r w:rsidR="0062452D" w:rsidRPr="007A7ECA">
        <w:rPr>
          <w:rFonts w:ascii="Avenir Roman" w:hAnsi="Avenir Roman"/>
          <w:bCs/>
          <w:i/>
          <w:iCs/>
          <w:sz w:val="28"/>
          <w:szCs w:val="28"/>
        </w:rPr>
        <w:t xml:space="preserve">GRANTS </w:t>
      </w:r>
    </w:p>
    <w:p w14:paraId="25C9B45F" w14:textId="77777777" w:rsidR="0062452D" w:rsidRPr="007A7ECA" w:rsidRDefault="009C4397" w:rsidP="0062452D">
      <w:pPr>
        <w:pStyle w:val="BodyText"/>
        <w:spacing w:before="74"/>
        <w:ind w:left="0"/>
        <w:rPr>
          <w:rFonts w:ascii="Avenir Roman" w:hAnsi="Avenir Roman" w:cs="Book Antiqua"/>
          <w:sz w:val="24"/>
          <w:szCs w:val="24"/>
        </w:rPr>
      </w:pPr>
      <w:r w:rsidRPr="007A7ECA">
        <w:rPr>
          <w:rFonts w:ascii="Avenir Roman" w:hAnsi="Avenir Roman"/>
          <w:b/>
          <w:bCs/>
          <w:i/>
          <w:iCs/>
          <w:sz w:val="24"/>
          <w:szCs w:val="24"/>
        </w:rPr>
        <w:t xml:space="preserve"> </w:t>
      </w:r>
      <w:r w:rsidR="0062452D" w:rsidRPr="007A7ECA">
        <w:rPr>
          <w:rFonts w:ascii="Avenir Roman" w:hAnsi="Avenir Roman"/>
          <w:b/>
          <w:bCs/>
          <w:i/>
          <w:iCs/>
          <w:sz w:val="24"/>
          <w:szCs w:val="24"/>
        </w:rPr>
        <w:t xml:space="preserve"> </w:t>
      </w:r>
      <w:r w:rsidR="0062452D" w:rsidRPr="007A7ECA">
        <w:rPr>
          <w:rFonts w:ascii="Avenir Roman" w:hAnsi="Avenir Roman" w:cs="Book Antiqua"/>
          <w:sz w:val="24"/>
          <w:szCs w:val="24"/>
        </w:rPr>
        <w:t>2016</w:t>
      </w:r>
      <w:r w:rsidR="0062452D" w:rsidRPr="007A7ECA">
        <w:rPr>
          <w:rFonts w:ascii="Avenir Roman" w:hAnsi="Avenir Roman" w:cs="Book Antiqua"/>
          <w:sz w:val="24"/>
          <w:szCs w:val="24"/>
        </w:rPr>
        <w:tab/>
        <w:t xml:space="preserve">   </w:t>
      </w:r>
      <w:r w:rsidRPr="007A7ECA">
        <w:rPr>
          <w:rFonts w:ascii="Avenir Roman" w:hAnsi="Avenir Roman" w:cs="Book Antiqua"/>
          <w:sz w:val="24"/>
          <w:szCs w:val="24"/>
        </w:rPr>
        <w:t xml:space="preserve"> </w:t>
      </w:r>
      <w:r w:rsidR="0062452D" w:rsidRPr="007A7ECA">
        <w:rPr>
          <w:rFonts w:ascii="Avenir Roman" w:hAnsi="Avenir Roman" w:cs="Book Antiqua"/>
          <w:sz w:val="24"/>
          <w:szCs w:val="24"/>
        </w:rPr>
        <w:t>La</w:t>
      </w:r>
      <w:r w:rsidR="0062452D" w:rsidRPr="007A7ECA">
        <w:rPr>
          <w:rFonts w:ascii="Avenir Roman" w:hAnsi="Avenir Roman" w:cs="Book Antiqua"/>
          <w:spacing w:val="-1"/>
          <w:sz w:val="24"/>
          <w:szCs w:val="24"/>
        </w:rPr>
        <w:t>y</w:t>
      </w:r>
      <w:r w:rsidR="0062452D" w:rsidRPr="007A7ECA">
        <w:rPr>
          <w:rFonts w:ascii="Avenir Roman" w:hAnsi="Avenir Roman" w:cs="Book Antiqua"/>
          <w:sz w:val="24"/>
          <w:szCs w:val="24"/>
        </w:rPr>
        <w:t xml:space="preserve">, </w:t>
      </w:r>
      <w:r w:rsidR="0062452D" w:rsidRPr="007A7ECA">
        <w:rPr>
          <w:rFonts w:ascii="Avenir Roman" w:hAnsi="Avenir Roman" w:cs="Book Antiqua"/>
          <w:spacing w:val="-1"/>
          <w:sz w:val="24"/>
          <w:szCs w:val="24"/>
        </w:rPr>
        <w:t>T</w:t>
      </w:r>
      <w:r w:rsidR="0062452D" w:rsidRPr="007A7ECA">
        <w:rPr>
          <w:rFonts w:ascii="Avenir Roman" w:hAnsi="Avenir Roman" w:cs="Book Antiqua"/>
          <w:sz w:val="24"/>
          <w:szCs w:val="24"/>
        </w:rPr>
        <w:t>.</w:t>
      </w:r>
      <w:r w:rsidR="0062452D" w:rsidRPr="007A7ECA">
        <w:rPr>
          <w:rFonts w:ascii="Avenir Roman" w:hAnsi="Avenir Roman" w:cs="Book Antiqua"/>
          <w:sz w:val="24"/>
          <w:szCs w:val="24"/>
        </w:rPr>
        <w:tab/>
      </w:r>
      <w:r w:rsidR="009F79E9" w:rsidRPr="007A7ECA">
        <w:rPr>
          <w:rFonts w:ascii="Avenir Roman" w:hAnsi="Avenir Roman" w:cs="Book Antiqua"/>
          <w:sz w:val="24"/>
          <w:szCs w:val="24"/>
        </w:rPr>
        <w:tab/>
        <w:t xml:space="preserve">  </w:t>
      </w:r>
      <w:r w:rsidR="0062452D" w:rsidRPr="007A7ECA">
        <w:rPr>
          <w:rFonts w:ascii="Avenir Roman" w:hAnsi="Avenir Roman" w:cs="Book Antiqua"/>
          <w:sz w:val="24"/>
          <w:szCs w:val="24"/>
        </w:rPr>
        <w:t>Af</w:t>
      </w:r>
      <w:r w:rsidR="0062452D" w:rsidRPr="007A7ECA">
        <w:rPr>
          <w:rFonts w:ascii="Avenir Roman" w:hAnsi="Avenir Roman" w:cs="Book Antiqua"/>
          <w:spacing w:val="-1"/>
          <w:sz w:val="24"/>
          <w:szCs w:val="24"/>
        </w:rPr>
        <w:t>r</w:t>
      </w:r>
      <w:r w:rsidR="0062452D" w:rsidRPr="007A7ECA">
        <w:rPr>
          <w:rFonts w:ascii="Avenir Roman" w:hAnsi="Avenir Roman" w:cs="Book Antiqua"/>
          <w:spacing w:val="-2"/>
          <w:sz w:val="24"/>
          <w:szCs w:val="24"/>
        </w:rPr>
        <w:t>i</w:t>
      </w:r>
      <w:r w:rsidR="0062452D" w:rsidRPr="007A7ECA">
        <w:rPr>
          <w:rFonts w:ascii="Avenir Roman" w:hAnsi="Avenir Roman" w:cs="Book Antiqua"/>
          <w:sz w:val="24"/>
          <w:szCs w:val="24"/>
        </w:rPr>
        <w:t>can</w:t>
      </w:r>
      <w:r w:rsidR="0062452D" w:rsidRPr="007A7ECA">
        <w:rPr>
          <w:rFonts w:ascii="Avenir Roman" w:hAnsi="Avenir Roman" w:cs="Book Antiqua"/>
          <w:spacing w:val="-1"/>
          <w:sz w:val="24"/>
          <w:szCs w:val="24"/>
        </w:rPr>
        <w:t xml:space="preserve"> </w:t>
      </w:r>
      <w:r w:rsidR="0062452D" w:rsidRPr="007A7ECA">
        <w:rPr>
          <w:rFonts w:ascii="Avenir Roman" w:hAnsi="Avenir Roman" w:cs="Book Antiqua"/>
          <w:sz w:val="24"/>
          <w:szCs w:val="24"/>
        </w:rPr>
        <w:t>Am</w:t>
      </w:r>
      <w:r w:rsidR="0062452D" w:rsidRPr="007A7ECA">
        <w:rPr>
          <w:rFonts w:ascii="Avenir Roman" w:hAnsi="Avenir Roman" w:cs="Book Antiqua"/>
          <w:spacing w:val="-1"/>
          <w:sz w:val="24"/>
          <w:szCs w:val="24"/>
        </w:rPr>
        <w:t>er</w:t>
      </w:r>
      <w:r w:rsidR="0062452D" w:rsidRPr="007A7ECA">
        <w:rPr>
          <w:rFonts w:ascii="Avenir Roman" w:hAnsi="Avenir Roman" w:cs="Book Antiqua"/>
          <w:spacing w:val="-2"/>
          <w:sz w:val="24"/>
          <w:szCs w:val="24"/>
        </w:rPr>
        <w:t>i</w:t>
      </w:r>
      <w:r w:rsidR="0062452D" w:rsidRPr="007A7ECA">
        <w:rPr>
          <w:rFonts w:ascii="Avenir Roman" w:hAnsi="Avenir Roman" w:cs="Book Antiqua"/>
          <w:sz w:val="24"/>
          <w:szCs w:val="24"/>
        </w:rPr>
        <w:t>c</w:t>
      </w:r>
      <w:r w:rsidR="0062452D" w:rsidRPr="007A7ECA">
        <w:rPr>
          <w:rFonts w:ascii="Avenir Roman" w:hAnsi="Avenir Roman" w:cs="Book Antiqua"/>
          <w:spacing w:val="-2"/>
          <w:sz w:val="24"/>
          <w:szCs w:val="24"/>
        </w:rPr>
        <w:t>a</w:t>
      </w:r>
      <w:r w:rsidR="0062452D" w:rsidRPr="007A7ECA">
        <w:rPr>
          <w:rFonts w:ascii="Avenir Roman" w:hAnsi="Avenir Roman" w:cs="Book Antiqua"/>
          <w:sz w:val="24"/>
          <w:szCs w:val="24"/>
        </w:rPr>
        <w:t>n</w:t>
      </w:r>
      <w:r w:rsidR="0062452D" w:rsidRPr="007A7ECA">
        <w:rPr>
          <w:rFonts w:ascii="Avenir Roman" w:hAnsi="Avenir Roman" w:cs="Book Antiqua"/>
          <w:spacing w:val="1"/>
          <w:sz w:val="24"/>
          <w:szCs w:val="24"/>
        </w:rPr>
        <w:t xml:space="preserve"> </w:t>
      </w:r>
      <w:r w:rsidR="0062452D" w:rsidRPr="007A7ECA">
        <w:rPr>
          <w:rFonts w:ascii="Avenir Roman" w:hAnsi="Avenir Roman" w:cs="Book Antiqua"/>
          <w:spacing w:val="-2"/>
          <w:sz w:val="24"/>
          <w:szCs w:val="24"/>
        </w:rPr>
        <w:t>A</w:t>
      </w:r>
      <w:r w:rsidR="0062452D" w:rsidRPr="007A7ECA">
        <w:rPr>
          <w:rFonts w:ascii="Avenir Roman" w:hAnsi="Avenir Roman" w:cs="Book Antiqua"/>
          <w:sz w:val="24"/>
          <w:szCs w:val="24"/>
        </w:rPr>
        <w:t>cad</w:t>
      </w:r>
      <w:r w:rsidR="0062452D" w:rsidRPr="007A7ECA">
        <w:rPr>
          <w:rFonts w:ascii="Avenir Roman" w:hAnsi="Avenir Roman" w:cs="Book Antiqua"/>
          <w:spacing w:val="-3"/>
          <w:sz w:val="24"/>
          <w:szCs w:val="24"/>
        </w:rPr>
        <w:t>e</w:t>
      </w:r>
      <w:r w:rsidR="0062452D" w:rsidRPr="007A7ECA">
        <w:rPr>
          <w:rFonts w:ascii="Avenir Roman" w:hAnsi="Avenir Roman" w:cs="Book Antiqua"/>
          <w:sz w:val="24"/>
          <w:szCs w:val="24"/>
        </w:rPr>
        <w:t xml:space="preserve">mic </w:t>
      </w:r>
      <w:r w:rsidR="0062452D" w:rsidRPr="007A7ECA">
        <w:rPr>
          <w:rFonts w:ascii="Avenir Roman" w:hAnsi="Avenir Roman" w:cs="Book Antiqua"/>
          <w:spacing w:val="-1"/>
          <w:sz w:val="24"/>
          <w:szCs w:val="24"/>
        </w:rPr>
        <w:t>N</w:t>
      </w:r>
      <w:r w:rsidR="0062452D" w:rsidRPr="007A7ECA">
        <w:rPr>
          <w:rFonts w:ascii="Avenir Roman" w:hAnsi="Avenir Roman" w:cs="Book Antiqua"/>
          <w:sz w:val="24"/>
          <w:szCs w:val="24"/>
        </w:rPr>
        <w:t>etwo</w:t>
      </w:r>
      <w:r w:rsidR="0062452D" w:rsidRPr="007A7ECA">
        <w:rPr>
          <w:rFonts w:ascii="Avenir Roman" w:hAnsi="Avenir Roman" w:cs="Book Antiqua"/>
          <w:spacing w:val="-1"/>
          <w:sz w:val="24"/>
          <w:szCs w:val="24"/>
        </w:rPr>
        <w:t>r</w:t>
      </w:r>
      <w:r w:rsidR="0062452D" w:rsidRPr="007A7ECA">
        <w:rPr>
          <w:rFonts w:ascii="Avenir Roman" w:hAnsi="Avenir Roman" w:cs="Book Antiqua"/>
          <w:sz w:val="24"/>
          <w:szCs w:val="24"/>
        </w:rPr>
        <w:t xml:space="preserve">k </w:t>
      </w:r>
      <w:r w:rsidR="0062452D" w:rsidRPr="007A7ECA">
        <w:rPr>
          <w:rFonts w:ascii="Avenir Roman" w:hAnsi="Avenir Roman" w:cs="Book Antiqua"/>
          <w:spacing w:val="-2"/>
          <w:sz w:val="24"/>
          <w:szCs w:val="24"/>
        </w:rPr>
        <w:t>Tu</w:t>
      </w:r>
      <w:r w:rsidR="0062452D" w:rsidRPr="007A7ECA">
        <w:rPr>
          <w:rFonts w:ascii="Avenir Roman" w:hAnsi="Avenir Roman" w:cs="Book Antiqua"/>
          <w:sz w:val="24"/>
          <w:szCs w:val="24"/>
        </w:rPr>
        <w:t>iti</w:t>
      </w:r>
      <w:r w:rsidR="0062452D" w:rsidRPr="007A7ECA">
        <w:rPr>
          <w:rFonts w:ascii="Avenir Roman" w:hAnsi="Avenir Roman" w:cs="Book Antiqua"/>
          <w:spacing w:val="-3"/>
          <w:sz w:val="24"/>
          <w:szCs w:val="24"/>
        </w:rPr>
        <w:t>o</w:t>
      </w:r>
      <w:r w:rsidR="0062452D" w:rsidRPr="007A7ECA">
        <w:rPr>
          <w:rFonts w:ascii="Avenir Roman" w:hAnsi="Avenir Roman" w:cs="Book Antiqua"/>
          <w:sz w:val="24"/>
          <w:szCs w:val="24"/>
        </w:rPr>
        <w:t>n</w:t>
      </w:r>
      <w:r w:rsidR="0062452D" w:rsidRPr="007A7ECA">
        <w:rPr>
          <w:rFonts w:ascii="Avenir Roman" w:hAnsi="Avenir Roman" w:cs="Book Antiqua"/>
          <w:spacing w:val="-2"/>
          <w:sz w:val="24"/>
          <w:szCs w:val="24"/>
        </w:rPr>
        <w:t xml:space="preserve"> A</w:t>
      </w:r>
      <w:r w:rsidR="0062452D" w:rsidRPr="007A7ECA">
        <w:rPr>
          <w:rFonts w:ascii="Avenir Roman" w:hAnsi="Avenir Roman" w:cs="Book Antiqua"/>
          <w:sz w:val="24"/>
          <w:szCs w:val="24"/>
        </w:rPr>
        <w:t>war</w:t>
      </w:r>
      <w:r w:rsidR="0062452D" w:rsidRPr="007A7ECA">
        <w:rPr>
          <w:rFonts w:ascii="Avenir Roman" w:hAnsi="Avenir Roman" w:cs="Book Antiqua"/>
          <w:spacing w:val="-1"/>
          <w:sz w:val="24"/>
          <w:szCs w:val="24"/>
        </w:rPr>
        <w:t>d</w:t>
      </w:r>
      <w:r w:rsidR="0062452D" w:rsidRPr="007A7ECA">
        <w:rPr>
          <w:rFonts w:ascii="Avenir Roman" w:hAnsi="Avenir Roman" w:cs="Book Antiqua"/>
          <w:sz w:val="24"/>
          <w:szCs w:val="24"/>
        </w:rPr>
        <w:t>, UIC</w:t>
      </w:r>
    </w:p>
    <w:p w14:paraId="46196A51" w14:textId="77777777" w:rsidR="0062452D" w:rsidRPr="007A7ECA" w:rsidRDefault="0068242C" w:rsidP="0068242C">
      <w:pPr>
        <w:pStyle w:val="TableParagraph"/>
        <w:tabs>
          <w:tab w:val="left" w:pos="916"/>
          <w:tab w:val="left" w:pos="2991"/>
        </w:tabs>
        <w:spacing w:line="256" w:lineRule="exact"/>
        <w:rPr>
          <w:rFonts w:ascii="Avenir Roman" w:eastAsia="Book Antiqua" w:hAnsi="Avenir Roman" w:cs="Book Antiqua"/>
          <w:sz w:val="24"/>
          <w:szCs w:val="24"/>
        </w:rPr>
      </w:pPr>
      <w:r w:rsidRPr="007A7ECA">
        <w:rPr>
          <w:rFonts w:ascii="Avenir Roman" w:eastAsia="Book Antiqua" w:hAnsi="Avenir Roman" w:cs="Book Antiqua"/>
          <w:sz w:val="24"/>
          <w:szCs w:val="24"/>
        </w:rPr>
        <w:t xml:space="preserve">  </w:t>
      </w:r>
      <w:r w:rsidR="0062452D" w:rsidRPr="007A7ECA">
        <w:rPr>
          <w:rFonts w:ascii="Avenir Roman" w:eastAsia="Book Antiqua" w:hAnsi="Avenir Roman" w:cs="Book Antiqua"/>
          <w:sz w:val="24"/>
          <w:szCs w:val="24"/>
        </w:rPr>
        <w:t>2016</w:t>
      </w:r>
      <w:r w:rsidR="0062452D" w:rsidRPr="007A7ECA">
        <w:rPr>
          <w:rFonts w:ascii="Avenir Roman" w:eastAsia="Book Antiqua" w:hAnsi="Avenir Roman" w:cs="Book Antiqua"/>
          <w:sz w:val="24"/>
          <w:szCs w:val="24"/>
        </w:rPr>
        <w:tab/>
        <w:t>La</w:t>
      </w:r>
      <w:r w:rsidR="0062452D" w:rsidRPr="007A7ECA">
        <w:rPr>
          <w:rFonts w:ascii="Avenir Roman" w:eastAsia="Book Antiqua" w:hAnsi="Avenir Roman" w:cs="Book Antiqua"/>
          <w:spacing w:val="-1"/>
          <w:sz w:val="24"/>
          <w:szCs w:val="24"/>
        </w:rPr>
        <w:t>y</w:t>
      </w:r>
      <w:r w:rsidR="0062452D" w:rsidRPr="007A7ECA">
        <w:rPr>
          <w:rFonts w:ascii="Avenir Roman" w:eastAsia="Book Antiqua" w:hAnsi="Avenir Roman" w:cs="Book Antiqua"/>
          <w:sz w:val="24"/>
          <w:szCs w:val="24"/>
        </w:rPr>
        <w:t xml:space="preserve">, </w:t>
      </w:r>
      <w:r w:rsidR="0062452D" w:rsidRPr="007A7ECA">
        <w:rPr>
          <w:rFonts w:ascii="Avenir Roman" w:eastAsia="Book Antiqua" w:hAnsi="Avenir Roman" w:cs="Book Antiqua"/>
          <w:spacing w:val="-1"/>
          <w:sz w:val="24"/>
          <w:szCs w:val="24"/>
        </w:rPr>
        <w:t>T</w:t>
      </w:r>
      <w:r w:rsidR="0062452D" w:rsidRPr="007A7ECA">
        <w:rPr>
          <w:rFonts w:ascii="Avenir Roman" w:eastAsia="Book Antiqua" w:hAnsi="Avenir Roman" w:cs="Book Antiqua"/>
          <w:sz w:val="24"/>
          <w:szCs w:val="24"/>
        </w:rPr>
        <w:t>.</w:t>
      </w:r>
      <w:r w:rsidR="009F79E9" w:rsidRPr="007A7ECA">
        <w:rPr>
          <w:rFonts w:ascii="Avenir Roman" w:eastAsia="Book Antiqua" w:hAnsi="Avenir Roman" w:cs="Book Antiqua"/>
          <w:sz w:val="24"/>
          <w:szCs w:val="24"/>
        </w:rPr>
        <w:tab/>
      </w:r>
      <w:r w:rsidR="0062452D" w:rsidRPr="007A7ECA">
        <w:rPr>
          <w:rFonts w:ascii="Avenir Roman" w:eastAsia="Book Antiqua" w:hAnsi="Avenir Roman" w:cs="Book Antiqua"/>
          <w:sz w:val="24"/>
          <w:szCs w:val="24"/>
        </w:rPr>
        <w:t>Hono</w:t>
      </w:r>
      <w:r w:rsidR="0062452D" w:rsidRPr="007A7ECA">
        <w:rPr>
          <w:rFonts w:ascii="Avenir Roman" w:eastAsia="Book Antiqua" w:hAnsi="Avenir Roman" w:cs="Book Antiqua"/>
          <w:spacing w:val="-1"/>
          <w:sz w:val="24"/>
          <w:szCs w:val="24"/>
        </w:rPr>
        <w:t>r</w:t>
      </w:r>
      <w:r w:rsidR="0062452D" w:rsidRPr="007A7ECA">
        <w:rPr>
          <w:rFonts w:ascii="Avenir Roman" w:eastAsia="Book Antiqua" w:hAnsi="Avenir Roman" w:cs="Book Antiqua"/>
          <w:sz w:val="24"/>
          <w:szCs w:val="24"/>
        </w:rPr>
        <w:t>s C</w:t>
      </w:r>
      <w:r w:rsidR="0062452D" w:rsidRPr="007A7ECA">
        <w:rPr>
          <w:rFonts w:ascii="Avenir Roman" w:eastAsia="Book Antiqua" w:hAnsi="Avenir Roman" w:cs="Book Antiqua"/>
          <w:spacing w:val="-4"/>
          <w:sz w:val="24"/>
          <w:szCs w:val="24"/>
        </w:rPr>
        <w:t>o</w:t>
      </w:r>
      <w:r w:rsidR="0062452D" w:rsidRPr="007A7ECA">
        <w:rPr>
          <w:rFonts w:ascii="Avenir Roman" w:eastAsia="Book Antiqua" w:hAnsi="Avenir Roman" w:cs="Book Antiqua"/>
          <w:sz w:val="24"/>
          <w:szCs w:val="24"/>
        </w:rPr>
        <w:t>llege</w:t>
      </w:r>
      <w:r w:rsidR="0062452D" w:rsidRPr="007A7ECA">
        <w:rPr>
          <w:rFonts w:ascii="Avenir Roman" w:eastAsia="Book Antiqua" w:hAnsi="Avenir Roman" w:cs="Book Antiqua"/>
          <w:spacing w:val="-1"/>
          <w:sz w:val="24"/>
          <w:szCs w:val="24"/>
        </w:rPr>
        <w:t xml:space="preserve"> </w:t>
      </w:r>
      <w:r w:rsidR="0062452D" w:rsidRPr="007A7ECA">
        <w:rPr>
          <w:rFonts w:ascii="Avenir Roman" w:eastAsia="Book Antiqua" w:hAnsi="Avenir Roman" w:cs="Book Antiqua"/>
          <w:sz w:val="24"/>
          <w:szCs w:val="24"/>
        </w:rPr>
        <w:t>D</w:t>
      </w:r>
      <w:r w:rsidR="0062452D" w:rsidRPr="007A7ECA">
        <w:rPr>
          <w:rFonts w:ascii="Avenir Roman" w:eastAsia="Book Antiqua" w:hAnsi="Avenir Roman" w:cs="Book Antiqua"/>
          <w:spacing w:val="-1"/>
          <w:sz w:val="24"/>
          <w:szCs w:val="24"/>
        </w:rPr>
        <w:t>e</w:t>
      </w:r>
      <w:r w:rsidR="0062452D" w:rsidRPr="007A7ECA">
        <w:rPr>
          <w:rFonts w:ascii="Avenir Roman" w:eastAsia="Book Antiqua" w:hAnsi="Avenir Roman" w:cs="Book Antiqua"/>
          <w:spacing w:val="-3"/>
          <w:sz w:val="24"/>
          <w:szCs w:val="24"/>
        </w:rPr>
        <w:t>a</w:t>
      </w:r>
      <w:r w:rsidR="0062452D" w:rsidRPr="007A7ECA">
        <w:rPr>
          <w:rFonts w:ascii="Avenir Roman" w:eastAsia="Book Antiqua" w:hAnsi="Avenir Roman" w:cs="Book Antiqua"/>
          <w:spacing w:val="-2"/>
          <w:sz w:val="24"/>
          <w:szCs w:val="24"/>
        </w:rPr>
        <w:t>n</w:t>
      </w:r>
      <w:r w:rsidR="0062452D" w:rsidRPr="007A7ECA">
        <w:rPr>
          <w:rFonts w:ascii="Avenir Roman" w:eastAsia="Book Antiqua" w:hAnsi="Avenir Roman" w:cs="Book Antiqua"/>
          <w:sz w:val="24"/>
          <w:szCs w:val="24"/>
        </w:rPr>
        <w:t xml:space="preserve">’s </w:t>
      </w:r>
      <w:r w:rsidR="0062452D" w:rsidRPr="007A7ECA">
        <w:rPr>
          <w:rFonts w:ascii="Avenir Roman" w:eastAsia="Book Antiqua" w:hAnsi="Avenir Roman" w:cs="Book Antiqua"/>
          <w:spacing w:val="-3"/>
          <w:sz w:val="24"/>
          <w:szCs w:val="24"/>
        </w:rPr>
        <w:t>F</w:t>
      </w:r>
      <w:r w:rsidR="0062452D" w:rsidRPr="007A7ECA">
        <w:rPr>
          <w:rFonts w:ascii="Avenir Roman" w:eastAsia="Book Antiqua" w:hAnsi="Avenir Roman" w:cs="Book Antiqua"/>
          <w:spacing w:val="-2"/>
          <w:sz w:val="24"/>
          <w:szCs w:val="24"/>
        </w:rPr>
        <w:t>u</w:t>
      </w:r>
      <w:r w:rsidR="0062452D" w:rsidRPr="007A7ECA">
        <w:rPr>
          <w:rFonts w:ascii="Avenir Roman" w:eastAsia="Book Antiqua" w:hAnsi="Avenir Roman" w:cs="Book Antiqua"/>
          <w:sz w:val="24"/>
          <w:szCs w:val="24"/>
        </w:rPr>
        <w:t>nding,</w:t>
      </w:r>
      <w:r w:rsidR="0062452D" w:rsidRPr="007A7ECA">
        <w:rPr>
          <w:rFonts w:ascii="Avenir Roman" w:eastAsia="Book Antiqua" w:hAnsi="Avenir Roman" w:cs="Book Antiqua"/>
          <w:spacing w:val="-3"/>
          <w:sz w:val="24"/>
          <w:szCs w:val="24"/>
        </w:rPr>
        <w:t xml:space="preserve"> </w:t>
      </w:r>
      <w:r w:rsidR="0062452D" w:rsidRPr="007A7ECA">
        <w:rPr>
          <w:rFonts w:ascii="Avenir Roman" w:eastAsia="Book Antiqua" w:hAnsi="Avenir Roman" w:cs="Book Antiqua"/>
          <w:sz w:val="24"/>
          <w:szCs w:val="24"/>
        </w:rPr>
        <w:t>UIC</w:t>
      </w:r>
    </w:p>
    <w:p w14:paraId="58107C0B" w14:textId="77777777" w:rsidR="0062452D" w:rsidRPr="007A7ECA" w:rsidRDefault="0062452D" w:rsidP="009E0E52">
      <w:pPr>
        <w:pStyle w:val="TableParagraph"/>
        <w:tabs>
          <w:tab w:val="left" w:pos="916"/>
          <w:tab w:val="left" w:pos="2991"/>
        </w:tabs>
        <w:spacing w:line="258" w:lineRule="exact"/>
        <w:ind w:left="105"/>
        <w:rPr>
          <w:rFonts w:ascii="Avenir Roman" w:eastAsia="Book Antiqua" w:hAnsi="Avenir Roman" w:cs="Book Antiqua"/>
          <w:sz w:val="24"/>
          <w:szCs w:val="24"/>
        </w:rPr>
      </w:pPr>
      <w:r w:rsidRPr="007A7ECA">
        <w:rPr>
          <w:rFonts w:ascii="Avenir Roman" w:eastAsia="Book Antiqua" w:hAnsi="Avenir Roman" w:cs="Book Antiqua"/>
          <w:sz w:val="24"/>
          <w:szCs w:val="24"/>
        </w:rPr>
        <w:t>2017</w:t>
      </w:r>
      <w:r w:rsidRPr="007A7ECA">
        <w:rPr>
          <w:rFonts w:ascii="Avenir Roman" w:eastAsia="Book Antiqua" w:hAnsi="Avenir Roman" w:cs="Book Antiqua"/>
          <w:sz w:val="24"/>
          <w:szCs w:val="24"/>
        </w:rPr>
        <w:tab/>
        <w:t>La</w:t>
      </w:r>
      <w:r w:rsidRPr="007A7ECA">
        <w:rPr>
          <w:rFonts w:ascii="Avenir Roman" w:eastAsia="Book Antiqua" w:hAnsi="Avenir Roman" w:cs="Book Antiqua"/>
          <w:spacing w:val="-1"/>
          <w:sz w:val="24"/>
          <w:szCs w:val="24"/>
        </w:rPr>
        <w:t>y</w:t>
      </w:r>
      <w:r w:rsidRPr="007A7ECA">
        <w:rPr>
          <w:rFonts w:ascii="Avenir Roman" w:eastAsia="Book Antiqua" w:hAnsi="Avenir Roman" w:cs="Book Antiqua"/>
          <w:sz w:val="24"/>
          <w:szCs w:val="24"/>
        </w:rPr>
        <w:t xml:space="preserve">, </w:t>
      </w:r>
      <w:r w:rsidRPr="007A7ECA">
        <w:rPr>
          <w:rFonts w:ascii="Avenir Roman" w:eastAsia="Book Antiqua" w:hAnsi="Avenir Roman" w:cs="Book Antiqua"/>
          <w:spacing w:val="-1"/>
          <w:sz w:val="24"/>
          <w:szCs w:val="24"/>
        </w:rPr>
        <w:t>T</w:t>
      </w:r>
      <w:r w:rsidRPr="007A7ECA">
        <w:rPr>
          <w:rFonts w:ascii="Avenir Roman" w:eastAsia="Book Antiqua" w:hAnsi="Avenir Roman" w:cs="Book Antiqua"/>
          <w:sz w:val="24"/>
          <w:szCs w:val="24"/>
        </w:rPr>
        <w:t>.</w:t>
      </w:r>
      <w:r w:rsidRPr="007A7ECA">
        <w:rPr>
          <w:rFonts w:ascii="Avenir Roman" w:eastAsia="Book Antiqua" w:hAnsi="Avenir Roman" w:cs="Book Antiqua"/>
          <w:sz w:val="24"/>
          <w:szCs w:val="24"/>
        </w:rPr>
        <w:tab/>
        <w:t>Cha</w:t>
      </w:r>
      <w:r w:rsidRPr="007A7ECA">
        <w:rPr>
          <w:rFonts w:ascii="Avenir Roman" w:eastAsia="Book Antiqua" w:hAnsi="Avenir Roman" w:cs="Book Antiqua"/>
          <w:spacing w:val="-1"/>
          <w:sz w:val="24"/>
          <w:szCs w:val="24"/>
        </w:rPr>
        <w:t>n</w:t>
      </w:r>
      <w:r w:rsidRPr="007A7ECA">
        <w:rPr>
          <w:rFonts w:ascii="Avenir Roman" w:eastAsia="Book Antiqua" w:hAnsi="Avenir Roman" w:cs="Book Antiqua"/>
          <w:sz w:val="24"/>
          <w:szCs w:val="24"/>
        </w:rPr>
        <w:t>ce</w:t>
      </w:r>
      <w:r w:rsidRPr="007A7ECA">
        <w:rPr>
          <w:rFonts w:ascii="Avenir Roman" w:eastAsia="Book Antiqua" w:hAnsi="Avenir Roman" w:cs="Book Antiqua"/>
          <w:spacing w:val="-2"/>
          <w:sz w:val="24"/>
          <w:szCs w:val="24"/>
        </w:rPr>
        <w:t xml:space="preserve"> </w:t>
      </w:r>
      <w:r w:rsidRPr="007A7ECA">
        <w:rPr>
          <w:rFonts w:ascii="Avenir Roman" w:eastAsia="Book Antiqua" w:hAnsi="Avenir Roman" w:cs="Book Antiqua"/>
          <w:sz w:val="24"/>
          <w:szCs w:val="24"/>
        </w:rPr>
        <w:t>P</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o</w:t>
      </w:r>
      <w:r w:rsidRPr="007A7ECA">
        <w:rPr>
          <w:rFonts w:ascii="Avenir Roman" w:eastAsia="Book Antiqua" w:hAnsi="Avenir Roman" w:cs="Book Antiqua"/>
          <w:spacing w:val="-1"/>
          <w:sz w:val="24"/>
          <w:szCs w:val="24"/>
        </w:rPr>
        <w:t>gr</w:t>
      </w:r>
      <w:r w:rsidRPr="007A7ECA">
        <w:rPr>
          <w:rFonts w:ascii="Avenir Roman" w:eastAsia="Book Antiqua" w:hAnsi="Avenir Roman" w:cs="Book Antiqua"/>
          <w:sz w:val="24"/>
          <w:szCs w:val="24"/>
        </w:rPr>
        <w:t xml:space="preserve">am </w:t>
      </w:r>
      <w:r w:rsidRPr="007A7ECA">
        <w:rPr>
          <w:rFonts w:ascii="Avenir Roman" w:eastAsia="Book Antiqua" w:hAnsi="Avenir Roman" w:cs="Book Antiqua"/>
          <w:spacing w:val="-2"/>
          <w:sz w:val="24"/>
          <w:szCs w:val="24"/>
        </w:rPr>
        <w:t>Tu</w:t>
      </w:r>
      <w:r w:rsidRPr="007A7ECA">
        <w:rPr>
          <w:rFonts w:ascii="Avenir Roman" w:eastAsia="Book Antiqua" w:hAnsi="Avenir Roman" w:cs="Book Antiqua"/>
          <w:sz w:val="24"/>
          <w:szCs w:val="24"/>
        </w:rPr>
        <w:t>ition</w:t>
      </w:r>
      <w:r w:rsidRPr="007A7ECA">
        <w:rPr>
          <w:rFonts w:ascii="Avenir Roman" w:eastAsia="Book Antiqua" w:hAnsi="Avenir Roman" w:cs="Book Antiqua"/>
          <w:spacing w:val="-2"/>
          <w:sz w:val="24"/>
          <w:szCs w:val="24"/>
        </w:rPr>
        <w:t xml:space="preserve"> </w:t>
      </w:r>
      <w:r w:rsidRPr="007A7ECA">
        <w:rPr>
          <w:rFonts w:ascii="Avenir Roman" w:eastAsia="Book Antiqua" w:hAnsi="Avenir Roman" w:cs="Book Antiqua"/>
          <w:sz w:val="24"/>
          <w:szCs w:val="24"/>
        </w:rPr>
        <w:t>Awar</w:t>
      </w:r>
      <w:r w:rsidRPr="007A7ECA">
        <w:rPr>
          <w:rFonts w:ascii="Avenir Roman" w:eastAsia="Book Antiqua" w:hAnsi="Avenir Roman" w:cs="Book Antiqua"/>
          <w:spacing w:val="-1"/>
          <w:sz w:val="24"/>
          <w:szCs w:val="24"/>
        </w:rPr>
        <w:t>d</w:t>
      </w:r>
      <w:r w:rsidRPr="007A7ECA">
        <w:rPr>
          <w:rFonts w:ascii="Avenir Roman" w:eastAsia="Book Antiqua" w:hAnsi="Avenir Roman" w:cs="Book Antiqua"/>
          <w:sz w:val="24"/>
          <w:szCs w:val="24"/>
        </w:rPr>
        <w:t>,</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UIC</w:t>
      </w:r>
    </w:p>
    <w:p w14:paraId="0B738AF1" w14:textId="77777777" w:rsidR="0062452D" w:rsidRPr="007A7ECA" w:rsidRDefault="0062452D" w:rsidP="009E0E52">
      <w:pPr>
        <w:pStyle w:val="TableParagraph"/>
        <w:tabs>
          <w:tab w:val="left" w:pos="916"/>
          <w:tab w:val="left" w:pos="2991"/>
        </w:tabs>
        <w:spacing w:line="258" w:lineRule="exact"/>
        <w:ind w:left="105"/>
        <w:rPr>
          <w:rFonts w:ascii="Avenir Roman" w:eastAsia="Book Antiqua" w:hAnsi="Avenir Roman" w:cs="Book Antiqua"/>
          <w:sz w:val="24"/>
          <w:szCs w:val="24"/>
        </w:rPr>
      </w:pPr>
      <w:r w:rsidRPr="007A7ECA">
        <w:rPr>
          <w:rFonts w:ascii="Avenir Roman" w:eastAsia="Book Antiqua" w:hAnsi="Avenir Roman" w:cs="Book Antiqua"/>
          <w:sz w:val="24"/>
          <w:szCs w:val="24"/>
        </w:rPr>
        <w:t>2017</w:t>
      </w:r>
      <w:r w:rsidRPr="007A7ECA">
        <w:rPr>
          <w:rFonts w:ascii="Avenir Roman" w:eastAsia="Book Antiqua" w:hAnsi="Avenir Roman" w:cs="Book Antiqua"/>
          <w:sz w:val="24"/>
          <w:szCs w:val="24"/>
        </w:rPr>
        <w:tab/>
        <w:t>La</w:t>
      </w:r>
      <w:r w:rsidRPr="007A7ECA">
        <w:rPr>
          <w:rFonts w:ascii="Avenir Roman" w:eastAsia="Book Antiqua" w:hAnsi="Avenir Roman" w:cs="Book Antiqua"/>
          <w:spacing w:val="-1"/>
          <w:sz w:val="24"/>
          <w:szCs w:val="24"/>
        </w:rPr>
        <w:t>y</w:t>
      </w:r>
      <w:r w:rsidRPr="007A7ECA">
        <w:rPr>
          <w:rFonts w:ascii="Avenir Roman" w:eastAsia="Book Antiqua" w:hAnsi="Avenir Roman" w:cs="Book Antiqua"/>
          <w:sz w:val="24"/>
          <w:szCs w:val="24"/>
        </w:rPr>
        <w:t xml:space="preserve">, </w:t>
      </w:r>
      <w:r w:rsidRPr="007A7ECA">
        <w:rPr>
          <w:rFonts w:ascii="Avenir Roman" w:eastAsia="Book Antiqua" w:hAnsi="Avenir Roman" w:cs="Book Antiqua"/>
          <w:spacing w:val="-1"/>
          <w:sz w:val="24"/>
          <w:szCs w:val="24"/>
        </w:rPr>
        <w:t>T</w:t>
      </w:r>
      <w:r w:rsidRPr="007A7ECA">
        <w:rPr>
          <w:rFonts w:ascii="Avenir Roman" w:eastAsia="Book Antiqua" w:hAnsi="Avenir Roman" w:cs="Book Antiqua"/>
          <w:sz w:val="24"/>
          <w:szCs w:val="24"/>
        </w:rPr>
        <w:t>.</w:t>
      </w:r>
      <w:r w:rsidRPr="007A7ECA">
        <w:rPr>
          <w:rFonts w:ascii="Avenir Roman" w:eastAsia="Book Antiqua" w:hAnsi="Avenir Roman" w:cs="Book Antiqua"/>
          <w:sz w:val="24"/>
          <w:szCs w:val="24"/>
        </w:rPr>
        <w:tab/>
        <w:t>Diff</w:t>
      </w:r>
      <w:r w:rsidRPr="007A7ECA">
        <w:rPr>
          <w:rFonts w:ascii="Avenir Roman" w:eastAsia="Book Antiqua" w:hAnsi="Avenir Roman" w:cs="Book Antiqua"/>
          <w:spacing w:val="-3"/>
          <w:sz w:val="24"/>
          <w:szCs w:val="24"/>
        </w:rPr>
        <w:t>e</w:t>
      </w:r>
      <w:r w:rsidRPr="007A7ECA">
        <w:rPr>
          <w:rFonts w:ascii="Avenir Roman" w:eastAsia="Book Antiqua" w:hAnsi="Avenir Roman" w:cs="Book Antiqua"/>
          <w:sz w:val="24"/>
          <w:szCs w:val="24"/>
        </w:rPr>
        <w:t>nba</w:t>
      </w:r>
      <w:r w:rsidRPr="007A7ECA">
        <w:rPr>
          <w:rFonts w:ascii="Avenir Roman" w:eastAsia="Book Antiqua" w:hAnsi="Avenir Roman" w:cs="Book Antiqua"/>
          <w:spacing w:val="-1"/>
          <w:sz w:val="24"/>
          <w:szCs w:val="24"/>
        </w:rPr>
        <w:t>u</w:t>
      </w:r>
      <w:r w:rsidRPr="007A7ECA">
        <w:rPr>
          <w:rFonts w:ascii="Avenir Roman" w:eastAsia="Book Antiqua" w:hAnsi="Avenir Roman" w:cs="Book Antiqua"/>
          <w:spacing w:val="-3"/>
          <w:sz w:val="24"/>
          <w:szCs w:val="24"/>
        </w:rPr>
        <w:t>g</w:t>
      </w:r>
      <w:r w:rsidRPr="007A7ECA">
        <w:rPr>
          <w:rFonts w:ascii="Avenir Roman" w:eastAsia="Book Antiqua" w:hAnsi="Avenir Roman" w:cs="Book Antiqua"/>
          <w:sz w:val="24"/>
          <w:szCs w:val="24"/>
        </w:rPr>
        <w:t>h</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pacing w:val="-1"/>
          <w:sz w:val="24"/>
          <w:szCs w:val="24"/>
        </w:rPr>
        <w:t>S</w:t>
      </w:r>
      <w:r w:rsidRPr="007A7ECA">
        <w:rPr>
          <w:rFonts w:ascii="Avenir Roman" w:eastAsia="Book Antiqua" w:hAnsi="Avenir Roman" w:cs="Book Antiqua"/>
          <w:spacing w:val="-2"/>
          <w:sz w:val="24"/>
          <w:szCs w:val="24"/>
        </w:rPr>
        <w:t>c</w:t>
      </w:r>
      <w:r w:rsidRPr="007A7ECA">
        <w:rPr>
          <w:rFonts w:ascii="Avenir Roman" w:eastAsia="Book Antiqua" w:hAnsi="Avenir Roman" w:cs="Book Antiqua"/>
          <w:sz w:val="24"/>
          <w:szCs w:val="24"/>
        </w:rPr>
        <w:t>hola</w:t>
      </w:r>
      <w:r w:rsidRPr="007A7ECA">
        <w:rPr>
          <w:rFonts w:ascii="Avenir Roman" w:eastAsia="Book Antiqua" w:hAnsi="Avenir Roman" w:cs="Book Antiqua"/>
          <w:spacing w:val="-1"/>
          <w:sz w:val="24"/>
          <w:szCs w:val="24"/>
        </w:rPr>
        <w:t>r</w:t>
      </w:r>
      <w:r w:rsidRPr="007A7ECA">
        <w:rPr>
          <w:rFonts w:ascii="Avenir Roman" w:eastAsia="Book Antiqua" w:hAnsi="Avenir Roman" w:cs="Book Antiqua"/>
          <w:spacing w:val="-3"/>
          <w:sz w:val="24"/>
          <w:szCs w:val="24"/>
        </w:rPr>
        <w:t>s</w:t>
      </w:r>
      <w:r w:rsidRPr="007A7ECA">
        <w:rPr>
          <w:rFonts w:ascii="Avenir Roman" w:eastAsia="Book Antiqua" w:hAnsi="Avenir Roman" w:cs="Book Antiqua"/>
          <w:sz w:val="24"/>
          <w:szCs w:val="24"/>
        </w:rPr>
        <w:t>hi</w:t>
      </w:r>
      <w:r w:rsidRPr="007A7ECA">
        <w:rPr>
          <w:rFonts w:ascii="Avenir Roman" w:eastAsia="Book Antiqua" w:hAnsi="Avenir Roman" w:cs="Book Antiqua"/>
          <w:spacing w:val="-3"/>
          <w:sz w:val="24"/>
          <w:szCs w:val="24"/>
        </w:rPr>
        <w:t>p</w:t>
      </w:r>
      <w:r w:rsidRPr="007A7ECA">
        <w:rPr>
          <w:rFonts w:ascii="Avenir Roman" w:eastAsia="Book Antiqua" w:hAnsi="Avenir Roman" w:cs="Book Antiqua"/>
          <w:sz w:val="24"/>
          <w:szCs w:val="24"/>
        </w:rPr>
        <w:t>, UIC</w:t>
      </w:r>
    </w:p>
    <w:p w14:paraId="6AA5E3F7" w14:textId="77777777" w:rsidR="0062452D" w:rsidRPr="007A7ECA" w:rsidRDefault="0062452D" w:rsidP="009E0E52">
      <w:pPr>
        <w:pStyle w:val="TableParagraph"/>
        <w:tabs>
          <w:tab w:val="left" w:pos="916"/>
          <w:tab w:val="left" w:pos="2991"/>
        </w:tabs>
        <w:spacing w:line="258" w:lineRule="exact"/>
        <w:ind w:left="105"/>
        <w:rPr>
          <w:rFonts w:ascii="Avenir Roman" w:eastAsia="Book Antiqua" w:hAnsi="Avenir Roman" w:cs="Book Antiqua"/>
          <w:sz w:val="24"/>
          <w:szCs w:val="24"/>
        </w:rPr>
      </w:pPr>
      <w:r w:rsidRPr="007A7ECA">
        <w:rPr>
          <w:rFonts w:ascii="Avenir Roman" w:eastAsia="Book Antiqua" w:hAnsi="Avenir Roman" w:cs="Book Antiqua"/>
          <w:sz w:val="24"/>
          <w:szCs w:val="24"/>
        </w:rPr>
        <w:t>2017</w:t>
      </w:r>
      <w:r w:rsidRPr="007A7ECA">
        <w:rPr>
          <w:rFonts w:ascii="Avenir Roman" w:eastAsia="Book Antiqua" w:hAnsi="Avenir Roman" w:cs="Book Antiqua"/>
          <w:sz w:val="24"/>
          <w:szCs w:val="24"/>
        </w:rPr>
        <w:tab/>
        <w:t>La</w:t>
      </w:r>
      <w:r w:rsidRPr="007A7ECA">
        <w:rPr>
          <w:rFonts w:ascii="Avenir Roman" w:eastAsia="Book Antiqua" w:hAnsi="Avenir Roman" w:cs="Book Antiqua"/>
          <w:spacing w:val="-1"/>
          <w:sz w:val="24"/>
          <w:szCs w:val="24"/>
        </w:rPr>
        <w:t>y</w:t>
      </w:r>
      <w:r w:rsidRPr="007A7ECA">
        <w:rPr>
          <w:rFonts w:ascii="Avenir Roman" w:eastAsia="Book Antiqua" w:hAnsi="Avenir Roman" w:cs="Book Antiqua"/>
          <w:sz w:val="24"/>
          <w:szCs w:val="24"/>
        </w:rPr>
        <w:t xml:space="preserve">, </w:t>
      </w:r>
      <w:r w:rsidRPr="007A7ECA">
        <w:rPr>
          <w:rFonts w:ascii="Avenir Roman" w:eastAsia="Book Antiqua" w:hAnsi="Avenir Roman" w:cs="Book Antiqua"/>
          <w:spacing w:val="-1"/>
          <w:sz w:val="24"/>
          <w:szCs w:val="24"/>
        </w:rPr>
        <w:t>T</w:t>
      </w:r>
      <w:r w:rsidRPr="007A7ECA">
        <w:rPr>
          <w:rFonts w:ascii="Avenir Roman" w:eastAsia="Book Antiqua" w:hAnsi="Avenir Roman" w:cs="Book Antiqua"/>
          <w:sz w:val="24"/>
          <w:szCs w:val="24"/>
        </w:rPr>
        <w:t>.</w:t>
      </w:r>
      <w:r w:rsidRPr="007A7ECA">
        <w:rPr>
          <w:rFonts w:ascii="Avenir Roman" w:eastAsia="Book Antiqua" w:hAnsi="Avenir Roman" w:cs="Book Antiqua"/>
          <w:sz w:val="24"/>
          <w:szCs w:val="24"/>
        </w:rPr>
        <w:tab/>
        <w:t>Hono</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s C</w:t>
      </w:r>
      <w:r w:rsidRPr="007A7ECA">
        <w:rPr>
          <w:rFonts w:ascii="Avenir Roman" w:eastAsia="Book Antiqua" w:hAnsi="Avenir Roman" w:cs="Book Antiqua"/>
          <w:spacing w:val="-4"/>
          <w:sz w:val="24"/>
          <w:szCs w:val="24"/>
        </w:rPr>
        <w:t>o</w:t>
      </w:r>
      <w:r w:rsidRPr="007A7ECA">
        <w:rPr>
          <w:rFonts w:ascii="Avenir Roman" w:eastAsia="Book Antiqua" w:hAnsi="Avenir Roman" w:cs="Book Antiqua"/>
          <w:sz w:val="24"/>
          <w:szCs w:val="24"/>
        </w:rPr>
        <w:t>llege</w:t>
      </w:r>
      <w:r w:rsidRPr="007A7ECA">
        <w:rPr>
          <w:rFonts w:ascii="Avenir Roman" w:eastAsia="Book Antiqua" w:hAnsi="Avenir Roman" w:cs="Book Antiqua"/>
          <w:spacing w:val="-1"/>
          <w:sz w:val="24"/>
          <w:szCs w:val="24"/>
        </w:rPr>
        <w:t xml:space="preserve"> S</w:t>
      </w:r>
      <w:r w:rsidRPr="007A7ECA">
        <w:rPr>
          <w:rFonts w:ascii="Avenir Roman" w:eastAsia="Book Antiqua" w:hAnsi="Avenir Roman" w:cs="Book Antiqua"/>
          <w:spacing w:val="-2"/>
          <w:sz w:val="24"/>
          <w:szCs w:val="24"/>
        </w:rPr>
        <w:t>u</w:t>
      </w:r>
      <w:r w:rsidRPr="007A7ECA">
        <w:rPr>
          <w:rFonts w:ascii="Avenir Roman" w:eastAsia="Book Antiqua" w:hAnsi="Avenir Roman" w:cs="Book Antiqua"/>
          <w:sz w:val="24"/>
          <w:szCs w:val="24"/>
        </w:rPr>
        <w:t>m</w:t>
      </w:r>
      <w:r w:rsidRPr="007A7ECA">
        <w:rPr>
          <w:rFonts w:ascii="Avenir Roman" w:eastAsia="Book Antiqua" w:hAnsi="Avenir Roman" w:cs="Book Antiqua"/>
          <w:spacing w:val="-2"/>
          <w:sz w:val="24"/>
          <w:szCs w:val="24"/>
        </w:rPr>
        <w:t>m</w:t>
      </w:r>
      <w:r w:rsidRPr="007A7ECA">
        <w:rPr>
          <w:rFonts w:ascii="Avenir Roman" w:eastAsia="Book Antiqua" w:hAnsi="Avenir Roman" w:cs="Book Antiqua"/>
          <w:sz w:val="24"/>
          <w:szCs w:val="24"/>
        </w:rPr>
        <w:t>er</w:t>
      </w:r>
      <w:r w:rsidRPr="007A7ECA">
        <w:rPr>
          <w:rFonts w:ascii="Avenir Roman" w:eastAsia="Book Antiqua" w:hAnsi="Avenir Roman" w:cs="Book Antiqua"/>
          <w:spacing w:val="-4"/>
          <w:sz w:val="24"/>
          <w:szCs w:val="24"/>
        </w:rPr>
        <w:t xml:space="preserve"> </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esiden</w:t>
      </w:r>
      <w:r w:rsidRPr="007A7ECA">
        <w:rPr>
          <w:rFonts w:ascii="Avenir Roman" w:eastAsia="Book Antiqua" w:hAnsi="Avenir Roman" w:cs="Book Antiqua"/>
          <w:spacing w:val="-2"/>
          <w:sz w:val="24"/>
          <w:szCs w:val="24"/>
        </w:rPr>
        <w:t>c</w:t>
      </w:r>
      <w:r w:rsidRPr="007A7ECA">
        <w:rPr>
          <w:rFonts w:ascii="Avenir Roman" w:eastAsia="Book Antiqua" w:hAnsi="Avenir Roman" w:cs="Book Antiqua"/>
          <w:sz w:val="24"/>
          <w:szCs w:val="24"/>
        </w:rPr>
        <w:t xml:space="preserve">e </w:t>
      </w:r>
      <w:r w:rsidRPr="007A7ECA">
        <w:rPr>
          <w:rFonts w:ascii="Avenir Roman" w:eastAsia="Book Antiqua" w:hAnsi="Avenir Roman" w:cs="Book Antiqua"/>
          <w:spacing w:val="-1"/>
          <w:sz w:val="24"/>
          <w:szCs w:val="24"/>
        </w:rPr>
        <w:t>S</w:t>
      </w:r>
      <w:r w:rsidRPr="007A7ECA">
        <w:rPr>
          <w:rFonts w:ascii="Avenir Roman" w:eastAsia="Book Antiqua" w:hAnsi="Avenir Roman" w:cs="Book Antiqua"/>
          <w:sz w:val="24"/>
          <w:szCs w:val="24"/>
        </w:rPr>
        <w:t>c</w:t>
      </w:r>
      <w:r w:rsidRPr="007A7ECA">
        <w:rPr>
          <w:rFonts w:ascii="Avenir Roman" w:eastAsia="Book Antiqua" w:hAnsi="Avenir Roman" w:cs="Book Antiqua"/>
          <w:spacing w:val="1"/>
          <w:sz w:val="24"/>
          <w:szCs w:val="24"/>
        </w:rPr>
        <w:t>h</w:t>
      </w:r>
      <w:r w:rsidRPr="007A7ECA">
        <w:rPr>
          <w:rFonts w:ascii="Avenir Roman" w:eastAsia="Book Antiqua" w:hAnsi="Avenir Roman" w:cs="Book Antiqua"/>
          <w:spacing w:val="-3"/>
          <w:sz w:val="24"/>
          <w:szCs w:val="24"/>
        </w:rPr>
        <w:t>o</w:t>
      </w:r>
      <w:r w:rsidRPr="007A7ECA">
        <w:rPr>
          <w:rFonts w:ascii="Avenir Roman" w:eastAsia="Book Antiqua" w:hAnsi="Avenir Roman" w:cs="Book Antiqua"/>
          <w:sz w:val="24"/>
          <w:szCs w:val="24"/>
        </w:rPr>
        <w:t>lars</w:t>
      </w:r>
      <w:r w:rsidRPr="007A7ECA">
        <w:rPr>
          <w:rFonts w:ascii="Avenir Roman" w:eastAsia="Book Antiqua" w:hAnsi="Avenir Roman" w:cs="Book Antiqua"/>
          <w:spacing w:val="-2"/>
          <w:sz w:val="24"/>
          <w:szCs w:val="24"/>
        </w:rPr>
        <w:t>h</w:t>
      </w:r>
      <w:r w:rsidRPr="007A7ECA">
        <w:rPr>
          <w:rFonts w:ascii="Avenir Roman" w:eastAsia="Book Antiqua" w:hAnsi="Avenir Roman" w:cs="Book Antiqua"/>
          <w:sz w:val="24"/>
          <w:szCs w:val="24"/>
        </w:rPr>
        <w:t>ip,</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UIC</w:t>
      </w:r>
    </w:p>
    <w:p w14:paraId="79275F35" w14:textId="77777777" w:rsidR="0062452D" w:rsidRPr="007A7ECA" w:rsidRDefault="0062452D" w:rsidP="009E0E52">
      <w:pPr>
        <w:pStyle w:val="TableParagraph"/>
        <w:tabs>
          <w:tab w:val="left" w:pos="916"/>
          <w:tab w:val="left" w:pos="2991"/>
        </w:tabs>
        <w:spacing w:line="258" w:lineRule="exact"/>
        <w:ind w:left="105"/>
        <w:rPr>
          <w:rFonts w:ascii="Avenir Roman" w:eastAsia="Book Antiqua" w:hAnsi="Avenir Roman" w:cs="Book Antiqua"/>
          <w:sz w:val="24"/>
          <w:szCs w:val="24"/>
        </w:rPr>
      </w:pPr>
      <w:r w:rsidRPr="007A7ECA">
        <w:rPr>
          <w:rFonts w:ascii="Avenir Roman" w:eastAsia="Book Antiqua" w:hAnsi="Avenir Roman" w:cs="Book Antiqua"/>
          <w:sz w:val="24"/>
          <w:szCs w:val="24"/>
        </w:rPr>
        <w:t>2017</w:t>
      </w:r>
      <w:r w:rsidRPr="007A7ECA">
        <w:rPr>
          <w:rFonts w:ascii="Avenir Roman" w:eastAsia="Book Antiqua" w:hAnsi="Avenir Roman" w:cs="Book Antiqua"/>
          <w:sz w:val="24"/>
          <w:szCs w:val="24"/>
        </w:rPr>
        <w:tab/>
        <w:t>La</w:t>
      </w:r>
      <w:r w:rsidRPr="007A7ECA">
        <w:rPr>
          <w:rFonts w:ascii="Avenir Roman" w:eastAsia="Book Antiqua" w:hAnsi="Avenir Roman" w:cs="Book Antiqua"/>
          <w:spacing w:val="-1"/>
          <w:sz w:val="24"/>
          <w:szCs w:val="24"/>
        </w:rPr>
        <w:t>y</w:t>
      </w:r>
      <w:r w:rsidRPr="007A7ECA">
        <w:rPr>
          <w:rFonts w:ascii="Avenir Roman" w:eastAsia="Book Antiqua" w:hAnsi="Avenir Roman" w:cs="Book Antiqua"/>
          <w:sz w:val="24"/>
          <w:szCs w:val="24"/>
        </w:rPr>
        <w:t xml:space="preserve">, </w:t>
      </w:r>
      <w:r w:rsidRPr="007A7ECA">
        <w:rPr>
          <w:rFonts w:ascii="Avenir Roman" w:eastAsia="Book Antiqua" w:hAnsi="Avenir Roman" w:cs="Book Antiqua"/>
          <w:spacing w:val="-1"/>
          <w:sz w:val="24"/>
          <w:szCs w:val="24"/>
        </w:rPr>
        <w:t>T</w:t>
      </w:r>
      <w:r w:rsidRPr="007A7ECA">
        <w:rPr>
          <w:rFonts w:ascii="Avenir Roman" w:eastAsia="Book Antiqua" w:hAnsi="Avenir Roman" w:cs="Book Antiqua"/>
          <w:sz w:val="24"/>
          <w:szCs w:val="24"/>
        </w:rPr>
        <w:t>.</w:t>
      </w:r>
      <w:r w:rsidRPr="007A7ECA">
        <w:rPr>
          <w:rFonts w:ascii="Avenir Roman" w:eastAsia="Book Antiqua" w:hAnsi="Avenir Roman" w:cs="Book Antiqua"/>
          <w:sz w:val="24"/>
          <w:szCs w:val="24"/>
        </w:rPr>
        <w:tab/>
      </w:r>
      <w:r w:rsidRPr="007A7ECA">
        <w:rPr>
          <w:rFonts w:ascii="Avenir Roman" w:eastAsia="Book Antiqua" w:hAnsi="Avenir Roman" w:cs="Book Antiqua"/>
          <w:spacing w:val="-1"/>
          <w:sz w:val="24"/>
          <w:szCs w:val="24"/>
        </w:rPr>
        <w:t>S</w:t>
      </w:r>
      <w:r w:rsidRPr="007A7ECA">
        <w:rPr>
          <w:rFonts w:ascii="Avenir Roman" w:eastAsia="Book Antiqua" w:hAnsi="Avenir Roman" w:cs="Book Antiqua"/>
          <w:sz w:val="24"/>
          <w:szCs w:val="24"/>
        </w:rPr>
        <w:t>c</w:t>
      </w:r>
      <w:r w:rsidRPr="007A7ECA">
        <w:rPr>
          <w:rFonts w:ascii="Avenir Roman" w:eastAsia="Book Antiqua" w:hAnsi="Avenir Roman" w:cs="Book Antiqua"/>
          <w:spacing w:val="1"/>
          <w:sz w:val="24"/>
          <w:szCs w:val="24"/>
        </w:rPr>
        <w:t>h</w:t>
      </w:r>
      <w:r w:rsidRPr="007A7ECA">
        <w:rPr>
          <w:rFonts w:ascii="Avenir Roman" w:eastAsia="Book Antiqua" w:hAnsi="Avenir Roman" w:cs="Book Antiqua"/>
          <w:sz w:val="24"/>
          <w:szCs w:val="24"/>
        </w:rPr>
        <w:t>ola</w:t>
      </w:r>
      <w:r w:rsidRPr="007A7ECA">
        <w:rPr>
          <w:rFonts w:ascii="Avenir Roman" w:eastAsia="Book Antiqua" w:hAnsi="Avenir Roman" w:cs="Book Antiqua"/>
          <w:spacing w:val="-1"/>
          <w:sz w:val="24"/>
          <w:szCs w:val="24"/>
        </w:rPr>
        <w:t>r</w:t>
      </w:r>
      <w:r w:rsidRPr="007A7ECA">
        <w:rPr>
          <w:rFonts w:ascii="Avenir Roman" w:eastAsia="Book Antiqua" w:hAnsi="Avenir Roman" w:cs="Book Antiqua"/>
          <w:spacing w:val="-3"/>
          <w:sz w:val="24"/>
          <w:szCs w:val="24"/>
        </w:rPr>
        <w:t>s</w:t>
      </w:r>
      <w:r w:rsidRPr="007A7ECA">
        <w:rPr>
          <w:rFonts w:ascii="Avenir Roman" w:eastAsia="Book Antiqua" w:hAnsi="Avenir Roman" w:cs="Book Antiqua"/>
          <w:sz w:val="24"/>
          <w:szCs w:val="24"/>
        </w:rPr>
        <w:t>hip</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Asso</w:t>
      </w:r>
      <w:r w:rsidRPr="007A7ECA">
        <w:rPr>
          <w:rFonts w:ascii="Avenir Roman" w:eastAsia="Book Antiqua" w:hAnsi="Avenir Roman" w:cs="Book Antiqua"/>
          <w:spacing w:val="-3"/>
          <w:sz w:val="24"/>
          <w:szCs w:val="24"/>
        </w:rPr>
        <w:t>c</w:t>
      </w:r>
      <w:r w:rsidRPr="007A7ECA">
        <w:rPr>
          <w:rFonts w:ascii="Avenir Roman" w:eastAsia="Book Antiqua" w:hAnsi="Avenir Roman" w:cs="Book Antiqua"/>
          <w:sz w:val="24"/>
          <w:szCs w:val="24"/>
        </w:rPr>
        <w:t>iati</w:t>
      </w:r>
      <w:r w:rsidRPr="007A7ECA">
        <w:rPr>
          <w:rFonts w:ascii="Avenir Roman" w:eastAsia="Book Antiqua" w:hAnsi="Avenir Roman" w:cs="Book Antiqua"/>
          <w:spacing w:val="-3"/>
          <w:sz w:val="24"/>
          <w:szCs w:val="24"/>
        </w:rPr>
        <w:t>o</w:t>
      </w:r>
      <w:r w:rsidRPr="007A7ECA">
        <w:rPr>
          <w:rFonts w:ascii="Avenir Roman" w:eastAsia="Book Antiqua" w:hAnsi="Avenir Roman" w:cs="Book Antiqua"/>
          <w:sz w:val="24"/>
          <w:szCs w:val="24"/>
        </w:rPr>
        <w:t>n</w:t>
      </w:r>
      <w:r w:rsidRPr="007A7ECA">
        <w:rPr>
          <w:rFonts w:ascii="Avenir Roman" w:eastAsia="Book Antiqua" w:hAnsi="Avenir Roman" w:cs="Book Antiqua"/>
          <w:spacing w:val="-2"/>
          <w:sz w:val="24"/>
          <w:szCs w:val="24"/>
        </w:rPr>
        <w:t xml:space="preserve"> </w:t>
      </w:r>
      <w:r w:rsidRPr="007A7ECA">
        <w:rPr>
          <w:rFonts w:ascii="Avenir Roman" w:eastAsia="Book Antiqua" w:hAnsi="Avenir Roman" w:cs="Book Antiqua"/>
          <w:sz w:val="24"/>
          <w:szCs w:val="24"/>
        </w:rPr>
        <w:t>Award</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z w:val="24"/>
          <w:szCs w:val="24"/>
        </w:rPr>
        <w:t>F</w:t>
      </w:r>
      <w:r w:rsidRPr="007A7ECA">
        <w:rPr>
          <w:rFonts w:ascii="Avenir Roman" w:eastAsia="Book Antiqua" w:hAnsi="Avenir Roman" w:cs="Book Antiqua"/>
          <w:spacing w:val="-4"/>
          <w:sz w:val="24"/>
          <w:szCs w:val="24"/>
        </w:rPr>
        <w:t>u</w:t>
      </w:r>
      <w:r w:rsidRPr="007A7ECA">
        <w:rPr>
          <w:rFonts w:ascii="Avenir Roman" w:eastAsia="Book Antiqua" w:hAnsi="Avenir Roman" w:cs="Book Antiqua"/>
          <w:sz w:val="24"/>
          <w:szCs w:val="24"/>
        </w:rPr>
        <w:t>nd,</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UIC</w:t>
      </w:r>
    </w:p>
    <w:p w14:paraId="767C6458" w14:textId="77777777" w:rsidR="0062452D" w:rsidRPr="007A7ECA" w:rsidRDefault="0062452D" w:rsidP="009E0E52">
      <w:pPr>
        <w:pStyle w:val="TableParagraph"/>
        <w:tabs>
          <w:tab w:val="left" w:pos="916"/>
          <w:tab w:val="left" w:pos="2991"/>
        </w:tabs>
        <w:spacing w:line="258" w:lineRule="exact"/>
        <w:ind w:left="105"/>
        <w:rPr>
          <w:rFonts w:ascii="Avenir Roman" w:eastAsia="Book Antiqua" w:hAnsi="Avenir Roman" w:cs="Book Antiqua"/>
          <w:sz w:val="24"/>
          <w:szCs w:val="24"/>
        </w:rPr>
      </w:pPr>
      <w:r w:rsidRPr="007A7ECA">
        <w:rPr>
          <w:rFonts w:ascii="Avenir Roman" w:eastAsia="Book Antiqua" w:hAnsi="Avenir Roman" w:cs="Book Antiqua"/>
          <w:sz w:val="24"/>
          <w:szCs w:val="24"/>
        </w:rPr>
        <w:t>2017</w:t>
      </w:r>
      <w:r w:rsidRPr="007A7ECA">
        <w:rPr>
          <w:rFonts w:ascii="Avenir Roman" w:eastAsia="Book Antiqua" w:hAnsi="Avenir Roman" w:cs="Book Antiqua"/>
          <w:sz w:val="24"/>
          <w:szCs w:val="24"/>
        </w:rPr>
        <w:tab/>
        <w:t>B</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 xml:space="preserve">ay, </w:t>
      </w:r>
      <w:r w:rsidRPr="007A7ECA">
        <w:rPr>
          <w:rFonts w:ascii="Avenir Roman" w:eastAsia="Book Antiqua" w:hAnsi="Avenir Roman" w:cs="Book Antiqua"/>
          <w:spacing w:val="-1"/>
          <w:sz w:val="24"/>
          <w:szCs w:val="24"/>
        </w:rPr>
        <w:t>E</w:t>
      </w:r>
      <w:r w:rsidRPr="007A7ECA">
        <w:rPr>
          <w:rFonts w:ascii="Avenir Roman" w:eastAsia="Book Antiqua" w:hAnsi="Avenir Roman" w:cs="Book Antiqua"/>
          <w:sz w:val="24"/>
          <w:szCs w:val="24"/>
        </w:rPr>
        <w:t>.</w:t>
      </w:r>
      <w:r w:rsidRPr="007A7ECA">
        <w:rPr>
          <w:rFonts w:ascii="Avenir Roman" w:eastAsia="Book Antiqua" w:hAnsi="Avenir Roman" w:cs="Book Antiqua"/>
          <w:sz w:val="24"/>
          <w:szCs w:val="24"/>
        </w:rPr>
        <w:tab/>
      </w:r>
      <w:r w:rsidRPr="007A7ECA">
        <w:rPr>
          <w:rFonts w:ascii="Avenir Roman" w:eastAsia="Book Antiqua" w:hAnsi="Avenir Roman" w:cs="Book Antiqua"/>
          <w:spacing w:val="-1"/>
          <w:sz w:val="24"/>
          <w:szCs w:val="24"/>
        </w:rPr>
        <w:t>S</w:t>
      </w:r>
      <w:r w:rsidRPr="007A7ECA">
        <w:rPr>
          <w:rFonts w:ascii="Avenir Roman" w:eastAsia="Book Antiqua" w:hAnsi="Avenir Roman" w:cs="Book Antiqua"/>
          <w:sz w:val="24"/>
          <w:szCs w:val="24"/>
        </w:rPr>
        <w:t>C</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A/CE</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A</w:t>
      </w:r>
      <w:r w:rsidRPr="007A7ECA">
        <w:rPr>
          <w:rFonts w:ascii="Avenir Roman" w:eastAsia="Book Antiqua" w:hAnsi="Avenir Roman" w:cs="Book Antiqua"/>
          <w:spacing w:val="-2"/>
          <w:sz w:val="24"/>
          <w:szCs w:val="24"/>
        </w:rPr>
        <w:t xml:space="preserve"> </w:t>
      </w:r>
      <w:r w:rsidRPr="007A7ECA">
        <w:rPr>
          <w:rFonts w:ascii="Avenir Roman" w:eastAsia="Book Antiqua" w:hAnsi="Avenir Roman" w:cs="Book Antiqua"/>
          <w:sz w:val="24"/>
          <w:szCs w:val="24"/>
        </w:rPr>
        <w:t>M</w:t>
      </w:r>
      <w:r w:rsidRPr="007A7ECA">
        <w:rPr>
          <w:rFonts w:ascii="Avenir Roman" w:eastAsia="Book Antiqua" w:hAnsi="Avenir Roman" w:cs="Book Antiqua"/>
          <w:spacing w:val="-2"/>
          <w:sz w:val="24"/>
          <w:szCs w:val="24"/>
        </w:rPr>
        <w:t>i</w:t>
      </w:r>
      <w:r w:rsidRPr="007A7ECA">
        <w:rPr>
          <w:rFonts w:ascii="Avenir Roman" w:eastAsia="Book Antiqua" w:hAnsi="Avenir Roman" w:cs="Book Antiqua"/>
          <w:sz w:val="24"/>
          <w:szCs w:val="24"/>
        </w:rPr>
        <w:t>n</w:t>
      </w:r>
      <w:r w:rsidRPr="007A7ECA">
        <w:rPr>
          <w:rFonts w:ascii="Avenir Roman" w:eastAsia="Book Antiqua" w:hAnsi="Avenir Roman" w:cs="Book Antiqua"/>
          <w:spacing w:val="1"/>
          <w:sz w:val="24"/>
          <w:szCs w:val="24"/>
        </w:rPr>
        <w:t>i</w:t>
      </w:r>
      <w:r w:rsidRPr="007A7ECA">
        <w:rPr>
          <w:rFonts w:ascii="Avenir Roman" w:eastAsia="Book Antiqua" w:hAnsi="Avenir Roman" w:cs="Book Antiqua"/>
          <w:sz w:val="24"/>
          <w:szCs w:val="24"/>
        </w:rPr>
        <w:t>-G</w:t>
      </w:r>
      <w:r w:rsidRPr="007A7ECA">
        <w:rPr>
          <w:rFonts w:ascii="Avenir Roman" w:eastAsia="Book Antiqua" w:hAnsi="Avenir Roman" w:cs="Book Antiqua"/>
          <w:spacing w:val="-2"/>
          <w:sz w:val="24"/>
          <w:szCs w:val="24"/>
        </w:rPr>
        <w:t>r</w:t>
      </w:r>
      <w:r w:rsidRPr="007A7ECA">
        <w:rPr>
          <w:rFonts w:ascii="Avenir Roman" w:eastAsia="Book Antiqua" w:hAnsi="Avenir Roman" w:cs="Book Antiqua"/>
          <w:spacing w:val="-3"/>
          <w:sz w:val="24"/>
          <w:szCs w:val="24"/>
        </w:rPr>
        <w:t>a</w:t>
      </w:r>
      <w:r w:rsidRPr="007A7ECA">
        <w:rPr>
          <w:rFonts w:ascii="Avenir Roman" w:eastAsia="Book Antiqua" w:hAnsi="Avenir Roman" w:cs="Book Antiqua"/>
          <w:spacing w:val="-2"/>
          <w:sz w:val="24"/>
          <w:szCs w:val="24"/>
        </w:rPr>
        <w:t>n</w:t>
      </w:r>
      <w:r w:rsidRPr="007A7ECA">
        <w:rPr>
          <w:rFonts w:ascii="Avenir Roman" w:eastAsia="Book Antiqua" w:hAnsi="Avenir Roman" w:cs="Book Antiqua"/>
          <w:sz w:val="24"/>
          <w:szCs w:val="24"/>
        </w:rPr>
        <w:t>t A</w:t>
      </w:r>
      <w:r w:rsidRPr="007A7ECA">
        <w:rPr>
          <w:rFonts w:ascii="Avenir Roman" w:eastAsia="Book Antiqua" w:hAnsi="Avenir Roman" w:cs="Book Antiqua"/>
          <w:spacing w:val="-2"/>
          <w:sz w:val="24"/>
          <w:szCs w:val="24"/>
        </w:rPr>
        <w:t>w</w:t>
      </w:r>
      <w:r w:rsidRPr="007A7ECA">
        <w:rPr>
          <w:rFonts w:ascii="Avenir Roman" w:eastAsia="Book Antiqua" w:hAnsi="Avenir Roman" w:cs="Book Antiqua"/>
          <w:sz w:val="24"/>
          <w:szCs w:val="24"/>
        </w:rPr>
        <w:t>a</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d</w:t>
      </w:r>
    </w:p>
    <w:p w14:paraId="1D2279FC" w14:textId="77777777" w:rsidR="0062452D" w:rsidRPr="007A7ECA" w:rsidRDefault="0062452D" w:rsidP="00133DE3">
      <w:pPr>
        <w:pStyle w:val="TableParagraph"/>
        <w:spacing w:line="258" w:lineRule="exact"/>
        <w:rPr>
          <w:rFonts w:ascii="Avenir Roman" w:eastAsia="Book Antiqua" w:hAnsi="Avenir Roman" w:cs="Book Antiqua"/>
          <w:sz w:val="24"/>
          <w:szCs w:val="24"/>
        </w:rPr>
      </w:pPr>
      <w:r w:rsidRPr="007A7ECA">
        <w:rPr>
          <w:rFonts w:ascii="Avenir Roman" w:eastAsia="Book Antiqua" w:hAnsi="Avenir Roman" w:cs="Book Antiqua"/>
          <w:sz w:val="24"/>
          <w:szCs w:val="24"/>
        </w:rPr>
        <w:t xml:space="preserve">  2017</w:t>
      </w:r>
      <w:r w:rsidRPr="007A7ECA">
        <w:rPr>
          <w:rFonts w:ascii="Avenir Roman" w:eastAsia="Book Antiqua" w:hAnsi="Avenir Roman" w:cs="Book Antiqua"/>
          <w:sz w:val="24"/>
          <w:szCs w:val="24"/>
        </w:rPr>
        <w:tab/>
        <w:t xml:space="preserve">   </w:t>
      </w:r>
      <w:r w:rsidR="00133DE3" w:rsidRPr="007A7ECA">
        <w:rPr>
          <w:rFonts w:ascii="Avenir Roman" w:eastAsia="Book Antiqua" w:hAnsi="Avenir Roman" w:cs="Book Antiqua"/>
          <w:sz w:val="24"/>
          <w:szCs w:val="24"/>
        </w:rPr>
        <w:t xml:space="preserve"> </w:t>
      </w:r>
      <w:r w:rsidRPr="007A7ECA">
        <w:rPr>
          <w:rFonts w:ascii="Avenir Roman" w:eastAsia="Book Antiqua" w:hAnsi="Avenir Roman" w:cs="Book Antiqua"/>
          <w:sz w:val="24"/>
          <w:szCs w:val="24"/>
        </w:rPr>
        <w:t>Eickelbe</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 xml:space="preserve">g, </w:t>
      </w:r>
      <w:r w:rsidRPr="007A7ECA">
        <w:rPr>
          <w:rFonts w:ascii="Avenir Roman" w:eastAsia="Book Antiqua" w:hAnsi="Avenir Roman" w:cs="Book Antiqua"/>
          <w:spacing w:val="-2"/>
          <w:sz w:val="24"/>
          <w:szCs w:val="24"/>
        </w:rPr>
        <w:t>V</w:t>
      </w:r>
      <w:r w:rsidRPr="007A7ECA">
        <w:rPr>
          <w:rFonts w:ascii="Avenir Roman" w:eastAsia="Book Antiqua" w:hAnsi="Avenir Roman" w:cs="Book Antiqua"/>
          <w:sz w:val="24"/>
          <w:szCs w:val="24"/>
        </w:rPr>
        <w:t>.</w:t>
      </w:r>
      <w:r w:rsidRPr="007A7ECA">
        <w:rPr>
          <w:rFonts w:ascii="Avenir Roman" w:eastAsia="Book Antiqua" w:hAnsi="Avenir Roman" w:cs="Book Antiqua"/>
          <w:sz w:val="24"/>
          <w:szCs w:val="24"/>
        </w:rPr>
        <w:tab/>
      </w:r>
      <w:r w:rsidR="00133DE3" w:rsidRPr="007A7ECA">
        <w:rPr>
          <w:rFonts w:ascii="Avenir Roman" w:eastAsia="Book Antiqua" w:hAnsi="Avenir Roman" w:cs="Book Antiqua"/>
          <w:sz w:val="24"/>
          <w:szCs w:val="24"/>
        </w:rPr>
        <w:t xml:space="preserve">  </w:t>
      </w:r>
      <w:r w:rsidRPr="007A7ECA">
        <w:rPr>
          <w:rFonts w:ascii="Avenir Roman" w:eastAsia="Book Antiqua" w:hAnsi="Avenir Roman" w:cs="Book Antiqua"/>
          <w:spacing w:val="-2"/>
          <w:sz w:val="24"/>
          <w:szCs w:val="24"/>
        </w:rPr>
        <w:t>N</w:t>
      </w:r>
      <w:r w:rsidRPr="007A7ECA">
        <w:rPr>
          <w:rFonts w:ascii="Avenir Roman" w:eastAsia="Book Antiqua" w:hAnsi="Avenir Roman" w:cs="Book Antiqua"/>
          <w:sz w:val="24"/>
          <w:szCs w:val="24"/>
        </w:rPr>
        <w:t>ancy</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Hirs</w:t>
      </w:r>
      <w:r w:rsidRPr="007A7ECA">
        <w:rPr>
          <w:rFonts w:ascii="Avenir Roman" w:eastAsia="Book Antiqua" w:hAnsi="Avenir Roman" w:cs="Book Antiqua"/>
          <w:spacing w:val="-3"/>
          <w:sz w:val="24"/>
          <w:szCs w:val="24"/>
        </w:rPr>
        <w:t>c</w:t>
      </w:r>
      <w:r w:rsidRPr="007A7ECA">
        <w:rPr>
          <w:rFonts w:ascii="Avenir Roman" w:eastAsia="Book Antiqua" w:hAnsi="Avenir Roman" w:cs="Book Antiqua"/>
          <w:sz w:val="24"/>
          <w:szCs w:val="24"/>
        </w:rPr>
        <w:t>hbe</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g</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Me</w:t>
      </w:r>
      <w:r w:rsidRPr="007A7ECA">
        <w:rPr>
          <w:rFonts w:ascii="Avenir Roman" w:eastAsia="Book Antiqua" w:hAnsi="Avenir Roman" w:cs="Book Antiqua"/>
          <w:spacing w:val="-4"/>
          <w:sz w:val="24"/>
          <w:szCs w:val="24"/>
        </w:rPr>
        <w:t>m</w:t>
      </w:r>
      <w:r w:rsidRPr="007A7ECA">
        <w:rPr>
          <w:rFonts w:ascii="Avenir Roman" w:eastAsia="Book Antiqua" w:hAnsi="Avenir Roman" w:cs="Book Antiqua"/>
          <w:sz w:val="24"/>
          <w:szCs w:val="24"/>
        </w:rPr>
        <w:t>o</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ial</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z w:val="24"/>
          <w:szCs w:val="24"/>
        </w:rPr>
        <w:t>G</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ant</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z w:val="24"/>
          <w:szCs w:val="24"/>
        </w:rPr>
        <w:t>for</w:t>
      </w:r>
      <w:r w:rsidRPr="007A7ECA">
        <w:rPr>
          <w:rFonts w:ascii="Avenir Roman" w:eastAsia="Book Antiqua" w:hAnsi="Avenir Roman" w:cs="Book Antiqua"/>
          <w:spacing w:val="-2"/>
          <w:sz w:val="24"/>
          <w:szCs w:val="24"/>
        </w:rPr>
        <w:t xml:space="preserve"> U</w:t>
      </w:r>
      <w:r w:rsidRPr="007A7ECA">
        <w:rPr>
          <w:rFonts w:ascii="Avenir Roman" w:eastAsia="Book Antiqua" w:hAnsi="Avenir Roman" w:cs="Book Antiqua"/>
          <w:sz w:val="24"/>
          <w:szCs w:val="24"/>
        </w:rPr>
        <w:t>nd</w:t>
      </w:r>
      <w:r w:rsidRPr="007A7ECA">
        <w:rPr>
          <w:rFonts w:ascii="Avenir Roman" w:eastAsia="Book Antiqua" w:hAnsi="Avenir Roman" w:cs="Book Antiqua"/>
          <w:spacing w:val="-1"/>
          <w:sz w:val="24"/>
          <w:szCs w:val="24"/>
        </w:rPr>
        <w:t>er</w:t>
      </w:r>
      <w:r w:rsidRPr="007A7ECA">
        <w:rPr>
          <w:rFonts w:ascii="Avenir Roman" w:eastAsia="Book Antiqua" w:hAnsi="Avenir Roman" w:cs="Book Antiqua"/>
          <w:sz w:val="24"/>
          <w:szCs w:val="24"/>
        </w:rPr>
        <w:t>g</w:t>
      </w:r>
      <w:r w:rsidRPr="007A7ECA">
        <w:rPr>
          <w:rFonts w:ascii="Avenir Roman" w:eastAsia="Book Antiqua" w:hAnsi="Avenir Roman" w:cs="Book Antiqua"/>
          <w:spacing w:val="-2"/>
          <w:sz w:val="24"/>
          <w:szCs w:val="24"/>
        </w:rPr>
        <w:t>r</w:t>
      </w:r>
      <w:r w:rsidRPr="007A7ECA">
        <w:rPr>
          <w:rFonts w:ascii="Avenir Roman" w:eastAsia="Book Antiqua" w:hAnsi="Avenir Roman" w:cs="Book Antiqua"/>
          <w:spacing w:val="-3"/>
          <w:sz w:val="24"/>
          <w:szCs w:val="24"/>
        </w:rPr>
        <w:t>a</w:t>
      </w:r>
      <w:r w:rsidRPr="007A7ECA">
        <w:rPr>
          <w:rFonts w:ascii="Avenir Roman" w:eastAsia="Book Antiqua" w:hAnsi="Avenir Roman" w:cs="Book Antiqua"/>
          <w:sz w:val="24"/>
          <w:szCs w:val="24"/>
        </w:rPr>
        <w:t>d</w:t>
      </w:r>
      <w:r w:rsidRPr="007A7ECA">
        <w:rPr>
          <w:rFonts w:ascii="Avenir Roman" w:eastAsia="Book Antiqua" w:hAnsi="Avenir Roman" w:cs="Book Antiqua"/>
          <w:spacing w:val="-2"/>
          <w:sz w:val="24"/>
          <w:szCs w:val="24"/>
        </w:rPr>
        <w:t>u</w:t>
      </w:r>
      <w:r w:rsidRPr="007A7ECA">
        <w:rPr>
          <w:rFonts w:ascii="Avenir Roman" w:eastAsia="Book Antiqua" w:hAnsi="Avenir Roman" w:cs="Book Antiqua"/>
          <w:sz w:val="24"/>
          <w:szCs w:val="24"/>
        </w:rPr>
        <w:t xml:space="preserve">ate </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esea</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c</w:t>
      </w:r>
      <w:r w:rsidRPr="007A7ECA">
        <w:rPr>
          <w:rFonts w:ascii="Avenir Roman" w:eastAsia="Book Antiqua" w:hAnsi="Avenir Roman" w:cs="Book Antiqua"/>
          <w:spacing w:val="1"/>
          <w:sz w:val="24"/>
          <w:szCs w:val="24"/>
        </w:rPr>
        <w:t>h</w:t>
      </w:r>
      <w:r w:rsidRPr="007A7ECA">
        <w:rPr>
          <w:rFonts w:ascii="Avenir Roman" w:eastAsia="Book Antiqua" w:hAnsi="Avenir Roman" w:cs="Book Antiqua"/>
          <w:sz w:val="24"/>
          <w:szCs w:val="24"/>
        </w:rPr>
        <w:t>,</w:t>
      </w:r>
      <w:r w:rsidR="00133DE3" w:rsidRPr="007A7ECA">
        <w:rPr>
          <w:rFonts w:ascii="Avenir Roman" w:eastAsia="Book Antiqua" w:hAnsi="Avenir Roman" w:cs="Book Antiqua"/>
          <w:sz w:val="24"/>
          <w:szCs w:val="24"/>
        </w:rPr>
        <w:t xml:space="preserve"> </w:t>
      </w:r>
      <w:r w:rsidRPr="007A7ECA">
        <w:rPr>
          <w:rFonts w:ascii="Avenir Roman" w:eastAsia="Book Antiqua" w:hAnsi="Avenir Roman" w:cs="Book Antiqua"/>
          <w:sz w:val="24"/>
          <w:szCs w:val="24"/>
        </w:rPr>
        <w:t>UIC</w:t>
      </w:r>
    </w:p>
    <w:p w14:paraId="4EAE6F52" w14:textId="77777777" w:rsidR="0062452D" w:rsidRPr="007A7ECA" w:rsidRDefault="0062452D" w:rsidP="00133DE3">
      <w:pPr>
        <w:pStyle w:val="TableParagraph"/>
        <w:spacing w:line="258" w:lineRule="exact"/>
        <w:rPr>
          <w:rFonts w:ascii="Avenir Roman" w:eastAsia="Book Antiqua" w:hAnsi="Avenir Roman" w:cs="Book Antiqua"/>
          <w:sz w:val="24"/>
          <w:szCs w:val="24"/>
        </w:rPr>
      </w:pPr>
      <w:r w:rsidRPr="007A7ECA">
        <w:rPr>
          <w:rFonts w:ascii="Avenir Roman" w:eastAsia="Book Antiqua" w:hAnsi="Avenir Roman" w:cs="Book Antiqua"/>
          <w:sz w:val="24"/>
          <w:szCs w:val="24"/>
        </w:rPr>
        <w:lastRenderedPageBreak/>
        <w:t xml:space="preserve">  2017</w:t>
      </w:r>
      <w:r w:rsidRPr="007A7ECA">
        <w:rPr>
          <w:rFonts w:ascii="Avenir Roman" w:eastAsia="Book Antiqua" w:hAnsi="Avenir Roman" w:cs="Book Antiqua"/>
          <w:sz w:val="24"/>
          <w:szCs w:val="24"/>
        </w:rPr>
        <w:tab/>
        <w:t xml:space="preserve">   </w:t>
      </w:r>
      <w:r w:rsidR="00133DE3" w:rsidRPr="007A7ECA">
        <w:rPr>
          <w:rFonts w:ascii="Avenir Roman" w:eastAsia="Book Antiqua" w:hAnsi="Avenir Roman" w:cs="Book Antiqua"/>
          <w:sz w:val="24"/>
          <w:szCs w:val="24"/>
        </w:rPr>
        <w:t xml:space="preserve"> </w:t>
      </w:r>
      <w:r w:rsidRPr="007A7ECA">
        <w:rPr>
          <w:rFonts w:ascii="Avenir Roman" w:eastAsia="Book Antiqua" w:hAnsi="Avenir Roman" w:cs="Book Antiqua"/>
          <w:sz w:val="24"/>
          <w:szCs w:val="24"/>
        </w:rPr>
        <w:t>La</w:t>
      </w:r>
      <w:r w:rsidRPr="007A7ECA">
        <w:rPr>
          <w:rFonts w:ascii="Avenir Roman" w:eastAsia="Book Antiqua" w:hAnsi="Avenir Roman" w:cs="Book Antiqua"/>
          <w:spacing w:val="-1"/>
          <w:sz w:val="24"/>
          <w:szCs w:val="24"/>
        </w:rPr>
        <w:t>y</w:t>
      </w:r>
      <w:r w:rsidRPr="007A7ECA">
        <w:rPr>
          <w:rFonts w:ascii="Avenir Roman" w:eastAsia="Book Antiqua" w:hAnsi="Avenir Roman" w:cs="Book Antiqua"/>
          <w:sz w:val="24"/>
          <w:szCs w:val="24"/>
        </w:rPr>
        <w:t xml:space="preserve">, </w:t>
      </w:r>
      <w:r w:rsidRPr="007A7ECA">
        <w:rPr>
          <w:rFonts w:ascii="Avenir Roman" w:eastAsia="Book Antiqua" w:hAnsi="Avenir Roman" w:cs="Book Antiqua"/>
          <w:spacing w:val="-1"/>
          <w:sz w:val="24"/>
          <w:szCs w:val="24"/>
        </w:rPr>
        <w:t>T</w:t>
      </w:r>
      <w:r w:rsidRPr="007A7ECA">
        <w:rPr>
          <w:rFonts w:ascii="Avenir Roman" w:eastAsia="Book Antiqua" w:hAnsi="Avenir Roman" w:cs="Book Antiqua"/>
          <w:sz w:val="24"/>
          <w:szCs w:val="24"/>
        </w:rPr>
        <w:t>.</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00133DE3" w:rsidRPr="007A7ECA">
        <w:rPr>
          <w:rFonts w:ascii="Avenir Roman" w:eastAsia="Book Antiqua" w:hAnsi="Avenir Roman" w:cs="Book Antiqua"/>
          <w:sz w:val="24"/>
          <w:szCs w:val="24"/>
        </w:rPr>
        <w:t xml:space="preserve">  </w:t>
      </w:r>
      <w:r w:rsidRPr="007A7ECA">
        <w:rPr>
          <w:rFonts w:ascii="Avenir Roman" w:eastAsia="Book Antiqua" w:hAnsi="Avenir Roman" w:cs="Book Antiqua"/>
          <w:spacing w:val="-2"/>
          <w:sz w:val="24"/>
          <w:szCs w:val="24"/>
        </w:rPr>
        <w:t>N</w:t>
      </w:r>
      <w:r w:rsidRPr="007A7ECA">
        <w:rPr>
          <w:rFonts w:ascii="Avenir Roman" w:eastAsia="Book Antiqua" w:hAnsi="Avenir Roman" w:cs="Book Antiqua"/>
          <w:sz w:val="24"/>
          <w:szCs w:val="24"/>
        </w:rPr>
        <w:t>ancy</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Hirs</w:t>
      </w:r>
      <w:r w:rsidRPr="007A7ECA">
        <w:rPr>
          <w:rFonts w:ascii="Avenir Roman" w:eastAsia="Book Antiqua" w:hAnsi="Avenir Roman" w:cs="Book Antiqua"/>
          <w:spacing w:val="-3"/>
          <w:sz w:val="24"/>
          <w:szCs w:val="24"/>
        </w:rPr>
        <w:t>c</w:t>
      </w:r>
      <w:r w:rsidRPr="007A7ECA">
        <w:rPr>
          <w:rFonts w:ascii="Avenir Roman" w:eastAsia="Book Antiqua" w:hAnsi="Avenir Roman" w:cs="Book Antiqua"/>
          <w:sz w:val="24"/>
          <w:szCs w:val="24"/>
        </w:rPr>
        <w:t>hbe</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g</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Me</w:t>
      </w:r>
      <w:r w:rsidRPr="007A7ECA">
        <w:rPr>
          <w:rFonts w:ascii="Avenir Roman" w:eastAsia="Book Antiqua" w:hAnsi="Avenir Roman" w:cs="Book Antiqua"/>
          <w:spacing w:val="-4"/>
          <w:sz w:val="24"/>
          <w:szCs w:val="24"/>
        </w:rPr>
        <w:t>m</w:t>
      </w:r>
      <w:r w:rsidRPr="007A7ECA">
        <w:rPr>
          <w:rFonts w:ascii="Avenir Roman" w:eastAsia="Book Antiqua" w:hAnsi="Avenir Roman" w:cs="Book Antiqua"/>
          <w:sz w:val="24"/>
          <w:szCs w:val="24"/>
        </w:rPr>
        <w:t>o</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ial</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z w:val="24"/>
          <w:szCs w:val="24"/>
        </w:rPr>
        <w:t>G</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ant</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for</w:t>
      </w:r>
      <w:r w:rsidRPr="007A7ECA">
        <w:rPr>
          <w:rFonts w:ascii="Avenir Roman" w:eastAsia="Book Antiqua" w:hAnsi="Avenir Roman" w:cs="Book Antiqua"/>
          <w:spacing w:val="-2"/>
          <w:sz w:val="24"/>
          <w:szCs w:val="24"/>
        </w:rPr>
        <w:t xml:space="preserve"> U</w:t>
      </w:r>
      <w:r w:rsidRPr="007A7ECA">
        <w:rPr>
          <w:rFonts w:ascii="Avenir Roman" w:eastAsia="Book Antiqua" w:hAnsi="Avenir Roman" w:cs="Book Antiqua"/>
          <w:sz w:val="24"/>
          <w:szCs w:val="24"/>
        </w:rPr>
        <w:t>nd</w:t>
      </w:r>
      <w:r w:rsidRPr="007A7ECA">
        <w:rPr>
          <w:rFonts w:ascii="Avenir Roman" w:eastAsia="Book Antiqua" w:hAnsi="Avenir Roman" w:cs="Book Antiqua"/>
          <w:spacing w:val="-1"/>
          <w:sz w:val="24"/>
          <w:szCs w:val="24"/>
        </w:rPr>
        <w:t>er</w:t>
      </w:r>
      <w:r w:rsidRPr="007A7ECA">
        <w:rPr>
          <w:rFonts w:ascii="Avenir Roman" w:eastAsia="Book Antiqua" w:hAnsi="Avenir Roman" w:cs="Book Antiqua"/>
          <w:sz w:val="24"/>
          <w:szCs w:val="24"/>
        </w:rPr>
        <w:t>g</w:t>
      </w:r>
      <w:r w:rsidRPr="007A7ECA">
        <w:rPr>
          <w:rFonts w:ascii="Avenir Roman" w:eastAsia="Book Antiqua" w:hAnsi="Avenir Roman" w:cs="Book Antiqua"/>
          <w:spacing w:val="-2"/>
          <w:sz w:val="24"/>
          <w:szCs w:val="24"/>
        </w:rPr>
        <w:t>r</w:t>
      </w:r>
      <w:r w:rsidRPr="007A7ECA">
        <w:rPr>
          <w:rFonts w:ascii="Avenir Roman" w:eastAsia="Book Antiqua" w:hAnsi="Avenir Roman" w:cs="Book Antiqua"/>
          <w:spacing w:val="-3"/>
          <w:sz w:val="24"/>
          <w:szCs w:val="24"/>
        </w:rPr>
        <w:t>a</w:t>
      </w:r>
      <w:r w:rsidRPr="007A7ECA">
        <w:rPr>
          <w:rFonts w:ascii="Avenir Roman" w:eastAsia="Book Antiqua" w:hAnsi="Avenir Roman" w:cs="Book Antiqua"/>
          <w:sz w:val="24"/>
          <w:szCs w:val="24"/>
        </w:rPr>
        <w:t>d</w:t>
      </w:r>
      <w:r w:rsidRPr="007A7ECA">
        <w:rPr>
          <w:rFonts w:ascii="Avenir Roman" w:eastAsia="Book Antiqua" w:hAnsi="Avenir Roman" w:cs="Book Antiqua"/>
          <w:spacing w:val="-2"/>
          <w:sz w:val="24"/>
          <w:szCs w:val="24"/>
        </w:rPr>
        <w:t>u</w:t>
      </w:r>
      <w:r w:rsidRPr="007A7ECA">
        <w:rPr>
          <w:rFonts w:ascii="Avenir Roman" w:eastAsia="Book Antiqua" w:hAnsi="Avenir Roman" w:cs="Book Antiqua"/>
          <w:sz w:val="24"/>
          <w:szCs w:val="24"/>
        </w:rPr>
        <w:t xml:space="preserve">ate </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esea</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c</w:t>
      </w:r>
      <w:r w:rsidRPr="007A7ECA">
        <w:rPr>
          <w:rFonts w:ascii="Avenir Roman" w:eastAsia="Book Antiqua" w:hAnsi="Avenir Roman" w:cs="Book Antiqua"/>
          <w:spacing w:val="1"/>
          <w:sz w:val="24"/>
          <w:szCs w:val="24"/>
        </w:rPr>
        <w:t>h</w:t>
      </w:r>
      <w:r w:rsidRPr="007A7ECA">
        <w:rPr>
          <w:rFonts w:ascii="Avenir Roman" w:eastAsia="Book Antiqua" w:hAnsi="Avenir Roman" w:cs="Book Antiqua"/>
          <w:sz w:val="24"/>
          <w:szCs w:val="24"/>
        </w:rPr>
        <w:t>,</w:t>
      </w:r>
      <w:r w:rsidR="00133DE3" w:rsidRPr="007A7ECA">
        <w:rPr>
          <w:rFonts w:ascii="Avenir Roman" w:eastAsia="Book Antiqua" w:hAnsi="Avenir Roman" w:cs="Book Antiqua"/>
          <w:sz w:val="24"/>
          <w:szCs w:val="24"/>
        </w:rPr>
        <w:t xml:space="preserve"> </w:t>
      </w:r>
      <w:r w:rsidRPr="007A7ECA">
        <w:rPr>
          <w:rFonts w:ascii="Avenir Roman" w:eastAsia="Book Antiqua" w:hAnsi="Avenir Roman" w:cs="Book Antiqua"/>
          <w:sz w:val="24"/>
          <w:szCs w:val="24"/>
        </w:rPr>
        <w:t>UIC</w:t>
      </w:r>
    </w:p>
    <w:p w14:paraId="14F16E2A" w14:textId="77777777" w:rsidR="0062452D" w:rsidRPr="007A7ECA" w:rsidRDefault="0062452D" w:rsidP="009E0E52">
      <w:pPr>
        <w:pStyle w:val="TableParagraph"/>
        <w:tabs>
          <w:tab w:val="left" w:pos="916"/>
          <w:tab w:val="left" w:pos="2991"/>
        </w:tabs>
        <w:spacing w:line="258" w:lineRule="exact"/>
        <w:ind w:left="105"/>
        <w:rPr>
          <w:rFonts w:ascii="Avenir Roman" w:eastAsia="Book Antiqua" w:hAnsi="Avenir Roman" w:cs="Book Antiqua"/>
          <w:sz w:val="24"/>
          <w:szCs w:val="24"/>
        </w:rPr>
      </w:pPr>
      <w:r w:rsidRPr="007A7ECA">
        <w:rPr>
          <w:rFonts w:ascii="Avenir Roman" w:eastAsia="Book Antiqua" w:hAnsi="Avenir Roman" w:cs="Book Antiqua"/>
          <w:sz w:val="24"/>
          <w:szCs w:val="24"/>
        </w:rPr>
        <w:t>2018</w:t>
      </w:r>
      <w:r w:rsidRPr="007A7ECA">
        <w:rPr>
          <w:rFonts w:ascii="Avenir Roman" w:eastAsia="Book Antiqua" w:hAnsi="Avenir Roman" w:cs="Book Antiqua"/>
          <w:sz w:val="24"/>
          <w:szCs w:val="24"/>
        </w:rPr>
        <w:tab/>
        <w:t>La</w:t>
      </w:r>
      <w:r w:rsidRPr="007A7ECA">
        <w:rPr>
          <w:rFonts w:ascii="Avenir Roman" w:eastAsia="Book Antiqua" w:hAnsi="Avenir Roman" w:cs="Book Antiqua"/>
          <w:spacing w:val="-1"/>
          <w:sz w:val="24"/>
          <w:szCs w:val="24"/>
        </w:rPr>
        <w:t>y</w:t>
      </w:r>
      <w:r w:rsidRPr="007A7ECA">
        <w:rPr>
          <w:rFonts w:ascii="Avenir Roman" w:eastAsia="Book Antiqua" w:hAnsi="Avenir Roman" w:cs="Book Antiqua"/>
          <w:sz w:val="24"/>
          <w:szCs w:val="24"/>
        </w:rPr>
        <w:t xml:space="preserve">, </w:t>
      </w:r>
      <w:r w:rsidRPr="007A7ECA">
        <w:rPr>
          <w:rFonts w:ascii="Avenir Roman" w:eastAsia="Book Antiqua" w:hAnsi="Avenir Roman" w:cs="Book Antiqua"/>
          <w:spacing w:val="-1"/>
          <w:sz w:val="24"/>
          <w:szCs w:val="24"/>
        </w:rPr>
        <w:t>T</w:t>
      </w:r>
      <w:r w:rsidRPr="007A7ECA">
        <w:rPr>
          <w:rFonts w:ascii="Avenir Roman" w:eastAsia="Book Antiqua" w:hAnsi="Avenir Roman" w:cs="Book Antiqua"/>
          <w:sz w:val="24"/>
          <w:szCs w:val="24"/>
        </w:rPr>
        <w:t>.</w:t>
      </w:r>
      <w:r w:rsidR="00133DE3" w:rsidRPr="007A7ECA">
        <w:rPr>
          <w:rFonts w:ascii="Avenir Roman" w:eastAsia="Book Antiqua" w:hAnsi="Avenir Roman" w:cs="Book Antiqua"/>
          <w:sz w:val="24"/>
          <w:szCs w:val="24"/>
        </w:rPr>
        <w:t xml:space="preserve">  </w:t>
      </w:r>
      <w:r w:rsidR="00133DE3"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Hono</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s C</w:t>
      </w:r>
      <w:r w:rsidRPr="007A7ECA">
        <w:rPr>
          <w:rFonts w:ascii="Avenir Roman" w:eastAsia="Book Antiqua" w:hAnsi="Avenir Roman" w:cs="Book Antiqua"/>
          <w:spacing w:val="-4"/>
          <w:sz w:val="24"/>
          <w:szCs w:val="24"/>
        </w:rPr>
        <w:t>o</w:t>
      </w:r>
      <w:r w:rsidRPr="007A7ECA">
        <w:rPr>
          <w:rFonts w:ascii="Avenir Roman" w:eastAsia="Book Antiqua" w:hAnsi="Avenir Roman" w:cs="Book Antiqua"/>
          <w:sz w:val="24"/>
          <w:szCs w:val="24"/>
        </w:rPr>
        <w:t>llege</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esea</w:t>
      </w:r>
      <w:r w:rsidRPr="007A7ECA">
        <w:rPr>
          <w:rFonts w:ascii="Avenir Roman" w:eastAsia="Book Antiqua" w:hAnsi="Avenir Roman" w:cs="Book Antiqua"/>
          <w:spacing w:val="-4"/>
          <w:sz w:val="24"/>
          <w:szCs w:val="24"/>
        </w:rPr>
        <w:t>r</w:t>
      </w:r>
      <w:r w:rsidRPr="007A7ECA">
        <w:rPr>
          <w:rFonts w:ascii="Avenir Roman" w:eastAsia="Book Antiqua" w:hAnsi="Avenir Roman" w:cs="Book Antiqua"/>
          <w:sz w:val="24"/>
          <w:szCs w:val="24"/>
        </w:rPr>
        <w:t>ch</w:t>
      </w:r>
      <w:r w:rsidRPr="007A7ECA">
        <w:rPr>
          <w:rFonts w:ascii="Avenir Roman" w:eastAsia="Book Antiqua" w:hAnsi="Avenir Roman" w:cs="Book Antiqua"/>
          <w:spacing w:val="-1"/>
          <w:sz w:val="24"/>
          <w:szCs w:val="24"/>
        </w:rPr>
        <w:t xml:space="preserve"> Tr</w:t>
      </w:r>
      <w:r w:rsidRPr="007A7ECA">
        <w:rPr>
          <w:rFonts w:ascii="Avenir Roman" w:eastAsia="Book Antiqua" w:hAnsi="Avenir Roman" w:cs="Book Antiqua"/>
          <w:sz w:val="24"/>
          <w:szCs w:val="24"/>
        </w:rPr>
        <w:t>avel G</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ant,</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UIC</w:t>
      </w:r>
    </w:p>
    <w:p w14:paraId="0D1BFEC7" w14:textId="77777777" w:rsidR="0062452D" w:rsidRPr="007A7ECA" w:rsidRDefault="0062452D" w:rsidP="009E0E52">
      <w:pPr>
        <w:pStyle w:val="TableParagraph"/>
        <w:tabs>
          <w:tab w:val="left" w:pos="916"/>
          <w:tab w:val="left" w:pos="2991"/>
        </w:tabs>
        <w:spacing w:line="258" w:lineRule="exact"/>
        <w:ind w:left="105"/>
        <w:rPr>
          <w:rFonts w:ascii="Avenir Roman" w:eastAsia="Book Antiqua" w:hAnsi="Avenir Roman" w:cs="Book Antiqua"/>
          <w:sz w:val="24"/>
          <w:szCs w:val="24"/>
        </w:rPr>
      </w:pPr>
      <w:r w:rsidRPr="007A7ECA">
        <w:rPr>
          <w:rFonts w:ascii="Avenir Roman" w:eastAsia="Book Antiqua" w:hAnsi="Avenir Roman" w:cs="Book Antiqua"/>
          <w:sz w:val="24"/>
          <w:szCs w:val="24"/>
        </w:rPr>
        <w:t>2018</w:t>
      </w:r>
      <w:r w:rsidRPr="007A7ECA">
        <w:rPr>
          <w:rFonts w:ascii="Avenir Roman" w:eastAsia="Book Antiqua" w:hAnsi="Avenir Roman" w:cs="Book Antiqua"/>
          <w:sz w:val="24"/>
          <w:szCs w:val="24"/>
        </w:rPr>
        <w:tab/>
        <w:t>La</w:t>
      </w:r>
      <w:r w:rsidRPr="007A7ECA">
        <w:rPr>
          <w:rFonts w:ascii="Avenir Roman" w:eastAsia="Book Antiqua" w:hAnsi="Avenir Roman" w:cs="Book Antiqua"/>
          <w:spacing w:val="-1"/>
          <w:sz w:val="24"/>
          <w:szCs w:val="24"/>
        </w:rPr>
        <w:t>y</w:t>
      </w:r>
      <w:r w:rsidRPr="007A7ECA">
        <w:rPr>
          <w:rFonts w:ascii="Avenir Roman" w:eastAsia="Book Antiqua" w:hAnsi="Avenir Roman" w:cs="Book Antiqua"/>
          <w:sz w:val="24"/>
          <w:szCs w:val="24"/>
        </w:rPr>
        <w:t xml:space="preserve">, </w:t>
      </w:r>
      <w:r w:rsidRPr="007A7ECA">
        <w:rPr>
          <w:rFonts w:ascii="Avenir Roman" w:eastAsia="Book Antiqua" w:hAnsi="Avenir Roman" w:cs="Book Antiqua"/>
          <w:spacing w:val="-1"/>
          <w:sz w:val="24"/>
          <w:szCs w:val="24"/>
        </w:rPr>
        <w:t>T</w:t>
      </w:r>
      <w:r w:rsidRPr="007A7ECA">
        <w:rPr>
          <w:rFonts w:ascii="Avenir Roman" w:eastAsia="Book Antiqua" w:hAnsi="Avenir Roman" w:cs="Book Antiqua"/>
          <w:sz w:val="24"/>
          <w:szCs w:val="24"/>
        </w:rPr>
        <w:t>.</w:t>
      </w:r>
      <w:r w:rsidRPr="007A7ECA">
        <w:rPr>
          <w:rFonts w:ascii="Avenir Roman" w:eastAsia="Book Antiqua" w:hAnsi="Avenir Roman" w:cs="Book Antiqua"/>
          <w:sz w:val="24"/>
          <w:szCs w:val="24"/>
        </w:rPr>
        <w:tab/>
        <w:t>Hono</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s C</w:t>
      </w:r>
      <w:r w:rsidRPr="007A7ECA">
        <w:rPr>
          <w:rFonts w:ascii="Avenir Roman" w:eastAsia="Book Antiqua" w:hAnsi="Avenir Roman" w:cs="Book Antiqua"/>
          <w:spacing w:val="-4"/>
          <w:sz w:val="24"/>
          <w:szCs w:val="24"/>
        </w:rPr>
        <w:t>o</w:t>
      </w:r>
      <w:r w:rsidRPr="007A7ECA">
        <w:rPr>
          <w:rFonts w:ascii="Avenir Roman" w:eastAsia="Book Antiqua" w:hAnsi="Avenir Roman" w:cs="Book Antiqua"/>
          <w:sz w:val="24"/>
          <w:szCs w:val="24"/>
        </w:rPr>
        <w:t>llege</w:t>
      </w:r>
      <w:r w:rsidRPr="007A7ECA">
        <w:rPr>
          <w:rFonts w:ascii="Avenir Roman" w:eastAsia="Book Antiqua" w:hAnsi="Avenir Roman" w:cs="Book Antiqua"/>
          <w:spacing w:val="-1"/>
          <w:sz w:val="24"/>
          <w:szCs w:val="24"/>
        </w:rPr>
        <w:t xml:space="preserve"> S</w:t>
      </w:r>
      <w:r w:rsidRPr="007A7ECA">
        <w:rPr>
          <w:rFonts w:ascii="Avenir Roman" w:eastAsia="Book Antiqua" w:hAnsi="Avenir Roman" w:cs="Book Antiqua"/>
          <w:sz w:val="24"/>
          <w:szCs w:val="24"/>
        </w:rPr>
        <w:t>t</w:t>
      </w:r>
      <w:r w:rsidRPr="007A7ECA">
        <w:rPr>
          <w:rFonts w:ascii="Avenir Roman" w:eastAsia="Book Antiqua" w:hAnsi="Avenir Roman" w:cs="Book Antiqua"/>
          <w:spacing w:val="-2"/>
          <w:sz w:val="24"/>
          <w:szCs w:val="24"/>
        </w:rPr>
        <w:t>u</w:t>
      </w:r>
      <w:r w:rsidRPr="007A7ECA">
        <w:rPr>
          <w:rFonts w:ascii="Avenir Roman" w:eastAsia="Book Antiqua" w:hAnsi="Avenir Roman" w:cs="Book Antiqua"/>
          <w:sz w:val="24"/>
          <w:szCs w:val="24"/>
        </w:rPr>
        <w:t>d</w:t>
      </w:r>
      <w:r w:rsidRPr="007A7ECA">
        <w:rPr>
          <w:rFonts w:ascii="Avenir Roman" w:eastAsia="Book Antiqua" w:hAnsi="Avenir Roman" w:cs="Book Antiqua"/>
          <w:spacing w:val="-4"/>
          <w:sz w:val="24"/>
          <w:szCs w:val="24"/>
        </w:rPr>
        <w:t>e</w:t>
      </w:r>
      <w:r w:rsidRPr="007A7ECA">
        <w:rPr>
          <w:rFonts w:ascii="Avenir Roman" w:eastAsia="Book Antiqua" w:hAnsi="Avenir Roman" w:cs="Book Antiqua"/>
          <w:sz w:val="24"/>
          <w:szCs w:val="24"/>
        </w:rPr>
        <w:t>nt</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C</w:t>
      </w:r>
      <w:r w:rsidRPr="007A7ECA">
        <w:rPr>
          <w:rFonts w:ascii="Avenir Roman" w:eastAsia="Book Antiqua" w:hAnsi="Avenir Roman" w:cs="Book Antiqua"/>
          <w:spacing w:val="-2"/>
          <w:sz w:val="24"/>
          <w:szCs w:val="24"/>
        </w:rPr>
        <w:t>o</w:t>
      </w:r>
      <w:r w:rsidRPr="007A7ECA">
        <w:rPr>
          <w:rFonts w:ascii="Avenir Roman" w:eastAsia="Book Antiqua" w:hAnsi="Avenir Roman" w:cs="Book Antiqua"/>
          <w:sz w:val="24"/>
          <w:szCs w:val="24"/>
        </w:rPr>
        <w:t>nvoca</w:t>
      </w:r>
      <w:r w:rsidRPr="007A7ECA">
        <w:rPr>
          <w:rFonts w:ascii="Avenir Roman" w:eastAsia="Book Antiqua" w:hAnsi="Avenir Roman" w:cs="Book Antiqua"/>
          <w:spacing w:val="-3"/>
          <w:sz w:val="24"/>
          <w:szCs w:val="24"/>
        </w:rPr>
        <w:t>t</w:t>
      </w:r>
      <w:r w:rsidRPr="007A7ECA">
        <w:rPr>
          <w:rFonts w:ascii="Avenir Roman" w:eastAsia="Book Antiqua" w:hAnsi="Avenir Roman" w:cs="Book Antiqua"/>
          <w:sz w:val="24"/>
          <w:szCs w:val="24"/>
        </w:rPr>
        <w:t>ion</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pacing w:val="-1"/>
          <w:sz w:val="24"/>
          <w:szCs w:val="24"/>
        </w:rPr>
        <w:t>Sp</w:t>
      </w:r>
      <w:r w:rsidRPr="007A7ECA">
        <w:rPr>
          <w:rFonts w:ascii="Avenir Roman" w:eastAsia="Book Antiqua" w:hAnsi="Avenir Roman" w:cs="Book Antiqua"/>
          <w:sz w:val="24"/>
          <w:szCs w:val="24"/>
        </w:rPr>
        <w:t>eak</w:t>
      </w:r>
      <w:r w:rsidRPr="007A7ECA">
        <w:rPr>
          <w:rFonts w:ascii="Avenir Roman" w:eastAsia="Book Antiqua" w:hAnsi="Avenir Roman" w:cs="Book Antiqua"/>
          <w:spacing w:val="-1"/>
          <w:sz w:val="24"/>
          <w:szCs w:val="24"/>
        </w:rPr>
        <w:t>er</w:t>
      </w:r>
      <w:r w:rsidRPr="007A7ECA">
        <w:rPr>
          <w:rFonts w:ascii="Avenir Roman" w:eastAsia="Book Antiqua" w:hAnsi="Avenir Roman" w:cs="Book Antiqua"/>
          <w:sz w:val="24"/>
          <w:szCs w:val="24"/>
        </w:rPr>
        <w:t>,</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U</w:t>
      </w:r>
      <w:r w:rsidRPr="007A7ECA">
        <w:rPr>
          <w:rFonts w:ascii="Avenir Roman" w:eastAsia="Book Antiqua" w:hAnsi="Avenir Roman" w:cs="Book Antiqua"/>
          <w:spacing w:val="-3"/>
          <w:sz w:val="24"/>
          <w:szCs w:val="24"/>
        </w:rPr>
        <w:t>I</w:t>
      </w:r>
      <w:r w:rsidRPr="007A7ECA">
        <w:rPr>
          <w:rFonts w:ascii="Avenir Roman" w:eastAsia="Book Antiqua" w:hAnsi="Avenir Roman" w:cs="Book Antiqua"/>
          <w:sz w:val="24"/>
          <w:szCs w:val="24"/>
        </w:rPr>
        <w:t>C</w:t>
      </w:r>
    </w:p>
    <w:p w14:paraId="0609D0A5" w14:textId="77777777" w:rsidR="0062452D" w:rsidRPr="007A7ECA" w:rsidRDefault="0062452D" w:rsidP="009E0E52">
      <w:pPr>
        <w:pStyle w:val="TableParagraph"/>
        <w:tabs>
          <w:tab w:val="left" w:pos="916"/>
          <w:tab w:val="left" w:pos="2991"/>
        </w:tabs>
        <w:spacing w:line="256" w:lineRule="exact"/>
        <w:ind w:left="105"/>
        <w:rPr>
          <w:rFonts w:ascii="Avenir Roman" w:eastAsia="Book Antiqua" w:hAnsi="Avenir Roman" w:cs="Book Antiqua"/>
          <w:sz w:val="24"/>
          <w:szCs w:val="24"/>
        </w:rPr>
      </w:pPr>
      <w:r w:rsidRPr="007A7ECA">
        <w:rPr>
          <w:rFonts w:ascii="Avenir Roman" w:eastAsia="Book Antiqua" w:hAnsi="Avenir Roman" w:cs="Book Antiqua"/>
          <w:sz w:val="24"/>
          <w:szCs w:val="24"/>
        </w:rPr>
        <w:t>2018</w:t>
      </w:r>
      <w:r w:rsidRPr="007A7ECA">
        <w:rPr>
          <w:rFonts w:ascii="Avenir Roman" w:eastAsia="Book Antiqua" w:hAnsi="Avenir Roman" w:cs="Book Antiqua"/>
          <w:sz w:val="24"/>
          <w:szCs w:val="24"/>
        </w:rPr>
        <w:tab/>
        <w:t>La</w:t>
      </w:r>
      <w:r w:rsidRPr="007A7ECA">
        <w:rPr>
          <w:rFonts w:ascii="Avenir Roman" w:eastAsia="Book Antiqua" w:hAnsi="Avenir Roman" w:cs="Book Antiqua"/>
          <w:spacing w:val="-1"/>
          <w:sz w:val="24"/>
          <w:szCs w:val="24"/>
        </w:rPr>
        <w:t>y</w:t>
      </w:r>
      <w:r w:rsidRPr="007A7ECA">
        <w:rPr>
          <w:rFonts w:ascii="Avenir Roman" w:eastAsia="Book Antiqua" w:hAnsi="Avenir Roman" w:cs="Book Antiqua"/>
          <w:sz w:val="24"/>
          <w:szCs w:val="24"/>
        </w:rPr>
        <w:t xml:space="preserve">, </w:t>
      </w:r>
      <w:r w:rsidRPr="007A7ECA">
        <w:rPr>
          <w:rFonts w:ascii="Avenir Roman" w:eastAsia="Book Antiqua" w:hAnsi="Avenir Roman" w:cs="Book Antiqua"/>
          <w:spacing w:val="-1"/>
          <w:sz w:val="24"/>
          <w:szCs w:val="24"/>
        </w:rPr>
        <w:t>T</w:t>
      </w:r>
      <w:r w:rsidRPr="007A7ECA">
        <w:rPr>
          <w:rFonts w:ascii="Avenir Roman" w:eastAsia="Book Antiqua" w:hAnsi="Avenir Roman" w:cs="Book Antiqua"/>
          <w:sz w:val="24"/>
          <w:szCs w:val="24"/>
        </w:rPr>
        <w:t>.</w:t>
      </w:r>
      <w:r w:rsidRPr="007A7ECA">
        <w:rPr>
          <w:rFonts w:ascii="Avenir Roman" w:eastAsia="Book Antiqua" w:hAnsi="Avenir Roman" w:cs="Book Antiqua"/>
          <w:sz w:val="24"/>
          <w:szCs w:val="24"/>
        </w:rPr>
        <w:tab/>
        <w:t>P</w:t>
      </w:r>
      <w:r w:rsidRPr="007A7ECA">
        <w:rPr>
          <w:rFonts w:ascii="Avenir Roman" w:eastAsia="Book Antiqua" w:hAnsi="Avenir Roman" w:cs="Book Antiqua"/>
          <w:spacing w:val="-2"/>
          <w:sz w:val="24"/>
          <w:szCs w:val="24"/>
        </w:rPr>
        <w:t>h</w:t>
      </w:r>
      <w:r w:rsidRPr="007A7ECA">
        <w:rPr>
          <w:rFonts w:ascii="Avenir Roman" w:eastAsia="Book Antiqua" w:hAnsi="Avenir Roman" w:cs="Book Antiqua"/>
          <w:sz w:val="24"/>
          <w:szCs w:val="24"/>
        </w:rPr>
        <w:t>i Ka</w:t>
      </w:r>
      <w:r w:rsidRPr="007A7ECA">
        <w:rPr>
          <w:rFonts w:ascii="Avenir Roman" w:eastAsia="Book Antiqua" w:hAnsi="Avenir Roman" w:cs="Book Antiqua"/>
          <w:spacing w:val="-1"/>
          <w:sz w:val="24"/>
          <w:szCs w:val="24"/>
        </w:rPr>
        <w:t>pp</w:t>
      </w:r>
      <w:r w:rsidRPr="007A7ECA">
        <w:rPr>
          <w:rFonts w:ascii="Avenir Roman" w:eastAsia="Book Antiqua" w:hAnsi="Avenir Roman" w:cs="Book Antiqua"/>
          <w:sz w:val="24"/>
          <w:szCs w:val="24"/>
        </w:rPr>
        <w:t>a</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pacing w:val="-2"/>
          <w:sz w:val="24"/>
          <w:szCs w:val="24"/>
        </w:rPr>
        <w:t>P</w:t>
      </w:r>
      <w:r w:rsidRPr="007A7ECA">
        <w:rPr>
          <w:rFonts w:ascii="Avenir Roman" w:eastAsia="Book Antiqua" w:hAnsi="Avenir Roman" w:cs="Book Antiqua"/>
          <w:sz w:val="24"/>
          <w:szCs w:val="24"/>
        </w:rPr>
        <w:t>hi</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z w:val="24"/>
          <w:szCs w:val="24"/>
        </w:rPr>
        <w:t>L</w:t>
      </w:r>
      <w:r w:rsidRPr="007A7ECA">
        <w:rPr>
          <w:rFonts w:ascii="Avenir Roman" w:eastAsia="Book Antiqua" w:hAnsi="Avenir Roman" w:cs="Book Antiqua"/>
          <w:spacing w:val="-2"/>
          <w:sz w:val="24"/>
          <w:szCs w:val="24"/>
        </w:rPr>
        <w:t>o</w:t>
      </w:r>
      <w:r w:rsidRPr="007A7ECA">
        <w:rPr>
          <w:rFonts w:ascii="Avenir Roman" w:eastAsia="Book Antiqua" w:hAnsi="Avenir Roman" w:cs="Book Antiqua"/>
          <w:sz w:val="24"/>
          <w:szCs w:val="24"/>
        </w:rPr>
        <w:t xml:space="preserve">ve </w:t>
      </w:r>
      <w:r w:rsidRPr="007A7ECA">
        <w:rPr>
          <w:rFonts w:ascii="Avenir Roman" w:eastAsia="Book Antiqua" w:hAnsi="Avenir Roman" w:cs="Book Antiqua"/>
          <w:spacing w:val="-4"/>
          <w:sz w:val="24"/>
          <w:szCs w:val="24"/>
        </w:rPr>
        <w:t>o</w:t>
      </w:r>
      <w:r w:rsidRPr="007A7ECA">
        <w:rPr>
          <w:rFonts w:ascii="Avenir Roman" w:eastAsia="Book Antiqua" w:hAnsi="Avenir Roman" w:cs="Book Antiqua"/>
          <w:sz w:val="24"/>
          <w:szCs w:val="24"/>
        </w:rPr>
        <w:t xml:space="preserve">f </w:t>
      </w:r>
      <w:r w:rsidRPr="007A7ECA">
        <w:rPr>
          <w:rFonts w:ascii="Avenir Roman" w:eastAsia="Book Antiqua" w:hAnsi="Avenir Roman" w:cs="Book Antiqua"/>
          <w:spacing w:val="-3"/>
          <w:sz w:val="24"/>
          <w:szCs w:val="24"/>
        </w:rPr>
        <w:t>L</w:t>
      </w:r>
      <w:r w:rsidRPr="007A7ECA">
        <w:rPr>
          <w:rFonts w:ascii="Avenir Roman" w:eastAsia="Book Antiqua" w:hAnsi="Avenir Roman" w:cs="Book Antiqua"/>
          <w:sz w:val="24"/>
          <w:szCs w:val="24"/>
        </w:rPr>
        <w:t>ea</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n</w:t>
      </w:r>
      <w:r w:rsidRPr="007A7ECA">
        <w:rPr>
          <w:rFonts w:ascii="Avenir Roman" w:eastAsia="Book Antiqua" w:hAnsi="Avenir Roman" w:cs="Book Antiqua"/>
          <w:spacing w:val="-2"/>
          <w:sz w:val="24"/>
          <w:szCs w:val="24"/>
        </w:rPr>
        <w:t>i</w:t>
      </w:r>
      <w:r w:rsidRPr="007A7ECA">
        <w:rPr>
          <w:rFonts w:ascii="Avenir Roman" w:eastAsia="Book Antiqua" w:hAnsi="Avenir Roman" w:cs="Book Antiqua"/>
          <w:sz w:val="24"/>
          <w:szCs w:val="24"/>
        </w:rPr>
        <w:t xml:space="preserve">ng </w:t>
      </w:r>
      <w:r w:rsidRPr="007A7ECA">
        <w:rPr>
          <w:rFonts w:ascii="Avenir Roman" w:eastAsia="Book Antiqua" w:hAnsi="Avenir Roman" w:cs="Book Antiqua"/>
          <w:spacing w:val="-1"/>
          <w:sz w:val="24"/>
          <w:szCs w:val="24"/>
        </w:rPr>
        <w:t>Gr</w:t>
      </w:r>
      <w:r w:rsidRPr="007A7ECA">
        <w:rPr>
          <w:rFonts w:ascii="Avenir Roman" w:eastAsia="Book Antiqua" w:hAnsi="Avenir Roman" w:cs="Book Antiqua"/>
          <w:sz w:val="24"/>
          <w:szCs w:val="24"/>
        </w:rPr>
        <w:t>ant</w:t>
      </w:r>
    </w:p>
    <w:p w14:paraId="4195EDD5" w14:textId="77777777" w:rsidR="0062452D" w:rsidRPr="007A7ECA" w:rsidRDefault="0062452D" w:rsidP="009E0E52">
      <w:pPr>
        <w:pStyle w:val="TableParagraph"/>
        <w:tabs>
          <w:tab w:val="left" w:pos="916"/>
          <w:tab w:val="left" w:pos="2991"/>
        </w:tabs>
        <w:spacing w:before="18"/>
        <w:ind w:left="105" w:right="341"/>
        <w:rPr>
          <w:rFonts w:ascii="Avenir Roman" w:eastAsia="Book Antiqua" w:hAnsi="Avenir Roman" w:cs="Book Antiqua"/>
          <w:sz w:val="24"/>
          <w:szCs w:val="24"/>
        </w:rPr>
      </w:pPr>
      <w:r w:rsidRPr="007A7ECA">
        <w:rPr>
          <w:rFonts w:ascii="Avenir Roman" w:eastAsia="Book Antiqua" w:hAnsi="Avenir Roman" w:cs="Book Antiqua"/>
          <w:sz w:val="24"/>
          <w:szCs w:val="24"/>
        </w:rPr>
        <w:t xml:space="preserve">2018    </w:t>
      </w:r>
      <w:r w:rsidR="00133DE3" w:rsidRPr="007A7ECA">
        <w:rPr>
          <w:rFonts w:ascii="Avenir Roman" w:eastAsia="Book Antiqua" w:hAnsi="Avenir Roman" w:cs="Book Antiqua"/>
          <w:sz w:val="24"/>
          <w:szCs w:val="24"/>
        </w:rPr>
        <w:t xml:space="preserve">   </w:t>
      </w:r>
      <w:r w:rsidRPr="007A7ECA">
        <w:rPr>
          <w:rFonts w:ascii="Avenir Roman" w:eastAsia="Book Antiqua" w:hAnsi="Avenir Roman" w:cs="Book Antiqua"/>
          <w:spacing w:val="-1"/>
          <w:sz w:val="24"/>
          <w:szCs w:val="24"/>
        </w:rPr>
        <w:t>Or</w:t>
      </w:r>
      <w:r w:rsidRPr="007A7ECA">
        <w:rPr>
          <w:rFonts w:ascii="Avenir Roman" w:eastAsia="Book Antiqua" w:hAnsi="Avenir Roman" w:cs="Book Antiqua"/>
          <w:sz w:val="24"/>
          <w:szCs w:val="24"/>
        </w:rPr>
        <w:t>tiz, E.</w:t>
      </w:r>
      <w:r w:rsidRPr="007A7ECA">
        <w:rPr>
          <w:rFonts w:ascii="Avenir Roman" w:eastAsia="Book Antiqua" w:hAnsi="Avenir Roman" w:cs="Book Antiqua"/>
          <w:sz w:val="24"/>
          <w:szCs w:val="24"/>
        </w:rPr>
        <w:tab/>
      </w:r>
      <w:r w:rsidR="00133DE3" w:rsidRPr="007A7ECA">
        <w:rPr>
          <w:rFonts w:ascii="Avenir Roman" w:eastAsia="Book Antiqua" w:hAnsi="Avenir Roman" w:cs="Book Antiqua"/>
          <w:sz w:val="24"/>
          <w:szCs w:val="24"/>
        </w:rPr>
        <w:t>N</w:t>
      </w:r>
      <w:r w:rsidRPr="007A7ECA">
        <w:rPr>
          <w:rFonts w:ascii="Avenir Roman" w:eastAsia="Book Antiqua" w:hAnsi="Avenir Roman" w:cs="Book Antiqua"/>
          <w:sz w:val="24"/>
          <w:szCs w:val="24"/>
        </w:rPr>
        <w:t>ancy</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Hirs</w:t>
      </w:r>
      <w:r w:rsidRPr="007A7ECA">
        <w:rPr>
          <w:rFonts w:ascii="Avenir Roman" w:eastAsia="Book Antiqua" w:hAnsi="Avenir Roman" w:cs="Book Antiqua"/>
          <w:spacing w:val="-3"/>
          <w:sz w:val="24"/>
          <w:szCs w:val="24"/>
        </w:rPr>
        <w:t>c</w:t>
      </w:r>
      <w:r w:rsidRPr="007A7ECA">
        <w:rPr>
          <w:rFonts w:ascii="Avenir Roman" w:eastAsia="Book Antiqua" w:hAnsi="Avenir Roman" w:cs="Book Antiqua"/>
          <w:sz w:val="24"/>
          <w:szCs w:val="24"/>
        </w:rPr>
        <w:t>hbe</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g</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Me</w:t>
      </w:r>
      <w:r w:rsidRPr="007A7ECA">
        <w:rPr>
          <w:rFonts w:ascii="Avenir Roman" w:eastAsia="Book Antiqua" w:hAnsi="Avenir Roman" w:cs="Book Antiqua"/>
          <w:spacing w:val="-4"/>
          <w:sz w:val="24"/>
          <w:szCs w:val="24"/>
        </w:rPr>
        <w:t>m</w:t>
      </w:r>
      <w:r w:rsidRPr="007A7ECA">
        <w:rPr>
          <w:rFonts w:ascii="Avenir Roman" w:eastAsia="Book Antiqua" w:hAnsi="Avenir Roman" w:cs="Book Antiqua"/>
          <w:sz w:val="24"/>
          <w:szCs w:val="24"/>
        </w:rPr>
        <w:t>o</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ial</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z w:val="24"/>
          <w:szCs w:val="24"/>
        </w:rPr>
        <w:t>G</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ant</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for</w:t>
      </w:r>
      <w:r w:rsidRPr="007A7ECA">
        <w:rPr>
          <w:rFonts w:ascii="Avenir Roman" w:eastAsia="Book Antiqua" w:hAnsi="Avenir Roman" w:cs="Book Antiqua"/>
          <w:spacing w:val="-2"/>
          <w:sz w:val="24"/>
          <w:szCs w:val="24"/>
        </w:rPr>
        <w:t xml:space="preserve"> U</w:t>
      </w:r>
      <w:r w:rsidRPr="007A7ECA">
        <w:rPr>
          <w:rFonts w:ascii="Avenir Roman" w:eastAsia="Book Antiqua" w:hAnsi="Avenir Roman" w:cs="Book Antiqua"/>
          <w:sz w:val="24"/>
          <w:szCs w:val="24"/>
        </w:rPr>
        <w:t>nd</w:t>
      </w:r>
      <w:r w:rsidRPr="007A7ECA">
        <w:rPr>
          <w:rFonts w:ascii="Avenir Roman" w:eastAsia="Book Antiqua" w:hAnsi="Avenir Roman" w:cs="Book Antiqua"/>
          <w:spacing w:val="-1"/>
          <w:sz w:val="24"/>
          <w:szCs w:val="24"/>
        </w:rPr>
        <w:t>er</w:t>
      </w:r>
      <w:r w:rsidRPr="007A7ECA">
        <w:rPr>
          <w:rFonts w:ascii="Avenir Roman" w:eastAsia="Book Antiqua" w:hAnsi="Avenir Roman" w:cs="Book Antiqua"/>
          <w:sz w:val="24"/>
          <w:szCs w:val="24"/>
        </w:rPr>
        <w:t>g</w:t>
      </w:r>
      <w:r w:rsidRPr="007A7ECA">
        <w:rPr>
          <w:rFonts w:ascii="Avenir Roman" w:eastAsia="Book Antiqua" w:hAnsi="Avenir Roman" w:cs="Book Antiqua"/>
          <w:spacing w:val="-2"/>
          <w:sz w:val="24"/>
          <w:szCs w:val="24"/>
        </w:rPr>
        <w:t>r</w:t>
      </w:r>
      <w:r w:rsidRPr="007A7ECA">
        <w:rPr>
          <w:rFonts w:ascii="Avenir Roman" w:eastAsia="Book Antiqua" w:hAnsi="Avenir Roman" w:cs="Book Antiqua"/>
          <w:spacing w:val="-3"/>
          <w:sz w:val="24"/>
          <w:szCs w:val="24"/>
        </w:rPr>
        <w:t>a</w:t>
      </w:r>
      <w:r w:rsidRPr="007A7ECA">
        <w:rPr>
          <w:rFonts w:ascii="Avenir Roman" w:eastAsia="Book Antiqua" w:hAnsi="Avenir Roman" w:cs="Book Antiqua"/>
          <w:sz w:val="24"/>
          <w:szCs w:val="24"/>
        </w:rPr>
        <w:t>d</w:t>
      </w:r>
      <w:r w:rsidRPr="007A7ECA">
        <w:rPr>
          <w:rFonts w:ascii="Avenir Roman" w:eastAsia="Book Antiqua" w:hAnsi="Avenir Roman" w:cs="Book Antiqua"/>
          <w:spacing w:val="-2"/>
          <w:sz w:val="24"/>
          <w:szCs w:val="24"/>
        </w:rPr>
        <w:t>u</w:t>
      </w:r>
      <w:r w:rsidRPr="007A7ECA">
        <w:rPr>
          <w:rFonts w:ascii="Avenir Roman" w:eastAsia="Book Antiqua" w:hAnsi="Avenir Roman" w:cs="Book Antiqua"/>
          <w:sz w:val="24"/>
          <w:szCs w:val="24"/>
        </w:rPr>
        <w:t xml:space="preserve">ate </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esea</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c</w:t>
      </w:r>
      <w:r w:rsidRPr="007A7ECA">
        <w:rPr>
          <w:rFonts w:ascii="Avenir Roman" w:eastAsia="Book Antiqua" w:hAnsi="Avenir Roman" w:cs="Book Antiqua"/>
          <w:spacing w:val="1"/>
          <w:sz w:val="24"/>
          <w:szCs w:val="24"/>
        </w:rPr>
        <w:t>h</w:t>
      </w:r>
      <w:r w:rsidRPr="007A7ECA">
        <w:rPr>
          <w:rFonts w:ascii="Avenir Roman" w:eastAsia="Book Antiqua" w:hAnsi="Avenir Roman" w:cs="Book Antiqua"/>
          <w:sz w:val="24"/>
          <w:szCs w:val="24"/>
        </w:rPr>
        <w:t>,</w:t>
      </w:r>
      <w:r w:rsidR="00133DE3" w:rsidRPr="007A7ECA">
        <w:rPr>
          <w:rFonts w:ascii="Avenir Roman" w:eastAsia="Book Antiqua" w:hAnsi="Avenir Roman" w:cs="Book Antiqua"/>
          <w:sz w:val="24"/>
          <w:szCs w:val="24"/>
        </w:rPr>
        <w:t xml:space="preserve"> </w:t>
      </w:r>
      <w:r w:rsidRPr="007A7ECA">
        <w:rPr>
          <w:rFonts w:ascii="Avenir Roman" w:eastAsia="Book Antiqua" w:hAnsi="Avenir Roman" w:cs="Book Antiqua"/>
          <w:sz w:val="24"/>
          <w:szCs w:val="24"/>
        </w:rPr>
        <w:t>UIC</w:t>
      </w:r>
    </w:p>
    <w:p w14:paraId="2FD1DE72" w14:textId="77777777" w:rsidR="0062452D" w:rsidRPr="007A7ECA" w:rsidRDefault="0068242C" w:rsidP="0062452D">
      <w:pPr>
        <w:pStyle w:val="TableParagraph"/>
        <w:spacing w:line="258" w:lineRule="exact"/>
        <w:rPr>
          <w:rFonts w:ascii="Avenir Roman" w:eastAsia="Book Antiqua" w:hAnsi="Avenir Roman" w:cs="Book Antiqua"/>
          <w:sz w:val="24"/>
          <w:szCs w:val="24"/>
        </w:rPr>
      </w:pPr>
      <w:r w:rsidRPr="007A7ECA">
        <w:rPr>
          <w:rFonts w:ascii="Avenir Roman" w:eastAsia="Book Antiqua" w:hAnsi="Avenir Roman" w:cs="Book Antiqua"/>
          <w:sz w:val="24"/>
          <w:szCs w:val="24"/>
        </w:rPr>
        <w:t xml:space="preserve">  </w:t>
      </w:r>
      <w:r w:rsidR="0062452D" w:rsidRPr="007A7ECA">
        <w:rPr>
          <w:rFonts w:ascii="Avenir Roman" w:eastAsia="Book Antiqua" w:hAnsi="Avenir Roman" w:cs="Book Antiqua"/>
          <w:sz w:val="24"/>
          <w:szCs w:val="24"/>
        </w:rPr>
        <w:t>2018</w:t>
      </w:r>
      <w:r w:rsidR="0062452D" w:rsidRPr="007A7ECA">
        <w:rPr>
          <w:rFonts w:ascii="Avenir Roman" w:eastAsia="Book Antiqua" w:hAnsi="Avenir Roman" w:cs="Book Antiqua"/>
          <w:sz w:val="24"/>
          <w:szCs w:val="24"/>
        </w:rPr>
        <w:tab/>
        <w:t xml:space="preserve">  </w:t>
      </w:r>
      <w:r w:rsidR="00133DE3" w:rsidRPr="007A7ECA">
        <w:rPr>
          <w:rFonts w:ascii="Avenir Roman" w:eastAsia="Book Antiqua" w:hAnsi="Avenir Roman" w:cs="Book Antiqua"/>
          <w:sz w:val="24"/>
          <w:szCs w:val="24"/>
        </w:rPr>
        <w:t xml:space="preserve">  </w:t>
      </w:r>
      <w:r w:rsidR="0062452D" w:rsidRPr="007A7ECA">
        <w:rPr>
          <w:rFonts w:ascii="Avenir Roman" w:eastAsia="Book Antiqua" w:hAnsi="Avenir Roman" w:cs="Book Antiqua"/>
          <w:sz w:val="24"/>
          <w:szCs w:val="24"/>
        </w:rPr>
        <w:t>U</w:t>
      </w:r>
      <w:r w:rsidR="0062452D" w:rsidRPr="007A7ECA">
        <w:rPr>
          <w:rFonts w:ascii="Avenir Roman" w:eastAsia="Book Antiqua" w:hAnsi="Avenir Roman" w:cs="Book Antiqua"/>
          <w:spacing w:val="-1"/>
          <w:sz w:val="24"/>
          <w:szCs w:val="24"/>
        </w:rPr>
        <w:t>r</w:t>
      </w:r>
      <w:r w:rsidR="0062452D" w:rsidRPr="007A7ECA">
        <w:rPr>
          <w:rFonts w:ascii="Avenir Roman" w:eastAsia="Book Antiqua" w:hAnsi="Avenir Roman" w:cs="Book Antiqua"/>
          <w:sz w:val="24"/>
          <w:szCs w:val="24"/>
        </w:rPr>
        <w:t>ibe,</w:t>
      </w:r>
      <w:r w:rsidR="0062452D" w:rsidRPr="007A7ECA">
        <w:rPr>
          <w:rFonts w:ascii="Avenir Roman" w:eastAsia="Book Antiqua" w:hAnsi="Avenir Roman" w:cs="Book Antiqua"/>
          <w:spacing w:val="-3"/>
          <w:sz w:val="24"/>
          <w:szCs w:val="24"/>
        </w:rPr>
        <w:t xml:space="preserve"> </w:t>
      </w:r>
      <w:r w:rsidR="0062452D" w:rsidRPr="007A7ECA">
        <w:rPr>
          <w:rFonts w:ascii="Avenir Roman" w:eastAsia="Book Antiqua" w:hAnsi="Avenir Roman" w:cs="Book Antiqua"/>
          <w:sz w:val="24"/>
          <w:szCs w:val="24"/>
        </w:rPr>
        <w:t>M.</w:t>
      </w:r>
      <w:r w:rsidR="0062452D" w:rsidRPr="007A7ECA">
        <w:rPr>
          <w:rFonts w:ascii="Avenir Roman" w:eastAsia="Book Antiqua" w:hAnsi="Avenir Roman" w:cs="Book Antiqua"/>
          <w:sz w:val="24"/>
          <w:szCs w:val="24"/>
        </w:rPr>
        <w:tab/>
      </w:r>
      <w:r w:rsidR="0062452D" w:rsidRPr="007A7ECA">
        <w:rPr>
          <w:rFonts w:ascii="Avenir Roman" w:eastAsia="Book Antiqua" w:hAnsi="Avenir Roman" w:cs="Book Antiqua"/>
          <w:spacing w:val="-2"/>
          <w:sz w:val="24"/>
          <w:szCs w:val="24"/>
        </w:rPr>
        <w:t xml:space="preserve">           </w:t>
      </w:r>
      <w:r w:rsidR="0062452D" w:rsidRPr="007A7ECA">
        <w:rPr>
          <w:rFonts w:ascii="Avenir Roman" w:eastAsia="Book Antiqua" w:hAnsi="Avenir Roman" w:cs="Book Antiqua"/>
          <w:spacing w:val="-2"/>
          <w:sz w:val="24"/>
          <w:szCs w:val="24"/>
        </w:rPr>
        <w:tab/>
      </w:r>
      <w:r w:rsidR="00133DE3" w:rsidRPr="007A7ECA">
        <w:rPr>
          <w:rFonts w:ascii="Avenir Roman" w:eastAsia="Book Antiqua" w:hAnsi="Avenir Roman" w:cs="Book Antiqua"/>
          <w:spacing w:val="-2"/>
          <w:sz w:val="24"/>
          <w:szCs w:val="24"/>
        </w:rPr>
        <w:t xml:space="preserve">  </w:t>
      </w:r>
      <w:r w:rsidR="0062452D" w:rsidRPr="007A7ECA">
        <w:rPr>
          <w:rFonts w:ascii="Avenir Roman" w:eastAsia="Book Antiqua" w:hAnsi="Avenir Roman" w:cs="Book Antiqua"/>
          <w:spacing w:val="-2"/>
          <w:sz w:val="24"/>
          <w:szCs w:val="24"/>
        </w:rPr>
        <w:t>N</w:t>
      </w:r>
      <w:r w:rsidR="0062452D" w:rsidRPr="007A7ECA">
        <w:rPr>
          <w:rFonts w:ascii="Avenir Roman" w:eastAsia="Book Antiqua" w:hAnsi="Avenir Roman" w:cs="Book Antiqua"/>
          <w:sz w:val="24"/>
          <w:szCs w:val="24"/>
        </w:rPr>
        <w:t>ancy</w:t>
      </w:r>
      <w:r w:rsidR="0062452D" w:rsidRPr="007A7ECA">
        <w:rPr>
          <w:rFonts w:ascii="Avenir Roman" w:eastAsia="Book Antiqua" w:hAnsi="Avenir Roman" w:cs="Book Antiqua"/>
          <w:spacing w:val="-3"/>
          <w:sz w:val="24"/>
          <w:szCs w:val="24"/>
        </w:rPr>
        <w:t xml:space="preserve"> </w:t>
      </w:r>
      <w:r w:rsidR="0062452D" w:rsidRPr="007A7ECA">
        <w:rPr>
          <w:rFonts w:ascii="Avenir Roman" w:eastAsia="Book Antiqua" w:hAnsi="Avenir Roman" w:cs="Book Antiqua"/>
          <w:sz w:val="24"/>
          <w:szCs w:val="24"/>
        </w:rPr>
        <w:t>Hirs</w:t>
      </w:r>
      <w:r w:rsidR="0062452D" w:rsidRPr="007A7ECA">
        <w:rPr>
          <w:rFonts w:ascii="Avenir Roman" w:eastAsia="Book Antiqua" w:hAnsi="Avenir Roman" w:cs="Book Antiqua"/>
          <w:spacing w:val="-3"/>
          <w:sz w:val="24"/>
          <w:szCs w:val="24"/>
        </w:rPr>
        <w:t>c</w:t>
      </w:r>
      <w:r w:rsidR="0062452D" w:rsidRPr="007A7ECA">
        <w:rPr>
          <w:rFonts w:ascii="Avenir Roman" w:eastAsia="Book Antiqua" w:hAnsi="Avenir Roman" w:cs="Book Antiqua"/>
          <w:sz w:val="24"/>
          <w:szCs w:val="24"/>
        </w:rPr>
        <w:t>hbe</w:t>
      </w:r>
      <w:r w:rsidR="0062452D" w:rsidRPr="007A7ECA">
        <w:rPr>
          <w:rFonts w:ascii="Avenir Roman" w:eastAsia="Book Antiqua" w:hAnsi="Avenir Roman" w:cs="Book Antiqua"/>
          <w:spacing w:val="-1"/>
          <w:sz w:val="24"/>
          <w:szCs w:val="24"/>
        </w:rPr>
        <w:t>r</w:t>
      </w:r>
      <w:r w:rsidR="0062452D" w:rsidRPr="007A7ECA">
        <w:rPr>
          <w:rFonts w:ascii="Avenir Roman" w:eastAsia="Book Antiqua" w:hAnsi="Avenir Roman" w:cs="Book Antiqua"/>
          <w:sz w:val="24"/>
          <w:szCs w:val="24"/>
        </w:rPr>
        <w:t>g</w:t>
      </w:r>
      <w:r w:rsidR="0062452D" w:rsidRPr="007A7ECA">
        <w:rPr>
          <w:rFonts w:ascii="Avenir Roman" w:eastAsia="Book Antiqua" w:hAnsi="Avenir Roman" w:cs="Book Antiqua"/>
          <w:spacing w:val="-3"/>
          <w:sz w:val="24"/>
          <w:szCs w:val="24"/>
        </w:rPr>
        <w:t xml:space="preserve"> </w:t>
      </w:r>
      <w:r w:rsidR="0062452D" w:rsidRPr="007A7ECA">
        <w:rPr>
          <w:rFonts w:ascii="Avenir Roman" w:eastAsia="Book Antiqua" w:hAnsi="Avenir Roman" w:cs="Book Antiqua"/>
          <w:sz w:val="24"/>
          <w:szCs w:val="24"/>
        </w:rPr>
        <w:t>Me</w:t>
      </w:r>
      <w:r w:rsidR="0062452D" w:rsidRPr="007A7ECA">
        <w:rPr>
          <w:rFonts w:ascii="Avenir Roman" w:eastAsia="Book Antiqua" w:hAnsi="Avenir Roman" w:cs="Book Antiqua"/>
          <w:spacing w:val="-4"/>
          <w:sz w:val="24"/>
          <w:szCs w:val="24"/>
        </w:rPr>
        <w:t>m</w:t>
      </w:r>
      <w:r w:rsidR="0062452D" w:rsidRPr="007A7ECA">
        <w:rPr>
          <w:rFonts w:ascii="Avenir Roman" w:eastAsia="Book Antiqua" w:hAnsi="Avenir Roman" w:cs="Book Antiqua"/>
          <w:sz w:val="24"/>
          <w:szCs w:val="24"/>
        </w:rPr>
        <w:t>o</w:t>
      </w:r>
      <w:r w:rsidR="0062452D" w:rsidRPr="007A7ECA">
        <w:rPr>
          <w:rFonts w:ascii="Avenir Roman" w:eastAsia="Book Antiqua" w:hAnsi="Avenir Roman" w:cs="Book Antiqua"/>
          <w:spacing w:val="-2"/>
          <w:sz w:val="24"/>
          <w:szCs w:val="24"/>
        </w:rPr>
        <w:t>r</w:t>
      </w:r>
      <w:r w:rsidR="0062452D" w:rsidRPr="007A7ECA">
        <w:rPr>
          <w:rFonts w:ascii="Avenir Roman" w:eastAsia="Book Antiqua" w:hAnsi="Avenir Roman" w:cs="Book Antiqua"/>
          <w:sz w:val="24"/>
          <w:szCs w:val="24"/>
        </w:rPr>
        <w:t>ial</w:t>
      </w:r>
      <w:r w:rsidR="0062452D" w:rsidRPr="007A7ECA">
        <w:rPr>
          <w:rFonts w:ascii="Avenir Roman" w:eastAsia="Book Antiqua" w:hAnsi="Avenir Roman" w:cs="Book Antiqua"/>
          <w:spacing w:val="1"/>
          <w:sz w:val="24"/>
          <w:szCs w:val="24"/>
        </w:rPr>
        <w:t xml:space="preserve"> </w:t>
      </w:r>
      <w:r w:rsidR="0062452D" w:rsidRPr="007A7ECA">
        <w:rPr>
          <w:rFonts w:ascii="Avenir Roman" w:eastAsia="Book Antiqua" w:hAnsi="Avenir Roman" w:cs="Book Antiqua"/>
          <w:sz w:val="24"/>
          <w:szCs w:val="24"/>
        </w:rPr>
        <w:t>G</w:t>
      </w:r>
      <w:r w:rsidR="0062452D" w:rsidRPr="007A7ECA">
        <w:rPr>
          <w:rFonts w:ascii="Avenir Roman" w:eastAsia="Book Antiqua" w:hAnsi="Avenir Roman" w:cs="Book Antiqua"/>
          <w:spacing w:val="-2"/>
          <w:sz w:val="24"/>
          <w:szCs w:val="24"/>
        </w:rPr>
        <w:t>r</w:t>
      </w:r>
      <w:r w:rsidR="0062452D" w:rsidRPr="007A7ECA">
        <w:rPr>
          <w:rFonts w:ascii="Avenir Roman" w:eastAsia="Book Antiqua" w:hAnsi="Avenir Roman" w:cs="Book Antiqua"/>
          <w:sz w:val="24"/>
          <w:szCs w:val="24"/>
        </w:rPr>
        <w:t>ant</w:t>
      </w:r>
      <w:r w:rsidR="0062452D" w:rsidRPr="007A7ECA">
        <w:rPr>
          <w:rFonts w:ascii="Avenir Roman" w:eastAsia="Book Antiqua" w:hAnsi="Avenir Roman" w:cs="Book Antiqua"/>
          <w:spacing w:val="-3"/>
          <w:sz w:val="24"/>
          <w:szCs w:val="24"/>
        </w:rPr>
        <w:t xml:space="preserve"> </w:t>
      </w:r>
      <w:r w:rsidR="0062452D" w:rsidRPr="007A7ECA">
        <w:rPr>
          <w:rFonts w:ascii="Avenir Roman" w:eastAsia="Book Antiqua" w:hAnsi="Avenir Roman" w:cs="Book Antiqua"/>
          <w:sz w:val="24"/>
          <w:szCs w:val="24"/>
        </w:rPr>
        <w:t>for</w:t>
      </w:r>
      <w:r w:rsidR="0062452D" w:rsidRPr="007A7ECA">
        <w:rPr>
          <w:rFonts w:ascii="Avenir Roman" w:eastAsia="Book Antiqua" w:hAnsi="Avenir Roman" w:cs="Book Antiqua"/>
          <w:spacing w:val="-2"/>
          <w:sz w:val="24"/>
          <w:szCs w:val="24"/>
        </w:rPr>
        <w:t xml:space="preserve"> U</w:t>
      </w:r>
      <w:r w:rsidR="0062452D" w:rsidRPr="007A7ECA">
        <w:rPr>
          <w:rFonts w:ascii="Avenir Roman" w:eastAsia="Book Antiqua" w:hAnsi="Avenir Roman" w:cs="Book Antiqua"/>
          <w:sz w:val="24"/>
          <w:szCs w:val="24"/>
        </w:rPr>
        <w:t>nd</w:t>
      </w:r>
      <w:r w:rsidR="0062452D" w:rsidRPr="007A7ECA">
        <w:rPr>
          <w:rFonts w:ascii="Avenir Roman" w:eastAsia="Book Antiqua" w:hAnsi="Avenir Roman" w:cs="Book Antiqua"/>
          <w:spacing w:val="-1"/>
          <w:sz w:val="24"/>
          <w:szCs w:val="24"/>
        </w:rPr>
        <w:t>er</w:t>
      </w:r>
      <w:r w:rsidR="0062452D" w:rsidRPr="007A7ECA">
        <w:rPr>
          <w:rFonts w:ascii="Avenir Roman" w:eastAsia="Book Antiqua" w:hAnsi="Avenir Roman" w:cs="Book Antiqua"/>
          <w:sz w:val="24"/>
          <w:szCs w:val="24"/>
        </w:rPr>
        <w:t>g</w:t>
      </w:r>
      <w:r w:rsidR="0062452D" w:rsidRPr="007A7ECA">
        <w:rPr>
          <w:rFonts w:ascii="Avenir Roman" w:eastAsia="Book Antiqua" w:hAnsi="Avenir Roman" w:cs="Book Antiqua"/>
          <w:spacing w:val="-2"/>
          <w:sz w:val="24"/>
          <w:szCs w:val="24"/>
        </w:rPr>
        <w:t>r</w:t>
      </w:r>
      <w:r w:rsidR="0062452D" w:rsidRPr="007A7ECA">
        <w:rPr>
          <w:rFonts w:ascii="Avenir Roman" w:eastAsia="Book Antiqua" w:hAnsi="Avenir Roman" w:cs="Book Antiqua"/>
          <w:spacing w:val="-3"/>
          <w:sz w:val="24"/>
          <w:szCs w:val="24"/>
        </w:rPr>
        <w:t>a</w:t>
      </w:r>
      <w:r w:rsidR="0062452D" w:rsidRPr="007A7ECA">
        <w:rPr>
          <w:rFonts w:ascii="Avenir Roman" w:eastAsia="Book Antiqua" w:hAnsi="Avenir Roman" w:cs="Book Antiqua"/>
          <w:sz w:val="24"/>
          <w:szCs w:val="24"/>
        </w:rPr>
        <w:t>d</w:t>
      </w:r>
      <w:r w:rsidR="0062452D" w:rsidRPr="007A7ECA">
        <w:rPr>
          <w:rFonts w:ascii="Avenir Roman" w:eastAsia="Book Antiqua" w:hAnsi="Avenir Roman" w:cs="Book Antiqua"/>
          <w:spacing w:val="-2"/>
          <w:sz w:val="24"/>
          <w:szCs w:val="24"/>
        </w:rPr>
        <w:t>u</w:t>
      </w:r>
      <w:r w:rsidR="0062452D" w:rsidRPr="007A7ECA">
        <w:rPr>
          <w:rFonts w:ascii="Avenir Roman" w:eastAsia="Book Antiqua" w:hAnsi="Avenir Roman" w:cs="Book Antiqua"/>
          <w:sz w:val="24"/>
          <w:szCs w:val="24"/>
        </w:rPr>
        <w:t xml:space="preserve">ate </w:t>
      </w:r>
      <w:r w:rsidR="0062452D" w:rsidRPr="007A7ECA">
        <w:rPr>
          <w:rFonts w:ascii="Avenir Roman" w:eastAsia="Book Antiqua" w:hAnsi="Avenir Roman" w:cs="Book Antiqua"/>
          <w:spacing w:val="-2"/>
          <w:sz w:val="24"/>
          <w:szCs w:val="24"/>
        </w:rPr>
        <w:t>R</w:t>
      </w:r>
      <w:r w:rsidR="0062452D" w:rsidRPr="007A7ECA">
        <w:rPr>
          <w:rFonts w:ascii="Avenir Roman" w:eastAsia="Book Antiqua" w:hAnsi="Avenir Roman" w:cs="Book Antiqua"/>
          <w:sz w:val="24"/>
          <w:szCs w:val="24"/>
        </w:rPr>
        <w:t>esea</w:t>
      </w:r>
      <w:r w:rsidR="0062452D" w:rsidRPr="007A7ECA">
        <w:rPr>
          <w:rFonts w:ascii="Avenir Roman" w:eastAsia="Book Antiqua" w:hAnsi="Avenir Roman" w:cs="Book Antiqua"/>
          <w:spacing w:val="-2"/>
          <w:sz w:val="24"/>
          <w:szCs w:val="24"/>
        </w:rPr>
        <w:t>r</w:t>
      </w:r>
      <w:r w:rsidR="0062452D" w:rsidRPr="007A7ECA">
        <w:rPr>
          <w:rFonts w:ascii="Avenir Roman" w:eastAsia="Book Antiqua" w:hAnsi="Avenir Roman" w:cs="Book Antiqua"/>
          <w:sz w:val="24"/>
          <w:szCs w:val="24"/>
        </w:rPr>
        <w:t>c</w:t>
      </w:r>
      <w:r w:rsidR="0062452D" w:rsidRPr="007A7ECA">
        <w:rPr>
          <w:rFonts w:ascii="Avenir Roman" w:eastAsia="Book Antiqua" w:hAnsi="Avenir Roman" w:cs="Book Antiqua"/>
          <w:spacing w:val="1"/>
          <w:sz w:val="24"/>
          <w:szCs w:val="24"/>
        </w:rPr>
        <w:t>h</w:t>
      </w:r>
      <w:r w:rsidR="00133DE3" w:rsidRPr="007A7ECA">
        <w:rPr>
          <w:rFonts w:ascii="Avenir Roman" w:eastAsia="Book Antiqua" w:hAnsi="Avenir Roman" w:cs="Book Antiqua"/>
          <w:spacing w:val="1"/>
          <w:sz w:val="24"/>
          <w:szCs w:val="24"/>
        </w:rPr>
        <w:t xml:space="preserve">, </w:t>
      </w:r>
      <w:r w:rsidR="0062452D" w:rsidRPr="007A7ECA">
        <w:rPr>
          <w:rFonts w:ascii="Avenir Roman" w:eastAsia="Book Antiqua" w:hAnsi="Avenir Roman" w:cs="Book Antiqua"/>
          <w:sz w:val="24"/>
          <w:szCs w:val="24"/>
        </w:rPr>
        <w:t>UIC</w:t>
      </w:r>
    </w:p>
    <w:p w14:paraId="214F7BA1" w14:textId="39E80B2E" w:rsidR="0062452D" w:rsidRPr="007A7ECA" w:rsidRDefault="00133DE3" w:rsidP="00133DE3">
      <w:pPr>
        <w:pStyle w:val="TableParagraph"/>
        <w:spacing w:line="258" w:lineRule="exact"/>
        <w:rPr>
          <w:rFonts w:ascii="Avenir Roman" w:eastAsia="Book Antiqua" w:hAnsi="Avenir Roman" w:cs="Book Antiqua"/>
          <w:sz w:val="24"/>
          <w:szCs w:val="24"/>
        </w:rPr>
      </w:pPr>
      <w:r w:rsidRPr="007A7ECA">
        <w:rPr>
          <w:rFonts w:ascii="Avenir Roman" w:eastAsia="Book Antiqua" w:hAnsi="Avenir Roman" w:cs="Book Antiqua"/>
          <w:sz w:val="24"/>
          <w:szCs w:val="24"/>
        </w:rPr>
        <w:t xml:space="preserve"> </w:t>
      </w:r>
      <w:r w:rsidR="0068242C" w:rsidRPr="007A7ECA">
        <w:rPr>
          <w:rFonts w:ascii="Avenir Roman" w:eastAsia="Book Antiqua" w:hAnsi="Avenir Roman" w:cs="Book Antiqua"/>
          <w:spacing w:val="-2"/>
        </w:rPr>
        <w:t xml:space="preserve"> </w:t>
      </w:r>
      <w:r w:rsidR="0062452D" w:rsidRPr="007A7ECA">
        <w:rPr>
          <w:rFonts w:ascii="Avenir Roman" w:eastAsia="Book Antiqua" w:hAnsi="Avenir Roman" w:cs="Book Antiqua"/>
          <w:spacing w:val="-2"/>
        </w:rPr>
        <w:t xml:space="preserve">2019    </w:t>
      </w:r>
      <w:r w:rsidRPr="007A7ECA">
        <w:rPr>
          <w:rFonts w:ascii="Avenir Roman" w:eastAsia="Book Antiqua" w:hAnsi="Avenir Roman" w:cs="Book Antiqua"/>
          <w:spacing w:val="-2"/>
        </w:rPr>
        <w:tab/>
      </w:r>
      <w:r w:rsidR="0062452D" w:rsidRPr="007A7ECA">
        <w:rPr>
          <w:rFonts w:ascii="Avenir Roman" w:eastAsia="Book Antiqua" w:hAnsi="Avenir Roman" w:cs="Book Antiqua"/>
          <w:spacing w:val="-2"/>
        </w:rPr>
        <w:t xml:space="preserve"> </w:t>
      </w:r>
      <w:r w:rsidRPr="007A7ECA">
        <w:rPr>
          <w:rFonts w:ascii="Avenir Roman" w:eastAsia="Book Antiqua" w:hAnsi="Avenir Roman" w:cs="Book Antiqua"/>
          <w:spacing w:val="-2"/>
        </w:rPr>
        <w:t xml:space="preserve">    </w:t>
      </w:r>
      <w:r w:rsidR="0062452D" w:rsidRPr="007A7ECA">
        <w:rPr>
          <w:rFonts w:ascii="Avenir Roman" w:eastAsia="Book Antiqua" w:hAnsi="Avenir Roman" w:cs="Book Antiqua"/>
          <w:sz w:val="24"/>
          <w:szCs w:val="24"/>
        </w:rPr>
        <w:t>Miller, A.</w:t>
      </w:r>
      <w:r w:rsidR="0062452D" w:rsidRPr="007A7ECA">
        <w:rPr>
          <w:rFonts w:ascii="Avenir Roman" w:eastAsia="Book Antiqua" w:hAnsi="Avenir Roman" w:cs="Book Antiqua"/>
          <w:sz w:val="24"/>
          <w:szCs w:val="24"/>
        </w:rPr>
        <w:tab/>
        <w:t xml:space="preserve">           </w:t>
      </w:r>
      <w:r w:rsidR="00DF4AB9" w:rsidRPr="007A7ECA">
        <w:rPr>
          <w:rFonts w:ascii="Avenir Roman" w:eastAsia="Book Antiqua" w:hAnsi="Avenir Roman" w:cs="Book Antiqua"/>
          <w:sz w:val="24"/>
          <w:szCs w:val="24"/>
        </w:rPr>
        <w:t xml:space="preserve">     S</w:t>
      </w:r>
      <w:r w:rsidR="0062452D" w:rsidRPr="007A7ECA">
        <w:rPr>
          <w:rFonts w:ascii="Avenir Roman" w:eastAsia="Book Antiqua" w:hAnsi="Avenir Roman" w:cs="Book Antiqua"/>
          <w:sz w:val="24"/>
          <w:szCs w:val="24"/>
        </w:rPr>
        <w:t>RCD Millennium Scholars Program recipient</w:t>
      </w:r>
    </w:p>
    <w:p w14:paraId="42964D35" w14:textId="79CC9E76" w:rsidR="0000539F" w:rsidRPr="007A7ECA" w:rsidRDefault="00847F70" w:rsidP="004E2B1B">
      <w:pPr>
        <w:spacing w:line="256" w:lineRule="exact"/>
        <w:rPr>
          <w:rFonts w:ascii="Avenir Roman" w:eastAsia="Book Antiqua" w:hAnsi="Avenir Roman" w:cs="Book Antiqua"/>
        </w:rPr>
      </w:pPr>
      <w:r w:rsidRPr="007A7ECA">
        <w:rPr>
          <w:rFonts w:ascii="Avenir Roman" w:eastAsia="Book Antiqua" w:hAnsi="Avenir Roman" w:cs="Book Antiqua"/>
        </w:rPr>
        <w:t xml:space="preserve"> </w:t>
      </w:r>
      <w:r w:rsidR="0000539F" w:rsidRPr="007A7ECA">
        <w:rPr>
          <w:rFonts w:ascii="Avenir Roman" w:eastAsia="Book Antiqua" w:hAnsi="Avenir Roman" w:cs="Book Antiqua"/>
        </w:rPr>
        <w:t>2020</w:t>
      </w:r>
      <w:r w:rsidR="00C661A2" w:rsidRPr="007A7ECA">
        <w:rPr>
          <w:rFonts w:ascii="Avenir Roman" w:eastAsia="Book Antiqua" w:hAnsi="Avenir Roman" w:cs="Book Antiqua"/>
        </w:rPr>
        <w:tab/>
        <w:t xml:space="preserve">    Miller, A.</w:t>
      </w:r>
      <w:r w:rsidR="00C661A2" w:rsidRPr="007A7ECA">
        <w:rPr>
          <w:rFonts w:ascii="Avenir Roman" w:eastAsia="Book Antiqua" w:hAnsi="Avenir Roman" w:cs="Book Antiqua"/>
        </w:rPr>
        <w:tab/>
      </w:r>
      <w:r w:rsidR="00C661A2" w:rsidRPr="007A7ECA">
        <w:rPr>
          <w:rFonts w:ascii="Avenir Roman" w:eastAsia="Book Antiqua" w:hAnsi="Avenir Roman" w:cs="Book Antiqua"/>
        </w:rPr>
        <w:tab/>
        <w:t xml:space="preserve"> Ford Foundation Predoctoral Fellowship – Honorable M</w:t>
      </w:r>
      <w:r w:rsidR="00BD0005" w:rsidRPr="007A7ECA">
        <w:rPr>
          <w:rFonts w:ascii="Avenir Roman" w:eastAsia="Book Antiqua" w:hAnsi="Avenir Roman" w:cs="Book Antiqua"/>
        </w:rPr>
        <w:t>ention</w:t>
      </w:r>
    </w:p>
    <w:p w14:paraId="22E2045E" w14:textId="5EC42C57" w:rsidR="00BA3B72" w:rsidRPr="007A7ECA" w:rsidRDefault="00BD0005" w:rsidP="00BA3B72">
      <w:pPr>
        <w:spacing w:line="256" w:lineRule="exact"/>
        <w:rPr>
          <w:rFonts w:ascii="Avenir Roman" w:eastAsia="Book Antiqua" w:hAnsi="Avenir Roman" w:cs="Book Antiqua"/>
        </w:rPr>
      </w:pPr>
      <w:r w:rsidRPr="007A7ECA">
        <w:rPr>
          <w:rFonts w:ascii="Avenir Roman" w:eastAsia="Book Antiqua" w:hAnsi="Avenir Roman" w:cs="Book Antiqua"/>
        </w:rPr>
        <w:t xml:space="preserve"> 2020</w:t>
      </w:r>
      <w:r w:rsidRPr="007A7ECA">
        <w:rPr>
          <w:rFonts w:ascii="Avenir Roman" w:eastAsia="Book Antiqua" w:hAnsi="Avenir Roman" w:cs="Book Antiqua"/>
        </w:rPr>
        <w:tab/>
        <w:t xml:space="preserve">    Uriostegui, M.</w:t>
      </w:r>
      <w:r w:rsidR="0000539F" w:rsidRPr="007A7ECA">
        <w:rPr>
          <w:rFonts w:ascii="Avenir Roman" w:eastAsia="Book Antiqua" w:hAnsi="Avenir Roman" w:cs="Book Antiqua"/>
        </w:rPr>
        <w:t xml:space="preserve"> </w:t>
      </w:r>
      <w:r w:rsidR="00BA3B72" w:rsidRPr="007A7ECA">
        <w:rPr>
          <w:rFonts w:ascii="Avenir Roman" w:eastAsia="Book Antiqua" w:hAnsi="Avenir Roman" w:cs="Book Antiqua"/>
        </w:rPr>
        <w:t xml:space="preserve">            Ford Foundation Doctoral Fellowship – Honorable Mention</w:t>
      </w:r>
    </w:p>
    <w:p w14:paraId="52C7B116" w14:textId="143F62F6" w:rsidR="004E2B1B" w:rsidRPr="007A7ECA" w:rsidRDefault="00BA3B72" w:rsidP="004E2B1B">
      <w:pPr>
        <w:spacing w:line="256" w:lineRule="exact"/>
        <w:rPr>
          <w:rFonts w:ascii="Avenir Roman" w:eastAsia="Book Antiqua" w:hAnsi="Avenir Roman" w:cs="Book Antiqua"/>
        </w:rPr>
      </w:pPr>
      <w:r w:rsidRPr="007A7ECA">
        <w:rPr>
          <w:rFonts w:ascii="Avenir Roman" w:eastAsia="Book Antiqua" w:hAnsi="Avenir Roman" w:cs="Book Antiqua"/>
        </w:rPr>
        <w:t xml:space="preserve"> </w:t>
      </w:r>
      <w:r w:rsidR="00847F70" w:rsidRPr="007A7ECA">
        <w:rPr>
          <w:rFonts w:ascii="Avenir Roman" w:eastAsia="Book Antiqua" w:hAnsi="Avenir Roman" w:cs="Book Antiqua"/>
        </w:rPr>
        <w:t>2020</w:t>
      </w:r>
      <w:r w:rsidR="00847F70" w:rsidRPr="007A7ECA">
        <w:rPr>
          <w:rFonts w:ascii="Avenir Roman" w:eastAsia="Book Antiqua" w:hAnsi="Avenir Roman" w:cs="Book Antiqua"/>
        </w:rPr>
        <w:tab/>
        <w:t xml:space="preserve">    Miller, A.</w:t>
      </w:r>
      <w:r w:rsidR="004E2B1B" w:rsidRPr="007A7ECA">
        <w:rPr>
          <w:rFonts w:ascii="Avenir Roman" w:eastAsia="Book Antiqua" w:hAnsi="Avenir Roman" w:cs="Book Antiqua"/>
        </w:rPr>
        <w:tab/>
      </w:r>
      <w:r w:rsidR="004E2B1B" w:rsidRPr="007A7ECA">
        <w:rPr>
          <w:rFonts w:ascii="Avenir Roman" w:eastAsia="Book Antiqua" w:hAnsi="Avenir Roman" w:cs="Book Antiqua"/>
        </w:rPr>
        <w:tab/>
        <w:t xml:space="preserve"> UIC Provost’s Graduate Research Award</w:t>
      </w:r>
      <w:r w:rsidR="00CD6BFC" w:rsidRPr="007A7ECA">
        <w:rPr>
          <w:rFonts w:ascii="Avenir Roman" w:eastAsia="Book Antiqua" w:hAnsi="Avenir Roman" w:cs="Book Antiqua"/>
        </w:rPr>
        <w:t xml:space="preserve"> ($5,000)</w:t>
      </w:r>
    </w:p>
    <w:p w14:paraId="01469C85" w14:textId="70129733" w:rsidR="00D44A47" w:rsidRPr="007A7ECA" w:rsidRDefault="002527DD" w:rsidP="00D44A47">
      <w:pPr>
        <w:spacing w:line="256" w:lineRule="exact"/>
        <w:rPr>
          <w:rFonts w:ascii="Avenir Roman" w:eastAsia="Book Antiqua" w:hAnsi="Avenir Roman" w:cs="Book Antiqua"/>
        </w:rPr>
      </w:pPr>
      <w:r w:rsidRPr="007A7ECA">
        <w:rPr>
          <w:rFonts w:ascii="Avenir Roman" w:eastAsia="Book Antiqua" w:hAnsi="Avenir Roman" w:cs="Book Antiqua"/>
        </w:rPr>
        <w:t xml:space="preserve"> 2020</w:t>
      </w:r>
      <w:r w:rsidRPr="007A7ECA">
        <w:rPr>
          <w:rFonts w:ascii="Avenir Roman" w:eastAsia="Book Antiqua" w:hAnsi="Avenir Roman" w:cs="Book Antiqua"/>
        </w:rPr>
        <w:tab/>
        <w:t xml:space="preserve">    DaViera, A.</w:t>
      </w:r>
      <w:r w:rsidR="00313260" w:rsidRPr="007A7ECA">
        <w:rPr>
          <w:rFonts w:ascii="Avenir Roman" w:eastAsia="Book Antiqua" w:hAnsi="Avenir Roman" w:cs="Book Antiqua"/>
        </w:rPr>
        <w:tab/>
      </w:r>
      <w:r w:rsidR="00313260" w:rsidRPr="007A7ECA">
        <w:rPr>
          <w:rFonts w:ascii="Avenir Roman" w:eastAsia="Book Antiqua" w:hAnsi="Avenir Roman" w:cs="Book Antiqua"/>
        </w:rPr>
        <w:tab/>
      </w:r>
      <w:r w:rsidR="007A7ECA">
        <w:rPr>
          <w:rFonts w:ascii="Avenir Roman" w:eastAsia="Book Antiqua" w:hAnsi="Avenir Roman" w:cs="Book Antiqua"/>
        </w:rPr>
        <w:t xml:space="preserve"> </w:t>
      </w:r>
      <w:r w:rsidR="00313260" w:rsidRPr="007A7ECA">
        <w:rPr>
          <w:rFonts w:ascii="Avenir Roman" w:eastAsia="Book Antiqua" w:hAnsi="Avenir Roman" w:cs="Book Antiqua"/>
        </w:rPr>
        <w:t>UIC Provost’s Graduate Research Award</w:t>
      </w:r>
      <w:r w:rsidR="00CD6BFC" w:rsidRPr="007A7ECA">
        <w:rPr>
          <w:rFonts w:ascii="Avenir Roman" w:eastAsia="Book Antiqua" w:hAnsi="Avenir Roman" w:cs="Book Antiqua"/>
        </w:rPr>
        <w:t xml:space="preserve"> ($5,000)</w:t>
      </w:r>
    </w:p>
    <w:p w14:paraId="22A05813" w14:textId="255D77A0" w:rsidR="00022AD2" w:rsidRPr="007A7ECA" w:rsidRDefault="00022AD2" w:rsidP="00022AD2">
      <w:pPr>
        <w:spacing w:line="256" w:lineRule="exact"/>
        <w:rPr>
          <w:rFonts w:ascii="Avenir Roman" w:eastAsia="Book Antiqua" w:hAnsi="Avenir Roman" w:cs="Book Antiqua"/>
        </w:rPr>
      </w:pPr>
      <w:r w:rsidRPr="007A7ECA">
        <w:rPr>
          <w:rFonts w:ascii="Avenir Roman" w:eastAsia="Book Antiqua" w:hAnsi="Avenir Roman" w:cs="Book Antiqua"/>
        </w:rPr>
        <w:t xml:space="preserve"> 2023</w:t>
      </w:r>
      <w:r w:rsidRPr="007A7ECA">
        <w:rPr>
          <w:rFonts w:ascii="Avenir Roman" w:eastAsia="Book Antiqua" w:hAnsi="Avenir Roman" w:cs="Book Antiqua"/>
        </w:rPr>
        <w:tab/>
        <w:t xml:space="preserve">    Sevilla, R.</w:t>
      </w:r>
      <w:r w:rsidRPr="007A7ECA">
        <w:rPr>
          <w:rFonts w:ascii="Avenir Roman" w:eastAsia="Book Antiqua" w:hAnsi="Avenir Roman" w:cs="Book Antiqua"/>
        </w:rPr>
        <w:tab/>
      </w:r>
      <w:r w:rsidRPr="007A7ECA">
        <w:rPr>
          <w:rFonts w:ascii="Avenir Roman" w:eastAsia="Book Antiqua" w:hAnsi="Avenir Roman" w:cs="Book Antiqua"/>
        </w:rPr>
        <w:tab/>
        <w:t xml:space="preserve"> Diversity Scholarship for ICPSR Summer Program in Quantitative Methods</w:t>
      </w:r>
    </w:p>
    <w:p w14:paraId="5037FE03" w14:textId="77777777" w:rsidR="0054672F" w:rsidRDefault="0054672F" w:rsidP="009E0E52">
      <w:pPr>
        <w:pStyle w:val="TableParagraph"/>
        <w:tabs>
          <w:tab w:val="left" w:pos="1686"/>
        </w:tabs>
        <w:spacing w:before="18"/>
        <w:ind w:left="105"/>
        <w:rPr>
          <w:rFonts w:ascii="Avenir Roman" w:eastAsia="Book Antiqua" w:hAnsi="Avenir Roman" w:cs="Book Antiqua"/>
          <w:b/>
          <w:bCs/>
          <w:iCs/>
          <w:sz w:val="32"/>
          <w:szCs w:val="32"/>
        </w:rPr>
      </w:pPr>
    </w:p>
    <w:p w14:paraId="0CEF434E" w14:textId="49941009" w:rsidR="0062452D" w:rsidRPr="007A7ECA" w:rsidRDefault="0062452D" w:rsidP="009E0E52">
      <w:pPr>
        <w:pStyle w:val="TableParagraph"/>
        <w:tabs>
          <w:tab w:val="left" w:pos="1686"/>
        </w:tabs>
        <w:spacing w:before="18"/>
        <w:ind w:left="105"/>
        <w:rPr>
          <w:rFonts w:ascii="Avenir Roman" w:eastAsia="Book Antiqua" w:hAnsi="Avenir Roman" w:cs="Book Antiqua"/>
          <w:b/>
          <w:bCs/>
          <w:iCs/>
          <w:sz w:val="32"/>
          <w:szCs w:val="32"/>
        </w:rPr>
      </w:pPr>
      <w:r w:rsidRPr="007A7ECA">
        <w:rPr>
          <w:rFonts w:ascii="Avenir Roman" w:eastAsia="Book Antiqua" w:hAnsi="Avenir Roman" w:cs="Book Antiqua"/>
          <w:b/>
          <w:bCs/>
          <w:iCs/>
          <w:sz w:val="32"/>
          <w:szCs w:val="32"/>
        </w:rPr>
        <w:t xml:space="preserve">UNIVERSITY SERVICE AND LEADERSHIP </w:t>
      </w:r>
    </w:p>
    <w:p w14:paraId="51F5C886" w14:textId="77777777" w:rsidR="0062452D" w:rsidRPr="007A7ECA" w:rsidRDefault="0062452D" w:rsidP="0062452D">
      <w:pPr>
        <w:rPr>
          <w:rFonts w:ascii="Avenir Roman" w:hAnsi="Avenir Roman"/>
          <w:b/>
          <w:color w:val="A5A5A5" w:themeColor="accent3"/>
          <w:sz w:val="21"/>
          <w:szCs w:val="21"/>
        </w:rPr>
      </w:pPr>
      <w:r w:rsidRPr="007A7ECA">
        <w:rPr>
          <w:rFonts w:ascii="Avenir Roman" w:hAnsi="Avenir Roman"/>
          <w:b/>
          <w:color w:val="A5A5A5" w:themeColor="accent3"/>
          <w:sz w:val="21"/>
          <w:szCs w:val="21"/>
        </w:rPr>
        <w:t>––––––––––––––––––––––––––––––––––––––––</w:t>
      </w:r>
    </w:p>
    <w:p w14:paraId="5D1AA311" w14:textId="77777777" w:rsidR="0062452D" w:rsidRPr="007A7ECA" w:rsidRDefault="00DF4AB9" w:rsidP="00DF4AB9">
      <w:pPr>
        <w:pStyle w:val="TableParagraph"/>
        <w:tabs>
          <w:tab w:val="left" w:pos="1686"/>
        </w:tabs>
        <w:ind w:left="101"/>
        <w:rPr>
          <w:rFonts w:ascii="Avenir Roman" w:eastAsia="Book Antiqua" w:hAnsi="Avenir Roman" w:cs="Book Antiqua"/>
          <w:sz w:val="24"/>
          <w:szCs w:val="24"/>
        </w:rPr>
      </w:pPr>
      <w:r w:rsidRPr="007A7ECA">
        <w:rPr>
          <w:rFonts w:ascii="Avenir Roman" w:eastAsia="Book Antiqua" w:hAnsi="Avenir Roman" w:cs="Book Antiqua"/>
          <w:sz w:val="24"/>
          <w:szCs w:val="24"/>
        </w:rPr>
        <w:t>2</w:t>
      </w:r>
      <w:r w:rsidR="0062452D" w:rsidRPr="007A7ECA">
        <w:rPr>
          <w:rFonts w:ascii="Avenir Roman" w:eastAsia="Book Antiqua" w:hAnsi="Avenir Roman" w:cs="Book Antiqua"/>
          <w:sz w:val="24"/>
          <w:szCs w:val="24"/>
        </w:rPr>
        <w:t xml:space="preserve">014 </w:t>
      </w:r>
      <w:r w:rsidR="0062452D" w:rsidRPr="007A7ECA">
        <w:rPr>
          <w:rFonts w:ascii="Avenir Roman" w:eastAsia="Book Antiqua" w:hAnsi="Avenir Roman" w:cs="Book Antiqua"/>
          <w:sz w:val="24"/>
          <w:szCs w:val="24"/>
        </w:rPr>
        <w:tab/>
      </w:r>
      <w:r w:rsidR="0062452D" w:rsidRPr="007A7ECA">
        <w:rPr>
          <w:rFonts w:ascii="Avenir Roman" w:eastAsia="Book Antiqua" w:hAnsi="Avenir Roman" w:cs="Book Antiqua"/>
          <w:sz w:val="24"/>
          <w:szCs w:val="24"/>
        </w:rPr>
        <w:tab/>
      </w:r>
      <w:r w:rsidR="0062452D" w:rsidRPr="007A7ECA">
        <w:rPr>
          <w:rFonts w:ascii="Avenir Roman" w:eastAsia="Book Antiqua" w:hAnsi="Avenir Roman" w:cs="Book Antiqua"/>
          <w:sz w:val="24"/>
          <w:szCs w:val="24"/>
        </w:rPr>
        <w:tab/>
      </w:r>
      <w:r w:rsidR="0062452D" w:rsidRPr="007A7ECA">
        <w:rPr>
          <w:rFonts w:ascii="Avenir Roman" w:eastAsia="Book Antiqua" w:hAnsi="Avenir Roman" w:cs="Book Antiqua"/>
          <w:sz w:val="24"/>
          <w:szCs w:val="24"/>
        </w:rPr>
        <w:tab/>
        <w:t xml:space="preserve">UIC </w:t>
      </w:r>
      <w:r w:rsidR="0062452D" w:rsidRPr="007A7ECA">
        <w:rPr>
          <w:rFonts w:ascii="Avenir Roman" w:eastAsia="Book Antiqua" w:hAnsi="Avenir Roman" w:cs="Book Antiqua"/>
          <w:spacing w:val="-4"/>
          <w:sz w:val="24"/>
          <w:szCs w:val="24"/>
        </w:rPr>
        <w:t>L</w:t>
      </w:r>
      <w:r w:rsidR="0062452D" w:rsidRPr="007A7ECA">
        <w:rPr>
          <w:rFonts w:ascii="Avenir Roman" w:eastAsia="Book Antiqua" w:hAnsi="Avenir Roman" w:cs="Book Antiqua"/>
          <w:sz w:val="24"/>
          <w:szCs w:val="24"/>
        </w:rPr>
        <w:t>AS</w:t>
      </w:r>
      <w:r w:rsidR="0062452D" w:rsidRPr="007A7ECA">
        <w:rPr>
          <w:rFonts w:ascii="Avenir Roman" w:eastAsia="Book Antiqua" w:hAnsi="Avenir Roman" w:cs="Book Antiqua"/>
          <w:spacing w:val="-1"/>
          <w:sz w:val="24"/>
          <w:szCs w:val="24"/>
        </w:rPr>
        <w:t xml:space="preserve"> </w:t>
      </w:r>
      <w:r w:rsidR="0062452D" w:rsidRPr="007A7ECA">
        <w:rPr>
          <w:rFonts w:ascii="Avenir Roman" w:eastAsia="Book Antiqua" w:hAnsi="Avenir Roman" w:cs="Book Antiqua"/>
          <w:sz w:val="24"/>
          <w:szCs w:val="24"/>
        </w:rPr>
        <w:t>Fac</w:t>
      </w:r>
      <w:r w:rsidR="0062452D" w:rsidRPr="007A7ECA">
        <w:rPr>
          <w:rFonts w:ascii="Avenir Roman" w:eastAsia="Book Antiqua" w:hAnsi="Avenir Roman" w:cs="Book Antiqua"/>
          <w:spacing w:val="-2"/>
          <w:sz w:val="24"/>
          <w:szCs w:val="24"/>
        </w:rPr>
        <w:t>u</w:t>
      </w:r>
      <w:r w:rsidR="0062452D" w:rsidRPr="007A7ECA">
        <w:rPr>
          <w:rFonts w:ascii="Avenir Roman" w:eastAsia="Book Antiqua" w:hAnsi="Avenir Roman" w:cs="Book Antiqua"/>
          <w:sz w:val="24"/>
          <w:szCs w:val="24"/>
        </w:rPr>
        <w:t>lty Q</w:t>
      </w:r>
      <w:r w:rsidR="0062452D" w:rsidRPr="007A7ECA">
        <w:rPr>
          <w:rFonts w:ascii="Avenir Roman" w:eastAsia="Book Antiqua" w:hAnsi="Avenir Roman" w:cs="Book Antiqua"/>
          <w:spacing w:val="-2"/>
          <w:sz w:val="24"/>
          <w:szCs w:val="24"/>
        </w:rPr>
        <w:t>u</w:t>
      </w:r>
      <w:r w:rsidR="0062452D" w:rsidRPr="007A7ECA">
        <w:rPr>
          <w:rFonts w:ascii="Avenir Roman" w:eastAsia="Book Antiqua" w:hAnsi="Avenir Roman" w:cs="Book Antiqua"/>
          <w:sz w:val="24"/>
          <w:szCs w:val="24"/>
        </w:rPr>
        <w:t>o</w:t>
      </w:r>
      <w:r w:rsidR="0062452D" w:rsidRPr="007A7ECA">
        <w:rPr>
          <w:rFonts w:ascii="Avenir Roman" w:eastAsia="Book Antiqua" w:hAnsi="Avenir Roman" w:cs="Book Antiqua"/>
          <w:spacing w:val="-2"/>
          <w:sz w:val="24"/>
          <w:szCs w:val="24"/>
        </w:rPr>
        <w:t>ru</w:t>
      </w:r>
      <w:r w:rsidR="0062452D" w:rsidRPr="007A7ECA">
        <w:rPr>
          <w:rFonts w:ascii="Avenir Roman" w:eastAsia="Book Antiqua" w:hAnsi="Avenir Roman" w:cs="Book Antiqua"/>
          <w:sz w:val="24"/>
          <w:szCs w:val="24"/>
        </w:rPr>
        <w:t>m</w:t>
      </w:r>
    </w:p>
    <w:p w14:paraId="61EEB85D" w14:textId="77777777" w:rsidR="0062452D" w:rsidRPr="007A7ECA" w:rsidRDefault="0062452D" w:rsidP="00DF4AB9">
      <w:pPr>
        <w:pStyle w:val="TableParagraph"/>
        <w:tabs>
          <w:tab w:val="left" w:pos="1686"/>
        </w:tabs>
        <w:ind w:left="101"/>
        <w:rPr>
          <w:rFonts w:ascii="Avenir Roman" w:eastAsia="Book Antiqua" w:hAnsi="Avenir Roman" w:cs="Book Antiqua"/>
          <w:sz w:val="24"/>
          <w:szCs w:val="24"/>
        </w:rPr>
      </w:pPr>
      <w:r w:rsidRPr="007A7ECA">
        <w:rPr>
          <w:rFonts w:ascii="Avenir Roman" w:eastAsia="Book Antiqua" w:hAnsi="Avenir Roman" w:cs="Book Antiqua"/>
          <w:sz w:val="24"/>
          <w:szCs w:val="24"/>
        </w:rPr>
        <w:t>2014</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pacing w:val="-1"/>
          <w:sz w:val="24"/>
          <w:szCs w:val="24"/>
        </w:rPr>
        <w:t>S</w:t>
      </w:r>
      <w:r w:rsidRPr="007A7ECA">
        <w:rPr>
          <w:rFonts w:ascii="Avenir Roman" w:eastAsia="Book Antiqua" w:hAnsi="Avenir Roman" w:cs="Book Antiqua"/>
          <w:sz w:val="24"/>
          <w:szCs w:val="24"/>
        </w:rPr>
        <w:t>ea</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ch</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z w:val="24"/>
          <w:szCs w:val="24"/>
        </w:rPr>
        <w:t>co</w:t>
      </w:r>
      <w:r w:rsidRPr="007A7ECA">
        <w:rPr>
          <w:rFonts w:ascii="Avenir Roman" w:eastAsia="Book Antiqua" w:hAnsi="Avenir Roman" w:cs="Book Antiqua"/>
          <w:spacing w:val="-1"/>
          <w:sz w:val="24"/>
          <w:szCs w:val="24"/>
        </w:rPr>
        <w:t>m</w:t>
      </w:r>
      <w:r w:rsidRPr="007A7ECA">
        <w:rPr>
          <w:rFonts w:ascii="Avenir Roman" w:eastAsia="Book Antiqua" w:hAnsi="Avenir Roman" w:cs="Book Antiqua"/>
          <w:spacing w:val="-3"/>
          <w:sz w:val="24"/>
          <w:szCs w:val="24"/>
        </w:rPr>
        <w:t>m</w:t>
      </w:r>
      <w:r w:rsidRPr="007A7ECA">
        <w:rPr>
          <w:rFonts w:ascii="Avenir Roman" w:eastAsia="Book Antiqua" w:hAnsi="Avenir Roman" w:cs="Book Antiqua"/>
          <w:sz w:val="24"/>
          <w:szCs w:val="24"/>
        </w:rPr>
        <w:t>ittee,</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Psy</w:t>
      </w:r>
      <w:r w:rsidRPr="007A7ECA">
        <w:rPr>
          <w:rFonts w:ascii="Avenir Roman" w:eastAsia="Book Antiqua" w:hAnsi="Avenir Roman" w:cs="Book Antiqua"/>
          <w:spacing w:val="-3"/>
          <w:sz w:val="24"/>
          <w:szCs w:val="24"/>
        </w:rPr>
        <w:t>c</w:t>
      </w:r>
      <w:r w:rsidRPr="007A7ECA">
        <w:rPr>
          <w:rFonts w:ascii="Avenir Roman" w:eastAsia="Book Antiqua" w:hAnsi="Avenir Roman" w:cs="Book Antiqua"/>
          <w:spacing w:val="-2"/>
          <w:sz w:val="24"/>
          <w:szCs w:val="24"/>
        </w:rPr>
        <w:t>h</w:t>
      </w:r>
      <w:r w:rsidRPr="007A7ECA">
        <w:rPr>
          <w:rFonts w:ascii="Avenir Roman" w:eastAsia="Book Antiqua" w:hAnsi="Avenir Roman" w:cs="Book Antiqua"/>
          <w:sz w:val="24"/>
          <w:szCs w:val="24"/>
        </w:rPr>
        <w:t>olo</w:t>
      </w:r>
      <w:r w:rsidRPr="007A7ECA">
        <w:rPr>
          <w:rFonts w:ascii="Avenir Roman" w:eastAsia="Book Antiqua" w:hAnsi="Avenir Roman" w:cs="Book Antiqua"/>
          <w:spacing w:val="-1"/>
          <w:sz w:val="24"/>
          <w:szCs w:val="24"/>
        </w:rPr>
        <w:t>g</w:t>
      </w:r>
      <w:r w:rsidRPr="007A7ECA">
        <w:rPr>
          <w:rFonts w:ascii="Avenir Roman" w:eastAsia="Book Antiqua" w:hAnsi="Avenir Roman" w:cs="Book Antiqua"/>
          <w:sz w:val="24"/>
          <w:szCs w:val="24"/>
        </w:rPr>
        <w:t xml:space="preserve">y </w:t>
      </w:r>
      <w:r w:rsidRPr="007A7ECA">
        <w:rPr>
          <w:rFonts w:ascii="Avenir Roman" w:eastAsia="Book Antiqua" w:hAnsi="Avenir Roman" w:cs="Book Antiqua"/>
          <w:spacing w:val="-1"/>
          <w:sz w:val="24"/>
          <w:szCs w:val="24"/>
        </w:rPr>
        <w:t>D</w:t>
      </w:r>
      <w:r w:rsidRPr="007A7ECA">
        <w:rPr>
          <w:rFonts w:ascii="Avenir Roman" w:eastAsia="Book Antiqua" w:hAnsi="Avenir Roman" w:cs="Book Antiqua"/>
          <w:sz w:val="24"/>
          <w:szCs w:val="24"/>
        </w:rPr>
        <w:t>e</w:t>
      </w:r>
      <w:r w:rsidRPr="007A7ECA">
        <w:rPr>
          <w:rFonts w:ascii="Avenir Roman" w:eastAsia="Book Antiqua" w:hAnsi="Avenir Roman" w:cs="Book Antiqua"/>
          <w:spacing w:val="-1"/>
          <w:sz w:val="24"/>
          <w:szCs w:val="24"/>
        </w:rPr>
        <w:t>p</w:t>
      </w:r>
      <w:r w:rsidRPr="007A7ECA">
        <w:rPr>
          <w:rFonts w:ascii="Avenir Roman" w:eastAsia="Book Antiqua" w:hAnsi="Avenir Roman" w:cs="Book Antiqua"/>
          <w:sz w:val="24"/>
          <w:szCs w:val="24"/>
        </w:rPr>
        <w:t>a</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tm</w:t>
      </w:r>
      <w:r w:rsidRPr="007A7ECA">
        <w:rPr>
          <w:rFonts w:ascii="Avenir Roman" w:eastAsia="Book Antiqua" w:hAnsi="Avenir Roman" w:cs="Book Antiqua"/>
          <w:spacing w:val="-1"/>
          <w:sz w:val="24"/>
          <w:szCs w:val="24"/>
        </w:rPr>
        <w:t>e</w:t>
      </w:r>
      <w:r w:rsidRPr="007A7ECA">
        <w:rPr>
          <w:rFonts w:ascii="Avenir Roman" w:eastAsia="Book Antiqua" w:hAnsi="Avenir Roman" w:cs="Book Antiqua"/>
          <w:sz w:val="24"/>
          <w:szCs w:val="24"/>
        </w:rPr>
        <w:t>nt C</w:t>
      </w:r>
      <w:r w:rsidRPr="007A7ECA">
        <w:rPr>
          <w:rFonts w:ascii="Avenir Roman" w:eastAsia="Book Antiqua" w:hAnsi="Avenir Roman" w:cs="Book Antiqua"/>
          <w:spacing w:val="-2"/>
          <w:sz w:val="24"/>
          <w:szCs w:val="24"/>
        </w:rPr>
        <w:t>o</w:t>
      </w:r>
      <w:r w:rsidRPr="007A7ECA">
        <w:rPr>
          <w:rFonts w:ascii="Avenir Roman" w:eastAsia="Book Antiqua" w:hAnsi="Avenir Roman" w:cs="Book Antiqua"/>
          <w:spacing w:val="-3"/>
          <w:sz w:val="24"/>
          <w:szCs w:val="24"/>
        </w:rPr>
        <w:t>m</w:t>
      </w:r>
      <w:r w:rsidRPr="007A7ECA">
        <w:rPr>
          <w:rFonts w:ascii="Avenir Roman" w:eastAsia="Book Antiqua" w:hAnsi="Avenir Roman" w:cs="Book Antiqua"/>
          <w:sz w:val="24"/>
          <w:szCs w:val="24"/>
        </w:rPr>
        <w:t>m</w:t>
      </w:r>
      <w:r w:rsidRPr="007A7ECA">
        <w:rPr>
          <w:rFonts w:ascii="Avenir Roman" w:eastAsia="Book Antiqua" w:hAnsi="Avenir Roman" w:cs="Book Antiqua"/>
          <w:spacing w:val="-2"/>
          <w:sz w:val="24"/>
          <w:szCs w:val="24"/>
        </w:rPr>
        <w:t>u</w:t>
      </w:r>
      <w:r w:rsidRPr="007A7ECA">
        <w:rPr>
          <w:rFonts w:ascii="Avenir Roman" w:eastAsia="Book Antiqua" w:hAnsi="Avenir Roman" w:cs="Book Antiqua"/>
          <w:sz w:val="24"/>
          <w:szCs w:val="24"/>
        </w:rPr>
        <w:t xml:space="preserve">nity </w:t>
      </w:r>
      <w:r w:rsidRPr="007A7ECA">
        <w:rPr>
          <w:rFonts w:ascii="Avenir Roman" w:eastAsia="Book Antiqua" w:hAnsi="Avenir Roman" w:cs="Book Antiqua"/>
          <w:spacing w:val="-3"/>
          <w:sz w:val="24"/>
          <w:szCs w:val="24"/>
        </w:rPr>
        <w:t>a</w:t>
      </w:r>
      <w:r w:rsidRPr="007A7ECA">
        <w:rPr>
          <w:rFonts w:ascii="Avenir Roman" w:eastAsia="Book Antiqua" w:hAnsi="Avenir Roman" w:cs="Book Antiqua"/>
          <w:sz w:val="24"/>
          <w:szCs w:val="24"/>
        </w:rPr>
        <w:t>nd</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t>Pr</w:t>
      </w:r>
      <w:r w:rsidRPr="007A7ECA">
        <w:rPr>
          <w:rFonts w:ascii="Avenir Roman" w:eastAsia="Book Antiqua" w:hAnsi="Avenir Roman" w:cs="Book Antiqua"/>
          <w:spacing w:val="-3"/>
          <w:sz w:val="24"/>
          <w:szCs w:val="24"/>
        </w:rPr>
        <w:t>e</w:t>
      </w:r>
      <w:r w:rsidRPr="007A7ECA">
        <w:rPr>
          <w:rFonts w:ascii="Avenir Roman" w:eastAsia="Book Antiqua" w:hAnsi="Avenir Roman" w:cs="Book Antiqua"/>
          <w:sz w:val="24"/>
          <w:szCs w:val="24"/>
        </w:rPr>
        <w:t>ven</w:t>
      </w:r>
      <w:r w:rsidRPr="007A7ECA">
        <w:rPr>
          <w:rFonts w:ascii="Avenir Roman" w:eastAsia="Book Antiqua" w:hAnsi="Avenir Roman" w:cs="Book Antiqua"/>
          <w:spacing w:val="-3"/>
          <w:sz w:val="24"/>
          <w:szCs w:val="24"/>
        </w:rPr>
        <w:t>t</w:t>
      </w:r>
      <w:r w:rsidRPr="007A7ECA">
        <w:rPr>
          <w:rFonts w:ascii="Avenir Roman" w:eastAsia="Book Antiqua" w:hAnsi="Avenir Roman" w:cs="Book Antiqua"/>
          <w:sz w:val="24"/>
          <w:szCs w:val="24"/>
        </w:rPr>
        <w:t>ion</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pacing w:val="-4"/>
          <w:sz w:val="24"/>
          <w:szCs w:val="24"/>
        </w:rPr>
        <w:t>p</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o</w:t>
      </w:r>
      <w:r w:rsidRPr="007A7ECA">
        <w:rPr>
          <w:rFonts w:ascii="Avenir Roman" w:eastAsia="Book Antiqua" w:hAnsi="Avenir Roman" w:cs="Book Antiqua"/>
          <w:spacing w:val="-1"/>
          <w:sz w:val="24"/>
          <w:szCs w:val="24"/>
        </w:rPr>
        <w:t>gr</w:t>
      </w:r>
      <w:r w:rsidRPr="007A7ECA">
        <w:rPr>
          <w:rFonts w:ascii="Avenir Roman" w:eastAsia="Book Antiqua" w:hAnsi="Avenir Roman" w:cs="Book Antiqua"/>
          <w:sz w:val="24"/>
          <w:szCs w:val="24"/>
        </w:rPr>
        <w:t>am</w:t>
      </w:r>
    </w:p>
    <w:p w14:paraId="1E23A4EC" w14:textId="77777777" w:rsidR="0062452D" w:rsidRPr="007A7ECA" w:rsidRDefault="0062452D" w:rsidP="00DF4AB9">
      <w:pPr>
        <w:pStyle w:val="TableParagraph"/>
        <w:tabs>
          <w:tab w:val="left" w:pos="1686"/>
        </w:tabs>
        <w:ind w:left="101"/>
        <w:rPr>
          <w:rFonts w:ascii="Avenir Roman" w:eastAsia="Book Antiqua" w:hAnsi="Avenir Roman" w:cs="Book Antiqua"/>
          <w:sz w:val="24"/>
          <w:szCs w:val="24"/>
        </w:rPr>
      </w:pPr>
      <w:r w:rsidRPr="007A7ECA">
        <w:rPr>
          <w:rFonts w:ascii="Avenir Roman" w:eastAsia="Book Antiqua" w:hAnsi="Avenir Roman" w:cs="Book Antiqua"/>
          <w:sz w:val="24"/>
          <w:szCs w:val="24"/>
        </w:rPr>
        <w:t xml:space="preserve">2014, 2015 </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pacing w:val="-2"/>
          <w:sz w:val="24"/>
          <w:szCs w:val="24"/>
        </w:rPr>
        <w:t>N</w:t>
      </w:r>
      <w:r w:rsidRPr="007A7ECA">
        <w:rPr>
          <w:rFonts w:ascii="Avenir Roman" w:eastAsia="Book Antiqua" w:hAnsi="Avenir Roman" w:cs="Book Antiqua"/>
          <w:sz w:val="24"/>
          <w:szCs w:val="24"/>
        </w:rPr>
        <w:t>ancy</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Hirs</w:t>
      </w:r>
      <w:r w:rsidRPr="007A7ECA">
        <w:rPr>
          <w:rFonts w:ascii="Avenir Roman" w:eastAsia="Book Antiqua" w:hAnsi="Avenir Roman" w:cs="Book Antiqua"/>
          <w:spacing w:val="-3"/>
          <w:sz w:val="24"/>
          <w:szCs w:val="24"/>
        </w:rPr>
        <w:t>c</w:t>
      </w:r>
      <w:r w:rsidRPr="007A7ECA">
        <w:rPr>
          <w:rFonts w:ascii="Avenir Roman" w:eastAsia="Book Antiqua" w:hAnsi="Avenir Roman" w:cs="Book Antiqua"/>
          <w:sz w:val="24"/>
          <w:szCs w:val="24"/>
        </w:rPr>
        <w:t>hbe</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g</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Me</w:t>
      </w:r>
      <w:r w:rsidRPr="007A7ECA">
        <w:rPr>
          <w:rFonts w:ascii="Avenir Roman" w:eastAsia="Book Antiqua" w:hAnsi="Avenir Roman" w:cs="Book Antiqua"/>
          <w:spacing w:val="-4"/>
          <w:sz w:val="24"/>
          <w:szCs w:val="24"/>
        </w:rPr>
        <w:t>m</w:t>
      </w:r>
      <w:r w:rsidRPr="007A7ECA">
        <w:rPr>
          <w:rFonts w:ascii="Avenir Roman" w:eastAsia="Book Antiqua" w:hAnsi="Avenir Roman" w:cs="Book Antiqua"/>
          <w:sz w:val="24"/>
          <w:szCs w:val="24"/>
        </w:rPr>
        <w:t>o</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ial</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z w:val="24"/>
          <w:szCs w:val="24"/>
        </w:rPr>
        <w:t>G</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 xml:space="preserve">ant </w:t>
      </w:r>
      <w:r w:rsidRPr="007A7ECA">
        <w:rPr>
          <w:rFonts w:ascii="Avenir Roman" w:eastAsia="Book Antiqua" w:hAnsi="Avenir Roman" w:cs="Book Antiqua"/>
          <w:spacing w:val="-3"/>
          <w:sz w:val="24"/>
          <w:szCs w:val="24"/>
        </w:rPr>
        <w:t>d</w:t>
      </w:r>
      <w:r w:rsidRPr="007A7ECA">
        <w:rPr>
          <w:rFonts w:ascii="Avenir Roman" w:eastAsia="Book Antiqua" w:hAnsi="Avenir Roman" w:cs="Book Antiqua"/>
          <w:sz w:val="24"/>
          <w:szCs w:val="24"/>
        </w:rPr>
        <w:t>eci</w:t>
      </w:r>
      <w:r w:rsidRPr="007A7ECA">
        <w:rPr>
          <w:rFonts w:ascii="Avenir Roman" w:eastAsia="Book Antiqua" w:hAnsi="Avenir Roman" w:cs="Book Antiqua"/>
          <w:spacing w:val="-3"/>
          <w:sz w:val="24"/>
          <w:szCs w:val="24"/>
        </w:rPr>
        <w:t>s</w:t>
      </w:r>
      <w:r w:rsidRPr="007A7ECA">
        <w:rPr>
          <w:rFonts w:ascii="Avenir Roman" w:eastAsia="Book Antiqua" w:hAnsi="Avenir Roman" w:cs="Book Antiqua"/>
          <w:sz w:val="24"/>
          <w:szCs w:val="24"/>
        </w:rPr>
        <w:t>ion</w:t>
      </w:r>
      <w:r w:rsidRPr="007A7ECA">
        <w:rPr>
          <w:rFonts w:ascii="Avenir Roman" w:eastAsia="Book Antiqua" w:hAnsi="Avenir Roman" w:cs="Book Antiqua"/>
          <w:spacing w:val="-2"/>
          <w:sz w:val="24"/>
          <w:szCs w:val="24"/>
        </w:rPr>
        <w:t xml:space="preserve"> </w:t>
      </w:r>
      <w:r w:rsidRPr="007A7ECA">
        <w:rPr>
          <w:rFonts w:ascii="Avenir Roman" w:eastAsia="Book Antiqua" w:hAnsi="Avenir Roman" w:cs="Book Antiqua"/>
          <w:spacing w:val="3"/>
          <w:sz w:val="24"/>
          <w:szCs w:val="24"/>
        </w:rPr>
        <w:t>c</w:t>
      </w:r>
      <w:r w:rsidRPr="007A7ECA">
        <w:rPr>
          <w:rFonts w:ascii="Avenir Roman" w:eastAsia="Book Antiqua" w:hAnsi="Avenir Roman" w:cs="Book Antiqua"/>
          <w:sz w:val="24"/>
          <w:szCs w:val="24"/>
        </w:rPr>
        <w:t>o</w:t>
      </w:r>
      <w:r w:rsidRPr="007A7ECA">
        <w:rPr>
          <w:rFonts w:ascii="Avenir Roman" w:eastAsia="Book Antiqua" w:hAnsi="Avenir Roman" w:cs="Book Antiqua"/>
          <w:spacing w:val="-4"/>
          <w:sz w:val="24"/>
          <w:szCs w:val="24"/>
        </w:rPr>
        <w:t>m</w:t>
      </w:r>
      <w:r w:rsidRPr="007A7ECA">
        <w:rPr>
          <w:rFonts w:ascii="Avenir Roman" w:eastAsia="Book Antiqua" w:hAnsi="Avenir Roman" w:cs="Book Antiqua"/>
          <w:sz w:val="24"/>
          <w:szCs w:val="24"/>
        </w:rPr>
        <w:t>mittee</w:t>
      </w:r>
    </w:p>
    <w:p w14:paraId="587AC31B" w14:textId="77777777" w:rsidR="0062452D" w:rsidRPr="007A7ECA" w:rsidRDefault="0062452D" w:rsidP="00DF4AB9">
      <w:pPr>
        <w:pStyle w:val="TableParagraph"/>
        <w:tabs>
          <w:tab w:val="left" w:pos="1686"/>
        </w:tabs>
        <w:ind w:left="101"/>
        <w:rPr>
          <w:rFonts w:ascii="Avenir Roman" w:eastAsia="Book Antiqua" w:hAnsi="Avenir Roman" w:cs="Book Antiqua"/>
          <w:sz w:val="24"/>
          <w:szCs w:val="24"/>
        </w:rPr>
      </w:pPr>
      <w:r w:rsidRPr="007A7ECA">
        <w:rPr>
          <w:rFonts w:ascii="Avenir Roman" w:eastAsia="Book Antiqua" w:hAnsi="Avenir Roman" w:cs="Book Antiqua"/>
          <w:sz w:val="24"/>
          <w:szCs w:val="24"/>
        </w:rPr>
        <w:t>2016</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t>Psy</w:t>
      </w:r>
      <w:r w:rsidRPr="007A7ECA">
        <w:rPr>
          <w:rFonts w:ascii="Avenir Roman" w:eastAsia="Book Antiqua" w:hAnsi="Avenir Roman" w:cs="Book Antiqua"/>
          <w:spacing w:val="-3"/>
          <w:sz w:val="24"/>
          <w:szCs w:val="24"/>
        </w:rPr>
        <w:t>c</w:t>
      </w:r>
      <w:r w:rsidRPr="007A7ECA">
        <w:rPr>
          <w:rFonts w:ascii="Avenir Roman" w:eastAsia="Book Antiqua" w:hAnsi="Avenir Roman" w:cs="Book Antiqua"/>
          <w:sz w:val="24"/>
          <w:szCs w:val="24"/>
        </w:rPr>
        <w:t>holo</w:t>
      </w:r>
      <w:r w:rsidRPr="007A7ECA">
        <w:rPr>
          <w:rFonts w:ascii="Avenir Roman" w:eastAsia="Book Antiqua" w:hAnsi="Avenir Roman" w:cs="Book Antiqua"/>
          <w:spacing w:val="-1"/>
          <w:sz w:val="24"/>
          <w:szCs w:val="24"/>
        </w:rPr>
        <w:t>g</w:t>
      </w:r>
      <w:r w:rsidRPr="007A7ECA">
        <w:rPr>
          <w:rFonts w:ascii="Avenir Roman" w:eastAsia="Book Antiqua" w:hAnsi="Avenir Roman" w:cs="Book Antiqua"/>
          <w:sz w:val="24"/>
          <w:szCs w:val="24"/>
        </w:rPr>
        <w:t xml:space="preserve">y </w:t>
      </w:r>
      <w:r w:rsidRPr="007A7ECA">
        <w:rPr>
          <w:rFonts w:ascii="Avenir Roman" w:eastAsia="Book Antiqua" w:hAnsi="Avenir Roman" w:cs="Book Antiqua"/>
          <w:spacing w:val="-1"/>
          <w:sz w:val="24"/>
          <w:szCs w:val="24"/>
        </w:rPr>
        <w:t>D</w:t>
      </w:r>
      <w:r w:rsidRPr="007A7ECA">
        <w:rPr>
          <w:rFonts w:ascii="Avenir Roman" w:eastAsia="Book Antiqua" w:hAnsi="Avenir Roman" w:cs="Book Antiqua"/>
          <w:sz w:val="24"/>
          <w:szCs w:val="24"/>
        </w:rPr>
        <w:t>e</w:t>
      </w:r>
      <w:r w:rsidRPr="007A7ECA">
        <w:rPr>
          <w:rFonts w:ascii="Avenir Roman" w:eastAsia="Book Antiqua" w:hAnsi="Avenir Roman" w:cs="Book Antiqua"/>
          <w:spacing w:val="-1"/>
          <w:sz w:val="24"/>
          <w:szCs w:val="24"/>
        </w:rPr>
        <w:t>p</w:t>
      </w:r>
      <w:r w:rsidRPr="007A7ECA">
        <w:rPr>
          <w:rFonts w:ascii="Avenir Roman" w:eastAsia="Book Antiqua" w:hAnsi="Avenir Roman" w:cs="Book Antiqua"/>
          <w:sz w:val="24"/>
          <w:szCs w:val="24"/>
        </w:rPr>
        <w:t>a</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tm</w:t>
      </w:r>
      <w:r w:rsidRPr="007A7ECA">
        <w:rPr>
          <w:rFonts w:ascii="Avenir Roman" w:eastAsia="Book Antiqua" w:hAnsi="Avenir Roman" w:cs="Book Antiqua"/>
          <w:spacing w:val="-4"/>
          <w:sz w:val="24"/>
          <w:szCs w:val="24"/>
        </w:rPr>
        <w:t>e</w:t>
      </w:r>
      <w:r w:rsidRPr="007A7ECA">
        <w:rPr>
          <w:rFonts w:ascii="Avenir Roman" w:eastAsia="Book Antiqua" w:hAnsi="Avenir Roman" w:cs="Book Antiqua"/>
          <w:sz w:val="24"/>
          <w:szCs w:val="24"/>
        </w:rPr>
        <w:t>nt</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dist</w:t>
      </w:r>
      <w:r w:rsidRPr="007A7ECA">
        <w:rPr>
          <w:rFonts w:ascii="Avenir Roman" w:eastAsia="Book Antiqua" w:hAnsi="Avenir Roman" w:cs="Book Antiqua"/>
          <w:spacing w:val="-2"/>
          <w:sz w:val="24"/>
          <w:szCs w:val="24"/>
        </w:rPr>
        <w:t>i</w:t>
      </w:r>
      <w:r w:rsidRPr="007A7ECA">
        <w:rPr>
          <w:rFonts w:ascii="Avenir Roman" w:eastAsia="Book Antiqua" w:hAnsi="Avenir Roman" w:cs="Book Antiqua"/>
          <w:sz w:val="24"/>
          <w:szCs w:val="24"/>
        </w:rPr>
        <w:t>ng</w:t>
      </w:r>
      <w:r w:rsidRPr="007A7ECA">
        <w:rPr>
          <w:rFonts w:ascii="Avenir Roman" w:eastAsia="Book Antiqua" w:hAnsi="Avenir Roman" w:cs="Book Antiqua"/>
          <w:spacing w:val="-2"/>
          <w:sz w:val="24"/>
          <w:szCs w:val="24"/>
        </w:rPr>
        <w:t>u</w:t>
      </w:r>
      <w:r w:rsidRPr="007A7ECA">
        <w:rPr>
          <w:rFonts w:ascii="Avenir Roman" w:eastAsia="Book Antiqua" w:hAnsi="Avenir Roman" w:cs="Book Antiqua"/>
          <w:sz w:val="24"/>
          <w:szCs w:val="24"/>
        </w:rPr>
        <w:t>is</w:t>
      </w:r>
      <w:r w:rsidRPr="007A7ECA">
        <w:rPr>
          <w:rFonts w:ascii="Avenir Roman" w:eastAsia="Book Antiqua" w:hAnsi="Avenir Roman" w:cs="Book Antiqua"/>
          <w:spacing w:val="1"/>
          <w:sz w:val="24"/>
          <w:szCs w:val="24"/>
        </w:rPr>
        <w:t>h</w:t>
      </w:r>
      <w:r w:rsidRPr="007A7ECA">
        <w:rPr>
          <w:rFonts w:ascii="Avenir Roman" w:eastAsia="Book Antiqua" w:hAnsi="Avenir Roman" w:cs="Book Antiqua"/>
          <w:sz w:val="24"/>
          <w:szCs w:val="24"/>
        </w:rPr>
        <w:t>ed</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mast</w:t>
      </w:r>
      <w:r w:rsidRPr="007A7ECA">
        <w:rPr>
          <w:rFonts w:ascii="Avenir Roman" w:eastAsia="Book Antiqua" w:hAnsi="Avenir Roman" w:cs="Book Antiqua"/>
          <w:spacing w:val="-1"/>
          <w:sz w:val="24"/>
          <w:szCs w:val="24"/>
        </w:rPr>
        <w:t>er</w:t>
      </w:r>
      <w:r w:rsidRPr="007A7ECA">
        <w:rPr>
          <w:rFonts w:ascii="Avenir Roman" w:eastAsia="Book Antiqua" w:hAnsi="Avenir Roman" w:cs="Book Antiqua"/>
          <w:sz w:val="24"/>
          <w:szCs w:val="24"/>
        </w:rPr>
        <w:t>s/</w:t>
      </w:r>
      <w:r w:rsidRPr="007A7ECA">
        <w:rPr>
          <w:rFonts w:ascii="Avenir Roman" w:eastAsia="Book Antiqua" w:hAnsi="Avenir Roman" w:cs="Book Antiqua"/>
          <w:spacing w:val="-3"/>
          <w:sz w:val="24"/>
          <w:szCs w:val="24"/>
        </w:rPr>
        <w:t>d</w:t>
      </w:r>
      <w:r w:rsidRPr="007A7ECA">
        <w:rPr>
          <w:rFonts w:ascii="Avenir Roman" w:eastAsia="Book Antiqua" w:hAnsi="Avenir Roman" w:cs="Book Antiqua"/>
          <w:sz w:val="24"/>
          <w:szCs w:val="24"/>
        </w:rPr>
        <w:t>issertat</w:t>
      </w:r>
      <w:r w:rsidRPr="007A7ECA">
        <w:rPr>
          <w:rFonts w:ascii="Avenir Roman" w:eastAsia="Book Antiqua" w:hAnsi="Avenir Roman" w:cs="Book Antiqua"/>
          <w:spacing w:val="2"/>
          <w:sz w:val="24"/>
          <w:szCs w:val="24"/>
        </w:rPr>
        <w:t>i</w:t>
      </w:r>
      <w:r w:rsidRPr="007A7ECA">
        <w:rPr>
          <w:rFonts w:ascii="Avenir Roman" w:eastAsia="Book Antiqua" w:hAnsi="Avenir Roman" w:cs="Book Antiqua"/>
          <w:spacing w:val="-3"/>
          <w:sz w:val="24"/>
          <w:szCs w:val="24"/>
        </w:rPr>
        <w:t>o</w:t>
      </w:r>
      <w:r w:rsidRPr="007A7ECA">
        <w:rPr>
          <w:rFonts w:ascii="Avenir Roman" w:eastAsia="Book Antiqua" w:hAnsi="Avenir Roman" w:cs="Book Antiqua"/>
          <w:sz w:val="24"/>
          <w:szCs w:val="24"/>
        </w:rPr>
        <w:t>n</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t>d</w:t>
      </w:r>
      <w:r w:rsidRPr="007A7ECA">
        <w:rPr>
          <w:rFonts w:ascii="Avenir Roman" w:eastAsia="Book Antiqua" w:hAnsi="Avenir Roman" w:cs="Book Antiqua"/>
          <w:spacing w:val="-1"/>
          <w:sz w:val="24"/>
          <w:szCs w:val="24"/>
        </w:rPr>
        <w:t>e</w:t>
      </w:r>
      <w:r w:rsidRPr="007A7ECA">
        <w:rPr>
          <w:rFonts w:ascii="Avenir Roman" w:eastAsia="Book Antiqua" w:hAnsi="Avenir Roman" w:cs="Book Antiqua"/>
          <w:spacing w:val="-2"/>
          <w:sz w:val="24"/>
          <w:szCs w:val="24"/>
        </w:rPr>
        <w:t>c</w:t>
      </w:r>
      <w:r w:rsidRPr="007A7ECA">
        <w:rPr>
          <w:rFonts w:ascii="Avenir Roman" w:eastAsia="Book Antiqua" w:hAnsi="Avenir Roman" w:cs="Book Antiqua"/>
          <w:sz w:val="24"/>
          <w:szCs w:val="24"/>
        </w:rPr>
        <w:t>isi</w:t>
      </w:r>
      <w:r w:rsidRPr="007A7ECA">
        <w:rPr>
          <w:rFonts w:ascii="Avenir Roman" w:eastAsia="Book Antiqua" w:hAnsi="Avenir Roman" w:cs="Book Antiqua"/>
          <w:spacing w:val="-3"/>
          <w:sz w:val="24"/>
          <w:szCs w:val="24"/>
        </w:rPr>
        <w:t>o</w:t>
      </w:r>
      <w:r w:rsidRPr="007A7ECA">
        <w:rPr>
          <w:rFonts w:ascii="Avenir Roman" w:eastAsia="Book Antiqua" w:hAnsi="Avenir Roman" w:cs="Book Antiqua"/>
          <w:sz w:val="24"/>
          <w:szCs w:val="24"/>
        </w:rPr>
        <w:t>n</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z w:val="24"/>
          <w:szCs w:val="24"/>
        </w:rPr>
        <w:t>co</w:t>
      </w:r>
      <w:r w:rsidRPr="007A7ECA">
        <w:rPr>
          <w:rFonts w:ascii="Avenir Roman" w:eastAsia="Book Antiqua" w:hAnsi="Avenir Roman" w:cs="Book Antiqua"/>
          <w:spacing w:val="-3"/>
          <w:sz w:val="24"/>
          <w:szCs w:val="24"/>
        </w:rPr>
        <w:t>m</w:t>
      </w:r>
      <w:r w:rsidRPr="007A7ECA">
        <w:rPr>
          <w:rFonts w:ascii="Avenir Roman" w:eastAsia="Book Antiqua" w:hAnsi="Avenir Roman" w:cs="Book Antiqua"/>
          <w:sz w:val="24"/>
          <w:szCs w:val="24"/>
        </w:rPr>
        <w:t>mittee</w:t>
      </w:r>
    </w:p>
    <w:p w14:paraId="789BC6AF" w14:textId="77777777" w:rsidR="0062452D" w:rsidRPr="007A7ECA" w:rsidRDefault="0062452D" w:rsidP="00DF4AB9">
      <w:pPr>
        <w:pStyle w:val="TableParagraph"/>
        <w:tabs>
          <w:tab w:val="left" w:pos="1686"/>
        </w:tabs>
        <w:ind w:left="101"/>
        <w:rPr>
          <w:rFonts w:ascii="Avenir Roman" w:eastAsia="Book Antiqua" w:hAnsi="Avenir Roman" w:cs="Book Antiqua"/>
          <w:sz w:val="24"/>
          <w:szCs w:val="24"/>
        </w:rPr>
      </w:pPr>
      <w:r w:rsidRPr="007A7ECA">
        <w:rPr>
          <w:rFonts w:ascii="Avenir Roman" w:eastAsia="Book Antiqua" w:hAnsi="Avenir Roman" w:cs="Book Antiqua"/>
          <w:sz w:val="24"/>
          <w:szCs w:val="24"/>
        </w:rPr>
        <w:t>2016</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pacing w:val="-1"/>
          <w:sz w:val="24"/>
          <w:szCs w:val="24"/>
        </w:rPr>
        <w:t>S</w:t>
      </w:r>
      <w:r w:rsidRPr="007A7ECA">
        <w:rPr>
          <w:rFonts w:ascii="Avenir Roman" w:eastAsia="Book Antiqua" w:hAnsi="Avenir Roman" w:cs="Book Antiqua"/>
          <w:sz w:val="24"/>
          <w:szCs w:val="24"/>
        </w:rPr>
        <w:t>ea</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ch</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z w:val="24"/>
          <w:szCs w:val="24"/>
        </w:rPr>
        <w:t>co</w:t>
      </w:r>
      <w:r w:rsidRPr="007A7ECA">
        <w:rPr>
          <w:rFonts w:ascii="Avenir Roman" w:eastAsia="Book Antiqua" w:hAnsi="Avenir Roman" w:cs="Book Antiqua"/>
          <w:spacing w:val="-1"/>
          <w:sz w:val="24"/>
          <w:szCs w:val="24"/>
        </w:rPr>
        <w:t>m</w:t>
      </w:r>
      <w:r w:rsidRPr="007A7ECA">
        <w:rPr>
          <w:rFonts w:ascii="Avenir Roman" w:eastAsia="Book Antiqua" w:hAnsi="Avenir Roman" w:cs="Book Antiqua"/>
          <w:spacing w:val="-3"/>
          <w:sz w:val="24"/>
          <w:szCs w:val="24"/>
        </w:rPr>
        <w:t>m</w:t>
      </w:r>
      <w:r w:rsidRPr="007A7ECA">
        <w:rPr>
          <w:rFonts w:ascii="Avenir Roman" w:eastAsia="Book Antiqua" w:hAnsi="Avenir Roman" w:cs="Book Antiqua"/>
          <w:sz w:val="24"/>
          <w:szCs w:val="24"/>
        </w:rPr>
        <w:t>ittee,</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Psy</w:t>
      </w:r>
      <w:r w:rsidRPr="007A7ECA">
        <w:rPr>
          <w:rFonts w:ascii="Avenir Roman" w:eastAsia="Book Antiqua" w:hAnsi="Avenir Roman" w:cs="Book Antiqua"/>
          <w:spacing w:val="-3"/>
          <w:sz w:val="24"/>
          <w:szCs w:val="24"/>
        </w:rPr>
        <w:t>c</w:t>
      </w:r>
      <w:r w:rsidRPr="007A7ECA">
        <w:rPr>
          <w:rFonts w:ascii="Avenir Roman" w:eastAsia="Book Antiqua" w:hAnsi="Avenir Roman" w:cs="Book Antiqua"/>
          <w:spacing w:val="-2"/>
          <w:sz w:val="24"/>
          <w:szCs w:val="24"/>
        </w:rPr>
        <w:t>h</w:t>
      </w:r>
      <w:r w:rsidRPr="007A7ECA">
        <w:rPr>
          <w:rFonts w:ascii="Avenir Roman" w:eastAsia="Book Antiqua" w:hAnsi="Avenir Roman" w:cs="Book Antiqua"/>
          <w:sz w:val="24"/>
          <w:szCs w:val="24"/>
        </w:rPr>
        <w:t>olo</w:t>
      </w:r>
      <w:r w:rsidRPr="007A7ECA">
        <w:rPr>
          <w:rFonts w:ascii="Avenir Roman" w:eastAsia="Book Antiqua" w:hAnsi="Avenir Roman" w:cs="Book Antiqua"/>
          <w:spacing w:val="-1"/>
          <w:sz w:val="24"/>
          <w:szCs w:val="24"/>
        </w:rPr>
        <w:t>g</w:t>
      </w:r>
      <w:r w:rsidRPr="007A7ECA">
        <w:rPr>
          <w:rFonts w:ascii="Avenir Roman" w:eastAsia="Book Antiqua" w:hAnsi="Avenir Roman" w:cs="Book Antiqua"/>
          <w:sz w:val="24"/>
          <w:szCs w:val="24"/>
        </w:rPr>
        <w:t xml:space="preserve">y </w:t>
      </w:r>
      <w:r w:rsidRPr="007A7ECA">
        <w:rPr>
          <w:rFonts w:ascii="Avenir Roman" w:eastAsia="Book Antiqua" w:hAnsi="Avenir Roman" w:cs="Book Antiqua"/>
          <w:spacing w:val="-1"/>
          <w:sz w:val="24"/>
          <w:szCs w:val="24"/>
        </w:rPr>
        <w:t>D</w:t>
      </w:r>
      <w:r w:rsidRPr="007A7ECA">
        <w:rPr>
          <w:rFonts w:ascii="Avenir Roman" w:eastAsia="Book Antiqua" w:hAnsi="Avenir Roman" w:cs="Book Antiqua"/>
          <w:sz w:val="24"/>
          <w:szCs w:val="24"/>
        </w:rPr>
        <w:t>e</w:t>
      </w:r>
      <w:r w:rsidRPr="007A7ECA">
        <w:rPr>
          <w:rFonts w:ascii="Avenir Roman" w:eastAsia="Book Antiqua" w:hAnsi="Avenir Roman" w:cs="Book Antiqua"/>
          <w:spacing w:val="-1"/>
          <w:sz w:val="24"/>
          <w:szCs w:val="24"/>
        </w:rPr>
        <w:t>p</w:t>
      </w:r>
      <w:r w:rsidRPr="007A7ECA">
        <w:rPr>
          <w:rFonts w:ascii="Avenir Roman" w:eastAsia="Book Antiqua" w:hAnsi="Avenir Roman" w:cs="Book Antiqua"/>
          <w:sz w:val="24"/>
          <w:szCs w:val="24"/>
        </w:rPr>
        <w:t>a</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tm</w:t>
      </w:r>
      <w:r w:rsidRPr="007A7ECA">
        <w:rPr>
          <w:rFonts w:ascii="Avenir Roman" w:eastAsia="Book Antiqua" w:hAnsi="Avenir Roman" w:cs="Book Antiqua"/>
          <w:spacing w:val="-1"/>
          <w:sz w:val="24"/>
          <w:szCs w:val="24"/>
        </w:rPr>
        <w:t>e</w:t>
      </w:r>
      <w:r w:rsidRPr="007A7ECA">
        <w:rPr>
          <w:rFonts w:ascii="Avenir Roman" w:eastAsia="Book Antiqua" w:hAnsi="Avenir Roman" w:cs="Book Antiqua"/>
          <w:sz w:val="24"/>
          <w:szCs w:val="24"/>
        </w:rPr>
        <w:t>nt B</w:t>
      </w:r>
      <w:r w:rsidRPr="007A7ECA">
        <w:rPr>
          <w:rFonts w:ascii="Avenir Roman" w:eastAsia="Book Antiqua" w:hAnsi="Avenir Roman" w:cs="Book Antiqua"/>
          <w:spacing w:val="-2"/>
          <w:sz w:val="24"/>
          <w:szCs w:val="24"/>
        </w:rPr>
        <w:t>u</w:t>
      </w:r>
      <w:r w:rsidRPr="007A7ECA">
        <w:rPr>
          <w:rFonts w:ascii="Avenir Roman" w:eastAsia="Book Antiqua" w:hAnsi="Avenir Roman" w:cs="Book Antiqua"/>
          <w:spacing w:val="-3"/>
          <w:sz w:val="24"/>
          <w:szCs w:val="24"/>
        </w:rPr>
        <w:t>s</w:t>
      </w:r>
      <w:r w:rsidRPr="007A7ECA">
        <w:rPr>
          <w:rFonts w:ascii="Avenir Roman" w:eastAsia="Book Antiqua" w:hAnsi="Avenir Roman" w:cs="Book Antiqua"/>
          <w:sz w:val="24"/>
          <w:szCs w:val="24"/>
        </w:rPr>
        <w:t>i</w:t>
      </w:r>
      <w:r w:rsidRPr="007A7ECA">
        <w:rPr>
          <w:rFonts w:ascii="Avenir Roman" w:eastAsia="Book Antiqua" w:hAnsi="Avenir Roman" w:cs="Book Antiqua"/>
          <w:spacing w:val="-1"/>
          <w:sz w:val="24"/>
          <w:szCs w:val="24"/>
        </w:rPr>
        <w:t>n</w:t>
      </w:r>
      <w:r w:rsidRPr="007A7ECA">
        <w:rPr>
          <w:rFonts w:ascii="Avenir Roman" w:eastAsia="Book Antiqua" w:hAnsi="Avenir Roman" w:cs="Book Antiqua"/>
          <w:sz w:val="24"/>
          <w:szCs w:val="24"/>
        </w:rPr>
        <w:t>ess M</w:t>
      </w:r>
      <w:r w:rsidRPr="007A7ECA">
        <w:rPr>
          <w:rFonts w:ascii="Avenir Roman" w:eastAsia="Book Antiqua" w:hAnsi="Avenir Roman" w:cs="Book Antiqua"/>
          <w:spacing w:val="-3"/>
          <w:sz w:val="24"/>
          <w:szCs w:val="24"/>
        </w:rPr>
        <w:t>a</w:t>
      </w:r>
      <w:r w:rsidRPr="007A7ECA">
        <w:rPr>
          <w:rFonts w:ascii="Avenir Roman" w:eastAsia="Book Antiqua" w:hAnsi="Avenir Roman" w:cs="Book Antiqua"/>
          <w:sz w:val="24"/>
          <w:szCs w:val="24"/>
        </w:rPr>
        <w:t>nager</w:t>
      </w:r>
    </w:p>
    <w:p w14:paraId="0B222CA7" w14:textId="72C72AEF" w:rsidR="0062452D" w:rsidRPr="007A7ECA" w:rsidRDefault="0062452D" w:rsidP="00DF4AB9">
      <w:pPr>
        <w:pStyle w:val="TableParagraph"/>
        <w:tabs>
          <w:tab w:val="left" w:pos="1686"/>
        </w:tabs>
        <w:ind w:left="101"/>
        <w:rPr>
          <w:rFonts w:ascii="Avenir Roman" w:eastAsia="Book Antiqua" w:hAnsi="Avenir Roman" w:cs="Book Antiqua"/>
          <w:sz w:val="24"/>
          <w:szCs w:val="24"/>
        </w:rPr>
      </w:pPr>
      <w:r w:rsidRPr="007A7ECA">
        <w:rPr>
          <w:rFonts w:ascii="Avenir Roman" w:eastAsia="Book Antiqua" w:hAnsi="Avenir Roman" w:cs="Book Antiqua"/>
          <w:sz w:val="24"/>
          <w:szCs w:val="24"/>
        </w:rPr>
        <w:t>2016</w:t>
      </w:r>
      <w:r w:rsidR="00F4451C" w:rsidRPr="007A7ECA">
        <w:rPr>
          <w:rFonts w:ascii="Avenir Roman" w:eastAsia="Book Antiqua" w:hAnsi="Avenir Roman" w:cs="Book Antiqua"/>
          <w:sz w:val="24"/>
          <w:szCs w:val="24"/>
        </w:rPr>
        <w:t>, 2021</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pacing w:val="-1"/>
          <w:sz w:val="24"/>
          <w:szCs w:val="24"/>
        </w:rPr>
        <w:t>S</w:t>
      </w:r>
      <w:r w:rsidRPr="007A7ECA">
        <w:rPr>
          <w:rFonts w:ascii="Avenir Roman" w:eastAsia="Book Antiqua" w:hAnsi="Avenir Roman" w:cs="Book Antiqua"/>
          <w:sz w:val="24"/>
          <w:szCs w:val="24"/>
        </w:rPr>
        <w:t>ea</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ch</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z w:val="24"/>
          <w:szCs w:val="24"/>
        </w:rPr>
        <w:t>co</w:t>
      </w:r>
      <w:r w:rsidRPr="007A7ECA">
        <w:rPr>
          <w:rFonts w:ascii="Avenir Roman" w:eastAsia="Book Antiqua" w:hAnsi="Avenir Roman" w:cs="Book Antiqua"/>
          <w:spacing w:val="-1"/>
          <w:sz w:val="24"/>
          <w:szCs w:val="24"/>
        </w:rPr>
        <w:t>m</w:t>
      </w:r>
      <w:r w:rsidRPr="007A7ECA">
        <w:rPr>
          <w:rFonts w:ascii="Avenir Roman" w:eastAsia="Book Antiqua" w:hAnsi="Avenir Roman" w:cs="Book Antiqua"/>
          <w:spacing w:val="-3"/>
          <w:sz w:val="24"/>
          <w:szCs w:val="24"/>
        </w:rPr>
        <w:t>m</w:t>
      </w:r>
      <w:r w:rsidRPr="007A7ECA">
        <w:rPr>
          <w:rFonts w:ascii="Avenir Roman" w:eastAsia="Book Antiqua" w:hAnsi="Avenir Roman" w:cs="Book Antiqua"/>
          <w:sz w:val="24"/>
          <w:szCs w:val="24"/>
        </w:rPr>
        <w:t>ittee,</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Psy</w:t>
      </w:r>
      <w:r w:rsidRPr="007A7ECA">
        <w:rPr>
          <w:rFonts w:ascii="Avenir Roman" w:eastAsia="Book Antiqua" w:hAnsi="Avenir Roman" w:cs="Book Antiqua"/>
          <w:spacing w:val="-3"/>
          <w:sz w:val="24"/>
          <w:szCs w:val="24"/>
        </w:rPr>
        <w:t>c</w:t>
      </w:r>
      <w:r w:rsidRPr="007A7ECA">
        <w:rPr>
          <w:rFonts w:ascii="Avenir Roman" w:eastAsia="Book Antiqua" w:hAnsi="Avenir Roman" w:cs="Book Antiqua"/>
          <w:spacing w:val="-2"/>
          <w:sz w:val="24"/>
          <w:szCs w:val="24"/>
        </w:rPr>
        <w:t>h</w:t>
      </w:r>
      <w:r w:rsidRPr="007A7ECA">
        <w:rPr>
          <w:rFonts w:ascii="Avenir Roman" w:eastAsia="Book Antiqua" w:hAnsi="Avenir Roman" w:cs="Book Antiqua"/>
          <w:sz w:val="24"/>
          <w:szCs w:val="24"/>
        </w:rPr>
        <w:t>olo</w:t>
      </w:r>
      <w:r w:rsidRPr="007A7ECA">
        <w:rPr>
          <w:rFonts w:ascii="Avenir Roman" w:eastAsia="Book Antiqua" w:hAnsi="Avenir Roman" w:cs="Book Antiqua"/>
          <w:spacing w:val="-1"/>
          <w:sz w:val="24"/>
          <w:szCs w:val="24"/>
        </w:rPr>
        <w:t>g</w:t>
      </w:r>
      <w:r w:rsidRPr="007A7ECA">
        <w:rPr>
          <w:rFonts w:ascii="Avenir Roman" w:eastAsia="Book Antiqua" w:hAnsi="Avenir Roman" w:cs="Book Antiqua"/>
          <w:sz w:val="24"/>
          <w:szCs w:val="24"/>
        </w:rPr>
        <w:t xml:space="preserve">y </w:t>
      </w:r>
      <w:r w:rsidRPr="007A7ECA">
        <w:rPr>
          <w:rFonts w:ascii="Avenir Roman" w:eastAsia="Book Antiqua" w:hAnsi="Avenir Roman" w:cs="Book Antiqua"/>
          <w:spacing w:val="-1"/>
          <w:sz w:val="24"/>
          <w:szCs w:val="24"/>
        </w:rPr>
        <w:t>D</w:t>
      </w:r>
      <w:r w:rsidRPr="007A7ECA">
        <w:rPr>
          <w:rFonts w:ascii="Avenir Roman" w:eastAsia="Book Antiqua" w:hAnsi="Avenir Roman" w:cs="Book Antiqua"/>
          <w:sz w:val="24"/>
          <w:szCs w:val="24"/>
        </w:rPr>
        <w:t>e</w:t>
      </w:r>
      <w:r w:rsidRPr="007A7ECA">
        <w:rPr>
          <w:rFonts w:ascii="Avenir Roman" w:eastAsia="Book Antiqua" w:hAnsi="Avenir Roman" w:cs="Book Antiqua"/>
          <w:spacing w:val="-1"/>
          <w:sz w:val="24"/>
          <w:szCs w:val="24"/>
        </w:rPr>
        <w:t>p</w:t>
      </w:r>
      <w:r w:rsidRPr="007A7ECA">
        <w:rPr>
          <w:rFonts w:ascii="Avenir Roman" w:eastAsia="Book Antiqua" w:hAnsi="Avenir Roman" w:cs="Book Antiqua"/>
          <w:sz w:val="24"/>
          <w:szCs w:val="24"/>
        </w:rPr>
        <w:t>a</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tm</w:t>
      </w:r>
      <w:r w:rsidRPr="007A7ECA">
        <w:rPr>
          <w:rFonts w:ascii="Avenir Roman" w:eastAsia="Book Antiqua" w:hAnsi="Avenir Roman" w:cs="Book Antiqua"/>
          <w:spacing w:val="-1"/>
          <w:sz w:val="24"/>
          <w:szCs w:val="24"/>
        </w:rPr>
        <w:t>e</w:t>
      </w:r>
      <w:r w:rsidRPr="007A7ECA">
        <w:rPr>
          <w:rFonts w:ascii="Avenir Roman" w:eastAsia="Book Antiqua" w:hAnsi="Avenir Roman" w:cs="Book Antiqua"/>
          <w:sz w:val="24"/>
          <w:szCs w:val="24"/>
        </w:rPr>
        <w:t xml:space="preserve">nt </w:t>
      </w:r>
      <w:r w:rsidRPr="007A7ECA">
        <w:rPr>
          <w:rFonts w:ascii="Avenir Roman" w:eastAsia="Book Antiqua" w:hAnsi="Avenir Roman" w:cs="Book Antiqua"/>
          <w:spacing w:val="-3"/>
          <w:sz w:val="24"/>
          <w:szCs w:val="24"/>
        </w:rPr>
        <w:t>C</w:t>
      </w:r>
      <w:r w:rsidRPr="007A7ECA">
        <w:rPr>
          <w:rFonts w:ascii="Avenir Roman" w:eastAsia="Book Antiqua" w:hAnsi="Avenir Roman" w:cs="Book Antiqua"/>
          <w:sz w:val="24"/>
          <w:szCs w:val="24"/>
        </w:rPr>
        <w:t>l</w:t>
      </w:r>
      <w:r w:rsidRPr="007A7ECA">
        <w:rPr>
          <w:rFonts w:ascii="Avenir Roman" w:eastAsia="Book Antiqua" w:hAnsi="Avenir Roman" w:cs="Book Antiqua"/>
          <w:spacing w:val="-2"/>
          <w:sz w:val="24"/>
          <w:szCs w:val="24"/>
        </w:rPr>
        <w:t>i</w:t>
      </w:r>
      <w:r w:rsidRPr="007A7ECA">
        <w:rPr>
          <w:rFonts w:ascii="Avenir Roman" w:eastAsia="Book Antiqua" w:hAnsi="Avenir Roman" w:cs="Book Antiqua"/>
          <w:sz w:val="24"/>
          <w:szCs w:val="24"/>
        </w:rPr>
        <w:t>ni</w:t>
      </w:r>
      <w:r w:rsidRPr="007A7ECA">
        <w:rPr>
          <w:rFonts w:ascii="Avenir Roman" w:eastAsia="Book Antiqua" w:hAnsi="Avenir Roman" w:cs="Book Antiqua"/>
          <w:spacing w:val="-2"/>
          <w:sz w:val="24"/>
          <w:szCs w:val="24"/>
        </w:rPr>
        <w:t>c</w:t>
      </w:r>
      <w:r w:rsidRPr="007A7ECA">
        <w:rPr>
          <w:rFonts w:ascii="Avenir Roman" w:eastAsia="Book Antiqua" w:hAnsi="Avenir Roman" w:cs="Book Antiqua"/>
          <w:sz w:val="24"/>
          <w:szCs w:val="24"/>
        </w:rPr>
        <w:t>al p</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o</w:t>
      </w:r>
      <w:r w:rsidRPr="007A7ECA">
        <w:rPr>
          <w:rFonts w:ascii="Avenir Roman" w:eastAsia="Book Antiqua" w:hAnsi="Avenir Roman" w:cs="Book Antiqua"/>
          <w:spacing w:val="-1"/>
          <w:sz w:val="24"/>
          <w:szCs w:val="24"/>
        </w:rPr>
        <w:t>gr</w:t>
      </w:r>
      <w:r w:rsidRPr="007A7ECA">
        <w:rPr>
          <w:rFonts w:ascii="Avenir Roman" w:eastAsia="Book Antiqua" w:hAnsi="Avenir Roman" w:cs="Book Antiqua"/>
          <w:sz w:val="24"/>
          <w:szCs w:val="24"/>
        </w:rPr>
        <w:t>am</w:t>
      </w:r>
    </w:p>
    <w:p w14:paraId="3917A68F" w14:textId="77777777" w:rsidR="0062452D" w:rsidRPr="007A7ECA" w:rsidRDefault="0062452D" w:rsidP="00DF4AB9">
      <w:pPr>
        <w:pStyle w:val="TableParagraph"/>
        <w:tabs>
          <w:tab w:val="left" w:pos="1686"/>
        </w:tabs>
        <w:ind w:left="101"/>
        <w:rPr>
          <w:rFonts w:ascii="Avenir Roman" w:eastAsia="Book Antiqua" w:hAnsi="Avenir Roman" w:cs="Book Antiqua"/>
          <w:sz w:val="24"/>
          <w:szCs w:val="24"/>
        </w:rPr>
      </w:pPr>
      <w:r w:rsidRPr="007A7ECA">
        <w:rPr>
          <w:rFonts w:ascii="Avenir Roman" w:eastAsia="Book Antiqua" w:hAnsi="Avenir Roman" w:cs="Book Antiqua"/>
          <w:sz w:val="24"/>
          <w:szCs w:val="24"/>
        </w:rPr>
        <w:t>2016, 2018</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t>Christo</w:t>
      </w:r>
      <w:r w:rsidRPr="007A7ECA">
        <w:rPr>
          <w:rFonts w:ascii="Avenir Roman" w:eastAsia="Book Antiqua" w:hAnsi="Avenir Roman" w:cs="Book Antiqua"/>
          <w:spacing w:val="-1"/>
          <w:sz w:val="24"/>
          <w:szCs w:val="24"/>
        </w:rPr>
        <w:t>p</w:t>
      </w:r>
      <w:r w:rsidRPr="007A7ECA">
        <w:rPr>
          <w:rFonts w:ascii="Avenir Roman" w:eastAsia="Book Antiqua" w:hAnsi="Avenir Roman" w:cs="Book Antiqua"/>
          <w:spacing w:val="-2"/>
          <w:sz w:val="24"/>
          <w:szCs w:val="24"/>
        </w:rPr>
        <w:t>h</w:t>
      </w:r>
      <w:r w:rsidRPr="007A7ECA">
        <w:rPr>
          <w:rFonts w:ascii="Avenir Roman" w:eastAsia="Book Antiqua" w:hAnsi="Avenir Roman" w:cs="Book Antiqua"/>
          <w:sz w:val="24"/>
          <w:szCs w:val="24"/>
        </w:rPr>
        <w:t>er</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z w:val="24"/>
          <w:szCs w:val="24"/>
        </w:rPr>
        <w:t>B. Keys</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aw</w:t>
      </w:r>
      <w:r w:rsidRPr="007A7ECA">
        <w:rPr>
          <w:rFonts w:ascii="Avenir Roman" w:eastAsia="Book Antiqua" w:hAnsi="Avenir Roman" w:cs="Book Antiqua"/>
          <w:spacing w:val="-2"/>
          <w:sz w:val="24"/>
          <w:szCs w:val="24"/>
        </w:rPr>
        <w:t>a</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d for</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z w:val="24"/>
          <w:szCs w:val="24"/>
        </w:rPr>
        <w:t>ea</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ly o</w:t>
      </w:r>
      <w:r w:rsidRPr="007A7ECA">
        <w:rPr>
          <w:rFonts w:ascii="Avenir Roman" w:eastAsia="Book Antiqua" w:hAnsi="Avenir Roman" w:cs="Book Antiqua"/>
          <w:spacing w:val="-2"/>
          <w:sz w:val="24"/>
          <w:szCs w:val="24"/>
        </w:rPr>
        <w:t>u</w:t>
      </w:r>
      <w:r w:rsidRPr="007A7ECA">
        <w:rPr>
          <w:rFonts w:ascii="Avenir Roman" w:eastAsia="Book Antiqua" w:hAnsi="Avenir Roman" w:cs="Book Antiqua"/>
          <w:sz w:val="24"/>
          <w:szCs w:val="24"/>
        </w:rPr>
        <w:t>tstan</w:t>
      </w:r>
      <w:r w:rsidRPr="007A7ECA">
        <w:rPr>
          <w:rFonts w:ascii="Avenir Roman" w:eastAsia="Book Antiqua" w:hAnsi="Avenir Roman" w:cs="Book Antiqua"/>
          <w:spacing w:val="-3"/>
          <w:sz w:val="24"/>
          <w:szCs w:val="24"/>
        </w:rPr>
        <w:t>d</w:t>
      </w:r>
      <w:r w:rsidRPr="007A7ECA">
        <w:rPr>
          <w:rFonts w:ascii="Avenir Roman" w:eastAsia="Book Antiqua" w:hAnsi="Avenir Roman" w:cs="Book Antiqua"/>
          <w:sz w:val="24"/>
          <w:szCs w:val="24"/>
        </w:rPr>
        <w:t>i</w:t>
      </w:r>
      <w:r w:rsidRPr="007A7ECA">
        <w:rPr>
          <w:rFonts w:ascii="Avenir Roman" w:eastAsia="Book Antiqua" w:hAnsi="Avenir Roman" w:cs="Book Antiqua"/>
          <w:spacing w:val="1"/>
          <w:sz w:val="24"/>
          <w:szCs w:val="24"/>
        </w:rPr>
        <w:t>n</w:t>
      </w:r>
      <w:r w:rsidRPr="007A7ECA">
        <w:rPr>
          <w:rFonts w:ascii="Avenir Roman" w:eastAsia="Book Antiqua" w:hAnsi="Avenir Roman" w:cs="Book Antiqua"/>
          <w:sz w:val="24"/>
          <w:szCs w:val="24"/>
        </w:rPr>
        <w:t>g</w:t>
      </w:r>
      <w:r w:rsidRPr="007A7ECA">
        <w:rPr>
          <w:rFonts w:ascii="Avenir Roman" w:eastAsia="Book Antiqua" w:hAnsi="Avenir Roman" w:cs="Book Antiqua"/>
          <w:spacing w:val="-6"/>
          <w:sz w:val="24"/>
          <w:szCs w:val="24"/>
        </w:rPr>
        <w:t xml:space="preserve"> </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esea</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ch</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00DF4AB9"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co</w:t>
      </w:r>
      <w:r w:rsidRPr="007A7ECA">
        <w:rPr>
          <w:rFonts w:ascii="Avenir Roman" w:eastAsia="Book Antiqua" w:hAnsi="Avenir Roman" w:cs="Book Antiqua"/>
          <w:spacing w:val="-1"/>
          <w:sz w:val="24"/>
          <w:szCs w:val="24"/>
        </w:rPr>
        <w:t>m</w:t>
      </w:r>
      <w:r w:rsidRPr="007A7ECA">
        <w:rPr>
          <w:rFonts w:ascii="Avenir Roman" w:eastAsia="Book Antiqua" w:hAnsi="Avenir Roman" w:cs="Book Antiqua"/>
          <w:spacing w:val="-3"/>
          <w:sz w:val="24"/>
          <w:szCs w:val="24"/>
        </w:rPr>
        <w:t>m</w:t>
      </w:r>
      <w:r w:rsidRPr="007A7ECA">
        <w:rPr>
          <w:rFonts w:ascii="Avenir Roman" w:eastAsia="Book Antiqua" w:hAnsi="Avenir Roman" w:cs="Book Antiqua"/>
          <w:sz w:val="24"/>
          <w:szCs w:val="24"/>
        </w:rPr>
        <w:t>ittee m</w:t>
      </w:r>
      <w:r w:rsidRPr="007A7ECA">
        <w:rPr>
          <w:rFonts w:ascii="Avenir Roman" w:eastAsia="Book Antiqua" w:hAnsi="Avenir Roman" w:cs="Book Antiqua"/>
          <w:spacing w:val="-3"/>
          <w:sz w:val="24"/>
          <w:szCs w:val="24"/>
        </w:rPr>
        <w:t>em</w:t>
      </w:r>
      <w:r w:rsidRPr="007A7ECA">
        <w:rPr>
          <w:rFonts w:ascii="Avenir Roman" w:eastAsia="Book Antiqua" w:hAnsi="Avenir Roman" w:cs="Book Antiqua"/>
          <w:sz w:val="24"/>
          <w:szCs w:val="24"/>
        </w:rPr>
        <w:t>ber</w:t>
      </w:r>
    </w:p>
    <w:p w14:paraId="5B5D9603" w14:textId="77777777" w:rsidR="0062452D" w:rsidRPr="007A7ECA" w:rsidRDefault="0062452D" w:rsidP="00DF4AB9">
      <w:pPr>
        <w:pStyle w:val="TableParagraph"/>
        <w:tabs>
          <w:tab w:val="left" w:pos="1686"/>
        </w:tabs>
        <w:ind w:left="101"/>
        <w:rPr>
          <w:rFonts w:ascii="Avenir Roman" w:eastAsia="Book Antiqua" w:hAnsi="Avenir Roman" w:cs="Book Antiqua"/>
          <w:sz w:val="24"/>
          <w:szCs w:val="24"/>
        </w:rPr>
      </w:pPr>
      <w:r w:rsidRPr="007A7ECA">
        <w:rPr>
          <w:rFonts w:ascii="Avenir Roman" w:eastAsia="Book Antiqua" w:hAnsi="Avenir Roman" w:cs="Book Antiqua"/>
          <w:sz w:val="24"/>
          <w:szCs w:val="24"/>
        </w:rPr>
        <w:t>2017</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t>E</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 xml:space="preserve">on </w:t>
      </w:r>
      <w:r w:rsidRPr="007A7ECA">
        <w:rPr>
          <w:rFonts w:ascii="Avenir Roman" w:eastAsia="Book Antiqua" w:hAnsi="Avenir Roman" w:cs="Book Antiqua"/>
          <w:spacing w:val="-1"/>
          <w:sz w:val="24"/>
          <w:szCs w:val="24"/>
        </w:rPr>
        <w:t>A</w:t>
      </w:r>
      <w:r w:rsidRPr="007A7ECA">
        <w:rPr>
          <w:rFonts w:ascii="Avenir Roman" w:eastAsia="Book Antiqua" w:hAnsi="Avenir Roman" w:cs="Book Antiqua"/>
          <w:sz w:val="24"/>
          <w:szCs w:val="24"/>
        </w:rPr>
        <w:t>ward d</w:t>
      </w:r>
      <w:r w:rsidRPr="007A7ECA">
        <w:rPr>
          <w:rFonts w:ascii="Avenir Roman" w:eastAsia="Book Antiqua" w:hAnsi="Avenir Roman" w:cs="Book Antiqua"/>
          <w:spacing w:val="-1"/>
          <w:sz w:val="24"/>
          <w:szCs w:val="24"/>
        </w:rPr>
        <w:t>e</w:t>
      </w:r>
      <w:r w:rsidRPr="007A7ECA">
        <w:rPr>
          <w:rFonts w:ascii="Avenir Roman" w:eastAsia="Book Antiqua" w:hAnsi="Avenir Roman" w:cs="Book Antiqua"/>
          <w:sz w:val="24"/>
          <w:szCs w:val="24"/>
        </w:rPr>
        <w:t>c</w:t>
      </w:r>
      <w:r w:rsidRPr="007A7ECA">
        <w:rPr>
          <w:rFonts w:ascii="Avenir Roman" w:eastAsia="Book Antiqua" w:hAnsi="Avenir Roman" w:cs="Book Antiqua"/>
          <w:spacing w:val="-2"/>
          <w:sz w:val="24"/>
          <w:szCs w:val="24"/>
        </w:rPr>
        <w:t>i</w:t>
      </w:r>
      <w:r w:rsidRPr="007A7ECA">
        <w:rPr>
          <w:rFonts w:ascii="Avenir Roman" w:eastAsia="Book Antiqua" w:hAnsi="Avenir Roman" w:cs="Book Antiqua"/>
          <w:sz w:val="24"/>
          <w:szCs w:val="24"/>
        </w:rPr>
        <w:t>si</w:t>
      </w:r>
      <w:r w:rsidRPr="007A7ECA">
        <w:rPr>
          <w:rFonts w:ascii="Avenir Roman" w:eastAsia="Book Antiqua" w:hAnsi="Avenir Roman" w:cs="Book Antiqua"/>
          <w:spacing w:val="-3"/>
          <w:sz w:val="24"/>
          <w:szCs w:val="24"/>
        </w:rPr>
        <w:t>o</w:t>
      </w:r>
      <w:r w:rsidRPr="007A7ECA">
        <w:rPr>
          <w:rFonts w:ascii="Avenir Roman" w:eastAsia="Book Antiqua" w:hAnsi="Avenir Roman" w:cs="Book Antiqua"/>
          <w:sz w:val="24"/>
          <w:szCs w:val="24"/>
        </w:rPr>
        <w:t>n</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z w:val="24"/>
          <w:szCs w:val="24"/>
        </w:rPr>
        <w:t>c</w:t>
      </w:r>
      <w:r w:rsidRPr="007A7ECA">
        <w:rPr>
          <w:rFonts w:ascii="Avenir Roman" w:eastAsia="Book Antiqua" w:hAnsi="Avenir Roman" w:cs="Book Antiqua"/>
          <w:spacing w:val="-3"/>
          <w:sz w:val="24"/>
          <w:szCs w:val="24"/>
        </w:rPr>
        <w:t>o</w:t>
      </w:r>
      <w:r w:rsidRPr="007A7ECA">
        <w:rPr>
          <w:rFonts w:ascii="Avenir Roman" w:eastAsia="Book Antiqua" w:hAnsi="Avenir Roman" w:cs="Book Antiqua"/>
          <w:sz w:val="24"/>
          <w:szCs w:val="24"/>
        </w:rPr>
        <w:t>m</w:t>
      </w:r>
      <w:r w:rsidRPr="007A7ECA">
        <w:rPr>
          <w:rFonts w:ascii="Avenir Roman" w:eastAsia="Book Antiqua" w:hAnsi="Avenir Roman" w:cs="Book Antiqua"/>
          <w:spacing w:val="-2"/>
          <w:sz w:val="24"/>
          <w:szCs w:val="24"/>
        </w:rPr>
        <w:t>m</w:t>
      </w:r>
      <w:r w:rsidRPr="007A7ECA">
        <w:rPr>
          <w:rFonts w:ascii="Avenir Roman" w:eastAsia="Book Antiqua" w:hAnsi="Avenir Roman" w:cs="Book Antiqua"/>
          <w:sz w:val="24"/>
          <w:szCs w:val="24"/>
        </w:rPr>
        <w:t>ittee</w:t>
      </w:r>
    </w:p>
    <w:p w14:paraId="3050D7AB" w14:textId="77777777" w:rsidR="0062452D" w:rsidRPr="007A7ECA" w:rsidRDefault="0062452D" w:rsidP="00DF4AB9">
      <w:pPr>
        <w:pStyle w:val="TableParagraph"/>
        <w:tabs>
          <w:tab w:val="left" w:pos="1686"/>
        </w:tabs>
        <w:ind w:left="101"/>
        <w:rPr>
          <w:rFonts w:ascii="Avenir Roman" w:eastAsia="Book Antiqua" w:hAnsi="Avenir Roman" w:cs="Book Antiqua"/>
          <w:sz w:val="24"/>
          <w:szCs w:val="24"/>
        </w:rPr>
      </w:pPr>
      <w:r w:rsidRPr="007A7ECA">
        <w:rPr>
          <w:rFonts w:ascii="Avenir Roman" w:eastAsia="Book Antiqua" w:hAnsi="Avenir Roman" w:cs="Book Antiqua"/>
          <w:sz w:val="24"/>
          <w:szCs w:val="24"/>
        </w:rPr>
        <w:t>2017</w:t>
      </w:r>
      <w:r w:rsidR="00DF4AB9" w:rsidRPr="007A7ECA">
        <w:rPr>
          <w:rFonts w:ascii="Avenir Roman" w:eastAsia="Book Antiqua" w:hAnsi="Avenir Roman" w:cs="Book Antiqua"/>
          <w:sz w:val="24"/>
          <w:szCs w:val="24"/>
        </w:rPr>
        <w:t>, 2018, 2020</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t>Peer</w:t>
      </w:r>
      <w:r w:rsidRPr="007A7ECA">
        <w:rPr>
          <w:rFonts w:ascii="Avenir Roman" w:eastAsia="Book Antiqua" w:hAnsi="Avenir Roman" w:cs="Book Antiqua"/>
          <w:spacing w:val="-1"/>
          <w:sz w:val="24"/>
          <w:szCs w:val="24"/>
        </w:rPr>
        <w:t xml:space="preserve"> r</w:t>
      </w:r>
      <w:r w:rsidRPr="007A7ECA">
        <w:rPr>
          <w:rFonts w:ascii="Avenir Roman" w:eastAsia="Book Antiqua" w:hAnsi="Avenir Roman" w:cs="Book Antiqua"/>
          <w:sz w:val="24"/>
          <w:szCs w:val="24"/>
        </w:rPr>
        <w:t>evi</w:t>
      </w:r>
      <w:r w:rsidRPr="007A7ECA">
        <w:rPr>
          <w:rFonts w:ascii="Avenir Roman" w:eastAsia="Book Antiqua" w:hAnsi="Avenir Roman" w:cs="Book Antiqua"/>
          <w:spacing w:val="-3"/>
          <w:sz w:val="24"/>
          <w:szCs w:val="24"/>
        </w:rPr>
        <w:t>e</w:t>
      </w:r>
      <w:r w:rsidRPr="007A7ECA">
        <w:rPr>
          <w:rFonts w:ascii="Avenir Roman" w:eastAsia="Book Antiqua" w:hAnsi="Avenir Roman" w:cs="Book Antiqua"/>
          <w:sz w:val="24"/>
          <w:szCs w:val="24"/>
        </w:rPr>
        <w:t xml:space="preserve">wer </w:t>
      </w:r>
      <w:r w:rsidRPr="007A7ECA">
        <w:rPr>
          <w:rFonts w:ascii="Avenir Roman" w:eastAsia="Book Antiqua" w:hAnsi="Avenir Roman" w:cs="Book Antiqua"/>
          <w:spacing w:val="-1"/>
          <w:sz w:val="24"/>
          <w:szCs w:val="24"/>
        </w:rPr>
        <w:t>o</w:t>
      </w:r>
      <w:r w:rsidRPr="007A7ECA">
        <w:rPr>
          <w:rFonts w:ascii="Avenir Roman" w:eastAsia="Book Antiqua" w:hAnsi="Avenir Roman" w:cs="Book Antiqua"/>
          <w:sz w:val="24"/>
          <w:szCs w:val="24"/>
        </w:rPr>
        <w:t>f t</w:t>
      </w:r>
      <w:r w:rsidRPr="007A7ECA">
        <w:rPr>
          <w:rFonts w:ascii="Avenir Roman" w:eastAsia="Book Antiqua" w:hAnsi="Avenir Roman" w:cs="Book Antiqua"/>
          <w:spacing w:val="-3"/>
          <w:sz w:val="24"/>
          <w:szCs w:val="24"/>
        </w:rPr>
        <w:t>e</w:t>
      </w:r>
      <w:r w:rsidRPr="007A7ECA">
        <w:rPr>
          <w:rFonts w:ascii="Avenir Roman" w:eastAsia="Book Antiqua" w:hAnsi="Avenir Roman" w:cs="Book Antiqua"/>
          <w:sz w:val="24"/>
          <w:szCs w:val="24"/>
        </w:rPr>
        <w:t>ac</w:t>
      </w:r>
      <w:r w:rsidRPr="007A7ECA">
        <w:rPr>
          <w:rFonts w:ascii="Avenir Roman" w:eastAsia="Book Antiqua" w:hAnsi="Avenir Roman" w:cs="Book Antiqua"/>
          <w:spacing w:val="-1"/>
          <w:sz w:val="24"/>
          <w:szCs w:val="24"/>
        </w:rPr>
        <w:t>h</w:t>
      </w:r>
      <w:r w:rsidRPr="007A7ECA">
        <w:rPr>
          <w:rFonts w:ascii="Avenir Roman" w:eastAsia="Book Antiqua" w:hAnsi="Avenir Roman" w:cs="Book Antiqua"/>
          <w:sz w:val="24"/>
          <w:szCs w:val="24"/>
        </w:rPr>
        <w:t>i</w:t>
      </w:r>
      <w:r w:rsidRPr="007A7ECA">
        <w:rPr>
          <w:rFonts w:ascii="Avenir Roman" w:eastAsia="Book Antiqua" w:hAnsi="Avenir Roman" w:cs="Book Antiqua"/>
          <w:spacing w:val="-1"/>
          <w:sz w:val="24"/>
          <w:szCs w:val="24"/>
        </w:rPr>
        <w:t>n</w:t>
      </w:r>
      <w:r w:rsidRPr="007A7ECA">
        <w:rPr>
          <w:rFonts w:ascii="Avenir Roman" w:eastAsia="Book Antiqua" w:hAnsi="Avenir Roman" w:cs="Book Antiqua"/>
          <w:sz w:val="24"/>
          <w:szCs w:val="24"/>
        </w:rPr>
        <w:t xml:space="preserve">g </w:t>
      </w:r>
    </w:p>
    <w:p w14:paraId="286E8826" w14:textId="77777777" w:rsidR="0062452D" w:rsidRPr="007A7ECA" w:rsidRDefault="0062452D" w:rsidP="00DF4AB9">
      <w:pPr>
        <w:pStyle w:val="TableParagraph"/>
        <w:tabs>
          <w:tab w:val="left" w:pos="1686"/>
        </w:tabs>
        <w:ind w:left="101"/>
        <w:rPr>
          <w:rFonts w:ascii="Avenir Roman" w:eastAsia="Book Antiqua" w:hAnsi="Avenir Roman" w:cs="Book Antiqua"/>
          <w:sz w:val="24"/>
          <w:szCs w:val="24"/>
        </w:rPr>
      </w:pPr>
      <w:r w:rsidRPr="007A7ECA">
        <w:rPr>
          <w:rFonts w:ascii="Avenir Roman" w:eastAsia="Book Antiqua" w:hAnsi="Avenir Roman" w:cs="Book Antiqua"/>
          <w:sz w:val="24"/>
          <w:szCs w:val="24"/>
        </w:rPr>
        <w:t>2017 -</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t>Hono</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s C</w:t>
      </w:r>
      <w:r w:rsidRPr="007A7ECA">
        <w:rPr>
          <w:rFonts w:ascii="Avenir Roman" w:eastAsia="Book Antiqua" w:hAnsi="Avenir Roman" w:cs="Book Antiqua"/>
          <w:spacing w:val="-4"/>
          <w:sz w:val="24"/>
          <w:szCs w:val="24"/>
        </w:rPr>
        <w:t>o</w:t>
      </w:r>
      <w:r w:rsidRPr="007A7ECA">
        <w:rPr>
          <w:rFonts w:ascii="Avenir Roman" w:eastAsia="Book Antiqua" w:hAnsi="Avenir Roman" w:cs="Book Antiqua"/>
          <w:sz w:val="24"/>
          <w:szCs w:val="24"/>
        </w:rPr>
        <w:t>llege</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z w:val="24"/>
          <w:szCs w:val="24"/>
        </w:rPr>
        <w:t>F</w:t>
      </w:r>
      <w:r w:rsidRPr="007A7ECA">
        <w:rPr>
          <w:rFonts w:ascii="Avenir Roman" w:eastAsia="Book Antiqua" w:hAnsi="Avenir Roman" w:cs="Book Antiqua"/>
          <w:spacing w:val="-3"/>
          <w:sz w:val="24"/>
          <w:szCs w:val="24"/>
        </w:rPr>
        <w:t>a</w:t>
      </w:r>
      <w:r w:rsidRPr="007A7ECA">
        <w:rPr>
          <w:rFonts w:ascii="Avenir Roman" w:eastAsia="Book Antiqua" w:hAnsi="Avenir Roman" w:cs="Book Antiqua"/>
          <w:sz w:val="24"/>
          <w:szCs w:val="24"/>
        </w:rPr>
        <w:t>c</w:t>
      </w:r>
      <w:r w:rsidRPr="007A7ECA">
        <w:rPr>
          <w:rFonts w:ascii="Avenir Roman" w:eastAsia="Book Antiqua" w:hAnsi="Avenir Roman" w:cs="Book Antiqua"/>
          <w:spacing w:val="-1"/>
          <w:sz w:val="24"/>
          <w:szCs w:val="24"/>
        </w:rPr>
        <w:t>u</w:t>
      </w:r>
      <w:r w:rsidRPr="007A7ECA">
        <w:rPr>
          <w:rFonts w:ascii="Avenir Roman" w:eastAsia="Book Antiqua" w:hAnsi="Avenir Roman" w:cs="Book Antiqua"/>
          <w:sz w:val="24"/>
          <w:szCs w:val="24"/>
        </w:rPr>
        <w:t>lty</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Fellow</w:t>
      </w:r>
    </w:p>
    <w:p w14:paraId="3369E928" w14:textId="77777777" w:rsidR="0062452D" w:rsidRPr="007A7ECA" w:rsidRDefault="0062452D" w:rsidP="00DF4AB9">
      <w:pPr>
        <w:pStyle w:val="TableParagraph"/>
        <w:tabs>
          <w:tab w:val="left" w:pos="1686"/>
        </w:tabs>
        <w:ind w:left="101"/>
        <w:rPr>
          <w:rFonts w:ascii="Avenir Roman" w:eastAsia="Book Antiqua" w:hAnsi="Avenir Roman" w:cs="Book Antiqua"/>
          <w:sz w:val="24"/>
          <w:szCs w:val="24"/>
        </w:rPr>
      </w:pPr>
      <w:r w:rsidRPr="007A7ECA">
        <w:rPr>
          <w:rFonts w:ascii="Avenir Roman" w:eastAsia="Book Antiqua" w:hAnsi="Avenir Roman" w:cs="Book Antiqua"/>
          <w:sz w:val="24"/>
          <w:szCs w:val="24"/>
        </w:rPr>
        <w:t>2018</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t>Hono</w:t>
      </w:r>
      <w:r w:rsidRPr="007A7ECA">
        <w:rPr>
          <w:rFonts w:ascii="Avenir Roman" w:eastAsia="Book Antiqua" w:hAnsi="Avenir Roman" w:cs="Book Antiqua"/>
          <w:spacing w:val="-4"/>
          <w:sz w:val="24"/>
          <w:szCs w:val="24"/>
        </w:rPr>
        <w:t>r</w:t>
      </w:r>
      <w:r w:rsidRPr="007A7ECA">
        <w:rPr>
          <w:rFonts w:ascii="Avenir Roman" w:eastAsia="Book Antiqua" w:hAnsi="Avenir Roman" w:cs="Book Antiqua"/>
          <w:sz w:val="24"/>
          <w:szCs w:val="24"/>
        </w:rPr>
        <w:t>’s co</w:t>
      </w:r>
      <w:r w:rsidRPr="007A7ECA">
        <w:rPr>
          <w:rFonts w:ascii="Avenir Roman" w:eastAsia="Book Antiqua" w:hAnsi="Avenir Roman" w:cs="Book Antiqua"/>
          <w:spacing w:val="-2"/>
          <w:sz w:val="24"/>
          <w:szCs w:val="24"/>
        </w:rPr>
        <w:t>l</w:t>
      </w:r>
      <w:r w:rsidRPr="007A7ECA">
        <w:rPr>
          <w:rFonts w:ascii="Avenir Roman" w:eastAsia="Book Antiqua" w:hAnsi="Avenir Roman" w:cs="Book Antiqua"/>
          <w:sz w:val="24"/>
          <w:szCs w:val="24"/>
        </w:rPr>
        <w:t>lege ad</w:t>
      </w:r>
      <w:r w:rsidRPr="007A7ECA">
        <w:rPr>
          <w:rFonts w:ascii="Avenir Roman" w:eastAsia="Book Antiqua" w:hAnsi="Avenir Roman" w:cs="Book Antiqua"/>
          <w:spacing w:val="-4"/>
          <w:sz w:val="24"/>
          <w:szCs w:val="24"/>
        </w:rPr>
        <w:t>m</w:t>
      </w:r>
      <w:r w:rsidRPr="007A7ECA">
        <w:rPr>
          <w:rFonts w:ascii="Avenir Roman" w:eastAsia="Book Antiqua" w:hAnsi="Avenir Roman" w:cs="Book Antiqua"/>
          <w:sz w:val="24"/>
          <w:szCs w:val="24"/>
        </w:rPr>
        <w:t>issi</w:t>
      </w:r>
      <w:r w:rsidRPr="007A7ECA">
        <w:rPr>
          <w:rFonts w:ascii="Avenir Roman" w:eastAsia="Book Antiqua" w:hAnsi="Avenir Roman" w:cs="Book Antiqua"/>
          <w:spacing w:val="-3"/>
          <w:sz w:val="24"/>
          <w:szCs w:val="24"/>
        </w:rPr>
        <w:t>o</w:t>
      </w:r>
      <w:r w:rsidRPr="007A7ECA">
        <w:rPr>
          <w:rFonts w:ascii="Avenir Roman" w:eastAsia="Book Antiqua" w:hAnsi="Avenir Roman" w:cs="Book Antiqua"/>
          <w:sz w:val="24"/>
          <w:szCs w:val="24"/>
        </w:rPr>
        <w:t xml:space="preserve">ns </w:t>
      </w:r>
      <w:r w:rsidRPr="007A7ECA">
        <w:rPr>
          <w:rFonts w:ascii="Avenir Roman" w:eastAsia="Book Antiqua" w:hAnsi="Avenir Roman" w:cs="Book Antiqua"/>
          <w:spacing w:val="-2"/>
          <w:sz w:val="24"/>
          <w:szCs w:val="24"/>
        </w:rPr>
        <w:t>i</w:t>
      </w:r>
      <w:r w:rsidRPr="007A7ECA">
        <w:rPr>
          <w:rFonts w:ascii="Avenir Roman" w:eastAsia="Book Antiqua" w:hAnsi="Avenir Roman" w:cs="Book Antiqua"/>
          <w:sz w:val="24"/>
          <w:szCs w:val="24"/>
        </w:rPr>
        <w:t>nte</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vi</w:t>
      </w:r>
      <w:r w:rsidRPr="007A7ECA">
        <w:rPr>
          <w:rFonts w:ascii="Avenir Roman" w:eastAsia="Book Antiqua" w:hAnsi="Avenir Roman" w:cs="Book Antiqua"/>
          <w:spacing w:val="-2"/>
          <w:sz w:val="24"/>
          <w:szCs w:val="24"/>
        </w:rPr>
        <w:t>e</w:t>
      </w:r>
      <w:r w:rsidRPr="007A7ECA">
        <w:rPr>
          <w:rFonts w:ascii="Avenir Roman" w:eastAsia="Book Antiqua" w:hAnsi="Avenir Roman" w:cs="Book Antiqua"/>
          <w:sz w:val="24"/>
          <w:szCs w:val="24"/>
        </w:rPr>
        <w:t>ws</w:t>
      </w:r>
    </w:p>
    <w:p w14:paraId="012264B9" w14:textId="04602E96" w:rsidR="0062452D" w:rsidRPr="007A7ECA" w:rsidRDefault="0062452D" w:rsidP="00DF4AB9">
      <w:pPr>
        <w:pStyle w:val="TableParagraph"/>
        <w:tabs>
          <w:tab w:val="left" w:pos="1686"/>
        </w:tabs>
        <w:ind w:left="101"/>
        <w:rPr>
          <w:rFonts w:ascii="Avenir Roman" w:eastAsia="Book Antiqua" w:hAnsi="Avenir Roman" w:cs="Book Antiqua"/>
          <w:sz w:val="24"/>
          <w:szCs w:val="24"/>
        </w:rPr>
      </w:pPr>
      <w:r w:rsidRPr="007A7ECA">
        <w:rPr>
          <w:rFonts w:ascii="Avenir Roman" w:eastAsia="Book Antiqua" w:hAnsi="Avenir Roman" w:cs="Book Antiqua"/>
          <w:sz w:val="24"/>
          <w:szCs w:val="24"/>
        </w:rPr>
        <w:t>2018 -</w:t>
      </w:r>
      <w:r w:rsidR="0054672F">
        <w:rPr>
          <w:rFonts w:ascii="Avenir Roman" w:eastAsia="Book Antiqua" w:hAnsi="Avenir Roman" w:cs="Book Antiqua"/>
          <w:sz w:val="24"/>
          <w:szCs w:val="24"/>
        </w:rPr>
        <w:t xml:space="preserve"> 2023</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t>P</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o</w:t>
      </w:r>
      <w:r w:rsidRPr="007A7ECA">
        <w:rPr>
          <w:rFonts w:ascii="Avenir Roman" w:eastAsia="Book Antiqua" w:hAnsi="Avenir Roman" w:cs="Book Antiqua"/>
          <w:spacing w:val="-1"/>
          <w:sz w:val="24"/>
          <w:szCs w:val="24"/>
        </w:rPr>
        <w:t>gr</w:t>
      </w:r>
      <w:r w:rsidRPr="007A7ECA">
        <w:rPr>
          <w:rFonts w:ascii="Avenir Roman" w:eastAsia="Book Antiqua" w:hAnsi="Avenir Roman" w:cs="Book Antiqua"/>
          <w:sz w:val="24"/>
          <w:szCs w:val="24"/>
        </w:rPr>
        <w:t>am c</w:t>
      </w:r>
      <w:r w:rsidRPr="007A7ECA">
        <w:rPr>
          <w:rFonts w:ascii="Avenir Roman" w:eastAsia="Book Antiqua" w:hAnsi="Avenir Roman" w:cs="Book Antiqua"/>
          <w:spacing w:val="-2"/>
          <w:sz w:val="24"/>
          <w:szCs w:val="24"/>
        </w:rPr>
        <w:t>h</w:t>
      </w:r>
      <w:r w:rsidRPr="007A7ECA">
        <w:rPr>
          <w:rFonts w:ascii="Avenir Roman" w:eastAsia="Book Antiqua" w:hAnsi="Avenir Roman" w:cs="Book Antiqua"/>
          <w:sz w:val="24"/>
          <w:szCs w:val="24"/>
        </w:rPr>
        <w:t>air for</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pacing w:val="-3"/>
          <w:sz w:val="24"/>
          <w:szCs w:val="24"/>
        </w:rPr>
        <w:t>t</w:t>
      </w:r>
      <w:r w:rsidRPr="007A7ECA">
        <w:rPr>
          <w:rFonts w:ascii="Avenir Roman" w:eastAsia="Book Antiqua" w:hAnsi="Avenir Roman" w:cs="Book Antiqua"/>
          <w:sz w:val="24"/>
          <w:szCs w:val="24"/>
        </w:rPr>
        <w:t xml:space="preserve">he </w:t>
      </w:r>
      <w:r w:rsidRPr="007A7ECA">
        <w:rPr>
          <w:rFonts w:ascii="Avenir Roman" w:eastAsia="Book Antiqua" w:hAnsi="Avenir Roman" w:cs="Book Antiqua"/>
          <w:spacing w:val="-1"/>
          <w:sz w:val="24"/>
          <w:szCs w:val="24"/>
        </w:rPr>
        <w:t>C</w:t>
      </w:r>
      <w:r w:rsidRPr="007A7ECA">
        <w:rPr>
          <w:rFonts w:ascii="Avenir Roman" w:eastAsia="Book Antiqua" w:hAnsi="Avenir Roman" w:cs="Book Antiqua"/>
          <w:spacing w:val="-3"/>
          <w:sz w:val="24"/>
          <w:szCs w:val="24"/>
        </w:rPr>
        <w:t>o</w:t>
      </w:r>
      <w:r w:rsidRPr="007A7ECA">
        <w:rPr>
          <w:rFonts w:ascii="Avenir Roman" w:eastAsia="Book Antiqua" w:hAnsi="Avenir Roman" w:cs="Book Antiqua"/>
          <w:sz w:val="24"/>
          <w:szCs w:val="24"/>
        </w:rPr>
        <w:t>m</w:t>
      </w:r>
      <w:r w:rsidRPr="007A7ECA">
        <w:rPr>
          <w:rFonts w:ascii="Avenir Roman" w:eastAsia="Book Antiqua" w:hAnsi="Avenir Roman" w:cs="Book Antiqua"/>
          <w:spacing w:val="-2"/>
          <w:sz w:val="24"/>
          <w:szCs w:val="24"/>
        </w:rPr>
        <w:t>mu</w:t>
      </w:r>
      <w:r w:rsidRPr="007A7ECA">
        <w:rPr>
          <w:rFonts w:ascii="Avenir Roman" w:eastAsia="Book Antiqua" w:hAnsi="Avenir Roman" w:cs="Book Antiqua"/>
          <w:sz w:val="24"/>
          <w:szCs w:val="24"/>
        </w:rPr>
        <w:t xml:space="preserve">nity </w:t>
      </w:r>
      <w:r w:rsidRPr="007A7ECA">
        <w:rPr>
          <w:rFonts w:ascii="Avenir Roman" w:eastAsia="Book Antiqua" w:hAnsi="Avenir Roman" w:cs="Book Antiqua"/>
          <w:spacing w:val="-3"/>
          <w:sz w:val="24"/>
          <w:szCs w:val="24"/>
        </w:rPr>
        <w:t>a</w:t>
      </w:r>
      <w:r w:rsidRPr="007A7ECA">
        <w:rPr>
          <w:rFonts w:ascii="Avenir Roman" w:eastAsia="Book Antiqua" w:hAnsi="Avenir Roman" w:cs="Book Antiqua"/>
          <w:sz w:val="24"/>
          <w:szCs w:val="24"/>
        </w:rPr>
        <w:t>nd</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P</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even</w:t>
      </w:r>
      <w:r w:rsidRPr="007A7ECA">
        <w:rPr>
          <w:rFonts w:ascii="Avenir Roman" w:eastAsia="Book Antiqua" w:hAnsi="Avenir Roman" w:cs="Book Antiqua"/>
          <w:spacing w:val="-3"/>
          <w:sz w:val="24"/>
          <w:szCs w:val="24"/>
        </w:rPr>
        <w:t>t</w:t>
      </w:r>
      <w:r w:rsidRPr="007A7ECA">
        <w:rPr>
          <w:rFonts w:ascii="Avenir Roman" w:eastAsia="Book Antiqua" w:hAnsi="Avenir Roman" w:cs="Book Antiqua"/>
          <w:sz w:val="24"/>
          <w:szCs w:val="24"/>
        </w:rPr>
        <w:t>i</w:t>
      </w:r>
      <w:r w:rsidRPr="007A7ECA">
        <w:rPr>
          <w:rFonts w:ascii="Avenir Roman" w:eastAsia="Book Antiqua" w:hAnsi="Avenir Roman" w:cs="Book Antiqua"/>
          <w:spacing w:val="-3"/>
          <w:sz w:val="24"/>
          <w:szCs w:val="24"/>
        </w:rPr>
        <w:t>o</w:t>
      </w:r>
      <w:r w:rsidRPr="007A7ECA">
        <w:rPr>
          <w:rFonts w:ascii="Avenir Roman" w:eastAsia="Book Antiqua" w:hAnsi="Avenir Roman" w:cs="Book Antiqua"/>
          <w:sz w:val="24"/>
          <w:szCs w:val="24"/>
        </w:rPr>
        <w:t>n</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esea</w:t>
      </w:r>
      <w:r w:rsidRPr="007A7ECA">
        <w:rPr>
          <w:rFonts w:ascii="Avenir Roman" w:eastAsia="Book Antiqua" w:hAnsi="Avenir Roman" w:cs="Book Antiqua"/>
          <w:spacing w:val="-2"/>
          <w:sz w:val="24"/>
          <w:szCs w:val="24"/>
        </w:rPr>
        <w:t>rc</w:t>
      </w:r>
      <w:r w:rsidRPr="007A7ECA">
        <w:rPr>
          <w:rFonts w:ascii="Avenir Roman" w:eastAsia="Book Antiqua" w:hAnsi="Avenir Roman" w:cs="Book Antiqua"/>
          <w:sz w:val="24"/>
          <w:szCs w:val="24"/>
        </w:rPr>
        <w:t>h</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pacing w:val="-1"/>
          <w:sz w:val="24"/>
          <w:szCs w:val="24"/>
        </w:rPr>
        <w:t>pr</w:t>
      </w:r>
      <w:r w:rsidRPr="007A7ECA">
        <w:rPr>
          <w:rFonts w:ascii="Avenir Roman" w:eastAsia="Book Antiqua" w:hAnsi="Avenir Roman" w:cs="Book Antiqua"/>
          <w:sz w:val="24"/>
          <w:szCs w:val="24"/>
        </w:rPr>
        <w:t>o</w:t>
      </w:r>
      <w:r w:rsidRPr="007A7ECA">
        <w:rPr>
          <w:rFonts w:ascii="Avenir Roman" w:eastAsia="Book Antiqua" w:hAnsi="Avenir Roman" w:cs="Book Antiqua"/>
          <w:spacing w:val="-1"/>
          <w:sz w:val="24"/>
          <w:szCs w:val="24"/>
        </w:rPr>
        <w:t>gr</w:t>
      </w:r>
      <w:r w:rsidRPr="007A7ECA">
        <w:rPr>
          <w:rFonts w:ascii="Avenir Roman" w:eastAsia="Book Antiqua" w:hAnsi="Avenir Roman" w:cs="Book Antiqua"/>
          <w:sz w:val="24"/>
          <w:szCs w:val="24"/>
        </w:rPr>
        <w:t>am</w:t>
      </w:r>
    </w:p>
    <w:p w14:paraId="1F7EC1BC" w14:textId="77777777" w:rsidR="0062452D" w:rsidRPr="007A7ECA" w:rsidRDefault="0062452D" w:rsidP="00DF4AB9">
      <w:pPr>
        <w:pStyle w:val="TableParagraph"/>
        <w:tabs>
          <w:tab w:val="left" w:pos="1686"/>
        </w:tabs>
        <w:ind w:left="101"/>
        <w:rPr>
          <w:rFonts w:ascii="Avenir Roman" w:eastAsia="Book Antiqua" w:hAnsi="Avenir Roman" w:cs="Book Antiqua"/>
          <w:sz w:val="24"/>
          <w:szCs w:val="24"/>
        </w:rPr>
      </w:pPr>
      <w:r w:rsidRPr="007A7ECA">
        <w:rPr>
          <w:rFonts w:ascii="Avenir Roman" w:eastAsia="Book Antiqua" w:hAnsi="Avenir Roman" w:cs="Book Antiqua"/>
          <w:sz w:val="24"/>
          <w:szCs w:val="24"/>
        </w:rPr>
        <w:t>2018</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pacing w:val="-1"/>
          <w:sz w:val="24"/>
          <w:szCs w:val="24"/>
        </w:rPr>
        <w:t>S</w:t>
      </w:r>
      <w:r w:rsidRPr="007A7ECA">
        <w:rPr>
          <w:rFonts w:ascii="Avenir Roman" w:eastAsia="Book Antiqua" w:hAnsi="Avenir Roman" w:cs="Book Antiqua"/>
          <w:sz w:val="24"/>
          <w:szCs w:val="24"/>
        </w:rPr>
        <w:t>ea</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ch</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z w:val="24"/>
          <w:szCs w:val="24"/>
        </w:rPr>
        <w:t>co</w:t>
      </w:r>
      <w:r w:rsidRPr="007A7ECA">
        <w:rPr>
          <w:rFonts w:ascii="Avenir Roman" w:eastAsia="Book Antiqua" w:hAnsi="Avenir Roman" w:cs="Book Antiqua"/>
          <w:spacing w:val="-1"/>
          <w:sz w:val="24"/>
          <w:szCs w:val="24"/>
        </w:rPr>
        <w:t>m</w:t>
      </w:r>
      <w:r w:rsidRPr="007A7ECA">
        <w:rPr>
          <w:rFonts w:ascii="Avenir Roman" w:eastAsia="Book Antiqua" w:hAnsi="Avenir Roman" w:cs="Book Antiqua"/>
          <w:spacing w:val="-3"/>
          <w:sz w:val="24"/>
          <w:szCs w:val="24"/>
        </w:rPr>
        <w:t>m</w:t>
      </w:r>
      <w:r w:rsidRPr="007A7ECA">
        <w:rPr>
          <w:rFonts w:ascii="Avenir Roman" w:eastAsia="Book Antiqua" w:hAnsi="Avenir Roman" w:cs="Book Antiqua"/>
          <w:sz w:val="24"/>
          <w:szCs w:val="24"/>
        </w:rPr>
        <w:t>ittee,</w:t>
      </w:r>
      <w:r w:rsidRPr="007A7ECA">
        <w:rPr>
          <w:rFonts w:ascii="Avenir Roman" w:eastAsia="Book Antiqua" w:hAnsi="Avenir Roman" w:cs="Book Antiqua"/>
          <w:spacing w:val="-3"/>
          <w:sz w:val="24"/>
          <w:szCs w:val="24"/>
        </w:rPr>
        <w:t xml:space="preserve"> </w:t>
      </w:r>
      <w:r w:rsidRPr="007A7ECA">
        <w:rPr>
          <w:rFonts w:ascii="Avenir Roman" w:eastAsia="Book Antiqua" w:hAnsi="Avenir Roman" w:cs="Book Antiqua"/>
          <w:sz w:val="24"/>
          <w:szCs w:val="24"/>
        </w:rPr>
        <w:t>Psy</w:t>
      </w:r>
      <w:r w:rsidRPr="007A7ECA">
        <w:rPr>
          <w:rFonts w:ascii="Avenir Roman" w:eastAsia="Book Antiqua" w:hAnsi="Avenir Roman" w:cs="Book Antiqua"/>
          <w:spacing w:val="-3"/>
          <w:sz w:val="24"/>
          <w:szCs w:val="24"/>
        </w:rPr>
        <w:t>c</w:t>
      </w:r>
      <w:r w:rsidRPr="007A7ECA">
        <w:rPr>
          <w:rFonts w:ascii="Avenir Roman" w:eastAsia="Book Antiqua" w:hAnsi="Avenir Roman" w:cs="Book Antiqua"/>
          <w:spacing w:val="-2"/>
          <w:sz w:val="24"/>
          <w:szCs w:val="24"/>
        </w:rPr>
        <w:t>h</w:t>
      </w:r>
      <w:r w:rsidRPr="007A7ECA">
        <w:rPr>
          <w:rFonts w:ascii="Avenir Roman" w:eastAsia="Book Antiqua" w:hAnsi="Avenir Roman" w:cs="Book Antiqua"/>
          <w:sz w:val="24"/>
          <w:szCs w:val="24"/>
        </w:rPr>
        <w:t>olo</w:t>
      </w:r>
      <w:r w:rsidRPr="007A7ECA">
        <w:rPr>
          <w:rFonts w:ascii="Avenir Roman" w:eastAsia="Book Antiqua" w:hAnsi="Avenir Roman" w:cs="Book Antiqua"/>
          <w:spacing w:val="-1"/>
          <w:sz w:val="24"/>
          <w:szCs w:val="24"/>
        </w:rPr>
        <w:t>g</w:t>
      </w:r>
      <w:r w:rsidRPr="007A7ECA">
        <w:rPr>
          <w:rFonts w:ascii="Avenir Roman" w:eastAsia="Book Antiqua" w:hAnsi="Avenir Roman" w:cs="Book Antiqua"/>
          <w:sz w:val="24"/>
          <w:szCs w:val="24"/>
        </w:rPr>
        <w:t xml:space="preserve">y </w:t>
      </w:r>
      <w:r w:rsidRPr="007A7ECA">
        <w:rPr>
          <w:rFonts w:ascii="Avenir Roman" w:eastAsia="Book Antiqua" w:hAnsi="Avenir Roman" w:cs="Book Antiqua"/>
          <w:spacing w:val="-1"/>
          <w:sz w:val="24"/>
          <w:szCs w:val="24"/>
        </w:rPr>
        <w:t>D</w:t>
      </w:r>
      <w:r w:rsidRPr="007A7ECA">
        <w:rPr>
          <w:rFonts w:ascii="Avenir Roman" w:eastAsia="Book Antiqua" w:hAnsi="Avenir Roman" w:cs="Book Antiqua"/>
          <w:sz w:val="24"/>
          <w:szCs w:val="24"/>
        </w:rPr>
        <w:t>e</w:t>
      </w:r>
      <w:r w:rsidRPr="007A7ECA">
        <w:rPr>
          <w:rFonts w:ascii="Avenir Roman" w:eastAsia="Book Antiqua" w:hAnsi="Avenir Roman" w:cs="Book Antiqua"/>
          <w:spacing w:val="-1"/>
          <w:sz w:val="24"/>
          <w:szCs w:val="24"/>
        </w:rPr>
        <w:t>p</w:t>
      </w:r>
      <w:r w:rsidRPr="007A7ECA">
        <w:rPr>
          <w:rFonts w:ascii="Avenir Roman" w:eastAsia="Book Antiqua" w:hAnsi="Avenir Roman" w:cs="Book Antiqua"/>
          <w:sz w:val="24"/>
          <w:szCs w:val="24"/>
        </w:rPr>
        <w:t>a</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tm</w:t>
      </w:r>
      <w:r w:rsidRPr="007A7ECA">
        <w:rPr>
          <w:rFonts w:ascii="Avenir Roman" w:eastAsia="Book Antiqua" w:hAnsi="Avenir Roman" w:cs="Book Antiqua"/>
          <w:spacing w:val="-1"/>
          <w:sz w:val="24"/>
          <w:szCs w:val="24"/>
        </w:rPr>
        <w:t>e</w:t>
      </w:r>
      <w:r w:rsidRPr="007A7ECA">
        <w:rPr>
          <w:rFonts w:ascii="Avenir Roman" w:eastAsia="Book Antiqua" w:hAnsi="Avenir Roman" w:cs="Book Antiqua"/>
          <w:sz w:val="24"/>
          <w:szCs w:val="24"/>
        </w:rPr>
        <w:t>nt C</w:t>
      </w:r>
      <w:r w:rsidRPr="007A7ECA">
        <w:rPr>
          <w:rFonts w:ascii="Avenir Roman" w:eastAsia="Book Antiqua" w:hAnsi="Avenir Roman" w:cs="Book Antiqua"/>
          <w:spacing w:val="-2"/>
          <w:sz w:val="24"/>
          <w:szCs w:val="24"/>
        </w:rPr>
        <w:t>o</w:t>
      </w:r>
      <w:r w:rsidRPr="007A7ECA">
        <w:rPr>
          <w:rFonts w:ascii="Avenir Roman" w:eastAsia="Book Antiqua" w:hAnsi="Avenir Roman" w:cs="Book Antiqua"/>
          <w:spacing w:val="-3"/>
          <w:sz w:val="24"/>
          <w:szCs w:val="24"/>
        </w:rPr>
        <w:t>m</w:t>
      </w:r>
      <w:r w:rsidRPr="007A7ECA">
        <w:rPr>
          <w:rFonts w:ascii="Avenir Roman" w:eastAsia="Book Antiqua" w:hAnsi="Avenir Roman" w:cs="Book Antiqua"/>
          <w:sz w:val="24"/>
          <w:szCs w:val="24"/>
        </w:rPr>
        <w:t>m</w:t>
      </w:r>
      <w:r w:rsidRPr="007A7ECA">
        <w:rPr>
          <w:rFonts w:ascii="Avenir Roman" w:eastAsia="Book Antiqua" w:hAnsi="Avenir Roman" w:cs="Book Antiqua"/>
          <w:spacing w:val="-2"/>
          <w:sz w:val="24"/>
          <w:szCs w:val="24"/>
        </w:rPr>
        <w:t>u</w:t>
      </w:r>
      <w:r w:rsidRPr="007A7ECA">
        <w:rPr>
          <w:rFonts w:ascii="Avenir Roman" w:eastAsia="Book Antiqua" w:hAnsi="Avenir Roman" w:cs="Book Antiqua"/>
          <w:sz w:val="24"/>
          <w:szCs w:val="24"/>
        </w:rPr>
        <w:t xml:space="preserve">nity </w:t>
      </w:r>
      <w:r w:rsidRPr="007A7ECA">
        <w:rPr>
          <w:rFonts w:ascii="Avenir Roman" w:eastAsia="Book Antiqua" w:hAnsi="Avenir Roman" w:cs="Book Antiqua"/>
          <w:spacing w:val="-3"/>
          <w:sz w:val="24"/>
          <w:szCs w:val="24"/>
        </w:rPr>
        <w:t>a</w:t>
      </w:r>
      <w:r w:rsidRPr="007A7ECA">
        <w:rPr>
          <w:rFonts w:ascii="Avenir Roman" w:eastAsia="Book Antiqua" w:hAnsi="Avenir Roman" w:cs="Book Antiqua"/>
          <w:sz w:val="24"/>
          <w:szCs w:val="24"/>
        </w:rPr>
        <w:t>nd</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t>Pr</w:t>
      </w:r>
      <w:r w:rsidRPr="007A7ECA">
        <w:rPr>
          <w:rFonts w:ascii="Avenir Roman" w:eastAsia="Book Antiqua" w:hAnsi="Avenir Roman" w:cs="Book Antiqua"/>
          <w:spacing w:val="-3"/>
          <w:sz w:val="24"/>
          <w:szCs w:val="24"/>
        </w:rPr>
        <w:t>e</w:t>
      </w:r>
      <w:r w:rsidRPr="007A7ECA">
        <w:rPr>
          <w:rFonts w:ascii="Avenir Roman" w:eastAsia="Book Antiqua" w:hAnsi="Avenir Roman" w:cs="Book Antiqua"/>
          <w:sz w:val="24"/>
          <w:szCs w:val="24"/>
        </w:rPr>
        <w:t>ven</w:t>
      </w:r>
      <w:r w:rsidRPr="007A7ECA">
        <w:rPr>
          <w:rFonts w:ascii="Avenir Roman" w:eastAsia="Book Antiqua" w:hAnsi="Avenir Roman" w:cs="Book Antiqua"/>
          <w:spacing w:val="-3"/>
          <w:sz w:val="24"/>
          <w:szCs w:val="24"/>
        </w:rPr>
        <w:t>t</w:t>
      </w:r>
      <w:r w:rsidRPr="007A7ECA">
        <w:rPr>
          <w:rFonts w:ascii="Avenir Roman" w:eastAsia="Book Antiqua" w:hAnsi="Avenir Roman" w:cs="Book Antiqua"/>
          <w:sz w:val="24"/>
          <w:szCs w:val="24"/>
        </w:rPr>
        <w:t>ion</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pacing w:val="-4"/>
          <w:sz w:val="24"/>
          <w:szCs w:val="24"/>
        </w:rPr>
        <w:t>p</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o</w:t>
      </w:r>
      <w:r w:rsidRPr="007A7ECA">
        <w:rPr>
          <w:rFonts w:ascii="Avenir Roman" w:eastAsia="Book Antiqua" w:hAnsi="Avenir Roman" w:cs="Book Antiqua"/>
          <w:spacing w:val="-1"/>
          <w:sz w:val="24"/>
          <w:szCs w:val="24"/>
        </w:rPr>
        <w:t>gr</w:t>
      </w:r>
      <w:r w:rsidRPr="007A7ECA">
        <w:rPr>
          <w:rFonts w:ascii="Avenir Roman" w:eastAsia="Book Antiqua" w:hAnsi="Avenir Roman" w:cs="Book Antiqua"/>
          <w:sz w:val="24"/>
          <w:szCs w:val="24"/>
        </w:rPr>
        <w:t>am</w:t>
      </w:r>
    </w:p>
    <w:p w14:paraId="3793D7EA" w14:textId="224B3269" w:rsidR="00F4451C" w:rsidRPr="007A7ECA" w:rsidRDefault="0062452D" w:rsidP="00F4451C">
      <w:pPr>
        <w:pStyle w:val="TableParagraph"/>
        <w:tabs>
          <w:tab w:val="left" w:pos="1686"/>
        </w:tabs>
        <w:ind w:left="101"/>
        <w:rPr>
          <w:rFonts w:ascii="Avenir Roman" w:eastAsia="Book Antiqua" w:hAnsi="Avenir Roman" w:cs="Book Antiqua"/>
          <w:sz w:val="24"/>
          <w:szCs w:val="24"/>
        </w:rPr>
      </w:pPr>
      <w:r w:rsidRPr="007A7ECA">
        <w:rPr>
          <w:rFonts w:ascii="Avenir Roman" w:eastAsia="Book Antiqua" w:hAnsi="Avenir Roman" w:cs="Book Antiqua"/>
          <w:sz w:val="24"/>
          <w:szCs w:val="24"/>
        </w:rPr>
        <w:t>2019</w:t>
      </w:r>
      <w:r w:rsidR="00BA32E1" w:rsidRPr="007A7ECA">
        <w:rPr>
          <w:rFonts w:ascii="Avenir Roman" w:eastAsia="Book Antiqua" w:hAnsi="Avenir Roman" w:cs="Book Antiqua"/>
          <w:sz w:val="24"/>
          <w:szCs w:val="24"/>
        </w:rPr>
        <w:t>, 2021</w:t>
      </w:r>
      <w:r w:rsidR="0054672F">
        <w:rPr>
          <w:rFonts w:ascii="Avenir Roman" w:eastAsia="Book Antiqua" w:hAnsi="Avenir Roman" w:cs="Book Antiqua"/>
          <w:sz w:val="24"/>
          <w:szCs w:val="24"/>
        </w:rPr>
        <w:t>, 2023</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t>C</w:t>
      </w:r>
      <w:r w:rsidRPr="007A7ECA">
        <w:rPr>
          <w:rFonts w:ascii="Avenir Roman" w:eastAsia="Book Antiqua" w:hAnsi="Avenir Roman" w:cs="Book Antiqua"/>
          <w:spacing w:val="-2"/>
          <w:sz w:val="24"/>
          <w:szCs w:val="24"/>
        </w:rPr>
        <w:t>C</w:t>
      </w:r>
      <w:r w:rsidRPr="007A7ECA">
        <w:rPr>
          <w:rFonts w:ascii="Avenir Roman" w:eastAsia="Book Antiqua" w:hAnsi="Avenir Roman" w:cs="Book Antiqua"/>
          <w:spacing w:val="-1"/>
          <w:sz w:val="24"/>
          <w:szCs w:val="24"/>
        </w:rPr>
        <w:t>T</w:t>
      </w:r>
      <w:r w:rsidRPr="007A7ECA">
        <w:rPr>
          <w:rFonts w:ascii="Avenir Roman" w:eastAsia="Book Antiqua" w:hAnsi="Avenir Roman" w:cs="Book Antiqua"/>
          <w:sz w:val="24"/>
          <w:szCs w:val="24"/>
        </w:rPr>
        <w:t>S</w:t>
      </w:r>
      <w:r w:rsidRPr="007A7ECA">
        <w:rPr>
          <w:rFonts w:ascii="Avenir Roman" w:eastAsia="Book Antiqua" w:hAnsi="Avenir Roman" w:cs="Book Antiqua"/>
          <w:spacing w:val="-1"/>
          <w:sz w:val="24"/>
          <w:szCs w:val="24"/>
        </w:rPr>
        <w:t xml:space="preserve"> </w:t>
      </w:r>
      <w:r w:rsidRPr="007A7ECA">
        <w:rPr>
          <w:rFonts w:ascii="Avenir Roman" w:eastAsia="Book Antiqua" w:hAnsi="Avenir Roman" w:cs="Book Antiqua"/>
          <w:sz w:val="24"/>
          <w:szCs w:val="24"/>
        </w:rPr>
        <w:t>KL2 s</w:t>
      </w:r>
      <w:r w:rsidRPr="007A7ECA">
        <w:rPr>
          <w:rFonts w:ascii="Avenir Roman" w:eastAsia="Book Antiqua" w:hAnsi="Avenir Roman" w:cs="Book Antiqua"/>
          <w:spacing w:val="-2"/>
          <w:sz w:val="24"/>
          <w:szCs w:val="24"/>
        </w:rPr>
        <w:t>c</w:t>
      </w:r>
      <w:r w:rsidRPr="007A7ECA">
        <w:rPr>
          <w:rFonts w:ascii="Avenir Roman" w:eastAsia="Book Antiqua" w:hAnsi="Avenir Roman" w:cs="Book Antiqua"/>
          <w:sz w:val="24"/>
          <w:szCs w:val="24"/>
        </w:rPr>
        <w:t>hola</w:t>
      </w:r>
      <w:r w:rsidRPr="007A7ECA">
        <w:rPr>
          <w:rFonts w:ascii="Avenir Roman" w:eastAsia="Book Antiqua" w:hAnsi="Avenir Roman" w:cs="Book Antiqua"/>
          <w:spacing w:val="-1"/>
          <w:sz w:val="24"/>
          <w:szCs w:val="24"/>
        </w:rPr>
        <w:t>r</w:t>
      </w:r>
      <w:r w:rsidRPr="007A7ECA">
        <w:rPr>
          <w:rFonts w:ascii="Avenir Roman" w:eastAsia="Book Antiqua" w:hAnsi="Avenir Roman" w:cs="Book Antiqua"/>
          <w:sz w:val="24"/>
          <w:szCs w:val="24"/>
        </w:rPr>
        <w:t xml:space="preserve">s </w:t>
      </w:r>
      <w:r w:rsidRPr="007A7ECA">
        <w:rPr>
          <w:rFonts w:ascii="Avenir Roman" w:eastAsia="Book Antiqua" w:hAnsi="Avenir Roman" w:cs="Book Antiqua"/>
          <w:spacing w:val="-3"/>
          <w:sz w:val="24"/>
          <w:szCs w:val="24"/>
        </w:rPr>
        <w:t>a</w:t>
      </w:r>
      <w:r w:rsidRPr="007A7ECA">
        <w:rPr>
          <w:rFonts w:ascii="Avenir Roman" w:eastAsia="Book Antiqua" w:hAnsi="Avenir Roman" w:cs="Book Antiqua"/>
          <w:sz w:val="24"/>
          <w:szCs w:val="24"/>
        </w:rPr>
        <w:t>wa</w:t>
      </w:r>
      <w:r w:rsidRPr="007A7ECA">
        <w:rPr>
          <w:rFonts w:ascii="Avenir Roman" w:eastAsia="Book Antiqua" w:hAnsi="Avenir Roman" w:cs="Book Antiqua"/>
          <w:spacing w:val="-3"/>
          <w:sz w:val="24"/>
          <w:szCs w:val="24"/>
        </w:rPr>
        <w:t>r</w:t>
      </w:r>
      <w:r w:rsidRPr="007A7ECA">
        <w:rPr>
          <w:rFonts w:ascii="Avenir Roman" w:eastAsia="Book Antiqua" w:hAnsi="Avenir Roman" w:cs="Book Antiqua"/>
          <w:sz w:val="24"/>
          <w:szCs w:val="24"/>
        </w:rPr>
        <w:t xml:space="preserve">d </w:t>
      </w:r>
      <w:r w:rsidRPr="007A7ECA">
        <w:rPr>
          <w:rFonts w:ascii="Avenir Roman" w:eastAsia="Book Antiqua" w:hAnsi="Avenir Roman" w:cs="Book Antiqua"/>
          <w:spacing w:val="-2"/>
          <w:sz w:val="24"/>
          <w:szCs w:val="24"/>
        </w:rPr>
        <w:t>r</w:t>
      </w:r>
      <w:r w:rsidRPr="007A7ECA">
        <w:rPr>
          <w:rFonts w:ascii="Avenir Roman" w:eastAsia="Book Antiqua" w:hAnsi="Avenir Roman" w:cs="Book Antiqua"/>
          <w:sz w:val="24"/>
          <w:szCs w:val="24"/>
        </w:rPr>
        <w:t>eviewer</w:t>
      </w:r>
    </w:p>
    <w:p w14:paraId="17585BC0" w14:textId="3D312AFE" w:rsidR="00E7118B" w:rsidRPr="007A7ECA" w:rsidRDefault="00E7118B" w:rsidP="00DF4AB9">
      <w:pPr>
        <w:pStyle w:val="TableParagraph"/>
        <w:tabs>
          <w:tab w:val="left" w:pos="1686"/>
        </w:tabs>
        <w:ind w:left="101"/>
        <w:rPr>
          <w:rFonts w:ascii="Avenir Roman" w:eastAsia="Book Antiqua" w:hAnsi="Avenir Roman" w:cs="Book Antiqua"/>
          <w:sz w:val="24"/>
          <w:szCs w:val="24"/>
        </w:rPr>
      </w:pPr>
      <w:r w:rsidRPr="007A7ECA">
        <w:rPr>
          <w:rFonts w:ascii="Avenir Roman" w:eastAsia="Book Antiqua" w:hAnsi="Avenir Roman" w:cs="Book Antiqua"/>
          <w:sz w:val="24"/>
          <w:szCs w:val="24"/>
        </w:rPr>
        <w:t>2021 -</w:t>
      </w:r>
      <w:r w:rsidR="00D07553">
        <w:rPr>
          <w:rFonts w:ascii="Avenir Roman" w:eastAsia="Book Antiqua" w:hAnsi="Avenir Roman" w:cs="Book Antiqua"/>
          <w:sz w:val="24"/>
          <w:szCs w:val="24"/>
        </w:rPr>
        <w:t xml:space="preserve"> 2024</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r>
      <w:r w:rsidR="00BA32E1" w:rsidRPr="007A7ECA">
        <w:rPr>
          <w:rFonts w:ascii="Avenir Roman" w:eastAsia="Book Antiqua" w:hAnsi="Avenir Roman" w:cs="Book Antiqua"/>
          <w:sz w:val="24"/>
          <w:szCs w:val="24"/>
        </w:rPr>
        <w:t>Education Policy Committee Member</w:t>
      </w:r>
    </w:p>
    <w:p w14:paraId="3AFFEECB" w14:textId="12F4598F" w:rsidR="00F4451C" w:rsidRDefault="00F4451C" w:rsidP="00F4451C">
      <w:pPr>
        <w:pStyle w:val="TableParagraph"/>
        <w:tabs>
          <w:tab w:val="left" w:pos="1686"/>
        </w:tabs>
        <w:ind w:left="3600" w:hanging="3499"/>
        <w:rPr>
          <w:rFonts w:ascii="Avenir Roman" w:eastAsia="Book Antiqua" w:hAnsi="Avenir Roman" w:cs="Book Antiqua"/>
          <w:sz w:val="24"/>
          <w:szCs w:val="24"/>
        </w:rPr>
      </w:pPr>
      <w:r w:rsidRPr="007A7ECA">
        <w:rPr>
          <w:rFonts w:ascii="Avenir Roman" w:eastAsia="Book Antiqua" w:hAnsi="Avenir Roman" w:cs="Book Antiqua"/>
          <w:sz w:val="24"/>
          <w:szCs w:val="24"/>
        </w:rPr>
        <w:t>2022</w:t>
      </w:r>
      <w:r w:rsidRPr="007A7ECA">
        <w:rPr>
          <w:rFonts w:ascii="Avenir Roman" w:eastAsia="Book Antiqua" w:hAnsi="Avenir Roman" w:cs="Book Antiqua"/>
          <w:sz w:val="24"/>
          <w:szCs w:val="24"/>
        </w:rPr>
        <w:tab/>
      </w:r>
      <w:r w:rsidRPr="007A7ECA">
        <w:rPr>
          <w:rFonts w:ascii="Avenir Roman" w:eastAsia="Book Antiqua" w:hAnsi="Avenir Roman" w:cs="Book Antiqua"/>
          <w:sz w:val="24"/>
          <w:szCs w:val="24"/>
        </w:rPr>
        <w:tab/>
        <w:t xml:space="preserve">Search committee chair, Bridge to Faculty Postdoctoral Scholar Psychology Department </w:t>
      </w:r>
    </w:p>
    <w:p w14:paraId="5F51F425" w14:textId="07B58A2C" w:rsidR="00847425" w:rsidRPr="007A7ECA" w:rsidRDefault="00847425" w:rsidP="00F4451C">
      <w:pPr>
        <w:pStyle w:val="TableParagraph"/>
        <w:tabs>
          <w:tab w:val="left" w:pos="1686"/>
        </w:tabs>
        <w:ind w:left="3600" w:hanging="3499"/>
        <w:rPr>
          <w:rFonts w:ascii="Avenir Roman" w:eastAsia="Book Antiqua" w:hAnsi="Avenir Roman" w:cs="Book Antiqua"/>
          <w:sz w:val="24"/>
          <w:szCs w:val="24"/>
        </w:rPr>
      </w:pPr>
      <w:r>
        <w:rPr>
          <w:rFonts w:ascii="Avenir Roman" w:eastAsia="Book Antiqua" w:hAnsi="Avenir Roman" w:cs="Book Antiqua"/>
          <w:sz w:val="24"/>
          <w:szCs w:val="24"/>
        </w:rPr>
        <w:t xml:space="preserve">2023 - </w:t>
      </w:r>
      <w:r>
        <w:rPr>
          <w:rFonts w:ascii="Avenir Roman" w:eastAsia="Book Antiqua" w:hAnsi="Avenir Roman" w:cs="Book Antiqua"/>
          <w:sz w:val="24"/>
          <w:szCs w:val="24"/>
        </w:rPr>
        <w:tab/>
      </w:r>
      <w:r>
        <w:rPr>
          <w:rFonts w:ascii="Avenir Roman" w:eastAsia="Book Antiqua" w:hAnsi="Avenir Roman" w:cs="Book Antiqua"/>
          <w:sz w:val="24"/>
          <w:szCs w:val="24"/>
        </w:rPr>
        <w:tab/>
        <w:t>Director of Graduate Studies, Psychology Department</w:t>
      </w:r>
    </w:p>
    <w:p w14:paraId="151EF5DB" w14:textId="77777777" w:rsidR="00F4451C" w:rsidRPr="007A7ECA" w:rsidRDefault="00F4451C" w:rsidP="00DF4AB9">
      <w:pPr>
        <w:pStyle w:val="TableParagraph"/>
        <w:tabs>
          <w:tab w:val="left" w:pos="1686"/>
        </w:tabs>
        <w:ind w:left="101"/>
        <w:rPr>
          <w:rFonts w:ascii="Avenir Roman" w:eastAsia="Book Antiqua" w:hAnsi="Avenir Roman" w:cs="Book Antiqua"/>
          <w:sz w:val="24"/>
          <w:szCs w:val="24"/>
        </w:rPr>
      </w:pPr>
    </w:p>
    <w:p w14:paraId="5A05DF3F" w14:textId="77777777" w:rsidR="00D44A47" w:rsidRPr="007A7ECA" w:rsidRDefault="00D44A47" w:rsidP="00D44A47">
      <w:pPr>
        <w:spacing w:line="256" w:lineRule="exact"/>
        <w:rPr>
          <w:rFonts w:ascii="Avenir Roman" w:eastAsia="Book Antiqua" w:hAnsi="Avenir Roman" w:cs="Book Antiqua"/>
          <w:b/>
        </w:rPr>
      </w:pPr>
    </w:p>
    <w:p w14:paraId="2E52560B" w14:textId="77777777" w:rsidR="00D44A47" w:rsidRPr="007A7ECA" w:rsidRDefault="00D44A47" w:rsidP="00D44A47">
      <w:pPr>
        <w:spacing w:before="3" w:line="50" w:lineRule="exact"/>
        <w:rPr>
          <w:rFonts w:ascii="Avenir Roman" w:hAnsi="Avenir Roman"/>
        </w:rPr>
      </w:pPr>
    </w:p>
    <w:p w14:paraId="27BBBBE4" w14:textId="77777777" w:rsidR="00D44A47" w:rsidRPr="007A7ECA" w:rsidRDefault="00D44A47" w:rsidP="00D44A47">
      <w:pPr>
        <w:spacing w:before="7" w:line="80" w:lineRule="exact"/>
        <w:rPr>
          <w:rFonts w:ascii="Avenir Roman" w:hAnsi="Avenir Roman"/>
        </w:rPr>
      </w:pPr>
    </w:p>
    <w:p w14:paraId="6823CFC6" w14:textId="77777777" w:rsidR="008F7801" w:rsidRPr="007A7ECA" w:rsidRDefault="008F7801" w:rsidP="008F7801">
      <w:pPr>
        <w:ind w:left="360" w:hanging="360"/>
        <w:rPr>
          <w:rFonts w:ascii="Avenir Roman" w:hAnsi="Avenir Roman"/>
          <w:b/>
          <w:i/>
          <w:color w:val="2E74B5" w:themeColor="accent5" w:themeShade="BF"/>
        </w:rPr>
      </w:pPr>
    </w:p>
    <w:sectPr w:rsidR="008F7801" w:rsidRPr="007A7ECA" w:rsidSect="00126AB1">
      <w:headerReference w:type="default" r:id="rId9"/>
      <w:footerReference w:type="even"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40CF80" w14:textId="77777777" w:rsidR="00A02596" w:rsidRDefault="00A02596" w:rsidP="0062444B">
      <w:r>
        <w:separator/>
      </w:r>
    </w:p>
  </w:endnote>
  <w:endnote w:type="continuationSeparator" w:id="0">
    <w:p w14:paraId="6016F47A" w14:textId="77777777" w:rsidR="00A02596" w:rsidRDefault="00A02596" w:rsidP="00624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venir Roman">
    <w:altName w:val="Corbel"/>
    <w:charset w:val="4D"/>
    <w:family w:val="swiss"/>
    <w:pitch w:val="variable"/>
    <w:sig w:usb0="00000001" w:usb1="5000204A" w:usb2="00000000" w:usb3="00000000" w:csb0="0000009B"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26192647"/>
      <w:docPartObj>
        <w:docPartGallery w:val="Page Numbers (Bottom of Page)"/>
        <w:docPartUnique/>
      </w:docPartObj>
    </w:sdtPr>
    <w:sdtContent>
      <w:p w14:paraId="0FEAD205" w14:textId="77777777" w:rsidR="0064179B" w:rsidRDefault="0064179B" w:rsidP="00B3593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87CB87" w14:textId="77777777" w:rsidR="0064179B" w:rsidRDefault="0064179B">
    <w:pPr>
      <w:pStyle w:val="Footer"/>
    </w:pPr>
  </w:p>
  <w:p w14:paraId="7A97DF58" w14:textId="77777777" w:rsidR="0064179B" w:rsidRDefault="006417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B0CAB" w14:textId="7B42669E" w:rsidR="0064179B" w:rsidRPr="0062444B" w:rsidRDefault="00000000" w:rsidP="008F7801">
    <w:pPr>
      <w:pStyle w:val="Footer"/>
      <w:framePr w:wrap="none" w:vAnchor="text" w:hAnchor="page" w:x="6057" w:y="13"/>
      <w:rPr>
        <w:rStyle w:val="PageNumber"/>
        <w:rFonts w:ascii="Avenir Roman" w:hAnsi="Avenir Roman"/>
        <w:sz w:val="21"/>
        <w:szCs w:val="21"/>
      </w:rPr>
    </w:pPr>
    <w:sdt>
      <w:sdtPr>
        <w:rPr>
          <w:rStyle w:val="PageNumber"/>
          <w:rFonts w:ascii="Avenir Roman" w:hAnsi="Avenir Roman"/>
          <w:sz w:val="21"/>
          <w:szCs w:val="21"/>
        </w:rPr>
        <w:id w:val="-148745592"/>
        <w:docPartObj>
          <w:docPartGallery w:val="Page Numbers (Bottom of Page)"/>
          <w:docPartUnique/>
        </w:docPartObj>
      </w:sdtPr>
      <w:sdtContent>
        <w:r w:rsidR="0064179B" w:rsidRPr="0062444B">
          <w:rPr>
            <w:rStyle w:val="PageNumber"/>
            <w:rFonts w:ascii="Avenir Roman" w:hAnsi="Avenir Roman"/>
            <w:sz w:val="21"/>
            <w:szCs w:val="21"/>
          </w:rPr>
          <w:fldChar w:fldCharType="begin"/>
        </w:r>
        <w:r w:rsidR="0064179B" w:rsidRPr="0062444B">
          <w:rPr>
            <w:rStyle w:val="PageNumber"/>
            <w:rFonts w:ascii="Avenir Roman" w:hAnsi="Avenir Roman"/>
            <w:sz w:val="21"/>
            <w:szCs w:val="21"/>
          </w:rPr>
          <w:instrText xml:space="preserve"> PAGE </w:instrText>
        </w:r>
        <w:r w:rsidR="0064179B" w:rsidRPr="0062444B">
          <w:rPr>
            <w:rStyle w:val="PageNumber"/>
            <w:rFonts w:ascii="Avenir Roman" w:hAnsi="Avenir Roman"/>
            <w:sz w:val="21"/>
            <w:szCs w:val="21"/>
          </w:rPr>
          <w:fldChar w:fldCharType="separate"/>
        </w:r>
        <w:r w:rsidR="00535E58">
          <w:rPr>
            <w:rStyle w:val="PageNumber"/>
            <w:rFonts w:ascii="Avenir Roman" w:hAnsi="Avenir Roman"/>
            <w:noProof/>
            <w:sz w:val="21"/>
            <w:szCs w:val="21"/>
          </w:rPr>
          <w:t>1</w:t>
        </w:r>
        <w:r w:rsidR="0064179B" w:rsidRPr="0062444B">
          <w:rPr>
            <w:rStyle w:val="PageNumber"/>
            <w:rFonts w:ascii="Avenir Roman" w:hAnsi="Avenir Roman"/>
            <w:sz w:val="21"/>
            <w:szCs w:val="21"/>
          </w:rPr>
          <w:fldChar w:fldCharType="end"/>
        </w:r>
      </w:sdtContent>
    </w:sdt>
  </w:p>
  <w:p w14:paraId="0C91BDE9" w14:textId="77777777" w:rsidR="0064179B" w:rsidRPr="0062444B" w:rsidRDefault="0064179B" w:rsidP="0062444B">
    <w:pPr>
      <w:pStyle w:val="Footer"/>
      <w:jc w:val="center"/>
      <w:rPr>
        <w:rFonts w:ascii="Avenir Roman" w:hAnsi="Avenir Roman"/>
        <w:sz w:val="21"/>
        <w:szCs w:val="21"/>
      </w:rPr>
    </w:pPr>
  </w:p>
  <w:p w14:paraId="4E2F598D" w14:textId="77777777" w:rsidR="0064179B" w:rsidRDefault="006417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36F6E9" w14:textId="77777777" w:rsidR="00A02596" w:rsidRDefault="00A02596" w:rsidP="0062444B">
      <w:r>
        <w:separator/>
      </w:r>
    </w:p>
  </w:footnote>
  <w:footnote w:type="continuationSeparator" w:id="0">
    <w:p w14:paraId="1A548EE4" w14:textId="77777777" w:rsidR="00A02596" w:rsidRDefault="00A02596" w:rsidP="006244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5825B" w14:textId="3E41D477" w:rsidR="0064179B" w:rsidRPr="009E0E52" w:rsidRDefault="003540D2" w:rsidP="009E0E52">
    <w:pPr>
      <w:pStyle w:val="Header"/>
      <w:tabs>
        <w:tab w:val="left" w:pos="10020"/>
        <w:tab w:val="right" w:pos="10800"/>
      </w:tabs>
      <w:rPr>
        <w:rFonts w:ascii="Avenir Roman" w:hAnsi="Avenir Roman"/>
      </w:rPr>
    </w:pPr>
    <w:r>
      <w:rPr>
        <w:rFonts w:ascii="Avenir Roman" w:hAnsi="Avenir Roman"/>
      </w:rPr>
      <w:t>May 2025</w:t>
    </w:r>
    <w:r w:rsidR="0064179B" w:rsidRPr="009E0E52">
      <w:rPr>
        <w:rFonts w:ascii="Avenir Roman" w:hAnsi="Avenir Roman"/>
      </w:rPr>
      <w:tab/>
    </w:r>
    <w:r w:rsidR="0064179B" w:rsidRPr="009E0E52">
      <w:rPr>
        <w:rFonts w:ascii="Avenir Roman" w:hAnsi="Avenir Roman"/>
      </w:rPr>
      <w:tab/>
      <w:t xml:space="preserve"> </w:t>
    </w:r>
    <w:r w:rsidR="0064179B">
      <w:rPr>
        <w:rFonts w:ascii="Avenir Roman" w:hAnsi="Avenir Roman"/>
      </w:rPr>
      <w:t>a</w:t>
    </w:r>
    <w:r w:rsidR="0064179B" w:rsidRPr="009E0E52">
      <w:rPr>
        <w:rFonts w:ascii="Avenir Roman" w:hAnsi="Avenir Roman"/>
      </w:rPr>
      <w:t>lroy28@uic.ed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C2CBE"/>
    <w:multiLevelType w:val="hybridMultilevel"/>
    <w:tmpl w:val="6396DC7A"/>
    <w:lvl w:ilvl="0" w:tplc="2696C1D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574607"/>
    <w:multiLevelType w:val="hybridMultilevel"/>
    <w:tmpl w:val="9E36E3C0"/>
    <w:lvl w:ilvl="0" w:tplc="902098F6">
      <w:start w:val="1"/>
      <w:numFmt w:val="decimal"/>
      <w:lvlText w:val="%1."/>
      <w:lvlJc w:val="left"/>
      <w:pPr>
        <w:ind w:left="720" w:hanging="360"/>
      </w:pPr>
      <w:rPr>
        <w:rFonts w:cs="Book Antiqua"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55558A"/>
    <w:multiLevelType w:val="hybridMultilevel"/>
    <w:tmpl w:val="A59E15C2"/>
    <w:lvl w:ilvl="0" w:tplc="2696C1D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6616F"/>
    <w:multiLevelType w:val="hybridMultilevel"/>
    <w:tmpl w:val="373A0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707CDA"/>
    <w:multiLevelType w:val="hybridMultilevel"/>
    <w:tmpl w:val="12B28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671C49"/>
    <w:multiLevelType w:val="hybridMultilevel"/>
    <w:tmpl w:val="5126AE06"/>
    <w:lvl w:ilvl="0" w:tplc="AC5011A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CE42BC"/>
    <w:multiLevelType w:val="hybridMultilevel"/>
    <w:tmpl w:val="12B28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FA1159"/>
    <w:multiLevelType w:val="hybridMultilevel"/>
    <w:tmpl w:val="3A9A8BFC"/>
    <w:lvl w:ilvl="0" w:tplc="6CCE76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871609"/>
    <w:multiLevelType w:val="hybridMultilevel"/>
    <w:tmpl w:val="20BEA3D0"/>
    <w:lvl w:ilvl="0" w:tplc="113A5642">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721F4E"/>
    <w:multiLevelType w:val="hybridMultilevel"/>
    <w:tmpl w:val="5126AE06"/>
    <w:lvl w:ilvl="0" w:tplc="AC5011A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D556B9"/>
    <w:multiLevelType w:val="hybridMultilevel"/>
    <w:tmpl w:val="5764FF6A"/>
    <w:lvl w:ilvl="0" w:tplc="486A9F56">
      <w:start w:val="1"/>
      <w:numFmt w:val="decimal"/>
      <w:lvlText w:val="%1."/>
      <w:lvlJc w:val="left"/>
      <w:pPr>
        <w:ind w:left="1210" w:hanging="360"/>
      </w:pPr>
      <w:rPr>
        <w:rFonts w:cs="Book Antiqua" w:hint="default"/>
        <w:b/>
        <w:i w:val="0"/>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11" w15:restartNumberingAfterBreak="0">
    <w:nsid w:val="4C786897"/>
    <w:multiLevelType w:val="multilevel"/>
    <w:tmpl w:val="83224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9159F2"/>
    <w:multiLevelType w:val="hybridMultilevel"/>
    <w:tmpl w:val="12B28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FE5A77"/>
    <w:multiLevelType w:val="hybridMultilevel"/>
    <w:tmpl w:val="F490C38C"/>
    <w:lvl w:ilvl="0" w:tplc="49C4774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005AE0"/>
    <w:multiLevelType w:val="hybridMultilevel"/>
    <w:tmpl w:val="F98895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01E0583"/>
    <w:multiLevelType w:val="hybridMultilevel"/>
    <w:tmpl w:val="CCA43652"/>
    <w:lvl w:ilvl="0" w:tplc="4368697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6C430F"/>
    <w:multiLevelType w:val="hybridMultilevel"/>
    <w:tmpl w:val="60340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6629857">
    <w:abstractNumId w:val="5"/>
  </w:num>
  <w:num w:numId="2" w16cid:durableId="624000132">
    <w:abstractNumId w:val="4"/>
  </w:num>
  <w:num w:numId="3" w16cid:durableId="314144389">
    <w:abstractNumId w:val="9"/>
  </w:num>
  <w:num w:numId="4" w16cid:durableId="2120492657">
    <w:abstractNumId w:val="12"/>
  </w:num>
  <w:num w:numId="5" w16cid:durableId="1542553355">
    <w:abstractNumId w:val="6"/>
  </w:num>
  <w:num w:numId="6" w16cid:durableId="1943953771">
    <w:abstractNumId w:val="8"/>
  </w:num>
  <w:num w:numId="7" w16cid:durableId="146754008">
    <w:abstractNumId w:val="11"/>
  </w:num>
  <w:num w:numId="8" w16cid:durableId="421073771">
    <w:abstractNumId w:val="10"/>
  </w:num>
  <w:num w:numId="9" w16cid:durableId="377245575">
    <w:abstractNumId w:val="1"/>
  </w:num>
  <w:num w:numId="10" w16cid:durableId="10879518">
    <w:abstractNumId w:val="15"/>
  </w:num>
  <w:num w:numId="11" w16cid:durableId="1384065421">
    <w:abstractNumId w:val="7"/>
  </w:num>
  <w:num w:numId="12" w16cid:durableId="903375546">
    <w:abstractNumId w:val="13"/>
  </w:num>
  <w:num w:numId="13" w16cid:durableId="1181160625">
    <w:abstractNumId w:val="16"/>
  </w:num>
  <w:num w:numId="14" w16cid:durableId="1629313084">
    <w:abstractNumId w:val="2"/>
  </w:num>
  <w:num w:numId="15" w16cid:durableId="566889676">
    <w:abstractNumId w:val="0"/>
  </w:num>
  <w:num w:numId="16" w16cid:durableId="705327673">
    <w:abstractNumId w:val="14"/>
  </w:num>
  <w:num w:numId="17" w16cid:durableId="10591332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NjUxtDS3MDCwMLJQ0lEKTi0uzszPAykwNqwFAKSrOo4tAAAA"/>
  </w:docVars>
  <w:rsids>
    <w:rsidRoot w:val="001B0C03"/>
    <w:rsid w:val="0000539F"/>
    <w:rsid w:val="000128A8"/>
    <w:rsid w:val="000173DE"/>
    <w:rsid w:val="00017520"/>
    <w:rsid w:val="000225BE"/>
    <w:rsid w:val="00022AD2"/>
    <w:rsid w:val="00023C06"/>
    <w:rsid w:val="00041CED"/>
    <w:rsid w:val="000428C8"/>
    <w:rsid w:val="0004495E"/>
    <w:rsid w:val="00044F23"/>
    <w:rsid w:val="00050D76"/>
    <w:rsid w:val="00055BA4"/>
    <w:rsid w:val="00062FCC"/>
    <w:rsid w:val="00073345"/>
    <w:rsid w:val="00074977"/>
    <w:rsid w:val="00077366"/>
    <w:rsid w:val="00091259"/>
    <w:rsid w:val="00091D7D"/>
    <w:rsid w:val="000957C2"/>
    <w:rsid w:val="0009770C"/>
    <w:rsid w:val="000A00F3"/>
    <w:rsid w:val="000A7257"/>
    <w:rsid w:val="000C0515"/>
    <w:rsid w:val="000C767C"/>
    <w:rsid w:val="000F1EE1"/>
    <w:rsid w:val="000F77D8"/>
    <w:rsid w:val="001053A9"/>
    <w:rsid w:val="00106D2F"/>
    <w:rsid w:val="00126AB1"/>
    <w:rsid w:val="00127459"/>
    <w:rsid w:val="00130F3D"/>
    <w:rsid w:val="00133DE3"/>
    <w:rsid w:val="00140F8D"/>
    <w:rsid w:val="001449DB"/>
    <w:rsid w:val="001575AE"/>
    <w:rsid w:val="001652E3"/>
    <w:rsid w:val="001674D1"/>
    <w:rsid w:val="00167CB1"/>
    <w:rsid w:val="001823DD"/>
    <w:rsid w:val="001A1AFD"/>
    <w:rsid w:val="001A34E5"/>
    <w:rsid w:val="001B0C03"/>
    <w:rsid w:val="001C092C"/>
    <w:rsid w:val="001C1233"/>
    <w:rsid w:val="001D0014"/>
    <w:rsid w:val="001D65BC"/>
    <w:rsid w:val="00204053"/>
    <w:rsid w:val="002127AC"/>
    <w:rsid w:val="00215444"/>
    <w:rsid w:val="00220993"/>
    <w:rsid w:val="0022519B"/>
    <w:rsid w:val="0022598F"/>
    <w:rsid w:val="0022668D"/>
    <w:rsid w:val="002278EB"/>
    <w:rsid w:val="0023444F"/>
    <w:rsid w:val="00236DAF"/>
    <w:rsid w:val="00236DE4"/>
    <w:rsid w:val="002439BE"/>
    <w:rsid w:val="002527DD"/>
    <w:rsid w:val="002572C7"/>
    <w:rsid w:val="00261D3A"/>
    <w:rsid w:val="00270208"/>
    <w:rsid w:val="002768A2"/>
    <w:rsid w:val="00276D64"/>
    <w:rsid w:val="00280802"/>
    <w:rsid w:val="0028364F"/>
    <w:rsid w:val="002913BF"/>
    <w:rsid w:val="00292D07"/>
    <w:rsid w:val="002A0FE7"/>
    <w:rsid w:val="002A2731"/>
    <w:rsid w:val="002A32D9"/>
    <w:rsid w:val="002A485E"/>
    <w:rsid w:val="002A6E10"/>
    <w:rsid w:val="002A71D1"/>
    <w:rsid w:val="002B04EE"/>
    <w:rsid w:val="002C1C49"/>
    <w:rsid w:val="002C3549"/>
    <w:rsid w:val="002C5B7C"/>
    <w:rsid w:val="002D4990"/>
    <w:rsid w:val="002D6382"/>
    <w:rsid w:val="002D7742"/>
    <w:rsid w:val="002E1D5E"/>
    <w:rsid w:val="002E604F"/>
    <w:rsid w:val="002F1C46"/>
    <w:rsid w:val="002F2C59"/>
    <w:rsid w:val="00313260"/>
    <w:rsid w:val="00321E73"/>
    <w:rsid w:val="0032799F"/>
    <w:rsid w:val="00332908"/>
    <w:rsid w:val="00337B9F"/>
    <w:rsid w:val="00344108"/>
    <w:rsid w:val="003475F0"/>
    <w:rsid w:val="00351395"/>
    <w:rsid w:val="003532F0"/>
    <w:rsid w:val="003540D2"/>
    <w:rsid w:val="00356A4B"/>
    <w:rsid w:val="003668DA"/>
    <w:rsid w:val="00367CDD"/>
    <w:rsid w:val="00372534"/>
    <w:rsid w:val="00377E7A"/>
    <w:rsid w:val="003872E1"/>
    <w:rsid w:val="003A0C24"/>
    <w:rsid w:val="003A62B2"/>
    <w:rsid w:val="003B45E5"/>
    <w:rsid w:val="003B6776"/>
    <w:rsid w:val="003C37A3"/>
    <w:rsid w:val="003C3E12"/>
    <w:rsid w:val="003C5B1E"/>
    <w:rsid w:val="003E1FBC"/>
    <w:rsid w:val="003E4734"/>
    <w:rsid w:val="003E4C06"/>
    <w:rsid w:val="003E50BC"/>
    <w:rsid w:val="003F08D0"/>
    <w:rsid w:val="003F1661"/>
    <w:rsid w:val="003F2B81"/>
    <w:rsid w:val="003F375E"/>
    <w:rsid w:val="003F4189"/>
    <w:rsid w:val="00411C30"/>
    <w:rsid w:val="00415B7B"/>
    <w:rsid w:val="004248F5"/>
    <w:rsid w:val="00430AF0"/>
    <w:rsid w:val="00436477"/>
    <w:rsid w:val="00440202"/>
    <w:rsid w:val="00443708"/>
    <w:rsid w:val="00444744"/>
    <w:rsid w:val="0045467B"/>
    <w:rsid w:val="00456E0B"/>
    <w:rsid w:val="00460562"/>
    <w:rsid w:val="0046305B"/>
    <w:rsid w:val="00465875"/>
    <w:rsid w:val="00467FD7"/>
    <w:rsid w:val="004707ED"/>
    <w:rsid w:val="00473A1B"/>
    <w:rsid w:val="00475FB3"/>
    <w:rsid w:val="004825FD"/>
    <w:rsid w:val="00484C84"/>
    <w:rsid w:val="004870B6"/>
    <w:rsid w:val="0049098F"/>
    <w:rsid w:val="004A191C"/>
    <w:rsid w:val="004A27ED"/>
    <w:rsid w:val="004A507E"/>
    <w:rsid w:val="004A6485"/>
    <w:rsid w:val="004B4AED"/>
    <w:rsid w:val="004B6AF9"/>
    <w:rsid w:val="004C1A19"/>
    <w:rsid w:val="004C21AF"/>
    <w:rsid w:val="004C77C2"/>
    <w:rsid w:val="004D54E0"/>
    <w:rsid w:val="004E10FF"/>
    <w:rsid w:val="004E2B1B"/>
    <w:rsid w:val="004F67CA"/>
    <w:rsid w:val="00506D86"/>
    <w:rsid w:val="00507F12"/>
    <w:rsid w:val="00511EA6"/>
    <w:rsid w:val="00514A33"/>
    <w:rsid w:val="00515C47"/>
    <w:rsid w:val="005311B8"/>
    <w:rsid w:val="005349E6"/>
    <w:rsid w:val="00535E58"/>
    <w:rsid w:val="0054127F"/>
    <w:rsid w:val="00546479"/>
    <w:rsid w:val="0054672F"/>
    <w:rsid w:val="005502C3"/>
    <w:rsid w:val="0056109F"/>
    <w:rsid w:val="0058107F"/>
    <w:rsid w:val="0058255E"/>
    <w:rsid w:val="00585A69"/>
    <w:rsid w:val="005B084B"/>
    <w:rsid w:val="005C05BB"/>
    <w:rsid w:val="005C269C"/>
    <w:rsid w:val="005C56F1"/>
    <w:rsid w:val="005D4B21"/>
    <w:rsid w:val="005D52DD"/>
    <w:rsid w:val="005E111E"/>
    <w:rsid w:val="005E291E"/>
    <w:rsid w:val="005F2479"/>
    <w:rsid w:val="00601F8D"/>
    <w:rsid w:val="00611488"/>
    <w:rsid w:val="00612BBE"/>
    <w:rsid w:val="006175DC"/>
    <w:rsid w:val="0062444B"/>
    <w:rsid w:val="0062452D"/>
    <w:rsid w:val="006329FD"/>
    <w:rsid w:val="00633DE5"/>
    <w:rsid w:val="00636E50"/>
    <w:rsid w:val="00637BA6"/>
    <w:rsid w:val="0064179B"/>
    <w:rsid w:val="006436CD"/>
    <w:rsid w:val="00650700"/>
    <w:rsid w:val="006556E4"/>
    <w:rsid w:val="00662FB7"/>
    <w:rsid w:val="00663BFD"/>
    <w:rsid w:val="006663AF"/>
    <w:rsid w:val="0068171D"/>
    <w:rsid w:val="00681B37"/>
    <w:rsid w:val="0068242C"/>
    <w:rsid w:val="006941C2"/>
    <w:rsid w:val="006970B3"/>
    <w:rsid w:val="006A0118"/>
    <w:rsid w:val="006A07C0"/>
    <w:rsid w:val="006A2904"/>
    <w:rsid w:val="006A5A8D"/>
    <w:rsid w:val="006A6050"/>
    <w:rsid w:val="006A6DD6"/>
    <w:rsid w:val="006B09FC"/>
    <w:rsid w:val="006B49FB"/>
    <w:rsid w:val="006B7D52"/>
    <w:rsid w:val="006C369A"/>
    <w:rsid w:val="006C407D"/>
    <w:rsid w:val="006D1467"/>
    <w:rsid w:val="006D6A93"/>
    <w:rsid w:val="006E5754"/>
    <w:rsid w:val="006F27A4"/>
    <w:rsid w:val="006F5062"/>
    <w:rsid w:val="00713F18"/>
    <w:rsid w:val="00722662"/>
    <w:rsid w:val="00726862"/>
    <w:rsid w:val="007278F7"/>
    <w:rsid w:val="00743FC4"/>
    <w:rsid w:val="00744B14"/>
    <w:rsid w:val="00745E55"/>
    <w:rsid w:val="007566AA"/>
    <w:rsid w:val="00763429"/>
    <w:rsid w:val="007662A3"/>
    <w:rsid w:val="00793E10"/>
    <w:rsid w:val="00794E14"/>
    <w:rsid w:val="007A0643"/>
    <w:rsid w:val="007A7ECA"/>
    <w:rsid w:val="007C2696"/>
    <w:rsid w:val="007C2832"/>
    <w:rsid w:val="007C2A86"/>
    <w:rsid w:val="007D1CEF"/>
    <w:rsid w:val="007D5759"/>
    <w:rsid w:val="007E470D"/>
    <w:rsid w:val="0081157A"/>
    <w:rsid w:val="0081759E"/>
    <w:rsid w:val="0082104B"/>
    <w:rsid w:val="008255A8"/>
    <w:rsid w:val="008266A4"/>
    <w:rsid w:val="0083073D"/>
    <w:rsid w:val="00831AF6"/>
    <w:rsid w:val="0083272B"/>
    <w:rsid w:val="008426DA"/>
    <w:rsid w:val="0084349B"/>
    <w:rsid w:val="00845AD8"/>
    <w:rsid w:val="00847425"/>
    <w:rsid w:val="00847F70"/>
    <w:rsid w:val="00853774"/>
    <w:rsid w:val="008702F1"/>
    <w:rsid w:val="00873D21"/>
    <w:rsid w:val="008830E4"/>
    <w:rsid w:val="00895B28"/>
    <w:rsid w:val="00895CB2"/>
    <w:rsid w:val="00895E37"/>
    <w:rsid w:val="008A1DF3"/>
    <w:rsid w:val="008A298C"/>
    <w:rsid w:val="008A5E89"/>
    <w:rsid w:val="008B5365"/>
    <w:rsid w:val="008B7954"/>
    <w:rsid w:val="008D57FB"/>
    <w:rsid w:val="008E3861"/>
    <w:rsid w:val="008E6194"/>
    <w:rsid w:val="008F20B0"/>
    <w:rsid w:val="008F5484"/>
    <w:rsid w:val="008F7801"/>
    <w:rsid w:val="009030B5"/>
    <w:rsid w:val="00910D69"/>
    <w:rsid w:val="00924D9E"/>
    <w:rsid w:val="0092622B"/>
    <w:rsid w:val="00931AD0"/>
    <w:rsid w:val="00944D68"/>
    <w:rsid w:val="0095214C"/>
    <w:rsid w:val="00960570"/>
    <w:rsid w:val="009616BD"/>
    <w:rsid w:val="00966486"/>
    <w:rsid w:val="00967DCC"/>
    <w:rsid w:val="00976A89"/>
    <w:rsid w:val="00982F2F"/>
    <w:rsid w:val="00990FDF"/>
    <w:rsid w:val="0099350D"/>
    <w:rsid w:val="00994B21"/>
    <w:rsid w:val="0099786F"/>
    <w:rsid w:val="009A12E7"/>
    <w:rsid w:val="009A3609"/>
    <w:rsid w:val="009A4C8E"/>
    <w:rsid w:val="009A52D2"/>
    <w:rsid w:val="009A53E0"/>
    <w:rsid w:val="009A703D"/>
    <w:rsid w:val="009B0E19"/>
    <w:rsid w:val="009C0440"/>
    <w:rsid w:val="009C4397"/>
    <w:rsid w:val="009D1479"/>
    <w:rsid w:val="009D400D"/>
    <w:rsid w:val="009E0E52"/>
    <w:rsid w:val="009F2B9F"/>
    <w:rsid w:val="009F2C07"/>
    <w:rsid w:val="009F33D6"/>
    <w:rsid w:val="009F5351"/>
    <w:rsid w:val="009F79E9"/>
    <w:rsid w:val="00A01FFD"/>
    <w:rsid w:val="00A02596"/>
    <w:rsid w:val="00A0260F"/>
    <w:rsid w:val="00A04E72"/>
    <w:rsid w:val="00A13423"/>
    <w:rsid w:val="00A134DE"/>
    <w:rsid w:val="00A1699D"/>
    <w:rsid w:val="00A20BD4"/>
    <w:rsid w:val="00A23D4A"/>
    <w:rsid w:val="00A241DE"/>
    <w:rsid w:val="00A32EE7"/>
    <w:rsid w:val="00A35BEC"/>
    <w:rsid w:val="00A438A0"/>
    <w:rsid w:val="00A65EB5"/>
    <w:rsid w:val="00A70884"/>
    <w:rsid w:val="00A70F1D"/>
    <w:rsid w:val="00A731A8"/>
    <w:rsid w:val="00A75DBF"/>
    <w:rsid w:val="00A90227"/>
    <w:rsid w:val="00A92D44"/>
    <w:rsid w:val="00A93A51"/>
    <w:rsid w:val="00A94E8F"/>
    <w:rsid w:val="00AA6059"/>
    <w:rsid w:val="00AB18B4"/>
    <w:rsid w:val="00AC4B43"/>
    <w:rsid w:val="00AC6A74"/>
    <w:rsid w:val="00AD2E34"/>
    <w:rsid w:val="00AD4195"/>
    <w:rsid w:val="00AE24D0"/>
    <w:rsid w:val="00AF2CD1"/>
    <w:rsid w:val="00AF2D28"/>
    <w:rsid w:val="00B11AF7"/>
    <w:rsid w:val="00B1362F"/>
    <w:rsid w:val="00B13FE7"/>
    <w:rsid w:val="00B21EBC"/>
    <w:rsid w:val="00B274DF"/>
    <w:rsid w:val="00B3175D"/>
    <w:rsid w:val="00B31978"/>
    <w:rsid w:val="00B35939"/>
    <w:rsid w:val="00B36784"/>
    <w:rsid w:val="00B4307F"/>
    <w:rsid w:val="00B466C5"/>
    <w:rsid w:val="00B515F7"/>
    <w:rsid w:val="00B65286"/>
    <w:rsid w:val="00B72358"/>
    <w:rsid w:val="00B80B77"/>
    <w:rsid w:val="00B91D47"/>
    <w:rsid w:val="00BA06AB"/>
    <w:rsid w:val="00BA32E1"/>
    <w:rsid w:val="00BA3B72"/>
    <w:rsid w:val="00BA5BEF"/>
    <w:rsid w:val="00BA5F7E"/>
    <w:rsid w:val="00BA655B"/>
    <w:rsid w:val="00BB1501"/>
    <w:rsid w:val="00BD0005"/>
    <w:rsid w:val="00BD10EA"/>
    <w:rsid w:val="00BD3036"/>
    <w:rsid w:val="00BD3C22"/>
    <w:rsid w:val="00BD4ED6"/>
    <w:rsid w:val="00BE1F88"/>
    <w:rsid w:val="00BE2273"/>
    <w:rsid w:val="00BE706D"/>
    <w:rsid w:val="00BF0345"/>
    <w:rsid w:val="00BF19F3"/>
    <w:rsid w:val="00C051AA"/>
    <w:rsid w:val="00C11890"/>
    <w:rsid w:val="00C24B10"/>
    <w:rsid w:val="00C323A5"/>
    <w:rsid w:val="00C3241F"/>
    <w:rsid w:val="00C32CE5"/>
    <w:rsid w:val="00C342AE"/>
    <w:rsid w:val="00C41A50"/>
    <w:rsid w:val="00C5720C"/>
    <w:rsid w:val="00C604D7"/>
    <w:rsid w:val="00C661A2"/>
    <w:rsid w:val="00C73320"/>
    <w:rsid w:val="00C75DB9"/>
    <w:rsid w:val="00C76DB6"/>
    <w:rsid w:val="00C8310A"/>
    <w:rsid w:val="00C97662"/>
    <w:rsid w:val="00CA0541"/>
    <w:rsid w:val="00CA25BC"/>
    <w:rsid w:val="00CA7620"/>
    <w:rsid w:val="00CA7781"/>
    <w:rsid w:val="00CC209B"/>
    <w:rsid w:val="00CD01E8"/>
    <w:rsid w:val="00CD6BFC"/>
    <w:rsid w:val="00CE11AA"/>
    <w:rsid w:val="00CE1321"/>
    <w:rsid w:val="00D01BD2"/>
    <w:rsid w:val="00D05957"/>
    <w:rsid w:val="00D05A9C"/>
    <w:rsid w:val="00D07553"/>
    <w:rsid w:val="00D11FF9"/>
    <w:rsid w:val="00D21534"/>
    <w:rsid w:val="00D237A0"/>
    <w:rsid w:val="00D24769"/>
    <w:rsid w:val="00D31D9A"/>
    <w:rsid w:val="00D34580"/>
    <w:rsid w:val="00D345B1"/>
    <w:rsid w:val="00D37E3A"/>
    <w:rsid w:val="00D44A47"/>
    <w:rsid w:val="00D45E49"/>
    <w:rsid w:val="00D51DAE"/>
    <w:rsid w:val="00D6716A"/>
    <w:rsid w:val="00D72AF5"/>
    <w:rsid w:val="00D807D9"/>
    <w:rsid w:val="00D929BC"/>
    <w:rsid w:val="00D93382"/>
    <w:rsid w:val="00DB0AAA"/>
    <w:rsid w:val="00DB218D"/>
    <w:rsid w:val="00DB2A38"/>
    <w:rsid w:val="00DB619D"/>
    <w:rsid w:val="00DC28F9"/>
    <w:rsid w:val="00DD1C6D"/>
    <w:rsid w:val="00DD4D19"/>
    <w:rsid w:val="00DF09EF"/>
    <w:rsid w:val="00DF0C70"/>
    <w:rsid w:val="00DF1F6E"/>
    <w:rsid w:val="00DF4AB9"/>
    <w:rsid w:val="00DF7FC6"/>
    <w:rsid w:val="00E01E58"/>
    <w:rsid w:val="00E06302"/>
    <w:rsid w:val="00E12EE6"/>
    <w:rsid w:val="00E2623D"/>
    <w:rsid w:val="00E4086F"/>
    <w:rsid w:val="00E40A30"/>
    <w:rsid w:val="00E427E0"/>
    <w:rsid w:val="00E469C6"/>
    <w:rsid w:val="00E52CF1"/>
    <w:rsid w:val="00E602D0"/>
    <w:rsid w:val="00E67D6D"/>
    <w:rsid w:val="00E7118B"/>
    <w:rsid w:val="00E71407"/>
    <w:rsid w:val="00E76402"/>
    <w:rsid w:val="00E82EDA"/>
    <w:rsid w:val="00E86EA3"/>
    <w:rsid w:val="00E915F3"/>
    <w:rsid w:val="00E95AB8"/>
    <w:rsid w:val="00EA15EF"/>
    <w:rsid w:val="00EA374E"/>
    <w:rsid w:val="00EA7458"/>
    <w:rsid w:val="00EB5896"/>
    <w:rsid w:val="00EC15BF"/>
    <w:rsid w:val="00EC2031"/>
    <w:rsid w:val="00EC44BE"/>
    <w:rsid w:val="00ED0C54"/>
    <w:rsid w:val="00EE0FB5"/>
    <w:rsid w:val="00EE2969"/>
    <w:rsid w:val="00EE3693"/>
    <w:rsid w:val="00EE57E0"/>
    <w:rsid w:val="00EE5D3A"/>
    <w:rsid w:val="00EF21E9"/>
    <w:rsid w:val="00EF4B55"/>
    <w:rsid w:val="00F06493"/>
    <w:rsid w:val="00F14240"/>
    <w:rsid w:val="00F31AA9"/>
    <w:rsid w:val="00F3665F"/>
    <w:rsid w:val="00F36E55"/>
    <w:rsid w:val="00F4451C"/>
    <w:rsid w:val="00F46A11"/>
    <w:rsid w:val="00F473D6"/>
    <w:rsid w:val="00F563AD"/>
    <w:rsid w:val="00F576A8"/>
    <w:rsid w:val="00F6708A"/>
    <w:rsid w:val="00F7515A"/>
    <w:rsid w:val="00F83FB2"/>
    <w:rsid w:val="00F9165B"/>
    <w:rsid w:val="00F96416"/>
    <w:rsid w:val="00F977C7"/>
    <w:rsid w:val="00FB3431"/>
    <w:rsid w:val="00FB58DD"/>
    <w:rsid w:val="00FC0476"/>
    <w:rsid w:val="00FC7971"/>
    <w:rsid w:val="00FD2BF7"/>
    <w:rsid w:val="00FD3D0D"/>
    <w:rsid w:val="00FD3FFC"/>
    <w:rsid w:val="00FD6CA8"/>
    <w:rsid w:val="00FE7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9CCC8"/>
  <w14:defaultImageDpi w14:val="330"/>
  <w15:chartTrackingRefBased/>
  <w15:docId w15:val="{B9C34923-E0AA-EB45-965D-4DFBD8DA1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179B"/>
  </w:style>
  <w:style w:type="paragraph" w:styleId="Heading1">
    <w:name w:val="heading 1"/>
    <w:basedOn w:val="Normal"/>
    <w:link w:val="Heading1Char"/>
    <w:uiPriority w:val="1"/>
    <w:qFormat/>
    <w:rsid w:val="00B1362F"/>
    <w:pPr>
      <w:widowControl w:val="0"/>
      <w:ind w:left="1552"/>
      <w:outlineLvl w:val="0"/>
    </w:pPr>
    <w:rPr>
      <w:rFonts w:ascii="Book Antiqua" w:eastAsia="Book Antiqua" w:hAnsi="Book Antiqua"/>
      <w:b/>
      <w:bCs/>
      <w:sz w:val="22"/>
      <w:szCs w:val="22"/>
    </w:rPr>
  </w:style>
  <w:style w:type="paragraph" w:styleId="Heading3">
    <w:name w:val="heading 3"/>
    <w:basedOn w:val="Normal"/>
    <w:next w:val="Normal"/>
    <w:link w:val="Heading3Char"/>
    <w:uiPriority w:val="9"/>
    <w:semiHidden/>
    <w:unhideWhenUsed/>
    <w:qFormat/>
    <w:rsid w:val="00DF09EF"/>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2C354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B0C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B0C03"/>
  </w:style>
  <w:style w:type="character" w:customStyle="1" w:styleId="UnresolvedMention1">
    <w:name w:val="Unresolved Mention1"/>
    <w:basedOn w:val="DefaultParagraphFont"/>
    <w:uiPriority w:val="99"/>
    <w:rsid w:val="001B0C03"/>
    <w:rPr>
      <w:color w:val="808080"/>
      <w:shd w:val="clear" w:color="auto" w:fill="E6E6E6"/>
    </w:rPr>
  </w:style>
  <w:style w:type="paragraph" w:styleId="Header">
    <w:name w:val="header"/>
    <w:basedOn w:val="Normal"/>
    <w:link w:val="HeaderChar"/>
    <w:uiPriority w:val="99"/>
    <w:unhideWhenUsed/>
    <w:rsid w:val="0062444B"/>
    <w:pPr>
      <w:tabs>
        <w:tab w:val="center" w:pos="4680"/>
        <w:tab w:val="right" w:pos="9360"/>
      </w:tabs>
    </w:pPr>
  </w:style>
  <w:style w:type="character" w:customStyle="1" w:styleId="HeaderChar">
    <w:name w:val="Header Char"/>
    <w:basedOn w:val="DefaultParagraphFont"/>
    <w:link w:val="Header"/>
    <w:uiPriority w:val="99"/>
    <w:rsid w:val="0062444B"/>
  </w:style>
  <w:style w:type="paragraph" w:styleId="Footer">
    <w:name w:val="footer"/>
    <w:basedOn w:val="Normal"/>
    <w:link w:val="FooterChar"/>
    <w:uiPriority w:val="99"/>
    <w:unhideWhenUsed/>
    <w:rsid w:val="0062444B"/>
    <w:pPr>
      <w:tabs>
        <w:tab w:val="center" w:pos="4680"/>
        <w:tab w:val="right" w:pos="9360"/>
      </w:tabs>
    </w:pPr>
  </w:style>
  <w:style w:type="character" w:customStyle="1" w:styleId="FooterChar">
    <w:name w:val="Footer Char"/>
    <w:basedOn w:val="DefaultParagraphFont"/>
    <w:link w:val="Footer"/>
    <w:uiPriority w:val="99"/>
    <w:rsid w:val="0062444B"/>
  </w:style>
  <w:style w:type="character" w:styleId="PageNumber">
    <w:name w:val="page number"/>
    <w:basedOn w:val="DefaultParagraphFont"/>
    <w:uiPriority w:val="99"/>
    <w:semiHidden/>
    <w:unhideWhenUsed/>
    <w:rsid w:val="0062444B"/>
  </w:style>
  <w:style w:type="character" w:styleId="FollowedHyperlink">
    <w:name w:val="FollowedHyperlink"/>
    <w:basedOn w:val="DefaultParagraphFont"/>
    <w:uiPriority w:val="99"/>
    <w:semiHidden/>
    <w:unhideWhenUsed/>
    <w:rsid w:val="009616BD"/>
    <w:rPr>
      <w:color w:val="954F72" w:themeColor="followedHyperlink"/>
      <w:u w:val="single"/>
    </w:rPr>
  </w:style>
  <w:style w:type="paragraph" w:customStyle="1" w:styleId="Default">
    <w:name w:val="Default"/>
    <w:uiPriority w:val="99"/>
    <w:semiHidden/>
    <w:rsid w:val="004A6485"/>
    <w:pPr>
      <w:autoSpaceDE w:val="0"/>
      <w:autoSpaceDN w:val="0"/>
      <w:adjustRightInd w:val="0"/>
    </w:pPr>
    <w:rPr>
      <w:rFonts w:ascii="Times New Roman" w:eastAsia="Times New Roman" w:hAnsi="Times New Roman" w:cs="Times New Roman"/>
      <w:color w:val="000000"/>
    </w:rPr>
  </w:style>
  <w:style w:type="paragraph" w:styleId="NormalWeb">
    <w:name w:val="Normal (Web)"/>
    <w:basedOn w:val="Normal"/>
    <w:uiPriority w:val="99"/>
    <w:rsid w:val="009030B5"/>
    <w:pPr>
      <w:widowControl w:val="0"/>
      <w:autoSpaceDE w:val="0"/>
      <w:autoSpaceDN w:val="0"/>
      <w:adjustRightInd w:val="0"/>
    </w:pPr>
    <w:rPr>
      <w:rFonts w:ascii="Times New Roman" w:eastAsia="Times New Roman" w:hAnsi="Times New Roman" w:cs="Times New Roman"/>
    </w:rPr>
  </w:style>
  <w:style w:type="paragraph" w:styleId="ListParagraph">
    <w:name w:val="List Paragraph"/>
    <w:basedOn w:val="Normal"/>
    <w:uiPriority w:val="1"/>
    <w:qFormat/>
    <w:rsid w:val="00236DE4"/>
    <w:pPr>
      <w:ind w:left="720"/>
      <w:contextualSpacing/>
    </w:pPr>
  </w:style>
  <w:style w:type="character" w:styleId="Strong">
    <w:name w:val="Strong"/>
    <w:basedOn w:val="DefaultParagraphFont"/>
    <w:uiPriority w:val="22"/>
    <w:qFormat/>
    <w:rsid w:val="00D93382"/>
    <w:rPr>
      <w:b/>
      <w:bCs/>
    </w:rPr>
  </w:style>
  <w:style w:type="character" w:customStyle="1" w:styleId="UnresolvedMention2">
    <w:name w:val="Unresolved Mention2"/>
    <w:basedOn w:val="DefaultParagraphFont"/>
    <w:uiPriority w:val="99"/>
    <w:semiHidden/>
    <w:unhideWhenUsed/>
    <w:rsid w:val="00B1362F"/>
    <w:rPr>
      <w:color w:val="605E5C"/>
      <w:shd w:val="clear" w:color="auto" w:fill="E1DFDD"/>
    </w:rPr>
  </w:style>
  <w:style w:type="character" w:customStyle="1" w:styleId="Heading1Char">
    <w:name w:val="Heading 1 Char"/>
    <w:basedOn w:val="DefaultParagraphFont"/>
    <w:link w:val="Heading1"/>
    <w:uiPriority w:val="1"/>
    <w:rsid w:val="00B1362F"/>
    <w:rPr>
      <w:rFonts w:ascii="Book Antiqua" w:eastAsia="Book Antiqua" w:hAnsi="Book Antiqua"/>
      <w:b/>
      <w:bCs/>
      <w:sz w:val="22"/>
      <w:szCs w:val="22"/>
    </w:rPr>
  </w:style>
  <w:style w:type="paragraph" w:styleId="BodyText">
    <w:name w:val="Body Text"/>
    <w:basedOn w:val="Normal"/>
    <w:link w:val="BodyTextChar"/>
    <w:uiPriority w:val="1"/>
    <w:qFormat/>
    <w:rsid w:val="00B1362F"/>
    <w:pPr>
      <w:widowControl w:val="0"/>
      <w:ind w:left="852"/>
    </w:pPr>
    <w:rPr>
      <w:rFonts w:ascii="Book Antiqua" w:eastAsia="Book Antiqua" w:hAnsi="Book Antiqua"/>
      <w:sz w:val="22"/>
      <w:szCs w:val="22"/>
    </w:rPr>
  </w:style>
  <w:style w:type="character" w:customStyle="1" w:styleId="BodyTextChar">
    <w:name w:val="Body Text Char"/>
    <w:basedOn w:val="DefaultParagraphFont"/>
    <w:link w:val="BodyText"/>
    <w:uiPriority w:val="1"/>
    <w:rsid w:val="00B1362F"/>
    <w:rPr>
      <w:rFonts w:ascii="Book Antiqua" w:eastAsia="Book Antiqua" w:hAnsi="Book Antiqua"/>
      <w:sz w:val="22"/>
      <w:szCs w:val="22"/>
    </w:rPr>
  </w:style>
  <w:style w:type="paragraph" w:customStyle="1" w:styleId="TableParagraph">
    <w:name w:val="Table Paragraph"/>
    <w:basedOn w:val="Normal"/>
    <w:uiPriority w:val="1"/>
    <w:qFormat/>
    <w:rsid w:val="00B1362F"/>
    <w:pPr>
      <w:widowControl w:val="0"/>
    </w:pPr>
    <w:rPr>
      <w:sz w:val="22"/>
      <w:szCs w:val="22"/>
    </w:rPr>
  </w:style>
  <w:style w:type="character" w:customStyle="1" w:styleId="Heading3Char">
    <w:name w:val="Heading 3 Char"/>
    <w:basedOn w:val="DefaultParagraphFont"/>
    <w:link w:val="Heading3"/>
    <w:uiPriority w:val="9"/>
    <w:semiHidden/>
    <w:rsid w:val="00DF09EF"/>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2C3549"/>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204619">
      <w:bodyDiv w:val="1"/>
      <w:marLeft w:val="0"/>
      <w:marRight w:val="0"/>
      <w:marTop w:val="0"/>
      <w:marBottom w:val="0"/>
      <w:divBdr>
        <w:top w:val="none" w:sz="0" w:space="0" w:color="auto"/>
        <w:left w:val="none" w:sz="0" w:space="0" w:color="auto"/>
        <w:bottom w:val="none" w:sz="0" w:space="0" w:color="auto"/>
        <w:right w:val="none" w:sz="0" w:space="0" w:color="auto"/>
      </w:divBdr>
    </w:div>
    <w:div w:id="351079078">
      <w:bodyDiv w:val="1"/>
      <w:marLeft w:val="0"/>
      <w:marRight w:val="0"/>
      <w:marTop w:val="0"/>
      <w:marBottom w:val="0"/>
      <w:divBdr>
        <w:top w:val="none" w:sz="0" w:space="0" w:color="auto"/>
        <w:left w:val="none" w:sz="0" w:space="0" w:color="auto"/>
        <w:bottom w:val="none" w:sz="0" w:space="0" w:color="auto"/>
        <w:right w:val="none" w:sz="0" w:space="0" w:color="auto"/>
      </w:divBdr>
    </w:div>
    <w:div w:id="933392729">
      <w:bodyDiv w:val="1"/>
      <w:marLeft w:val="0"/>
      <w:marRight w:val="0"/>
      <w:marTop w:val="0"/>
      <w:marBottom w:val="0"/>
      <w:divBdr>
        <w:top w:val="none" w:sz="0" w:space="0" w:color="auto"/>
        <w:left w:val="none" w:sz="0" w:space="0" w:color="auto"/>
        <w:bottom w:val="none" w:sz="0" w:space="0" w:color="auto"/>
        <w:right w:val="none" w:sz="0" w:space="0" w:color="auto"/>
      </w:divBdr>
    </w:div>
    <w:div w:id="1024137744">
      <w:bodyDiv w:val="1"/>
      <w:marLeft w:val="0"/>
      <w:marRight w:val="0"/>
      <w:marTop w:val="0"/>
      <w:marBottom w:val="0"/>
      <w:divBdr>
        <w:top w:val="none" w:sz="0" w:space="0" w:color="auto"/>
        <w:left w:val="none" w:sz="0" w:space="0" w:color="auto"/>
        <w:bottom w:val="none" w:sz="0" w:space="0" w:color="auto"/>
        <w:right w:val="none" w:sz="0" w:space="0" w:color="auto"/>
      </w:divBdr>
    </w:div>
    <w:div w:id="1096055050">
      <w:bodyDiv w:val="1"/>
      <w:marLeft w:val="0"/>
      <w:marRight w:val="0"/>
      <w:marTop w:val="0"/>
      <w:marBottom w:val="0"/>
      <w:divBdr>
        <w:top w:val="none" w:sz="0" w:space="0" w:color="auto"/>
        <w:left w:val="none" w:sz="0" w:space="0" w:color="auto"/>
        <w:bottom w:val="none" w:sz="0" w:space="0" w:color="auto"/>
        <w:right w:val="none" w:sz="0" w:space="0" w:color="auto"/>
      </w:divBdr>
    </w:div>
    <w:div w:id="1125318944">
      <w:bodyDiv w:val="1"/>
      <w:marLeft w:val="0"/>
      <w:marRight w:val="0"/>
      <w:marTop w:val="0"/>
      <w:marBottom w:val="0"/>
      <w:divBdr>
        <w:top w:val="none" w:sz="0" w:space="0" w:color="auto"/>
        <w:left w:val="none" w:sz="0" w:space="0" w:color="auto"/>
        <w:bottom w:val="none" w:sz="0" w:space="0" w:color="auto"/>
        <w:right w:val="none" w:sz="0" w:space="0" w:color="auto"/>
      </w:divBdr>
    </w:div>
    <w:div w:id="1284658064">
      <w:bodyDiv w:val="1"/>
      <w:marLeft w:val="0"/>
      <w:marRight w:val="0"/>
      <w:marTop w:val="0"/>
      <w:marBottom w:val="0"/>
      <w:divBdr>
        <w:top w:val="none" w:sz="0" w:space="0" w:color="auto"/>
        <w:left w:val="none" w:sz="0" w:space="0" w:color="auto"/>
        <w:bottom w:val="none" w:sz="0" w:space="0" w:color="auto"/>
        <w:right w:val="none" w:sz="0" w:space="0" w:color="auto"/>
      </w:divBdr>
      <w:divsChild>
        <w:div w:id="1795325756">
          <w:marLeft w:val="0"/>
          <w:marRight w:val="0"/>
          <w:marTop w:val="0"/>
          <w:marBottom w:val="0"/>
          <w:divBdr>
            <w:top w:val="none" w:sz="0" w:space="0" w:color="auto"/>
            <w:left w:val="none" w:sz="0" w:space="0" w:color="auto"/>
            <w:bottom w:val="none" w:sz="0" w:space="0" w:color="auto"/>
            <w:right w:val="none" w:sz="0" w:space="0" w:color="auto"/>
          </w:divBdr>
        </w:div>
      </w:divsChild>
    </w:div>
    <w:div w:id="1387876419">
      <w:bodyDiv w:val="1"/>
      <w:marLeft w:val="0"/>
      <w:marRight w:val="0"/>
      <w:marTop w:val="0"/>
      <w:marBottom w:val="0"/>
      <w:divBdr>
        <w:top w:val="none" w:sz="0" w:space="0" w:color="auto"/>
        <w:left w:val="none" w:sz="0" w:space="0" w:color="auto"/>
        <w:bottom w:val="none" w:sz="0" w:space="0" w:color="auto"/>
        <w:right w:val="none" w:sz="0" w:space="0" w:color="auto"/>
      </w:divBdr>
    </w:div>
    <w:div w:id="1406416246">
      <w:bodyDiv w:val="1"/>
      <w:marLeft w:val="0"/>
      <w:marRight w:val="0"/>
      <w:marTop w:val="0"/>
      <w:marBottom w:val="0"/>
      <w:divBdr>
        <w:top w:val="none" w:sz="0" w:space="0" w:color="auto"/>
        <w:left w:val="none" w:sz="0" w:space="0" w:color="auto"/>
        <w:bottom w:val="none" w:sz="0" w:space="0" w:color="auto"/>
        <w:right w:val="none" w:sz="0" w:space="0" w:color="auto"/>
      </w:divBdr>
      <w:divsChild>
        <w:div w:id="84307339">
          <w:marLeft w:val="0"/>
          <w:marRight w:val="0"/>
          <w:marTop w:val="0"/>
          <w:marBottom w:val="0"/>
          <w:divBdr>
            <w:top w:val="none" w:sz="0" w:space="0" w:color="auto"/>
            <w:left w:val="none" w:sz="0" w:space="0" w:color="auto"/>
            <w:bottom w:val="none" w:sz="0" w:space="0" w:color="auto"/>
            <w:right w:val="none" w:sz="0" w:space="0" w:color="auto"/>
          </w:divBdr>
        </w:div>
        <w:div w:id="429160494">
          <w:marLeft w:val="0"/>
          <w:marRight w:val="0"/>
          <w:marTop w:val="0"/>
          <w:marBottom w:val="0"/>
          <w:divBdr>
            <w:top w:val="none" w:sz="0" w:space="0" w:color="auto"/>
            <w:left w:val="none" w:sz="0" w:space="0" w:color="auto"/>
            <w:bottom w:val="none" w:sz="0" w:space="0" w:color="auto"/>
            <w:right w:val="none" w:sz="0" w:space="0" w:color="auto"/>
          </w:divBdr>
        </w:div>
        <w:div w:id="857279715">
          <w:marLeft w:val="0"/>
          <w:marRight w:val="0"/>
          <w:marTop w:val="0"/>
          <w:marBottom w:val="0"/>
          <w:divBdr>
            <w:top w:val="none" w:sz="0" w:space="0" w:color="auto"/>
            <w:left w:val="none" w:sz="0" w:space="0" w:color="auto"/>
            <w:bottom w:val="none" w:sz="0" w:space="0" w:color="auto"/>
            <w:right w:val="none" w:sz="0" w:space="0" w:color="auto"/>
          </w:divBdr>
        </w:div>
        <w:div w:id="1592618109">
          <w:marLeft w:val="0"/>
          <w:marRight w:val="0"/>
          <w:marTop w:val="0"/>
          <w:marBottom w:val="0"/>
          <w:divBdr>
            <w:top w:val="none" w:sz="0" w:space="0" w:color="auto"/>
            <w:left w:val="none" w:sz="0" w:space="0" w:color="auto"/>
            <w:bottom w:val="none" w:sz="0" w:space="0" w:color="auto"/>
            <w:right w:val="none" w:sz="0" w:space="0" w:color="auto"/>
          </w:divBdr>
        </w:div>
        <w:div w:id="327487407">
          <w:marLeft w:val="0"/>
          <w:marRight w:val="0"/>
          <w:marTop w:val="0"/>
          <w:marBottom w:val="0"/>
          <w:divBdr>
            <w:top w:val="none" w:sz="0" w:space="0" w:color="auto"/>
            <w:left w:val="none" w:sz="0" w:space="0" w:color="auto"/>
            <w:bottom w:val="none" w:sz="0" w:space="0" w:color="auto"/>
            <w:right w:val="none" w:sz="0" w:space="0" w:color="auto"/>
          </w:divBdr>
        </w:div>
        <w:div w:id="1094937697">
          <w:marLeft w:val="0"/>
          <w:marRight w:val="0"/>
          <w:marTop w:val="0"/>
          <w:marBottom w:val="0"/>
          <w:divBdr>
            <w:top w:val="none" w:sz="0" w:space="0" w:color="auto"/>
            <w:left w:val="none" w:sz="0" w:space="0" w:color="auto"/>
            <w:bottom w:val="none" w:sz="0" w:space="0" w:color="auto"/>
            <w:right w:val="none" w:sz="0" w:space="0" w:color="auto"/>
          </w:divBdr>
        </w:div>
        <w:div w:id="1934047009">
          <w:marLeft w:val="0"/>
          <w:marRight w:val="0"/>
          <w:marTop w:val="0"/>
          <w:marBottom w:val="0"/>
          <w:divBdr>
            <w:top w:val="none" w:sz="0" w:space="0" w:color="auto"/>
            <w:left w:val="none" w:sz="0" w:space="0" w:color="auto"/>
            <w:bottom w:val="none" w:sz="0" w:space="0" w:color="auto"/>
            <w:right w:val="none" w:sz="0" w:space="0" w:color="auto"/>
          </w:divBdr>
        </w:div>
        <w:div w:id="268240450">
          <w:marLeft w:val="0"/>
          <w:marRight w:val="0"/>
          <w:marTop w:val="0"/>
          <w:marBottom w:val="0"/>
          <w:divBdr>
            <w:top w:val="none" w:sz="0" w:space="0" w:color="auto"/>
            <w:left w:val="none" w:sz="0" w:space="0" w:color="auto"/>
            <w:bottom w:val="none" w:sz="0" w:space="0" w:color="auto"/>
            <w:right w:val="none" w:sz="0" w:space="0" w:color="auto"/>
          </w:divBdr>
        </w:div>
        <w:div w:id="156456941">
          <w:marLeft w:val="0"/>
          <w:marRight w:val="0"/>
          <w:marTop w:val="0"/>
          <w:marBottom w:val="0"/>
          <w:divBdr>
            <w:top w:val="none" w:sz="0" w:space="0" w:color="auto"/>
            <w:left w:val="none" w:sz="0" w:space="0" w:color="auto"/>
            <w:bottom w:val="none" w:sz="0" w:space="0" w:color="auto"/>
            <w:right w:val="none" w:sz="0" w:space="0" w:color="auto"/>
          </w:divBdr>
        </w:div>
        <w:div w:id="1047993517">
          <w:marLeft w:val="0"/>
          <w:marRight w:val="0"/>
          <w:marTop w:val="0"/>
          <w:marBottom w:val="0"/>
          <w:divBdr>
            <w:top w:val="none" w:sz="0" w:space="0" w:color="auto"/>
            <w:left w:val="none" w:sz="0" w:space="0" w:color="auto"/>
            <w:bottom w:val="none" w:sz="0" w:space="0" w:color="auto"/>
            <w:right w:val="none" w:sz="0" w:space="0" w:color="auto"/>
          </w:divBdr>
        </w:div>
        <w:div w:id="652298175">
          <w:marLeft w:val="0"/>
          <w:marRight w:val="0"/>
          <w:marTop w:val="0"/>
          <w:marBottom w:val="0"/>
          <w:divBdr>
            <w:top w:val="none" w:sz="0" w:space="0" w:color="auto"/>
            <w:left w:val="none" w:sz="0" w:space="0" w:color="auto"/>
            <w:bottom w:val="none" w:sz="0" w:space="0" w:color="auto"/>
            <w:right w:val="none" w:sz="0" w:space="0" w:color="auto"/>
          </w:divBdr>
        </w:div>
        <w:div w:id="318047104">
          <w:marLeft w:val="0"/>
          <w:marRight w:val="0"/>
          <w:marTop w:val="0"/>
          <w:marBottom w:val="0"/>
          <w:divBdr>
            <w:top w:val="none" w:sz="0" w:space="0" w:color="auto"/>
            <w:left w:val="none" w:sz="0" w:space="0" w:color="auto"/>
            <w:bottom w:val="none" w:sz="0" w:space="0" w:color="auto"/>
            <w:right w:val="none" w:sz="0" w:space="0" w:color="auto"/>
          </w:divBdr>
        </w:div>
      </w:divsChild>
    </w:div>
    <w:div w:id="1519201717">
      <w:bodyDiv w:val="1"/>
      <w:marLeft w:val="0"/>
      <w:marRight w:val="0"/>
      <w:marTop w:val="0"/>
      <w:marBottom w:val="0"/>
      <w:divBdr>
        <w:top w:val="none" w:sz="0" w:space="0" w:color="auto"/>
        <w:left w:val="none" w:sz="0" w:space="0" w:color="auto"/>
        <w:bottom w:val="none" w:sz="0" w:space="0" w:color="auto"/>
        <w:right w:val="none" w:sz="0" w:space="0" w:color="auto"/>
      </w:divBdr>
      <w:divsChild>
        <w:div w:id="1077020274">
          <w:marLeft w:val="0"/>
          <w:marRight w:val="0"/>
          <w:marTop w:val="0"/>
          <w:marBottom w:val="0"/>
          <w:divBdr>
            <w:top w:val="none" w:sz="0" w:space="0" w:color="auto"/>
            <w:left w:val="none" w:sz="0" w:space="0" w:color="auto"/>
            <w:bottom w:val="none" w:sz="0" w:space="0" w:color="auto"/>
            <w:right w:val="none" w:sz="0" w:space="0" w:color="auto"/>
          </w:divBdr>
        </w:div>
        <w:div w:id="1020661476">
          <w:marLeft w:val="0"/>
          <w:marRight w:val="0"/>
          <w:marTop w:val="0"/>
          <w:marBottom w:val="0"/>
          <w:divBdr>
            <w:top w:val="none" w:sz="0" w:space="0" w:color="auto"/>
            <w:left w:val="none" w:sz="0" w:space="0" w:color="auto"/>
            <w:bottom w:val="none" w:sz="0" w:space="0" w:color="auto"/>
            <w:right w:val="none" w:sz="0" w:space="0" w:color="auto"/>
          </w:divBdr>
        </w:div>
        <w:div w:id="1597666748">
          <w:marLeft w:val="0"/>
          <w:marRight w:val="0"/>
          <w:marTop w:val="0"/>
          <w:marBottom w:val="0"/>
          <w:divBdr>
            <w:top w:val="none" w:sz="0" w:space="0" w:color="auto"/>
            <w:left w:val="none" w:sz="0" w:space="0" w:color="auto"/>
            <w:bottom w:val="none" w:sz="0" w:space="0" w:color="auto"/>
            <w:right w:val="none" w:sz="0" w:space="0" w:color="auto"/>
          </w:divBdr>
        </w:div>
        <w:div w:id="1743135535">
          <w:marLeft w:val="0"/>
          <w:marRight w:val="0"/>
          <w:marTop w:val="0"/>
          <w:marBottom w:val="0"/>
          <w:divBdr>
            <w:top w:val="none" w:sz="0" w:space="0" w:color="auto"/>
            <w:left w:val="none" w:sz="0" w:space="0" w:color="auto"/>
            <w:bottom w:val="none" w:sz="0" w:space="0" w:color="auto"/>
            <w:right w:val="none" w:sz="0" w:space="0" w:color="auto"/>
          </w:divBdr>
        </w:div>
      </w:divsChild>
    </w:div>
    <w:div w:id="1709136251">
      <w:bodyDiv w:val="1"/>
      <w:marLeft w:val="0"/>
      <w:marRight w:val="0"/>
      <w:marTop w:val="0"/>
      <w:marBottom w:val="0"/>
      <w:divBdr>
        <w:top w:val="none" w:sz="0" w:space="0" w:color="auto"/>
        <w:left w:val="none" w:sz="0" w:space="0" w:color="auto"/>
        <w:bottom w:val="none" w:sz="0" w:space="0" w:color="auto"/>
        <w:right w:val="none" w:sz="0" w:space="0" w:color="auto"/>
      </w:divBdr>
    </w:div>
    <w:div w:id="1797528459">
      <w:bodyDiv w:val="1"/>
      <w:marLeft w:val="0"/>
      <w:marRight w:val="0"/>
      <w:marTop w:val="0"/>
      <w:marBottom w:val="0"/>
      <w:divBdr>
        <w:top w:val="none" w:sz="0" w:space="0" w:color="auto"/>
        <w:left w:val="none" w:sz="0" w:space="0" w:color="auto"/>
        <w:bottom w:val="none" w:sz="0" w:space="0" w:color="auto"/>
        <w:right w:val="none" w:sz="0" w:space="0" w:color="auto"/>
      </w:divBdr>
    </w:div>
    <w:div w:id="1816527083">
      <w:bodyDiv w:val="1"/>
      <w:marLeft w:val="0"/>
      <w:marRight w:val="0"/>
      <w:marTop w:val="0"/>
      <w:marBottom w:val="0"/>
      <w:divBdr>
        <w:top w:val="none" w:sz="0" w:space="0" w:color="auto"/>
        <w:left w:val="none" w:sz="0" w:space="0" w:color="auto"/>
        <w:bottom w:val="none" w:sz="0" w:space="0" w:color="auto"/>
        <w:right w:val="none" w:sz="0" w:space="0" w:color="auto"/>
      </w:divBdr>
    </w:div>
    <w:div w:id="1961065544">
      <w:bodyDiv w:val="1"/>
      <w:marLeft w:val="0"/>
      <w:marRight w:val="0"/>
      <w:marTop w:val="0"/>
      <w:marBottom w:val="0"/>
      <w:divBdr>
        <w:top w:val="none" w:sz="0" w:space="0" w:color="auto"/>
        <w:left w:val="none" w:sz="0" w:space="0" w:color="auto"/>
        <w:bottom w:val="none" w:sz="0" w:space="0" w:color="auto"/>
        <w:right w:val="none" w:sz="0" w:space="0" w:color="auto"/>
      </w:divBdr>
    </w:div>
    <w:div w:id="1961960150">
      <w:bodyDiv w:val="1"/>
      <w:marLeft w:val="0"/>
      <w:marRight w:val="0"/>
      <w:marTop w:val="0"/>
      <w:marBottom w:val="0"/>
      <w:divBdr>
        <w:top w:val="none" w:sz="0" w:space="0" w:color="auto"/>
        <w:left w:val="none" w:sz="0" w:space="0" w:color="auto"/>
        <w:bottom w:val="none" w:sz="0" w:space="0" w:color="auto"/>
        <w:right w:val="none" w:sz="0" w:space="0" w:color="auto"/>
      </w:divBdr>
    </w:div>
    <w:div w:id="2039238534">
      <w:bodyDiv w:val="1"/>
      <w:marLeft w:val="0"/>
      <w:marRight w:val="0"/>
      <w:marTop w:val="0"/>
      <w:marBottom w:val="0"/>
      <w:divBdr>
        <w:top w:val="none" w:sz="0" w:space="0" w:color="auto"/>
        <w:left w:val="none" w:sz="0" w:space="0" w:color="auto"/>
        <w:bottom w:val="none" w:sz="0" w:space="0" w:color="auto"/>
        <w:right w:val="none" w:sz="0" w:space="0" w:color="auto"/>
      </w:divBdr>
      <w:divsChild>
        <w:div w:id="1827237382">
          <w:marLeft w:val="0"/>
          <w:marRight w:val="0"/>
          <w:marTop w:val="0"/>
          <w:marBottom w:val="0"/>
          <w:divBdr>
            <w:top w:val="none" w:sz="0" w:space="0" w:color="auto"/>
            <w:left w:val="none" w:sz="0" w:space="0" w:color="auto"/>
            <w:bottom w:val="none" w:sz="0" w:space="0" w:color="auto"/>
            <w:right w:val="none" w:sz="0" w:space="0" w:color="auto"/>
          </w:divBdr>
        </w:div>
      </w:divsChild>
    </w:div>
    <w:div w:id="2042658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EdhLab"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lroy28@uic.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15</Pages>
  <Words>6083</Words>
  <Characters>38019</Characters>
  <Application>Microsoft Office Word</Application>
  <DocSecurity>0</DocSecurity>
  <Lines>644</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nce, Tito</dc:creator>
  <cp:keywords/>
  <dc:description/>
  <cp:lastModifiedBy>Roy, Amanda Leigh</cp:lastModifiedBy>
  <cp:revision>9</cp:revision>
  <dcterms:created xsi:type="dcterms:W3CDTF">2025-05-09T14:58:00Z</dcterms:created>
  <dcterms:modified xsi:type="dcterms:W3CDTF">2025-10-02T14:09:00Z</dcterms:modified>
</cp:coreProperties>
</file>